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E32913" w14:paraId="1A7BD64B" w14:textId="77777777" w:rsidTr="00D14213">
        <w:tc>
          <w:tcPr>
            <w:tcW w:w="4673" w:type="dxa"/>
            <w:vAlign w:val="center"/>
          </w:tcPr>
          <w:p w14:paraId="0782AB7E" w14:textId="77777777" w:rsidR="00021881" w:rsidRPr="00E32913" w:rsidRDefault="00021881" w:rsidP="00185EA4">
            <w:pPr>
              <w:widowControl w:val="0"/>
              <w:ind w:firstLine="0"/>
              <w:rPr>
                <w:rFonts w:ascii="Times New Roman" w:eastAsia="Cambria" w:hAnsi="Times New Roman" w:cs="Times New Roman"/>
                <w:b/>
                <w:sz w:val="26"/>
                <w:szCs w:val="26"/>
              </w:rPr>
            </w:pPr>
            <w:bookmarkStart w:id="0" w:name="_Hlk16104318"/>
            <w:bookmarkEnd w:id="0"/>
            <w:r w:rsidRPr="00E32913">
              <w:rPr>
                <w:rFonts w:ascii="Times New Roman" w:eastAsia="Cambria" w:hAnsi="Times New Roman" w:cs="Times New Roman"/>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E32913" w:rsidRDefault="00021881" w:rsidP="00185EA4">
            <w:pPr>
              <w:widowControl w:val="0"/>
              <w:ind w:firstLine="0"/>
              <w:jc w:val="center"/>
              <w:rPr>
                <w:rFonts w:ascii="Times New Roman" w:eastAsia="Cambria" w:hAnsi="Times New Roman" w:cs="Times New Roman"/>
                <w:b/>
                <w:sz w:val="24"/>
                <w:szCs w:val="24"/>
              </w:rPr>
            </w:pPr>
            <w:r w:rsidRPr="00E32913">
              <w:rPr>
                <w:rFonts w:ascii="Times New Roman" w:eastAsia="Cambria" w:hAnsi="Times New Roman" w:cs="Times New Roman"/>
                <w:b/>
              </w:rPr>
              <w:t>MINISTRY OF EDUCATION AND TRAINING</w:t>
            </w:r>
          </w:p>
        </w:tc>
      </w:tr>
    </w:tbl>
    <w:p w14:paraId="18AC0BDD" w14:textId="157D9F30" w:rsidR="57F04166" w:rsidRPr="00E32913" w:rsidRDefault="57F04166">
      <w:pPr>
        <w:rPr>
          <w:rFonts w:ascii="Times New Roman" w:hAnsi="Times New Roman" w:cs="Times New Roman"/>
        </w:rPr>
      </w:pPr>
    </w:p>
    <w:p w14:paraId="39F9492E" w14:textId="77777777" w:rsidR="00021881" w:rsidRPr="00E32913" w:rsidRDefault="00021881" w:rsidP="00185EA4">
      <w:pPr>
        <w:widowControl w:val="0"/>
        <w:ind w:firstLine="0"/>
        <w:jc w:val="both"/>
        <w:rPr>
          <w:rFonts w:ascii="Times New Roman" w:eastAsia="Cambria" w:hAnsi="Times New Roman" w:cs="Times New Roman"/>
          <w:b/>
          <w:sz w:val="24"/>
          <w:szCs w:val="24"/>
        </w:rPr>
      </w:pPr>
    </w:p>
    <w:p w14:paraId="2B792C53" w14:textId="77777777" w:rsidR="00021881" w:rsidRPr="00E32913" w:rsidRDefault="00021881" w:rsidP="00185EA4">
      <w:pPr>
        <w:widowControl w:val="0"/>
        <w:ind w:firstLine="0"/>
        <w:jc w:val="center"/>
        <w:rPr>
          <w:rFonts w:ascii="Times New Roman" w:eastAsia="Cambria" w:hAnsi="Times New Roman" w:cs="Times New Roman"/>
          <w:b/>
          <w:sz w:val="52"/>
          <w:szCs w:val="48"/>
        </w:rPr>
      </w:pPr>
      <w:r w:rsidRPr="00E32913">
        <w:rPr>
          <w:rFonts w:ascii="Times New Roman" w:eastAsia="Cambria" w:hAnsi="Times New Roman" w:cs="Times New Roman"/>
          <w:b/>
          <w:sz w:val="52"/>
          <w:szCs w:val="48"/>
        </w:rPr>
        <w:t>FPT UNIVERSITY</w:t>
      </w:r>
    </w:p>
    <w:p w14:paraId="62A631FC" w14:textId="77777777" w:rsidR="00021881" w:rsidRPr="00E32913" w:rsidRDefault="00021881" w:rsidP="00185EA4">
      <w:pPr>
        <w:widowControl w:val="0"/>
        <w:ind w:firstLine="0"/>
        <w:jc w:val="both"/>
        <w:rPr>
          <w:rFonts w:ascii="Times New Roman" w:eastAsia="Cambria" w:hAnsi="Times New Roman" w:cs="Times New Roman"/>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E32913" w14:paraId="371F967F" w14:textId="77777777" w:rsidTr="3A6DE296">
        <w:tc>
          <w:tcPr>
            <w:tcW w:w="8789" w:type="dxa"/>
            <w:gridSpan w:val="2"/>
          </w:tcPr>
          <w:p w14:paraId="1CD8757A" w14:textId="77777777" w:rsidR="00021881" w:rsidRPr="00E32913" w:rsidRDefault="00021881" w:rsidP="00185EA4">
            <w:pPr>
              <w:widowControl w:val="0"/>
              <w:ind w:firstLine="0"/>
              <w:jc w:val="center"/>
              <w:rPr>
                <w:rFonts w:ascii="Times New Roman" w:eastAsia="Cambria" w:hAnsi="Times New Roman" w:cs="Times New Roman"/>
                <w:sz w:val="42"/>
                <w:szCs w:val="42"/>
              </w:rPr>
            </w:pPr>
            <w:r w:rsidRPr="00E32913">
              <w:rPr>
                <w:rFonts w:ascii="Times New Roman" w:eastAsia="Cambria" w:hAnsi="Times New Roman" w:cs="Times New Roman"/>
                <w:sz w:val="42"/>
                <w:szCs w:val="42"/>
              </w:rPr>
              <w:t>Capstone Project Document</w:t>
            </w:r>
          </w:p>
        </w:tc>
      </w:tr>
      <w:tr w:rsidR="00021881" w:rsidRPr="00E32913" w14:paraId="5AAD8122" w14:textId="77777777" w:rsidTr="3A6DE296">
        <w:tc>
          <w:tcPr>
            <w:tcW w:w="8789" w:type="dxa"/>
            <w:gridSpan w:val="2"/>
          </w:tcPr>
          <w:p w14:paraId="51DD636C" w14:textId="1A862859" w:rsidR="00021881" w:rsidRPr="00E32913" w:rsidRDefault="00F43EF2" w:rsidP="00185EA4">
            <w:pPr>
              <w:widowControl w:val="0"/>
              <w:ind w:firstLine="0"/>
              <w:jc w:val="center"/>
              <w:rPr>
                <w:rFonts w:ascii="Times New Roman" w:eastAsia="Cambria" w:hAnsi="Times New Roman" w:cs="Times New Roman"/>
                <w:b/>
                <w:sz w:val="44"/>
                <w:szCs w:val="42"/>
              </w:rPr>
            </w:pPr>
            <w:r w:rsidRPr="00E32913">
              <w:rPr>
                <w:rFonts w:ascii="Times New Roman" w:eastAsia="Cambria" w:hAnsi="Times New Roman" w:cs="Times New Roman"/>
                <w:b/>
                <w:sz w:val="44"/>
                <w:szCs w:val="42"/>
              </w:rPr>
              <w:t>Peer-to-Peer Lending System</w:t>
            </w:r>
          </w:p>
          <w:p w14:paraId="353C058B" w14:textId="77777777" w:rsidR="00021881" w:rsidRPr="00E32913" w:rsidRDefault="00021881" w:rsidP="00185EA4">
            <w:pPr>
              <w:widowControl w:val="0"/>
              <w:ind w:firstLine="0"/>
              <w:rPr>
                <w:rFonts w:ascii="Times New Roman" w:eastAsia="Cambria" w:hAnsi="Times New Roman" w:cs="Times New Roman"/>
                <w:b/>
                <w:sz w:val="32"/>
                <w:szCs w:val="32"/>
              </w:rPr>
            </w:pPr>
          </w:p>
        </w:tc>
      </w:tr>
      <w:tr w:rsidR="00021881" w:rsidRPr="00E32913" w14:paraId="24D3F2C6" w14:textId="77777777" w:rsidTr="3A6DE296">
        <w:tc>
          <w:tcPr>
            <w:tcW w:w="878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1" w:themeFillTint="66"/>
            <w:vAlign w:val="center"/>
          </w:tcPr>
          <w:p w14:paraId="4D3FD4CF" w14:textId="0730AB3F" w:rsidR="00021881" w:rsidRPr="00E32913" w:rsidRDefault="00021881" w:rsidP="00185EA4">
            <w:pPr>
              <w:widowControl w:val="0"/>
              <w:ind w:firstLine="0"/>
              <w:jc w:val="center"/>
              <w:rPr>
                <w:rFonts w:ascii="Times New Roman" w:eastAsia="Cambria" w:hAnsi="Times New Roman" w:cs="Times New Roman"/>
                <w:b/>
                <w:sz w:val="26"/>
                <w:szCs w:val="26"/>
              </w:rPr>
            </w:pPr>
            <w:r w:rsidRPr="00E32913">
              <w:rPr>
                <w:rFonts w:ascii="Times New Roman" w:eastAsia="Cambria" w:hAnsi="Times New Roman" w:cs="Times New Roman"/>
                <w:b/>
                <w:sz w:val="32"/>
                <w:szCs w:val="26"/>
              </w:rPr>
              <w:t xml:space="preserve">Group </w:t>
            </w:r>
            <w:r w:rsidR="008D48C4" w:rsidRPr="00E32913">
              <w:rPr>
                <w:rFonts w:ascii="Times New Roman" w:eastAsia="Cambria" w:hAnsi="Times New Roman" w:cs="Times New Roman"/>
                <w:b/>
                <w:sz w:val="32"/>
                <w:szCs w:val="26"/>
              </w:rPr>
              <w:t>1</w:t>
            </w:r>
            <w:r w:rsidR="00F43EF2" w:rsidRPr="00E32913">
              <w:rPr>
                <w:rFonts w:ascii="Times New Roman" w:eastAsia="Cambria" w:hAnsi="Times New Roman" w:cs="Times New Roman"/>
                <w:b/>
                <w:sz w:val="32"/>
                <w:szCs w:val="26"/>
              </w:rPr>
              <w:t>0</w:t>
            </w:r>
            <w:r w:rsidRPr="00E32913">
              <w:rPr>
                <w:rFonts w:ascii="Times New Roman" w:eastAsia="Cambria" w:hAnsi="Times New Roman" w:cs="Times New Roman"/>
                <w:b/>
                <w:sz w:val="32"/>
                <w:szCs w:val="26"/>
              </w:rPr>
              <w:t xml:space="preserve"> - </w:t>
            </w:r>
            <w:r w:rsidR="008D48C4" w:rsidRPr="00E32913">
              <w:rPr>
                <w:rFonts w:ascii="Times New Roman" w:eastAsia="Cambria" w:hAnsi="Times New Roman" w:cs="Times New Roman"/>
                <w:b/>
                <w:sz w:val="32"/>
                <w:szCs w:val="26"/>
              </w:rPr>
              <w:t>IS</w:t>
            </w:r>
          </w:p>
        </w:tc>
      </w:tr>
      <w:tr w:rsidR="00021881" w:rsidRPr="00E32913" w14:paraId="538044DC" w14:textId="77777777" w:rsidTr="3A6DE296">
        <w:trPr>
          <w:trHeight w:val="1228"/>
        </w:trPr>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56D25"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Group members</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090EC4" w14:textId="5093586A" w:rsidR="00021881" w:rsidRPr="00E32913" w:rsidRDefault="3A6DE296" w:rsidP="3A6DE296">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Nguyễn</w:t>
            </w:r>
            <w:r w:rsidRPr="00E32913">
              <w:rPr>
                <w:rFonts w:ascii="Times New Roman" w:eastAsia="Cambria" w:hAnsi="Times New Roman" w:cs="Times New Roman"/>
                <w:sz w:val="26"/>
                <w:szCs w:val="26"/>
                <w:lang w:val="vi-VN"/>
              </w:rPr>
              <w:t xml:space="preserve"> Tr</w:t>
            </w:r>
            <w:proofErr w:type="spellStart"/>
            <w:r w:rsidRPr="00E32913">
              <w:rPr>
                <w:rFonts w:ascii="Times New Roman" w:eastAsia="Cambria" w:hAnsi="Times New Roman" w:cs="Times New Roman"/>
                <w:sz w:val="26"/>
                <w:szCs w:val="26"/>
              </w:rPr>
              <w:t>ung</w:t>
            </w:r>
            <w:proofErr w:type="spellEnd"/>
            <w:r w:rsidRPr="00E32913">
              <w:rPr>
                <w:rFonts w:ascii="Times New Roman" w:eastAsia="Cambria" w:hAnsi="Times New Roman" w:cs="Times New Roman"/>
                <w:sz w:val="26"/>
                <w:szCs w:val="26"/>
              </w:rPr>
              <w:t xml:space="preserve"> </w:t>
            </w:r>
            <w:r w:rsidR="5B60A024" w:rsidRPr="00E32913">
              <w:rPr>
                <w:rFonts w:ascii="Times New Roman" w:eastAsia="Cambria" w:hAnsi="Times New Roman" w:cs="Times New Roman"/>
                <w:sz w:val="26"/>
                <w:szCs w:val="26"/>
              </w:rPr>
              <w:t>Dũng</w:t>
            </w:r>
            <w:r w:rsidRPr="00E32913">
              <w:rPr>
                <w:rFonts w:ascii="Times New Roman" w:eastAsia="Cambria" w:hAnsi="Times New Roman" w:cs="Times New Roman"/>
                <w:sz w:val="26"/>
                <w:szCs w:val="26"/>
              </w:rPr>
              <w:t xml:space="preserve"> – SE6</w:t>
            </w:r>
            <w:r w:rsidRPr="00E32913">
              <w:rPr>
                <w:rFonts w:ascii="Times New Roman" w:eastAsia="Cambria" w:hAnsi="Times New Roman" w:cs="Times New Roman"/>
                <w:sz w:val="26"/>
                <w:szCs w:val="26"/>
                <w:lang w:val="vi-VN"/>
              </w:rPr>
              <w:t>2</w:t>
            </w:r>
            <w:r w:rsidRPr="00E32913">
              <w:rPr>
                <w:rFonts w:ascii="Times New Roman" w:eastAsia="Cambria" w:hAnsi="Times New Roman" w:cs="Times New Roman"/>
                <w:sz w:val="26"/>
                <w:szCs w:val="26"/>
              </w:rPr>
              <w:t>576 (Leader)</w:t>
            </w:r>
          </w:p>
          <w:p w14:paraId="65884573" w14:textId="59B0223E" w:rsidR="00021881" w:rsidRPr="00E32913" w:rsidRDefault="00F43EF2" w:rsidP="00185EA4">
            <w:pPr>
              <w:widowControl w:val="0"/>
              <w:ind w:firstLine="0"/>
              <w:rPr>
                <w:rFonts w:ascii="Times New Roman" w:eastAsia="Cambria" w:hAnsi="Times New Roman" w:cs="Times New Roman"/>
                <w:sz w:val="26"/>
                <w:szCs w:val="26"/>
                <w:lang w:val="vi-VN"/>
              </w:rPr>
            </w:pPr>
            <w:proofErr w:type="spellStart"/>
            <w:r w:rsidRPr="00E32913">
              <w:rPr>
                <w:rFonts w:ascii="Times New Roman" w:eastAsia="Cambria" w:hAnsi="Times New Roman" w:cs="Times New Roman"/>
                <w:sz w:val="26"/>
                <w:szCs w:val="26"/>
              </w:rPr>
              <w:t>Huỳnh</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Văn</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Lộc</w:t>
            </w:r>
            <w:proofErr w:type="spellEnd"/>
            <w:r w:rsidR="00021881" w:rsidRPr="00E32913">
              <w:rPr>
                <w:rFonts w:ascii="Times New Roman" w:eastAsia="Cambria" w:hAnsi="Times New Roman" w:cs="Times New Roman"/>
                <w:sz w:val="26"/>
                <w:szCs w:val="26"/>
              </w:rPr>
              <w:t xml:space="preserve"> – SE6</w:t>
            </w:r>
            <w:r w:rsidR="004E1BDD" w:rsidRPr="00E32913">
              <w:rPr>
                <w:rFonts w:ascii="Times New Roman" w:eastAsia="Cambria" w:hAnsi="Times New Roman" w:cs="Times New Roman"/>
                <w:sz w:val="26"/>
                <w:szCs w:val="26"/>
              </w:rPr>
              <w:t>2291</w:t>
            </w:r>
          </w:p>
          <w:p w14:paraId="3D35C982" w14:textId="545BE4BC" w:rsidR="00021881" w:rsidRPr="00E32913" w:rsidRDefault="00F43EF2" w:rsidP="00A73797">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Lê Ngô Minh</w:t>
            </w:r>
            <w:r w:rsidR="00021881" w:rsidRPr="00E32913">
              <w:rPr>
                <w:rFonts w:ascii="Times New Roman" w:eastAsia="Cambria" w:hAnsi="Times New Roman" w:cs="Times New Roman"/>
                <w:sz w:val="26"/>
                <w:szCs w:val="26"/>
                <w:lang w:val="vi-VN"/>
              </w:rPr>
              <w:t xml:space="preserve"> – SE6</w:t>
            </w:r>
            <w:r w:rsidR="001306A7" w:rsidRPr="00E32913">
              <w:rPr>
                <w:rFonts w:ascii="Times New Roman" w:eastAsia="Cambria" w:hAnsi="Times New Roman" w:cs="Times New Roman"/>
                <w:sz w:val="26"/>
                <w:szCs w:val="26"/>
                <w:lang w:val="vi-VN"/>
              </w:rPr>
              <w:t>2705</w:t>
            </w:r>
          </w:p>
        </w:tc>
      </w:tr>
      <w:tr w:rsidR="00021881" w:rsidRPr="00E32913" w14:paraId="20B29CB4"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E9472"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1C22A" w14:textId="2234701F" w:rsidR="00021881" w:rsidRPr="00E32913" w:rsidRDefault="00021881" w:rsidP="00185EA4">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Nguyễn Huy Hùng</w:t>
            </w:r>
          </w:p>
        </w:tc>
      </w:tr>
      <w:tr w:rsidR="00021881" w:rsidRPr="00E32913" w14:paraId="6A06D8AC"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57E4"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Ext. 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2B000" w14:textId="77777777" w:rsidR="00021881" w:rsidRPr="00E32913" w:rsidRDefault="00021881"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N/A</w:t>
            </w:r>
          </w:p>
        </w:tc>
      </w:tr>
      <w:tr w:rsidR="00021881" w:rsidRPr="00E32913" w14:paraId="333A2CF3"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3352C"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Project Code</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BA809" w14:textId="1B55AF1B" w:rsidR="00021881" w:rsidRPr="00E32913" w:rsidRDefault="00F43EF2"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PPLS</w:t>
            </w:r>
          </w:p>
        </w:tc>
      </w:tr>
    </w:tbl>
    <w:p w14:paraId="59DB2B49"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48187486" w14:textId="77777777" w:rsidR="00021881" w:rsidRPr="00E32913" w:rsidRDefault="00021881" w:rsidP="00185EA4">
      <w:pPr>
        <w:widowControl w:val="0"/>
        <w:ind w:firstLine="0"/>
        <w:rPr>
          <w:rFonts w:ascii="Times New Roman" w:eastAsia="Cambria" w:hAnsi="Times New Roman" w:cs="Times New Roman"/>
          <w:b/>
          <w:sz w:val="24"/>
          <w:szCs w:val="24"/>
        </w:rPr>
      </w:pPr>
    </w:p>
    <w:p w14:paraId="6D3B0CD2"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6335D8C2" w14:textId="77777777" w:rsidR="00021881" w:rsidRPr="00E32913" w:rsidRDefault="00021881" w:rsidP="00AD1D8C">
      <w:pPr>
        <w:widowControl w:val="0"/>
        <w:ind w:firstLine="0"/>
        <w:rPr>
          <w:rFonts w:ascii="Times New Roman" w:eastAsia="Cambria" w:hAnsi="Times New Roman" w:cs="Times New Roman"/>
          <w:b/>
          <w:sz w:val="24"/>
          <w:szCs w:val="24"/>
        </w:rPr>
      </w:pPr>
    </w:p>
    <w:p w14:paraId="23C97088" w14:textId="77777777" w:rsidR="00021881" w:rsidRPr="00E32913" w:rsidRDefault="00021881" w:rsidP="00185EA4">
      <w:pPr>
        <w:widowControl w:val="0"/>
        <w:ind w:firstLine="0"/>
        <w:rPr>
          <w:rFonts w:ascii="Times New Roman" w:eastAsia="Cambria" w:hAnsi="Times New Roman" w:cs="Times New Roman"/>
          <w:b/>
          <w:sz w:val="24"/>
          <w:szCs w:val="24"/>
        </w:rPr>
      </w:pPr>
    </w:p>
    <w:p w14:paraId="29AD8F2B" w14:textId="73CF208D" w:rsidR="00021881" w:rsidRPr="00E32913" w:rsidRDefault="00021881" w:rsidP="00185EA4">
      <w:pPr>
        <w:widowControl w:val="0"/>
        <w:ind w:firstLine="0"/>
        <w:jc w:val="center"/>
        <w:rPr>
          <w:rFonts w:ascii="Times New Roman" w:eastAsia="Cambria" w:hAnsi="Times New Roman" w:cs="Times New Roman"/>
          <w:sz w:val="24"/>
          <w:szCs w:val="24"/>
        </w:rPr>
      </w:pPr>
      <w:r w:rsidRPr="00E32913">
        <w:rPr>
          <w:rFonts w:ascii="Times New Roman" w:eastAsia="Cambria" w:hAnsi="Times New Roman" w:cs="Times New Roman"/>
          <w:sz w:val="24"/>
          <w:szCs w:val="24"/>
        </w:rPr>
        <w:t xml:space="preserve"> – </w:t>
      </w:r>
      <w:r w:rsidRPr="00E32913">
        <w:rPr>
          <w:rFonts w:ascii="Times New Roman" w:eastAsia="Cambria" w:hAnsi="Times New Roman" w:cs="Times New Roman"/>
          <w:b/>
          <w:sz w:val="24"/>
          <w:szCs w:val="24"/>
        </w:rPr>
        <w:t xml:space="preserve">Ho Chi Minh City, </w:t>
      </w:r>
      <w:r w:rsidRPr="00E32913">
        <w:rPr>
          <w:rFonts w:ascii="Times New Roman" w:eastAsia="Cambria" w:hAnsi="Times New Roman" w:cs="Times New Roman"/>
          <w:b/>
          <w:sz w:val="24"/>
          <w:szCs w:val="24"/>
          <w:lang w:val="vi-VN"/>
        </w:rPr>
        <w:t>1</w:t>
      </w:r>
      <w:r w:rsidR="00F43EF2" w:rsidRPr="00E32913">
        <w:rPr>
          <w:rFonts w:ascii="Times New Roman" w:eastAsia="Cambria" w:hAnsi="Times New Roman" w:cs="Times New Roman"/>
          <w:b/>
          <w:sz w:val="24"/>
          <w:szCs w:val="24"/>
        </w:rPr>
        <w:t>3</w:t>
      </w:r>
      <w:r w:rsidRPr="00E32913">
        <w:rPr>
          <w:rFonts w:ascii="Times New Roman" w:eastAsia="Cambria" w:hAnsi="Times New Roman" w:cs="Times New Roman"/>
          <w:b/>
          <w:sz w:val="24"/>
          <w:szCs w:val="24"/>
        </w:rPr>
        <w:t xml:space="preserve"> </w:t>
      </w:r>
      <w:r w:rsidR="00F43EF2" w:rsidRPr="00E32913">
        <w:rPr>
          <w:rFonts w:ascii="Times New Roman" w:eastAsia="Cambria" w:hAnsi="Times New Roman" w:cs="Times New Roman"/>
          <w:b/>
          <w:sz w:val="24"/>
          <w:szCs w:val="24"/>
        </w:rPr>
        <w:t>May</w:t>
      </w:r>
      <w:r w:rsidRPr="00E32913">
        <w:rPr>
          <w:rFonts w:ascii="Times New Roman" w:eastAsia="Cambria" w:hAnsi="Times New Roman" w:cs="Times New Roman"/>
          <w:b/>
          <w:sz w:val="24"/>
          <w:szCs w:val="24"/>
        </w:rPr>
        <w:t xml:space="preserve"> 201</w:t>
      </w:r>
      <w:r w:rsidR="00F43EF2" w:rsidRPr="00E32913">
        <w:rPr>
          <w:rFonts w:ascii="Times New Roman" w:eastAsia="Cambria" w:hAnsi="Times New Roman" w:cs="Times New Roman"/>
          <w:b/>
          <w:sz w:val="24"/>
          <w:szCs w:val="24"/>
        </w:rPr>
        <w:t>9</w:t>
      </w:r>
      <w:r w:rsidRPr="00E32913">
        <w:rPr>
          <w:rFonts w:ascii="Times New Roman" w:eastAsia="Cambria" w:hAnsi="Times New Roman" w:cs="Times New Roman"/>
          <w:sz w:val="24"/>
          <w:szCs w:val="24"/>
        </w:rPr>
        <w:t xml:space="preserve"> –</w:t>
      </w:r>
    </w:p>
    <w:p w14:paraId="615A2975" w14:textId="77777777" w:rsidR="009177FC" w:rsidRPr="00E32913" w:rsidRDefault="009177FC" w:rsidP="00185EA4">
      <w:pPr>
        <w:widowControl w:val="0"/>
        <w:ind w:firstLine="0"/>
        <w:jc w:val="center"/>
        <w:rPr>
          <w:rFonts w:ascii="Times New Roman" w:eastAsia="Cambria" w:hAnsi="Times New Roman" w:cs="Times New Roman"/>
          <w:sz w:val="24"/>
          <w:szCs w:val="24"/>
        </w:rPr>
        <w:sectPr w:rsidR="009177FC" w:rsidRPr="00E32913"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Pr="00E32913" w:rsidRDefault="009177FC" w:rsidP="00185EA4">
      <w:pPr>
        <w:widowControl w:val="0"/>
        <w:ind w:firstLine="0"/>
        <w:jc w:val="center"/>
        <w:rPr>
          <w:rFonts w:ascii="Times New Roman" w:eastAsia="Cambria" w:hAnsi="Times New Roman" w:cs="Times New Roman"/>
          <w:sz w:val="24"/>
          <w:szCs w:val="24"/>
        </w:rPr>
      </w:pPr>
    </w:p>
    <w:p w14:paraId="0E689086" w14:textId="5C7D203F" w:rsidR="009177FC" w:rsidRPr="00E32913" w:rsidRDefault="009177FC" w:rsidP="00185EA4">
      <w:pPr>
        <w:widowControl w:val="0"/>
        <w:ind w:firstLine="0"/>
        <w:jc w:val="center"/>
        <w:rPr>
          <w:rFonts w:ascii="Times New Roman" w:eastAsia="Cambria" w:hAnsi="Times New Roman" w:cs="Times New Roman"/>
          <w:sz w:val="24"/>
          <w:szCs w:val="24"/>
        </w:rPr>
      </w:pPr>
    </w:p>
    <w:p w14:paraId="474AFA3C" w14:textId="226EB879" w:rsidR="009177FC" w:rsidRPr="00E32913" w:rsidRDefault="009177FC" w:rsidP="00185EA4">
      <w:pPr>
        <w:widowControl w:val="0"/>
        <w:ind w:firstLine="0"/>
        <w:jc w:val="center"/>
        <w:rPr>
          <w:rFonts w:ascii="Times New Roman" w:eastAsia="Cambria" w:hAnsi="Times New Roman" w:cs="Times New Roman"/>
          <w:sz w:val="24"/>
          <w:szCs w:val="24"/>
        </w:rPr>
      </w:pPr>
    </w:p>
    <w:p w14:paraId="0CA7CA49" w14:textId="62C84B50" w:rsidR="009177FC" w:rsidRPr="00E32913" w:rsidRDefault="009177FC" w:rsidP="00185EA4">
      <w:pPr>
        <w:widowControl w:val="0"/>
        <w:ind w:firstLine="0"/>
        <w:jc w:val="center"/>
        <w:rPr>
          <w:rFonts w:ascii="Times New Roman" w:eastAsia="Cambria" w:hAnsi="Times New Roman" w:cs="Times New Roman"/>
          <w:sz w:val="24"/>
          <w:szCs w:val="24"/>
        </w:rPr>
      </w:pPr>
    </w:p>
    <w:p w14:paraId="31447475" w14:textId="2A34879E" w:rsidR="009177FC" w:rsidRPr="00E32913" w:rsidRDefault="009177FC" w:rsidP="00185EA4">
      <w:pPr>
        <w:widowControl w:val="0"/>
        <w:ind w:firstLine="0"/>
        <w:jc w:val="center"/>
        <w:rPr>
          <w:rFonts w:ascii="Times New Roman" w:eastAsia="Cambria" w:hAnsi="Times New Roman" w:cs="Times New Roman"/>
          <w:sz w:val="24"/>
          <w:szCs w:val="24"/>
        </w:rPr>
      </w:pPr>
    </w:p>
    <w:p w14:paraId="3C438D71" w14:textId="0696081D" w:rsidR="009177FC" w:rsidRPr="00E32913" w:rsidRDefault="009177FC" w:rsidP="00185EA4">
      <w:pPr>
        <w:widowControl w:val="0"/>
        <w:ind w:firstLine="0"/>
        <w:jc w:val="center"/>
        <w:rPr>
          <w:rFonts w:ascii="Times New Roman" w:eastAsia="Cambria" w:hAnsi="Times New Roman" w:cs="Times New Roman"/>
          <w:sz w:val="24"/>
          <w:szCs w:val="24"/>
        </w:rPr>
      </w:pPr>
    </w:p>
    <w:p w14:paraId="44C1EEC4" w14:textId="5EF1B1D0" w:rsidR="009177FC" w:rsidRPr="00E32913" w:rsidRDefault="009177FC" w:rsidP="00185EA4">
      <w:pPr>
        <w:widowControl w:val="0"/>
        <w:ind w:firstLine="0"/>
        <w:jc w:val="center"/>
        <w:rPr>
          <w:rFonts w:ascii="Times New Roman" w:eastAsia="Cambria" w:hAnsi="Times New Roman" w:cs="Times New Roman"/>
          <w:sz w:val="24"/>
          <w:szCs w:val="24"/>
        </w:rPr>
      </w:pPr>
    </w:p>
    <w:p w14:paraId="793F65E1" w14:textId="10346978" w:rsidR="009177FC" w:rsidRPr="00E32913" w:rsidRDefault="009177FC" w:rsidP="00185EA4">
      <w:pPr>
        <w:widowControl w:val="0"/>
        <w:ind w:firstLine="0"/>
        <w:jc w:val="center"/>
        <w:rPr>
          <w:rFonts w:ascii="Times New Roman" w:eastAsia="Cambria" w:hAnsi="Times New Roman" w:cs="Times New Roman"/>
          <w:sz w:val="24"/>
          <w:szCs w:val="24"/>
        </w:rPr>
      </w:pPr>
    </w:p>
    <w:p w14:paraId="45BED678" w14:textId="45368413" w:rsidR="009177FC" w:rsidRPr="00E32913" w:rsidRDefault="009177FC" w:rsidP="00185EA4">
      <w:pPr>
        <w:widowControl w:val="0"/>
        <w:ind w:firstLine="0"/>
        <w:jc w:val="center"/>
        <w:rPr>
          <w:rFonts w:ascii="Times New Roman" w:eastAsia="Cambria" w:hAnsi="Times New Roman" w:cs="Times New Roman"/>
          <w:sz w:val="24"/>
          <w:szCs w:val="24"/>
        </w:rPr>
      </w:pPr>
    </w:p>
    <w:p w14:paraId="57759582" w14:textId="54F57670" w:rsidR="009177FC" w:rsidRPr="00E32913" w:rsidRDefault="009177FC" w:rsidP="00185EA4">
      <w:pPr>
        <w:widowControl w:val="0"/>
        <w:ind w:firstLine="0"/>
        <w:jc w:val="center"/>
        <w:rPr>
          <w:rFonts w:ascii="Times New Roman" w:eastAsia="Cambria" w:hAnsi="Times New Roman" w:cs="Times New Roman"/>
          <w:sz w:val="24"/>
          <w:szCs w:val="24"/>
        </w:rPr>
      </w:pPr>
    </w:p>
    <w:p w14:paraId="67CD9B33" w14:textId="55C7DEAC" w:rsidR="009177FC" w:rsidRPr="00E32913" w:rsidRDefault="009177FC" w:rsidP="00185EA4">
      <w:pPr>
        <w:widowControl w:val="0"/>
        <w:ind w:firstLine="0"/>
        <w:jc w:val="center"/>
        <w:rPr>
          <w:rFonts w:ascii="Times New Roman" w:eastAsia="Cambria" w:hAnsi="Times New Roman" w:cs="Times New Roman"/>
          <w:sz w:val="24"/>
          <w:szCs w:val="24"/>
        </w:rPr>
      </w:pPr>
    </w:p>
    <w:p w14:paraId="6FB662F2" w14:textId="42FEBE6C" w:rsidR="009177FC" w:rsidRPr="00E32913" w:rsidRDefault="009177FC" w:rsidP="00185EA4">
      <w:pPr>
        <w:widowControl w:val="0"/>
        <w:ind w:firstLine="0"/>
        <w:jc w:val="center"/>
        <w:rPr>
          <w:rFonts w:ascii="Times New Roman" w:eastAsia="Cambria" w:hAnsi="Times New Roman" w:cs="Times New Roman"/>
          <w:sz w:val="24"/>
          <w:szCs w:val="24"/>
        </w:rPr>
      </w:pPr>
    </w:p>
    <w:p w14:paraId="41DC0D46" w14:textId="31F620AE" w:rsidR="009177FC" w:rsidRPr="00E32913" w:rsidRDefault="009177FC" w:rsidP="00185EA4">
      <w:pPr>
        <w:widowControl w:val="0"/>
        <w:ind w:firstLine="0"/>
        <w:jc w:val="center"/>
        <w:rPr>
          <w:rFonts w:ascii="Times New Roman" w:eastAsia="Cambria" w:hAnsi="Times New Roman" w:cs="Times New Roman"/>
          <w:sz w:val="24"/>
          <w:szCs w:val="24"/>
        </w:rPr>
      </w:pPr>
    </w:p>
    <w:p w14:paraId="4A507C6A" w14:textId="0CC1DA1C" w:rsidR="009177FC" w:rsidRPr="00E32913" w:rsidRDefault="009177FC" w:rsidP="00185EA4">
      <w:pPr>
        <w:widowControl w:val="0"/>
        <w:ind w:firstLine="0"/>
        <w:jc w:val="center"/>
        <w:rPr>
          <w:rFonts w:ascii="Times New Roman" w:eastAsia="Cambria" w:hAnsi="Times New Roman" w:cs="Times New Roman"/>
          <w:sz w:val="24"/>
          <w:szCs w:val="24"/>
        </w:rPr>
      </w:pPr>
    </w:p>
    <w:p w14:paraId="03D9115C" w14:textId="397B97D7" w:rsidR="009177FC" w:rsidRPr="00E32913" w:rsidRDefault="009177FC" w:rsidP="00185EA4">
      <w:pPr>
        <w:widowControl w:val="0"/>
        <w:ind w:firstLine="0"/>
        <w:jc w:val="center"/>
        <w:rPr>
          <w:rFonts w:ascii="Times New Roman" w:eastAsia="Cambria" w:hAnsi="Times New Roman" w:cs="Times New Roman"/>
          <w:sz w:val="24"/>
          <w:szCs w:val="24"/>
        </w:rPr>
      </w:pPr>
    </w:p>
    <w:p w14:paraId="557CED65" w14:textId="34AC10D0" w:rsidR="009177FC" w:rsidRPr="00E32913" w:rsidRDefault="009177FC" w:rsidP="00185EA4">
      <w:pPr>
        <w:widowControl w:val="0"/>
        <w:ind w:firstLine="0"/>
        <w:jc w:val="center"/>
        <w:rPr>
          <w:rFonts w:ascii="Times New Roman" w:eastAsia="Cambria" w:hAnsi="Times New Roman" w:cs="Times New Roman"/>
          <w:sz w:val="24"/>
          <w:szCs w:val="24"/>
        </w:rPr>
      </w:pPr>
    </w:p>
    <w:p w14:paraId="480DBC3A" w14:textId="51FACD8B" w:rsidR="009177FC" w:rsidRPr="00E32913" w:rsidRDefault="009177FC" w:rsidP="00185EA4">
      <w:pPr>
        <w:widowControl w:val="0"/>
        <w:ind w:firstLine="0"/>
        <w:jc w:val="center"/>
        <w:rPr>
          <w:rFonts w:ascii="Times New Roman" w:eastAsia="Cambria" w:hAnsi="Times New Roman" w:cs="Times New Roman"/>
          <w:sz w:val="24"/>
          <w:szCs w:val="24"/>
        </w:rPr>
      </w:pPr>
    </w:p>
    <w:p w14:paraId="1DAC2A7C" w14:textId="70E69A7B" w:rsidR="009177FC" w:rsidRPr="00E32913" w:rsidRDefault="009177FC" w:rsidP="00185EA4">
      <w:pPr>
        <w:widowControl w:val="0"/>
        <w:ind w:firstLine="0"/>
        <w:jc w:val="center"/>
        <w:rPr>
          <w:rFonts w:ascii="Times New Roman" w:eastAsia="Cambria" w:hAnsi="Times New Roman" w:cs="Times New Roman"/>
          <w:sz w:val="24"/>
          <w:szCs w:val="24"/>
        </w:rPr>
      </w:pPr>
    </w:p>
    <w:p w14:paraId="59C14CCE" w14:textId="67AC58DE" w:rsidR="009177FC" w:rsidRPr="00E32913" w:rsidRDefault="009177FC" w:rsidP="00185EA4">
      <w:pPr>
        <w:widowControl w:val="0"/>
        <w:ind w:firstLine="0"/>
        <w:jc w:val="center"/>
        <w:rPr>
          <w:rFonts w:ascii="Times New Roman" w:eastAsia="Cambria" w:hAnsi="Times New Roman" w:cs="Times New Roman"/>
          <w:sz w:val="24"/>
          <w:szCs w:val="24"/>
        </w:rPr>
      </w:pPr>
    </w:p>
    <w:p w14:paraId="59DA3B47" w14:textId="2420EB96" w:rsidR="009177FC" w:rsidRPr="00E32913" w:rsidRDefault="009177FC" w:rsidP="00185EA4">
      <w:pPr>
        <w:widowControl w:val="0"/>
        <w:ind w:firstLine="0"/>
        <w:jc w:val="center"/>
        <w:rPr>
          <w:rFonts w:ascii="Times New Roman" w:eastAsia="Cambria" w:hAnsi="Times New Roman" w:cs="Times New Roman"/>
          <w:sz w:val="24"/>
          <w:szCs w:val="24"/>
        </w:rPr>
      </w:pPr>
    </w:p>
    <w:p w14:paraId="1DFA9656" w14:textId="3166279A" w:rsidR="009177FC" w:rsidRPr="00E32913" w:rsidRDefault="009177FC" w:rsidP="00185EA4">
      <w:pPr>
        <w:widowControl w:val="0"/>
        <w:ind w:firstLine="0"/>
        <w:jc w:val="center"/>
        <w:rPr>
          <w:rFonts w:ascii="Times New Roman" w:eastAsia="Cambria" w:hAnsi="Times New Roman" w:cs="Times New Roman"/>
          <w:sz w:val="24"/>
          <w:szCs w:val="24"/>
        </w:rPr>
      </w:pPr>
    </w:p>
    <w:p w14:paraId="370A07ED" w14:textId="16DEE5CB" w:rsidR="009177FC" w:rsidRPr="00E32913" w:rsidRDefault="009177FC" w:rsidP="00185EA4">
      <w:pPr>
        <w:widowControl w:val="0"/>
        <w:ind w:firstLine="0"/>
        <w:jc w:val="center"/>
        <w:rPr>
          <w:rFonts w:ascii="Times New Roman" w:eastAsia="Cambria" w:hAnsi="Times New Roman" w:cs="Times New Roman"/>
          <w:sz w:val="24"/>
          <w:szCs w:val="24"/>
        </w:rPr>
      </w:pPr>
    </w:p>
    <w:p w14:paraId="0022564C" w14:textId="405541E7" w:rsidR="009177FC" w:rsidRPr="00E32913" w:rsidRDefault="009177FC" w:rsidP="00185EA4">
      <w:pPr>
        <w:widowControl w:val="0"/>
        <w:ind w:firstLine="0"/>
        <w:jc w:val="center"/>
        <w:rPr>
          <w:rFonts w:ascii="Times New Roman" w:eastAsia="Cambria" w:hAnsi="Times New Roman" w:cs="Times New Roman"/>
          <w:sz w:val="24"/>
          <w:szCs w:val="24"/>
        </w:rPr>
      </w:pPr>
    </w:p>
    <w:p w14:paraId="21CE1FC6" w14:textId="7BA5C385" w:rsidR="009177FC" w:rsidRPr="00E32913" w:rsidRDefault="009177FC" w:rsidP="00185EA4">
      <w:pPr>
        <w:widowControl w:val="0"/>
        <w:ind w:firstLine="0"/>
        <w:jc w:val="center"/>
        <w:rPr>
          <w:rFonts w:ascii="Times New Roman" w:eastAsia="Cambria" w:hAnsi="Times New Roman" w:cs="Times New Roman"/>
          <w:sz w:val="24"/>
          <w:szCs w:val="24"/>
        </w:rPr>
      </w:pPr>
    </w:p>
    <w:p w14:paraId="10B527F4" w14:textId="77777777" w:rsidR="009177FC" w:rsidRPr="00E32913" w:rsidRDefault="009177FC" w:rsidP="001B7FC3">
      <w:pPr>
        <w:widowControl w:val="0"/>
        <w:ind w:firstLine="0"/>
        <w:rPr>
          <w:rFonts w:ascii="Times New Roman" w:eastAsia="Cambria" w:hAnsi="Times New Roman" w:cs="Times New Roman"/>
          <w:sz w:val="24"/>
          <w:szCs w:val="24"/>
        </w:rPr>
      </w:pPr>
    </w:p>
    <w:sdt>
      <w:sdtPr>
        <w:rPr>
          <w:rFonts w:ascii="Times New Roman" w:eastAsia="Arial" w:hAnsi="Times New Roman" w:cs="Times New Roman"/>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E32913" w:rsidRDefault="000E1400" w:rsidP="009177FC">
          <w:pPr>
            <w:pStyle w:val="TOCHeading"/>
            <w:ind w:firstLine="0"/>
            <w:rPr>
              <w:rStyle w:val="Heading2Char"/>
              <w:rFonts w:ascii="Times New Roman" w:hAnsi="Times New Roman" w:cs="Times New Roman"/>
            </w:rPr>
          </w:pPr>
          <w:r w:rsidRPr="00E32913">
            <w:rPr>
              <w:rStyle w:val="Heading2Char"/>
              <w:rFonts w:ascii="Times New Roman" w:hAnsi="Times New Roman" w:cs="Times New Roman"/>
            </w:rPr>
            <w:t>Table of contents</w:t>
          </w:r>
        </w:p>
        <w:p w14:paraId="5E24C4FB" w14:textId="23DAF8E4" w:rsidR="003F250C" w:rsidRDefault="00A83C4B">
          <w:pPr>
            <w:pStyle w:val="TOC2"/>
            <w:tabs>
              <w:tab w:val="right" w:leader="dot" w:pos="9350"/>
            </w:tabs>
            <w:rPr>
              <w:rFonts w:eastAsiaTheme="minorEastAsia" w:cstheme="minorBidi"/>
              <w:b w:val="0"/>
              <w:bCs w:val="0"/>
              <w:noProof/>
            </w:rPr>
          </w:pPr>
          <w:r w:rsidRPr="00E32913">
            <w:rPr>
              <w:rFonts w:ascii="Times New Roman" w:hAnsi="Times New Roman" w:cs="Times New Roman"/>
              <w:i/>
              <w:iCs/>
              <w:sz w:val="24"/>
              <w:szCs w:val="24"/>
            </w:rPr>
            <w:fldChar w:fldCharType="begin"/>
          </w:r>
          <w:r w:rsidRPr="00E32913">
            <w:rPr>
              <w:rFonts w:ascii="Times New Roman" w:hAnsi="Times New Roman" w:cs="Times New Roman"/>
            </w:rPr>
            <w:instrText xml:space="preserve"> TOC \o "1-3" \h \z \u </w:instrText>
          </w:r>
          <w:r w:rsidRPr="00E32913">
            <w:rPr>
              <w:rFonts w:ascii="Times New Roman" w:hAnsi="Times New Roman" w:cs="Times New Roman"/>
              <w:i/>
              <w:iCs/>
              <w:sz w:val="24"/>
              <w:szCs w:val="24"/>
            </w:rPr>
            <w:fldChar w:fldCharType="separate"/>
          </w:r>
          <w:hyperlink w:anchor="_Toc16843112" w:history="1">
            <w:r w:rsidR="003F250C" w:rsidRPr="0027384F">
              <w:rPr>
                <w:rStyle w:val="Hyperlink"/>
                <w:rFonts w:ascii="Times New Roman" w:hAnsi="Times New Roman" w:cs="Times New Roman"/>
                <w:noProof/>
              </w:rPr>
              <w:t>List of tables</w:t>
            </w:r>
            <w:r w:rsidR="003F250C">
              <w:rPr>
                <w:noProof/>
                <w:webHidden/>
              </w:rPr>
              <w:tab/>
            </w:r>
            <w:r w:rsidR="003F250C">
              <w:rPr>
                <w:noProof/>
                <w:webHidden/>
              </w:rPr>
              <w:fldChar w:fldCharType="begin"/>
            </w:r>
            <w:r w:rsidR="003F250C">
              <w:rPr>
                <w:noProof/>
                <w:webHidden/>
              </w:rPr>
              <w:instrText xml:space="preserve"> PAGEREF _Toc16843112 \h </w:instrText>
            </w:r>
            <w:r w:rsidR="003F250C">
              <w:rPr>
                <w:noProof/>
                <w:webHidden/>
              </w:rPr>
            </w:r>
            <w:r w:rsidR="003F250C">
              <w:rPr>
                <w:noProof/>
                <w:webHidden/>
              </w:rPr>
              <w:fldChar w:fldCharType="separate"/>
            </w:r>
            <w:r w:rsidR="003F250C">
              <w:rPr>
                <w:noProof/>
                <w:webHidden/>
              </w:rPr>
              <w:t>5</w:t>
            </w:r>
            <w:r w:rsidR="003F250C">
              <w:rPr>
                <w:noProof/>
                <w:webHidden/>
              </w:rPr>
              <w:fldChar w:fldCharType="end"/>
            </w:r>
          </w:hyperlink>
        </w:p>
        <w:p w14:paraId="43A5AA46" w14:textId="20F8F43C" w:rsidR="003F250C" w:rsidRDefault="00733403">
          <w:pPr>
            <w:pStyle w:val="TOC2"/>
            <w:tabs>
              <w:tab w:val="right" w:leader="dot" w:pos="9350"/>
            </w:tabs>
            <w:rPr>
              <w:rFonts w:eastAsiaTheme="minorEastAsia" w:cstheme="minorBidi"/>
              <w:b w:val="0"/>
              <w:bCs w:val="0"/>
              <w:noProof/>
            </w:rPr>
          </w:pPr>
          <w:hyperlink w:anchor="_Toc16843113" w:history="1">
            <w:r w:rsidR="003F250C" w:rsidRPr="0027384F">
              <w:rPr>
                <w:rStyle w:val="Hyperlink"/>
                <w:rFonts w:ascii="Times New Roman" w:hAnsi="Times New Roman" w:cs="Times New Roman"/>
                <w:noProof/>
              </w:rPr>
              <w:t>List of Figures</w:t>
            </w:r>
            <w:r w:rsidR="003F250C">
              <w:rPr>
                <w:noProof/>
                <w:webHidden/>
              </w:rPr>
              <w:tab/>
            </w:r>
            <w:r w:rsidR="003F250C">
              <w:rPr>
                <w:noProof/>
                <w:webHidden/>
              </w:rPr>
              <w:fldChar w:fldCharType="begin"/>
            </w:r>
            <w:r w:rsidR="003F250C">
              <w:rPr>
                <w:noProof/>
                <w:webHidden/>
              </w:rPr>
              <w:instrText xml:space="preserve"> PAGEREF _Toc16843113 \h </w:instrText>
            </w:r>
            <w:r w:rsidR="003F250C">
              <w:rPr>
                <w:noProof/>
                <w:webHidden/>
              </w:rPr>
            </w:r>
            <w:r w:rsidR="003F250C">
              <w:rPr>
                <w:noProof/>
                <w:webHidden/>
              </w:rPr>
              <w:fldChar w:fldCharType="separate"/>
            </w:r>
            <w:r w:rsidR="003F250C">
              <w:rPr>
                <w:noProof/>
                <w:webHidden/>
              </w:rPr>
              <w:t>10</w:t>
            </w:r>
            <w:r w:rsidR="003F250C">
              <w:rPr>
                <w:noProof/>
                <w:webHidden/>
              </w:rPr>
              <w:fldChar w:fldCharType="end"/>
            </w:r>
          </w:hyperlink>
        </w:p>
        <w:p w14:paraId="45821825" w14:textId="0E598903" w:rsidR="003F250C" w:rsidRDefault="00733403">
          <w:pPr>
            <w:pStyle w:val="TOC1"/>
            <w:rPr>
              <w:rFonts w:eastAsiaTheme="minorEastAsia" w:cstheme="minorBidi"/>
              <w:b w:val="0"/>
              <w:bCs w:val="0"/>
              <w:i w:val="0"/>
              <w:iCs w:val="0"/>
              <w:noProof/>
              <w:sz w:val="22"/>
              <w:szCs w:val="22"/>
            </w:rPr>
          </w:pPr>
          <w:hyperlink w:anchor="_Toc16843114" w:history="1">
            <w:r w:rsidR="003F250C" w:rsidRPr="0027384F">
              <w:rPr>
                <w:rStyle w:val="Hyperlink"/>
                <w:rFonts w:ascii="Times New Roman" w:hAnsi="Times New Roman" w:cs="Times New Roman"/>
                <w:noProof/>
                <w:lang w:val="vi-VN"/>
              </w:rPr>
              <w:t>A.</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lang w:val="vi-VN"/>
              </w:rPr>
              <w:t>Introduction</w:t>
            </w:r>
            <w:r w:rsidR="003F250C">
              <w:rPr>
                <w:noProof/>
                <w:webHidden/>
              </w:rPr>
              <w:tab/>
            </w:r>
            <w:r w:rsidR="003F250C">
              <w:rPr>
                <w:noProof/>
                <w:webHidden/>
              </w:rPr>
              <w:fldChar w:fldCharType="begin"/>
            </w:r>
            <w:r w:rsidR="003F250C">
              <w:rPr>
                <w:noProof/>
                <w:webHidden/>
              </w:rPr>
              <w:instrText xml:space="preserve"> PAGEREF _Toc16843114 \h </w:instrText>
            </w:r>
            <w:r w:rsidR="003F250C">
              <w:rPr>
                <w:noProof/>
                <w:webHidden/>
              </w:rPr>
            </w:r>
            <w:r w:rsidR="003F250C">
              <w:rPr>
                <w:noProof/>
                <w:webHidden/>
              </w:rPr>
              <w:fldChar w:fldCharType="separate"/>
            </w:r>
            <w:r w:rsidR="003F250C">
              <w:rPr>
                <w:noProof/>
                <w:webHidden/>
              </w:rPr>
              <w:t>13</w:t>
            </w:r>
            <w:r w:rsidR="003F250C">
              <w:rPr>
                <w:noProof/>
                <w:webHidden/>
              </w:rPr>
              <w:fldChar w:fldCharType="end"/>
            </w:r>
          </w:hyperlink>
        </w:p>
        <w:p w14:paraId="2AE51FAE" w14:textId="615B8E43" w:rsidR="003F250C" w:rsidRDefault="00733403">
          <w:pPr>
            <w:pStyle w:val="TOC2"/>
            <w:tabs>
              <w:tab w:val="left" w:pos="1320"/>
              <w:tab w:val="right" w:leader="dot" w:pos="9350"/>
            </w:tabs>
            <w:rPr>
              <w:rFonts w:eastAsiaTheme="minorEastAsia" w:cstheme="minorBidi"/>
              <w:b w:val="0"/>
              <w:bCs w:val="0"/>
              <w:noProof/>
            </w:rPr>
          </w:pPr>
          <w:hyperlink w:anchor="_Toc16843115" w:history="1">
            <w:r w:rsidR="003F250C" w:rsidRPr="0027384F">
              <w:rPr>
                <w:rStyle w:val="Hyperlink"/>
                <w:rFonts w:ascii="Times New Roman" w:hAnsi="Times New Roman" w:cs="Times New Roman"/>
                <w:noProof/>
              </w:rPr>
              <w:t>1.</w:t>
            </w:r>
            <w:r w:rsidR="003F250C">
              <w:rPr>
                <w:rFonts w:eastAsiaTheme="minorEastAsia" w:cstheme="minorBidi"/>
                <w:b w:val="0"/>
                <w:bCs w:val="0"/>
                <w:noProof/>
              </w:rPr>
              <w:tab/>
            </w:r>
            <w:r w:rsidR="003F250C" w:rsidRPr="0027384F">
              <w:rPr>
                <w:rStyle w:val="Hyperlink"/>
                <w:rFonts w:ascii="Times New Roman" w:hAnsi="Times New Roman" w:cs="Times New Roman"/>
                <w:noProof/>
              </w:rPr>
              <w:t>Project Information</w:t>
            </w:r>
            <w:r w:rsidR="003F250C">
              <w:rPr>
                <w:noProof/>
                <w:webHidden/>
              </w:rPr>
              <w:tab/>
            </w:r>
            <w:r w:rsidR="003F250C">
              <w:rPr>
                <w:noProof/>
                <w:webHidden/>
              </w:rPr>
              <w:fldChar w:fldCharType="begin"/>
            </w:r>
            <w:r w:rsidR="003F250C">
              <w:rPr>
                <w:noProof/>
                <w:webHidden/>
              </w:rPr>
              <w:instrText xml:space="preserve"> PAGEREF _Toc16843115 \h </w:instrText>
            </w:r>
            <w:r w:rsidR="003F250C">
              <w:rPr>
                <w:noProof/>
                <w:webHidden/>
              </w:rPr>
            </w:r>
            <w:r w:rsidR="003F250C">
              <w:rPr>
                <w:noProof/>
                <w:webHidden/>
              </w:rPr>
              <w:fldChar w:fldCharType="separate"/>
            </w:r>
            <w:r w:rsidR="003F250C">
              <w:rPr>
                <w:noProof/>
                <w:webHidden/>
              </w:rPr>
              <w:t>13</w:t>
            </w:r>
            <w:r w:rsidR="003F250C">
              <w:rPr>
                <w:noProof/>
                <w:webHidden/>
              </w:rPr>
              <w:fldChar w:fldCharType="end"/>
            </w:r>
          </w:hyperlink>
        </w:p>
        <w:p w14:paraId="32FD20B1" w14:textId="2A9B022B" w:rsidR="003F250C" w:rsidRDefault="00733403">
          <w:pPr>
            <w:pStyle w:val="TOC2"/>
            <w:tabs>
              <w:tab w:val="left" w:pos="1320"/>
              <w:tab w:val="right" w:leader="dot" w:pos="9350"/>
            </w:tabs>
            <w:rPr>
              <w:rFonts w:eastAsiaTheme="minorEastAsia" w:cstheme="minorBidi"/>
              <w:b w:val="0"/>
              <w:bCs w:val="0"/>
              <w:noProof/>
            </w:rPr>
          </w:pPr>
          <w:hyperlink w:anchor="_Toc16843116" w:history="1">
            <w:r w:rsidR="003F250C" w:rsidRPr="0027384F">
              <w:rPr>
                <w:rStyle w:val="Hyperlink"/>
                <w:rFonts w:ascii="Times New Roman" w:hAnsi="Times New Roman" w:cs="Times New Roman"/>
                <w:noProof/>
              </w:rPr>
              <w:t>2.</w:t>
            </w:r>
            <w:r w:rsidR="003F250C">
              <w:rPr>
                <w:rFonts w:eastAsiaTheme="minorEastAsia" w:cstheme="minorBidi"/>
                <w:b w:val="0"/>
                <w:bCs w:val="0"/>
                <w:noProof/>
              </w:rPr>
              <w:tab/>
            </w:r>
            <w:r w:rsidR="003F250C" w:rsidRPr="0027384F">
              <w:rPr>
                <w:rStyle w:val="Hyperlink"/>
                <w:rFonts w:ascii="Times New Roman" w:hAnsi="Times New Roman" w:cs="Times New Roman"/>
                <w:noProof/>
              </w:rPr>
              <w:t>Introduction</w:t>
            </w:r>
            <w:r w:rsidR="003F250C">
              <w:rPr>
                <w:noProof/>
                <w:webHidden/>
              </w:rPr>
              <w:tab/>
            </w:r>
            <w:r w:rsidR="003F250C">
              <w:rPr>
                <w:noProof/>
                <w:webHidden/>
              </w:rPr>
              <w:fldChar w:fldCharType="begin"/>
            </w:r>
            <w:r w:rsidR="003F250C">
              <w:rPr>
                <w:noProof/>
                <w:webHidden/>
              </w:rPr>
              <w:instrText xml:space="preserve"> PAGEREF _Toc16843116 \h </w:instrText>
            </w:r>
            <w:r w:rsidR="003F250C">
              <w:rPr>
                <w:noProof/>
                <w:webHidden/>
              </w:rPr>
            </w:r>
            <w:r w:rsidR="003F250C">
              <w:rPr>
                <w:noProof/>
                <w:webHidden/>
              </w:rPr>
              <w:fldChar w:fldCharType="separate"/>
            </w:r>
            <w:r w:rsidR="003F250C">
              <w:rPr>
                <w:noProof/>
                <w:webHidden/>
              </w:rPr>
              <w:t>13</w:t>
            </w:r>
            <w:r w:rsidR="003F250C">
              <w:rPr>
                <w:noProof/>
                <w:webHidden/>
              </w:rPr>
              <w:fldChar w:fldCharType="end"/>
            </w:r>
          </w:hyperlink>
        </w:p>
        <w:p w14:paraId="33DBEEE8" w14:textId="48E6F084" w:rsidR="003F250C" w:rsidRDefault="00733403">
          <w:pPr>
            <w:pStyle w:val="TOC2"/>
            <w:tabs>
              <w:tab w:val="left" w:pos="1320"/>
              <w:tab w:val="right" w:leader="dot" w:pos="9350"/>
            </w:tabs>
            <w:rPr>
              <w:rFonts w:eastAsiaTheme="minorEastAsia" w:cstheme="minorBidi"/>
              <w:b w:val="0"/>
              <w:bCs w:val="0"/>
              <w:noProof/>
            </w:rPr>
          </w:pPr>
          <w:hyperlink w:anchor="_Toc16843117" w:history="1">
            <w:r w:rsidR="003F250C" w:rsidRPr="0027384F">
              <w:rPr>
                <w:rStyle w:val="Hyperlink"/>
                <w:rFonts w:ascii="Times New Roman" w:hAnsi="Times New Roman" w:cs="Times New Roman"/>
                <w:noProof/>
              </w:rPr>
              <w:t>3.</w:t>
            </w:r>
            <w:r w:rsidR="003F250C">
              <w:rPr>
                <w:rFonts w:eastAsiaTheme="minorEastAsia" w:cstheme="minorBidi"/>
                <w:b w:val="0"/>
                <w:bCs w:val="0"/>
                <w:noProof/>
              </w:rPr>
              <w:tab/>
            </w:r>
            <w:r w:rsidR="003F250C" w:rsidRPr="0027384F">
              <w:rPr>
                <w:rStyle w:val="Hyperlink"/>
                <w:rFonts w:ascii="Times New Roman" w:hAnsi="Times New Roman" w:cs="Times New Roman"/>
                <w:noProof/>
              </w:rPr>
              <w:t>Current Situation</w:t>
            </w:r>
            <w:r w:rsidR="003F250C">
              <w:rPr>
                <w:noProof/>
                <w:webHidden/>
              </w:rPr>
              <w:tab/>
            </w:r>
            <w:r w:rsidR="003F250C">
              <w:rPr>
                <w:noProof/>
                <w:webHidden/>
              </w:rPr>
              <w:fldChar w:fldCharType="begin"/>
            </w:r>
            <w:r w:rsidR="003F250C">
              <w:rPr>
                <w:noProof/>
                <w:webHidden/>
              </w:rPr>
              <w:instrText xml:space="preserve"> PAGEREF _Toc16843117 \h </w:instrText>
            </w:r>
            <w:r w:rsidR="003F250C">
              <w:rPr>
                <w:noProof/>
                <w:webHidden/>
              </w:rPr>
            </w:r>
            <w:r w:rsidR="003F250C">
              <w:rPr>
                <w:noProof/>
                <w:webHidden/>
              </w:rPr>
              <w:fldChar w:fldCharType="separate"/>
            </w:r>
            <w:r w:rsidR="003F250C">
              <w:rPr>
                <w:noProof/>
                <w:webHidden/>
              </w:rPr>
              <w:t>13</w:t>
            </w:r>
            <w:r w:rsidR="003F250C">
              <w:rPr>
                <w:noProof/>
                <w:webHidden/>
              </w:rPr>
              <w:fldChar w:fldCharType="end"/>
            </w:r>
          </w:hyperlink>
        </w:p>
        <w:p w14:paraId="1769147F" w14:textId="0FB42957" w:rsidR="003F250C" w:rsidRDefault="00733403">
          <w:pPr>
            <w:pStyle w:val="TOC2"/>
            <w:tabs>
              <w:tab w:val="left" w:pos="1320"/>
              <w:tab w:val="right" w:leader="dot" w:pos="9350"/>
            </w:tabs>
            <w:rPr>
              <w:rFonts w:eastAsiaTheme="minorEastAsia" w:cstheme="minorBidi"/>
              <w:b w:val="0"/>
              <w:bCs w:val="0"/>
              <w:noProof/>
            </w:rPr>
          </w:pPr>
          <w:hyperlink w:anchor="_Toc16843118" w:history="1">
            <w:r w:rsidR="003F250C" w:rsidRPr="0027384F">
              <w:rPr>
                <w:rStyle w:val="Hyperlink"/>
                <w:rFonts w:ascii="Times New Roman" w:hAnsi="Times New Roman" w:cs="Times New Roman"/>
                <w:noProof/>
              </w:rPr>
              <w:t>4.</w:t>
            </w:r>
            <w:r w:rsidR="003F250C">
              <w:rPr>
                <w:rFonts w:eastAsiaTheme="minorEastAsia" w:cstheme="minorBidi"/>
                <w:b w:val="0"/>
                <w:bCs w:val="0"/>
                <w:noProof/>
              </w:rPr>
              <w:tab/>
            </w:r>
            <w:r w:rsidR="003F250C" w:rsidRPr="0027384F">
              <w:rPr>
                <w:rStyle w:val="Hyperlink"/>
                <w:rFonts w:ascii="Times New Roman" w:hAnsi="Times New Roman" w:cs="Times New Roman"/>
                <w:noProof/>
              </w:rPr>
              <w:t>Problem Definition</w:t>
            </w:r>
            <w:r w:rsidR="003F250C">
              <w:rPr>
                <w:noProof/>
                <w:webHidden/>
              </w:rPr>
              <w:tab/>
            </w:r>
            <w:r w:rsidR="003F250C">
              <w:rPr>
                <w:noProof/>
                <w:webHidden/>
              </w:rPr>
              <w:fldChar w:fldCharType="begin"/>
            </w:r>
            <w:r w:rsidR="003F250C">
              <w:rPr>
                <w:noProof/>
                <w:webHidden/>
              </w:rPr>
              <w:instrText xml:space="preserve"> PAGEREF _Toc16843118 \h </w:instrText>
            </w:r>
            <w:r w:rsidR="003F250C">
              <w:rPr>
                <w:noProof/>
                <w:webHidden/>
              </w:rPr>
            </w:r>
            <w:r w:rsidR="003F250C">
              <w:rPr>
                <w:noProof/>
                <w:webHidden/>
              </w:rPr>
              <w:fldChar w:fldCharType="separate"/>
            </w:r>
            <w:r w:rsidR="003F250C">
              <w:rPr>
                <w:noProof/>
                <w:webHidden/>
              </w:rPr>
              <w:t>13</w:t>
            </w:r>
            <w:r w:rsidR="003F250C">
              <w:rPr>
                <w:noProof/>
                <w:webHidden/>
              </w:rPr>
              <w:fldChar w:fldCharType="end"/>
            </w:r>
          </w:hyperlink>
        </w:p>
        <w:p w14:paraId="35441A4A" w14:textId="09720426" w:rsidR="003F250C" w:rsidRDefault="00733403">
          <w:pPr>
            <w:pStyle w:val="TOC2"/>
            <w:tabs>
              <w:tab w:val="left" w:pos="1320"/>
              <w:tab w:val="right" w:leader="dot" w:pos="9350"/>
            </w:tabs>
            <w:rPr>
              <w:rFonts w:eastAsiaTheme="minorEastAsia" w:cstheme="minorBidi"/>
              <w:b w:val="0"/>
              <w:bCs w:val="0"/>
              <w:noProof/>
            </w:rPr>
          </w:pPr>
          <w:hyperlink w:anchor="_Toc16843119" w:history="1">
            <w:r w:rsidR="003F250C" w:rsidRPr="0027384F">
              <w:rPr>
                <w:rStyle w:val="Hyperlink"/>
                <w:rFonts w:ascii="Times New Roman" w:hAnsi="Times New Roman" w:cs="Times New Roman"/>
                <w:noProof/>
              </w:rPr>
              <w:t>5.</w:t>
            </w:r>
            <w:r w:rsidR="003F250C">
              <w:rPr>
                <w:rFonts w:eastAsiaTheme="minorEastAsia" w:cstheme="minorBidi"/>
                <w:b w:val="0"/>
                <w:bCs w:val="0"/>
                <w:noProof/>
              </w:rPr>
              <w:tab/>
            </w:r>
            <w:r w:rsidR="003F250C" w:rsidRPr="0027384F">
              <w:rPr>
                <w:rStyle w:val="Hyperlink"/>
                <w:rFonts w:ascii="Times New Roman" w:hAnsi="Times New Roman" w:cs="Times New Roman"/>
                <w:noProof/>
              </w:rPr>
              <w:t>Proposed Solution</w:t>
            </w:r>
            <w:r w:rsidR="003F250C">
              <w:rPr>
                <w:noProof/>
                <w:webHidden/>
              </w:rPr>
              <w:tab/>
            </w:r>
            <w:r w:rsidR="003F250C">
              <w:rPr>
                <w:noProof/>
                <w:webHidden/>
              </w:rPr>
              <w:fldChar w:fldCharType="begin"/>
            </w:r>
            <w:r w:rsidR="003F250C">
              <w:rPr>
                <w:noProof/>
                <w:webHidden/>
              </w:rPr>
              <w:instrText xml:space="preserve"> PAGEREF _Toc16843119 \h </w:instrText>
            </w:r>
            <w:r w:rsidR="003F250C">
              <w:rPr>
                <w:noProof/>
                <w:webHidden/>
              </w:rPr>
            </w:r>
            <w:r w:rsidR="003F250C">
              <w:rPr>
                <w:noProof/>
                <w:webHidden/>
              </w:rPr>
              <w:fldChar w:fldCharType="separate"/>
            </w:r>
            <w:r w:rsidR="003F250C">
              <w:rPr>
                <w:noProof/>
                <w:webHidden/>
              </w:rPr>
              <w:t>14</w:t>
            </w:r>
            <w:r w:rsidR="003F250C">
              <w:rPr>
                <w:noProof/>
                <w:webHidden/>
              </w:rPr>
              <w:fldChar w:fldCharType="end"/>
            </w:r>
          </w:hyperlink>
        </w:p>
        <w:p w14:paraId="10B14DAC" w14:textId="4665AF5C" w:rsidR="003F250C" w:rsidRDefault="00733403">
          <w:pPr>
            <w:pStyle w:val="TOC3"/>
            <w:tabs>
              <w:tab w:val="right" w:leader="dot" w:pos="9350"/>
            </w:tabs>
            <w:rPr>
              <w:rFonts w:eastAsiaTheme="minorEastAsia" w:cstheme="minorBidi"/>
              <w:noProof/>
              <w:sz w:val="22"/>
              <w:szCs w:val="22"/>
            </w:rPr>
          </w:pPr>
          <w:hyperlink w:anchor="_Toc16843120" w:history="1">
            <w:r w:rsidR="003F250C" w:rsidRPr="0027384F">
              <w:rPr>
                <w:rStyle w:val="Hyperlink"/>
                <w:rFonts w:ascii="Times New Roman" w:hAnsi="Times New Roman" w:cs="Times New Roman"/>
                <w:b/>
                <w:noProof/>
              </w:rPr>
              <w:t>5.1 Feature functions</w:t>
            </w:r>
            <w:r w:rsidR="003F250C">
              <w:rPr>
                <w:noProof/>
                <w:webHidden/>
              </w:rPr>
              <w:tab/>
            </w:r>
            <w:r w:rsidR="003F250C">
              <w:rPr>
                <w:noProof/>
                <w:webHidden/>
              </w:rPr>
              <w:fldChar w:fldCharType="begin"/>
            </w:r>
            <w:r w:rsidR="003F250C">
              <w:rPr>
                <w:noProof/>
                <w:webHidden/>
              </w:rPr>
              <w:instrText xml:space="preserve"> PAGEREF _Toc16843120 \h </w:instrText>
            </w:r>
            <w:r w:rsidR="003F250C">
              <w:rPr>
                <w:noProof/>
                <w:webHidden/>
              </w:rPr>
            </w:r>
            <w:r w:rsidR="003F250C">
              <w:rPr>
                <w:noProof/>
                <w:webHidden/>
              </w:rPr>
              <w:fldChar w:fldCharType="separate"/>
            </w:r>
            <w:r w:rsidR="003F250C">
              <w:rPr>
                <w:noProof/>
                <w:webHidden/>
              </w:rPr>
              <w:t>14</w:t>
            </w:r>
            <w:r w:rsidR="003F250C">
              <w:rPr>
                <w:noProof/>
                <w:webHidden/>
              </w:rPr>
              <w:fldChar w:fldCharType="end"/>
            </w:r>
          </w:hyperlink>
        </w:p>
        <w:p w14:paraId="7CFD6937" w14:textId="04A67B78" w:rsidR="003F250C" w:rsidRDefault="00733403">
          <w:pPr>
            <w:pStyle w:val="TOC3"/>
            <w:tabs>
              <w:tab w:val="right" w:leader="dot" w:pos="9350"/>
            </w:tabs>
            <w:rPr>
              <w:rFonts w:eastAsiaTheme="minorEastAsia" w:cstheme="minorBidi"/>
              <w:noProof/>
              <w:sz w:val="22"/>
              <w:szCs w:val="22"/>
            </w:rPr>
          </w:pPr>
          <w:hyperlink w:anchor="_Toc16843121" w:history="1">
            <w:r w:rsidR="003F250C" w:rsidRPr="0027384F">
              <w:rPr>
                <w:rStyle w:val="Hyperlink"/>
                <w:rFonts w:ascii="Times New Roman" w:hAnsi="Times New Roman" w:cs="Times New Roman"/>
                <w:b/>
                <w:noProof/>
              </w:rPr>
              <w:t>5.2</w:t>
            </w:r>
            <w:r w:rsidR="003F250C" w:rsidRPr="0027384F">
              <w:rPr>
                <w:rStyle w:val="Hyperlink"/>
                <w:rFonts w:ascii="Times New Roman" w:hAnsi="Times New Roman" w:cs="Times New Roman"/>
                <w:noProof/>
              </w:rPr>
              <w:t xml:space="preserve"> </w:t>
            </w:r>
            <w:r w:rsidR="003F250C" w:rsidRPr="0027384F">
              <w:rPr>
                <w:rStyle w:val="Hyperlink"/>
                <w:rFonts w:ascii="Times New Roman" w:hAnsi="Times New Roman" w:cs="Times New Roman"/>
                <w:b/>
                <w:noProof/>
              </w:rPr>
              <w:t>Advantages and disadvantages</w:t>
            </w:r>
            <w:r w:rsidR="003F250C">
              <w:rPr>
                <w:noProof/>
                <w:webHidden/>
              </w:rPr>
              <w:tab/>
            </w:r>
            <w:r w:rsidR="003F250C">
              <w:rPr>
                <w:noProof/>
                <w:webHidden/>
              </w:rPr>
              <w:fldChar w:fldCharType="begin"/>
            </w:r>
            <w:r w:rsidR="003F250C">
              <w:rPr>
                <w:noProof/>
                <w:webHidden/>
              </w:rPr>
              <w:instrText xml:space="preserve"> PAGEREF _Toc16843121 \h </w:instrText>
            </w:r>
            <w:r w:rsidR="003F250C">
              <w:rPr>
                <w:noProof/>
                <w:webHidden/>
              </w:rPr>
            </w:r>
            <w:r w:rsidR="003F250C">
              <w:rPr>
                <w:noProof/>
                <w:webHidden/>
              </w:rPr>
              <w:fldChar w:fldCharType="separate"/>
            </w:r>
            <w:r w:rsidR="003F250C">
              <w:rPr>
                <w:noProof/>
                <w:webHidden/>
              </w:rPr>
              <w:t>14</w:t>
            </w:r>
            <w:r w:rsidR="003F250C">
              <w:rPr>
                <w:noProof/>
                <w:webHidden/>
              </w:rPr>
              <w:fldChar w:fldCharType="end"/>
            </w:r>
          </w:hyperlink>
        </w:p>
        <w:p w14:paraId="20BA69DB" w14:textId="6EA8AD0C" w:rsidR="003F250C" w:rsidRDefault="00733403">
          <w:pPr>
            <w:pStyle w:val="TOC2"/>
            <w:tabs>
              <w:tab w:val="left" w:pos="1320"/>
              <w:tab w:val="right" w:leader="dot" w:pos="9350"/>
            </w:tabs>
            <w:rPr>
              <w:rFonts w:eastAsiaTheme="minorEastAsia" w:cstheme="minorBidi"/>
              <w:b w:val="0"/>
              <w:bCs w:val="0"/>
              <w:noProof/>
            </w:rPr>
          </w:pPr>
          <w:hyperlink w:anchor="_Toc16843122" w:history="1">
            <w:r w:rsidR="003F250C" w:rsidRPr="0027384F">
              <w:rPr>
                <w:rStyle w:val="Hyperlink"/>
                <w:rFonts w:ascii="Times New Roman" w:hAnsi="Times New Roman" w:cs="Times New Roman"/>
                <w:noProof/>
              </w:rPr>
              <w:t>6.</w:t>
            </w:r>
            <w:r w:rsidR="003F250C">
              <w:rPr>
                <w:rFonts w:eastAsiaTheme="minorEastAsia" w:cstheme="minorBidi"/>
                <w:b w:val="0"/>
                <w:bCs w:val="0"/>
                <w:noProof/>
              </w:rPr>
              <w:tab/>
            </w:r>
            <w:r w:rsidR="003F250C" w:rsidRPr="0027384F">
              <w:rPr>
                <w:rStyle w:val="Hyperlink"/>
                <w:rFonts w:ascii="Times New Roman" w:hAnsi="Times New Roman" w:cs="Times New Roman"/>
                <w:noProof/>
              </w:rPr>
              <w:t>Functional Requirements</w:t>
            </w:r>
            <w:r w:rsidR="003F250C">
              <w:rPr>
                <w:noProof/>
                <w:webHidden/>
              </w:rPr>
              <w:tab/>
            </w:r>
            <w:r w:rsidR="003F250C">
              <w:rPr>
                <w:noProof/>
                <w:webHidden/>
              </w:rPr>
              <w:fldChar w:fldCharType="begin"/>
            </w:r>
            <w:r w:rsidR="003F250C">
              <w:rPr>
                <w:noProof/>
                <w:webHidden/>
              </w:rPr>
              <w:instrText xml:space="preserve"> PAGEREF _Toc16843122 \h </w:instrText>
            </w:r>
            <w:r w:rsidR="003F250C">
              <w:rPr>
                <w:noProof/>
                <w:webHidden/>
              </w:rPr>
            </w:r>
            <w:r w:rsidR="003F250C">
              <w:rPr>
                <w:noProof/>
                <w:webHidden/>
              </w:rPr>
              <w:fldChar w:fldCharType="separate"/>
            </w:r>
            <w:r w:rsidR="003F250C">
              <w:rPr>
                <w:noProof/>
                <w:webHidden/>
              </w:rPr>
              <w:t>14</w:t>
            </w:r>
            <w:r w:rsidR="003F250C">
              <w:rPr>
                <w:noProof/>
                <w:webHidden/>
              </w:rPr>
              <w:fldChar w:fldCharType="end"/>
            </w:r>
          </w:hyperlink>
        </w:p>
        <w:p w14:paraId="2A7BA83D" w14:textId="08165288" w:rsidR="003F250C" w:rsidRDefault="00733403">
          <w:pPr>
            <w:pStyle w:val="TOC2"/>
            <w:tabs>
              <w:tab w:val="left" w:pos="1320"/>
              <w:tab w:val="right" w:leader="dot" w:pos="9350"/>
            </w:tabs>
            <w:rPr>
              <w:rFonts w:eastAsiaTheme="minorEastAsia" w:cstheme="minorBidi"/>
              <w:b w:val="0"/>
              <w:bCs w:val="0"/>
              <w:noProof/>
            </w:rPr>
          </w:pPr>
          <w:hyperlink w:anchor="_Toc16843123" w:history="1">
            <w:r w:rsidR="003F250C" w:rsidRPr="0027384F">
              <w:rPr>
                <w:rStyle w:val="Hyperlink"/>
                <w:rFonts w:ascii="Times New Roman" w:hAnsi="Times New Roman" w:cs="Times New Roman"/>
                <w:noProof/>
              </w:rPr>
              <w:t>7.</w:t>
            </w:r>
            <w:r w:rsidR="003F250C">
              <w:rPr>
                <w:rFonts w:eastAsiaTheme="minorEastAsia" w:cstheme="minorBidi"/>
                <w:b w:val="0"/>
                <w:bCs w:val="0"/>
                <w:noProof/>
              </w:rPr>
              <w:tab/>
            </w:r>
            <w:r w:rsidR="003F250C" w:rsidRPr="0027384F">
              <w:rPr>
                <w:rStyle w:val="Hyperlink"/>
                <w:rFonts w:ascii="Times New Roman" w:hAnsi="Times New Roman" w:cs="Times New Roman"/>
                <w:noProof/>
              </w:rPr>
              <w:t>Role &amp; Responsibility</w:t>
            </w:r>
            <w:r w:rsidR="003F250C">
              <w:rPr>
                <w:noProof/>
                <w:webHidden/>
              </w:rPr>
              <w:tab/>
            </w:r>
            <w:r w:rsidR="003F250C">
              <w:rPr>
                <w:noProof/>
                <w:webHidden/>
              </w:rPr>
              <w:fldChar w:fldCharType="begin"/>
            </w:r>
            <w:r w:rsidR="003F250C">
              <w:rPr>
                <w:noProof/>
                <w:webHidden/>
              </w:rPr>
              <w:instrText xml:space="preserve"> PAGEREF _Toc16843123 \h </w:instrText>
            </w:r>
            <w:r w:rsidR="003F250C">
              <w:rPr>
                <w:noProof/>
                <w:webHidden/>
              </w:rPr>
            </w:r>
            <w:r w:rsidR="003F250C">
              <w:rPr>
                <w:noProof/>
                <w:webHidden/>
              </w:rPr>
              <w:fldChar w:fldCharType="separate"/>
            </w:r>
            <w:r w:rsidR="003F250C">
              <w:rPr>
                <w:noProof/>
                <w:webHidden/>
              </w:rPr>
              <w:t>15</w:t>
            </w:r>
            <w:r w:rsidR="003F250C">
              <w:rPr>
                <w:noProof/>
                <w:webHidden/>
              </w:rPr>
              <w:fldChar w:fldCharType="end"/>
            </w:r>
          </w:hyperlink>
        </w:p>
        <w:p w14:paraId="64F1F00B" w14:textId="1465CE3F" w:rsidR="003F250C" w:rsidRDefault="00733403">
          <w:pPr>
            <w:pStyle w:val="TOC1"/>
            <w:rPr>
              <w:rFonts w:eastAsiaTheme="minorEastAsia" w:cstheme="minorBidi"/>
              <w:b w:val="0"/>
              <w:bCs w:val="0"/>
              <w:i w:val="0"/>
              <w:iCs w:val="0"/>
              <w:noProof/>
              <w:sz w:val="22"/>
              <w:szCs w:val="22"/>
            </w:rPr>
          </w:pPr>
          <w:hyperlink w:anchor="_Toc16843124" w:history="1">
            <w:r w:rsidR="003F250C" w:rsidRPr="0027384F">
              <w:rPr>
                <w:rStyle w:val="Hyperlink"/>
                <w:rFonts w:ascii="Times New Roman" w:hAnsi="Times New Roman" w:cs="Times New Roman"/>
                <w:noProof/>
              </w:rPr>
              <w:t>B.</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lang w:val="vi-VN"/>
              </w:rPr>
              <w:t>Softw</w:t>
            </w:r>
            <w:r w:rsidR="003F250C" w:rsidRPr="0027384F">
              <w:rPr>
                <w:rStyle w:val="Hyperlink"/>
                <w:rFonts w:ascii="Times New Roman" w:hAnsi="Times New Roman" w:cs="Times New Roman"/>
                <w:noProof/>
              </w:rPr>
              <w:t>are Process Model</w:t>
            </w:r>
            <w:r w:rsidR="003F250C">
              <w:rPr>
                <w:noProof/>
                <w:webHidden/>
              </w:rPr>
              <w:tab/>
            </w:r>
            <w:r w:rsidR="003F250C">
              <w:rPr>
                <w:noProof/>
                <w:webHidden/>
              </w:rPr>
              <w:fldChar w:fldCharType="begin"/>
            </w:r>
            <w:r w:rsidR="003F250C">
              <w:rPr>
                <w:noProof/>
                <w:webHidden/>
              </w:rPr>
              <w:instrText xml:space="preserve"> PAGEREF _Toc16843124 \h </w:instrText>
            </w:r>
            <w:r w:rsidR="003F250C">
              <w:rPr>
                <w:noProof/>
                <w:webHidden/>
              </w:rPr>
            </w:r>
            <w:r w:rsidR="003F250C">
              <w:rPr>
                <w:noProof/>
                <w:webHidden/>
              </w:rPr>
              <w:fldChar w:fldCharType="separate"/>
            </w:r>
            <w:r w:rsidR="003F250C">
              <w:rPr>
                <w:noProof/>
                <w:webHidden/>
              </w:rPr>
              <w:t>15</w:t>
            </w:r>
            <w:r w:rsidR="003F250C">
              <w:rPr>
                <w:noProof/>
                <w:webHidden/>
              </w:rPr>
              <w:fldChar w:fldCharType="end"/>
            </w:r>
          </w:hyperlink>
        </w:p>
        <w:p w14:paraId="3092C591" w14:textId="0D3F2519" w:rsidR="003F250C" w:rsidRDefault="00733403">
          <w:pPr>
            <w:pStyle w:val="TOC2"/>
            <w:tabs>
              <w:tab w:val="left" w:pos="1320"/>
              <w:tab w:val="right" w:leader="dot" w:pos="9350"/>
            </w:tabs>
            <w:rPr>
              <w:rFonts w:eastAsiaTheme="minorEastAsia" w:cstheme="minorBidi"/>
              <w:b w:val="0"/>
              <w:bCs w:val="0"/>
              <w:noProof/>
            </w:rPr>
          </w:pPr>
          <w:hyperlink w:anchor="_Toc16843125" w:history="1">
            <w:r w:rsidR="003F250C" w:rsidRPr="0027384F">
              <w:rPr>
                <w:rStyle w:val="Hyperlink"/>
                <w:rFonts w:ascii="Times New Roman" w:hAnsi="Times New Roman" w:cs="Times New Roman"/>
                <w:noProof/>
                <w:lang w:val="vi-VN"/>
              </w:rPr>
              <w:t>1.</w:t>
            </w:r>
            <w:r w:rsidR="003F250C">
              <w:rPr>
                <w:rFonts w:eastAsiaTheme="minorEastAsia" w:cstheme="minorBidi"/>
                <w:b w:val="0"/>
                <w:bCs w:val="0"/>
                <w:noProof/>
              </w:rPr>
              <w:tab/>
            </w:r>
            <w:r w:rsidR="003F250C" w:rsidRPr="0027384F">
              <w:rPr>
                <w:rStyle w:val="Hyperlink"/>
                <w:rFonts w:ascii="Times New Roman" w:hAnsi="Times New Roman" w:cs="Times New Roman"/>
                <w:noProof/>
                <w:lang w:val="vi-VN"/>
              </w:rPr>
              <w:t>Project Organization</w:t>
            </w:r>
            <w:r w:rsidR="003F250C">
              <w:rPr>
                <w:noProof/>
                <w:webHidden/>
              </w:rPr>
              <w:tab/>
            </w:r>
            <w:r w:rsidR="003F250C">
              <w:rPr>
                <w:noProof/>
                <w:webHidden/>
              </w:rPr>
              <w:fldChar w:fldCharType="begin"/>
            </w:r>
            <w:r w:rsidR="003F250C">
              <w:rPr>
                <w:noProof/>
                <w:webHidden/>
              </w:rPr>
              <w:instrText xml:space="preserve"> PAGEREF _Toc16843125 \h </w:instrText>
            </w:r>
            <w:r w:rsidR="003F250C">
              <w:rPr>
                <w:noProof/>
                <w:webHidden/>
              </w:rPr>
            </w:r>
            <w:r w:rsidR="003F250C">
              <w:rPr>
                <w:noProof/>
                <w:webHidden/>
              </w:rPr>
              <w:fldChar w:fldCharType="separate"/>
            </w:r>
            <w:r w:rsidR="003F250C">
              <w:rPr>
                <w:noProof/>
                <w:webHidden/>
              </w:rPr>
              <w:t>15</w:t>
            </w:r>
            <w:r w:rsidR="003F250C">
              <w:rPr>
                <w:noProof/>
                <w:webHidden/>
              </w:rPr>
              <w:fldChar w:fldCharType="end"/>
            </w:r>
          </w:hyperlink>
        </w:p>
        <w:p w14:paraId="09B210EA" w14:textId="3F101971" w:rsidR="003F250C" w:rsidRDefault="00733403">
          <w:pPr>
            <w:pStyle w:val="TOC2"/>
            <w:tabs>
              <w:tab w:val="right" w:leader="dot" w:pos="9350"/>
            </w:tabs>
            <w:rPr>
              <w:rFonts w:eastAsiaTheme="minorEastAsia" w:cstheme="minorBidi"/>
              <w:b w:val="0"/>
              <w:bCs w:val="0"/>
              <w:noProof/>
            </w:rPr>
          </w:pPr>
          <w:hyperlink w:anchor="_Toc16843126" w:history="1">
            <w:r w:rsidR="003F250C" w:rsidRPr="0027384F">
              <w:rPr>
                <w:rStyle w:val="Hyperlink"/>
                <w:rFonts w:ascii="Times New Roman" w:hAnsi="Times New Roman" w:cs="Times New Roman"/>
                <w:noProof/>
              </w:rPr>
              <w:t xml:space="preserve">2. </w:t>
            </w:r>
            <w:r w:rsidR="003F250C" w:rsidRPr="0027384F">
              <w:rPr>
                <w:rStyle w:val="Hyperlink"/>
                <w:rFonts w:ascii="Times New Roman" w:hAnsi="Times New Roman" w:cs="Times New Roman"/>
                <w:noProof/>
                <w:lang w:val="vi-VN"/>
              </w:rPr>
              <w:t>Project Management Plan</w:t>
            </w:r>
            <w:r w:rsidR="003F250C">
              <w:rPr>
                <w:noProof/>
                <w:webHidden/>
              </w:rPr>
              <w:tab/>
            </w:r>
            <w:r w:rsidR="003F250C">
              <w:rPr>
                <w:noProof/>
                <w:webHidden/>
              </w:rPr>
              <w:fldChar w:fldCharType="begin"/>
            </w:r>
            <w:r w:rsidR="003F250C">
              <w:rPr>
                <w:noProof/>
                <w:webHidden/>
              </w:rPr>
              <w:instrText xml:space="preserve"> PAGEREF _Toc16843126 \h </w:instrText>
            </w:r>
            <w:r w:rsidR="003F250C">
              <w:rPr>
                <w:noProof/>
                <w:webHidden/>
              </w:rPr>
            </w:r>
            <w:r w:rsidR="003F250C">
              <w:rPr>
                <w:noProof/>
                <w:webHidden/>
              </w:rPr>
              <w:fldChar w:fldCharType="separate"/>
            </w:r>
            <w:r w:rsidR="003F250C">
              <w:rPr>
                <w:noProof/>
                <w:webHidden/>
              </w:rPr>
              <w:t>17</w:t>
            </w:r>
            <w:r w:rsidR="003F250C">
              <w:rPr>
                <w:noProof/>
                <w:webHidden/>
              </w:rPr>
              <w:fldChar w:fldCharType="end"/>
            </w:r>
          </w:hyperlink>
        </w:p>
        <w:p w14:paraId="0F3F8E31" w14:textId="15B69811" w:rsidR="003F250C" w:rsidRDefault="00733403">
          <w:pPr>
            <w:pStyle w:val="TOC1"/>
            <w:rPr>
              <w:rFonts w:eastAsiaTheme="minorEastAsia" w:cstheme="minorBidi"/>
              <w:b w:val="0"/>
              <w:bCs w:val="0"/>
              <w:i w:val="0"/>
              <w:iCs w:val="0"/>
              <w:noProof/>
              <w:sz w:val="22"/>
              <w:szCs w:val="22"/>
            </w:rPr>
          </w:pPr>
          <w:hyperlink w:anchor="_Toc16843127" w:history="1">
            <w:r w:rsidR="003F250C" w:rsidRPr="0027384F">
              <w:rPr>
                <w:rStyle w:val="Hyperlink"/>
                <w:rFonts w:ascii="Times New Roman" w:hAnsi="Times New Roman" w:cs="Times New Roman"/>
                <w:noProof/>
              </w:rPr>
              <w:t>C.</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Conceptual Diagram:</w:t>
            </w:r>
            <w:r w:rsidR="003F250C">
              <w:rPr>
                <w:noProof/>
                <w:webHidden/>
              </w:rPr>
              <w:tab/>
            </w:r>
            <w:r w:rsidR="003F250C">
              <w:rPr>
                <w:noProof/>
                <w:webHidden/>
              </w:rPr>
              <w:fldChar w:fldCharType="begin"/>
            </w:r>
            <w:r w:rsidR="003F250C">
              <w:rPr>
                <w:noProof/>
                <w:webHidden/>
              </w:rPr>
              <w:instrText xml:space="preserve"> PAGEREF _Toc16843127 \h </w:instrText>
            </w:r>
            <w:r w:rsidR="003F250C">
              <w:rPr>
                <w:noProof/>
                <w:webHidden/>
              </w:rPr>
            </w:r>
            <w:r w:rsidR="003F250C">
              <w:rPr>
                <w:noProof/>
                <w:webHidden/>
              </w:rPr>
              <w:fldChar w:fldCharType="separate"/>
            </w:r>
            <w:r w:rsidR="003F250C">
              <w:rPr>
                <w:noProof/>
                <w:webHidden/>
              </w:rPr>
              <w:t>19</w:t>
            </w:r>
            <w:r w:rsidR="003F250C">
              <w:rPr>
                <w:noProof/>
                <w:webHidden/>
              </w:rPr>
              <w:fldChar w:fldCharType="end"/>
            </w:r>
          </w:hyperlink>
        </w:p>
        <w:p w14:paraId="143EB596" w14:textId="62D46468" w:rsidR="003F250C" w:rsidRDefault="00733403">
          <w:pPr>
            <w:pStyle w:val="TOC1"/>
            <w:rPr>
              <w:rFonts w:eastAsiaTheme="minorEastAsia" w:cstheme="minorBidi"/>
              <w:b w:val="0"/>
              <w:bCs w:val="0"/>
              <w:i w:val="0"/>
              <w:iCs w:val="0"/>
              <w:noProof/>
              <w:sz w:val="22"/>
              <w:szCs w:val="22"/>
            </w:rPr>
          </w:pPr>
          <w:hyperlink w:anchor="_Toc16843128" w:history="1">
            <w:r w:rsidR="003F250C" w:rsidRPr="0027384F">
              <w:rPr>
                <w:rStyle w:val="Hyperlink"/>
                <w:rFonts w:ascii="Times New Roman" w:hAnsi="Times New Roman" w:cs="Times New Roman"/>
                <w:noProof/>
              </w:rPr>
              <w:t>D.</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Use-case Diagram:</w:t>
            </w:r>
            <w:r w:rsidR="003F250C">
              <w:rPr>
                <w:noProof/>
                <w:webHidden/>
              </w:rPr>
              <w:tab/>
            </w:r>
            <w:r w:rsidR="003F250C">
              <w:rPr>
                <w:noProof/>
                <w:webHidden/>
              </w:rPr>
              <w:fldChar w:fldCharType="begin"/>
            </w:r>
            <w:r w:rsidR="003F250C">
              <w:rPr>
                <w:noProof/>
                <w:webHidden/>
              </w:rPr>
              <w:instrText xml:space="preserve"> PAGEREF _Toc16843128 \h </w:instrText>
            </w:r>
            <w:r w:rsidR="003F250C">
              <w:rPr>
                <w:noProof/>
                <w:webHidden/>
              </w:rPr>
            </w:r>
            <w:r w:rsidR="003F250C">
              <w:rPr>
                <w:noProof/>
                <w:webHidden/>
              </w:rPr>
              <w:fldChar w:fldCharType="separate"/>
            </w:r>
            <w:r w:rsidR="003F250C">
              <w:rPr>
                <w:noProof/>
                <w:webHidden/>
              </w:rPr>
              <w:t>22</w:t>
            </w:r>
            <w:r w:rsidR="003F250C">
              <w:rPr>
                <w:noProof/>
                <w:webHidden/>
              </w:rPr>
              <w:fldChar w:fldCharType="end"/>
            </w:r>
          </w:hyperlink>
        </w:p>
        <w:p w14:paraId="44C8EF6B" w14:textId="72193556" w:rsidR="003F250C" w:rsidRDefault="00733403">
          <w:pPr>
            <w:pStyle w:val="TOC2"/>
            <w:tabs>
              <w:tab w:val="left" w:pos="1320"/>
              <w:tab w:val="right" w:leader="dot" w:pos="9350"/>
            </w:tabs>
            <w:rPr>
              <w:rFonts w:eastAsiaTheme="minorEastAsia" w:cstheme="minorBidi"/>
              <w:b w:val="0"/>
              <w:bCs w:val="0"/>
              <w:noProof/>
            </w:rPr>
          </w:pPr>
          <w:hyperlink w:anchor="_Toc16843129" w:history="1">
            <w:r w:rsidR="003F250C" w:rsidRPr="0027384F">
              <w:rPr>
                <w:rStyle w:val="Hyperlink"/>
                <w:rFonts w:ascii="Times New Roman" w:hAnsi="Times New Roman" w:cs="Times New Roman"/>
                <w:noProof/>
                <w:lang w:val="vi-VN"/>
              </w:rPr>
              <w:t>1.</w:t>
            </w:r>
            <w:r w:rsidR="003F250C">
              <w:rPr>
                <w:rFonts w:eastAsiaTheme="minorEastAsia" w:cstheme="minorBidi"/>
                <w:b w:val="0"/>
                <w:bCs w:val="0"/>
                <w:noProof/>
              </w:rPr>
              <w:tab/>
            </w:r>
            <w:r w:rsidR="003F250C" w:rsidRPr="0027384F">
              <w:rPr>
                <w:rStyle w:val="Hyperlink"/>
                <w:rFonts w:ascii="Times New Roman" w:hAnsi="Times New Roman" w:cs="Times New Roman"/>
                <w:noProof/>
              </w:rPr>
              <w:t>User Requirement Specification</w:t>
            </w:r>
            <w:r w:rsidR="003F250C">
              <w:rPr>
                <w:noProof/>
                <w:webHidden/>
              </w:rPr>
              <w:tab/>
            </w:r>
            <w:r w:rsidR="003F250C">
              <w:rPr>
                <w:noProof/>
                <w:webHidden/>
              </w:rPr>
              <w:fldChar w:fldCharType="begin"/>
            </w:r>
            <w:r w:rsidR="003F250C">
              <w:rPr>
                <w:noProof/>
                <w:webHidden/>
              </w:rPr>
              <w:instrText xml:space="preserve"> PAGEREF _Toc16843129 \h </w:instrText>
            </w:r>
            <w:r w:rsidR="003F250C">
              <w:rPr>
                <w:noProof/>
                <w:webHidden/>
              </w:rPr>
            </w:r>
            <w:r w:rsidR="003F250C">
              <w:rPr>
                <w:noProof/>
                <w:webHidden/>
              </w:rPr>
              <w:fldChar w:fldCharType="separate"/>
            </w:r>
            <w:r w:rsidR="003F250C">
              <w:rPr>
                <w:noProof/>
                <w:webHidden/>
              </w:rPr>
              <w:t>22</w:t>
            </w:r>
            <w:r w:rsidR="003F250C">
              <w:rPr>
                <w:noProof/>
                <w:webHidden/>
              </w:rPr>
              <w:fldChar w:fldCharType="end"/>
            </w:r>
          </w:hyperlink>
        </w:p>
        <w:p w14:paraId="6B95B0FD" w14:textId="4F4D3A3A" w:rsidR="003F250C" w:rsidRDefault="00733403">
          <w:pPr>
            <w:pStyle w:val="TOC2"/>
            <w:tabs>
              <w:tab w:val="left" w:pos="1320"/>
              <w:tab w:val="right" w:leader="dot" w:pos="9350"/>
            </w:tabs>
            <w:rPr>
              <w:rFonts w:eastAsiaTheme="minorEastAsia" w:cstheme="minorBidi"/>
              <w:b w:val="0"/>
              <w:bCs w:val="0"/>
              <w:noProof/>
            </w:rPr>
          </w:pPr>
          <w:hyperlink w:anchor="_Toc16843130" w:history="1">
            <w:r w:rsidR="003F250C" w:rsidRPr="0027384F">
              <w:rPr>
                <w:rStyle w:val="Hyperlink"/>
                <w:rFonts w:ascii="Times New Roman" w:hAnsi="Times New Roman" w:cs="Times New Roman"/>
                <w:noProof/>
                <w:lang w:val="vi-VN"/>
              </w:rPr>
              <w:t>2.</w:t>
            </w:r>
            <w:r w:rsidR="003F250C">
              <w:rPr>
                <w:rFonts w:eastAsiaTheme="minorEastAsia" w:cstheme="minorBidi"/>
                <w:b w:val="0"/>
                <w:bCs w:val="0"/>
                <w:noProof/>
              </w:rPr>
              <w:tab/>
            </w:r>
            <w:r w:rsidR="003F250C" w:rsidRPr="0027384F">
              <w:rPr>
                <w:rStyle w:val="Hyperlink"/>
                <w:rFonts w:ascii="Times New Roman" w:hAnsi="Times New Roman" w:cs="Times New Roman"/>
                <w:noProof/>
              </w:rPr>
              <w:t>System Requirement Specification</w:t>
            </w:r>
            <w:r w:rsidR="003F250C">
              <w:rPr>
                <w:noProof/>
                <w:webHidden/>
              </w:rPr>
              <w:tab/>
            </w:r>
            <w:r w:rsidR="003F250C">
              <w:rPr>
                <w:noProof/>
                <w:webHidden/>
              </w:rPr>
              <w:fldChar w:fldCharType="begin"/>
            </w:r>
            <w:r w:rsidR="003F250C">
              <w:rPr>
                <w:noProof/>
                <w:webHidden/>
              </w:rPr>
              <w:instrText xml:space="preserve"> PAGEREF _Toc16843130 \h </w:instrText>
            </w:r>
            <w:r w:rsidR="003F250C">
              <w:rPr>
                <w:noProof/>
                <w:webHidden/>
              </w:rPr>
            </w:r>
            <w:r w:rsidR="003F250C">
              <w:rPr>
                <w:noProof/>
                <w:webHidden/>
              </w:rPr>
              <w:fldChar w:fldCharType="separate"/>
            </w:r>
            <w:r w:rsidR="003F250C">
              <w:rPr>
                <w:noProof/>
                <w:webHidden/>
              </w:rPr>
              <w:t>22</w:t>
            </w:r>
            <w:r w:rsidR="003F250C">
              <w:rPr>
                <w:noProof/>
                <w:webHidden/>
              </w:rPr>
              <w:fldChar w:fldCharType="end"/>
            </w:r>
          </w:hyperlink>
        </w:p>
        <w:p w14:paraId="68B3C0EF" w14:textId="4C9E351F" w:rsidR="003F250C" w:rsidRDefault="00733403">
          <w:pPr>
            <w:pStyle w:val="TOC1"/>
            <w:rPr>
              <w:rFonts w:eastAsiaTheme="minorEastAsia" w:cstheme="minorBidi"/>
              <w:b w:val="0"/>
              <w:bCs w:val="0"/>
              <w:i w:val="0"/>
              <w:iCs w:val="0"/>
              <w:noProof/>
              <w:sz w:val="22"/>
              <w:szCs w:val="22"/>
            </w:rPr>
          </w:pPr>
          <w:hyperlink w:anchor="_Toc16843131" w:history="1">
            <w:r w:rsidR="003F250C" w:rsidRPr="0027384F">
              <w:rPr>
                <w:rStyle w:val="Hyperlink"/>
                <w:rFonts w:ascii="Times New Roman" w:hAnsi="Times New Roman" w:cs="Times New Roman"/>
                <w:noProof/>
              </w:rPr>
              <w:t>E.</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System Architectural Diagram</w:t>
            </w:r>
            <w:r w:rsidR="003F250C">
              <w:rPr>
                <w:noProof/>
                <w:webHidden/>
              </w:rPr>
              <w:tab/>
            </w:r>
            <w:r w:rsidR="003F250C">
              <w:rPr>
                <w:noProof/>
                <w:webHidden/>
              </w:rPr>
              <w:fldChar w:fldCharType="begin"/>
            </w:r>
            <w:r w:rsidR="003F250C">
              <w:rPr>
                <w:noProof/>
                <w:webHidden/>
              </w:rPr>
              <w:instrText xml:space="preserve"> PAGEREF _Toc16843131 \h </w:instrText>
            </w:r>
            <w:r w:rsidR="003F250C">
              <w:rPr>
                <w:noProof/>
                <w:webHidden/>
              </w:rPr>
            </w:r>
            <w:r w:rsidR="003F250C">
              <w:rPr>
                <w:noProof/>
                <w:webHidden/>
              </w:rPr>
              <w:fldChar w:fldCharType="separate"/>
            </w:r>
            <w:r w:rsidR="003F250C">
              <w:rPr>
                <w:noProof/>
                <w:webHidden/>
              </w:rPr>
              <w:t>61</w:t>
            </w:r>
            <w:r w:rsidR="003F250C">
              <w:rPr>
                <w:noProof/>
                <w:webHidden/>
              </w:rPr>
              <w:fldChar w:fldCharType="end"/>
            </w:r>
          </w:hyperlink>
        </w:p>
        <w:p w14:paraId="52FD87BC" w14:textId="28C03479" w:rsidR="003F250C" w:rsidRDefault="00733403">
          <w:pPr>
            <w:pStyle w:val="TOC1"/>
            <w:rPr>
              <w:rFonts w:eastAsiaTheme="minorEastAsia" w:cstheme="minorBidi"/>
              <w:b w:val="0"/>
              <w:bCs w:val="0"/>
              <w:i w:val="0"/>
              <w:iCs w:val="0"/>
              <w:noProof/>
              <w:sz w:val="22"/>
              <w:szCs w:val="22"/>
            </w:rPr>
          </w:pPr>
          <w:hyperlink w:anchor="_Toc16843132" w:history="1">
            <w:r w:rsidR="003F250C" w:rsidRPr="0027384F">
              <w:rPr>
                <w:rStyle w:val="Hyperlink"/>
                <w:rFonts w:ascii="Times New Roman" w:hAnsi="Times New Roman" w:cs="Times New Roman"/>
                <w:noProof/>
              </w:rPr>
              <w:t>F.</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Component Diagram</w:t>
            </w:r>
            <w:r w:rsidR="003F250C">
              <w:rPr>
                <w:noProof/>
                <w:webHidden/>
              </w:rPr>
              <w:tab/>
            </w:r>
            <w:r w:rsidR="003F250C">
              <w:rPr>
                <w:noProof/>
                <w:webHidden/>
              </w:rPr>
              <w:fldChar w:fldCharType="begin"/>
            </w:r>
            <w:r w:rsidR="003F250C">
              <w:rPr>
                <w:noProof/>
                <w:webHidden/>
              </w:rPr>
              <w:instrText xml:space="preserve"> PAGEREF _Toc16843132 \h </w:instrText>
            </w:r>
            <w:r w:rsidR="003F250C">
              <w:rPr>
                <w:noProof/>
                <w:webHidden/>
              </w:rPr>
            </w:r>
            <w:r w:rsidR="003F250C">
              <w:rPr>
                <w:noProof/>
                <w:webHidden/>
              </w:rPr>
              <w:fldChar w:fldCharType="separate"/>
            </w:r>
            <w:r w:rsidR="003F250C">
              <w:rPr>
                <w:noProof/>
                <w:webHidden/>
              </w:rPr>
              <w:t>63</w:t>
            </w:r>
            <w:r w:rsidR="003F250C">
              <w:rPr>
                <w:noProof/>
                <w:webHidden/>
              </w:rPr>
              <w:fldChar w:fldCharType="end"/>
            </w:r>
          </w:hyperlink>
        </w:p>
        <w:p w14:paraId="634D1B40" w14:textId="1F69236E" w:rsidR="003F250C" w:rsidRDefault="00733403">
          <w:pPr>
            <w:pStyle w:val="TOC1"/>
            <w:rPr>
              <w:rFonts w:eastAsiaTheme="minorEastAsia" w:cstheme="minorBidi"/>
              <w:b w:val="0"/>
              <w:bCs w:val="0"/>
              <w:i w:val="0"/>
              <w:iCs w:val="0"/>
              <w:noProof/>
              <w:sz w:val="22"/>
              <w:szCs w:val="22"/>
            </w:rPr>
          </w:pPr>
          <w:hyperlink w:anchor="_Toc16843133" w:history="1">
            <w:r w:rsidR="003F250C" w:rsidRPr="0027384F">
              <w:rPr>
                <w:rStyle w:val="Hyperlink"/>
                <w:rFonts w:ascii="Times New Roman" w:hAnsi="Times New Roman" w:cs="Times New Roman"/>
                <w:noProof/>
              </w:rPr>
              <w:t>G.</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Class Diagram</w:t>
            </w:r>
            <w:r w:rsidR="003F250C">
              <w:rPr>
                <w:noProof/>
                <w:webHidden/>
              </w:rPr>
              <w:tab/>
            </w:r>
            <w:r w:rsidR="003F250C">
              <w:rPr>
                <w:noProof/>
                <w:webHidden/>
              </w:rPr>
              <w:fldChar w:fldCharType="begin"/>
            </w:r>
            <w:r w:rsidR="003F250C">
              <w:rPr>
                <w:noProof/>
                <w:webHidden/>
              </w:rPr>
              <w:instrText xml:space="preserve"> PAGEREF _Toc16843133 \h </w:instrText>
            </w:r>
            <w:r w:rsidR="003F250C">
              <w:rPr>
                <w:noProof/>
                <w:webHidden/>
              </w:rPr>
            </w:r>
            <w:r w:rsidR="003F250C">
              <w:rPr>
                <w:noProof/>
                <w:webHidden/>
              </w:rPr>
              <w:fldChar w:fldCharType="separate"/>
            </w:r>
            <w:r w:rsidR="003F250C">
              <w:rPr>
                <w:noProof/>
                <w:webHidden/>
              </w:rPr>
              <w:t>65</w:t>
            </w:r>
            <w:r w:rsidR="003F250C">
              <w:rPr>
                <w:noProof/>
                <w:webHidden/>
              </w:rPr>
              <w:fldChar w:fldCharType="end"/>
            </w:r>
          </w:hyperlink>
        </w:p>
        <w:p w14:paraId="201B4BEE" w14:textId="0CE19C8E" w:rsidR="003F250C" w:rsidRDefault="00733403">
          <w:pPr>
            <w:pStyle w:val="TOC3"/>
            <w:tabs>
              <w:tab w:val="left" w:pos="1760"/>
              <w:tab w:val="right" w:leader="dot" w:pos="9350"/>
            </w:tabs>
            <w:rPr>
              <w:rFonts w:eastAsiaTheme="minorEastAsia" w:cstheme="minorBidi"/>
              <w:noProof/>
              <w:sz w:val="22"/>
              <w:szCs w:val="22"/>
            </w:rPr>
          </w:pPr>
          <w:hyperlink w:anchor="_Toc16843134" w:history="1">
            <w:r w:rsidR="003F250C" w:rsidRPr="0027384F">
              <w:rPr>
                <w:rStyle w:val="Hyperlink"/>
                <w:rFonts w:ascii="Times New Roman" w:hAnsi="Times New Roman" w:cs="Times New Roman"/>
                <w:b/>
                <w:bCs/>
                <w:noProof/>
                <w:lang w:val="vi-VN"/>
              </w:rPr>
              <w:t>1.1.</w:t>
            </w:r>
            <w:r w:rsidR="003F250C">
              <w:rPr>
                <w:rFonts w:eastAsiaTheme="minorEastAsia" w:cstheme="minorBidi"/>
                <w:noProof/>
                <w:sz w:val="22"/>
                <w:szCs w:val="22"/>
              </w:rPr>
              <w:tab/>
            </w:r>
            <w:r w:rsidR="003F250C" w:rsidRPr="0027384F">
              <w:rPr>
                <w:rStyle w:val="Hyperlink"/>
                <w:rFonts w:ascii="Times New Roman" w:hAnsi="Times New Roman" w:cs="Times New Roman"/>
                <w:b/>
                <w:bCs/>
                <w:noProof/>
                <w:lang w:val="vi-VN"/>
              </w:rPr>
              <w:t>Class Diagra</w:t>
            </w:r>
            <w:r w:rsidR="003F250C" w:rsidRPr="0027384F">
              <w:rPr>
                <w:rStyle w:val="Hyperlink"/>
                <w:rFonts w:ascii="Times New Roman" w:hAnsi="Times New Roman" w:cs="Times New Roman"/>
                <w:b/>
                <w:bCs/>
                <w:noProof/>
              </w:rPr>
              <w:t>m</w:t>
            </w:r>
            <w:r w:rsidR="003F250C">
              <w:rPr>
                <w:noProof/>
                <w:webHidden/>
              </w:rPr>
              <w:tab/>
            </w:r>
            <w:r w:rsidR="003F250C">
              <w:rPr>
                <w:noProof/>
                <w:webHidden/>
              </w:rPr>
              <w:fldChar w:fldCharType="begin"/>
            </w:r>
            <w:r w:rsidR="003F250C">
              <w:rPr>
                <w:noProof/>
                <w:webHidden/>
              </w:rPr>
              <w:instrText xml:space="preserve"> PAGEREF _Toc16843134 \h </w:instrText>
            </w:r>
            <w:r w:rsidR="003F250C">
              <w:rPr>
                <w:noProof/>
                <w:webHidden/>
              </w:rPr>
            </w:r>
            <w:r w:rsidR="003F250C">
              <w:rPr>
                <w:noProof/>
                <w:webHidden/>
              </w:rPr>
              <w:fldChar w:fldCharType="separate"/>
            </w:r>
            <w:r w:rsidR="003F250C">
              <w:rPr>
                <w:noProof/>
                <w:webHidden/>
              </w:rPr>
              <w:t>65</w:t>
            </w:r>
            <w:r w:rsidR="003F250C">
              <w:rPr>
                <w:noProof/>
                <w:webHidden/>
              </w:rPr>
              <w:fldChar w:fldCharType="end"/>
            </w:r>
          </w:hyperlink>
        </w:p>
        <w:p w14:paraId="523CAF98" w14:textId="48AEC209" w:rsidR="003F250C" w:rsidRDefault="00733403">
          <w:pPr>
            <w:pStyle w:val="TOC3"/>
            <w:tabs>
              <w:tab w:val="left" w:pos="1760"/>
              <w:tab w:val="right" w:leader="dot" w:pos="9350"/>
            </w:tabs>
            <w:rPr>
              <w:rFonts w:eastAsiaTheme="minorEastAsia" w:cstheme="minorBidi"/>
              <w:noProof/>
              <w:sz w:val="22"/>
              <w:szCs w:val="22"/>
            </w:rPr>
          </w:pPr>
          <w:hyperlink w:anchor="_Toc16843135" w:history="1">
            <w:r w:rsidR="003F250C" w:rsidRPr="0027384F">
              <w:rPr>
                <w:rStyle w:val="Hyperlink"/>
                <w:rFonts w:ascii="Times New Roman" w:hAnsi="Times New Roman" w:cs="Times New Roman"/>
                <w:b/>
                <w:bCs/>
                <w:noProof/>
                <w:lang w:val="vi-VN"/>
              </w:rPr>
              <w:t>1.2.</w:t>
            </w:r>
            <w:r w:rsidR="003F250C">
              <w:rPr>
                <w:rFonts w:eastAsiaTheme="minorEastAsia" w:cstheme="minorBidi"/>
                <w:noProof/>
                <w:sz w:val="22"/>
                <w:szCs w:val="22"/>
              </w:rPr>
              <w:tab/>
            </w:r>
            <w:r w:rsidR="003F250C" w:rsidRPr="0027384F">
              <w:rPr>
                <w:rStyle w:val="Hyperlink"/>
                <w:rFonts w:ascii="Times New Roman" w:hAnsi="Times New Roman" w:cs="Times New Roman"/>
                <w:b/>
                <w:bCs/>
                <w:noProof/>
              </w:rPr>
              <w:t>Class Diagram Explanation</w:t>
            </w:r>
            <w:r w:rsidR="003F250C">
              <w:rPr>
                <w:noProof/>
                <w:webHidden/>
              </w:rPr>
              <w:tab/>
            </w:r>
            <w:r w:rsidR="003F250C">
              <w:rPr>
                <w:noProof/>
                <w:webHidden/>
              </w:rPr>
              <w:fldChar w:fldCharType="begin"/>
            </w:r>
            <w:r w:rsidR="003F250C">
              <w:rPr>
                <w:noProof/>
                <w:webHidden/>
              </w:rPr>
              <w:instrText xml:space="preserve"> PAGEREF _Toc16843135 \h </w:instrText>
            </w:r>
            <w:r w:rsidR="003F250C">
              <w:rPr>
                <w:noProof/>
                <w:webHidden/>
              </w:rPr>
            </w:r>
            <w:r w:rsidR="003F250C">
              <w:rPr>
                <w:noProof/>
                <w:webHidden/>
              </w:rPr>
              <w:fldChar w:fldCharType="separate"/>
            </w:r>
            <w:r w:rsidR="003F250C">
              <w:rPr>
                <w:noProof/>
                <w:webHidden/>
              </w:rPr>
              <w:t>66</w:t>
            </w:r>
            <w:r w:rsidR="003F250C">
              <w:rPr>
                <w:noProof/>
                <w:webHidden/>
              </w:rPr>
              <w:fldChar w:fldCharType="end"/>
            </w:r>
          </w:hyperlink>
        </w:p>
        <w:p w14:paraId="7D2934A7" w14:textId="57BF86B8" w:rsidR="003F250C" w:rsidRDefault="00733403">
          <w:pPr>
            <w:pStyle w:val="TOC1"/>
            <w:rPr>
              <w:rFonts w:eastAsiaTheme="minorEastAsia" w:cstheme="minorBidi"/>
              <w:b w:val="0"/>
              <w:bCs w:val="0"/>
              <w:i w:val="0"/>
              <w:iCs w:val="0"/>
              <w:noProof/>
              <w:sz w:val="22"/>
              <w:szCs w:val="22"/>
            </w:rPr>
          </w:pPr>
          <w:hyperlink w:anchor="_Toc16843136" w:history="1">
            <w:r w:rsidR="003F250C" w:rsidRPr="0027384F">
              <w:rPr>
                <w:rStyle w:val="Hyperlink"/>
                <w:rFonts w:ascii="Times New Roman" w:hAnsi="Times New Roman" w:cs="Times New Roman"/>
                <w:noProof/>
              </w:rPr>
              <w:t>H.</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Entity Relationship Diagram (ERD)</w:t>
            </w:r>
            <w:r w:rsidR="003F250C">
              <w:rPr>
                <w:noProof/>
                <w:webHidden/>
              </w:rPr>
              <w:tab/>
            </w:r>
            <w:r w:rsidR="003F250C">
              <w:rPr>
                <w:noProof/>
                <w:webHidden/>
              </w:rPr>
              <w:fldChar w:fldCharType="begin"/>
            </w:r>
            <w:r w:rsidR="003F250C">
              <w:rPr>
                <w:noProof/>
                <w:webHidden/>
              </w:rPr>
              <w:instrText xml:space="preserve"> PAGEREF _Toc16843136 \h </w:instrText>
            </w:r>
            <w:r w:rsidR="003F250C">
              <w:rPr>
                <w:noProof/>
                <w:webHidden/>
              </w:rPr>
            </w:r>
            <w:r w:rsidR="003F250C">
              <w:rPr>
                <w:noProof/>
                <w:webHidden/>
              </w:rPr>
              <w:fldChar w:fldCharType="separate"/>
            </w:r>
            <w:r w:rsidR="003F250C">
              <w:rPr>
                <w:noProof/>
                <w:webHidden/>
              </w:rPr>
              <w:t>74</w:t>
            </w:r>
            <w:r w:rsidR="003F250C">
              <w:rPr>
                <w:noProof/>
                <w:webHidden/>
              </w:rPr>
              <w:fldChar w:fldCharType="end"/>
            </w:r>
          </w:hyperlink>
        </w:p>
        <w:p w14:paraId="30D5F416" w14:textId="1C82DB4B" w:rsidR="003F250C" w:rsidRDefault="00733403">
          <w:pPr>
            <w:pStyle w:val="TOC2"/>
            <w:tabs>
              <w:tab w:val="left" w:pos="1320"/>
              <w:tab w:val="right" w:leader="dot" w:pos="9350"/>
            </w:tabs>
            <w:rPr>
              <w:rFonts w:eastAsiaTheme="minorEastAsia" w:cstheme="minorBidi"/>
              <w:b w:val="0"/>
              <w:bCs w:val="0"/>
              <w:noProof/>
            </w:rPr>
          </w:pPr>
          <w:hyperlink w:anchor="_Toc16843137" w:history="1">
            <w:r w:rsidR="003F250C" w:rsidRPr="0027384F">
              <w:rPr>
                <w:rStyle w:val="Hyperlink"/>
                <w:rFonts w:ascii="Times New Roman" w:hAnsi="Times New Roman" w:cs="Times New Roman"/>
                <w:noProof/>
                <w:lang w:val="vi-VN"/>
              </w:rPr>
              <w:t>1.</w:t>
            </w:r>
            <w:r w:rsidR="003F250C">
              <w:rPr>
                <w:rFonts w:eastAsiaTheme="minorEastAsia" w:cstheme="minorBidi"/>
                <w:b w:val="0"/>
                <w:bCs w:val="0"/>
                <w:noProof/>
              </w:rPr>
              <w:tab/>
            </w:r>
            <w:r w:rsidR="003F250C" w:rsidRPr="0027384F">
              <w:rPr>
                <w:rStyle w:val="Hyperlink"/>
                <w:rFonts w:ascii="Times New Roman" w:hAnsi="Times New Roman" w:cs="Times New Roman"/>
                <w:noProof/>
                <w:lang w:val="vi-VN"/>
              </w:rPr>
              <w:t>Entity relationship diagram (ERD)</w:t>
            </w:r>
            <w:r w:rsidR="003F250C">
              <w:rPr>
                <w:noProof/>
                <w:webHidden/>
              </w:rPr>
              <w:tab/>
            </w:r>
            <w:r w:rsidR="003F250C">
              <w:rPr>
                <w:noProof/>
                <w:webHidden/>
              </w:rPr>
              <w:fldChar w:fldCharType="begin"/>
            </w:r>
            <w:r w:rsidR="003F250C">
              <w:rPr>
                <w:noProof/>
                <w:webHidden/>
              </w:rPr>
              <w:instrText xml:space="preserve"> PAGEREF _Toc16843137 \h </w:instrText>
            </w:r>
            <w:r w:rsidR="003F250C">
              <w:rPr>
                <w:noProof/>
                <w:webHidden/>
              </w:rPr>
            </w:r>
            <w:r w:rsidR="003F250C">
              <w:rPr>
                <w:noProof/>
                <w:webHidden/>
              </w:rPr>
              <w:fldChar w:fldCharType="separate"/>
            </w:r>
            <w:r w:rsidR="003F250C">
              <w:rPr>
                <w:noProof/>
                <w:webHidden/>
              </w:rPr>
              <w:t>74</w:t>
            </w:r>
            <w:r w:rsidR="003F250C">
              <w:rPr>
                <w:noProof/>
                <w:webHidden/>
              </w:rPr>
              <w:fldChar w:fldCharType="end"/>
            </w:r>
          </w:hyperlink>
        </w:p>
        <w:p w14:paraId="1B01CEEE" w14:textId="491C3CD0" w:rsidR="003F250C" w:rsidRDefault="00733403">
          <w:pPr>
            <w:pStyle w:val="TOC2"/>
            <w:tabs>
              <w:tab w:val="left" w:pos="1320"/>
              <w:tab w:val="right" w:leader="dot" w:pos="9350"/>
            </w:tabs>
            <w:rPr>
              <w:rFonts w:eastAsiaTheme="minorEastAsia" w:cstheme="minorBidi"/>
              <w:b w:val="0"/>
              <w:bCs w:val="0"/>
              <w:noProof/>
            </w:rPr>
          </w:pPr>
          <w:hyperlink w:anchor="_Toc16843138" w:history="1">
            <w:r w:rsidR="003F250C" w:rsidRPr="0027384F">
              <w:rPr>
                <w:rStyle w:val="Hyperlink"/>
                <w:rFonts w:ascii="Times New Roman" w:hAnsi="Times New Roman" w:cs="Times New Roman"/>
                <w:noProof/>
                <w:lang w:val="vi-VN"/>
              </w:rPr>
              <w:t>2.</w:t>
            </w:r>
            <w:r w:rsidR="003F250C">
              <w:rPr>
                <w:rFonts w:eastAsiaTheme="minorEastAsia" w:cstheme="minorBidi"/>
                <w:b w:val="0"/>
                <w:bCs w:val="0"/>
                <w:noProof/>
              </w:rPr>
              <w:tab/>
            </w:r>
            <w:r w:rsidR="003F250C" w:rsidRPr="0027384F">
              <w:rPr>
                <w:rStyle w:val="Hyperlink"/>
                <w:rFonts w:ascii="Times New Roman" w:hAnsi="Times New Roman" w:cs="Times New Roman"/>
                <w:noProof/>
              </w:rPr>
              <w:t>Entity Data Dictionary</w:t>
            </w:r>
            <w:r w:rsidR="003F250C">
              <w:rPr>
                <w:noProof/>
                <w:webHidden/>
              </w:rPr>
              <w:tab/>
            </w:r>
            <w:r w:rsidR="003F250C">
              <w:rPr>
                <w:noProof/>
                <w:webHidden/>
              </w:rPr>
              <w:fldChar w:fldCharType="begin"/>
            </w:r>
            <w:r w:rsidR="003F250C">
              <w:rPr>
                <w:noProof/>
                <w:webHidden/>
              </w:rPr>
              <w:instrText xml:space="preserve"> PAGEREF _Toc16843138 \h </w:instrText>
            </w:r>
            <w:r w:rsidR="003F250C">
              <w:rPr>
                <w:noProof/>
                <w:webHidden/>
              </w:rPr>
            </w:r>
            <w:r w:rsidR="003F250C">
              <w:rPr>
                <w:noProof/>
                <w:webHidden/>
              </w:rPr>
              <w:fldChar w:fldCharType="separate"/>
            </w:r>
            <w:r w:rsidR="003F250C">
              <w:rPr>
                <w:noProof/>
                <w:webHidden/>
              </w:rPr>
              <w:t>75</w:t>
            </w:r>
            <w:r w:rsidR="003F250C">
              <w:rPr>
                <w:noProof/>
                <w:webHidden/>
              </w:rPr>
              <w:fldChar w:fldCharType="end"/>
            </w:r>
          </w:hyperlink>
        </w:p>
        <w:p w14:paraId="2F6C3942" w14:textId="000EAD4F" w:rsidR="003F250C" w:rsidRDefault="00733403">
          <w:pPr>
            <w:pStyle w:val="TOC1"/>
            <w:rPr>
              <w:rFonts w:eastAsiaTheme="minorEastAsia" w:cstheme="minorBidi"/>
              <w:b w:val="0"/>
              <w:bCs w:val="0"/>
              <w:i w:val="0"/>
              <w:iCs w:val="0"/>
              <w:noProof/>
              <w:sz w:val="22"/>
              <w:szCs w:val="22"/>
            </w:rPr>
          </w:pPr>
          <w:hyperlink w:anchor="_Toc16843139" w:history="1">
            <w:r w:rsidR="003F250C" w:rsidRPr="0027384F">
              <w:rPr>
                <w:rStyle w:val="Hyperlink"/>
                <w:rFonts w:ascii="Times New Roman" w:hAnsi="Times New Roman" w:cs="Times New Roman"/>
                <w:noProof/>
              </w:rPr>
              <w:t>I.</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Interaction Diagram (Sequence Diagram)</w:t>
            </w:r>
            <w:r w:rsidR="003F250C">
              <w:rPr>
                <w:noProof/>
                <w:webHidden/>
              </w:rPr>
              <w:tab/>
            </w:r>
            <w:r w:rsidR="003F250C">
              <w:rPr>
                <w:noProof/>
                <w:webHidden/>
              </w:rPr>
              <w:fldChar w:fldCharType="begin"/>
            </w:r>
            <w:r w:rsidR="003F250C">
              <w:rPr>
                <w:noProof/>
                <w:webHidden/>
              </w:rPr>
              <w:instrText xml:space="preserve"> PAGEREF _Toc16843139 \h </w:instrText>
            </w:r>
            <w:r w:rsidR="003F250C">
              <w:rPr>
                <w:noProof/>
                <w:webHidden/>
              </w:rPr>
            </w:r>
            <w:r w:rsidR="003F250C">
              <w:rPr>
                <w:noProof/>
                <w:webHidden/>
              </w:rPr>
              <w:fldChar w:fldCharType="separate"/>
            </w:r>
            <w:r w:rsidR="003F250C">
              <w:rPr>
                <w:noProof/>
                <w:webHidden/>
              </w:rPr>
              <w:t>79</w:t>
            </w:r>
            <w:r w:rsidR="003F250C">
              <w:rPr>
                <w:noProof/>
                <w:webHidden/>
              </w:rPr>
              <w:fldChar w:fldCharType="end"/>
            </w:r>
          </w:hyperlink>
        </w:p>
        <w:p w14:paraId="65DD66AD" w14:textId="15E6020A" w:rsidR="003F250C" w:rsidRDefault="00733403">
          <w:pPr>
            <w:pStyle w:val="TOC1"/>
            <w:rPr>
              <w:rFonts w:eastAsiaTheme="minorEastAsia" w:cstheme="minorBidi"/>
              <w:b w:val="0"/>
              <w:bCs w:val="0"/>
              <w:i w:val="0"/>
              <w:iCs w:val="0"/>
              <w:noProof/>
              <w:sz w:val="22"/>
              <w:szCs w:val="22"/>
            </w:rPr>
          </w:pPr>
          <w:hyperlink w:anchor="_Toc16843140" w:history="1">
            <w:r w:rsidR="003F250C" w:rsidRPr="0027384F">
              <w:rPr>
                <w:rStyle w:val="Hyperlink"/>
                <w:rFonts w:ascii="Times New Roman" w:hAnsi="Times New Roman" w:cs="Times New Roman"/>
                <w:noProof/>
              </w:rPr>
              <w:t>J.</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Physical Diagram – Relationship Diagram</w:t>
            </w:r>
            <w:r w:rsidR="003F250C">
              <w:rPr>
                <w:noProof/>
                <w:webHidden/>
              </w:rPr>
              <w:tab/>
            </w:r>
            <w:r w:rsidR="003F250C">
              <w:rPr>
                <w:noProof/>
                <w:webHidden/>
              </w:rPr>
              <w:fldChar w:fldCharType="begin"/>
            </w:r>
            <w:r w:rsidR="003F250C">
              <w:rPr>
                <w:noProof/>
                <w:webHidden/>
              </w:rPr>
              <w:instrText xml:space="preserve"> PAGEREF _Toc16843140 \h </w:instrText>
            </w:r>
            <w:r w:rsidR="003F250C">
              <w:rPr>
                <w:noProof/>
                <w:webHidden/>
              </w:rPr>
            </w:r>
            <w:r w:rsidR="003F250C">
              <w:rPr>
                <w:noProof/>
                <w:webHidden/>
              </w:rPr>
              <w:fldChar w:fldCharType="separate"/>
            </w:r>
            <w:r w:rsidR="003F250C">
              <w:rPr>
                <w:noProof/>
                <w:webHidden/>
              </w:rPr>
              <w:t>87</w:t>
            </w:r>
            <w:r w:rsidR="003F250C">
              <w:rPr>
                <w:noProof/>
                <w:webHidden/>
              </w:rPr>
              <w:fldChar w:fldCharType="end"/>
            </w:r>
          </w:hyperlink>
        </w:p>
        <w:p w14:paraId="79B8E28C" w14:textId="079680CA" w:rsidR="003F250C" w:rsidRDefault="00733403">
          <w:pPr>
            <w:pStyle w:val="TOC3"/>
            <w:tabs>
              <w:tab w:val="left" w:pos="1540"/>
              <w:tab w:val="right" w:leader="dot" w:pos="9350"/>
            </w:tabs>
            <w:rPr>
              <w:rFonts w:eastAsiaTheme="minorEastAsia" w:cstheme="minorBidi"/>
              <w:noProof/>
              <w:sz w:val="22"/>
              <w:szCs w:val="22"/>
            </w:rPr>
          </w:pPr>
          <w:hyperlink w:anchor="_Toc16843141" w:history="1">
            <w:r w:rsidR="003F250C" w:rsidRPr="0027384F">
              <w:rPr>
                <w:rStyle w:val="Hyperlink"/>
                <w:rFonts w:ascii="Times New Roman" w:hAnsi="Times New Roman" w:cs="Times New Roman"/>
                <w:b/>
                <w:bCs/>
                <w:noProof/>
              </w:rPr>
              <w:t>1.</w:t>
            </w:r>
            <w:r w:rsidR="003F250C">
              <w:rPr>
                <w:rFonts w:eastAsiaTheme="minorEastAsia" w:cstheme="minorBidi"/>
                <w:noProof/>
                <w:sz w:val="22"/>
                <w:szCs w:val="22"/>
              </w:rPr>
              <w:tab/>
            </w:r>
            <w:r w:rsidR="003F250C" w:rsidRPr="0027384F">
              <w:rPr>
                <w:rStyle w:val="Hyperlink"/>
                <w:rFonts w:ascii="Times New Roman" w:hAnsi="Times New Roman" w:cs="Times New Roman"/>
                <w:b/>
                <w:bCs/>
                <w:noProof/>
              </w:rPr>
              <w:t>Physical diagram</w:t>
            </w:r>
            <w:r w:rsidR="003F250C">
              <w:rPr>
                <w:noProof/>
                <w:webHidden/>
              </w:rPr>
              <w:tab/>
            </w:r>
            <w:r w:rsidR="003F250C">
              <w:rPr>
                <w:noProof/>
                <w:webHidden/>
              </w:rPr>
              <w:fldChar w:fldCharType="begin"/>
            </w:r>
            <w:r w:rsidR="003F250C">
              <w:rPr>
                <w:noProof/>
                <w:webHidden/>
              </w:rPr>
              <w:instrText xml:space="preserve"> PAGEREF _Toc16843141 \h </w:instrText>
            </w:r>
            <w:r w:rsidR="003F250C">
              <w:rPr>
                <w:noProof/>
                <w:webHidden/>
              </w:rPr>
            </w:r>
            <w:r w:rsidR="003F250C">
              <w:rPr>
                <w:noProof/>
                <w:webHidden/>
              </w:rPr>
              <w:fldChar w:fldCharType="separate"/>
            </w:r>
            <w:r w:rsidR="003F250C">
              <w:rPr>
                <w:noProof/>
                <w:webHidden/>
              </w:rPr>
              <w:t>87</w:t>
            </w:r>
            <w:r w:rsidR="003F250C">
              <w:rPr>
                <w:noProof/>
                <w:webHidden/>
              </w:rPr>
              <w:fldChar w:fldCharType="end"/>
            </w:r>
          </w:hyperlink>
        </w:p>
        <w:p w14:paraId="44D7FDAF" w14:textId="46DC1022" w:rsidR="003F250C" w:rsidRDefault="00733403">
          <w:pPr>
            <w:pStyle w:val="TOC3"/>
            <w:tabs>
              <w:tab w:val="left" w:pos="1540"/>
              <w:tab w:val="right" w:leader="dot" w:pos="9350"/>
            </w:tabs>
            <w:rPr>
              <w:rFonts w:eastAsiaTheme="minorEastAsia" w:cstheme="minorBidi"/>
              <w:noProof/>
              <w:sz w:val="22"/>
              <w:szCs w:val="22"/>
            </w:rPr>
          </w:pPr>
          <w:hyperlink w:anchor="_Toc16843142" w:history="1">
            <w:r w:rsidR="003F250C" w:rsidRPr="0027384F">
              <w:rPr>
                <w:rStyle w:val="Hyperlink"/>
                <w:rFonts w:ascii="Times New Roman" w:hAnsi="Times New Roman" w:cs="Times New Roman"/>
                <w:b/>
                <w:bCs/>
                <w:noProof/>
              </w:rPr>
              <w:t>2.</w:t>
            </w:r>
            <w:r w:rsidR="003F250C">
              <w:rPr>
                <w:rFonts w:eastAsiaTheme="minorEastAsia" w:cstheme="minorBidi"/>
                <w:noProof/>
                <w:sz w:val="22"/>
                <w:szCs w:val="22"/>
              </w:rPr>
              <w:tab/>
            </w:r>
            <w:r w:rsidR="003F250C" w:rsidRPr="0027384F">
              <w:rPr>
                <w:rStyle w:val="Hyperlink"/>
                <w:rFonts w:ascii="Times New Roman" w:hAnsi="Times New Roman" w:cs="Times New Roman"/>
                <w:b/>
                <w:bCs/>
                <w:noProof/>
              </w:rPr>
              <w:t>Data dictionary</w:t>
            </w:r>
            <w:r w:rsidR="003F250C">
              <w:rPr>
                <w:noProof/>
                <w:webHidden/>
              </w:rPr>
              <w:tab/>
            </w:r>
            <w:r w:rsidR="003F250C">
              <w:rPr>
                <w:noProof/>
                <w:webHidden/>
              </w:rPr>
              <w:fldChar w:fldCharType="begin"/>
            </w:r>
            <w:r w:rsidR="003F250C">
              <w:rPr>
                <w:noProof/>
                <w:webHidden/>
              </w:rPr>
              <w:instrText xml:space="preserve"> PAGEREF _Toc16843142 \h </w:instrText>
            </w:r>
            <w:r w:rsidR="003F250C">
              <w:rPr>
                <w:noProof/>
                <w:webHidden/>
              </w:rPr>
            </w:r>
            <w:r w:rsidR="003F250C">
              <w:rPr>
                <w:noProof/>
                <w:webHidden/>
              </w:rPr>
              <w:fldChar w:fldCharType="separate"/>
            </w:r>
            <w:r w:rsidR="003F250C">
              <w:rPr>
                <w:noProof/>
                <w:webHidden/>
              </w:rPr>
              <w:t>88</w:t>
            </w:r>
            <w:r w:rsidR="003F250C">
              <w:rPr>
                <w:noProof/>
                <w:webHidden/>
              </w:rPr>
              <w:fldChar w:fldCharType="end"/>
            </w:r>
          </w:hyperlink>
        </w:p>
        <w:p w14:paraId="2D2C00E9" w14:textId="5D1684A0" w:rsidR="003F250C" w:rsidRDefault="00733403">
          <w:pPr>
            <w:pStyle w:val="TOC1"/>
            <w:rPr>
              <w:rFonts w:eastAsiaTheme="minorEastAsia" w:cstheme="minorBidi"/>
              <w:b w:val="0"/>
              <w:bCs w:val="0"/>
              <w:i w:val="0"/>
              <w:iCs w:val="0"/>
              <w:noProof/>
              <w:sz w:val="22"/>
              <w:szCs w:val="22"/>
            </w:rPr>
          </w:pPr>
          <w:hyperlink w:anchor="_Toc16843143" w:history="1">
            <w:r w:rsidR="003F250C" w:rsidRPr="0027384F">
              <w:rPr>
                <w:rStyle w:val="Hyperlink"/>
                <w:rFonts w:ascii="Times New Roman" w:hAnsi="Times New Roman" w:cs="Times New Roman"/>
                <w:noProof/>
              </w:rPr>
              <w:t>K.</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Framework Architectural Diagram</w:t>
            </w:r>
            <w:r w:rsidR="003F250C">
              <w:rPr>
                <w:noProof/>
                <w:webHidden/>
              </w:rPr>
              <w:tab/>
            </w:r>
            <w:r w:rsidR="003F250C">
              <w:rPr>
                <w:noProof/>
                <w:webHidden/>
              </w:rPr>
              <w:fldChar w:fldCharType="begin"/>
            </w:r>
            <w:r w:rsidR="003F250C">
              <w:rPr>
                <w:noProof/>
                <w:webHidden/>
              </w:rPr>
              <w:instrText xml:space="preserve"> PAGEREF _Toc16843143 \h </w:instrText>
            </w:r>
            <w:r w:rsidR="003F250C">
              <w:rPr>
                <w:noProof/>
                <w:webHidden/>
              </w:rPr>
            </w:r>
            <w:r w:rsidR="003F250C">
              <w:rPr>
                <w:noProof/>
                <w:webHidden/>
              </w:rPr>
              <w:fldChar w:fldCharType="separate"/>
            </w:r>
            <w:r w:rsidR="003F250C">
              <w:rPr>
                <w:noProof/>
                <w:webHidden/>
              </w:rPr>
              <w:t>89</w:t>
            </w:r>
            <w:r w:rsidR="003F250C">
              <w:rPr>
                <w:noProof/>
                <w:webHidden/>
              </w:rPr>
              <w:fldChar w:fldCharType="end"/>
            </w:r>
          </w:hyperlink>
        </w:p>
        <w:p w14:paraId="0C2BB86C" w14:textId="7CFF415D" w:rsidR="003F250C" w:rsidRDefault="00733403">
          <w:pPr>
            <w:pStyle w:val="TOC1"/>
            <w:rPr>
              <w:rFonts w:eastAsiaTheme="minorEastAsia" w:cstheme="minorBidi"/>
              <w:b w:val="0"/>
              <w:bCs w:val="0"/>
              <w:i w:val="0"/>
              <w:iCs w:val="0"/>
              <w:noProof/>
              <w:sz w:val="22"/>
              <w:szCs w:val="22"/>
            </w:rPr>
          </w:pPr>
          <w:hyperlink w:anchor="_Toc16843144" w:history="1">
            <w:r w:rsidR="003F250C" w:rsidRPr="0027384F">
              <w:rPr>
                <w:rStyle w:val="Hyperlink"/>
                <w:rFonts w:ascii="Times New Roman" w:hAnsi="Times New Roman" w:cs="Times New Roman"/>
                <w:noProof/>
              </w:rPr>
              <w:t>L.</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Algorithms</w:t>
            </w:r>
            <w:r w:rsidR="003F250C">
              <w:rPr>
                <w:noProof/>
                <w:webHidden/>
              </w:rPr>
              <w:tab/>
            </w:r>
            <w:r w:rsidR="003F250C">
              <w:rPr>
                <w:noProof/>
                <w:webHidden/>
              </w:rPr>
              <w:fldChar w:fldCharType="begin"/>
            </w:r>
            <w:r w:rsidR="003F250C">
              <w:rPr>
                <w:noProof/>
                <w:webHidden/>
              </w:rPr>
              <w:instrText xml:space="preserve"> PAGEREF _Toc16843144 \h </w:instrText>
            </w:r>
            <w:r w:rsidR="003F250C">
              <w:rPr>
                <w:noProof/>
                <w:webHidden/>
              </w:rPr>
            </w:r>
            <w:r w:rsidR="003F250C">
              <w:rPr>
                <w:noProof/>
                <w:webHidden/>
              </w:rPr>
              <w:fldChar w:fldCharType="separate"/>
            </w:r>
            <w:r w:rsidR="003F250C">
              <w:rPr>
                <w:noProof/>
                <w:webHidden/>
              </w:rPr>
              <w:t>90</w:t>
            </w:r>
            <w:r w:rsidR="003F250C">
              <w:rPr>
                <w:noProof/>
                <w:webHidden/>
              </w:rPr>
              <w:fldChar w:fldCharType="end"/>
            </w:r>
          </w:hyperlink>
        </w:p>
        <w:p w14:paraId="044ECF8B" w14:textId="266CFBAA" w:rsidR="003F250C" w:rsidRDefault="00733403">
          <w:pPr>
            <w:pStyle w:val="TOC3"/>
            <w:tabs>
              <w:tab w:val="right" w:leader="dot" w:pos="9350"/>
            </w:tabs>
            <w:rPr>
              <w:rFonts w:eastAsiaTheme="minorEastAsia" w:cstheme="minorBidi"/>
              <w:noProof/>
              <w:sz w:val="22"/>
              <w:szCs w:val="22"/>
            </w:rPr>
          </w:pPr>
          <w:hyperlink w:anchor="_Toc16843145" w:history="1">
            <w:r w:rsidR="003F250C" w:rsidRPr="0027384F">
              <w:rPr>
                <w:rStyle w:val="Hyperlink"/>
                <w:rFonts w:ascii="Times New Roman" w:hAnsi="Times New Roman" w:cs="Times New Roman"/>
                <w:b/>
                <w:bCs/>
                <w:noProof/>
              </w:rPr>
              <w:t>1. Record Transaction</w:t>
            </w:r>
            <w:r w:rsidR="003F250C">
              <w:rPr>
                <w:noProof/>
                <w:webHidden/>
              </w:rPr>
              <w:tab/>
            </w:r>
            <w:r w:rsidR="003F250C">
              <w:rPr>
                <w:noProof/>
                <w:webHidden/>
              </w:rPr>
              <w:fldChar w:fldCharType="begin"/>
            </w:r>
            <w:r w:rsidR="003F250C">
              <w:rPr>
                <w:noProof/>
                <w:webHidden/>
              </w:rPr>
              <w:instrText xml:space="preserve"> PAGEREF _Toc16843145 \h </w:instrText>
            </w:r>
            <w:r w:rsidR="003F250C">
              <w:rPr>
                <w:noProof/>
                <w:webHidden/>
              </w:rPr>
            </w:r>
            <w:r w:rsidR="003F250C">
              <w:rPr>
                <w:noProof/>
                <w:webHidden/>
              </w:rPr>
              <w:fldChar w:fldCharType="separate"/>
            </w:r>
            <w:r w:rsidR="003F250C">
              <w:rPr>
                <w:noProof/>
                <w:webHidden/>
              </w:rPr>
              <w:t>90</w:t>
            </w:r>
            <w:r w:rsidR="003F250C">
              <w:rPr>
                <w:noProof/>
                <w:webHidden/>
              </w:rPr>
              <w:fldChar w:fldCharType="end"/>
            </w:r>
          </w:hyperlink>
        </w:p>
        <w:p w14:paraId="5E7CC5D6" w14:textId="7BE3E4D0" w:rsidR="003F250C" w:rsidRDefault="00733403">
          <w:pPr>
            <w:pStyle w:val="TOC3"/>
            <w:tabs>
              <w:tab w:val="right" w:leader="dot" w:pos="9350"/>
            </w:tabs>
            <w:rPr>
              <w:rFonts w:eastAsiaTheme="minorEastAsia" w:cstheme="minorBidi"/>
              <w:noProof/>
              <w:sz w:val="22"/>
              <w:szCs w:val="22"/>
            </w:rPr>
          </w:pPr>
          <w:hyperlink w:anchor="_Toc16843146" w:history="1">
            <w:r w:rsidR="003F250C" w:rsidRPr="0027384F">
              <w:rPr>
                <w:rStyle w:val="Hyperlink"/>
                <w:rFonts w:ascii="Times New Roman" w:hAnsi="Times New Roman" w:cs="Times New Roman"/>
                <w:b/>
                <w:bCs/>
                <w:noProof/>
              </w:rPr>
              <w:t>2. Interest lending</w:t>
            </w:r>
            <w:r w:rsidR="003F250C">
              <w:rPr>
                <w:noProof/>
                <w:webHidden/>
              </w:rPr>
              <w:tab/>
            </w:r>
            <w:r w:rsidR="003F250C">
              <w:rPr>
                <w:noProof/>
                <w:webHidden/>
              </w:rPr>
              <w:fldChar w:fldCharType="begin"/>
            </w:r>
            <w:r w:rsidR="003F250C">
              <w:rPr>
                <w:noProof/>
                <w:webHidden/>
              </w:rPr>
              <w:instrText xml:space="preserve"> PAGEREF _Toc16843146 \h </w:instrText>
            </w:r>
            <w:r w:rsidR="003F250C">
              <w:rPr>
                <w:noProof/>
                <w:webHidden/>
              </w:rPr>
            </w:r>
            <w:r w:rsidR="003F250C">
              <w:rPr>
                <w:noProof/>
                <w:webHidden/>
              </w:rPr>
              <w:fldChar w:fldCharType="separate"/>
            </w:r>
            <w:r w:rsidR="003F250C">
              <w:rPr>
                <w:noProof/>
                <w:webHidden/>
              </w:rPr>
              <w:t>91</w:t>
            </w:r>
            <w:r w:rsidR="003F250C">
              <w:rPr>
                <w:noProof/>
                <w:webHidden/>
              </w:rPr>
              <w:fldChar w:fldCharType="end"/>
            </w:r>
          </w:hyperlink>
        </w:p>
        <w:p w14:paraId="73BE8160" w14:textId="32A80CBB" w:rsidR="003F250C" w:rsidRDefault="00733403">
          <w:pPr>
            <w:pStyle w:val="TOC3"/>
            <w:tabs>
              <w:tab w:val="right" w:leader="dot" w:pos="9350"/>
            </w:tabs>
            <w:rPr>
              <w:rFonts w:eastAsiaTheme="minorEastAsia" w:cstheme="minorBidi"/>
              <w:noProof/>
              <w:sz w:val="22"/>
              <w:szCs w:val="22"/>
            </w:rPr>
          </w:pPr>
          <w:hyperlink w:anchor="_Toc16843147" w:history="1">
            <w:r w:rsidR="003F250C" w:rsidRPr="0027384F">
              <w:rPr>
                <w:rStyle w:val="Hyperlink"/>
                <w:rFonts w:ascii="Times New Roman" w:hAnsi="Times New Roman" w:cs="Times New Roman"/>
                <w:b/>
                <w:bCs/>
                <w:noProof/>
              </w:rPr>
              <w:t>3. Lending/Payback</w:t>
            </w:r>
            <w:r w:rsidR="003F250C">
              <w:rPr>
                <w:noProof/>
                <w:webHidden/>
              </w:rPr>
              <w:tab/>
            </w:r>
            <w:r w:rsidR="003F250C">
              <w:rPr>
                <w:noProof/>
                <w:webHidden/>
              </w:rPr>
              <w:fldChar w:fldCharType="begin"/>
            </w:r>
            <w:r w:rsidR="003F250C">
              <w:rPr>
                <w:noProof/>
                <w:webHidden/>
              </w:rPr>
              <w:instrText xml:space="preserve"> PAGEREF _Toc16843147 \h </w:instrText>
            </w:r>
            <w:r w:rsidR="003F250C">
              <w:rPr>
                <w:noProof/>
                <w:webHidden/>
              </w:rPr>
            </w:r>
            <w:r w:rsidR="003F250C">
              <w:rPr>
                <w:noProof/>
                <w:webHidden/>
              </w:rPr>
              <w:fldChar w:fldCharType="separate"/>
            </w:r>
            <w:r w:rsidR="003F250C">
              <w:rPr>
                <w:noProof/>
                <w:webHidden/>
              </w:rPr>
              <w:t>92</w:t>
            </w:r>
            <w:r w:rsidR="003F250C">
              <w:rPr>
                <w:noProof/>
                <w:webHidden/>
              </w:rPr>
              <w:fldChar w:fldCharType="end"/>
            </w:r>
          </w:hyperlink>
        </w:p>
        <w:p w14:paraId="6E762985" w14:textId="17B215BA" w:rsidR="003F250C" w:rsidRDefault="00733403">
          <w:pPr>
            <w:pStyle w:val="TOC1"/>
            <w:rPr>
              <w:rFonts w:eastAsiaTheme="minorEastAsia" w:cstheme="minorBidi"/>
              <w:b w:val="0"/>
              <w:bCs w:val="0"/>
              <w:i w:val="0"/>
              <w:iCs w:val="0"/>
              <w:noProof/>
              <w:sz w:val="22"/>
              <w:szCs w:val="22"/>
            </w:rPr>
          </w:pPr>
          <w:hyperlink w:anchor="_Toc16843148" w:history="1">
            <w:r w:rsidR="003F250C" w:rsidRPr="0027384F">
              <w:rPr>
                <w:rStyle w:val="Hyperlink"/>
                <w:rFonts w:ascii="Times New Roman" w:hAnsi="Times New Roman" w:cs="Times New Roman"/>
                <w:noProof/>
              </w:rPr>
              <w:t>M.</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Future Plan</w:t>
            </w:r>
            <w:r w:rsidR="003F250C">
              <w:rPr>
                <w:noProof/>
                <w:webHidden/>
              </w:rPr>
              <w:tab/>
            </w:r>
            <w:r w:rsidR="003F250C">
              <w:rPr>
                <w:noProof/>
                <w:webHidden/>
              </w:rPr>
              <w:fldChar w:fldCharType="begin"/>
            </w:r>
            <w:r w:rsidR="003F250C">
              <w:rPr>
                <w:noProof/>
                <w:webHidden/>
              </w:rPr>
              <w:instrText xml:space="preserve"> PAGEREF _Toc16843148 \h </w:instrText>
            </w:r>
            <w:r w:rsidR="003F250C">
              <w:rPr>
                <w:noProof/>
                <w:webHidden/>
              </w:rPr>
            </w:r>
            <w:r w:rsidR="003F250C">
              <w:rPr>
                <w:noProof/>
                <w:webHidden/>
              </w:rPr>
              <w:fldChar w:fldCharType="separate"/>
            </w:r>
            <w:r w:rsidR="003F250C">
              <w:rPr>
                <w:noProof/>
                <w:webHidden/>
              </w:rPr>
              <w:t>94</w:t>
            </w:r>
            <w:r w:rsidR="003F250C">
              <w:rPr>
                <w:noProof/>
                <w:webHidden/>
              </w:rPr>
              <w:fldChar w:fldCharType="end"/>
            </w:r>
          </w:hyperlink>
        </w:p>
        <w:p w14:paraId="4623D804" w14:textId="365E17A2" w:rsidR="003F250C" w:rsidRDefault="00733403">
          <w:pPr>
            <w:pStyle w:val="TOC1"/>
            <w:rPr>
              <w:rFonts w:eastAsiaTheme="minorEastAsia" w:cstheme="minorBidi"/>
              <w:b w:val="0"/>
              <w:bCs w:val="0"/>
              <w:i w:val="0"/>
              <w:iCs w:val="0"/>
              <w:noProof/>
              <w:sz w:val="22"/>
              <w:szCs w:val="22"/>
            </w:rPr>
          </w:pPr>
          <w:hyperlink w:anchor="_Toc16843149" w:history="1">
            <w:r w:rsidR="003F250C" w:rsidRPr="0027384F">
              <w:rPr>
                <w:rStyle w:val="Hyperlink"/>
                <w:rFonts w:ascii="Times New Roman" w:hAnsi="Times New Roman" w:cs="Times New Roman"/>
                <w:noProof/>
              </w:rPr>
              <w:t>N.</w:t>
            </w:r>
            <w:r w:rsidR="003F250C">
              <w:rPr>
                <w:rFonts w:eastAsiaTheme="minorEastAsia" w:cstheme="minorBidi"/>
                <w:b w:val="0"/>
                <w:bCs w:val="0"/>
                <w:i w:val="0"/>
                <w:iCs w:val="0"/>
                <w:noProof/>
                <w:sz w:val="22"/>
                <w:szCs w:val="22"/>
              </w:rPr>
              <w:tab/>
            </w:r>
            <w:r w:rsidR="003F250C" w:rsidRPr="0027384F">
              <w:rPr>
                <w:rStyle w:val="Hyperlink"/>
                <w:rFonts w:ascii="Times New Roman" w:hAnsi="Times New Roman" w:cs="Times New Roman"/>
                <w:noProof/>
              </w:rPr>
              <w:t>Explanation</w:t>
            </w:r>
            <w:r w:rsidR="003F250C">
              <w:rPr>
                <w:noProof/>
                <w:webHidden/>
              </w:rPr>
              <w:tab/>
            </w:r>
            <w:r w:rsidR="003F250C">
              <w:rPr>
                <w:noProof/>
                <w:webHidden/>
              </w:rPr>
              <w:fldChar w:fldCharType="begin"/>
            </w:r>
            <w:r w:rsidR="003F250C">
              <w:rPr>
                <w:noProof/>
                <w:webHidden/>
              </w:rPr>
              <w:instrText xml:space="preserve"> PAGEREF _Toc16843149 \h </w:instrText>
            </w:r>
            <w:r w:rsidR="003F250C">
              <w:rPr>
                <w:noProof/>
                <w:webHidden/>
              </w:rPr>
            </w:r>
            <w:r w:rsidR="003F250C">
              <w:rPr>
                <w:noProof/>
                <w:webHidden/>
              </w:rPr>
              <w:fldChar w:fldCharType="separate"/>
            </w:r>
            <w:r w:rsidR="003F250C">
              <w:rPr>
                <w:noProof/>
                <w:webHidden/>
              </w:rPr>
              <w:t>94</w:t>
            </w:r>
            <w:r w:rsidR="003F250C">
              <w:rPr>
                <w:noProof/>
                <w:webHidden/>
              </w:rPr>
              <w:fldChar w:fldCharType="end"/>
            </w:r>
          </w:hyperlink>
        </w:p>
        <w:p w14:paraId="5AA676EB" w14:textId="61C488BB" w:rsidR="00CD3B64" w:rsidRPr="00E32913" w:rsidRDefault="00A83C4B" w:rsidP="00F42159">
          <w:pPr>
            <w:ind w:firstLine="0"/>
            <w:rPr>
              <w:rFonts w:ascii="Times New Roman" w:hAnsi="Times New Roman" w:cs="Times New Roman"/>
            </w:rPr>
          </w:pPr>
          <w:r w:rsidRPr="00E32913">
            <w:rPr>
              <w:rFonts w:ascii="Times New Roman" w:hAnsi="Times New Roman" w:cs="Times New Roman"/>
              <w:b/>
              <w:bCs/>
              <w:noProof/>
            </w:rPr>
            <w:fldChar w:fldCharType="end"/>
          </w:r>
        </w:p>
      </w:sdtContent>
    </w:sdt>
    <w:p w14:paraId="6306C2D5" w14:textId="7777777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1ECB0EBA" w14:textId="31B5073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08E2A0BA" w14:textId="793CA794" w:rsidR="001B7FC3" w:rsidRPr="00E32913" w:rsidRDefault="001B7FC3" w:rsidP="001B7FC3">
      <w:pPr>
        <w:rPr>
          <w:rFonts w:ascii="Times New Roman" w:hAnsi="Times New Roman" w:cs="Times New Roman"/>
          <w:lang w:val="vi-VN"/>
        </w:rPr>
      </w:pPr>
    </w:p>
    <w:p w14:paraId="26F5D8D2" w14:textId="408BB419" w:rsidR="001B7FC3" w:rsidRPr="00E32913" w:rsidRDefault="001B7FC3" w:rsidP="001B7FC3">
      <w:pPr>
        <w:rPr>
          <w:rFonts w:ascii="Times New Roman" w:hAnsi="Times New Roman" w:cs="Times New Roman"/>
          <w:lang w:val="vi-VN"/>
        </w:rPr>
      </w:pPr>
    </w:p>
    <w:p w14:paraId="4A890BAE" w14:textId="069201EF" w:rsidR="001B7FC3" w:rsidRPr="00E32913" w:rsidRDefault="001B7FC3" w:rsidP="001B7FC3">
      <w:pPr>
        <w:rPr>
          <w:rFonts w:ascii="Times New Roman" w:hAnsi="Times New Roman" w:cs="Times New Roman"/>
          <w:lang w:val="vi-VN"/>
        </w:rPr>
      </w:pPr>
    </w:p>
    <w:p w14:paraId="4BF90F74" w14:textId="77777777" w:rsidR="00D40FED" w:rsidRPr="00E32913" w:rsidRDefault="00D40FED" w:rsidP="00F866F9">
      <w:pPr>
        <w:ind w:firstLine="0"/>
        <w:rPr>
          <w:rFonts w:ascii="Times New Roman" w:hAnsi="Times New Roman" w:cs="Times New Roman"/>
          <w:lang w:val="vi-VN"/>
        </w:rPr>
        <w:sectPr w:rsidR="00D40FED" w:rsidRPr="00E32913">
          <w:pgSz w:w="12240" w:h="15840"/>
          <w:pgMar w:top="1440" w:right="1440" w:bottom="1440" w:left="1440" w:header="720" w:footer="720" w:gutter="0"/>
          <w:cols w:space="720"/>
          <w:docGrid w:linePitch="360"/>
        </w:sectPr>
      </w:pPr>
    </w:p>
    <w:p w14:paraId="5308F46F" w14:textId="50DA493C" w:rsidR="00FB3BEB" w:rsidRPr="00E32913" w:rsidRDefault="00FB3BEB" w:rsidP="00F175AE">
      <w:pPr>
        <w:pStyle w:val="Heading2"/>
        <w:rPr>
          <w:rFonts w:ascii="Times New Roman" w:hAnsi="Times New Roman" w:cs="Times New Roman"/>
        </w:rPr>
      </w:pPr>
      <w:bookmarkStart w:id="1" w:name="_Toc16843112"/>
      <w:r w:rsidRPr="00E32913">
        <w:rPr>
          <w:rFonts w:ascii="Times New Roman" w:hAnsi="Times New Roman" w:cs="Times New Roman"/>
        </w:rPr>
        <w:lastRenderedPageBreak/>
        <w:t>List of table</w:t>
      </w:r>
      <w:r w:rsidR="000E1400" w:rsidRPr="00E32913">
        <w:rPr>
          <w:rFonts w:ascii="Times New Roman" w:hAnsi="Times New Roman" w:cs="Times New Roman"/>
        </w:rPr>
        <w:t>s</w:t>
      </w:r>
      <w:bookmarkEnd w:id="1"/>
    </w:p>
    <w:p w14:paraId="01E888DC" w14:textId="1DC61F2D" w:rsidR="00DE3839" w:rsidRDefault="000E1400">
      <w:pPr>
        <w:pStyle w:val="TableofFigures"/>
        <w:tabs>
          <w:tab w:val="right" w:leader="dot" w:pos="9350"/>
        </w:tabs>
        <w:rPr>
          <w:rFonts w:asciiTheme="minorHAnsi" w:hAnsiTheme="minorHAnsi"/>
          <w:noProof/>
          <w:sz w:val="22"/>
          <w:lang w:val="en-US"/>
        </w:rPr>
      </w:pPr>
      <w:r w:rsidRPr="00E32913">
        <w:rPr>
          <w:rFonts w:ascii="Times New Roman" w:hAnsi="Times New Roman" w:cs="Times New Roman"/>
        </w:rPr>
        <w:fldChar w:fldCharType="begin"/>
      </w:r>
      <w:r w:rsidRPr="00E32913">
        <w:rPr>
          <w:rFonts w:ascii="Times New Roman" w:hAnsi="Times New Roman" w:cs="Times New Roman"/>
          <w:sz w:val="22"/>
        </w:rPr>
        <w:instrText xml:space="preserve"> TOC \h \z \c "Table" </w:instrText>
      </w:r>
      <w:r w:rsidRPr="00E32913">
        <w:rPr>
          <w:rFonts w:ascii="Times New Roman" w:hAnsi="Times New Roman" w:cs="Times New Roman"/>
          <w:sz w:val="22"/>
        </w:rPr>
        <w:fldChar w:fldCharType="separate"/>
      </w:r>
      <w:hyperlink w:anchor="_Toc16844302" w:history="1">
        <w:r w:rsidR="00DE3839" w:rsidRPr="00477925">
          <w:rPr>
            <w:rStyle w:val="Hyperlink"/>
            <w:rFonts w:ascii="Times New Roman" w:hAnsi="Times New Roman" w:cs="Times New Roman"/>
            <w:noProof/>
          </w:rPr>
          <w:t>Table 1 - Roles and responsibilities</w:t>
        </w:r>
        <w:r w:rsidR="00DE3839">
          <w:rPr>
            <w:noProof/>
            <w:webHidden/>
          </w:rPr>
          <w:tab/>
        </w:r>
        <w:r w:rsidR="00DE3839">
          <w:rPr>
            <w:noProof/>
            <w:webHidden/>
          </w:rPr>
          <w:fldChar w:fldCharType="begin"/>
        </w:r>
        <w:r w:rsidR="00DE3839">
          <w:rPr>
            <w:noProof/>
            <w:webHidden/>
          </w:rPr>
          <w:instrText xml:space="preserve"> PAGEREF _Toc16844302 \h </w:instrText>
        </w:r>
        <w:r w:rsidR="00DE3839">
          <w:rPr>
            <w:noProof/>
            <w:webHidden/>
          </w:rPr>
        </w:r>
        <w:r w:rsidR="00DE3839">
          <w:rPr>
            <w:noProof/>
            <w:webHidden/>
          </w:rPr>
          <w:fldChar w:fldCharType="separate"/>
        </w:r>
        <w:r w:rsidR="00DE3839">
          <w:rPr>
            <w:noProof/>
            <w:webHidden/>
          </w:rPr>
          <w:t>13</w:t>
        </w:r>
        <w:r w:rsidR="00DE3839">
          <w:rPr>
            <w:noProof/>
            <w:webHidden/>
          </w:rPr>
          <w:fldChar w:fldCharType="end"/>
        </w:r>
      </w:hyperlink>
    </w:p>
    <w:p w14:paraId="50D6FFC4" w14:textId="27DFB74C" w:rsidR="00DE3839" w:rsidRDefault="00733403">
      <w:pPr>
        <w:pStyle w:val="TableofFigures"/>
        <w:tabs>
          <w:tab w:val="right" w:leader="dot" w:pos="9350"/>
        </w:tabs>
        <w:rPr>
          <w:rFonts w:asciiTheme="minorHAnsi" w:hAnsiTheme="minorHAnsi"/>
          <w:noProof/>
          <w:sz w:val="22"/>
          <w:lang w:val="en-US"/>
        </w:rPr>
      </w:pPr>
      <w:hyperlink w:anchor="_Toc16844303" w:history="1">
        <w:r w:rsidR="00DE3839" w:rsidRPr="00477925">
          <w:rPr>
            <w:rStyle w:val="Hyperlink"/>
            <w:rFonts w:ascii="Times New Roman" w:hAnsi="Times New Roman" w:cs="Times New Roman"/>
            <w:noProof/>
          </w:rPr>
          <w:t>Table 2 - Tools and techniques</w:t>
        </w:r>
        <w:r w:rsidR="00DE3839">
          <w:rPr>
            <w:noProof/>
            <w:webHidden/>
          </w:rPr>
          <w:tab/>
        </w:r>
        <w:r w:rsidR="00DE3839">
          <w:rPr>
            <w:noProof/>
            <w:webHidden/>
          </w:rPr>
          <w:fldChar w:fldCharType="begin"/>
        </w:r>
        <w:r w:rsidR="00DE3839">
          <w:rPr>
            <w:noProof/>
            <w:webHidden/>
          </w:rPr>
          <w:instrText xml:space="preserve"> PAGEREF _Toc16844303 \h </w:instrText>
        </w:r>
        <w:r w:rsidR="00DE3839">
          <w:rPr>
            <w:noProof/>
            <w:webHidden/>
          </w:rPr>
        </w:r>
        <w:r w:rsidR="00DE3839">
          <w:rPr>
            <w:noProof/>
            <w:webHidden/>
          </w:rPr>
          <w:fldChar w:fldCharType="separate"/>
        </w:r>
        <w:r w:rsidR="00DE3839">
          <w:rPr>
            <w:noProof/>
            <w:webHidden/>
          </w:rPr>
          <w:t>13</w:t>
        </w:r>
        <w:r w:rsidR="00DE3839">
          <w:rPr>
            <w:noProof/>
            <w:webHidden/>
          </w:rPr>
          <w:fldChar w:fldCharType="end"/>
        </w:r>
      </w:hyperlink>
    </w:p>
    <w:p w14:paraId="631EE39C" w14:textId="0BBF0474" w:rsidR="00DE3839" w:rsidRDefault="00733403">
      <w:pPr>
        <w:pStyle w:val="TableofFigures"/>
        <w:tabs>
          <w:tab w:val="right" w:leader="dot" w:pos="9350"/>
        </w:tabs>
        <w:rPr>
          <w:rFonts w:asciiTheme="minorHAnsi" w:hAnsiTheme="minorHAnsi"/>
          <w:noProof/>
          <w:sz w:val="22"/>
          <w:lang w:val="en-US"/>
        </w:rPr>
      </w:pPr>
      <w:hyperlink w:anchor="_Toc16844304" w:history="1">
        <w:r w:rsidR="00DE3839" w:rsidRPr="00477925">
          <w:rPr>
            <w:rStyle w:val="Hyperlink"/>
            <w:rFonts w:ascii="Times New Roman" w:hAnsi="Times New Roman" w:cs="Times New Roman"/>
            <w:noProof/>
          </w:rPr>
          <w:t>Table 3 - Deliverables</w:t>
        </w:r>
        <w:r w:rsidR="00DE3839">
          <w:rPr>
            <w:noProof/>
            <w:webHidden/>
          </w:rPr>
          <w:tab/>
        </w:r>
        <w:r w:rsidR="00DE3839">
          <w:rPr>
            <w:noProof/>
            <w:webHidden/>
          </w:rPr>
          <w:fldChar w:fldCharType="begin"/>
        </w:r>
        <w:r w:rsidR="00DE3839">
          <w:rPr>
            <w:noProof/>
            <w:webHidden/>
          </w:rPr>
          <w:instrText xml:space="preserve"> PAGEREF _Toc16844304 \h </w:instrText>
        </w:r>
        <w:r w:rsidR="00DE3839">
          <w:rPr>
            <w:noProof/>
            <w:webHidden/>
          </w:rPr>
        </w:r>
        <w:r w:rsidR="00DE3839">
          <w:rPr>
            <w:noProof/>
            <w:webHidden/>
          </w:rPr>
          <w:fldChar w:fldCharType="separate"/>
        </w:r>
        <w:r w:rsidR="00DE3839">
          <w:rPr>
            <w:noProof/>
            <w:webHidden/>
          </w:rPr>
          <w:t>14</w:t>
        </w:r>
        <w:r w:rsidR="00DE3839">
          <w:rPr>
            <w:noProof/>
            <w:webHidden/>
          </w:rPr>
          <w:fldChar w:fldCharType="end"/>
        </w:r>
      </w:hyperlink>
    </w:p>
    <w:p w14:paraId="330ECD9C" w14:textId="5B167FBD" w:rsidR="00DE3839" w:rsidRDefault="00733403">
      <w:pPr>
        <w:pStyle w:val="TableofFigures"/>
        <w:tabs>
          <w:tab w:val="right" w:leader="dot" w:pos="9350"/>
        </w:tabs>
        <w:rPr>
          <w:rFonts w:asciiTheme="minorHAnsi" w:hAnsiTheme="minorHAnsi"/>
          <w:noProof/>
          <w:sz w:val="22"/>
          <w:lang w:val="en-US"/>
        </w:rPr>
      </w:pPr>
      <w:hyperlink w:anchor="_Toc16844305" w:history="1">
        <w:r w:rsidR="00DE3839" w:rsidRPr="00477925">
          <w:rPr>
            <w:rStyle w:val="Hyperlink"/>
            <w:rFonts w:ascii="Times New Roman" w:hAnsi="Times New Roman" w:cs="Times New Roman"/>
            <w:noProof/>
          </w:rPr>
          <w:t xml:space="preserve">Table 4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 xml:space="preserve"> Conceptual Diagram Data Dictionary</w:t>
        </w:r>
        <w:r w:rsidR="00DE3839">
          <w:rPr>
            <w:noProof/>
            <w:webHidden/>
          </w:rPr>
          <w:tab/>
        </w:r>
        <w:r w:rsidR="00DE3839">
          <w:rPr>
            <w:noProof/>
            <w:webHidden/>
          </w:rPr>
          <w:fldChar w:fldCharType="begin"/>
        </w:r>
        <w:r w:rsidR="00DE3839">
          <w:rPr>
            <w:noProof/>
            <w:webHidden/>
          </w:rPr>
          <w:instrText xml:space="preserve"> PAGEREF _Toc16844305 \h </w:instrText>
        </w:r>
        <w:r w:rsidR="00DE3839">
          <w:rPr>
            <w:noProof/>
            <w:webHidden/>
          </w:rPr>
        </w:r>
        <w:r w:rsidR="00DE3839">
          <w:rPr>
            <w:noProof/>
            <w:webHidden/>
          </w:rPr>
          <w:fldChar w:fldCharType="separate"/>
        </w:r>
        <w:r w:rsidR="00DE3839">
          <w:rPr>
            <w:noProof/>
            <w:webHidden/>
          </w:rPr>
          <w:t>17</w:t>
        </w:r>
        <w:r w:rsidR="00DE3839">
          <w:rPr>
            <w:noProof/>
            <w:webHidden/>
          </w:rPr>
          <w:fldChar w:fldCharType="end"/>
        </w:r>
      </w:hyperlink>
    </w:p>
    <w:p w14:paraId="59F2AFC3" w14:textId="04D8AA44" w:rsidR="00DE3839" w:rsidRDefault="00733403">
      <w:pPr>
        <w:pStyle w:val="TableofFigures"/>
        <w:tabs>
          <w:tab w:val="right" w:leader="dot" w:pos="9350"/>
        </w:tabs>
        <w:rPr>
          <w:rFonts w:asciiTheme="minorHAnsi" w:hAnsiTheme="minorHAnsi"/>
          <w:noProof/>
          <w:sz w:val="22"/>
          <w:lang w:val="en-US"/>
        </w:rPr>
      </w:pPr>
      <w:hyperlink w:anchor="_Toc16844306" w:history="1">
        <w:r w:rsidR="00DE3839" w:rsidRPr="00477925">
          <w:rPr>
            <w:rStyle w:val="Hyperlink"/>
            <w:rFonts w:ascii="Times New Roman" w:hAnsi="Times New Roman" w:cs="Times New Roman"/>
            <w:noProof/>
          </w:rPr>
          <w:t>Table 5</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Create request use case specification</w:t>
        </w:r>
        <w:r w:rsidR="00DE3839">
          <w:rPr>
            <w:noProof/>
            <w:webHidden/>
          </w:rPr>
          <w:tab/>
        </w:r>
        <w:r w:rsidR="00DE3839">
          <w:rPr>
            <w:noProof/>
            <w:webHidden/>
          </w:rPr>
          <w:fldChar w:fldCharType="begin"/>
        </w:r>
        <w:r w:rsidR="00DE3839">
          <w:rPr>
            <w:noProof/>
            <w:webHidden/>
          </w:rPr>
          <w:instrText xml:space="preserve"> PAGEREF _Toc16844306 \h </w:instrText>
        </w:r>
        <w:r w:rsidR="00DE3839">
          <w:rPr>
            <w:noProof/>
            <w:webHidden/>
          </w:rPr>
        </w:r>
        <w:r w:rsidR="00DE3839">
          <w:rPr>
            <w:noProof/>
            <w:webHidden/>
          </w:rPr>
          <w:fldChar w:fldCharType="separate"/>
        </w:r>
        <w:r w:rsidR="00DE3839">
          <w:rPr>
            <w:noProof/>
            <w:webHidden/>
          </w:rPr>
          <w:t>24</w:t>
        </w:r>
        <w:r w:rsidR="00DE3839">
          <w:rPr>
            <w:noProof/>
            <w:webHidden/>
          </w:rPr>
          <w:fldChar w:fldCharType="end"/>
        </w:r>
      </w:hyperlink>
    </w:p>
    <w:p w14:paraId="4E4DC0BA" w14:textId="44FCCA10" w:rsidR="00DE3839" w:rsidRDefault="00733403">
      <w:pPr>
        <w:pStyle w:val="TableofFigures"/>
        <w:tabs>
          <w:tab w:val="right" w:leader="dot" w:pos="9350"/>
        </w:tabs>
        <w:rPr>
          <w:rFonts w:asciiTheme="minorHAnsi" w:hAnsiTheme="minorHAnsi"/>
          <w:noProof/>
          <w:sz w:val="22"/>
          <w:lang w:val="en-US"/>
        </w:rPr>
      </w:pPr>
      <w:hyperlink w:anchor="_Toc16844307" w:history="1">
        <w:r w:rsidR="00DE3839" w:rsidRPr="00477925">
          <w:rPr>
            <w:rStyle w:val="Hyperlink"/>
            <w:rFonts w:ascii="Times New Roman" w:hAnsi="Times New Roman" w:cs="Times New Roman"/>
            <w:noProof/>
          </w:rPr>
          <w:t xml:space="preserve">Table 6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View own request use case specification</w:t>
        </w:r>
        <w:r w:rsidR="00DE3839">
          <w:rPr>
            <w:noProof/>
            <w:webHidden/>
          </w:rPr>
          <w:tab/>
        </w:r>
        <w:r w:rsidR="00DE3839">
          <w:rPr>
            <w:noProof/>
            <w:webHidden/>
          </w:rPr>
          <w:fldChar w:fldCharType="begin"/>
        </w:r>
        <w:r w:rsidR="00DE3839">
          <w:rPr>
            <w:noProof/>
            <w:webHidden/>
          </w:rPr>
          <w:instrText xml:space="preserve"> PAGEREF _Toc16844307 \h </w:instrText>
        </w:r>
        <w:r w:rsidR="00DE3839">
          <w:rPr>
            <w:noProof/>
            <w:webHidden/>
          </w:rPr>
        </w:r>
        <w:r w:rsidR="00DE3839">
          <w:rPr>
            <w:noProof/>
            <w:webHidden/>
          </w:rPr>
          <w:fldChar w:fldCharType="separate"/>
        </w:r>
        <w:r w:rsidR="00DE3839">
          <w:rPr>
            <w:noProof/>
            <w:webHidden/>
          </w:rPr>
          <w:t>26</w:t>
        </w:r>
        <w:r w:rsidR="00DE3839">
          <w:rPr>
            <w:noProof/>
            <w:webHidden/>
          </w:rPr>
          <w:fldChar w:fldCharType="end"/>
        </w:r>
      </w:hyperlink>
    </w:p>
    <w:p w14:paraId="17E78733" w14:textId="11C3FFE3" w:rsidR="00DE3839" w:rsidRDefault="00733403">
      <w:pPr>
        <w:pStyle w:val="TableofFigures"/>
        <w:tabs>
          <w:tab w:val="right" w:leader="dot" w:pos="9350"/>
        </w:tabs>
        <w:rPr>
          <w:rFonts w:asciiTheme="minorHAnsi" w:hAnsiTheme="minorHAnsi"/>
          <w:noProof/>
          <w:sz w:val="22"/>
          <w:lang w:val="en-US"/>
        </w:rPr>
      </w:pPr>
      <w:hyperlink w:anchor="_Toc16844308" w:history="1">
        <w:r w:rsidR="00DE3839" w:rsidRPr="00477925">
          <w:rPr>
            <w:rStyle w:val="Hyperlink"/>
            <w:rFonts w:ascii="Times New Roman" w:hAnsi="Times New Roman" w:cs="Times New Roman"/>
            <w:noProof/>
          </w:rPr>
          <w:t xml:space="preserve">Table 7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Authorized User&gt; View trading request use case specification</w:t>
        </w:r>
        <w:r w:rsidR="00DE3839">
          <w:rPr>
            <w:noProof/>
            <w:webHidden/>
          </w:rPr>
          <w:tab/>
        </w:r>
        <w:r w:rsidR="00DE3839">
          <w:rPr>
            <w:noProof/>
            <w:webHidden/>
          </w:rPr>
          <w:fldChar w:fldCharType="begin"/>
        </w:r>
        <w:r w:rsidR="00DE3839">
          <w:rPr>
            <w:noProof/>
            <w:webHidden/>
          </w:rPr>
          <w:instrText xml:space="preserve"> PAGEREF _Toc16844308 \h </w:instrText>
        </w:r>
        <w:r w:rsidR="00DE3839">
          <w:rPr>
            <w:noProof/>
            <w:webHidden/>
          </w:rPr>
        </w:r>
        <w:r w:rsidR="00DE3839">
          <w:rPr>
            <w:noProof/>
            <w:webHidden/>
          </w:rPr>
          <w:fldChar w:fldCharType="separate"/>
        </w:r>
        <w:r w:rsidR="00DE3839">
          <w:rPr>
            <w:noProof/>
            <w:webHidden/>
          </w:rPr>
          <w:t>28</w:t>
        </w:r>
        <w:r w:rsidR="00DE3839">
          <w:rPr>
            <w:noProof/>
            <w:webHidden/>
          </w:rPr>
          <w:fldChar w:fldCharType="end"/>
        </w:r>
      </w:hyperlink>
    </w:p>
    <w:p w14:paraId="283A6B06" w14:textId="2F0EC680" w:rsidR="00DE3839" w:rsidRDefault="00733403">
      <w:pPr>
        <w:pStyle w:val="TableofFigures"/>
        <w:tabs>
          <w:tab w:val="right" w:leader="dot" w:pos="9350"/>
        </w:tabs>
        <w:rPr>
          <w:rFonts w:asciiTheme="minorHAnsi" w:hAnsiTheme="minorHAnsi"/>
          <w:noProof/>
          <w:sz w:val="22"/>
          <w:lang w:val="en-US"/>
        </w:rPr>
      </w:pPr>
      <w:hyperlink w:anchor="_Toc16844309" w:history="1">
        <w:r w:rsidR="00DE3839" w:rsidRPr="00477925">
          <w:rPr>
            <w:rStyle w:val="Hyperlink"/>
            <w:rFonts w:ascii="Times New Roman" w:hAnsi="Times New Roman" w:cs="Times New Roman"/>
            <w:noProof/>
          </w:rPr>
          <w:t>Table 8</w:t>
        </w:r>
        <w:r w:rsidR="00DE3839" w:rsidRPr="00477925">
          <w:rPr>
            <w:rStyle w:val="Hyperlink"/>
            <w:rFonts w:ascii="Times New Roman" w:eastAsia="Yu Mincho" w:hAnsi="Times New Roman" w:cs="Times New Roman"/>
            <w:noProof/>
          </w:rPr>
          <w:t xml:space="preserve"> – </w:t>
        </w:r>
        <w:r w:rsidR="00DE3839" w:rsidRPr="00477925">
          <w:rPr>
            <w:rStyle w:val="Hyperlink"/>
            <w:rFonts w:ascii="Times New Roman" w:hAnsi="Times New Roman" w:cs="Times New Roman"/>
            <w:noProof/>
          </w:rPr>
          <w:t>&lt;Authorized User&gt; View history request use case specification</w:t>
        </w:r>
        <w:r w:rsidR="00DE3839">
          <w:rPr>
            <w:noProof/>
            <w:webHidden/>
          </w:rPr>
          <w:tab/>
        </w:r>
        <w:r w:rsidR="00DE3839">
          <w:rPr>
            <w:noProof/>
            <w:webHidden/>
          </w:rPr>
          <w:fldChar w:fldCharType="begin"/>
        </w:r>
        <w:r w:rsidR="00DE3839">
          <w:rPr>
            <w:noProof/>
            <w:webHidden/>
          </w:rPr>
          <w:instrText xml:space="preserve"> PAGEREF _Toc16844309 \h </w:instrText>
        </w:r>
        <w:r w:rsidR="00DE3839">
          <w:rPr>
            <w:noProof/>
            <w:webHidden/>
          </w:rPr>
        </w:r>
        <w:r w:rsidR="00DE3839">
          <w:rPr>
            <w:noProof/>
            <w:webHidden/>
          </w:rPr>
          <w:fldChar w:fldCharType="separate"/>
        </w:r>
        <w:r w:rsidR="00DE3839">
          <w:rPr>
            <w:noProof/>
            <w:webHidden/>
          </w:rPr>
          <w:t>30</w:t>
        </w:r>
        <w:r w:rsidR="00DE3839">
          <w:rPr>
            <w:noProof/>
            <w:webHidden/>
          </w:rPr>
          <w:fldChar w:fldCharType="end"/>
        </w:r>
      </w:hyperlink>
    </w:p>
    <w:p w14:paraId="64288132" w14:textId="497FE562" w:rsidR="00DE3839" w:rsidRDefault="00733403">
      <w:pPr>
        <w:pStyle w:val="TableofFigures"/>
        <w:tabs>
          <w:tab w:val="right" w:leader="dot" w:pos="9350"/>
        </w:tabs>
        <w:rPr>
          <w:rFonts w:asciiTheme="minorHAnsi" w:hAnsiTheme="minorHAnsi"/>
          <w:noProof/>
          <w:sz w:val="22"/>
          <w:lang w:val="en-US"/>
        </w:rPr>
      </w:pPr>
      <w:hyperlink w:anchor="_Toc16844310" w:history="1">
        <w:r w:rsidR="00DE3839" w:rsidRPr="00477925">
          <w:rPr>
            <w:rStyle w:val="Hyperlink"/>
            <w:rFonts w:ascii="Times New Roman" w:hAnsi="Times New Roman" w:cs="Times New Roman"/>
            <w:noProof/>
          </w:rPr>
          <w:t>Table 9</w:t>
        </w:r>
        <w:r w:rsidR="00DE3839" w:rsidRPr="00477925">
          <w:rPr>
            <w:rStyle w:val="Hyperlink"/>
            <w:rFonts w:ascii="Times New Roman" w:eastAsia="Yu Mincho" w:hAnsi="Times New Roman" w:cs="Times New Roman"/>
            <w:noProof/>
          </w:rPr>
          <w:t xml:space="preserve"> – </w:t>
        </w:r>
        <w:r w:rsidR="00DE3839" w:rsidRPr="00477925">
          <w:rPr>
            <w:rStyle w:val="Hyperlink"/>
            <w:rFonts w:ascii="Times New Roman" w:hAnsi="Times New Roman" w:cs="Times New Roman"/>
            <w:noProof/>
          </w:rPr>
          <w:t>&lt;Authorized User&gt; View lending request use case specification</w:t>
        </w:r>
        <w:r w:rsidR="00DE3839">
          <w:rPr>
            <w:noProof/>
            <w:webHidden/>
          </w:rPr>
          <w:tab/>
        </w:r>
        <w:r w:rsidR="00DE3839">
          <w:rPr>
            <w:noProof/>
            <w:webHidden/>
          </w:rPr>
          <w:fldChar w:fldCharType="begin"/>
        </w:r>
        <w:r w:rsidR="00DE3839">
          <w:rPr>
            <w:noProof/>
            <w:webHidden/>
          </w:rPr>
          <w:instrText xml:space="preserve"> PAGEREF _Toc16844310 \h </w:instrText>
        </w:r>
        <w:r w:rsidR="00DE3839">
          <w:rPr>
            <w:noProof/>
            <w:webHidden/>
          </w:rPr>
        </w:r>
        <w:r w:rsidR="00DE3839">
          <w:rPr>
            <w:noProof/>
            <w:webHidden/>
          </w:rPr>
          <w:fldChar w:fldCharType="separate"/>
        </w:r>
        <w:r w:rsidR="00DE3839">
          <w:rPr>
            <w:noProof/>
            <w:webHidden/>
          </w:rPr>
          <w:t>32</w:t>
        </w:r>
        <w:r w:rsidR="00DE3839">
          <w:rPr>
            <w:noProof/>
            <w:webHidden/>
          </w:rPr>
          <w:fldChar w:fldCharType="end"/>
        </w:r>
      </w:hyperlink>
    </w:p>
    <w:p w14:paraId="00F147F7" w14:textId="45AC45FA" w:rsidR="00DE3839" w:rsidRDefault="00733403">
      <w:pPr>
        <w:pStyle w:val="TableofFigures"/>
        <w:tabs>
          <w:tab w:val="right" w:leader="dot" w:pos="9350"/>
        </w:tabs>
        <w:rPr>
          <w:rFonts w:asciiTheme="minorHAnsi" w:hAnsiTheme="minorHAnsi"/>
          <w:noProof/>
          <w:sz w:val="22"/>
          <w:lang w:val="en-US"/>
        </w:rPr>
      </w:pPr>
      <w:hyperlink w:anchor="_Toc16844311" w:history="1">
        <w:r w:rsidR="00DE3839" w:rsidRPr="00477925">
          <w:rPr>
            <w:rStyle w:val="Hyperlink"/>
            <w:rFonts w:ascii="Times New Roman" w:hAnsi="Times New Roman" w:cs="Times New Roman"/>
            <w:noProof/>
          </w:rPr>
          <w:t xml:space="preserve">Table 10 </w:t>
        </w:r>
        <w:r w:rsidR="00DE3839" w:rsidRPr="00477925">
          <w:rPr>
            <w:rStyle w:val="Hyperlink"/>
            <w:rFonts w:ascii="Times New Roman" w:eastAsia="Yu Mincho" w:hAnsi="Times New Roman" w:cs="Times New Roman"/>
            <w:noProof/>
          </w:rPr>
          <w:t xml:space="preserve"> – </w:t>
        </w:r>
        <w:r w:rsidR="00DE3839" w:rsidRPr="00477925">
          <w:rPr>
            <w:rStyle w:val="Hyperlink"/>
            <w:rFonts w:ascii="Times New Roman" w:hAnsi="Times New Roman" w:cs="Times New Roman"/>
            <w:noProof/>
          </w:rPr>
          <w:t xml:space="preserve"> &lt;Authorized User&gt; Do payment use case specification</w:t>
        </w:r>
        <w:r w:rsidR="00DE3839">
          <w:rPr>
            <w:noProof/>
            <w:webHidden/>
          </w:rPr>
          <w:tab/>
        </w:r>
        <w:r w:rsidR="00DE3839">
          <w:rPr>
            <w:noProof/>
            <w:webHidden/>
          </w:rPr>
          <w:fldChar w:fldCharType="begin"/>
        </w:r>
        <w:r w:rsidR="00DE3839">
          <w:rPr>
            <w:noProof/>
            <w:webHidden/>
          </w:rPr>
          <w:instrText xml:space="preserve"> PAGEREF _Toc16844311 \h </w:instrText>
        </w:r>
        <w:r w:rsidR="00DE3839">
          <w:rPr>
            <w:noProof/>
            <w:webHidden/>
          </w:rPr>
        </w:r>
        <w:r w:rsidR="00DE3839">
          <w:rPr>
            <w:noProof/>
            <w:webHidden/>
          </w:rPr>
          <w:fldChar w:fldCharType="separate"/>
        </w:r>
        <w:r w:rsidR="00DE3839">
          <w:rPr>
            <w:noProof/>
            <w:webHidden/>
          </w:rPr>
          <w:t>33</w:t>
        </w:r>
        <w:r w:rsidR="00DE3839">
          <w:rPr>
            <w:noProof/>
            <w:webHidden/>
          </w:rPr>
          <w:fldChar w:fldCharType="end"/>
        </w:r>
      </w:hyperlink>
    </w:p>
    <w:p w14:paraId="43627851" w14:textId="4E56009A" w:rsidR="00DE3839" w:rsidRDefault="00733403">
      <w:pPr>
        <w:pStyle w:val="TableofFigures"/>
        <w:tabs>
          <w:tab w:val="right" w:leader="dot" w:pos="9350"/>
        </w:tabs>
        <w:rPr>
          <w:rFonts w:asciiTheme="minorHAnsi" w:hAnsiTheme="minorHAnsi"/>
          <w:noProof/>
          <w:sz w:val="22"/>
          <w:lang w:val="en-US"/>
        </w:rPr>
      </w:pPr>
      <w:hyperlink w:anchor="_Toc16844312" w:history="1">
        <w:r w:rsidR="00DE3839" w:rsidRPr="00477925">
          <w:rPr>
            <w:rStyle w:val="Hyperlink"/>
            <w:rFonts w:ascii="Times New Roman" w:hAnsi="Times New Roman" w:cs="Times New Roman"/>
            <w:noProof/>
          </w:rPr>
          <w:t xml:space="preserve">Table 11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Accept request use case specification</w:t>
        </w:r>
        <w:r w:rsidR="00DE3839">
          <w:rPr>
            <w:noProof/>
            <w:webHidden/>
          </w:rPr>
          <w:tab/>
        </w:r>
        <w:r w:rsidR="00DE3839">
          <w:rPr>
            <w:noProof/>
            <w:webHidden/>
          </w:rPr>
          <w:fldChar w:fldCharType="begin"/>
        </w:r>
        <w:r w:rsidR="00DE3839">
          <w:rPr>
            <w:noProof/>
            <w:webHidden/>
          </w:rPr>
          <w:instrText xml:space="preserve"> PAGEREF _Toc16844312 \h </w:instrText>
        </w:r>
        <w:r w:rsidR="00DE3839">
          <w:rPr>
            <w:noProof/>
            <w:webHidden/>
          </w:rPr>
        </w:r>
        <w:r w:rsidR="00DE3839">
          <w:rPr>
            <w:noProof/>
            <w:webHidden/>
          </w:rPr>
          <w:fldChar w:fldCharType="separate"/>
        </w:r>
        <w:r w:rsidR="00DE3839">
          <w:rPr>
            <w:noProof/>
            <w:webHidden/>
          </w:rPr>
          <w:t>35</w:t>
        </w:r>
        <w:r w:rsidR="00DE3839">
          <w:rPr>
            <w:noProof/>
            <w:webHidden/>
          </w:rPr>
          <w:fldChar w:fldCharType="end"/>
        </w:r>
      </w:hyperlink>
    </w:p>
    <w:p w14:paraId="33AE8E00" w14:textId="67A7A0F2" w:rsidR="00DE3839" w:rsidRDefault="00733403">
      <w:pPr>
        <w:pStyle w:val="TableofFigures"/>
        <w:tabs>
          <w:tab w:val="right" w:leader="dot" w:pos="9350"/>
        </w:tabs>
        <w:rPr>
          <w:rFonts w:asciiTheme="minorHAnsi" w:hAnsiTheme="minorHAnsi"/>
          <w:noProof/>
          <w:sz w:val="22"/>
          <w:lang w:val="en-US"/>
        </w:rPr>
      </w:pPr>
      <w:hyperlink w:anchor="_Toc16844313" w:history="1">
        <w:r w:rsidR="00DE3839" w:rsidRPr="00477925">
          <w:rPr>
            <w:rStyle w:val="Hyperlink"/>
            <w:rFonts w:ascii="Times New Roman" w:hAnsi="Times New Roman" w:cs="Times New Roman"/>
            <w:noProof/>
          </w:rPr>
          <w:t xml:space="preserve">Table 12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Make deal use case specification</w:t>
        </w:r>
        <w:r w:rsidR="00DE3839">
          <w:rPr>
            <w:noProof/>
            <w:webHidden/>
          </w:rPr>
          <w:tab/>
        </w:r>
        <w:r w:rsidR="00DE3839">
          <w:rPr>
            <w:noProof/>
            <w:webHidden/>
          </w:rPr>
          <w:fldChar w:fldCharType="begin"/>
        </w:r>
        <w:r w:rsidR="00DE3839">
          <w:rPr>
            <w:noProof/>
            <w:webHidden/>
          </w:rPr>
          <w:instrText xml:space="preserve"> PAGEREF _Toc16844313 \h </w:instrText>
        </w:r>
        <w:r w:rsidR="00DE3839">
          <w:rPr>
            <w:noProof/>
            <w:webHidden/>
          </w:rPr>
        </w:r>
        <w:r w:rsidR="00DE3839">
          <w:rPr>
            <w:noProof/>
            <w:webHidden/>
          </w:rPr>
          <w:fldChar w:fldCharType="separate"/>
        </w:r>
        <w:r w:rsidR="00DE3839">
          <w:rPr>
            <w:noProof/>
            <w:webHidden/>
          </w:rPr>
          <w:t>37</w:t>
        </w:r>
        <w:r w:rsidR="00DE3839">
          <w:rPr>
            <w:noProof/>
            <w:webHidden/>
          </w:rPr>
          <w:fldChar w:fldCharType="end"/>
        </w:r>
      </w:hyperlink>
    </w:p>
    <w:p w14:paraId="4A8A5B62" w14:textId="20B89DD4" w:rsidR="00DE3839" w:rsidRDefault="00733403">
      <w:pPr>
        <w:pStyle w:val="TableofFigures"/>
        <w:tabs>
          <w:tab w:val="right" w:leader="dot" w:pos="9350"/>
        </w:tabs>
        <w:rPr>
          <w:rFonts w:asciiTheme="minorHAnsi" w:hAnsiTheme="minorHAnsi"/>
          <w:noProof/>
          <w:sz w:val="22"/>
          <w:lang w:val="en-US"/>
        </w:rPr>
      </w:pPr>
      <w:hyperlink w:anchor="_Toc16844314" w:history="1">
        <w:r w:rsidR="00DE3839" w:rsidRPr="00477925">
          <w:rPr>
            <w:rStyle w:val="Hyperlink"/>
            <w:rFonts w:ascii="Times New Roman" w:hAnsi="Times New Roman" w:cs="Times New Roman"/>
            <w:noProof/>
          </w:rPr>
          <w:t xml:space="preserve">Table 13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View detail request use case specification</w:t>
        </w:r>
        <w:r w:rsidR="00DE3839">
          <w:rPr>
            <w:noProof/>
            <w:webHidden/>
          </w:rPr>
          <w:tab/>
        </w:r>
        <w:r w:rsidR="00DE3839">
          <w:rPr>
            <w:noProof/>
            <w:webHidden/>
          </w:rPr>
          <w:fldChar w:fldCharType="begin"/>
        </w:r>
        <w:r w:rsidR="00DE3839">
          <w:rPr>
            <w:noProof/>
            <w:webHidden/>
          </w:rPr>
          <w:instrText xml:space="preserve"> PAGEREF _Toc16844314 \h </w:instrText>
        </w:r>
        <w:r w:rsidR="00DE3839">
          <w:rPr>
            <w:noProof/>
            <w:webHidden/>
          </w:rPr>
        </w:r>
        <w:r w:rsidR="00DE3839">
          <w:rPr>
            <w:noProof/>
            <w:webHidden/>
          </w:rPr>
          <w:fldChar w:fldCharType="separate"/>
        </w:r>
        <w:r w:rsidR="00DE3839">
          <w:rPr>
            <w:noProof/>
            <w:webHidden/>
          </w:rPr>
          <w:t>39</w:t>
        </w:r>
        <w:r w:rsidR="00DE3839">
          <w:rPr>
            <w:noProof/>
            <w:webHidden/>
          </w:rPr>
          <w:fldChar w:fldCharType="end"/>
        </w:r>
      </w:hyperlink>
    </w:p>
    <w:p w14:paraId="38E0A016" w14:textId="2A60AE14" w:rsidR="00DE3839" w:rsidRDefault="00733403">
      <w:pPr>
        <w:pStyle w:val="TableofFigures"/>
        <w:tabs>
          <w:tab w:val="right" w:leader="dot" w:pos="9350"/>
        </w:tabs>
        <w:rPr>
          <w:rFonts w:asciiTheme="minorHAnsi" w:hAnsiTheme="minorHAnsi"/>
          <w:noProof/>
          <w:sz w:val="22"/>
          <w:lang w:val="en-US"/>
        </w:rPr>
      </w:pPr>
      <w:hyperlink w:anchor="_Toc16844315" w:history="1">
        <w:r w:rsidR="00DE3839" w:rsidRPr="00477925">
          <w:rPr>
            <w:rStyle w:val="Hyperlink"/>
            <w:rFonts w:ascii="Times New Roman" w:hAnsi="Times New Roman" w:cs="Times New Roman"/>
            <w:noProof/>
          </w:rPr>
          <w:t xml:space="preserve">Table 14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Valid transaction with blockchain use case specification</w:t>
        </w:r>
        <w:r w:rsidR="00DE3839">
          <w:rPr>
            <w:noProof/>
            <w:webHidden/>
          </w:rPr>
          <w:tab/>
        </w:r>
        <w:r w:rsidR="00DE3839">
          <w:rPr>
            <w:noProof/>
            <w:webHidden/>
          </w:rPr>
          <w:fldChar w:fldCharType="begin"/>
        </w:r>
        <w:r w:rsidR="00DE3839">
          <w:rPr>
            <w:noProof/>
            <w:webHidden/>
          </w:rPr>
          <w:instrText xml:space="preserve"> PAGEREF _Toc16844315 \h </w:instrText>
        </w:r>
        <w:r w:rsidR="00DE3839">
          <w:rPr>
            <w:noProof/>
            <w:webHidden/>
          </w:rPr>
        </w:r>
        <w:r w:rsidR="00DE3839">
          <w:rPr>
            <w:noProof/>
            <w:webHidden/>
          </w:rPr>
          <w:fldChar w:fldCharType="separate"/>
        </w:r>
        <w:r w:rsidR="00DE3839">
          <w:rPr>
            <w:noProof/>
            <w:webHidden/>
          </w:rPr>
          <w:t>41</w:t>
        </w:r>
        <w:r w:rsidR="00DE3839">
          <w:rPr>
            <w:noProof/>
            <w:webHidden/>
          </w:rPr>
          <w:fldChar w:fldCharType="end"/>
        </w:r>
      </w:hyperlink>
    </w:p>
    <w:p w14:paraId="1C6A2B89" w14:textId="4385D201" w:rsidR="00DE3839" w:rsidRDefault="00733403">
      <w:pPr>
        <w:pStyle w:val="TableofFigures"/>
        <w:tabs>
          <w:tab w:val="right" w:leader="dot" w:pos="9350"/>
        </w:tabs>
        <w:rPr>
          <w:rFonts w:asciiTheme="minorHAnsi" w:hAnsiTheme="minorHAnsi"/>
          <w:noProof/>
          <w:sz w:val="22"/>
          <w:lang w:val="en-US"/>
        </w:rPr>
      </w:pPr>
      <w:hyperlink w:anchor="_Toc16844316" w:history="1">
        <w:r w:rsidR="00DE3839" w:rsidRPr="00477925">
          <w:rPr>
            <w:rStyle w:val="Hyperlink"/>
            <w:rFonts w:ascii="Times New Roman" w:hAnsi="Times New Roman" w:cs="Times New Roman"/>
            <w:noProof/>
          </w:rPr>
          <w:t xml:space="preserve">Table 15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uthorized User&gt; Upload document use case specification</w:t>
        </w:r>
        <w:r w:rsidR="00DE3839">
          <w:rPr>
            <w:noProof/>
            <w:webHidden/>
          </w:rPr>
          <w:tab/>
        </w:r>
        <w:r w:rsidR="00DE3839">
          <w:rPr>
            <w:noProof/>
            <w:webHidden/>
          </w:rPr>
          <w:fldChar w:fldCharType="begin"/>
        </w:r>
        <w:r w:rsidR="00DE3839">
          <w:rPr>
            <w:noProof/>
            <w:webHidden/>
          </w:rPr>
          <w:instrText xml:space="preserve"> PAGEREF _Toc16844316 \h </w:instrText>
        </w:r>
        <w:r w:rsidR="00DE3839">
          <w:rPr>
            <w:noProof/>
            <w:webHidden/>
          </w:rPr>
        </w:r>
        <w:r w:rsidR="00DE3839">
          <w:rPr>
            <w:noProof/>
            <w:webHidden/>
          </w:rPr>
          <w:fldChar w:fldCharType="separate"/>
        </w:r>
        <w:r w:rsidR="00DE3839">
          <w:rPr>
            <w:noProof/>
            <w:webHidden/>
          </w:rPr>
          <w:t>44</w:t>
        </w:r>
        <w:r w:rsidR="00DE3839">
          <w:rPr>
            <w:noProof/>
            <w:webHidden/>
          </w:rPr>
          <w:fldChar w:fldCharType="end"/>
        </w:r>
      </w:hyperlink>
    </w:p>
    <w:p w14:paraId="3014DB72" w14:textId="168C8DF4" w:rsidR="00DE3839" w:rsidRDefault="00733403">
      <w:pPr>
        <w:pStyle w:val="TableofFigures"/>
        <w:tabs>
          <w:tab w:val="right" w:leader="dot" w:pos="9350"/>
        </w:tabs>
        <w:rPr>
          <w:rFonts w:asciiTheme="minorHAnsi" w:hAnsiTheme="minorHAnsi"/>
          <w:noProof/>
          <w:sz w:val="22"/>
          <w:lang w:val="en-US"/>
        </w:rPr>
      </w:pPr>
      <w:hyperlink w:anchor="_Toc16844317" w:history="1">
        <w:r w:rsidR="00DE3839" w:rsidRPr="00477925">
          <w:rPr>
            <w:rStyle w:val="Hyperlink"/>
            <w:rFonts w:ascii="Times New Roman" w:hAnsi="Times New Roman" w:cs="Times New Roman"/>
            <w:noProof/>
          </w:rPr>
          <w:t xml:space="preserve">Table 16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dmin&gt; Accept document use case specification</w:t>
        </w:r>
        <w:r w:rsidR="00DE3839">
          <w:rPr>
            <w:noProof/>
            <w:webHidden/>
          </w:rPr>
          <w:tab/>
        </w:r>
        <w:r w:rsidR="00DE3839">
          <w:rPr>
            <w:noProof/>
            <w:webHidden/>
          </w:rPr>
          <w:fldChar w:fldCharType="begin"/>
        </w:r>
        <w:r w:rsidR="00DE3839">
          <w:rPr>
            <w:noProof/>
            <w:webHidden/>
          </w:rPr>
          <w:instrText xml:space="preserve"> PAGEREF _Toc16844317 \h </w:instrText>
        </w:r>
        <w:r w:rsidR="00DE3839">
          <w:rPr>
            <w:noProof/>
            <w:webHidden/>
          </w:rPr>
        </w:r>
        <w:r w:rsidR="00DE3839">
          <w:rPr>
            <w:noProof/>
            <w:webHidden/>
          </w:rPr>
          <w:fldChar w:fldCharType="separate"/>
        </w:r>
        <w:r w:rsidR="00DE3839">
          <w:rPr>
            <w:noProof/>
            <w:webHidden/>
          </w:rPr>
          <w:t>47</w:t>
        </w:r>
        <w:r w:rsidR="00DE3839">
          <w:rPr>
            <w:noProof/>
            <w:webHidden/>
          </w:rPr>
          <w:fldChar w:fldCharType="end"/>
        </w:r>
      </w:hyperlink>
    </w:p>
    <w:p w14:paraId="2B33727E" w14:textId="0C54F029" w:rsidR="00DE3839" w:rsidRDefault="00733403">
      <w:pPr>
        <w:pStyle w:val="TableofFigures"/>
        <w:tabs>
          <w:tab w:val="right" w:leader="dot" w:pos="9350"/>
        </w:tabs>
        <w:rPr>
          <w:rFonts w:asciiTheme="minorHAnsi" w:hAnsiTheme="minorHAnsi"/>
          <w:noProof/>
          <w:sz w:val="22"/>
          <w:lang w:val="en-US"/>
        </w:rPr>
      </w:pPr>
      <w:hyperlink w:anchor="_Toc16844318" w:history="1">
        <w:r w:rsidR="00DE3839" w:rsidRPr="00477925">
          <w:rPr>
            <w:rStyle w:val="Hyperlink"/>
            <w:rFonts w:ascii="Times New Roman" w:hAnsi="Times New Roman" w:cs="Times New Roman"/>
            <w:noProof/>
          </w:rPr>
          <w:t xml:space="preserve">Table 17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Admin&gt; Reject document use case specification</w:t>
        </w:r>
        <w:r w:rsidR="00DE3839">
          <w:rPr>
            <w:noProof/>
            <w:webHidden/>
          </w:rPr>
          <w:tab/>
        </w:r>
        <w:r w:rsidR="00DE3839">
          <w:rPr>
            <w:noProof/>
            <w:webHidden/>
          </w:rPr>
          <w:fldChar w:fldCharType="begin"/>
        </w:r>
        <w:r w:rsidR="00DE3839">
          <w:rPr>
            <w:noProof/>
            <w:webHidden/>
          </w:rPr>
          <w:instrText xml:space="preserve"> PAGEREF _Toc16844318 \h </w:instrText>
        </w:r>
        <w:r w:rsidR="00DE3839">
          <w:rPr>
            <w:noProof/>
            <w:webHidden/>
          </w:rPr>
        </w:r>
        <w:r w:rsidR="00DE3839">
          <w:rPr>
            <w:noProof/>
            <w:webHidden/>
          </w:rPr>
          <w:fldChar w:fldCharType="separate"/>
        </w:r>
        <w:r w:rsidR="00DE3839">
          <w:rPr>
            <w:noProof/>
            <w:webHidden/>
          </w:rPr>
          <w:t>50</w:t>
        </w:r>
        <w:r w:rsidR="00DE3839">
          <w:rPr>
            <w:noProof/>
            <w:webHidden/>
          </w:rPr>
          <w:fldChar w:fldCharType="end"/>
        </w:r>
      </w:hyperlink>
    </w:p>
    <w:p w14:paraId="6FBC0996" w14:textId="063D34E0" w:rsidR="00DE3839" w:rsidRDefault="00733403">
      <w:pPr>
        <w:pStyle w:val="TableofFigures"/>
        <w:tabs>
          <w:tab w:val="right" w:leader="dot" w:pos="9350"/>
        </w:tabs>
        <w:rPr>
          <w:rFonts w:asciiTheme="minorHAnsi" w:hAnsiTheme="minorHAnsi"/>
          <w:noProof/>
          <w:sz w:val="22"/>
          <w:lang w:val="en-US"/>
        </w:rPr>
      </w:pPr>
      <w:hyperlink w:anchor="_Toc16844319" w:history="1">
        <w:r w:rsidR="00DE3839" w:rsidRPr="00477925">
          <w:rPr>
            <w:rStyle w:val="Hyperlink"/>
            <w:rFonts w:ascii="Times New Roman" w:hAnsi="Times New Roman" w:cs="Times New Roman"/>
            <w:noProof/>
          </w:rPr>
          <w:t xml:space="preserve">Table 18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System&gt; Process make transaction use case specification</w:t>
        </w:r>
        <w:r w:rsidR="00DE3839">
          <w:rPr>
            <w:noProof/>
            <w:webHidden/>
          </w:rPr>
          <w:tab/>
        </w:r>
        <w:r w:rsidR="00DE3839">
          <w:rPr>
            <w:noProof/>
            <w:webHidden/>
          </w:rPr>
          <w:fldChar w:fldCharType="begin"/>
        </w:r>
        <w:r w:rsidR="00DE3839">
          <w:rPr>
            <w:noProof/>
            <w:webHidden/>
          </w:rPr>
          <w:instrText xml:space="preserve"> PAGEREF _Toc16844319 \h </w:instrText>
        </w:r>
        <w:r w:rsidR="00DE3839">
          <w:rPr>
            <w:noProof/>
            <w:webHidden/>
          </w:rPr>
        </w:r>
        <w:r w:rsidR="00DE3839">
          <w:rPr>
            <w:noProof/>
            <w:webHidden/>
          </w:rPr>
          <w:fldChar w:fldCharType="separate"/>
        </w:r>
        <w:r w:rsidR="00DE3839">
          <w:rPr>
            <w:noProof/>
            <w:webHidden/>
          </w:rPr>
          <w:t>52</w:t>
        </w:r>
        <w:r w:rsidR="00DE3839">
          <w:rPr>
            <w:noProof/>
            <w:webHidden/>
          </w:rPr>
          <w:fldChar w:fldCharType="end"/>
        </w:r>
      </w:hyperlink>
    </w:p>
    <w:p w14:paraId="1BC8BA14" w14:textId="59E69CA3" w:rsidR="00DE3839" w:rsidRDefault="00733403">
      <w:pPr>
        <w:pStyle w:val="TableofFigures"/>
        <w:tabs>
          <w:tab w:val="right" w:leader="dot" w:pos="9350"/>
        </w:tabs>
        <w:rPr>
          <w:rFonts w:asciiTheme="minorHAnsi" w:hAnsiTheme="minorHAnsi"/>
          <w:noProof/>
          <w:sz w:val="22"/>
          <w:lang w:val="en-US"/>
        </w:rPr>
      </w:pPr>
      <w:hyperlink w:anchor="_Toc16844320" w:history="1">
        <w:r w:rsidR="00DE3839" w:rsidRPr="00477925">
          <w:rPr>
            <w:rStyle w:val="Hyperlink"/>
            <w:rFonts w:ascii="Times New Roman" w:hAnsi="Times New Roman" w:cs="Times New Roman"/>
            <w:noProof/>
          </w:rPr>
          <w:t xml:space="preserve">Table 19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System&gt; Process save transaction use case specification</w:t>
        </w:r>
        <w:r w:rsidR="00DE3839">
          <w:rPr>
            <w:noProof/>
            <w:webHidden/>
          </w:rPr>
          <w:tab/>
        </w:r>
        <w:r w:rsidR="00DE3839">
          <w:rPr>
            <w:noProof/>
            <w:webHidden/>
          </w:rPr>
          <w:fldChar w:fldCharType="begin"/>
        </w:r>
        <w:r w:rsidR="00DE3839">
          <w:rPr>
            <w:noProof/>
            <w:webHidden/>
          </w:rPr>
          <w:instrText xml:space="preserve"> PAGEREF _Toc16844320 \h </w:instrText>
        </w:r>
        <w:r w:rsidR="00DE3839">
          <w:rPr>
            <w:noProof/>
            <w:webHidden/>
          </w:rPr>
        </w:r>
        <w:r w:rsidR="00DE3839">
          <w:rPr>
            <w:noProof/>
            <w:webHidden/>
          </w:rPr>
          <w:fldChar w:fldCharType="separate"/>
        </w:r>
        <w:r w:rsidR="00DE3839">
          <w:rPr>
            <w:noProof/>
            <w:webHidden/>
          </w:rPr>
          <w:t>54</w:t>
        </w:r>
        <w:r w:rsidR="00DE3839">
          <w:rPr>
            <w:noProof/>
            <w:webHidden/>
          </w:rPr>
          <w:fldChar w:fldCharType="end"/>
        </w:r>
      </w:hyperlink>
    </w:p>
    <w:p w14:paraId="7E974B08" w14:textId="407088FE" w:rsidR="00DE3839" w:rsidRDefault="00733403">
      <w:pPr>
        <w:pStyle w:val="TableofFigures"/>
        <w:tabs>
          <w:tab w:val="right" w:leader="dot" w:pos="9350"/>
        </w:tabs>
        <w:rPr>
          <w:rFonts w:asciiTheme="minorHAnsi" w:hAnsiTheme="minorHAnsi"/>
          <w:noProof/>
          <w:sz w:val="22"/>
          <w:lang w:val="en-US"/>
        </w:rPr>
      </w:pPr>
      <w:hyperlink w:anchor="_Toc16844321" w:history="1">
        <w:r w:rsidR="00DE3839" w:rsidRPr="00477925">
          <w:rPr>
            <w:rStyle w:val="Hyperlink"/>
            <w:rFonts w:ascii="Times New Roman" w:hAnsi="Times New Roman" w:cs="Times New Roman"/>
            <w:noProof/>
          </w:rPr>
          <w:t xml:space="preserve">Table 20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 xml:space="preserve"> Conceptual Diagram Data Dictionary</w:t>
        </w:r>
        <w:r w:rsidR="00DE3839">
          <w:rPr>
            <w:noProof/>
            <w:webHidden/>
          </w:rPr>
          <w:tab/>
        </w:r>
        <w:r w:rsidR="00DE3839">
          <w:rPr>
            <w:noProof/>
            <w:webHidden/>
          </w:rPr>
          <w:fldChar w:fldCharType="begin"/>
        </w:r>
        <w:r w:rsidR="00DE3839">
          <w:rPr>
            <w:noProof/>
            <w:webHidden/>
          </w:rPr>
          <w:instrText xml:space="preserve"> PAGEREF _Toc16844321 \h </w:instrText>
        </w:r>
        <w:r w:rsidR="00DE3839">
          <w:rPr>
            <w:noProof/>
            <w:webHidden/>
          </w:rPr>
        </w:r>
        <w:r w:rsidR="00DE3839">
          <w:rPr>
            <w:noProof/>
            <w:webHidden/>
          </w:rPr>
          <w:fldChar w:fldCharType="separate"/>
        </w:r>
        <w:r w:rsidR="00DE3839">
          <w:rPr>
            <w:noProof/>
            <w:webHidden/>
          </w:rPr>
          <w:t>56</w:t>
        </w:r>
        <w:r w:rsidR="00DE3839">
          <w:rPr>
            <w:noProof/>
            <w:webHidden/>
          </w:rPr>
          <w:fldChar w:fldCharType="end"/>
        </w:r>
      </w:hyperlink>
    </w:p>
    <w:p w14:paraId="0D2673D6" w14:textId="6F7FF728" w:rsidR="00DE3839" w:rsidRDefault="00733403">
      <w:pPr>
        <w:pStyle w:val="TableofFigures"/>
        <w:tabs>
          <w:tab w:val="right" w:leader="dot" w:pos="9350"/>
        </w:tabs>
        <w:rPr>
          <w:rFonts w:asciiTheme="minorHAnsi" w:hAnsiTheme="minorHAnsi"/>
          <w:noProof/>
          <w:sz w:val="22"/>
          <w:lang w:val="en-US"/>
        </w:rPr>
      </w:pPr>
      <w:hyperlink w:anchor="_Toc16844322" w:history="1">
        <w:r w:rsidR="00DE3839" w:rsidRPr="00477925">
          <w:rPr>
            <w:rStyle w:val="Hyperlink"/>
            <w:rFonts w:ascii="Times New Roman" w:hAnsi="Times New Roman" w:cs="Times New Roman"/>
            <w:noProof/>
          </w:rPr>
          <w:t xml:space="preserve">Table 21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 xml:space="preserve"> Front End Component Diagram Dictionary</w:t>
        </w:r>
        <w:r w:rsidR="00DE3839">
          <w:rPr>
            <w:noProof/>
            <w:webHidden/>
          </w:rPr>
          <w:tab/>
        </w:r>
        <w:r w:rsidR="00DE3839">
          <w:rPr>
            <w:noProof/>
            <w:webHidden/>
          </w:rPr>
          <w:fldChar w:fldCharType="begin"/>
        </w:r>
        <w:r w:rsidR="00DE3839">
          <w:rPr>
            <w:noProof/>
            <w:webHidden/>
          </w:rPr>
          <w:instrText xml:space="preserve"> PAGEREF _Toc16844322 \h </w:instrText>
        </w:r>
        <w:r w:rsidR="00DE3839">
          <w:rPr>
            <w:noProof/>
            <w:webHidden/>
          </w:rPr>
        </w:r>
        <w:r w:rsidR="00DE3839">
          <w:rPr>
            <w:noProof/>
            <w:webHidden/>
          </w:rPr>
          <w:fldChar w:fldCharType="separate"/>
        </w:r>
        <w:r w:rsidR="00DE3839">
          <w:rPr>
            <w:noProof/>
            <w:webHidden/>
          </w:rPr>
          <w:t>60</w:t>
        </w:r>
        <w:r w:rsidR="00DE3839">
          <w:rPr>
            <w:noProof/>
            <w:webHidden/>
          </w:rPr>
          <w:fldChar w:fldCharType="end"/>
        </w:r>
      </w:hyperlink>
    </w:p>
    <w:p w14:paraId="17368B06" w14:textId="7313DA0E" w:rsidR="00DE3839" w:rsidRDefault="00733403">
      <w:pPr>
        <w:pStyle w:val="TableofFigures"/>
        <w:tabs>
          <w:tab w:val="right" w:leader="dot" w:pos="9350"/>
        </w:tabs>
        <w:rPr>
          <w:rFonts w:asciiTheme="minorHAnsi" w:hAnsiTheme="minorHAnsi"/>
          <w:noProof/>
          <w:sz w:val="22"/>
          <w:lang w:val="en-US"/>
        </w:rPr>
      </w:pPr>
      <w:hyperlink w:anchor="_Toc16844323" w:history="1">
        <w:r w:rsidR="00DE3839" w:rsidRPr="00477925">
          <w:rPr>
            <w:rStyle w:val="Hyperlink"/>
            <w:rFonts w:ascii="Times New Roman" w:hAnsi="Times New Roman" w:cs="Times New Roman"/>
            <w:noProof/>
          </w:rPr>
          <w:t>Table 22</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 xml:space="preserve"> Back End Component Diagram Dictionary</w:t>
        </w:r>
        <w:r w:rsidR="00DE3839">
          <w:rPr>
            <w:noProof/>
            <w:webHidden/>
          </w:rPr>
          <w:tab/>
        </w:r>
        <w:r w:rsidR="00DE3839">
          <w:rPr>
            <w:noProof/>
            <w:webHidden/>
          </w:rPr>
          <w:fldChar w:fldCharType="begin"/>
        </w:r>
        <w:r w:rsidR="00DE3839">
          <w:rPr>
            <w:noProof/>
            <w:webHidden/>
          </w:rPr>
          <w:instrText xml:space="preserve"> PAGEREF _Toc16844323 \h </w:instrText>
        </w:r>
        <w:r w:rsidR="00DE3839">
          <w:rPr>
            <w:noProof/>
            <w:webHidden/>
          </w:rPr>
        </w:r>
        <w:r w:rsidR="00DE3839">
          <w:rPr>
            <w:noProof/>
            <w:webHidden/>
          </w:rPr>
          <w:fldChar w:fldCharType="separate"/>
        </w:r>
        <w:r w:rsidR="00DE3839">
          <w:rPr>
            <w:noProof/>
            <w:webHidden/>
          </w:rPr>
          <w:t>60</w:t>
        </w:r>
        <w:r w:rsidR="00DE3839">
          <w:rPr>
            <w:noProof/>
            <w:webHidden/>
          </w:rPr>
          <w:fldChar w:fldCharType="end"/>
        </w:r>
      </w:hyperlink>
    </w:p>
    <w:p w14:paraId="22801416" w14:textId="44075A33" w:rsidR="00DE3839" w:rsidRDefault="00733403">
      <w:pPr>
        <w:pStyle w:val="TableofFigures"/>
        <w:tabs>
          <w:tab w:val="right" w:leader="dot" w:pos="9350"/>
        </w:tabs>
        <w:rPr>
          <w:rFonts w:asciiTheme="minorHAnsi" w:hAnsiTheme="minorHAnsi"/>
          <w:noProof/>
          <w:sz w:val="22"/>
          <w:lang w:val="en-US"/>
        </w:rPr>
      </w:pPr>
      <w:hyperlink w:anchor="_Toc16844324" w:history="1">
        <w:r w:rsidR="00DE3839" w:rsidRPr="00477925">
          <w:rPr>
            <w:rStyle w:val="Hyperlink"/>
            <w:rFonts w:ascii="Times New Roman" w:hAnsi="Times New Roman" w:cs="Times New Roman"/>
            <w:noProof/>
          </w:rPr>
          <w:t xml:space="preserve">Table 23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Class Diagram PPLS</w:t>
        </w:r>
        <w:r w:rsidR="00DE3839">
          <w:rPr>
            <w:noProof/>
            <w:webHidden/>
          </w:rPr>
          <w:tab/>
        </w:r>
        <w:r w:rsidR="00DE3839">
          <w:rPr>
            <w:noProof/>
            <w:webHidden/>
          </w:rPr>
          <w:fldChar w:fldCharType="begin"/>
        </w:r>
        <w:r w:rsidR="00DE3839">
          <w:rPr>
            <w:noProof/>
            <w:webHidden/>
          </w:rPr>
          <w:instrText xml:space="preserve"> PAGEREF _Toc16844324 \h </w:instrText>
        </w:r>
        <w:r w:rsidR="00DE3839">
          <w:rPr>
            <w:noProof/>
            <w:webHidden/>
          </w:rPr>
        </w:r>
        <w:r w:rsidR="00DE3839">
          <w:rPr>
            <w:noProof/>
            <w:webHidden/>
          </w:rPr>
          <w:fldChar w:fldCharType="separate"/>
        </w:r>
        <w:r w:rsidR="00DE3839">
          <w:rPr>
            <w:noProof/>
            <w:webHidden/>
          </w:rPr>
          <w:t>62</w:t>
        </w:r>
        <w:r w:rsidR="00DE3839">
          <w:rPr>
            <w:noProof/>
            <w:webHidden/>
          </w:rPr>
          <w:fldChar w:fldCharType="end"/>
        </w:r>
      </w:hyperlink>
    </w:p>
    <w:p w14:paraId="268F5E98" w14:textId="5A5FC1DD" w:rsidR="00DE3839" w:rsidRDefault="00733403">
      <w:pPr>
        <w:pStyle w:val="TableofFigures"/>
        <w:tabs>
          <w:tab w:val="right" w:leader="dot" w:pos="9350"/>
        </w:tabs>
        <w:rPr>
          <w:rFonts w:asciiTheme="minorHAnsi" w:hAnsiTheme="minorHAnsi"/>
          <w:noProof/>
          <w:sz w:val="22"/>
          <w:lang w:val="en-US"/>
        </w:rPr>
      </w:pPr>
      <w:hyperlink w:anchor="_Toc16844325" w:history="1">
        <w:r w:rsidR="00DE3839" w:rsidRPr="00477925">
          <w:rPr>
            <w:rStyle w:val="Hyperlink"/>
            <w:rFonts w:ascii="Times New Roman" w:hAnsi="Times New Roman" w:cs="Times New Roman"/>
            <w:noProof/>
          </w:rPr>
          <w:t xml:space="preserve">Table 24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Attributes&gt; User</w:t>
        </w:r>
        <w:r w:rsidR="00DE3839">
          <w:rPr>
            <w:noProof/>
            <w:webHidden/>
          </w:rPr>
          <w:tab/>
        </w:r>
        <w:r w:rsidR="00DE3839">
          <w:rPr>
            <w:noProof/>
            <w:webHidden/>
          </w:rPr>
          <w:fldChar w:fldCharType="begin"/>
        </w:r>
        <w:r w:rsidR="00DE3839">
          <w:rPr>
            <w:noProof/>
            <w:webHidden/>
          </w:rPr>
          <w:instrText xml:space="preserve"> PAGEREF _Toc16844325 \h </w:instrText>
        </w:r>
        <w:r w:rsidR="00DE3839">
          <w:rPr>
            <w:noProof/>
            <w:webHidden/>
          </w:rPr>
        </w:r>
        <w:r w:rsidR="00DE3839">
          <w:rPr>
            <w:noProof/>
            <w:webHidden/>
          </w:rPr>
          <w:fldChar w:fldCharType="separate"/>
        </w:r>
        <w:r w:rsidR="00DE3839">
          <w:rPr>
            <w:noProof/>
            <w:webHidden/>
          </w:rPr>
          <w:t>63</w:t>
        </w:r>
        <w:r w:rsidR="00DE3839">
          <w:rPr>
            <w:noProof/>
            <w:webHidden/>
          </w:rPr>
          <w:fldChar w:fldCharType="end"/>
        </w:r>
      </w:hyperlink>
    </w:p>
    <w:p w14:paraId="652CB573" w14:textId="497009A2" w:rsidR="00DE3839" w:rsidRDefault="00733403">
      <w:pPr>
        <w:pStyle w:val="TableofFigures"/>
        <w:tabs>
          <w:tab w:val="right" w:leader="dot" w:pos="9350"/>
        </w:tabs>
        <w:rPr>
          <w:rFonts w:asciiTheme="minorHAnsi" w:hAnsiTheme="minorHAnsi"/>
          <w:noProof/>
          <w:sz w:val="22"/>
          <w:lang w:val="en-US"/>
        </w:rPr>
      </w:pPr>
      <w:hyperlink w:anchor="_Toc16844326" w:history="1">
        <w:r w:rsidR="00DE3839" w:rsidRPr="00477925">
          <w:rPr>
            <w:rStyle w:val="Hyperlink"/>
            <w:rFonts w:ascii="Times New Roman" w:hAnsi="Times New Roman" w:cs="Times New Roman"/>
            <w:noProof/>
          </w:rPr>
          <w:t xml:space="preserve">Table 25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User</w:t>
        </w:r>
        <w:r w:rsidR="00DE3839">
          <w:rPr>
            <w:noProof/>
            <w:webHidden/>
          </w:rPr>
          <w:tab/>
        </w:r>
        <w:r w:rsidR="00DE3839">
          <w:rPr>
            <w:noProof/>
            <w:webHidden/>
          </w:rPr>
          <w:fldChar w:fldCharType="begin"/>
        </w:r>
        <w:r w:rsidR="00DE3839">
          <w:rPr>
            <w:noProof/>
            <w:webHidden/>
          </w:rPr>
          <w:instrText xml:space="preserve"> PAGEREF _Toc16844326 \h </w:instrText>
        </w:r>
        <w:r w:rsidR="00DE3839">
          <w:rPr>
            <w:noProof/>
            <w:webHidden/>
          </w:rPr>
        </w:r>
        <w:r w:rsidR="00DE3839">
          <w:rPr>
            <w:noProof/>
            <w:webHidden/>
          </w:rPr>
          <w:fldChar w:fldCharType="separate"/>
        </w:r>
        <w:r w:rsidR="00DE3839">
          <w:rPr>
            <w:noProof/>
            <w:webHidden/>
          </w:rPr>
          <w:t>63</w:t>
        </w:r>
        <w:r w:rsidR="00DE3839">
          <w:rPr>
            <w:noProof/>
            <w:webHidden/>
          </w:rPr>
          <w:fldChar w:fldCharType="end"/>
        </w:r>
      </w:hyperlink>
    </w:p>
    <w:p w14:paraId="7F39DA82" w14:textId="06EF5759" w:rsidR="00DE3839" w:rsidRDefault="00733403">
      <w:pPr>
        <w:pStyle w:val="TableofFigures"/>
        <w:tabs>
          <w:tab w:val="right" w:leader="dot" w:pos="9350"/>
        </w:tabs>
        <w:rPr>
          <w:rFonts w:asciiTheme="minorHAnsi" w:hAnsiTheme="minorHAnsi"/>
          <w:noProof/>
          <w:sz w:val="22"/>
          <w:lang w:val="en-US"/>
        </w:rPr>
      </w:pPr>
      <w:hyperlink w:anchor="_Toc16844327" w:history="1">
        <w:r w:rsidR="00DE3839" w:rsidRPr="00477925">
          <w:rPr>
            <w:rStyle w:val="Hyperlink"/>
            <w:rFonts w:ascii="Times New Roman" w:hAnsi="Times New Roman" w:cs="Times New Roman"/>
            <w:noProof/>
          </w:rPr>
          <w:t xml:space="preserve">Table 26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Attributes&gt; Request</w:t>
        </w:r>
        <w:r w:rsidR="00DE3839">
          <w:rPr>
            <w:noProof/>
            <w:webHidden/>
          </w:rPr>
          <w:tab/>
        </w:r>
        <w:r w:rsidR="00DE3839">
          <w:rPr>
            <w:noProof/>
            <w:webHidden/>
          </w:rPr>
          <w:fldChar w:fldCharType="begin"/>
        </w:r>
        <w:r w:rsidR="00DE3839">
          <w:rPr>
            <w:noProof/>
            <w:webHidden/>
          </w:rPr>
          <w:instrText xml:space="preserve"> PAGEREF _Toc16844327 \h </w:instrText>
        </w:r>
        <w:r w:rsidR="00DE3839">
          <w:rPr>
            <w:noProof/>
            <w:webHidden/>
          </w:rPr>
        </w:r>
        <w:r w:rsidR="00DE3839">
          <w:rPr>
            <w:noProof/>
            <w:webHidden/>
          </w:rPr>
          <w:fldChar w:fldCharType="separate"/>
        </w:r>
        <w:r w:rsidR="00DE3839">
          <w:rPr>
            <w:noProof/>
            <w:webHidden/>
          </w:rPr>
          <w:t>64</w:t>
        </w:r>
        <w:r w:rsidR="00DE3839">
          <w:rPr>
            <w:noProof/>
            <w:webHidden/>
          </w:rPr>
          <w:fldChar w:fldCharType="end"/>
        </w:r>
      </w:hyperlink>
    </w:p>
    <w:p w14:paraId="6980B658" w14:textId="45D60C44" w:rsidR="00DE3839" w:rsidRDefault="00733403">
      <w:pPr>
        <w:pStyle w:val="TableofFigures"/>
        <w:tabs>
          <w:tab w:val="right" w:leader="dot" w:pos="9350"/>
        </w:tabs>
        <w:rPr>
          <w:rFonts w:asciiTheme="minorHAnsi" w:hAnsiTheme="minorHAnsi"/>
          <w:noProof/>
          <w:sz w:val="22"/>
          <w:lang w:val="en-US"/>
        </w:rPr>
      </w:pPr>
      <w:hyperlink w:anchor="_Toc16844328" w:history="1">
        <w:r w:rsidR="00DE3839" w:rsidRPr="00477925">
          <w:rPr>
            <w:rStyle w:val="Hyperlink"/>
            <w:rFonts w:ascii="Times New Roman" w:hAnsi="Times New Roman" w:cs="Times New Roman"/>
            <w:noProof/>
          </w:rPr>
          <w:t xml:space="preserve">Table 27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Methods&gt; Request</w:t>
        </w:r>
        <w:r w:rsidR="00DE3839">
          <w:rPr>
            <w:noProof/>
            <w:webHidden/>
          </w:rPr>
          <w:tab/>
        </w:r>
        <w:r w:rsidR="00DE3839">
          <w:rPr>
            <w:noProof/>
            <w:webHidden/>
          </w:rPr>
          <w:fldChar w:fldCharType="begin"/>
        </w:r>
        <w:r w:rsidR="00DE3839">
          <w:rPr>
            <w:noProof/>
            <w:webHidden/>
          </w:rPr>
          <w:instrText xml:space="preserve"> PAGEREF _Toc16844328 \h </w:instrText>
        </w:r>
        <w:r w:rsidR="00DE3839">
          <w:rPr>
            <w:noProof/>
            <w:webHidden/>
          </w:rPr>
        </w:r>
        <w:r w:rsidR="00DE3839">
          <w:rPr>
            <w:noProof/>
            <w:webHidden/>
          </w:rPr>
          <w:fldChar w:fldCharType="separate"/>
        </w:r>
        <w:r w:rsidR="00DE3839">
          <w:rPr>
            <w:noProof/>
            <w:webHidden/>
          </w:rPr>
          <w:t>64</w:t>
        </w:r>
        <w:r w:rsidR="00DE3839">
          <w:rPr>
            <w:noProof/>
            <w:webHidden/>
          </w:rPr>
          <w:fldChar w:fldCharType="end"/>
        </w:r>
      </w:hyperlink>
    </w:p>
    <w:p w14:paraId="09E03765" w14:textId="3F3F200C" w:rsidR="00DE3839" w:rsidRDefault="00733403">
      <w:pPr>
        <w:pStyle w:val="TableofFigures"/>
        <w:tabs>
          <w:tab w:val="right" w:leader="dot" w:pos="9350"/>
        </w:tabs>
        <w:rPr>
          <w:rFonts w:asciiTheme="minorHAnsi" w:hAnsiTheme="minorHAnsi"/>
          <w:noProof/>
          <w:sz w:val="22"/>
          <w:lang w:val="en-US"/>
        </w:rPr>
      </w:pPr>
      <w:hyperlink w:anchor="_Toc16844329" w:history="1">
        <w:r w:rsidR="00DE3839" w:rsidRPr="00477925">
          <w:rPr>
            <w:rStyle w:val="Hyperlink"/>
            <w:rFonts w:ascii="Times New Roman" w:hAnsi="Times New Roman" w:cs="Times New Roman"/>
            <w:noProof/>
          </w:rPr>
          <w:t xml:space="preserve">Table 28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Deal</w:t>
        </w:r>
        <w:r w:rsidR="00DE3839">
          <w:rPr>
            <w:noProof/>
            <w:webHidden/>
          </w:rPr>
          <w:tab/>
        </w:r>
        <w:r w:rsidR="00DE3839">
          <w:rPr>
            <w:noProof/>
            <w:webHidden/>
          </w:rPr>
          <w:fldChar w:fldCharType="begin"/>
        </w:r>
        <w:r w:rsidR="00DE3839">
          <w:rPr>
            <w:noProof/>
            <w:webHidden/>
          </w:rPr>
          <w:instrText xml:space="preserve"> PAGEREF _Toc16844329 \h </w:instrText>
        </w:r>
        <w:r w:rsidR="00DE3839">
          <w:rPr>
            <w:noProof/>
            <w:webHidden/>
          </w:rPr>
        </w:r>
        <w:r w:rsidR="00DE3839">
          <w:rPr>
            <w:noProof/>
            <w:webHidden/>
          </w:rPr>
          <w:fldChar w:fldCharType="separate"/>
        </w:r>
        <w:r w:rsidR="00DE3839">
          <w:rPr>
            <w:noProof/>
            <w:webHidden/>
          </w:rPr>
          <w:t>65</w:t>
        </w:r>
        <w:r w:rsidR="00DE3839">
          <w:rPr>
            <w:noProof/>
            <w:webHidden/>
          </w:rPr>
          <w:fldChar w:fldCharType="end"/>
        </w:r>
      </w:hyperlink>
    </w:p>
    <w:p w14:paraId="79B9E6F8" w14:textId="5DF446FD" w:rsidR="00DE3839" w:rsidRDefault="00733403">
      <w:pPr>
        <w:pStyle w:val="TableofFigures"/>
        <w:tabs>
          <w:tab w:val="right" w:leader="dot" w:pos="9350"/>
        </w:tabs>
        <w:rPr>
          <w:rFonts w:asciiTheme="minorHAnsi" w:hAnsiTheme="minorHAnsi"/>
          <w:noProof/>
          <w:sz w:val="22"/>
          <w:lang w:val="en-US"/>
        </w:rPr>
      </w:pPr>
      <w:hyperlink w:anchor="_Toc16844330" w:history="1">
        <w:r w:rsidR="00DE3839" w:rsidRPr="00477925">
          <w:rPr>
            <w:rStyle w:val="Hyperlink"/>
            <w:rFonts w:ascii="Times New Roman" w:hAnsi="Times New Roman" w:cs="Times New Roman"/>
            <w:noProof/>
          </w:rPr>
          <w:t xml:space="preserve">Table 29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Deal</w:t>
        </w:r>
        <w:r w:rsidR="00DE3839">
          <w:rPr>
            <w:noProof/>
            <w:webHidden/>
          </w:rPr>
          <w:tab/>
        </w:r>
        <w:r w:rsidR="00DE3839">
          <w:rPr>
            <w:noProof/>
            <w:webHidden/>
          </w:rPr>
          <w:fldChar w:fldCharType="begin"/>
        </w:r>
        <w:r w:rsidR="00DE3839">
          <w:rPr>
            <w:noProof/>
            <w:webHidden/>
          </w:rPr>
          <w:instrText xml:space="preserve"> PAGEREF _Toc16844330 \h </w:instrText>
        </w:r>
        <w:r w:rsidR="00DE3839">
          <w:rPr>
            <w:noProof/>
            <w:webHidden/>
          </w:rPr>
        </w:r>
        <w:r w:rsidR="00DE3839">
          <w:rPr>
            <w:noProof/>
            <w:webHidden/>
          </w:rPr>
          <w:fldChar w:fldCharType="separate"/>
        </w:r>
        <w:r w:rsidR="00DE3839">
          <w:rPr>
            <w:noProof/>
            <w:webHidden/>
          </w:rPr>
          <w:t>65</w:t>
        </w:r>
        <w:r w:rsidR="00DE3839">
          <w:rPr>
            <w:noProof/>
            <w:webHidden/>
          </w:rPr>
          <w:fldChar w:fldCharType="end"/>
        </w:r>
      </w:hyperlink>
    </w:p>
    <w:p w14:paraId="6BDEAAA8" w14:textId="40066639" w:rsidR="00DE3839" w:rsidRDefault="00733403">
      <w:pPr>
        <w:pStyle w:val="TableofFigures"/>
        <w:tabs>
          <w:tab w:val="right" w:leader="dot" w:pos="9350"/>
        </w:tabs>
        <w:rPr>
          <w:rFonts w:asciiTheme="minorHAnsi" w:hAnsiTheme="minorHAnsi"/>
          <w:noProof/>
          <w:sz w:val="22"/>
          <w:lang w:val="en-US"/>
        </w:rPr>
      </w:pPr>
      <w:hyperlink w:anchor="_Toc16844331" w:history="1">
        <w:r w:rsidR="00DE3839" w:rsidRPr="00477925">
          <w:rPr>
            <w:rStyle w:val="Hyperlink"/>
            <w:rFonts w:ascii="Times New Roman" w:hAnsi="Times New Roman" w:cs="Times New Roman"/>
            <w:noProof/>
          </w:rPr>
          <w:t xml:space="preserve">Table 30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Milestone</w:t>
        </w:r>
        <w:r w:rsidR="00DE3839">
          <w:rPr>
            <w:noProof/>
            <w:webHidden/>
          </w:rPr>
          <w:tab/>
        </w:r>
        <w:r w:rsidR="00DE3839">
          <w:rPr>
            <w:noProof/>
            <w:webHidden/>
          </w:rPr>
          <w:fldChar w:fldCharType="begin"/>
        </w:r>
        <w:r w:rsidR="00DE3839">
          <w:rPr>
            <w:noProof/>
            <w:webHidden/>
          </w:rPr>
          <w:instrText xml:space="preserve"> PAGEREF _Toc16844331 \h </w:instrText>
        </w:r>
        <w:r w:rsidR="00DE3839">
          <w:rPr>
            <w:noProof/>
            <w:webHidden/>
          </w:rPr>
        </w:r>
        <w:r w:rsidR="00DE3839">
          <w:rPr>
            <w:noProof/>
            <w:webHidden/>
          </w:rPr>
          <w:fldChar w:fldCharType="separate"/>
        </w:r>
        <w:r w:rsidR="00DE3839">
          <w:rPr>
            <w:noProof/>
            <w:webHidden/>
          </w:rPr>
          <w:t>65</w:t>
        </w:r>
        <w:r w:rsidR="00DE3839">
          <w:rPr>
            <w:noProof/>
            <w:webHidden/>
          </w:rPr>
          <w:fldChar w:fldCharType="end"/>
        </w:r>
      </w:hyperlink>
    </w:p>
    <w:p w14:paraId="5845E4E4" w14:textId="72BF16CA" w:rsidR="00DE3839" w:rsidRDefault="00733403">
      <w:pPr>
        <w:pStyle w:val="TableofFigures"/>
        <w:tabs>
          <w:tab w:val="right" w:leader="dot" w:pos="9350"/>
        </w:tabs>
        <w:rPr>
          <w:rFonts w:asciiTheme="minorHAnsi" w:hAnsiTheme="minorHAnsi"/>
          <w:noProof/>
          <w:sz w:val="22"/>
          <w:lang w:val="en-US"/>
        </w:rPr>
      </w:pPr>
      <w:hyperlink w:anchor="_Toc16844332" w:history="1">
        <w:r w:rsidR="00DE3839" w:rsidRPr="00477925">
          <w:rPr>
            <w:rStyle w:val="Hyperlink"/>
            <w:rFonts w:ascii="Times New Roman" w:hAnsi="Times New Roman" w:cs="Times New Roman"/>
            <w:noProof/>
          </w:rPr>
          <w:t xml:space="preserve">Table 31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Methods&gt; Milestone</w:t>
        </w:r>
        <w:r w:rsidR="00DE3839">
          <w:rPr>
            <w:noProof/>
            <w:webHidden/>
          </w:rPr>
          <w:tab/>
        </w:r>
        <w:r w:rsidR="00DE3839">
          <w:rPr>
            <w:noProof/>
            <w:webHidden/>
          </w:rPr>
          <w:fldChar w:fldCharType="begin"/>
        </w:r>
        <w:r w:rsidR="00DE3839">
          <w:rPr>
            <w:noProof/>
            <w:webHidden/>
          </w:rPr>
          <w:instrText xml:space="preserve"> PAGEREF _Toc16844332 \h </w:instrText>
        </w:r>
        <w:r w:rsidR="00DE3839">
          <w:rPr>
            <w:noProof/>
            <w:webHidden/>
          </w:rPr>
        </w:r>
        <w:r w:rsidR="00DE3839">
          <w:rPr>
            <w:noProof/>
            <w:webHidden/>
          </w:rPr>
          <w:fldChar w:fldCharType="separate"/>
        </w:r>
        <w:r w:rsidR="00DE3839">
          <w:rPr>
            <w:noProof/>
            <w:webHidden/>
          </w:rPr>
          <w:t>66</w:t>
        </w:r>
        <w:r w:rsidR="00DE3839">
          <w:rPr>
            <w:noProof/>
            <w:webHidden/>
          </w:rPr>
          <w:fldChar w:fldCharType="end"/>
        </w:r>
      </w:hyperlink>
    </w:p>
    <w:p w14:paraId="0C6AF465" w14:textId="3D34D529" w:rsidR="00DE3839" w:rsidRDefault="00733403">
      <w:pPr>
        <w:pStyle w:val="TableofFigures"/>
        <w:tabs>
          <w:tab w:val="right" w:leader="dot" w:pos="9350"/>
        </w:tabs>
        <w:rPr>
          <w:rFonts w:asciiTheme="minorHAnsi" w:hAnsiTheme="minorHAnsi"/>
          <w:noProof/>
          <w:sz w:val="22"/>
          <w:lang w:val="en-US"/>
        </w:rPr>
      </w:pPr>
      <w:hyperlink w:anchor="_Toc16844333" w:history="1">
        <w:r w:rsidR="00DE3839" w:rsidRPr="00477925">
          <w:rPr>
            <w:rStyle w:val="Hyperlink"/>
            <w:rFonts w:ascii="Times New Roman" w:hAnsi="Times New Roman" w:cs="Times New Roman"/>
            <w:noProof/>
          </w:rPr>
          <w:t xml:space="preserve">Table 32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Attributes&gt; Transaction</w:t>
        </w:r>
        <w:r w:rsidR="00DE3839">
          <w:rPr>
            <w:noProof/>
            <w:webHidden/>
          </w:rPr>
          <w:tab/>
        </w:r>
        <w:r w:rsidR="00DE3839">
          <w:rPr>
            <w:noProof/>
            <w:webHidden/>
          </w:rPr>
          <w:fldChar w:fldCharType="begin"/>
        </w:r>
        <w:r w:rsidR="00DE3839">
          <w:rPr>
            <w:noProof/>
            <w:webHidden/>
          </w:rPr>
          <w:instrText xml:space="preserve"> PAGEREF _Toc16844333 \h </w:instrText>
        </w:r>
        <w:r w:rsidR="00DE3839">
          <w:rPr>
            <w:noProof/>
            <w:webHidden/>
          </w:rPr>
        </w:r>
        <w:r w:rsidR="00DE3839">
          <w:rPr>
            <w:noProof/>
            <w:webHidden/>
          </w:rPr>
          <w:fldChar w:fldCharType="separate"/>
        </w:r>
        <w:r w:rsidR="00DE3839">
          <w:rPr>
            <w:noProof/>
            <w:webHidden/>
          </w:rPr>
          <w:t>66</w:t>
        </w:r>
        <w:r w:rsidR="00DE3839">
          <w:rPr>
            <w:noProof/>
            <w:webHidden/>
          </w:rPr>
          <w:fldChar w:fldCharType="end"/>
        </w:r>
      </w:hyperlink>
    </w:p>
    <w:p w14:paraId="7E2E79F0" w14:textId="212E375B" w:rsidR="00DE3839" w:rsidRDefault="00733403">
      <w:pPr>
        <w:pStyle w:val="TableofFigures"/>
        <w:tabs>
          <w:tab w:val="right" w:leader="dot" w:pos="9350"/>
        </w:tabs>
        <w:rPr>
          <w:rFonts w:asciiTheme="minorHAnsi" w:hAnsiTheme="minorHAnsi"/>
          <w:noProof/>
          <w:sz w:val="22"/>
          <w:lang w:val="en-US"/>
        </w:rPr>
      </w:pPr>
      <w:hyperlink w:anchor="_Toc16844334" w:history="1">
        <w:r w:rsidR="00DE3839" w:rsidRPr="00477925">
          <w:rPr>
            <w:rStyle w:val="Hyperlink"/>
            <w:rFonts w:ascii="Times New Roman" w:hAnsi="Times New Roman" w:cs="Times New Roman"/>
            <w:noProof/>
          </w:rPr>
          <w:t xml:space="preserve">Table 33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Transaction</w:t>
        </w:r>
        <w:r w:rsidR="00DE3839">
          <w:rPr>
            <w:noProof/>
            <w:webHidden/>
          </w:rPr>
          <w:tab/>
        </w:r>
        <w:r w:rsidR="00DE3839">
          <w:rPr>
            <w:noProof/>
            <w:webHidden/>
          </w:rPr>
          <w:fldChar w:fldCharType="begin"/>
        </w:r>
        <w:r w:rsidR="00DE3839">
          <w:rPr>
            <w:noProof/>
            <w:webHidden/>
          </w:rPr>
          <w:instrText xml:space="preserve"> PAGEREF _Toc16844334 \h </w:instrText>
        </w:r>
        <w:r w:rsidR="00DE3839">
          <w:rPr>
            <w:noProof/>
            <w:webHidden/>
          </w:rPr>
        </w:r>
        <w:r w:rsidR="00DE3839">
          <w:rPr>
            <w:noProof/>
            <w:webHidden/>
          </w:rPr>
          <w:fldChar w:fldCharType="separate"/>
        </w:r>
        <w:r w:rsidR="00DE3839">
          <w:rPr>
            <w:noProof/>
            <w:webHidden/>
          </w:rPr>
          <w:t>66</w:t>
        </w:r>
        <w:r w:rsidR="00DE3839">
          <w:rPr>
            <w:noProof/>
            <w:webHidden/>
          </w:rPr>
          <w:fldChar w:fldCharType="end"/>
        </w:r>
      </w:hyperlink>
    </w:p>
    <w:p w14:paraId="5808F5AE" w14:textId="7A19A1B6" w:rsidR="00DE3839" w:rsidRDefault="00733403">
      <w:pPr>
        <w:pStyle w:val="TableofFigures"/>
        <w:tabs>
          <w:tab w:val="right" w:leader="dot" w:pos="9350"/>
        </w:tabs>
        <w:rPr>
          <w:rFonts w:asciiTheme="minorHAnsi" w:hAnsiTheme="minorHAnsi"/>
          <w:noProof/>
          <w:sz w:val="22"/>
          <w:lang w:val="en-US"/>
        </w:rPr>
      </w:pPr>
      <w:hyperlink w:anchor="_Toc16844335" w:history="1">
        <w:r w:rsidR="00DE3839" w:rsidRPr="00477925">
          <w:rPr>
            <w:rStyle w:val="Hyperlink"/>
            <w:rFonts w:ascii="Times New Roman" w:hAnsi="Times New Roman" w:cs="Times New Roman"/>
            <w:noProof/>
          </w:rPr>
          <w:t xml:space="preserve">Table 34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Backup Deal</w:t>
        </w:r>
        <w:r w:rsidR="00DE3839">
          <w:rPr>
            <w:noProof/>
            <w:webHidden/>
          </w:rPr>
          <w:tab/>
        </w:r>
        <w:r w:rsidR="00DE3839">
          <w:rPr>
            <w:noProof/>
            <w:webHidden/>
          </w:rPr>
          <w:fldChar w:fldCharType="begin"/>
        </w:r>
        <w:r w:rsidR="00DE3839">
          <w:rPr>
            <w:noProof/>
            <w:webHidden/>
          </w:rPr>
          <w:instrText xml:space="preserve"> PAGEREF _Toc16844335 \h </w:instrText>
        </w:r>
        <w:r w:rsidR="00DE3839">
          <w:rPr>
            <w:noProof/>
            <w:webHidden/>
          </w:rPr>
        </w:r>
        <w:r w:rsidR="00DE3839">
          <w:rPr>
            <w:noProof/>
            <w:webHidden/>
          </w:rPr>
          <w:fldChar w:fldCharType="separate"/>
        </w:r>
        <w:r w:rsidR="00DE3839">
          <w:rPr>
            <w:noProof/>
            <w:webHidden/>
          </w:rPr>
          <w:t>67</w:t>
        </w:r>
        <w:r w:rsidR="00DE3839">
          <w:rPr>
            <w:noProof/>
            <w:webHidden/>
          </w:rPr>
          <w:fldChar w:fldCharType="end"/>
        </w:r>
      </w:hyperlink>
    </w:p>
    <w:p w14:paraId="6AC5FA09" w14:textId="7D4D14C9" w:rsidR="00DE3839" w:rsidRDefault="00733403">
      <w:pPr>
        <w:pStyle w:val="TableofFigures"/>
        <w:tabs>
          <w:tab w:val="right" w:leader="dot" w:pos="9350"/>
        </w:tabs>
        <w:rPr>
          <w:rFonts w:asciiTheme="minorHAnsi" w:hAnsiTheme="minorHAnsi"/>
          <w:noProof/>
          <w:sz w:val="22"/>
          <w:lang w:val="en-US"/>
        </w:rPr>
      </w:pPr>
      <w:hyperlink w:anchor="_Toc16844336" w:history="1">
        <w:r w:rsidR="00DE3839" w:rsidRPr="00477925">
          <w:rPr>
            <w:rStyle w:val="Hyperlink"/>
            <w:rFonts w:ascii="Times New Roman" w:hAnsi="Times New Roman" w:cs="Times New Roman"/>
            <w:noProof/>
          </w:rPr>
          <w:t xml:space="preserve">Table 35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Backup Deal</w:t>
        </w:r>
        <w:r w:rsidR="00DE3839">
          <w:rPr>
            <w:noProof/>
            <w:webHidden/>
          </w:rPr>
          <w:tab/>
        </w:r>
        <w:r w:rsidR="00DE3839">
          <w:rPr>
            <w:noProof/>
            <w:webHidden/>
          </w:rPr>
          <w:fldChar w:fldCharType="begin"/>
        </w:r>
        <w:r w:rsidR="00DE3839">
          <w:rPr>
            <w:noProof/>
            <w:webHidden/>
          </w:rPr>
          <w:instrText xml:space="preserve"> PAGEREF _Toc16844336 \h </w:instrText>
        </w:r>
        <w:r w:rsidR="00DE3839">
          <w:rPr>
            <w:noProof/>
            <w:webHidden/>
          </w:rPr>
        </w:r>
        <w:r w:rsidR="00DE3839">
          <w:rPr>
            <w:noProof/>
            <w:webHidden/>
          </w:rPr>
          <w:fldChar w:fldCharType="separate"/>
        </w:r>
        <w:r w:rsidR="00DE3839">
          <w:rPr>
            <w:noProof/>
            <w:webHidden/>
          </w:rPr>
          <w:t>67</w:t>
        </w:r>
        <w:r w:rsidR="00DE3839">
          <w:rPr>
            <w:noProof/>
            <w:webHidden/>
          </w:rPr>
          <w:fldChar w:fldCharType="end"/>
        </w:r>
      </w:hyperlink>
    </w:p>
    <w:p w14:paraId="481625B4" w14:textId="65F5A3A0" w:rsidR="00DE3839" w:rsidRDefault="00733403">
      <w:pPr>
        <w:pStyle w:val="TableofFigures"/>
        <w:tabs>
          <w:tab w:val="right" w:leader="dot" w:pos="9350"/>
        </w:tabs>
        <w:rPr>
          <w:rFonts w:asciiTheme="minorHAnsi" w:hAnsiTheme="minorHAnsi"/>
          <w:noProof/>
          <w:sz w:val="22"/>
          <w:lang w:val="en-US"/>
        </w:rPr>
      </w:pPr>
      <w:hyperlink w:anchor="_Toc16844337" w:history="1">
        <w:r w:rsidR="00DE3839" w:rsidRPr="00477925">
          <w:rPr>
            <w:rStyle w:val="Hyperlink"/>
            <w:rFonts w:ascii="Times New Roman" w:hAnsi="Times New Roman" w:cs="Times New Roman"/>
            <w:noProof/>
          </w:rPr>
          <w:t xml:space="preserve">Table 36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Backup milestone</w:t>
        </w:r>
        <w:r w:rsidR="00DE3839">
          <w:rPr>
            <w:noProof/>
            <w:webHidden/>
          </w:rPr>
          <w:tab/>
        </w:r>
        <w:r w:rsidR="00DE3839">
          <w:rPr>
            <w:noProof/>
            <w:webHidden/>
          </w:rPr>
          <w:fldChar w:fldCharType="begin"/>
        </w:r>
        <w:r w:rsidR="00DE3839">
          <w:rPr>
            <w:noProof/>
            <w:webHidden/>
          </w:rPr>
          <w:instrText xml:space="preserve"> PAGEREF _Toc16844337 \h </w:instrText>
        </w:r>
        <w:r w:rsidR="00DE3839">
          <w:rPr>
            <w:noProof/>
            <w:webHidden/>
          </w:rPr>
        </w:r>
        <w:r w:rsidR="00DE3839">
          <w:rPr>
            <w:noProof/>
            <w:webHidden/>
          </w:rPr>
          <w:fldChar w:fldCharType="separate"/>
        </w:r>
        <w:r w:rsidR="00DE3839">
          <w:rPr>
            <w:noProof/>
            <w:webHidden/>
          </w:rPr>
          <w:t>67</w:t>
        </w:r>
        <w:r w:rsidR="00DE3839">
          <w:rPr>
            <w:noProof/>
            <w:webHidden/>
          </w:rPr>
          <w:fldChar w:fldCharType="end"/>
        </w:r>
      </w:hyperlink>
    </w:p>
    <w:p w14:paraId="14B13CBD" w14:textId="0B68D5F7" w:rsidR="00DE3839" w:rsidRDefault="00733403">
      <w:pPr>
        <w:pStyle w:val="TableofFigures"/>
        <w:tabs>
          <w:tab w:val="right" w:leader="dot" w:pos="9350"/>
        </w:tabs>
        <w:rPr>
          <w:rFonts w:asciiTheme="minorHAnsi" w:hAnsiTheme="minorHAnsi"/>
          <w:noProof/>
          <w:sz w:val="22"/>
          <w:lang w:val="en-US"/>
        </w:rPr>
      </w:pPr>
      <w:hyperlink w:anchor="_Toc16844338" w:history="1">
        <w:r w:rsidR="00DE3839" w:rsidRPr="00477925">
          <w:rPr>
            <w:rStyle w:val="Hyperlink"/>
            <w:rFonts w:ascii="Times New Roman" w:hAnsi="Times New Roman" w:cs="Times New Roman"/>
            <w:noProof/>
          </w:rPr>
          <w:t xml:space="preserve">Table 37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Backup milestone</w:t>
        </w:r>
        <w:r w:rsidR="00DE3839">
          <w:rPr>
            <w:noProof/>
            <w:webHidden/>
          </w:rPr>
          <w:tab/>
        </w:r>
        <w:r w:rsidR="00DE3839">
          <w:rPr>
            <w:noProof/>
            <w:webHidden/>
          </w:rPr>
          <w:fldChar w:fldCharType="begin"/>
        </w:r>
        <w:r w:rsidR="00DE3839">
          <w:rPr>
            <w:noProof/>
            <w:webHidden/>
          </w:rPr>
          <w:instrText xml:space="preserve"> PAGEREF _Toc16844338 \h </w:instrText>
        </w:r>
        <w:r w:rsidR="00DE3839">
          <w:rPr>
            <w:noProof/>
            <w:webHidden/>
          </w:rPr>
        </w:r>
        <w:r w:rsidR="00DE3839">
          <w:rPr>
            <w:noProof/>
            <w:webHidden/>
          </w:rPr>
          <w:fldChar w:fldCharType="separate"/>
        </w:r>
        <w:r w:rsidR="00DE3839">
          <w:rPr>
            <w:noProof/>
            <w:webHidden/>
          </w:rPr>
          <w:t>67</w:t>
        </w:r>
        <w:r w:rsidR="00DE3839">
          <w:rPr>
            <w:noProof/>
            <w:webHidden/>
          </w:rPr>
          <w:fldChar w:fldCharType="end"/>
        </w:r>
      </w:hyperlink>
    </w:p>
    <w:p w14:paraId="6E73EA09" w14:textId="4A336A31" w:rsidR="00DE3839" w:rsidRDefault="00733403">
      <w:pPr>
        <w:pStyle w:val="TableofFigures"/>
        <w:tabs>
          <w:tab w:val="right" w:leader="dot" w:pos="9350"/>
        </w:tabs>
        <w:rPr>
          <w:rFonts w:asciiTheme="minorHAnsi" w:hAnsiTheme="minorHAnsi"/>
          <w:noProof/>
          <w:sz w:val="22"/>
          <w:lang w:val="en-US"/>
        </w:rPr>
      </w:pPr>
      <w:hyperlink w:anchor="_Toc16844339" w:history="1">
        <w:r w:rsidR="00DE3839" w:rsidRPr="00477925">
          <w:rPr>
            <w:rStyle w:val="Hyperlink"/>
            <w:rFonts w:ascii="Times New Roman" w:hAnsi="Times New Roman" w:cs="Times New Roman"/>
            <w:noProof/>
          </w:rPr>
          <w:t xml:space="preserve">Table 38 </w:t>
        </w:r>
        <w:r w:rsidR="00DE3839" w:rsidRPr="00477925">
          <w:rPr>
            <w:rStyle w:val="Hyperlink"/>
            <w:rFonts w:ascii="Times New Roman" w:eastAsia="Yu Mincho" w:hAnsi="Times New Roman" w:cs="Times New Roman"/>
            <w:noProof/>
          </w:rPr>
          <w:t xml:space="preserve">– </w:t>
        </w:r>
        <w:r w:rsidR="00DE3839" w:rsidRPr="00477925">
          <w:rPr>
            <w:rStyle w:val="Hyperlink"/>
            <w:rFonts w:ascii="Times New Roman" w:hAnsi="Times New Roman" w:cs="Times New Roman"/>
            <w:noProof/>
          </w:rPr>
          <w:t>&lt;Class Diagram Attributes&gt; Document</w:t>
        </w:r>
        <w:r w:rsidR="00DE3839">
          <w:rPr>
            <w:noProof/>
            <w:webHidden/>
          </w:rPr>
          <w:tab/>
        </w:r>
        <w:r w:rsidR="00DE3839">
          <w:rPr>
            <w:noProof/>
            <w:webHidden/>
          </w:rPr>
          <w:fldChar w:fldCharType="begin"/>
        </w:r>
        <w:r w:rsidR="00DE3839">
          <w:rPr>
            <w:noProof/>
            <w:webHidden/>
          </w:rPr>
          <w:instrText xml:space="preserve"> PAGEREF _Toc16844339 \h </w:instrText>
        </w:r>
        <w:r w:rsidR="00DE3839">
          <w:rPr>
            <w:noProof/>
            <w:webHidden/>
          </w:rPr>
        </w:r>
        <w:r w:rsidR="00DE3839">
          <w:rPr>
            <w:noProof/>
            <w:webHidden/>
          </w:rPr>
          <w:fldChar w:fldCharType="separate"/>
        </w:r>
        <w:r w:rsidR="00DE3839">
          <w:rPr>
            <w:noProof/>
            <w:webHidden/>
          </w:rPr>
          <w:t>68</w:t>
        </w:r>
        <w:r w:rsidR="00DE3839">
          <w:rPr>
            <w:noProof/>
            <w:webHidden/>
          </w:rPr>
          <w:fldChar w:fldCharType="end"/>
        </w:r>
      </w:hyperlink>
    </w:p>
    <w:p w14:paraId="6FE65121" w14:textId="2C860B5A" w:rsidR="00DE3839" w:rsidRDefault="00733403">
      <w:pPr>
        <w:pStyle w:val="TableofFigures"/>
        <w:tabs>
          <w:tab w:val="right" w:leader="dot" w:pos="9350"/>
        </w:tabs>
        <w:rPr>
          <w:rFonts w:asciiTheme="minorHAnsi" w:hAnsiTheme="minorHAnsi"/>
          <w:noProof/>
          <w:sz w:val="22"/>
          <w:lang w:val="en-US"/>
        </w:rPr>
      </w:pPr>
      <w:hyperlink w:anchor="_Toc16844340" w:history="1">
        <w:r w:rsidR="00DE3839" w:rsidRPr="00477925">
          <w:rPr>
            <w:rStyle w:val="Hyperlink"/>
            <w:rFonts w:ascii="Times New Roman" w:hAnsi="Times New Roman" w:cs="Times New Roman"/>
            <w:noProof/>
          </w:rPr>
          <w:t xml:space="preserve">Table 39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Methods&gt; Document</w:t>
        </w:r>
        <w:r w:rsidR="00DE3839">
          <w:rPr>
            <w:noProof/>
            <w:webHidden/>
          </w:rPr>
          <w:tab/>
        </w:r>
        <w:r w:rsidR="00DE3839">
          <w:rPr>
            <w:noProof/>
            <w:webHidden/>
          </w:rPr>
          <w:fldChar w:fldCharType="begin"/>
        </w:r>
        <w:r w:rsidR="00DE3839">
          <w:rPr>
            <w:noProof/>
            <w:webHidden/>
          </w:rPr>
          <w:instrText xml:space="preserve"> PAGEREF _Toc16844340 \h </w:instrText>
        </w:r>
        <w:r w:rsidR="00DE3839">
          <w:rPr>
            <w:noProof/>
            <w:webHidden/>
          </w:rPr>
        </w:r>
        <w:r w:rsidR="00DE3839">
          <w:rPr>
            <w:noProof/>
            <w:webHidden/>
          </w:rPr>
          <w:fldChar w:fldCharType="separate"/>
        </w:r>
        <w:r w:rsidR="00DE3839">
          <w:rPr>
            <w:noProof/>
            <w:webHidden/>
          </w:rPr>
          <w:t>68</w:t>
        </w:r>
        <w:r w:rsidR="00DE3839">
          <w:rPr>
            <w:noProof/>
            <w:webHidden/>
          </w:rPr>
          <w:fldChar w:fldCharType="end"/>
        </w:r>
      </w:hyperlink>
    </w:p>
    <w:p w14:paraId="71C3548C" w14:textId="764605C0" w:rsidR="00DE3839" w:rsidRDefault="00733403">
      <w:pPr>
        <w:pStyle w:val="TableofFigures"/>
        <w:tabs>
          <w:tab w:val="right" w:leader="dot" w:pos="9350"/>
        </w:tabs>
        <w:rPr>
          <w:rFonts w:asciiTheme="minorHAnsi" w:hAnsiTheme="minorHAnsi"/>
          <w:noProof/>
          <w:sz w:val="22"/>
          <w:lang w:val="en-US"/>
        </w:rPr>
      </w:pPr>
      <w:hyperlink w:anchor="_Toc16844341" w:history="1">
        <w:r w:rsidR="00DE3839" w:rsidRPr="00477925">
          <w:rPr>
            <w:rStyle w:val="Hyperlink"/>
            <w:rFonts w:ascii="Times New Roman" w:hAnsi="Times New Roman" w:cs="Times New Roman"/>
            <w:noProof/>
          </w:rPr>
          <w:t xml:space="preserve">Table 40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Document Type</w:t>
        </w:r>
        <w:r w:rsidR="00DE3839">
          <w:rPr>
            <w:noProof/>
            <w:webHidden/>
          </w:rPr>
          <w:tab/>
        </w:r>
        <w:r w:rsidR="00DE3839">
          <w:rPr>
            <w:noProof/>
            <w:webHidden/>
          </w:rPr>
          <w:fldChar w:fldCharType="begin"/>
        </w:r>
        <w:r w:rsidR="00DE3839">
          <w:rPr>
            <w:noProof/>
            <w:webHidden/>
          </w:rPr>
          <w:instrText xml:space="preserve"> PAGEREF _Toc16844341 \h </w:instrText>
        </w:r>
        <w:r w:rsidR="00DE3839">
          <w:rPr>
            <w:noProof/>
            <w:webHidden/>
          </w:rPr>
        </w:r>
        <w:r w:rsidR="00DE3839">
          <w:rPr>
            <w:noProof/>
            <w:webHidden/>
          </w:rPr>
          <w:fldChar w:fldCharType="separate"/>
        </w:r>
        <w:r w:rsidR="00DE3839">
          <w:rPr>
            <w:noProof/>
            <w:webHidden/>
          </w:rPr>
          <w:t>69</w:t>
        </w:r>
        <w:r w:rsidR="00DE3839">
          <w:rPr>
            <w:noProof/>
            <w:webHidden/>
          </w:rPr>
          <w:fldChar w:fldCharType="end"/>
        </w:r>
      </w:hyperlink>
    </w:p>
    <w:p w14:paraId="6D8F7EE9" w14:textId="49001024" w:rsidR="00DE3839" w:rsidRDefault="00733403">
      <w:pPr>
        <w:pStyle w:val="TableofFigures"/>
        <w:tabs>
          <w:tab w:val="right" w:leader="dot" w:pos="9350"/>
        </w:tabs>
        <w:rPr>
          <w:rFonts w:asciiTheme="minorHAnsi" w:hAnsiTheme="minorHAnsi"/>
          <w:noProof/>
          <w:sz w:val="22"/>
          <w:lang w:val="en-US"/>
        </w:rPr>
      </w:pPr>
      <w:hyperlink w:anchor="_Toc16844342" w:history="1">
        <w:r w:rsidR="00DE3839" w:rsidRPr="00477925">
          <w:rPr>
            <w:rStyle w:val="Hyperlink"/>
            <w:rFonts w:ascii="Times New Roman" w:hAnsi="Times New Roman" w:cs="Times New Roman"/>
            <w:noProof/>
          </w:rPr>
          <w:t xml:space="preserve">Table 41 </w:t>
        </w:r>
        <w:r w:rsidR="00DE3839" w:rsidRPr="00477925">
          <w:rPr>
            <w:rStyle w:val="Hyperlink"/>
            <w:rFonts w:ascii="Times New Roman" w:eastAsia="Yu Mincho" w:hAnsi="Times New Roman" w:cs="Times New Roman"/>
            <w:noProof/>
          </w:rPr>
          <w:t>–</w:t>
        </w:r>
        <w:r w:rsidR="00DE3839" w:rsidRPr="00477925">
          <w:rPr>
            <w:rStyle w:val="Hyperlink"/>
            <w:rFonts w:ascii="Times New Roman" w:hAnsi="Times New Roman" w:cs="Times New Roman"/>
            <w:noProof/>
          </w:rPr>
          <w:t xml:space="preserve"> &lt;Class Diagram Attributes&gt; DocumentFile</w:t>
        </w:r>
        <w:r w:rsidR="00DE3839">
          <w:rPr>
            <w:noProof/>
            <w:webHidden/>
          </w:rPr>
          <w:tab/>
        </w:r>
        <w:r w:rsidR="00DE3839">
          <w:rPr>
            <w:noProof/>
            <w:webHidden/>
          </w:rPr>
          <w:fldChar w:fldCharType="begin"/>
        </w:r>
        <w:r w:rsidR="00DE3839">
          <w:rPr>
            <w:noProof/>
            <w:webHidden/>
          </w:rPr>
          <w:instrText xml:space="preserve"> PAGEREF _Toc16844342 \h </w:instrText>
        </w:r>
        <w:r w:rsidR="00DE3839">
          <w:rPr>
            <w:noProof/>
            <w:webHidden/>
          </w:rPr>
        </w:r>
        <w:r w:rsidR="00DE3839">
          <w:rPr>
            <w:noProof/>
            <w:webHidden/>
          </w:rPr>
          <w:fldChar w:fldCharType="separate"/>
        </w:r>
        <w:r w:rsidR="00DE3839">
          <w:rPr>
            <w:noProof/>
            <w:webHidden/>
          </w:rPr>
          <w:t>69</w:t>
        </w:r>
        <w:r w:rsidR="00DE3839">
          <w:rPr>
            <w:noProof/>
            <w:webHidden/>
          </w:rPr>
          <w:fldChar w:fldCharType="end"/>
        </w:r>
      </w:hyperlink>
    </w:p>
    <w:p w14:paraId="35049AD2" w14:textId="202FC085" w:rsidR="00DE3839" w:rsidRDefault="00733403">
      <w:pPr>
        <w:pStyle w:val="TableofFigures"/>
        <w:tabs>
          <w:tab w:val="right" w:leader="dot" w:pos="9350"/>
        </w:tabs>
        <w:rPr>
          <w:rFonts w:asciiTheme="minorHAnsi" w:hAnsiTheme="minorHAnsi"/>
          <w:noProof/>
          <w:sz w:val="22"/>
          <w:lang w:val="en-US"/>
        </w:rPr>
      </w:pPr>
      <w:hyperlink w:anchor="_Toc16844343" w:history="1">
        <w:r w:rsidR="00DE3839" w:rsidRPr="00477925">
          <w:rPr>
            <w:rStyle w:val="Hyperlink"/>
            <w:rFonts w:ascii="Times New Roman" w:hAnsi="Times New Roman" w:cs="Times New Roman"/>
            <w:noProof/>
          </w:rPr>
          <w:t>Table 42 Entity Relationship Diagram Dictionary</w:t>
        </w:r>
        <w:r w:rsidR="00DE3839">
          <w:rPr>
            <w:noProof/>
            <w:webHidden/>
          </w:rPr>
          <w:tab/>
        </w:r>
        <w:r w:rsidR="00DE3839">
          <w:rPr>
            <w:noProof/>
            <w:webHidden/>
          </w:rPr>
          <w:fldChar w:fldCharType="begin"/>
        </w:r>
        <w:r w:rsidR="00DE3839">
          <w:rPr>
            <w:noProof/>
            <w:webHidden/>
          </w:rPr>
          <w:instrText xml:space="preserve"> PAGEREF _Toc16844343 \h </w:instrText>
        </w:r>
        <w:r w:rsidR="00DE3839">
          <w:rPr>
            <w:noProof/>
            <w:webHidden/>
          </w:rPr>
        </w:r>
        <w:r w:rsidR="00DE3839">
          <w:rPr>
            <w:noProof/>
            <w:webHidden/>
          </w:rPr>
          <w:fldChar w:fldCharType="separate"/>
        </w:r>
        <w:r w:rsidR="00DE3839">
          <w:rPr>
            <w:noProof/>
            <w:webHidden/>
          </w:rPr>
          <w:t>72</w:t>
        </w:r>
        <w:r w:rsidR="00DE3839">
          <w:rPr>
            <w:noProof/>
            <w:webHidden/>
          </w:rPr>
          <w:fldChar w:fldCharType="end"/>
        </w:r>
      </w:hyperlink>
    </w:p>
    <w:p w14:paraId="0CB42C9B" w14:textId="486264FF" w:rsidR="00DE3839" w:rsidRDefault="00733403">
      <w:pPr>
        <w:pStyle w:val="TableofFigures"/>
        <w:tabs>
          <w:tab w:val="right" w:leader="dot" w:pos="9350"/>
        </w:tabs>
        <w:rPr>
          <w:rFonts w:asciiTheme="minorHAnsi" w:hAnsiTheme="minorHAnsi"/>
          <w:noProof/>
          <w:sz w:val="22"/>
          <w:lang w:val="en-US"/>
        </w:rPr>
      </w:pPr>
      <w:hyperlink w:anchor="_Toc16844344" w:history="1">
        <w:r w:rsidR="00DE3839" w:rsidRPr="00477925">
          <w:rPr>
            <w:rStyle w:val="Hyperlink"/>
            <w:rFonts w:ascii="Times New Roman" w:hAnsi="Times New Roman" w:cs="Times New Roman"/>
            <w:noProof/>
          </w:rPr>
          <w:t>Table 43 - ERD Data Dictionary</w:t>
        </w:r>
        <w:r w:rsidR="00DE3839">
          <w:rPr>
            <w:noProof/>
            <w:webHidden/>
          </w:rPr>
          <w:tab/>
        </w:r>
        <w:r w:rsidR="00DE3839">
          <w:rPr>
            <w:noProof/>
            <w:webHidden/>
          </w:rPr>
          <w:fldChar w:fldCharType="begin"/>
        </w:r>
        <w:r w:rsidR="00DE3839">
          <w:rPr>
            <w:noProof/>
            <w:webHidden/>
          </w:rPr>
          <w:instrText xml:space="preserve"> PAGEREF _Toc16844344 \h </w:instrText>
        </w:r>
        <w:r w:rsidR="00DE3839">
          <w:rPr>
            <w:noProof/>
            <w:webHidden/>
          </w:rPr>
        </w:r>
        <w:r w:rsidR="00DE3839">
          <w:rPr>
            <w:noProof/>
            <w:webHidden/>
          </w:rPr>
          <w:fldChar w:fldCharType="separate"/>
        </w:r>
        <w:r w:rsidR="00DE3839">
          <w:rPr>
            <w:noProof/>
            <w:webHidden/>
          </w:rPr>
          <w:t>75</w:t>
        </w:r>
        <w:r w:rsidR="00DE3839">
          <w:rPr>
            <w:noProof/>
            <w:webHidden/>
          </w:rPr>
          <w:fldChar w:fldCharType="end"/>
        </w:r>
      </w:hyperlink>
    </w:p>
    <w:p w14:paraId="771FE044" w14:textId="6C309779" w:rsidR="00DE3839" w:rsidRDefault="00733403">
      <w:pPr>
        <w:pStyle w:val="TableofFigures"/>
        <w:tabs>
          <w:tab w:val="right" w:leader="dot" w:pos="9350"/>
        </w:tabs>
        <w:rPr>
          <w:rFonts w:asciiTheme="minorHAnsi" w:hAnsiTheme="minorHAnsi"/>
          <w:noProof/>
          <w:sz w:val="22"/>
          <w:lang w:val="en-US"/>
        </w:rPr>
      </w:pPr>
      <w:hyperlink w:anchor="_Toc16844345" w:history="1">
        <w:r w:rsidR="00DE3839" w:rsidRPr="00477925">
          <w:rPr>
            <w:rStyle w:val="Hyperlink"/>
            <w:rFonts w:ascii="Times New Roman" w:hAnsi="Times New Roman" w:cs="Times New Roman"/>
            <w:noProof/>
          </w:rPr>
          <w:t>Table 44 Physical Diagram Dictionary</w:t>
        </w:r>
        <w:r w:rsidR="00DE3839">
          <w:rPr>
            <w:noProof/>
            <w:webHidden/>
          </w:rPr>
          <w:tab/>
        </w:r>
        <w:r w:rsidR="00DE3839">
          <w:rPr>
            <w:noProof/>
            <w:webHidden/>
          </w:rPr>
          <w:fldChar w:fldCharType="begin"/>
        </w:r>
        <w:r w:rsidR="00DE3839">
          <w:rPr>
            <w:noProof/>
            <w:webHidden/>
          </w:rPr>
          <w:instrText xml:space="preserve"> PAGEREF _Toc16844345 \h </w:instrText>
        </w:r>
        <w:r w:rsidR="00DE3839">
          <w:rPr>
            <w:noProof/>
            <w:webHidden/>
          </w:rPr>
        </w:r>
        <w:r w:rsidR="00DE3839">
          <w:rPr>
            <w:noProof/>
            <w:webHidden/>
          </w:rPr>
          <w:fldChar w:fldCharType="separate"/>
        </w:r>
        <w:r w:rsidR="00DE3839">
          <w:rPr>
            <w:noProof/>
            <w:webHidden/>
          </w:rPr>
          <w:t>84</w:t>
        </w:r>
        <w:r w:rsidR="00DE3839">
          <w:rPr>
            <w:noProof/>
            <w:webHidden/>
          </w:rPr>
          <w:fldChar w:fldCharType="end"/>
        </w:r>
      </w:hyperlink>
    </w:p>
    <w:p w14:paraId="3912C59A" w14:textId="30C7F401" w:rsidR="00CD3B64" w:rsidRPr="00E32913" w:rsidRDefault="000E1400" w:rsidP="000E1400">
      <w:pPr>
        <w:pStyle w:val="TableofFigures"/>
        <w:tabs>
          <w:tab w:val="right" w:leader="dot" w:pos="8771"/>
        </w:tabs>
        <w:ind w:firstLine="0"/>
        <w:rPr>
          <w:rFonts w:ascii="Times New Roman" w:hAnsi="Times New Roman" w:cs="Times New Roman"/>
          <w:sz w:val="22"/>
        </w:rPr>
      </w:pPr>
      <w:r w:rsidRPr="00E32913">
        <w:rPr>
          <w:rFonts w:ascii="Times New Roman" w:hAnsi="Times New Roman" w:cs="Times New Roman"/>
        </w:rPr>
        <w:fldChar w:fldCharType="end"/>
      </w:r>
    </w:p>
    <w:p w14:paraId="70FB890E" w14:textId="68C39C8D"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499240CF" w14:textId="34A06D7A"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79521E21" w14:textId="6DE74E55"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5F04D775" w14:textId="77777777"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054BD7DB" w14:textId="77777777" w:rsidR="00F866F9" w:rsidRPr="00E32913" w:rsidRDefault="00F866F9" w:rsidP="000E1400">
      <w:pPr>
        <w:pStyle w:val="TableofFigures"/>
        <w:tabs>
          <w:tab w:val="right" w:leader="dot" w:pos="8771"/>
        </w:tabs>
        <w:ind w:firstLine="0"/>
        <w:rPr>
          <w:rFonts w:ascii="Times New Roman" w:hAnsi="Times New Roman" w:cs="Times New Roman"/>
          <w:b/>
          <w:sz w:val="32"/>
          <w:szCs w:val="32"/>
        </w:rPr>
        <w:sectPr w:rsidR="00F866F9" w:rsidRPr="00E32913">
          <w:pgSz w:w="12240" w:h="15840"/>
          <w:pgMar w:top="1440" w:right="1440" w:bottom="1440" w:left="1440" w:header="720" w:footer="720" w:gutter="0"/>
          <w:cols w:space="720"/>
          <w:docGrid w:linePitch="360"/>
        </w:sectPr>
      </w:pPr>
    </w:p>
    <w:p w14:paraId="7DC5BAC5" w14:textId="7EC79BF4" w:rsidR="000E1400" w:rsidRPr="00E32913" w:rsidRDefault="000E1400" w:rsidP="00F175AE">
      <w:pPr>
        <w:pStyle w:val="Heading2"/>
        <w:rPr>
          <w:rFonts w:ascii="Times New Roman" w:hAnsi="Times New Roman" w:cs="Times New Roman"/>
        </w:rPr>
      </w:pPr>
      <w:bookmarkStart w:id="2" w:name="_Toc16843113"/>
      <w:r w:rsidRPr="00E32913">
        <w:rPr>
          <w:rFonts w:ascii="Times New Roman" w:hAnsi="Times New Roman" w:cs="Times New Roman"/>
        </w:rPr>
        <w:lastRenderedPageBreak/>
        <w:t>List of Figures</w:t>
      </w:r>
      <w:bookmarkEnd w:id="2"/>
    </w:p>
    <w:p w14:paraId="3A3E0568" w14:textId="13AFDDD2" w:rsidR="00DE3839" w:rsidRDefault="008575EC">
      <w:pPr>
        <w:pStyle w:val="TableofFigures"/>
        <w:tabs>
          <w:tab w:val="right" w:leader="dot" w:pos="9350"/>
        </w:tabs>
        <w:rPr>
          <w:rFonts w:asciiTheme="minorHAnsi" w:hAnsiTheme="minorHAnsi"/>
          <w:noProof/>
          <w:sz w:val="22"/>
          <w:lang w:val="en-US"/>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16844346" w:history="1">
        <w:r w:rsidR="00DE3839" w:rsidRPr="00EC4D28">
          <w:rPr>
            <w:rStyle w:val="Hyperlink"/>
            <w:rFonts w:ascii="Times New Roman" w:hAnsi="Times New Roman" w:cs="Times New Roman"/>
            <w:noProof/>
          </w:rPr>
          <w:t>Figure 1 - Scrum Framework</w:t>
        </w:r>
        <w:r w:rsidR="00DE3839">
          <w:rPr>
            <w:noProof/>
            <w:webHidden/>
          </w:rPr>
          <w:tab/>
        </w:r>
        <w:r w:rsidR="00DE3839">
          <w:rPr>
            <w:noProof/>
            <w:webHidden/>
          </w:rPr>
          <w:fldChar w:fldCharType="begin"/>
        </w:r>
        <w:r w:rsidR="00DE3839">
          <w:rPr>
            <w:noProof/>
            <w:webHidden/>
          </w:rPr>
          <w:instrText xml:space="preserve"> PAGEREF _Toc16844346 \h </w:instrText>
        </w:r>
        <w:r w:rsidR="00DE3839">
          <w:rPr>
            <w:noProof/>
            <w:webHidden/>
          </w:rPr>
        </w:r>
        <w:r w:rsidR="00DE3839">
          <w:rPr>
            <w:noProof/>
            <w:webHidden/>
          </w:rPr>
          <w:fldChar w:fldCharType="separate"/>
        </w:r>
        <w:r w:rsidR="00DE3839">
          <w:rPr>
            <w:noProof/>
            <w:webHidden/>
          </w:rPr>
          <w:t>12</w:t>
        </w:r>
        <w:r w:rsidR="00DE3839">
          <w:rPr>
            <w:noProof/>
            <w:webHidden/>
          </w:rPr>
          <w:fldChar w:fldCharType="end"/>
        </w:r>
      </w:hyperlink>
    </w:p>
    <w:p w14:paraId="78624723" w14:textId="1D49AD89" w:rsidR="00DE3839" w:rsidRDefault="00733403">
      <w:pPr>
        <w:pStyle w:val="TableofFigures"/>
        <w:tabs>
          <w:tab w:val="right" w:leader="dot" w:pos="9350"/>
        </w:tabs>
        <w:rPr>
          <w:rFonts w:asciiTheme="minorHAnsi" w:hAnsiTheme="minorHAnsi"/>
          <w:noProof/>
          <w:sz w:val="22"/>
          <w:lang w:val="en-US"/>
        </w:rPr>
      </w:pPr>
      <w:hyperlink w:anchor="_Toc16844347" w:history="1">
        <w:r w:rsidR="00DE3839" w:rsidRPr="00EC4D28">
          <w:rPr>
            <w:rStyle w:val="Hyperlink"/>
            <w:rFonts w:ascii="Times New Roman" w:hAnsi="Times New Roman" w:cs="Times New Roman"/>
            <w:noProof/>
          </w:rPr>
          <w:t>Figure 2-  Conceptual Diagram</w:t>
        </w:r>
        <w:r w:rsidR="00DE3839">
          <w:rPr>
            <w:noProof/>
            <w:webHidden/>
          </w:rPr>
          <w:tab/>
        </w:r>
        <w:r w:rsidR="00DE3839">
          <w:rPr>
            <w:noProof/>
            <w:webHidden/>
          </w:rPr>
          <w:fldChar w:fldCharType="begin"/>
        </w:r>
        <w:r w:rsidR="00DE3839">
          <w:rPr>
            <w:noProof/>
            <w:webHidden/>
          </w:rPr>
          <w:instrText xml:space="preserve"> PAGEREF _Toc16844347 \h </w:instrText>
        </w:r>
        <w:r w:rsidR="00DE3839">
          <w:rPr>
            <w:noProof/>
            <w:webHidden/>
          </w:rPr>
        </w:r>
        <w:r w:rsidR="00DE3839">
          <w:rPr>
            <w:noProof/>
            <w:webHidden/>
          </w:rPr>
          <w:fldChar w:fldCharType="separate"/>
        </w:r>
        <w:r w:rsidR="00DE3839">
          <w:rPr>
            <w:noProof/>
            <w:webHidden/>
          </w:rPr>
          <w:t>15</w:t>
        </w:r>
        <w:r w:rsidR="00DE3839">
          <w:rPr>
            <w:noProof/>
            <w:webHidden/>
          </w:rPr>
          <w:fldChar w:fldCharType="end"/>
        </w:r>
      </w:hyperlink>
    </w:p>
    <w:p w14:paraId="6D4FFA2E" w14:textId="6B9E0A7D" w:rsidR="00DE3839" w:rsidRDefault="00733403">
      <w:pPr>
        <w:pStyle w:val="TableofFigures"/>
        <w:tabs>
          <w:tab w:val="right" w:leader="dot" w:pos="9350"/>
        </w:tabs>
        <w:rPr>
          <w:rFonts w:asciiTheme="minorHAnsi" w:hAnsiTheme="minorHAnsi"/>
          <w:noProof/>
          <w:sz w:val="22"/>
          <w:lang w:val="en-US"/>
        </w:rPr>
      </w:pPr>
      <w:hyperlink w:anchor="_Toc16844348" w:history="1">
        <w:r w:rsidR="00DE3839" w:rsidRPr="00EC4D28">
          <w:rPr>
            <w:rStyle w:val="Hyperlink"/>
            <w:rFonts w:ascii="Times New Roman" w:hAnsi="Times New Roman" w:cs="Times New Roman"/>
            <w:noProof/>
          </w:rPr>
          <w:t>Figure 3 – System overview use case</w:t>
        </w:r>
        <w:r w:rsidR="00DE3839">
          <w:rPr>
            <w:noProof/>
            <w:webHidden/>
          </w:rPr>
          <w:tab/>
        </w:r>
        <w:r w:rsidR="00DE3839">
          <w:rPr>
            <w:noProof/>
            <w:webHidden/>
          </w:rPr>
          <w:fldChar w:fldCharType="begin"/>
        </w:r>
        <w:r w:rsidR="00DE3839">
          <w:rPr>
            <w:noProof/>
            <w:webHidden/>
          </w:rPr>
          <w:instrText xml:space="preserve"> PAGEREF _Toc16844348 \h </w:instrText>
        </w:r>
        <w:r w:rsidR="00DE3839">
          <w:rPr>
            <w:noProof/>
            <w:webHidden/>
          </w:rPr>
        </w:r>
        <w:r w:rsidR="00DE3839">
          <w:rPr>
            <w:noProof/>
            <w:webHidden/>
          </w:rPr>
          <w:fldChar w:fldCharType="separate"/>
        </w:r>
        <w:r w:rsidR="00DE3839">
          <w:rPr>
            <w:noProof/>
            <w:webHidden/>
          </w:rPr>
          <w:t>21</w:t>
        </w:r>
        <w:r w:rsidR="00DE3839">
          <w:rPr>
            <w:noProof/>
            <w:webHidden/>
          </w:rPr>
          <w:fldChar w:fldCharType="end"/>
        </w:r>
      </w:hyperlink>
    </w:p>
    <w:p w14:paraId="303DA947" w14:textId="4F753EF4" w:rsidR="00DE3839" w:rsidRDefault="00733403">
      <w:pPr>
        <w:pStyle w:val="TableofFigures"/>
        <w:tabs>
          <w:tab w:val="right" w:leader="dot" w:pos="9350"/>
        </w:tabs>
        <w:rPr>
          <w:rFonts w:asciiTheme="minorHAnsi" w:hAnsiTheme="minorHAnsi"/>
          <w:noProof/>
          <w:sz w:val="22"/>
          <w:lang w:val="en-US"/>
        </w:rPr>
      </w:pPr>
      <w:hyperlink w:anchor="_Toc16844349" w:history="1">
        <w:r w:rsidR="00DE3839" w:rsidRPr="00EC4D28">
          <w:rPr>
            <w:rStyle w:val="Hyperlink"/>
            <w:rFonts w:ascii="Times New Roman" w:hAnsi="Times New Roman" w:cs="Times New Roman"/>
            <w:noProof/>
          </w:rPr>
          <w:t>Figure 4 – Authorized User Overview Use Case</w:t>
        </w:r>
        <w:r w:rsidR="00DE3839">
          <w:rPr>
            <w:noProof/>
            <w:webHidden/>
          </w:rPr>
          <w:tab/>
        </w:r>
        <w:r w:rsidR="00DE3839">
          <w:rPr>
            <w:noProof/>
            <w:webHidden/>
          </w:rPr>
          <w:fldChar w:fldCharType="begin"/>
        </w:r>
        <w:r w:rsidR="00DE3839">
          <w:rPr>
            <w:noProof/>
            <w:webHidden/>
          </w:rPr>
          <w:instrText xml:space="preserve"> PAGEREF _Toc16844349 \h </w:instrText>
        </w:r>
        <w:r w:rsidR="00DE3839">
          <w:rPr>
            <w:noProof/>
            <w:webHidden/>
          </w:rPr>
        </w:r>
        <w:r w:rsidR="00DE3839">
          <w:rPr>
            <w:noProof/>
            <w:webHidden/>
          </w:rPr>
          <w:fldChar w:fldCharType="separate"/>
        </w:r>
        <w:r w:rsidR="00DE3839">
          <w:rPr>
            <w:noProof/>
            <w:webHidden/>
          </w:rPr>
          <w:t>22</w:t>
        </w:r>
        <w:r w:rsidR="00DE3839">
          <w:rPr>
            <w:noProof/>
            <w:webHidden/>
          </w:rPr>
          <w:fldChar w:fldCharType="end"/>
        </w:r>
      </w:hyperlink>
    </w:p>
    <w:p w14:paraId="4893D84B" w14:textId="246AF879" w:rsidR="00DE3839" w:rsidRDefault="00733403">
      <w:pPr>
        <w:pStyle w:val="TableofFigures"/>
        <w:tabs>
          <w:tab w:val="right" w:leader="dot" w:pos="9350"/>
        </w:tabs>
        <w:rPr>
          <w:rFonts w:asciiTheme="minorHAnsi" w:hAnsiTheme="minorHAnsi"/>
          <w:noProof/>
          <w:sz w:val="22"/>
          <w:lang w:val="en-US"/>
        </w:rPr>
      </w:pPr>
      <w:hyperlink w:anchor="_Toc16844350" w:history="1">
        <w:r w:rsidR="00DE3839" w:rsidRPr="00EC4D28">
          <w:rPr>
            <w:rStyle w:val="Hyperlink"/>
            <w:rFonts w:ascii="Times New Roman" w:hAnsi="Times New Roman" w:cs="Times New Roman"/>
            <w:noProof/>
          </w:rPr>
          <w:t>Figure 5 - &lt;Authorized User&gt; Overview use case</w:t>
        </w:r>
        <w:r w:rsidR="00DE3839">
          <w:rPr>
            <w:noProof/>
            <w:webHidden/>
          </w:rPr>
          <w:tab/>
        </w:r>
        <w:r w:rsidR="00DE3839">
          <w:rPr>
            <w:noProof/>
            <w:webHidden/>
          </w:rPr>
          <w:fldChar w:fldCharType="begin"/>
        </w:r>
        <w:r w:rsidR="00DE3839">
          <w:rPr>
            <w:noProof/>
            <w:webHidden/>
          </w:rPr>
          <w:instrText xml:space="preserve"> PAGEREF _Toc16844350 \h </w:instrText>
        </w:r>
        <w:r w:rsidR="00DE3839">
          <w:rPr>
            <w:noProof/>
            <w:webHidden/>
          </w:rPr>
        </w:r>
        <w:r w:rsidR="00DE3839">
          <w:rPr>
            <w:noProof/>
            <w:webHidden/>
          </w:rPr>
          <w:fldChar w:fldCharType="separate"/>
        </w:r>
        <w:r w:rsidR="00DE3839">
          <w:rPr>
            <w:noProof/>
            <w:webHidden/>
          </w:rPr>
          <w:t>23</w:t>
        </w:r>
        <w:r w:rsidR="00DE3839">
          <w:rPr>
            <w:noProof/>
            <w:webHidden/>
          </w:rPr>
          <w:fldChar w:fldCharType="end"/>
        </w:r>
      </w:hyperlink>
    </w:p>
    <w:p w14:paraId="6ADD845E" w14:textId="402ADD03" w:rsidR="00DE3839" w:rsidRDefault="00733403">
      <w:pPr>
        <w:pStyle w:val="TableofFigures"/>
        <w:tabs>
          <w:tab w:val="right" w:leader="dot" w:pos="9350"/>
        </w:tabs>
        <w:rPr>
          <w:rFonts w:asciiTheme="minorHAnsi" w:hAnsiTheme="minorHAnsi"/>
          <w:noProof/>
          <w:sz w:val="22"/>
          <w:lang w:val="en-US"/>
        </w:rPr>
      </w:pPr>
      <w:hyperlink w:anchor="_Toc16844351" w:history="1">
        <w:r w:rsidR="00DE3839" w:rsidRPr="00EC4D28">
          <w:rPr>
            <w:rStyle w:val="Hyperlink"/>
            <w:rFonts w:ascii="Times New Roman" w:hAnsi="Times New Roman" w:cs="Times New Roman"/>
            <w:noProof/>
          </w:rPr>
          <w:t>Figure 6</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lt;Authorized User&gt; Create Request Use Case</w:t>
        </w:r>
        <w:r w:rsidR="00DE3839">
          <w:rPr>
            <w:noProof/>
            <w:webHidden/>
          </w:rPr>
          <w:tab/>
        </w:r>
        <w:r w:rsidR="00DE3839">
          <w:rPr>
            <w:noProof/>
            <w:webHidden/>
          </w:rPr>
          <w:fldChar w:fldCharType="begin"/>
        </w:r>
        <w:r w:rsidR="00DE3839">
          <w:rPr>
            <w:noProof/>
            <w:webHidden/>
          </w:rPr>
          <w:instrText xml:space="preserve"> PAGEREF _Toc16844351 \h </w:instrText>
        </w:r>
        <w:r w:rsidR="00DE3839">
          <w:rPr>
            <w:noProof/>
            <w:webHidden/>
          </w:rPr>
        </w:r>
        <w:r w:rsidR="00DE3839">
          <w:rPr>
            <w:noProof/>
            <w:webHidden/>
          </w:rPr>
          <w:fldChar w:fldCharType="separate"/>
        </w:r>
        <w:r w:rsidR="00DE3839">
          <w:rPr>
            <w:noProof/>
            <w:webHidden/>
          </w:rPr>
          <w:t>23</w:t>
        </w:r>
        <w:r w:rsidR="00DE3839">
          <w:rPr>
            <w:noProof/>
            <w:webHidden/>
          </w:rPr>
          <w:fldChar w:fldCharType="end"/>
        </w:r>
      </w:hyperlink>
    </w:p>
    <w:p w14:paraId="4F2C0328" w14:textId="33E5E26F" w:rsidR="00DE3839" w:rsidRDefault="00733403">
      <w:pPr>
        <w:pStyle w:val="TableofFigures"/>
        <w:tabs>
          <w:tab w:val="right" w:leader="dot" w:pos="9350"/>
        </w:tabs>
        <w:rPr>
          <w:rFonts w:asciiTheme="minorHAnsi" w:hAnsiTheme="minorHAnsi"/>
          <w:noProof/>
          <w:sz w:val="22"/>
          <w:lang w:val="en-US"/>
        </w:rPr>
      </w:pPr>
      <w:hyperlink w:anchor="_Toc16844352" w:history="1">
        <w:r w:rsidR="00DE3839" w:rsidRPr="00EC4D28">
          <w:rPr>
            <w:rStyle w:val="Hyperlink"/>
            <w:rFonts w:ascii="Times New Roman" w:hAnsi="Times New Roman" w:cs="Times New Roman"/>
            <w:noProof/>
          </w:rPr>
          <w:t xml:space="preserve">Figure 7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View Own Request Use Case</w:t>
        </w:r>
        <w:r w:rsidR="00DE3839">
          <w:rPr>
            <w:noProof/>
            <w:webHidden/>
          </w:rPr>
          <w:tab/>
        </w:r>
        <w:r w:rsidR="00DE3839">
          <w:rPr>
            <w:noProof/>
            <w:webHidden/>
          </w:rPr>
          <w:fldChar w:fldCharType="begin"/>
        </w:r>
        <w:r w:rsidR="00DE3839">
          <w:rPr>
            <w:noProof/>
            <w:webHidden/>
          </w:rPr>
          <w:instrText xml:space="preserve"> PAGEREF _Toc16844352 \h </w:instrText>
        </w:r>
        <w:r w:rsidR="00DE3839">
          <w:rPr>
            <w:noProof/>
            <w:webHidden/>
          </w:rPr>
        </w:r>
        <w:r w:rsidR="00DE3839">
          <w:rPr>
            <w:noProof/>
            <w:webHidden/>
          </w:rPr>
          <w:fldChar w:fldCharType="separate"/>
        </w:r>
        <w:r w:rsidR="00DE3839">
          <w:rPr>
            <w:noProof/>
            <w:webHidden/>
          </w:rPr>
          <w:t>25</w:t>
        </w:r>
        <w:r w:rsidR="00DE3839">
          <w:rPr>
            <w:noProof/>
            <w:webHidden/>
          </w:rPr>
          <w:fldChar w:fldCharType="end"/>
        </w:r>
      </w:hyperlink>
    </w:p>
    <w:p w14:paraId="6681FCDB" w14:textId="613BCCA4" w:rsidR="00DE3839" w:rsidRDefault="00733403">
      <w:pPr>
        <w:pStyle w:val="TableofFigures"/>
        <w:tabs>
          <w:tab w:val="right" w:leader="dot" w:pos="9350"/>
        </w:tabs>
        <w:rPr>
          <w:rFonts w:asciiTheme="minorHAnsi" w:hAnsiTheme="minorHAnsi"/>
          <w:noProof/>
          <w:sz w:val="22"/>
          <w:lang w:val="en-US"/>
        </w:rPr>
      </w:pPr>
      <w:hyperlink w:anchor="_Toc16844353" w:history="1">
        <w:r w:rsidR="00DE3839" w:rsidRPr="00EC4D28">
          <w:rPr>
            <w:rStyle w:val="Hyperlink"/>
            <w:rFonts w:ascii="Times New Roman" w:hAnsi="Times New Roman" w:cs="Times New Roman"/>
            <w:noProof/>
          </w:rPr>
          <w:t xml:space="preserve">Figure 8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View trading request use case</w:t>
        </w:r>
        <w:r w:rsidR="00DE3839">
          <w:rPr>
            <w:noProof/>
            <w:webHidden/>
          </w:rPr>
          <w:tab/>
        </w:r>
        <w:r w:rsidR="00DE3839">
          <w:rPr>
            <w:noProof/>
            <w:webHidden/>
          </w:rPr>
          <w:fldChar w:fldCharType="begin"/>
        </w:r>
        <w:r w:rsidR="00DE3839">
          <w:rPr>
            <w:noProof/>
            <w:webHidden/>
          </w:rPr>
          <w:instrText xml:space="preserve"> PAGEREF _Toc16844353 \h </w:instrText>
        </w:r>
        <w:r w:rsidR="00DE3839">
          <w:rPr>
            <w:noProof/>
            <w:webHidden/>
          </w:rPr>
        </w:r>
        <w:r w:rsidR="00DE3839">
          <w:rPr>
            <w:noProof/>
            <w:webHidden/>
          </w:rPr>
          <w:fldChar w:fldCharType="separate"/>
        </w:r>
        <w:r w:rsidR="00DE3839">
          <w:rPr>
            <w:noProof/>
            <w:webHidden/>
          </w:rPr>
          <w:t>27</w:t>
        </w:r>
        <w:r w:rsidR="00DE3839">
          <w:rPr>
            <w:noProof/>
            <w:webHidden/>
          </w:rPr>
          <w:fldChar w:fldCharType="end"/>
        </w:r>
      </w:hyperlink>
    </w:p>
    <w:p w14:paraId="23CE49E8" w14:textId="55F87918" w:rsidR="00DE3839" w:rsidRDefault="00733403">
      <w:pPr>
        <w:pStyle w:val="TableofFigures"/>
        <w:tabs>
          <w:tab w:val="right" w:leader="dot" w:pos="9350"/>
        </w:tabs>
        <w:rPr>
          <w:rFonts w:asciiTheme="minorHAnsi" w:hAnsiTheme="minorHAnsi"/>
          <w:noProof/>
          <w:sz w:val="22"/>
          <w:lang w:val="en-US"/>
        </w:rPr>
      </w:pPr>
      <w:hyperlink w:anchor="_Toc16844354" w:history="1">
        <w:r w:rsidR="00DE3839" w:rsidRPr="00EC4D28">
          <w:rPr>
            <w:rStyle w:val="Hyperlink"/>
            <w:rFonts w:ascii="Times New Roman" w:hAnsi="Times New Roman" w:cs="Times New Roman"/>
            <w:noProof/>
          </w:rPr>
          <w:t xml:space="preserve">Figure 9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View History Request Use Case</w:t>
        </w:r>
        <w:r w:rsidR="00DE3839">
          <w:rPr>
            <w:noProof/>
            <w:webHidden/>
          </w:rPr>
          <w:tab/>
        </w:r>
        <w:r w:rsidR="00DE3839">
          <w:rPr>
            <w:noProof/>
            <w:webHidden/>
          </w:rPr>
          <w:fldChar w:fldCharType="begin"/>
        </w:r>
        <w:r w:rsidR="00DE3839">
          <w:rPr>
            <w:noProof/>
            <w:webHidden/>
          </w:rPr>
          <w:instrText xml:space="preserve"> PAGEREF _Toc16844354 \h </w:instrText>
        </w:r>
        <w:r w:rsidR="00DE3839">
          <w:rPr>
            <w:noProof/>
            <w:webHidden/>
          </w:rPr>
        </w:r>
        <w:r w:rsidR="00DE3839">
          <w:rPr>
            <w:noProof/>
            <w:webHidden/>
          </w:rPr>
          <w:fldChar w:fldCharType="separate"/>
        </w:r>
        <w:r w:rsidR="00DE3839">
          <w:rPr>
            <w:noProof/>
            <w:webHidden/>
          </w:rPr>
          <w:t>29</w:t>
        </w:r>
        <w:r w:rsidR="00DE3839">
          <w:rPr>
            <w:noProof/>
            <w:webHidden/>
          </w:rPr>
          <w:fldChar w:fldCharType="end"/>
        </w:r>
      </w:hyperlink>
    </w:p>
    <w:p w14:paraId="3BF615C9" w14:textId="1E4E1EE4" w:rsidR="00DE3839" w:rsidRDefault="00733403">
      <w:pPr>
        <w:pStyle w:val="TableofFigures"/>
        <w:tabs>
          <w:tab w:val="right" w:leader="dot" w:pos="9350"/>
        </w:tabs>
        <w:rPr>
          <w:rFonts w:asciiTheme="minorHAnsi" w:hAnsiTheme="minorHAnsi"/>
          <w:noProof/>
          <w:sz w:val="22"/>
          <w:lang w:val="en-US"/>
        </w:rPr>
      </w:pPr>
      <w:hyperlink w:anchor="_Toc16844355" w:history="1">
        <w:r w:rsidR="00DE3839" w:rsidRPr="00EC4D28">
          <w:rPr>
            <w:rStyle w:val="Hyperlink"/>
            <w:rFonts w:ascii="Times New Roman" w:hAnsi="Times New Roman" w:cs="Times New Roman"/>
            <w:noProof/>
          </w:rPr>
          <w:t>Figure 10</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lt;Authorized User&gt; View Lending Request Use Case</w:t>
        </w:r>
        <w:r w:rsidR="00DE3839">
          <w:rPr>
            <w:noProof/>
            <w:webHidden/>
          </w:rPr>
          <w:tab/>
        </w:r>
        <w:r w:rsidR="00DE3839">
          <w:rPr>
            <w:noProof/>
            <w:webHidden/>
          </w:rPr>
          <w:fldChar w:fldCharType="begin"/>
        </w:r>
        <w:r w:rsidR="00DE3839">
          <w:rPr>
            <w:noProof/>
            <w:webHidden/>
          </w:rPr>
          <w:instrText xml:space="preserve"> PAGEREF _Toc16844355 \h </w:instrText>
        </w:r>
        <w:r w:rsidR="00DE3839">
          <w:rPr>
            <w:noProof/>
            <w:webHidden/>
          </w:rPr>
        </w:r>
        <w:r w:rsidR="00DE3839">
          <w:rPr>
            <w:noProof/>
            <w:webHidden/>
          </w:rPr>
          <w:fldChar w:fldCharType="separate"/>
        </w:r>
        <w:r w:rsidR="00DE3839">
          <w:rPr>
            <w:noProof/>
            <w:webHidden/>
          </w:rPr>
          <w:t>31</w:t>
        </w:r>
        <w:r w:rsidR="00DE3839">
          <w:rPr>
            <w:noProof/>
            <w:webHidden/>
          </w:rPr>
          <w:fldChar w:fldCharType="end"/>
        </w:r>
      </w:hyperlink>
    </w:p>
    <w:p w14:paraId="6AAE84F4" w14:textId="1261D535" w:rsidR="00DE3839" w:rsidRDefault="00733403">
      <w:pPr>
        <w:pStyle w:val="TableofFigures"/>
        <w:tabs>
          <w:tab w:val="right" w:leader="dot" w:pos="9350"/>
        </w:tabs>
        <w:rPr>
          <w:rFonts w:asciiTheme="minorHAnsi" w:hAnsiTheme="minorHAnsi"/>
          <w:noProof/>
          <w:sz w:val="22"/>
          <w:lang w:val="en-US"/>
        </w:rPr>
      </w:pPr>
      <w:hyperlink w:anchor="_Toc16844356" w:history="1">
        <w:r w:rsidR="00DE3839" w:rsidRPr="00EC4D28">
          <w:rPr>
            <w:rStyle w:val="Hyperlink"/>
            <w:rFonts w:ascii="Times New Roman" w:hAnsi="Times New Roman" w:cs="Times New Roman"/>
            <w:noProof/>
          </w:rPr>
          <w:t>Figure 11</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lt;Authorized User&gt; Do Payment Use Case</w:t>
        </w:r>
        <w:r w:rsidR="00DE3839">
          <w:rPr>
            <w:noProof/>
            <w:webHidden/>
          </w:rPr>
          <w:tab/>
        </w:r>
        <w:r w:rsidR="00DE3839">
          <w:rPr>
            <w:noProof/>
            <w:webHidden/>
          </w:rPr>
          <w:fldChar w:fldCharType="begin"/>
        </w:r>
        <w:r w:rsidR="00DE3839">
          <w:rPr>
            <w:noProof/>
            <w:webHidden/>
          </w:rPr>
          <w:instrText xml:space="preserve"> PAGEREF _Toc16844356 \h </w:instrText>
        </w:r>
        <w:r w:rsidR="00DE3839">
          <w:rPr>
            <w:noProof/>
            <w:webHidden/>
          </w:rPr>
        </w:r>
        <w:r w:rsidR="00DE3839">
          <w:rPr>
            <w:noProof/>
            <w:webHidden/>
          </w:rPr>
          <w:fldChar w:fldCharType="separate"/>
        </w:r>
        <w:r w:rsidR="00DE3839">
          <w:rPr>
            <w:noProof/>
            <w:webHidden/>
          </w:rPr>
          <w:t>32</w:t>
        </w:r>
        <w:r w:rsidR="00DE3839">
          <w:rPr>
            <w:noProof/>
            <w:webHidden/>
          </w:rPr>
          <w:fldChar w:fldCharType="end"/>
        </w:r>
      </w:hyperlink>
    </w:p>
    <w:p w14:paraId="442F62AD" w14:textId="1624DCE1" w:rsidR="00DE3839" w:rsidRDefault="00733403">
      <w:pPr>
        <w:pStyle w:val="TableofFigures"/>
        <w:tabs>
          <w:tab w:val="right" w:leader="dot" w:pos="9350"/>
        </w:tabs>
        <w:rPr>
          <w:rFonts w:asciiTheme="minorHAnsi" w:hAnsiTheme="minorHAnsi"/>
          <w:noProof/>
          <w:sz w:val="22"/>
          <w:lang w:val="en-US"/>
        </w:rPr>
      </w:pPr>
      <w:hyperlink w:anchor="_Toc16844357" w:history="1">
        <w:r w:rsidR="00DE3839" w:rsidRPr="00EC4D28">
          <w:rPr>
            <w:rStyle w:val="Hyperlink"/>
            <w:rFonts w:ascii="Times New Roman" w:hAnsi="Times New Roman" w:cs="Times New Roman"/>
            <w:noProof/>
          </w:rPr>
          <w:t>Figure 12</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lt;Authorized User&gt; Accept Request Use Case</w:t>
        </w:r>
        <w:r w:rsidR="00DE3839">
          <w:rPr>
            <w:noProof/>
            <w:webHidden/>
          </w:rPr>
          <w:tab/>
        </w:r>
        <w:r w:rsidR="00DE3839">
          <w:rPr>
            <w:noProof/>
            <w:webHidden/>
          </w:rPr>
          <w:fldChar w:fldCharType="begin"/>
        </w:r>
        <w:r w:rsidR="00DE3839">
          <w:rPr>
            <w:noProof/>
            <w:webHidden/>
          </w:rPr>
          <w:instrText xml:space="preserve"> PAGEREF _Toc16844357 \h </w:instrText>
        </w:r>
        <w:r w:rsidR="00DE3839">
          <w:rPr>
            <w:noProof/>
            <w:webHidden/>
          </w:rPr>
        </w:r>
        <w:r w:rsidR="00DE3839">
          <w:rPr>
            <w:noProof/>
            <w:webHidden/>
          </w:rPr>
          <w:fldChar w:fldCharType="separate"/>
        </w:r>
        <w:r w:rsidR="00DE3839">
          <w:rPr>
            <w:noProof/>
            <w:webHidden/>
          </w:rPr>
          <w:t>34</w:t>
        </w:r>
        <w:r w:rsidR="00DE3839">
          <w:rPr>
            <w:noProof/>
            <w:webHidden/>
          </w:rPr>
          <w:fldChar w:fldCharType="end"/>
        </w:r>
      </w:hyperlink>
    </w:p>
    <w:p w14:paraId="68E95F1C" w14:textId="08883EE4" w:rsidR="00DE3839" w:rsidRDefault="00733403">
      <w:pPr>
        <w:pStyle w:val="TableofFigures"/>
        <w:tabs>
          <w:tab w:val="right" w:leader="dot" w:pos="9350"/>
        </w:tabs>
        <w:rPr>
          <w:rFonts w:asciiTheme="minorHAnsi" w:hAnsiTheme="minorHAnsi"/>
          <w:noProof/>
          <w:sz w:val="22"/>
          <w:lang w:val="en-US"/>
        </w:rPr>
      </w:pPr>
      <w:hyperlink w:anchor="_Toc16844358" w:history="1">
        <w:r w:rsidR="00DE3839" w:rsidRPr="00EC4D28">
          <w:rPr>
            <w:rStyle w:val="Hyperlink"/>
            <w:rFonts w:ascii="Times New Roman" w:hAnsi="Times New Roman" w:cs="Times New Roman"/>
            <w:noProof/>
          </w:rPr>
          <w:t xml:space="preserve">Figure 13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Make Deal Use Case</w:t>
        </w:r>
        <w:r w:rsidR="00DE3839">
          <w:rPr>
            <w:noProof/>
            <w:webHidden/>
          </w:rPr>
          <w:tab/>
        </w:r>
        <w:r w:rsidR="00DE3839">
          <w:rPr>
            <w:noProof/>
            <w:webHidden/>
          </w:rPr>
          <w:fldChar w:fldCharType="begin"/>
        </w:r>
        <w:r w:rsidR="00DE3839">
          <w:rPr>
            <w:noProof/>
            <w:webHidden/>
          </w:rPr>
          <w:instrText xml:space="preserve"> PAGEREF _Toc16844358 \h </w:instrText>
        </w:r>
        <w:r w:rsidR="00DE3839">
          <w:rPr>
            <w:noProof/>
            <w:webHidden/>
          </w:rPr>
        </w:r>
        <w:r w:rsidR="00DE3839">
          <w:rPr>
            <w:noProof/>
            <w:webHidden/>
          </w:rPr>
          <w:fldChar w:fldCharType="separate"/>
        </w:r>
        <w:r w:rsidR="00DE3839">
          <w:rPr>
            <w:noProof/>
            <w:webHidden/>
          </w:rPr>
          <w:t>36</w:t>
        </w:r>
        <w:r w:rsidR="00DE3839">
          <w:rPr>
            <w:noProof/>
            <w:webHidden/>
          </w:rPr>
          <w:fldChar w:fldCharType="end"/>
        </w:r>
      </w:hyperlink>
    </w:p>
    <w:p w14:paraId="5BF2B453" w14:textId="357A906B" w:rsidR="00DE3839" w:rsidRDefault="00733403">
      <w:pPr>
        <w:pStyle w:val="TableofFigures"/>
        <w:tabs>
          <w:tab w:val="right" w:leader="dot" w:pos="9350"/>
        </w:tabs>
        <w:rPr>
          <w:rFonts w:asciiTheme="minorHAnsi" w:hAnsiTheme="minorHAnsi"/>
          <w:noProof/>
          <w:sz w:val="22"/>
          <w:lang w:val="en-US"/>
        </w:rPr>
      </w:pPr>
      <w:hyperlink w:anchor="_Toc16844359" w:history="1">
        <w:r w:rsidR="00DE3839" w:rsidRPr="00EC4D28">
          <w:rPr>
            <w:rStyle w:val="Hyperlink"/>
            <w:rFonts w:ascii="Times New Roman" w:hAnsi="Times New Roman" w:cs="Times New Roman"/>
            <w:noProof/>
          </w:rPr>
          <w:t xml:space="preserve">Figure 14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View Detail Request Use Case</w:t>
        </w:r>
        <w:r w:rsidR="00DE3839">
          <w:rPr>
            <w:noProof/>
            <w:webHidden/>
          </w:rPr>
          <w:tab/>
        </w:r>
        <w:r w:rsidR="00DE3839">
          <w:rPr>
            <w:noProof/>
            <w:webHidden/>
          </w:rPr>
          <w:fldChar w:fldCharType="begin"/>
        </w:r>
        <w:r w:rsidR="00DE3839">
          <w:rPr>
            <w:noProof/>
            <w:webHidden/>
          </w:rPr>
          <w:instrText xml:space="preserve"> PAGEREF _Toc16844359 \h </w:instrText>
        </w:r>
        <w:r w:rsidR="00DE3839">
          <w:rPr>
            <w:noProof/>
            <w:webHidden/>
          </w:rPr>
        </w:r>
        <w:r w:rsidR="00DE3839">
          <w:rPr>
            <w:noProof/>
            <w:webHidden/>
          </w:rPr>
          <w:fldChar w:fldCharType="separate"/>
        </w:r>
        <w:r w:rsidR="00DE3839">
          <w:rPr>
            <w:noProof/>
            <w:webHidden/>
          </w:rPr>
          <w:t>38</w:t>
        </w:r>
        <w:r w:rsidR="00DE3839">
          <w:rPr>
            <w:noProof/>
            <w:webHidden/>
          </w:rPr>
          <w:fldChar w:fldCharType="end"/>
        </w:r>
      </w:hyperlink>
    </w:p>
    <w:p w14:paraId="08FCB75C" w14:textId="4AD12460" w:rsidR="00DE3839" w:rsidRDefault="00733403">
      <w:pPr>
        <w:pStyle w:val="TableofFigures"/>
        <w:tabs>
          <w:tab w:val="right" w:leader="dot" w:pos="9350"/>
        </w:tabs>
        <w:rPr>
          <w:rFonts w:asciiTheme="minorHAnsi" w:hAnsiTheme="minorHAnsi"/>
          <w:noProof/>
          <w:sz w:val="22"/>
          <w:lang w:val="en-US"/>
        </w:rPr>
      </w:pPr>
      <w:hyperlink w:anchor="_Toc16844360" w:history="1">
        <w:r w:rsidR="00DE3839" w:rsidRPr="00EC4D28">
          <w:rPr>
            <w:rStyle w:val="Hyperlink"/>
            <w:rFonts w:ascii="Times New Roman" w:hAnsi="Times New Roman" w:cs="Times New Roman"/>
            <w:noProof/>
          </w:rPr>
          <w:t xml:space="preserve">Figure 15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uthorized User&gt; Valid Transaction With Blockchain Use Case</w:t>
        </w:r>
        <w:r w:rsidR="00DE3839">
          <w:rPr>
            <w:noProof/>
            <w:webHidden/>
          </w:rPr>
          <w:tab/>
        </w:r>
        <w:r w:rsidR="00DE3839">
          <w:rPr>
            <w:noProof/>
            <w:webHidden/>
          </w:rPr>
          <w:fldChar w:fldCharType="begin"/>
        </w:r>
        <w:r w:rsidR="00DE3839">
          <w:rPr>
            <w:noProof/>
            <w:webHidden/>
          </w:rPr>
          <w:instrText xml:space="preserve"> PAGEREF _Toc16844360 \h </w:instrText>
        </w:r>
        <w:r w:rsidR="00DE3839">
          <w:rPr>
            <w:noProof/>
            <w:webHidden/>
          </w:rPr>
        </w:r>
        <w:r w:rsidR="00DE3839">
          <w:rPr>
            <w:noProof/>
            <w:webHidden/>
          </w:rPr>
          <w:fldChar w:fldCharType="separate"/>
        </w:r>
        <w:r w:rsidR="00DE3839">
          <w:rPr>
            <w:noProof/>
            <w:webHidden/>
          </w:rPr>
          <w:t>40</w:t>
        </w:r>
        <w:r w:rsidR="00DE3839">
          <w:rPr>
            <w:noProof/>
            <w:webHidden/>
          </w:rPr>
          <w:fldChar w:fldCharType="end"/>
        </w:r>
      </w:hyperlink>
    </w:p>
    <w:p w14:paraId="62130AC7" w14:textId="2A7E8360" w:rsidR="00DE3839" w:rsidRDefault="00733403">
      <w:pPr>
        <w:pStyle w:val="TableofFigures"/>
        <w:tabs>
          <w:tab w:val="right" w:leader="dot" w:pos="9350"/>
        </w:tabs>
        <w:rPr>
          <w:rFonts w:asciiTheme="minorHAnsi" w:hAnsiTheme="minorHAnsi"/>
          <w:noProof/>
          <w:sz w:val="22"/>
          <w:lang w:val="en-US"/>
        </w:rPr>
      </w:pPr>
      <w:hyperlink w:anchor="_Toc16844361" w:history="1">
        <w:r w:rsidR="00DE3839" w:rsidRPr="00EC4D28">
          <w:rPr>
            <w:rStyle w:val="Hyperlink"/>
            <w:rFonts w:ascii="Times New Roman" w:hAnsi="Times New Roman" w:cs="Times New Roman"/>
            <w:noProof/>
          </w:rPr>
          <w:t xml:space="preserve">Figure 16 </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lt;Authorized User&gt; Upload Document Use Case</w:t>
        </w:r>
        <w:r w:rsidR="00DE3839">
          <w:rPr>
            <w:noProof/>
            <w:webHidden/>
          </w:rPr>
          <w:tab/>
        </w:r>
        <w:r w:rsidR="00DE3839">
          <w:rPr>
            <w:noProof/>
            <w:webHidden/>
          </w:rPr>
          <w:fldChar w:fldCharType="begin"/>
        </w:r>
        <w:r w:rsidR="00DE3839">
          <w:rPr>
            <w:noProof/>
            <w:webHidden/>
          </w:rPr>
          <w:instrText xml:space="preserve"> PAGEREF _Toc16844361 \h </w:instrText>
        </w:r>
        <w:r w:rsidR="00DE3839">
          <w:rPr>
            <w:noProof/>
            <w:webHidden/>
          </w:rPr>
        </w:r>
        <w:r w:rsidR="00DE3839">
          <w:rPr>
            <w:noProof/>
            <w:webHidden/>
          </w:rPr>
          <w:fldChar w:fldCharType="separate"/>
        </w:r>
        <w:r w:rsidR="00DE3839">
          <w:rPr>
            <w:noProof/>
            <w:webHidden/>
          </w:rPr>
          <w:t>42</w:t>
        </w:r>
        <w:r w:rsidR="00DE3839">
          <w:rPr>
            <w:noProof/>
            <w:webHidden/>
          </w:rPr>
          <w:fldChar w:fldCharType="end"/>
        </w:r>
      </w:hyperlink>
    </w:p>
    <w:p w14:paraId="0F9163A4" w14:textId="3936F85A" w:rsidR="00DE3839" w:rsidRDefault="00733403">
      <w:pPr>
        <w:pStyle w:val="TableofFigures"/>
        <w:tabs>
          <w:tab w:val="right" w:leader="dot" w:pos="9350"/>
        </w:tabs>
        <w:rPr>
          <w:rFonts w:asciiTheme="minorHAnsi" w:hAnsiTheme="minorHAnsi"/>
          <w:noProof/>
          <w:sz w:val="22"/>
          <w:lang w:val="en-US"/>
        </w:rPr>
      </w:pPr>
      <w:hyperlink w:anchor="_Toc16844362" w:history="1">
        <w:r w:rsidR="00DE3839" w:rsidRPr="00EC4D28">
          <w:rPr>
            <w:rStyle w:val="Hyperlink"/>
            <w:rFonts w:ascii="Times New Roman" w:hAnsi="Times New Roman" w:cs="Times New Roman"/>
            <w:noProof/>
          </w:rPr>
          <w:t xml:space="preserve">Figure 17 </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lt;Admin&gt; Overview Use Case</w:t>
        </w:r>
        <w:r w:rsidR="00DE3839">
          <w:rPr>
            <w:noProof/>
            <w:webHidden/>
          </w:rPr>
          <w:tab/>
        </w:r>
        <w:r w:rsidR="00DE3839">
          <w:rPr>
            <w:noProof/>
            <w:webHidden/>
          </w:rPr>
          <w:fldChar w:fldCharType="begin"/>
        </w:r>
        <w:r w:rsidR="00DE3839">
          <w:rPr>
            <w:noProof/>
            <w:webHidden/>
          </w:rPr>
          <w:instrText xml:space="preserve"> PAGEREF _Toc16844362 \h </w:instrText>
        </w:r>
        <w:r w:rsidR="00DE3839">
          <w:rPr>
            <w:noProof/>
            <w:webHidden/>
          </w:rPr>
        </w:r>
        <w:r w:rsidR="00DE3839">
          <w:rPr>
            <w:noProof/>
            <w:webHidden/>
          </w:rPr>
          <w:fldChar w:fldCharType="separate"/>
        </w:r>
        <w:r w:rsidR="00DE3839">
          <w:rPr>
            <w:noProof/>
            <w:webHidden/>
          </w:rPr>
          <w:t>45</w:t>
        </w:r>
        <w:r w:rsidR="00DE3839">
          <w:rPr>
            <w:noProof/>
            <w:webHidden/>
          </w:rPr>
          <w:fldChar w:fldCharType="end"/>
        </w:r>
      </w:hyperlink>
    </w:p>
    <w:p w14:paraId="57A83AE8" w14:textId="79E2292D" w:rsidR="00DE3839" w:rsidRDefault="00733403">
      <w:pPr>
        <w:pStyle w:val="TableofFigures"/>
        <w:tabs>
          <w:tab w:val="right" w:leader="dot" w:pos="9350"/>
        </w:tabs>
        <w:rPr>
          <w:rFonts w:asciiTheme="minorHAnsi" w:hAnsiTheme="minorHAnsi"/>
          <w:noProof/>
          <w:sz w:val="22"/>
          <w:lang w:val="en-US"/>
        </w:rPr>
      </w:pPr>
      <w:hyperlink w:anchor="_Toc16844363" w:history="1">
        <w:r w:rsidR="00DE3839" w:rsidRPr="00EC4D28">
          <w:rPr>
            <w:rStyle w:val="Hyperlink"/>
            <w:rFonts w:ascii="Times New Roman" w:hAnsi="Times New Roman" w:cs="Times New Roman"/>
            <w:noProof/>
          </w:rPr>
          <w:t xml:space="preserve">Figure 18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Admin&gt; Accept Document Use Case</w:t>
        </w:r>
        <w:r w:rsidR="00DE3839">
          <w:rPr>
            <w:noProof/>
            <w:webHidden/>
          </w:rPr>
          <w:tab/>
        </w:r>
        <w:r w:rsidR="00DE3839">
          <w:rPr>
            <w:noProof/>
            <w:webHidden/>
          </w:rPr>
          <w:fldChar w:fldCharType="begin"/>
        </w:r>
        <w:r w:rsidR="00DE3839">
          <w:rPr>
            <w:noProof/>
            <w:webHidden/>
          </w:rPr>
          <w:instrText xml:space="preserve"> PAGEREF _Toc16844363 \h </w:instrText>
        </w:r>
        <w:r w:rsidR="00DE3839">
          <w:rPr>
            <w:noProof/>
            <w:webHidden/>
          </w:rPr>
        </w:r>
        <w:r w:rsidR="00DE3839">
          <w:rPr>
            <w:noProof/>
            <w:webHidden/>
          </w:rPr>
          <w:fldChar w:fldCharType="separate"/>
        </w:r>
        <w:r w:rsidR="00DE3839">
          <w:rPr>
            <w:noProof/>
            <w:webHidden/>
          </w:rPr>
          <w:t>45</w:t>
        </w:r>
        <w:r w:rsidR="00DE3839">
          <w:rPr>
            <w:noProof/>
            <w:webHidden/>
          </w:rPr>
          <w:fldChar w:fldCharType="end"/>
        </w:r>
      </w:hyperlink>
    </w:p>
    <w:p w14:paraId="6BE8B630" w14:textId="28CC2A25" w:rsidR="00DE3839" w:rsidRDefault="00733403">
      <w:pPr>
        <w:pStyle w:val="TableofFigures"/>
        <w:tabs>
          <w:tab w:val="right" w:leader="dot" w:pos="9350"/>
        </w:tabs>
        <w:rPr>
          <w:rFonts w:asciiTheme="minorHAnsi" w:hAnsiTheme="minorHAnsi"/>
          <w:noProof/>
          <w:sz w:val="22"/>
          <w:lang w:val="en-US"/>
        </w:rPr>
      </w:pPr>
      <w:hyperlink w:anchor="_Toc16844364" w:history="1">
        <w:r w:rsidR="00DE3839" w:rsidRPr="00EC4D28">
          <w:rPr>
            <w:rStyle w:val="Hyperlink"/>
            <w:rFonts w:ascii="Times New Roman" w:hAnsi="Times New Roman" w:cs="Times New Roman"/>
            <w:noProof/>
          </w:rPr>
          <w:t>Figure 19</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 xml:space="preserve"> &lt;Admin&gt; Reject Document Use Case</w:t>
        </w:r>
        <w:r w:rsidR="00DE3839">
          <w:rPr>
            <w:noProof/>
            <w:webHidden/>
          </w:rPr>
          <w:tab/>
        </w:r>
        <w:r w:rsidR="00DE3839">
          <w:rPr>
            <w:noProof/>
            <w:webHidden/>
          </w:rPr>
          <w:fldChar w:fldCharType="begin"/>
        </w:r>
        <w:r w:rsidR="00DE3839">
          <w:rPr>
            <w:noProof/>
            <w:webHidden/>
          </w:rPr>
          <w:instrText xml:space="preserve"> PAGEREF _Toc16844364 \h </w:instrText>
        </w:r>
        <w:r w:rsidR="00DE3839">
          <w:rPr>
            <w:noProof/>
            <w:webHidden/>
          </w:rPr>
        </w:r>
        <w:r w:rsidR="00DE3839">
          <w:rPr>
            <w:noProof/>
            <w:webHidden/>
          </w:rPr>
          <w:fldChar w:fldCharType="separate"/>
        </w:r>
        <w:r w:rsidR="00DE3839">
          <w:rPr>
            <w:noProof/>
            <w:webHidden/>
          </w:rPr>
          <w:t>48</w:t>
        </w:r>
        <w:r w:rsidR="00DE3839">
          <w:rPr>
            <w:noProof/>
            <w:webHidden/>
          </w:rPr>
          <w:fldChar w:fldCharType="end"/>
        </w:r>
      </w:hyperlink>
    </w:p>
    <w:p w14:paraId="59A23C75" w14:textId="66BE40B0" w:rsidR="00DE3839" w:rsidRDefault="00733403">
      <w:pPr>
        <w:pStyle w:val="TableofFigures"/>
        <w:tabs>
          <w:tab w:val="right" w:leader="dot" w:pos="9350"/>
        </w:tabs>
        <w:rPr>
          <w:rFonts w:asciiTheme="minorHAnsi" w:hAnsiTheme="minorHAnsi"/>
          <w:noProof/>
          <w:sz w:val="22"/>
          <w:lang w:val="en-US"/>
        </w:rPr>
      </w:pPr>
      <w:hyperlink w:anchor="_Toc16844365" w:history="1">
        <w:r w:rsidR="00DE3839" w:rsidRPr="00EC4D28">
          <w:rPr>
            <w:rStyle w:val="Hyperlink"/>
            <w:rFonts w:ascii="Times New Roman" w:hAnsi="Times New Roman" w:cs="Times New Roman"/>
            <w:noProof/>
          </w:rPr>
          <w:t>Figure 20</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 xml:space="preserve"> &lt;System&gt; Overview Use Case</w:t>
        </w:r>
        <w:r w:rsidR="00DE3839">
          <w:rPr>
            <w:noProof/>
            <w:webHidden/>
          </w:rPr>
          <w:tab/>
        </w:r>
        <w:r w:rsidR="00DE3839">
          <w:rPr>
            <w:noProof/>
            <w:webHidden/>
          </w:rPr>
          <w:fldChar w:fldCharType="begin"/>
        </w:r>
        <w:r w:rsidR="00DE3839">
          <w:rPr>
            <w:noProof/>
            <w:webHidden/>
          </w:rPr>
          <w:instrText xml:space="preserve"> PAGEREF _Toc16844365 \h </w:instrText>
        </w:r>
        <w:r w:rsidR="00DE3839">
          <w:rPr>
            <w:noProof/>
            <w:webHidden/>
          </w:rPr>
        </w:r>
        <w:r w:rsidR="00DE3839">
          <w:rPr>
            <w:noProof/>
            <w:webHidden/>
          </w:rPr>
          <w:fldChar w:fldCharType="separate"/>
        </w:r>
        <w:r w:rsidR="00DE3839">
          <w:rPr>
            <w:noProof/>
            <w:webHidden/>
          </w:rPr>
          <w:t>50</w:t>
        </w:r>
        <w:r w:rsidR="00DE3839">
          <w:rPr>
            <w:noProof/>
            <w:webHidden/>
          </w:rPr>
          <w:fldChar w:fldCharType="end"/>
        </w:r>
      </w:hyperlink>
    </w:p>
    <w:p w14:paraId="3FF6396F" w14:textId="15F9D3E2" w:rsidR="00DE3839" w:rsidRDefault="00733403">
      <w:pPr>
        <w:pStyle w:val="TableofFigures"/>
        <w:tabs>
          <w:tab w:val="right" w:leader="dot" w:pos="9350"/>
        </w:tabs>
        <w:rPr>
          <w:rFonts w:asciiTheme="minorHAnsi" w:hAnsiTheme="minorHAnsi"/>
          <w:noProof/>
          <w:sz w:val="22"/>
          <w:lang w:val="en-US"/>
        </w:rPr>
      </w:pPr>
      <w:hyperlink w:anchor="_Toc16844366" w:history="1">
        <w:r w:rsidR="00DE3839" w:rsidRPr="00EC4D28">
          <w:rPr>
            <w:rStyle w:val="Hyperlink"/>
            <w:rFonts w:ascii="Times New Roman" w:hAnsi="Times New Roman" w:cs="Times New Roman"/>
            <w:noProof/>
          </w:rPr>
          <w:t xml:space="preserve">Figure 21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System&gt; Process Make Transaction Use Case</w:t>
        </w:r>
        <w:r w:rsidR="00DE3839">
          <w:rPr>
            <w:noProof/>
            <w:webHidden/>
          </w:rPr>
          <w:tab/>
        </w:r>
        <w:r w:rsidR="00DE3839">
          <w:rPr>
            <w:noProof/>
            <w:webHidden/>
          </w:rPr>
          <w:fldChar w:fldCharType="begin"/>
        </w:r>
        <w:r w:rsidR="00DE3839">
          <w:rPr>
            <w:noProof/>
            <w:webHidden/>
          </w:rPr>
          <w:instrText xml:space="preserve"> PAGEREF _Toc16844366 \h </w:instrText>
        </w:r>
        <w:r w:rsidR="00DE3839">
          <w:rPr>
            <w:noProof/>
            <w:webHidden/>
          </w:rPr>
        </w:r>
        <w:r w:rsidR="00DE3839">
          <w:rPr>
            <w:noProof/>
            <w:webHidden/>
          </w:rPr>
          <w:fldChar w:fldCharType="separate"/>
        </w:r>
        <w:r w:rsidR="00DE3839">
          <w:rPr>
            <w:noProof/>
            <w:webHidden/>
          </w:rPr>
          <w:t>51</w:t>
        </w:r>
        <w:r w:rsidR="00DE3839">
          <w:rPr>
            <w:noProof/>
            <w:webHidden/>
          </w:rPr>
          <w:fldChar w:fldCharType="end"/>
        </w:r>
      </w:hyperlink>
    </w:p>
    <w:p w14:paraId="64062480" w14:textId="3BCE8EA2" w:rsidR="00DE3839" w:rsidRDefault="00733403">
      <w:pPr>
        <w:pStyle w:val="TableofFigures"/>
        <w:tabs>
          <w:tab w:val="right" w:leader="dot" w:pos="9350"/>
        </w:tabs>
        <w:rPr>
          <w:rFonts w:asciiTheme="minorHAnsi" w:hAnsiTheme="minorHAnsi"/>
          <w:noProof/>
          <w:sz w:val="22"/>
          <w:lang w:val="en-US"/>
        </w:rPr>
      </w:pPr>
      <w:hyperlink w:anchor="_Toc16844367" w:history="1">
        <w:r w:rsidR="00DE3839" w:rsidRPr="00EC4D28">
          <w:rPr>
            <w:rStyle w:val="Hyperlink"/>
            <w:rFonts w:ascii="Times New Roman" w:hAnsi="Times New Roman" w:cs="Times New Roman"/>
            <w:noProof/>
          </w:rPr>
          <w:t xml:space="preserve">Figure 22 </w:t>
        </w:r>
        <w:r w:rsidR="00DE3839" w:rsidRPr="00EC4D28">
          <w:rPr>
            <w:rStyle w:val="Hyperlink"/>
            <w:rFonts w:ascii="Times New Roman" w:eastAsia="Yu Mincho" w:hAnsi="Times New Roman" w:cs="Times New Roman"/>
            <w:noProof/>
          </w:rPr>
          <w:t xml:space="preserve"> – </w:t>
        </w:r>
        <w:r w:rsidR="00DE3839" w:rsidRPr="00EC4D28">
          <w:rPr>
            <w:rStyle w:val="Hyperlink"/>
            <w:rFonts w:ascii="Times New Roman" w:hAnsi="Times New Roman" w:cs="Times New Roman"/>
            <w:noProof/>
          </w:rPr>
          <w:t xml:space="preserve"> &lt;System&gt; Process Save Transaction Use Case</w:t>
        </w:r>
        <w:r w:rsidR="00DE3839">
          <w:rPr>
            <w:noProof/>
            <w:webHidden/>
          </w:rPr>
          <w:tab/>
        </w:r>
        <w:r w:rsidR="00DE3839">
          <w:rPr>
            <w:noProof/>
            <w:webHidden/>
          </w:rPr>
          <w:fldChar w:fldCharType="begin"/>
        </w:r>
        <w:r w:rsidR="00DE3839">
          <w:rPr>
            <w:noProof/>
            <w:webHidden/>
          </w:rPr>
          <w:instrText xml:space="preserve"> PAGEREF _Toc16844367 \h </w:instrText>
        </w:r>
        <w:r w:rsidR="00DE3839">
          <w:rPr>
            <w:noProof/>
            <w:webHidden/>
          </w:rPr>
        </w:r>
        <w:r w:rsidR="00DE3839">
          <w:rPr>
            <w:noProof/>
            <w:webHidden/>
          </w:rPr>
          <w:fldChar w:fldCharType="separate"/>
        </w:r>
        <w:r w:rsidR="00DE3839">
          <w:rPr>
            <w:noProof/>
            <w:webHidden/>
          </w:rPr>
          <w:t>52</w:t>
        </w:r>
        <w:r w:rsidR="00DE3839">
          <w:rPr>
            <w:noProof/>
            <w:webHidden/>
          </w:rPr>
          <w:fldChar w:fldCharType="end"/>
        </w:r>
      </w:hyperlink>
    </w:p>
    <w:p w14:paraId="5AB31FC9" w14:textId="3CEF1918" w:rsidR="00DE3839" w:rsidRDefault="00733403">
      <w:pPr>
        <w:pStyle w:val="TableofFigures"/>
        <w:tabs>
          <w:tab w:val="right" w:leader="dot" w:pos="9350"/>
        </w:tabs>
        <w:rPr>
          <w:rFonts w:asciiTheme="minorHAnsi" w:hAnsiTheme="minorHAnsi"/>
          <w:noProof/>
          <w:sz w:val="22"/>
          <w:lang w:val="en-US"/>
        </w:rPr>
      </w:pPr>
      <w:hyperlink w:anchor="_Toc16844368" w:history="1">
        <w:r w:rsidR="00DE3839" w:rsidRPr="00EC4D28">
          <w:rPr>
            <w:rStyle w:val="Hyperlink"/>
            <w:rFonts w:ascii="Times New Roman" w:hAnsi="Times New Roman" w:cs="Times New Roman"/>
            <w:noProof/>
          </w:rPr>
          <w:t xml:space="preserve">Figure 23 </w:t>
        </w:r>
        <w:r w:rsidR="00DE3839" w:rsidRPr="00EC4D28">
          <w:rPr>
            <w:rStyle w:val="Hyperlink"/>
            <w:rFonts w:ascii="Times New Roman" w:eastAsia="Yu Mincho" w:hAnsi="Times New Roman" w:cs="Times New Roman"/>
            <w:noProof/>
          </w:rPr>
          <w:t>–</w:t>
        </w:r>
        <w:r w:rsidR="00DE3839" w:rsidRPr="00EC4D28">
          <w:rPr>
            <w:rStyle w:val="Hyperlink"/>
            <w:rFonts w:ascii="Times New Roman" w:hAnsi="Times New Roman" w:cs="Times New Roman"/>
            <w:noProof/>
          </w:rPr>
          <w:t xml:space="preserve"> Software Architecture Design</w:t>
        </w:r>
        <w:r w:rsidR="00DE3839">
          <w:rPr>
            <w:noProof/>
            <w:webHidden/>
          </w:rPr>
          <w:tab/>
        </w:r>
        <w:r w:rsidR="00DE3839">
          <w:rPr>
            <w:noProof/>
            <w:webHidden/>
          </w:rPr>
          <w:fldChar w:fldCharType="begin"/>
        </w:r>
        <w:r w:rsidR="00DE3839">
          <w:rPr>
            <w:noProof/>
            <w:webHidden/>
          </w:rPr>
          <w:instrText xml:space="preserve"> PAGEREF _Toc16844368 \h </w:instrText>
        </w:r>
        <w:r w:rsidR="00DE3839">
          <w:rPr>
            <w:noProof/>
            <w:webHidden/>
          </w:rPr>
        </w:r>
        <w:r w:rsidR="00DE3839">
          <w:rPr>
            <w:noProof/>
            <w:webHidden/>
          </w:rPr>
          <w:fldChar w:fldCharType="separate"/>
        </w:r>
        <w:r w:rsidR="00DE3839">
          <w:rPr>
            <w:noProof/>
            <w:webHidden/>
          </w:rPr>
          <w:t>57</w:t>
        </w:r>
        <w:r w:rsidR="00DE3839">
          <w:rPr>
            <w:noProof/>
            <w:webHidden/>
          </w:rPr>
          <w:fldChar w:fldCharType="end"/>
        </w:r>
      </w:hyperlink>
    </w:p>
    <w:p w14:paraId="24D74155" w14:textId="0DE7D931" w:rsidR="00DE3839" w:rsidRDefault="00733403">
      <w:pPr>
        <w:pStyle w:val="TableofFigures"/>
        <w:tabs>
          <w:tab w:val="right" w:leader="dot" w:pos="9350"/>
        </w:tabs>
        <w:rPr>
          <w:rFonts w:asciiTheme="minorHAnsi" w:hAnsiTheme="minorHAnsi"/>
          <w:noProof/>
          <w:sz w:val="22"/>
          <w:lang w:val="en-US"/>
        </w:rPr>
      </w:pPr>
      <w:hyperlink w:anchor="_Toc16844369" w:history="1">
        <w:r w:rsidR="00DE3839" w:rsidRPr="00EC4D28">
          <w:rPr>
            <w:rStyle w:val="Hyperlink"/>
            <w:rFonts w:ascii="Times New Roman" w:hAnsi="Times New Roman" w:cs="Times New Roman"/>
            <w:noProof/>
          </w:rPr>
          <w:t xml:space="preserve">Figure 24 </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Front End User Component Diagram</w:t>
        </w:r>
        <w:r w:rsidR="00DE3839">
          <w:rPr>
            <w:noProof/>
            <w:webHidden/>
          </w:rPr>
          <w:tab/>
        </w:r>
        <w:r w:rsidR="00DE3839">
          <w:rPr>
            <w:noProof/>
            <w:webHidden/>
          </w:rPr>
          <w:fldChar w:fldCharType="begin"/>
        </w:r>
        <w:r w:rsidR="00DE3839">
          <w:rPr>
            <w:noProof/>
            <w:webHidden/>
          </w:rPr>
          <w:instrText xml:space="preserve"> PAGEREF _Toc16844369 \h </w:instrText>
        </w:r>
        <w:r w:rsidR="00DE3839">
          <w:rPr>
            <w:noProof/>
            <w:webHidden/>
          </w:rPr>
        </w:r>
        <w:r w:rsidR="00DE3839">
          <w:rPr>
            <w:noProof/>
            <w:webHidden/>
          </w:rPr>
          <w:fldChar w:fldCharType="separate"/>
        </w:r>
        <w:r w:rsidR="00DE3839">
          <w:rPr>
            <w:noProof/>
            <w:webHidden/>
          </w:rPr>
          <w:t>59</w:t>
        </w:r>
        <w:r w:rsidR="00DE3839">
          <w:rPr>
            <w:noProof/>
            <w:webHidden/>
          </w:rPr>
          <w:fldChar w:fldCharType="end"/>
        </w:r>
      </w:hyperlink>
    </w:p>
    <w:p w14:paraId="70F20F26" w14:textId="57834B6B" w:rsidR="00DE3839" w:rsidRDefault="00733403">
      <w:pPr>
        <w:pStyle w:val="TableofFigures"/>
        <w:tabs>
          <w:tab w:val="right" w:leader="dot" w:pos="9350"/>
        </w:tabs>
        <w:rPr>
          <w:rFonts w:asciiTheme="minorHAnsi" w:hAnsiTheme="minorHAnsi"/>
          <w:noProof/>
          <w:sz w:val="22"/>
          <w:lang w:val="en-US"/>
        </w:rPr>
      </w:pPr>
      <w:hyperlink w:anchor="_Toc16844370" w:history="1">
        <w:r w:rsidR="00DE3839" w:rsidRPr="00EC4D28">
          <w:rPr>
            <w:rStyle w:val="Hyperlink"/>
            <w:rFonts w:ascii="Times New Roman" w:hAnsi="Times New Roman" w:cs="Times New Roman"/>
            <w:noProof/>
          </w:rPr>
          <w:t xml:space="preserve">Figure 25 </w:t>
        </w:r>
        <w:r w:rsidR="00DE3839" w:rsidRPr="00EC4D28">
          <w:rPr>
            <w:rStyle w:val="Hyperlink"/>
            <w:rFonts w:ascii="Times New Roman" w:eastAsia="Yu Mincho" w:hAnsi="Times New Roman" w:cs="Times New Roman"/>
            <w:noProof/>
          </w:rPr>
          <w:t xml:space="preserve">– </w:t>
        </w:r>
        <w:r w:rsidR="00DE3839" w:rsidRPr="00EC4D28">
          <w:rPr>
            <w:rStyle w:val="Hyperlink"/>
            <w:rFonts w:ascii="Times New Roman" w:hAnsi="Times New Roman" w:cs="Times New Roman"/>
            <w:noProof/>
          </w:rPr>
          <w:t>Back End Component Diagram</w:t>
        </w:r>
        <w:r w:rsidR="00DE3839">
          <w:rPr>
            <w:noProof/>
            <w:webHidden/>
          </w:rPr>
          <w:tab/>
        </w:r>
        <w:r w:rsidR="00DE3839">
          <w:rPr>
            <w:noProof/>
            <w:webHidden/>
          </w:rPr>
          <w:fldChar w:fldCharType="begin"/>
        </w:r>
        <w:r w:rsidR="00DE3839">
          <w:rPr>
            <w:noProof/>
            <w:webHidden/>
          </w:rPr>
          <w:instrText xml:space="preserve"> PAGEREF _Toc16844370 \h </w:instrText>
        </w:r>
        <w:r w:rsidR="00DE3839">
          <w:rPr>
            <w:noProof/>
            <w:webHidden/>
          </w:rPr>
        </w:r>
        <w:r w:rsidR="00DE3839">
          <w:rPr>
            <w:noProof/>
            <w:webHidden/>
          </w:rPr>
          <w:fldChar w:fldCharType="separate"/>
        </w:r>
        <w:r w:rsidR="00DE3839">
          <w:rPr>
            <w:noProof/>
            <w:webHidden/>
          </w:rPr>
          <w:t>60</w:t>
        </w:r>
        <w:r w:rsidR="00DE3839">
          <w:rPr>
            <w:noProof/>
            <w:webHidden/>
          </w:rPr>
          <w:fldChar w:fldCharType="end"/>
        </w:r>
      </w:hyperlink>
    </w:p>
    <w:p w14:paraId="113C2AA1" w14:textId="040CF952" w:rsidR="00DE3839" w:rsidRDefault="00733403">
      <w:pPr>
        <w:pStyle w:val="TableofFigures"/>
        <w:tabs>
          <w:tab w:val="right" w:leader="dot" w:pos="9350"/>
        </w:tabs>
        <w:rPr>
          <w:rFonts w:asciiTheme="minorHAnsi" w:hAnsiTheme="minorHAnsi"/>
          <w:noProof/>
          <w:sz w:val="22"/>
          <w:lang w:val="en-US"/>
        </w:rPr>
      </w:pPr>
      <w:hyperlink w:anchor="_Toc16844371" w:history="1">
        <w:r w:rsidR="00DE3839" w:rsidRPr="00EC4D28">
          <w:rPr>
            <w:rStyle w:val="Hyperlink"/>
            <w:rFonts w:ascii="Times New Roman" w:hAnsi="Times New Roman" w:cs="Times New Roman"/>
            <w:noProof/>
          </w:rPr>
          <w:t xml:space="preserve">Figure 26 </w:t>
        </w:r>
        <w:r w:rsidR="00DE3839" w:rsidRPr="00EC4D28">
          <w:rPr>
            <w:rStyle w:val="Hyperlink"/>
            <w:rFonts w:ascii="Times New Roman" w:eastAsia="Yu Mincho" w:hAnsi="Times New Roman" w:cs="Times New Roman"/>
            <w:noProof/>
          </w:rPr>
          <w:t>–</w:t>
        </w:r>
        <w:r w:rsidR="00DE3839" w:rsidRPr="00EC4D28">
          <w:rPr>
            <w:rStyle w:val="Hyperlink"/>
            <w:rFonts w:ascii="Times New Roman" w:hAnsi="Times New Roman" w:cs="Times New Roman"/>
            <w:noProof/>
          </w:rPr>
          <w:t xml:space="preserve"> Class Diagram</w:t>
        </w:r>
        <w:r w:rsidR="00DE3839">
          <w:rPr>
            <w:noProof/>
            <w:webHidden/>
          </w:rPr>
          <w:tab/>
        </w:r>
        <w:r w:rsidR="00DE3839">
          <w:rPr>
            <w:noProof/>
            <w:webHidden/>
          </w:rPr>
          <w:fldChar w:fldCharType="begin"/>
        </w:r>
        <w:r w:rsidR="00DE3839">
          <w:rPr>
            <w:noProof/>
            <w:webHidden/>
          </w:rPr>
          <w:instrText xml:space="preserve"> PAGEREF _Toc16844371 \h </w:instrText>
        </w:r>
        <w:r w:rsidR="00DE3839">
          <w:rPr>
            <w:noProof/>
            <w:webHidden/>
          </w:rPr>
        </w:r>
        <w:r w:rsidR="00DE3839">
          <w:rPr>
            <w:noProof/>
            <w:webHidden/>
          </w:rPr>
          <w:fldChar w:fldCharType="separate"/>
        </w:r>
        <w:r w:rsidR="00DE3839">
          <w:rPr>
            <w:noProof/>
            <w:webHidden/>
          </w:rPr>
          <w:t>61</w:t>
        </w:r>
        <w:r w:rsidR="00DE3839">
          <w:rPr>
            <w:noProof/>
            <w:webHidden/>
          </w:rPr>
          <w:fldChar w:fldCharType="end"/>
        </w:r>
      </w:hyperlink>
    </w:p>
    <w:p w14:paraId="4C3C25D9" w14:textId="25C09ACB" w:rsidR="00DE3839" w:rsidRDefault="00733403">
      <w:pPr>
        <w:pStyle w:val="TableofFigures"/>
        <w:tabs>
          <w:tab w:val="right" w:leader="dot" w:pos="9350"/>
        </w:tabs>
        <w:rPr>
          <w:rFonts w:asciiTheme="minorHAnsi" w:hAnsiTheme="minorHAnsi"/>
          <w:noProof/>
          <w:sz w:val="22"/>
          <w:lang w:val="en-US"/>
        </w:rPr>
      </w:pPr>
      <w:hyperlink w:anchor="_Toc16844372" w:history="1">
        <w:r w:rsidR="00DE3839" w:rsidRPr="00EC4D28">
          <w:rPr>
            <w:rStyle w:val="Hyperlink"/>
            <w:rFonts w:ascii="Times New Roman" w:hAnsi="Times New Roman" w:cs="Times New Roman"/>
            <w:noProof/>
          </w:rPr>
          <w:t>Figure 27 Entity Relationship Diagram</w:t>
        </w:r>
        <w:r w:rsidR="00DE3839">
          <w:rPr>
            <w:noProof/>
            <w:webHidden/>
          </w:rPr>
          <w:tab/>
        </w:r>
        <w:r w:rsidR="00DE3839">
          <w:rPr>
            <w:noProof/>
            <w:webHidden/>
          </w:rPr>
          <w:fldChar w:fldCharType="begin"/>
        </w:r>
        <w:r w:rsidR="00DE3839">
          <w:rPr>
            <w:noProof/>
            <w:webHidden/>
          </w:rPr>
          <w:instrText xml:space="preserve"> PAGEREF _Toc16844372 \h </w:instrText>
        </w:r>
        <w:r w:rsidR="00DE3839">
          <w:rPr>
            <w:noProof/>
            <w:webHidden/>
          </w:rPr>
        </w:r>
        <w:r w:rsidR="00DE3839">
          <w:rPr>
            <w:noProof/>
            <w:webHidden/>
          </w:rPr>
          <w:fldChar w:fldCharType="separate"/>
        </w:r>
        <w:r w:rsidR="00DE3839">
          <w:rPr>
            <w:noProof/>
            <w:webHidden/>
          </w:rPr>
          <w:t>70</w:t>
        </w:r>
        <w:r w:rsidR="00DE3839">
          <w:rPr>
            <w:noProof/>
            <w:webHidden/>
          </w:rPr>
          <w:fldChar w:fldCharType="end"/>
        </w:r>
      </w:hyperlink>
    </w:p>
    <w:p w14:paraId="3A84DAFC" w14:textId="7FF5753F" w:rsidR="00DE3839" w:rsidRDefault="00733403">
      <w:pPr>
        <w:pStyle w:val="TableofFigures"/>
        <w:tabs>
          <w:tab w:val="right" w:leader="dot" w:pos="9350"/>
        </w:tabs>
        <w:rPr>
          <w:rFonts w:asciiTheme="minorHAnsi" w:hAnsiTheme="minorHAnsi"/>
          <w:noProof/>
          <w:sz w:val="22"/>
          <w:lang w:val="en-US"/>
        </w:rPr>
      </w:pPr>
      <w:hyperlink w:anchor="_Toc16844373" w:history="1">
        <w:r w:rsidR="00DE3839" w:rsidRPr="00EC4D28">
          <w:rPr>
            <w:rStyle w:val="Hyperlink"/>
            <w:rFonts w:ascii="Times New Roman" w:hAnsi="Times New Roman" w:cs="Times New Roman"/>
            <w:noProof/>
          </w:rPr>
          <w:t>Figure 28 &lt;Sequence Diagram&gt; Guest Login</w:t>
        </w:r>
        <w:r w:rsidR="00DE3839">
          <w:rPr>
            <w:noProof/>
            <w:webHidden/>
          </w:rPr>
          <w:tab/>
        </w:r>
        <w:r w:rsidR="00DE3839">
          <w:rPr>
            <w:noProof/>
            <w:webHidden/>
          </w:rPr>
          <w:fldChar w:fldCharType="begin"/>
        </w:r>
        <w:r w:rsidR="00DE3839">
          <w:rPr>
            <w:noProof/>
            <w:webHidden/>
          </w:rPr>
          <w:instrText xml:space="preserve"> PAGEREF _Toc16844373 \h </w:instrText>
        </w:r>
        <w:r w:rsidR="00DE3839">
          <w:rPr>
            <w:noProof/>
            <w:webHidden/>
          </w:rPr>
        </w:r>
        <w:r w:rsidR="00DE3839">
          <w:rPr>
            <w:noProof/>
            <w:webHidden/>
          </w:rPr>
          <w:fldChar w:fldCharType="separate"/>
        </w:r>
        <w:r w:rsidR="00DE3839">
          <w:rPr>
            <w:noProof/>
            <w:webHidden/>
          </w:rPr>
          <w:t>76</w:t>
        </w:r>
        <w:r w:rsidR="00DE3839">
          <w:rPr>
            <w:noProof/>
            <w:webHidden/>
          </w:rPr>
          <w:fldChar w:fldCharType="end"/>
        </w:r>
      </w:hyperlink>
    </w:p>
    <w:p w14:paraId="15D1D7A2" w14:textId="727E435F" w:rsidR="00DE3839" w:rsidRDefault="00733403">
      <w:pPr>
        <w:pStyle w:val="TableofFigures"/>
        <w:tabs>
          <w:tab w:val="right" w:leader="dot" w:pos="9350"/>
        </w:tabs>
        <w:rPr>
          <w:rFonts w:asciiTheme="minorHAnsi" w:hAnsiTheme="minorHAnsi"/>
          <w:noProof/>
          <w:sz w:val="22"/>
          <w:lang w:val="en-US"/>
        </w:rPr>
      </w:pPr>
      <w:hyperlink w:anchor="_Toc16844374" w:history="1">
        <w:r w:rsidR="00DE3839" w:rsidRPr="00EC4D28">
          <w:rPr>
            <w:rStyle w:val="Hyperlink"/>
            <w:rFonts w:ascii="Times New Roman" w:hAnsi="Times New Roman" w:cs="Times New Roman"/>
            <w:noProof/>
          </w:rPr>
          <w:t>Figure 29 &lt;Sequence Diagram&gt; Accept Deal</w:t>
        </w:r>
        <w:r w:rsidR="00DE3839">
          <w:rPr>
            <w:noProof/>
            <w:webHidden/>
          </w:rPr>
          <w:tab/>
        </w:r>
        <w:r w:rsidR="00DE3839">
          <w:rPr>
            <w:noProof/>
            <w:webHidden/>
          </w:rPr>
          <w:fldChar w:fldCharType="begin"/>
        </w:r>
        <w:r w:rsidR="00DE3839">
          <w:rPr>
            <w:noProof/>
            <w:webHidden/>
          </w:rPr>
          <w:instrText xml:space="preserve"> PAGEREF _Toc16844374 \h </w:instrText>
        </w:r>
        <w:r w:rsidR="00DE3839">
          <w:rPr>
            <w:noProof/>
            <w:webHidden/>
          </w:rPr>
        </w:r>
        <w:r w:rsidR="00DE3839">
          <w:rPr>
            <w:noProof/>
            <w:webHidden/>
          </w:rPr>
          <w:fldChar w:fldCharType="separate"/>
        </w:r>
        <w:r w:rsidR="00DE3839">
          <w:rPr>
            <w:noProof/>
            <w:webHidden/>
          </w:rPr>
          <w:t>77</w:t>
        </w:r>
        <w:r w:rsidR="00DE3839">
          <w:rPr>
            <w:noProof/>
            <w:webHidden/>
          </w:rPr>
          <w:fldChar w:fldCharType="end"/>
        </w:r>
      </w:hyperlink>
    </w:p>
    <w:p w14:paraId="2E4A0C6A" w14:textId="2598B69E" w:rsidR="00DE3839" w:rsidRDefault="00733403">
      <w:pPr>
        <w:pStyle w:val="TableofFigures"/>
        <w:tabs>
          <w:tab w:val="right" w:leader="dot" w:pos="9350"/>
        </w:tabs>
        <w:rPr>
          <w:rFonts w:asciiTheme="minorHAnsi" w:hAnsiTheme="minorHAnsi"/>
          <w:noProof/>
          <w:sz w:val="22"/>
          <w:lang w:val="en-US"/>
        </w:rPr>
      </w:pPr>
      <w:hyperlink w:anchor="_Toc16844375" w:history="1">
        <w:r w:rsidR="00DE3839" w:rsidRPr="00EC4D28">
          <w:rPr>
            <w:rStyle w:val="Hyperlink"/>
            <w:rFonts w:ascii="Times New Roman" w:hAnsi="Times New Roman" w:cs="Times New Roman"/>
            <w:noProof/>
          </w:rPr>
          <w:t>Figure 30  &lt;Sequence Diagram&gt; Create request</w:t>
        </w:r>
        <w:r w:rsidR="00DE3839">
          <w:rPr>
            <w:noProof/>
            <w:webHidden/>
          </w:rPr>
          <w:tab/>
        </w:r>
        <w:r w:rsidR="00DE3839">
          <w:rPr>
            <w:noProof/>
            <w:webHidden/>
          </w:rPr>
          <w:fldChar w:fldCharType="begin"/>
        </w:r>
        <w:r w:rsidR="00DE3839">
          <w:rPr>
            <w:noProof/>
            <w:webHidden/>
          </w:rPr>
          <w:instrText xml:space="preserve"> PAGEREF _Toc16844375 \h </w:instrText>
        </w:r>
        <w:r w:rsidR="00DE3839">
          <w:rPr>
            <w:noProof/>
            <w:webHidden/>
          </w:rPr>
        </w:r>
        <w:r w:rsidR="00DE3839">
          <w:rPr>
            <w:noProof/>
            <w:webHidden/>
          </w:rPr>
          <w:fldChar w:fldCharType="separate"/>
        </w:r>
        <w:r w:rsidR="00DE3839">
          <w:rPr>
            <w:noProof/>
            <w:webHidden/>
          </w:rPr>
          <w:t>78</w:t>
        </w:r>
        <w:r w:rsidR="00DE3839">
          <w:rPr>
            <w:noProof/>
            <w:webHidden/>
          </w:rPr>
          <w:fldChar w:fldCharType="end"/>
        </w:r>
      </w:hyperlink>
    </w:p>
    <w:p w14:paraId="69CAF893" w14:textId="2EDDD56B" w:rsidR="00DE3839" w:rsidRDefault="00733403">
      <w:pPr>
        <w:pStyle w:val="TableofFigures"/>
        <w:tabs>
          <w:tab w:val="right" w:leader="dot" w:pos="9350"/>
        </w:tabs>
        <w:rPr>
          <w:rFonts w:asciiTheme="minorHAnsi" w:hAnsiTheme="minorHAnsi"/>
          <w:noProof/>
          <w:sz w:val="22"/>
          <w:lang w:val="en-US"/>
        </w:rPr>
      </w:pPr>
      <w:hyperlink w:anchor="_Toc16844376" w:history="1">
        <w:r w:rsidR="00DE3839" w:rsidRPr="00EC4D28">
          <w:rPr>
            <w:rStyle w:val="Hyperlink"/>
            <w:rFonts w:ascii="Times New Roman" w:hAnsi="Times New Roman" w:cs="Times New Roman"/>
            <w:noProof/>
          </w:rPr>
          <w:t>Figure 31 &lt;Sequence Diagram&gt; Make deal</w:t>
        </w:r>
        <w:r w:rsidR="00DE3839">
          <w:rPr>
            <w:noProof/>
            <w:webHidden/>
          </w:rPr>
          <w:tab/>
        </w:r>
        <w:r w:rsidR="00DE3839">
          <w:rPr>
            <w:noProof/>
            <w:webHidden/>
          </w:rPr>
          <w:fldChar w:fldCharType="begin"/>
        </w:r>
        <w:r w:rsidR="00DE3839">
          <w:rPr>
            <w:noProof/>
            <w:webHidden/>
          </w:rPr>
          <w:instrText xml:space="preserve"> PAGEREF _Toc16844376 \h </w:instrText>
        </w:r>
        <w:r w:rsidR="00DE3839">
          <w:rPr>
            <w:noProof/>
            <w:webHidden/>
          </w:rPr>
        </w:r>
        <w:r w:rsidR="00DE3839">
          <w:rPr>
            <w:noProof/>
            <w:webHidden/>
          </w:rPr>
          <w:fldChar w:fldCharType="separate"/>
        </w:r>
        <w:r w:rsidR="00DE3839">
          <w:rPr>
            <w:noProof/>
            <w:webHidden/>
          </w:rPr>
          <w:t>80</w:t>
        </w:r>
        <w:r w:rsidR="00DE3839">
          <w:rPr>
            <w:noProof/>
            <w:webHidden/>
          </w:rPr>
          <w:fldChar w:fldCharType="end"/>
        </w:r>
      </w:hyperlink>
    </w:p>
    <w:p w14:paraId="2AAF16D7" w14:textId="74DDAA29" w:rsidR="00DE3839" w:rsidRDefault="00733403">
      <w:pPr>
        <w:pStyle w:val="TableofFigures"/>
        <w:tabs>
          <w:tab w:val="right" w:leader="dot" w:pos="9350"/>
        </w:tabs>
        <w:rPr>
          <w:rFonts w:asciiTheme="minorHAnsi" w:hAnsiTheme="minorHAnsi"/>
          <w:noProof/>
          <w:sz w:val="22"/>
          <w:lang w:val="en-US"/>
        </w:rPr>
      </w:pPr>
      <w:hyperlink w:anchor="_Toc16844377" w:history="1">
        <w:r w:rsidR="00DE3839" w:rsidRPr="00EC4D28">
          <w:rPr>
            <w:rStyle w:val="Hyperlink"/>
            <w:rFonts w:ascii="Times New Roman" w:hAnsi="Times New Roman" w:cs="Times New Roman"/>
            <w:noProof/>
          </w:rPr>
          <w:t>Figure 32 &lt;Sequence Diagram&gt; Valid document</w:t>
        </w:r>
        <w:r w:rsidR="00DE3839">
          <w:rPr>
            <w:noProof/>
            <w:webHidden/>
          </w:rPr>
          <w:tab/>
        </w:r>
        <w:r w:rsidR="00DE3839">
          <w:rPr>
            <w:noProof/>
            <w:webHidden/>
          </w:rPr>
          <w:fldChar w:fldCharType="begin"/>
        </w:r>
        <w:r w:rsidR="00DE3839">
          <w:rPr>
            <w:noProof/>
            <w:webHidden/>
          </w:rPr>
          <w:instrText xml:space="preserve"> PAGEREF _Toc16844377 \h </w:instrText>
        </w:r>
        <w:r w:rsidR="00DE3839">
          <w:rPr>
            <w:noProof/>
            <w:webHidden/>
          </w:rPr>
        </w:r>
        <w:r w:rsidR="00DE3839">
          <w:rPr>
            <w:noProof/>
            <w:webHidden/>
          </w:rPr>
          <w:fldChar w:fldCharType="separate"/>
        </w:r>
        <w:r w:rsidR="00DE3839">
          <w:rPr>
            <w:noProof/>
            <w:webHidden/>
          </w:rPr>
          <w:t>81</w:t>
        </w:r>
        <w:r w:rsidR="00DE3839">
          <w:rPr>
            <w:noProof/>
            <w:webHidden/>
          </w:rPr>
          <w:fldChar w:fldCharType="end"/>
        </w:r>
      </w:hyperlink>
    </w:p>
    <w:p w14:paraId="1A0BFE1D" w14:textId="1D314995" w:rsidR="00DE3839" w:rsidRDefault="00733403">
      <w:pPr>
        <w:pStyle w:val="TableofFigures"/>
        <w:tabs>
          <w:tab w:val="right" w:leader="dot" w:pos="9350"/>
        </w:tabs>
        <w:rPr>
          <w:rFonts w:asciiTheme="minorHAnsi" w:hAnsiTheme="minorHAnsi"/>
          <w:noProof/>
          <w:sz w:val="22"/>
          <w:lang w:val="en-US"/>
        </w:rPr>
      </w:pPr>
      <w:hyperlink w:anchor="_Toc16844378" w:history="1">
        <w:r w:rsidR="00DE3839" w:rsidRPr="00EC4D28">
          <w:rPr>
            <w:rStyle w:val="Hyperlink"/>
            <w:rFonts w:ascii="Times New Roman" w:hAnsi="Times New Roman" w:cs="Times New Roman"/>
            <w:noProof/>
          </w:rPr>
          <w:t>Figure 33 &lt;Sequence Diagram&gt;  Do payment and sent to BigchainDB</w:t>
        </w:r>
        <w:r w:rsidR="00DE3839">
          <w:rPr>
            <w:noProof/>
            <w:webHidden/>
          </w:rPr>
          <w:tab/>
        </w:r>
        <w:r w:rsidR="00DE3839">
          <w:rPr>
            <w:noProof/>
            <w:webHidden/>
          </w:rPr>
          <w:fldChar w:fldCharType="begin"/>
        </w:r>
        <w:r w:rsidR="00DE3839">
          <w:rPr>
            <w:noProof/>
            <w:webHidden/>
          </w:rPr>
          <w:instrText xml:space="preserve"> PAGEREF _Toc16844378 \h </w:instrText>
        </w:r>
        <w:r w:rsidR="00DE3839">
          <w:rPr>
            <w:noProof/>
            <w:webHidden/>
          </w:rPr>
        </w:r>
        <w:r w:rsidR="00DE3839">
          <w:rPr>
            <w:noProof/>
            <w:webHidden/>
          </w:rPr>
          <w:fldChar w:fldCharType="separate"/>
        </w:r>
        <w:r w:rsidR="00DE3839">
          <w:rPr>
            <w:noProof/>
            <w:webHidden/>
          </w:rPr>
          <w:t>82</w:t>
        </w:r>
        <w:r w:rsidR="00DE3839">
          <w:rPr>
            <w:noProof/>
            <w:webHidden/>
          </w:rPr>
          <w:fldChar w:fldCharType="end"/>
        </w:r>
      </w:hyperlink>
    </w:p>
    <w:p w14:paraId="5920675D" w14:textId="12413A70" w:rsidR="00DE3839" w:rsidRDefault="00733403">
      <w:pPr>
        <w:pStyle w:val="TableofFigures"/>
        <w:tabs>
          <w:tab w:val="right" w:leader="dot" w:pos="9350"/>
        </w:tabs>
        <w:rPr>
          <w:rFonts w:asciiTheme="minorHAnsi" w:hAnsiTheme="minorHAnsi"/>
          <w:noProof/>
          <w:sz w:val="22"/>
          <w:lang w:val="en-US"/>
        </w:rPr>
      </w:pPr>
      <w:hyperlink w:anchor="_Toc16844379" w:history="1">
        <w:r w:rsidR="00DE3839" w:rsidRPr="00EC4D28">
          <w:rPr>
            <w:rStyle w:val="Hyperlink"/>
            <w:rFonts w:ascii="Times New Roman" w:hAnsi="Times New Roman" w:cs="Times New Roman"/>
            <w:noProof/>
          </w:rPr>
          <w:t>Figure 34 Physical Diagram</w:t>
        </w:r>
        <w:r w:rsidR="00DE3839">
          <w:rPr>
            <w:noProof/>
            <w:webHidden/>
          </w:rPr>
          <w:tab/>
        </w:r>
        <w:r w:rsidR="00DE3839">
          <w:rPr>
            <w:noProof/>
            <w:webHidden/>
          </w:rPr>
          <w:fldChar w:fldCharType="begin"/>
        </w:r>
        <w:r w:rsidR="00DE3839">
          <w:rPr>
            <w:noProof/>
            <w:webHidden/>
          </w:rPr>
          <w:instrText xml:space="preserve"> PAGEREF _Toc16844379 \h </w:instrText>
        </w:r>
        <w:r w:rsidR="00DE3839">
          <w:rPr>
            <w:noProof/>
            <w:webHidden/>
          </w:rPr>
        </w:r>
        <w:r w:rsidR="00DE3839">
          <w:rPr>
            <w:noProof/>
            <w:webHidden/>
          </w:rPr>
          <w:fldChar w:fldCharType="separate"/>
        </w:r>
        <w:r w:rsidR="00DE3839">
          <w:rPr>
            <w:noProof/>
            <w:webHidden/>
          </w:rPr>
          <w:t>83</w:t>
        </w:r>
        <w:r w:rsidR="00DE3839">
          <w:rPr>
            <w:noProof/>
            <w:webHidden/>
          </w:rPr>
          <w:fldChar w:fldCharType="end"/>
        </w:r>
      </w:hyperlink>
    </w:p>
    <w:p w14:paraId="4B2A49E7" w14:textId="2B12257A" w:rsidR="00DE3839" w:rsidRDefault="00733403">
      <w:pPr>
        <w:pStyle w:val="TableofFigures"/>
        <w:tabs>
          <w:tab w:val="right" w:leader="dot" w:pos="9350"/>
        </w:tabs>
        <w:rPr>
          <w:rFonts w:asciiTheme="minorHAnsi" w:hAnsiTheme="minorHAnsi"/>
          <w:noProof/>
          <w:sz w:val="22"/>
          <w:lang w:val="en-US"/>
        </w:rPr>
      </w:pPr>
      <w:hyperlink w:anchor="_Toc16844380" w:history="1">
        <w:r w:rsidR="00DE3839" w:rsidRPr="00EC4D28">
          <w:rPr>
            <w:rStyle w:val="Hyperlink"/>
            <w:rFonts w:ascii="Times New Roman" w:hAnsi="Times New Roman" w:cs="Times New Roman"/>
            <w:noProof/>
          </w:rPr>
          <w:t>Figure 35 – Blockchain Architecture Diagram - BigchainDB</w:t>
        </w:r>
        <w:r w:rsidR="00DE3839">
          <w:rPr>
            <w:noProof/>
            <w:webHidden/>
          </w:rPr>
          <w:tab/>
        </w:r>
        <w:r w:rsidR="00DE3839">
          <w:rPr>
            <w:noProof/>
            <w:webHidden/>
          </w:rPr>
          <w:fldChar w:fldCharType="begin"/>
        </w:r>
        <w:r w:rsidR="00DE3839">
          <w:rPr>
            <w:noProof/>
            <w:webHidden/>
          </w:rPr>
          <w:instrText xml:space="preserve"> PAGEREF _Toc16844380 \h </w:instrText>
        </w:r>
        <w:r w:rsidR="00DE3839">
          <w:rPr>
            <w:noProof/>
            <w:webHidden/>
          </w:rPr>
        </w:r>
        <w:r w:rsidR="00DE3839">
          <w:rPr>
            <w:noProof/>
            <w:webHidden/>
          </w:rPr>
          <w:fldChar w:fldCharType="separate"/>
        </w:r>
        <w:r w:rsidR="00DE3839">
          <w:rPr>
            <w:noProof/>
            <w:webHidden/>
          </w:rPr>
          <w:t>85</w:t>
        </w:r>
        <w:r w:rsidR="00DE3839">
          <w:rPr>
            <w:noProof/>
            <w:webHidden/>
          </w:rPr>
          <w:fldChar w:fldCharType="end"/>
        </w:r>
      </w:hyperlink>
    </w:p>
    <w:p w14:paraId="30620B12" w14:textId="1514E1D4" w:rsidR="00DE3839" w:rsidRDefault="00733403">
      <w:pPr>
        <w:pStyle w:val="TableofFigures"/>
        <w:tabs>
          <w:tab w:val="right" w:leader="dot" w:pos="9350"/>
        </w:tabs>
        <w:rPr>
          <w:rFonts w:asciiTheme="minorHAnsi" w:hAnsiTheme="minorHAnsi"/>
          <w:noProof/>
          <w:sz w:val="22"/>
          <w:lang w:val="en-US"/>
        </w:rPr>
      </w:pPr>
      <w:hyperlink w:anchor="_Toc16844381" w:history="1">
        <w:r w:rsidR="00DE3839" w:rsidRPr="00EC4D28">
          <w:rPr>
            <w:rStyle w:val="Hyperlink"/>
            <w:rFonts w:ascii="Times New Roman" w:hAnsi="Times New Roman" w:cs="Times New Roman"/>
            <w:noProof/>
          </w:rPr>
          <w:t>Figure 36 – ReactJS Architectural Diagram</w:t>
        </w:r>
        <w:r w:rsidR="00DE3839">
          <w:rPr>
            <w:noProof/>
            <w:webHidden/>
          </w:rPr>
          <w:tab/>
        </w:r>
        <w:r w:rsidR="00DE3839">
          <w:rPr>
            <w:noProof/>
            <w:webHidden/>
          </w:rPr>
          <w:fldChar w:fldCharType="begin"/>
        </w:r>
        <w:r w:rsidR="00DE3839">
          <w:rPr>
            <w:noProof/>
            <w:webHidden/>
          </w:rPr>
          <w:instrText xml:space="preserve"> PAGEREF _Toc16844381 \h </w:instrText>
        </w:r>
        <w:r w:rsidR="00DE3839">
          <w:rPr>
            <w:noProof/>
            <w:webHidden/>
          </w:rPr>
        </w:r>
        <w:r w:rsidR="00DE3839">
          <w:rPr>
            <w:noProof/>
            <w:webHidden/>
          </w:rPr>
          <w:fldChar w:fldCharType="separate"/>
        </w:r>
        <w:r w:rsidR="00DE3839">
          <w:rPr>
            <w:noProof/>
            <w:webHidden/>
          </w:rPr>
          <w:t>85</w:t>
        </w:r>
        <w:r w:rsidR="00DE3839">
          <w:rPr>
            <w:noProof/>
            <w:webHidden/>
          </w:rPr>
          <w:fldChar w:fldCharType="end"/>
        </w:r>
      </w:hyperlink>
    </w:p>
    <w:p w14:paraId="3C4F7773" w14:textId="1CEE7BF5" w:rsidR="00DE3839" w:rsidRDefault="00733403">
      <w:pPr>
        <w:pStyle w:val="TableofFigures"/>
        <w:tabs>
          <w:tab w:val="right" w:leader="dot" w:pos="9350"/>
        </w:tabs>
        <w:rPr>
          <w:rFonts w:asciiTheme="minorHAnsi" w:hAnsiTheme="minorHAnsi"/>
          <w:noProof/>
          <w:sz w:val="22"/>
          <w:lang w:val="en-US"/>
        </w:rPr>
      </w:pPr>
      <w:hyperlink w:anchor="_Toc16844382" w:history="1">
        <w:r w:rsidR="00DE3839" w:rsidRPr="00EC4D28">
          <w:rPr>
            <w:rStyle w:val="Hyperlink"/>
            <w:rFonts w:ascii="Times New Roman" w:hAnsi="Times New Roman" w:cs="Times New Roman"/>
            <w:noProof/>
          </w:rPr>
          <w:t>Figure 37 – Spring Boot Architecture Diagram</w:t>
        </w:r>
        <w:r w:rsidR="00DE3839">
          <w:rPr>
            <w:noProof/>
            <w:webHidden/>
          </w:rPr>
          <w:tab/>
        </w:r>
        <w:r w:rsidR="00DE3839">
          <w:rPr>
            <w:noProof/>
            <w:webHidden/>
          </w:rPr>
          <w:fldChar w:fldCharType="begin"/>
        </w:r>
        <w:r w:rsidR="00DE3839">
          <w:rPr>
            <w:noProof/>
            <w:webHidden/>
          </w:rPr>
          <w:instrText xml:space="preserve"> PAGEREF _Toc16844382 \h </w:instrText>
        </w:r>
        <w:r w:rsidR="00DE3839">
          <w:rPr>
            <w:noProof/>
            <w:webHidden/>
          </w:rPr>
        </w:r>
        <w:r w:rsidR="00DE3839">
          <w:rPr>
            <w:noProof/>
            <w:webHidden/>
          </w:rPr>
          <w:fldChar w:fldCharType="separate"/>
        </w:r>
        <w:r w:rsidR="00DE3839">
          <w:rPr>
            <w:noProof/>
            <w:webHidden/>
          </w:rPr>
          <w:t>86</w:t>
        </w:r>
        <w:r w:rsidR="00DE3839">
          <w:rPr>
            <w:noProof/>
            <w:webHidden/>
          </w:rPr>
          <w:fldChar w:fldCharType="end"/>
        </w:r>
      </w:hyperlink>
    </w:p>
    <w:p w14:paraId="4FA63C4F" w14:textId="79E969BD" w:rsidR="00DE3839" w:rsidRDefault="00733403">
      <w:pPr>
        <w:pStyle w:val="TableofFigures"/>
        <w:tabs>
          <w:tab w:val="right" w:leader="dot" w:pos="9350"/>
        </w:tabs>
        <w:rPr>
          <w:rFonts w:asciiTheme="minorHAnsi" w:hAnsiTheme="minorHAnsi"/>
          <w:noProof/>
          <w:sz w:val="22"/>
          <w:lang w:val="en-US"/>
        </w:rPr>
      </w:pPr>
      <w:hyperlink w:anchor="_Toc16844383" w:history="1">
        <w:r w:rsidR="00DE3839" w:rsidRPr="00EC4D28">
          <w:rPr>
            <w:rStyle w:val="Hyperlink"/>
            <w:rFonts w:ascii="Times New Roman" w:hAnsi="Times New Roman" w:cs="Times New Roman"/>
            <w:noProof/>
          </w:rPr>
          <w:t>Figure 38. Example of BigchainDB transaction</w:t>
        </w:r>
        <w:r w:rsidR="00DE3839">
          <w:rPr>
            <w:noProof/>
            <w:webHidden/>
          </w:rPr>
          <w:tab/>
        </w:r>
        <w:r w:rsidR="00DE3839">
          <w:rPr>
            <w:noProof/>
            <w:webHidden/>
          </w:rPr>
          <w:fldChar w:fldCharType="begin"/>
        </w:r>
        <w:r w:rsidR="00DE3839">
          <w:rPr>
            <w:noProof/>
            <w:webHidden/>
          </w:rPr>
          <w:instrText xml:space="preserve"> PAGEREF _Toc16844383 \h </w:instrText>
        </w:r>
        <w:r w:rsidR="00DE3839">
          <w:rPr>
            <w:noProof/>
            <w:webHidden/>
          </w:rPr>
        </w:r>
        <w:r w:rsidR="00DE3839">
          <w:rPr>
            <w:noProof/>
            <w:webHidden/>
          </w:rPr>
          <w:fldChar w:fldCharType="separate"/>
        </w:r>
        <w:r w:rsidR="00DE3839">
          <w:rPr>
            <w:noProof/>
            <w:webHidden/>
          </w:rPr>
          <w:t>87</w:t>
        </w:r>
        <w:r w:rsidR="00DE3839">
          <w:rPr>
            <w:noProof/>
            <w:webHidden/>
          </w:rPr>
          <w:fldChar w:fldCharType="end"/>
        </w:r>
      </w:hyperlink>
    </w:p>
    <w:p w14:paraId="3764921E" w14:textId="7159CC38" w:rsidR="00DE3839" w:rsidRDefault="00733403">
      <w:pPr>
        <w:pStyle w:val="TableofFigures"/>
        <w:tabs>
          <w:tab w:val="right" w:leader="dot" w:pos="9350"/>
        </w:tabs>
        <w:rPr>
          <w:rFonts w:asciiTheme="minorHAnsi" w:hAnsiTheme="minorHAnsi"/>
          <w:noProof/>
          <w:sz w:val="22"/>
          <w:lang w:val="en-US"/>
        </w:rPr>
      </w:pPr>
      <w:hyperlink w:anchor="_Toc16844384" w:history="1">
        <w:r w:rsidR="00DE3839" w:rsidRPr="00EC4D28">
          <w:rPr>
            <w:rStyle w:val="Hyperlink"/>
            <w:rFonts w:ascii="Times New Roman" w:hAnsi="Times New Roman" w:cs="Times New Roman"/>
            <w:noProof/>
          </w:rPr>
          <w:t>Figure 39– Lending/Payback process</w:t>
        </w:r>
        <w:r w:rsidR="00DE3839">
          <w:rPr>
            <w:noProof/>
            <w:webHidden/>
          </w:rPr>
          <w:tab/>
        </w:r>
        <w:r w:rsidR="00DE3839">
          <w:rPr>
            <w:noProof/>
            <w:webHidden/>
          </w:rPr>
          <w:fldChar w:fldCharType="begin"/>
        </w:r>
        <w:r w:rsidR="00DE3839">
          <w:rPr>
            <w:noProof/>
            <w:webHidden/>
          </w:rPr>
          <w:instrText xml:space="preserve"> PAGEREF _Toc16844384 \h </w:instrText>
        </w:r>
        <w:r w:rsidR="00DE3839">
          <w:rPr>
            <w:noProof/>
            <w:webHidden/>
          </w:rPr>
        </w:r>
        <w:r w:rsidR="00DE3839">
          <w:rPr>
            <w:noProof/>
            <w:webHidden/>
          </w:rPr>
          <w:fldChar w:fldCharType="separate"/>
        </w:r>
        <w:r w:rsidR="00DE3839">
          <w:rPr>
            <w:noProof/>
            <w:webHidden/>
          </w:rPr>
          <w:t>89</w:t>
        </w:r>
        <w:r w:rsidR="00DE3839">
          <w:rPr>
            <w:noProof/>
            <w:webHidden/>
          </w:rPr>
          <w:fldChar w:fldCharType="end"/>
        </w:r>
      </w:hyperlink>
    </w:p>
    <w:p w14:paraId="30338C37" w14:textId="063855BE" w:rsidR="00021881" w:rsidRPr="00E32913" w:rsidRDefault="008575EC" w:rsidP="00185EA4">
      <w:pPr>
        <w:ind w:firstLine="0"/>
        <w:rPr>
          <w:rFonts w:ascii="Times New Roman" w:hAnsi="Times New Roman" w:cs="Times New Roman"/>
        </w:rPr>
      </w:pPr>
      <w:r>
        <w:rPr>
          <w:rFonts w:ascii="Times New Roman" w:hAnsi="Times New Roman" w:cs="Times New Roman"/>
        </w:rPr>
        <w:fldChar w:fldCharType="end"/>
      </w:r>
      <w:r w:rsidR="00021881" w:rsidRPr="00E32913">
        <w:rPr>
          <w:rFonts w:ascii="Times New Roman" w:hAnsi="Times New Roman" w:cs="Times New Roman"/>
        </w:rPr>
        <w:br w:type="page"/>
      </w:r>
    </w:p>
    <w:p w14:paraId="6DF6AA6E" w14:textId="2CB4EEAD" w:rsidR="00ED5051" w:rsidRPr="00E32913" w:rsidRDefault="00ED5051" w:rsidP="00361343">
      <w:pPr>
        <w:pStyle w:val="Heading1"/>
        <w:numPr>
          <w:ilvl w:val="0"/>
          <w:numId w:val="1"/>
        </w:numPr>
        <w:ind w:left="0" w:firstLine="0"/>
        <w:rPr>
          <w:rFonts w:ascii="Times New Roman" w:hAnsi="Times New Roman" w:cs="Times New Roman"/>
          <w:lang w:val="vi-VN"/>
        </w:rPr>
      </w:pPr>
      <w:bookmarkStart w:id="3" w:name="_Toc16843114"/>
      <w:r w:rsidRPr="00E32913">
        <w:rPr>
          <w:rFonts w:ascii="Times New Roman" w:hAnsi="Times New Roman" w:cs="Times New Roman"/>
          <w:lang w:val="vi-VN"/>
        </w:rPr>
        <w:lastRenderedPageBreak/>
        <w:t>Introduction</w:t>
      </w:r>
      <w:bookmarkEnd w:id="3"/>
    </w:p>
    <w:p w14:paraId="5425BF07" w14:textId="2CB4EEAD" w:rsidR="00ED5051" w:rsidRPr="00E32913" w:rsidRDefault="00ED5051" w:rsidP="00361343">
      <w:pPr>
        <w:pStyle w:val="Heading2"/>
        <w:numPr>
          <w:ilvl w:val="0"/>
          <w:numId w:val="2"/>
        </w:numPr>
        <w:ind w:left="426" w:firstLine="0"/>
        <w:rPr>
          <w:rFonts w:ascii="Times New Roman" w:hAnsi="Times New Roman" w:cs="Times New Roman"/>
        </w:rPr>
      </w:pPr>
      <w:bookmarkStart w:id="4" w:name="_Toc16843115"/>
      <w:r w:rsidRPr="00E32913">
        <w:rPr>
          <w:rFonts w:ascii="Times New Roman" w:hAnsi="Times New Roman" w:cs="Times New Roman"/>
        </w:rPr>
        <w:t>Project Information</w:t>
      </w:r>
      <w:bookmarkEnd w:id="4"/>
    </w:p>
    <w:p w14:paraId="7D46017C" w14:textId="3A52A6B1"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name: </w:t>
      </w:r>
      <w:r w:rsidRPr="00E32913">
        <w:rPr>
          <w:rFonts w:ascii="Times New Roman" w:eastAsia="Cambria" w:hAnsi="Times New Roman" w:cs="Times New Roman"/>
          <w:b/>
          <w:sz w:val="24"/>
        </w:rPr>
        <w:t xml:space="preserve"> </w:t>
      </w:r>
      <w:r w:rsidR="00F43EF2" w:rsidRPr="00E32913">
        <w:rPr>
          <w:rFonts w:ascii="Times New Roman" w:eastAsia="Cambria" w:hAnsi="Times New Roman" w:cs="Times New Roman"/>
          <w:b/>
          <w:sz w:val="24"/>
        </w:rPr>
        <w:t>Peer-to-peer Lending System</w:t>
      </w:r>
    </w:p>
    <w:p w14:paraId="01B3DA93" w14:textId="7AFC9C4B"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Code: </w:t>
      </w:r>
      <w:r w:rsidR="00F43EF2" w:rsidRPr="00E32913">
        <w:rPr>
          <w:rFonts w:ascii="Times New Roman" w:eastAsia="Cambria" w:hAnsi="Times New Roman" w:cs="Times New Roman"/>
          <w:b/>
          <w:sz w:val="24"/>
        </w:rPr>
        <w:t>PPLS</w:t>
      </w:r>
    </w:p>
    <w:p w14:paraId="6BD4FBDD" w14:textId="77777777"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duct Type: </w:t>
      </w:r>
      <w:r w:rsidRPr="00E32913">
        <w:rPr>
          <w:rFonts w:ascii="Times New Roman" w:eastAsia="Cambria" w:hAnsi="Times New Roman" w:cs="Times New Roman"/>
          <w:b/>
          <w:sz w:val="24"/>
        </w:rPr>
        <w:t xml:space="preserve">Website Application </w:t>
      </w:r>
    </w:p>
    <w:p w14:paraId="64CF2B8C" w14:textId="39C7E680"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Start Date: </w:t>
      </w:r>
      <w:r w:rsidR="00F43EF2" w:rsidRPr="00E32913">
        <w:rPr>
          <w:rFonts w:ascii="Times New Roman" w:eastAsia="Cambria" w:hAnsi="Times New Roman" w:cs="Times New Roman"/>
          <w:b/>
          <w:sz w:val="24"/>
        </w:rPr>
        <w:t>May 13</w:t>
      </w:r>
      <w:r w:rsidR="00F43EF2" w:rsidRPr="00E32913">
        <w:rPr>
          <w:rFonts w:ascii="Times New Roman" w:eastAsia="Cambria" w:hAnsi="Times New Roman" w:cs="Times New Roman"/>
          <w:b/>
          <w:sz w:val="24"/>
          <w:vertAlign w:val="superscript"/>
        </w:rPr>
        <w:t>rd</w:t>
      </w:r>
      <w:r w:rsidR="00F43EF2" w:rsidRPr="00E32913">
        <w:rPr>
          <w:rFonts w:ascii="Times New Roman" w:eastAsia="Cambria" w:hAnsi="Times New Roman" w:cs="Times New Roman"/>
          <w:b/>
          <w:sz w:val="24"/>
        </w:rPr>
        <w:t>, 2019</w:t>
      </w:r>
    </w:p>
    <w:p w14:paraId="2E4C7467" w14:textId="40F26C9B"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End Date: </w:t>
      </w:r>
      <w:r w:rsidRPr="00E32913">
        <w:rPr>
          <w:rFonts w:ascii="Times New Roman" w:eastAsia="Cambria" w:hAnsi="Times New Roman" w:cs="Times New Roman"/>
          <w:b/>
          <w:sz w:val="24"/>
        </w:rPr>
        <w:t>--</w:t>
      </w:r>
    </w:p>
    <w:p w14:paraId="68F5A842" w14:textId="1D985395" w:rsidR="008D48C4" w:rsidRPr="00E32913" w:rsidRDefault="008D48C4" w:rsidP="00361343">
      <w:pPr>
        <w:pStyle w:val="Heading2"/>
        <w:numPr>
          <w:ilvl w:val="0"/>
          <w:numId w:val="2"/>
        </w:numPr>
        <w:ind w:left="426" w:firstLine="0"/>
        <w:rPr>
          <w:rFonts w:ascii="Times New Roman" w:hAnsi="Times New Roman" w:cs="Times New Roman"/>
          <w:szCs w:val="32"/>
        </w:rPr>
      </w:pPr>
      <w:bookmarkStart w:id="5" w:name="_Toc16843116"/>
      <w:r w:rsidRPr="00E32913">
        <w:rPr>
          <w:rFonts w:ascii="Times New Roman" w:hAnsi="Times New Roman" w:cs="Times New Roman"/>
          <w:szCs w:val="32"/>
        </w:rPr>
        <w:t>Introduction</w:t>
      </w:r>
      <w:bookmarkEnd w:id="5"/>
    </w:p>
    <w:p w14:paraId="161469B5" w14:textId="5726D6E2" w:rsidR="00F43EF2" w:rsidRPr="00E32913" w:rsidRDefault="00F43EF2" w:rsidP="00F43EF2">
      <w:pPr>
        <w:pStyle w:val="ListParagraph"/>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These days, borrowing money is no longer strange. Borrowing money to invest in a project or to buy something like washing machine, phone, etc</w:t>
      </w:r>
      <w:r w:rsidR="0038128E" w:rsidRPr="00E32913">
        <w:rPr>
          <w:rFonts w:ascii="Times New Roman" w:hAnsi="Times New Roman" w:cs="Times New Roman"/>
          <w:color w:val="000000"/>
          <w:sz w:val="24"/>
          <w:szCs w:val="24"/>
          <w:shd w:val="clear" w:color="auto" w:fill="FFFFFF"/>
        </w:rPr>
        <w:t>.</w:t>
      </w:r>
      <w:r w:rsidRPr="00E32913">
        <w:rPr>
          <w:rFonts w:ascii="Times New Roman" w:hAnsi="Times New Roman" w:cs="Times New Roman"/>
          <w:color w:val="000000"/>
          <w:sz w:val="24"/>
          <w:szCs w:val="24"/>
          <w:shd w:val="clear" w:color="auto" w:fill="FFFFFF"/>
        </w:rPr>
        <w:t>… 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E32913" w:rsidRDefault="00F43EF2" w:rsidP="00F43EF2">
      <w:pPr>
        <w:pStyle w:val="ListParagraph"/>
        <w:ind w:left="630" w:firstLine="450"/>
        <w:rPr>
          <w:rFonts w:ascii="Times New Roman" w:hAnsi="Times New Roman" w:cs="Times New Roman"/>
          <w:sz w:val="24"/>
          <w:szCs w:val="24"/>
        </w:rPr>
      </w:pPr>
      <w:r w:rsidRPr="00E32913">
        <w:rPr>
          <w:rFonts w:ascii="Times New Roman" w:hAnsi="Times New Roman"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E32913" w:rsidRDefault="008D48C4" w:rsidP="00361343">
      <w:pPr>
        <w:pStyle w:val="Heading2"/>
        <w:numPr>
          <w:ilvl w:val="0"/>
          <w:numId w:val="2"/>
        </w:numPr>
        <w:ind w:left="426" w:firstLine="0"/>
        <w:rPr>
          <w:rFonts w:ascii="Times New Roman" w:hAnsi="Times New Roman" w:cs="Times New Roman"/>
          <w:szCs w:val="32"/>
        </w:rPr>
      </w:pPr>
      <w:bookmarkStart w:id="6" w:name="_Toc16843117"/>
      <w:r w:rsidRPr="00E32913">
        <w:rPr>
          <w:rFonts w:ascii="Times New Roman" w:hAnsi="Times New Roman" w:cs="Times New Roman"/>
          <w:szCs w:val="32"/>
        </w:rPr>
        <w:t>Current Situation</w:t>
      </w:r>
      <w:bookmarkEnd w:id="6"/>
    </w:p>
    <w:p w14:paraId="1B1CA4DA" w14:textId="77777777" w:rsidR="00AC67C3" w:rsidRPr="00E32913" w:rsidRDefault="00AC67C3" w:rsidP="00AC67C3">
      <w:pPr>
        <w:pStyle w:val="ListParagraph"/>
        <w:spacing w:after="0"/>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E32913" w:rsidRDefault="00AC67C3" w:rsidP="00AC67C3">
      <w:pPr>
        <w:pStyle w:val="ListParagraph"/>
        <w:spacing w:after="0"/>
        <w:ind w:left="630" w:firstLine="450"/>
        <w:rPr>
          <w:rFonts w:ascii="Times New Roman" w:eastAsia="Cambria" w:hAnsi="Times New Roman" w:cs="Times New Roman"/>
          <w:sz w:val="24"/>
          <w:szCs w:val="24"/>
        </w:rPr>
      </w:pPr>
      <w:r w:rsidRPr="00E32913">
        <w:rPr>
          <w:rFonts w:ascii="Times New Roman" w:hAnsi="Times New Roman" w:cs="Times New Roman"/>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E32913" w:rsidRDefault="008D48C4" w:rsidP="00361343">
      <w:pPr>
        <w:pStyle w:val="Heading2"/>
        <w:numPr>
          <w:ilvl w:val="0"/>
          <w:numId w:val="2"/>
        </w:numPr>
        <w:ind w:left="426" w:firstLine="0"/>
        <w:rPr>
          <w:rFonts w:ascii="Times New Roman" w:hAnsi="Times New Roman" w:cs="Times New Roman"/>
          <w:szCs w:val="32"/>
        </w:rPr>
      </w:pPr>
      <w:bookmarkStart w:id="7" w:name="_Toc16843118"/>
      <w:r w:rsidRPr="00E32913">
        <w:rPr>
          <w:rFonts w:ascii="Times New Roman" w:hAnsi="Times New Roman" w:cs="Times New Roman"/>
          <w:szCs w:val="32"/>
        </w:rPr>
        <w:t>Problem Definition</w:t>
      </w:r>
      <w:bookmarkEnd w:id="7"/>
    </w:p>
    <w:p w14:paraId="643A726C" w14:textId="77777777" w:rsidR="00777DDD" w:rsidRPr="00E32913" w:rsidRDefault="00777DDD" w:rsidP="00777DDD">
      <w:pPr>
        <w:spacing w:after="15" w:line="249" w:lineRule="auto"/>
        <w:ind w:left="284" w:right="15" w:firstLine="346"/>
        <w:rPr>
          <w:rFonts w:ascii="Times New Roman" w:hAnsi="Times New Roman" w:cs="Times New Roman"/>
          <w:sz w:val="24"/>
        </w:rPr>
      </w:pPr>
      <w:r w:rsidRPr="00E32913">
        <w:rPr>
          <w:rFonts w:ascii="Times New Roman" w:hAnsi="Times New Roman" w:cs="Times New Roman"/>
          <w:sz w:val="24"/>
        </w:rPr>
        <w:t xml:space="preserve">Below are the disadvantages of the current situation:  </w:t>
      </w:r>
    </w:p>
    <w:p w14:paraId="314492B2" w14:textId="77777777" w:rsidR="00777DDD" w:rsidRPr="00E32913" w:rsidRDefault="00777DDD" w:rsidP="00361343">
      <w:pPr>
        <w:pStyle w:val="ListParagraph"/>
        <w:numPr>
          <w:ilvl w:val="0"/>
          <w:numId w:val="27"/>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E32913" w:rsidRDefault="00777DDD" w:rsidP="00361343">
      <w:pPr>
        <w:pStyle w:val="ListParagraph"/>
        <w:numPr>
          <w:ilvl w:val="0"/>
          <w:numId w:val="27"/>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The current interest rate is quite high. For unsecured loans </w:t>
      </w:r>
      <w:proofErr w:type="spellStart"/>
      <w:r w:rsidRPr="00E32913">
        <w:rPr>
          <w:rFonts w:ascii="Times New Roman" w:hAnsi="Times New Roman" w:cs="Times New Roman"/>
          <w:color w:val="000000"/>
          <w:sz w:val="24"/>
          <w:szCs w:val="24"/>
          <w:shd w:val="clear" w:color="auto" w:fill="FFFFFF"/>
        </w:rPr>
        <w:t>VPBank</w:t>
      </w:r>
      <w:proofErr w:type="spellEnd"/>
      <w:r w:rsidRPr="00E32913">
        <w:rPr>
          <w:rFonts w:ascii="Times New Roman" w:hAnsi="Times New Roman" w:cs="Times New Roman"/>
          <w:color w:val="000000"/>
          <w:sz w:val="24"/>
          <w:szCs w:val="24"/>
          <w:shd w:val="clear" w:color="auto" w:fill="FFFFFF"/>
        </w:rPr>
        <w:t xml:space="preserve"> from 15.91-21% / year, </w:t>
      </w:r>
      <w:proofErr w:type="spellStart"/>
      <w:r w:rsidRPr="00E32913">
        <w:rPr>
          <w:rFonts w:ascii="Times New Roman" w:hAnsi="Times New Roman" w:cs="Times New Roman"/>
          <w:color w:val="000000"/>
          <w:sz w:val="24"/>
          <w:szCs w:val="24"/>
          <w:shd w:val="clear" w:color="auto" w:fill="FFFFFF"/>
        </w:rPr>
        <w:t>TPBank</w:t>
      </w:r>
      <w:proofErr w:type="spellEnd"/>
      <w:r w:rsidRPr="00E32913">
        <w:rPr>
          <w:rFonts w:ascii="Times New Roman" w:hAnsi="Times New Roman" w:cs="Times New Roman"/>
          <w:color w:val="000000"/>
          <w:sz w:val="24"/>
          <w:szCs w:val="24"/>
          <w:shd w:val="clear" w:color="auto" w:fill="FFFFFF"/>
        </w:rPr>
        <w:t xml:space="preserve"> from 8.28 - 17% / year, ACB up to 22% / year. As for mortgage loans, about 5-12%/year.</w:t>
      </w:r>
    </w:p>
    <w:p w14:paraId="1D7349E6" w14:textId="1140FA24" w:rsidR="008D48C4" w:rsidRPr="00E32913" w:rsidRDefault="00777DDD" w:rsidP="00361343">
      <w:pPr>
        <w:pStyle w:val="ListParagraph"/>
        <w:numPr>
          <w:ilvl w:val="0"/>
          <w:numId w:val="27"/>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lastRenderedPageBreak/>
        <w:t>The amount can be borrowed from the bank is not too much. The maximum limit of banks falls between 300 million VND and 1 billion VND.</w:t>
      </w:r>
    </w:p>
    <w:p w14:paraId="1ED732AB" w14:textId="4F78591B" w:rsidR="00ED5051" w:rsidRPr="00E32913" w:rsidRDefault="008D48C4" w:rsidP="00361343">
      <w:pPr>
        <w:pStyle w:val="Heading2"/>
        <w:numPr>
          <w:ilvl w:val="0"/>
          <w:numId w:val="2"/>
        </w:numPr>
        <w:ind w:left="426" w:firstLine="0"/>
        <w:rPr>
          <w:rFonts w:ascii="Times New Roman" w:hAnsi="Times New Roman" w:cs="Times New Roman"/>
          <w:szCs w:val="32"/>
        </w:rPr>
      </w:pPr>
      <w:bookmarkStart w:id="8" w:name="_Toc522507022"/>
      <w:bookmarkStart w:id="9" w:name="_Toc926880"/>
      <w:bookmarkStart w:id="10" w:name="_Toc16843119"/>
      <w:r w:rsidRPr="00E32913">
        <w:rPr>
          <w:rFonts w:ascii="Times New Roman" w:hAnsi="Times New Roman" w:cs="Times New Roman"/>
          <w:color w:val="auto"/>
          <w:szCs w:val="32"/>
        </w:rPr>
        <w:t>Proposed Solution</w:t>
      </w:r>
      <w:bookmarkEnd w:id="8"/>
      <w:bookmarkEnd w:id="9"/>
      <w:bookmarkEnd w:id="10"/>
    </w:p>
    <w:p w14:paraId="30B0A1A5" w14:textId="77777777" w:rsidR="00F43EF2" w:rsidRPr="00E32913" w:rsidRDefault="00F43EF2" w:rsidP="00092157">
      <w:pPr>
        <w:ind w:left="720" w:firstLine="360"/>
        <w:rPr>
          <w:rFonts w:ascii="Times New Roman" w:hAnsi="Times New Roman" w:cs="Times New Roman"/>
          <w:sz w:val="24"/>
          <w:szCs w:val="24"/>
        </w:rPr>
      </w:pPr>
      <w:bookmarkStart w:id="11" w:name="_Toc522507023"/>
      <w:bookmarkStart w:id="12" w:name="_Toc926881"/>
      <w:r w:rsidRPr="00E32913">
        <w:rPr>
          <w:rFonts w:ascii="Times New Roman" w:hAnsi="Times New Roman"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E32913" w:rsidRDefault="00F43EF2" w:rsidP="00F43EF2">
      <w:pPr>
        <w:pStyle w:val="Heading3"/>
        <w:ind w:left="567" w:firstLine="0"/>
        <w:rPr>
          <w:rFonts w:ascii="Times New Roman" w:hAnsi="Times New Roman" w:cs="Times New Roman"/>
          <w:b/>
          <w:color w:val="auto"/>
          <w:szCs w:val="26"/>
        </w:rPr>
      </w:pPr>
      <w:bookmarkStart w:id="13" w:name="_Toc16843120"/>
      <w:r w:rsidRPr="00E32913">
        <w:rPr>
          <w:rFonts w:ascii="Times New Roman" w:hAnsi="Times New Roman" w:cs="Times New Roman"/>
          <w:b/>
          <w:color w:val="auto"/>
          <w:szCs w:val="26"/>
        </w:rPr>
        <w:t>5.1</w:t>
      </w:r>
      <w:r w:rsidRPr="00E32913">
        <w:rPr>
          <w:rFonts w:ascii="Times New Roman" w:eastAsia="Arial" w:hAnsi="Times New Roman" w:cs="Times New Roman"/>
          <w:b/>
          <w:color w:val="auto"/>
          <w:szCs w:val="26"/>
        </w:rPr>
        <w:t xml:space="preserve"> </w:t>
      </w:r>
      <w:r w:rsidRPr="00E32913">
        <w:rPr>
          <w:rFonts w:ascii="Times New Roman" w:hAnsi="Times New Roman" w:cs="Times New Roman"/>
          <w:b/>
          <w:color w:val="auto"/>
          <w:szCs w:val="26"/>
        </w:rPr>
        <w:t>Feature functions</w:t>
      </w:r>
      <w:bookmarkEnd w:id="11"/>
      <w:bookmarkEnd w:id="13"/>
      <w:r w:rsidRPr="00E32913">
        <w:rPr>
          <w:rFonts w:ascii="Times New Roman" w:hAnsi="Times New Roman" w:cs="Times New Roman"/>
          <w:b/>
          <w:color w:val="auto"/>
          <w:szCs w:val="26"/>
        </w:rPr>
        <w:t xml:space="preserve"> </w:t>
      </w:r>
      <w:bookmarkEnd w:id="12"/>
    </w:p>
    <w:p w14:paraId="4A686EC3" w14:textId="77777777" w:rsidR="00F43EF2" w:rsidRPr="00E32913" w:rsidRDefault="00F43EF2" w:rsidP="00361343">
      <w:pPr>
        <w:pStyle w:val="ListParagraph"/>
        <w:numPr>
          <w:ilvl w:val="0"/>
          <w:numId w:val="22"/>
        </w:numPr>
        <w:spacing w:before="0"/>
        <w:rPr>
          <w:rFonts w:ascii="Times New Roman" w:hAnsi="Times New Roman" w:cs="Times New Roman"/>
          <w:sz w:val="24"/>
          <w:szCs w:val="24"/>
        </w:rPr>
      </w:pPr>
      <w:bookmarkStart w:id="14" w:name="_Toc522507024"/>
      <w:bookmarkStart w:id="15" w:name="_Toc926882"/>
      <w:r w:rsidRPr="00E32913">
        <w:rPr>
          <w:rFonts w:ascii="Times New Roman" w:hAnsi="Times New Roman" w:cs="Times New Roman"/>
          <w:color w:val="000000"/>
          <w:sz w:val="24"/>
          <w:szCs w:val="24"/>
          <w:shd w:val="clear" w:color="auto" w:fill="FFFFFF"/>
        </w:rPr>
        <w:t xml:space="preserve">Create requirements to borrow money from people who need to borrow money. </w:t>
      </w:r>
    </w:p>
    <w:p w14:paraId="236E072F" w14:textId="6E7B8173" w:rsidR="00F43EF2" w:rsidRPr="00E32913" w:rsidRDefault="00F43EF2"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Pr="00E32913" w:rsidRDefault="00F42159"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sz w:val="24"/>
          <w:szCs w:val="24"/>
        </w:rPr>
        <w:t>Store transactions using Blockchain</w:t>
      </w:r>
    </w:p>
    <w:p w14:paraId="296605FA" w14:textId="7F103E18" w:rsidR="00F43EF2" w:rsidRPr="00E32913" w:rsidRDefault="00F42159"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sz w:val="24"/>
          <w:szCs w:val="24"/>
        </w:rPr>
        <w:t>Use online payment</w:t>
      </w:r>
      <w:r w:rsidR="008C3C61" w:rsidRPr="00E32913">
        <w:rPr>
          <w:rFonts w:ascii="Times New Roman" w:hAnsi="Times New Roman" w:cs="Times New Roman"/>
          <w:sz w:val="24"/>
          <w:szCs w:val="24"/>
        </w:rPr>
        <w:t xml:space="preserve"> gateways for transferring loans as well as paying such as </w:t>
      </w:r>
      <w:proofErr w:type="spellStart"/>
      <w:r w:rsidR="008C3C61" w:rsidRPr="00E32913">
        <w:rPr>
          <w:rFonts w:ascii="Times New Roman" w:hAnsi="Times New Roman" w:cs="Times New Roman"/>
          <w:sz w:val="24"/>
          <w:szCs w:val="24"/>
        </w:rPr>
        <w:t>Paypal</w:t>
      </w:r>
      <w:proofErr w:type="spellEnd"/>
      <w:r w:rsidR="008C3C61" w:rsidRPr="00E32913">
        <w:rPr>
          <w:rFonts w:ascii="Times New Roman" w:hAnsi="Times New Roman" w:cs="Times New Roman"/>
          <w:sz w:val="24"/>
          <w:szCs w:val="24"/>
        </w:rPr>
        <w:t>, Ethereum, Momo, ….</w:t>
      </w:r>
    </w:p>
    <w:p w14:paraId="4A000F60" w14:textId="64F9697C" w:rsidR="00F43EF2" w:rsidRPr="00E32913" w:rsidRDefault="00F43EF2" w:rsidP="00F43EF2">
      <w:pPr>
        <w:pStyle w:val="Heading3"/>
        <w:tabs>
          <w:tab w:val="left" w:pos="3544"/>
        </w:tabs>
        <w:ind w:left="567" w:firstLine="0"/>
        <w:rPr>
          <w:rFonts w:ascii="Times New Roman" w:hAnsi="Times New Roman" w:cs="Times New Roman"/>
          <w:b/>
          <w:color w:val="auto"/>
        </w:rPr>
      </w:pPr>
      <w:bookmarkStart w:id="16" w:name="_Toc16843121"/>
      <w:r w:rsidRPr="00E32913">
        <w:rPr>
          <w:rFonts w:ascii="Times New Roman" w:hAnsi="Times New Roman" w:cs="Times New Roman"/>
          <w:b/>
          <w:color w:val="auto"/>
        </w:rPr>
        <w:t>5.2</w:t>
      </w:r>
      <w:r w:rsidRPr="00E32913">
        <w:rPr>
          <w:rFonts w:ascii="Times New Roman" w:eastAsia="Arial" w:hAnsi="Times New Roman" w:cs="Times New Roman"/>
          <w:color w:val="auto"/>
        </w:rPr>
        <w:t xml:space="preserve"> </w:t>
      </w:r>
      <w:r w:rsidRPr="00E32913">
        <w:rPr>
          <w:rFonts w:ascii="Times New Roman" w:hAnsi="Times New Roman" w:cs="Times New Roman"/>
          <w:b/>
          <w:color w:val="auto"/>
        </w:rPr>
        <w:t>Advantages and disadvantages</w:t>
      </w:r>
      <w:bookmarkEnd w:id="14"/>
      <w:bookmarkEnd w:id="16"/>
      <w:r w:rsidRPr="00E32913">
        <w:rPr>
          <w:rFonts w:ascii="Times New Roman" w:hAnsi="Times New Roman" w:cs="Times New Roman"/>
          <w:b/>
          <w:color w:val="auto"/>
        </w:rPr>
        <w:t xml:space="preserve"> </w:t>
      </w:r>
      <w:bookmarkEnd w:id="15"/>
    </w:p>
    <w:p w14:paraId="7F5AC19E" w14:textId="77777777" w:rsidR="00F43EF2" w:rsidRPr="00E32913" w:rsidRDefault="00F43EF2" w:rsidP="00F43EF2">
      <w:pPr>
        <w:spacing w:after="15" w:line="249" w:lineRule="auto"/>
        <w:ind w:left="567" w:right="15" w:hanging="10"/>
        <w:rPr>
          <w:rFonts w:ascii="Times New Roman" w:hAnsi="Times New Roman" w:cs="Times New Roman"/>
          <w:sz w:val="24"/>
          <w:szCs w:val="24"/>
        </w:rPr>
      </w:pPr>
      <w:r w:rsidRPr="00E32913">
        <w:rPr>
          <w:rFonts w:ascii="Times New Roman" w:eastAsia="Cambria" w:hAnsi="Times New Roman" w:cs="Times New Roman"/>
          <w:sz w:val="24"/>
          <w:szCs w:val="24"/>
        </w:rPr>
        <w:t xml:space="preserve">The advantages and disadvantages of the proposed solution: </w:t>
      </w:r>
    </w:p>
    <w:p w14:paraId="57C2D23E" w14:textId="77777777" w:rsidR="00F43EF2" w:rsidRPr="00E32913" w:rsidRDefault="00F43EF2" w:rsidP="00361343">
      <w:pPr>
        <w:numPr>
          <w:ilvl w:val="0"/>
          <w:numId w:val="4"/>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 xml:space="preserve"> Advantages</w:t>
      </w:r>
      <w:r w:rsidRPr="00E32913">
        <w:rPr>
          <w:rFonts w:ascii="Times New Roman" w:eastAsia="Cambria" w:hAnsi="Times New Roman" w:cs="Times New Roman"/>
          <w:sz w:val="24"/>
          <w:szCs w:val="24"/>
        </w:rPr>
        <w:t xml:space="preserve">:  </w:t>
      </w:r>
    </w:p>
    <w:p w14:paraId="68087A80" w14:textId="77777777" w:rsidR="00F43EF2" w:rsidRPr="00E32913" w:rsidRDefault="00F43EF2" w:rsidP="00361343">
      <w:pPr>
        <w:pStyle w:val="ListParagraph"/>
        <w:numPr>
          <w:ilvl w:val="0"/>
          <w:numId w:val="23"/>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Optimize time to do loan procedures</w:t>
      </w:r>
      <w:r w:rsidRPr="00E32913">
        <w:rPr>
          <w:rFonts w:ascii="Times New Roman" w:hAnsi="Times New Roman" w:cs="Times New Roman"/>
          <w:sz w:val="24"/>
          <w:szCs w:val="24"/>
        </w:rPr>
        <w:t>.</w:t>
      </w:r>
    </w:p>
    <w:p w14:paraId="28506282" w14:textId="77777777" w:rsidR="00F43EF2" w:rsidRPr="00E32913" w:rsidRDefault="00F43EF2" w:rsidP="00361343">
      <w:pPr>
        <w:pStyle w:val="ListParagraph"/>
        <w:numPr>
          <w:ilvl w:val="0"/>
          <w:numId w:val="21"/>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The loan limit is not dependent on banks so the limit may be much higher</w:t>
      </w:r>
      <w:r w:rsidRPr="00E32913">
        <w:rPr>
          <w:rFonts w:ascii="Times New Roman" w:hAnsi="Times New Roman" w:cs="Times New Roman"/>
          <w:sz w:val="24"/>
          <w:szCs w:val="24"/>
        </w:rPr>
        <w:t>.</w:t>
      </w:r>
    </w:p>
    <w:p w14:paraId="2EDFDF2F" w14:textId="77777777" w:rsidR="00F43EF2" w:rsidRPr="00E32913" w:rsidRDefault="00F43EF2" w:rsidP="00361343">
      <w:pPr>
        <w:numPr>
          <w:ilvl w:val="0"/>
          <w:numId w:val="4"/>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Disadvantages</w:t>
      </w:r>
      <w:r w:rsidRPr="00E32913">
        <w:rPr>
          <w:rFonts w:ascii="Times New Roman" w:eastAsia="Cambria" w:hAnsi="Times New Roman" w:cs="Times New Roman"/>
          <w:sz w:val="24"/>
          <w:szCs w:val="24"/>
        </w:rPr>
        <w:t xml:space="preserve">:  </w:t>
      </w:r>
    </w:p>
    <w:p w14:paraId="641024E7" w14:textId="6239E0BF" w:rsidR="00F43EF2" w:rsidRPr="00E32913" w:rsidRDefault="00F43EF2" w:rsidP="00361343">
      <w:pPr>
        <w:pStyle w:val="ListParagraph"/>
        <w:numPr>
          <w:ilvl w:val="0"/>
          <w:numId w:val="21"/>
        </w:numPr>
        <w:spacing w:before="0" w:after="15" w:line="249" w:lineRule="auto"/>
        <w:ind w:left="1418" w:right="672" w:hanging="284"/>
        <w:jc w:val="both"/>
        <w:rPr>
          <w:rFonts w:ascii="Times New Roman" w:eastAsia="Cambria" w:hAnsi="Times New Roman" w:cs="Times New Roman"/>
          <w:sz w:val="24"/>
          <w:szCs w:val="24"/>
        </w:rPr>
      </w:pPr>
      <w:bookmarkStart w:id="17" w:name="_Toc926883"/>
      <w:r w:rsidRPr="00E32913">
        <w:rPr>
          <w:rFonts w:ascii="Times New Roman" w:hAnsi="Times New Roman" w:cs="Times New Roman"/>
          <w:color w:val="000000"/>
          <w:sz w:val="24"/>
          <w:szCs w:val="24"/>
          <w:shd w:val="clear" w:color="auto" w:fill="FFFFFF"/>
        </w:rPr>
        <w:t>There are still risks when lending</w:t>
      </w:r>
      <w:r w:rsidRPr="00E32913">
        <w:rPr>
          <w:rFonts w:ascii="Times New Roman" w:eastAsia="Cambria" w:hAnsi="Times New Roman" w:cs="Times New Roman"/>
          <w:sz w:val="24"/>
          <w:szCs w:val="24"/>
        </w:rPr>
        <w:t>.</w:t>
      </w:r>
      <w:bookmarkEnd w:id="17"/>
    </w:p>
    <w:p w14:paraId="5582328C" w14:textId="084BE070" w:rsidR="008D48C4" w:rsidRPr="00E32913" w:rsidRDefault="008D48C4" w:rsidP="00361343">
      <w:pPr>
        <w:pStyle w:val="Heading2"/>
        <w:numPr>
          <w:ilvl w:val="0"/>
          <w:numId w:val="2"/>
        </w:numPr>
        <w:ind w:left="426" w:firstLine="0"/>
        <w:rPr>
          <w:rFonts w:ascii="Times New Roman" w:hAnsi="Times New Roman" w:cs="Times New Roman"/>
          <w:szCs w:val="32"/>
        </w:rPr>
      </w:pPr>
      <w:bookmarkStart w:id="18" w:name="_Toc16843122"/>
      <w:r w:rsidRPr="00E32913">
        <w:rPr>
          <w:rFonts w:ascii="Times New Roman" w:hAnsi="Times New Roman" w:cs="Times New Roman"/>
          <w:szCs w:val="32"/>
        </w:rPr>
        <w:t>Functional Requirements</w:t>
      </w:r>
      <w:bookmarkEnd w:id="18"/>
    </w:p>
    <w:p w14:paraId="22814AFE" w14:textId="77777777" w:rsidR="00F43EF2" w:rsidRPr="00E32913" w:rsidRDefault="00F43EF2" w:rsidP="00F43EF2">
      <w:pPr>
        <w:spacing w:after="178" w:line="249" w:lineRule="auto"/>
        <w:ind w:left="284" w:right="15" w:hanging="10"/>
        <w:rPr>
          <w:rFonts w:ascii="Times New Roman" w:hAnsi="Times New Roman" w:cs="Times New Roman"/>
        </w:rPr>
      </w:pPr>
      <w:r w:rsidRPr="00E32913">
        <w:rPr>
          <w:rFonts w:ascii="Times New Roman" w:eastAsia="Cambria" w:hAnsi="Times New Roman" w:cs="Times New Roman"/>
          <w:sz w:val="24"/>
        </w:rPr>
        <w:t xml:space="preserve">Function requirements of the system are listed below: </w:t>
      </w:r>
    </w:p>
    <w:p w14:paraId="5526ADD7" w14:textId="77777777" w:rsidR="00F43EF2" w:rsidRPr="00E32913" w:rsidRDefault="00F43EF2" w:rsidP="00F43EF2">
      <w:pPr>
        <w:pStyle w:val="NormalWeb"/>
        <w:spacing w:before="0" w:beforeAutospacing="0" w:after="15" w:afterAutospacing="0"/>
        <w:ind w:right="15" w:firstLine="720"/>
      </w:pPr>
      <w:r w:rsidRPr="00E32913">
        <w:rPr>
          <w:b/>
          <w:bCs/>
          <w:color w:val="000000"/>
        </w:rPr>
        <w:t>6.1 Admin:</w:t>
      </w:r>
    </w:p>
    <w:p w14:paraId="47E7FA74" w14:textId="32BC2A12" w:rsidR="00F43EF2" w:rsidRPr="00E32913" w:rsidRDefault="00F43EF2" w:rsidP="00361343">
      <w:pPr>
        <w:pStyle w:val="NormalWeb"/>
        <w:numPr>
          <w:ilvl w:val="0"/>
          <w:numId w:val="24"/>
        </w:numPr>
        <w:spacing w:before="0" w:beforeAutospacing="0" w:after="0" w:afterAutospacing="0"/>
        <w:ind w:left="1494" w:right="15"/>
        <w:textAlignment w:val="baseline"/>
        <w:rPr>
          <w:color w:val="000000"/>
          <w:sz w:val="28"/>
          <w:szCs w:val="28"/>
        </w:rPr>
      </w:pPr>
      <w:r w:rsidRPr="00E32913">
        <w:rPr>
          <w:color w:val="000000"/>
        </w:rPr>
        <w:t>Admin can activate, or deactivate the account.</w:t>
      </w:r>
    </w:p>
    <w:p w14:paraId="490ADAC4" w14:textId="77777777" w:rsidR="003338E6" w:rsidRPr="00E32913" w:rsidRDefault="00F43EF2"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Amin can view list users.</w:t>
      </w:r>
    </w:p>
    <w:p w14:paraId="29801CD1" w14:textId="25F27748" w:rsidR="00F43EF2" w:rsidRPr="00E32913" w:rsidRDefault="003338E6"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 xml:space="preserve">Admin can </w:t>
      </w:r>
      <w:r w:rsidR="00117BFB" w:rsidRPr="00E32913">
        <w:rPr>
          <w:color w:val="000000"/>
        </w:rPr>
        <w:t>approve</w:t>
      </w:r>
      <w:r w:rsidR="00F43EF2" w:rsidRPr="00E32913">
        <w:rPr>
          <w:b/>
          <w:bCs/>
          <w:color w:val="000000"/>
        </w:rPr>
        <w:t xml:space="preserve"> </w:t>
      </w:r>
      <w:r w:rsidRPr="00E32913">
        <w:rPr>
          <w:color w:val="000000"/>
        </w:rPr>
        <w:t>documents for increasing loan limit of user</w:t>
      </w:r>
      <w:r w:rsidR="00854705" w:rsidRPr="00E32913">
        <w:rPr>
          <w:color w:val="000000"/>
        </w:rPr>
        <w:t>.</w:t>
      </w:r>
    </w:p>
    <w:p w14:paraId="3BAA7E7B" w14:textId="5A10ED70" w:rsidR="00117BFB" w:rsidRPr="00F34BA4" w:rsidRDefault="00117BFB"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Admin can reject document of user.</w:t>
      </w:r>
    </w:p>
    <w:p w14:paraId="5671D3CD" w14:textId="6FE8E8E3" w:rsidR="00F34BA4" w:rsidRPr="00E32913" w:rsidRDefault="00F34BA4" w:rsidP="00361343">
      <w:pPr>
        <w:pStyle w:val="NormalWeb"/>
        <w:numPr>
          <w:ilvl w:val="0"/>
          <w:numId w:val="24"/>
        </w:numPr>
        <w:spacing w:before="0" w:beforeAutospacing="0" w:after="15" w:afterAutospacing="0"/>
        <w:ind w:left="1494" w:right="15"/>
        <w:textAlignment w:val="baseline"/>
        <w:rPr>
          <w:color w:val="000000"/>
          <w:sz w:val="28"/>
          <w:szCs w:val="28"/>
        </w:rPr>
      </w:pPr>
      <w:r>
        <w:rPr>
          <w:color w:val="000000"/>
        </w:rPr>
        <w:t>Admin can manage document type.</w:t>
      </w:r>
    </w:p>
    <w:p w14:paraId="4463A2CC" w14:textId="47292C84" w:rsidR="00AD1D56" w:rsidRPr="00E32913" w:rsidRDefault="00F43EF2" w:rsidP="00AD1D56">
      <w:pPr>
        <w:pStyle w:val="NormalWeb"/>
        <w:spacing w:before="0" w:beforeAutospacing="0" w:after="15" w:afterAutospacing="0"/>
        <w:ind w:right="15" w:firstLine="720"/>
        <w:rPr>
          <w:b/>
          <w:bCs/>
          <w:color w:val="000000"/>
        </w:rPr>
      </w:pPr>
      <w:r w:rsidRPr="00E32913">
        <w:rPr>
          <w:b/>
          <w:bCs/>
          <w:color w:val="000000"/>
        </w:rPr>
        <w:t>6.2 Authorized User:</w:t>
      </w:r>
    </w:p>
    <w:p w14:paraId="156CBC4D"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create a borrowing request.</w:t>
      </w:r>
    </w:p>
    <w:p w14:paraId="0780A1A7"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 xml:space="preserve">User can detect a borrowing request. </w:t>
      </w:r>
    </w:p>
    <w:p w14:paraId="6CC648AD"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view detail of a request.</w:t>
      </w:r>
    </w:p>
    <w:p w14:paraId="0DDEF9DB"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accept request after view detail.</w:t>
      </w:r>
    </w:p>
    <w:p w14:paraId="3E23F457"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make a deal with the chosen request.</w:t>
      </w:r>
    </w:p>
    <w:p w14:paraId="046186C6" w14:textId="13D5BD5F" w:rsidR="00F43EF2" w:rsidRPr="00E32913" w:rsidRDefault="00F43EF2"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t xml:space="preserve">User can view </w:t>
      </w:r>
      <w:r w:rsidR="002F52BD" w:rsidRPr="00E32913">
        <w:rPr>
          <w:color w:val="000000"/>
        </w:rPr>
        <w:t>the</w:t>
      </w:r>
      <w:r w:rsidR="0038128E" w:rsidRPr="00E32913">
        <w:rPr>
          <w:color w:val="000000"/>
        </w:rPr>
        <w:t>m</w:t>
      </w:r>
      <w:r w:rsidR="002F52BD" w:rsidRPr="00E32913">
        <w:rPr>
          <w:color w:val="000000"/>
        </w:rPr>
        <w:t xml:space="preserve"> all</w:t>
      </w:r>
      <w:r w:rsidR="003338E6" w:rsidRPr="00E32913">
        <w:rPr>
          <w:color w:val="000000"/>
        </w:rPr>
        <w:t xml:space="preserve"> own</w:t>
      </w:r>
      <w:r w:rsidRPr="00E32913">
        <w:rPr>
          <w:color w:val="000000"/>
        </w:rPr>
        <w:t xml:space="preserve"> transactions.</w:t>
      </w:r>
    </w:p>
    <w:p w14:paraId="01A46C28" w14:textId="58D250EC" w:rsidR="002F52BD" w:rsidRPr="00E32913" w:rsidRDefault="002F52BD"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t>User can view the</w:t>
      </w:r>
      <w:r w:rsidR="0038128E" w:rsidRPr="00E32913">
        <w:rPr>
          <w:color w:val="000000"/>
        </w:rPr>
        <w:t>m</w:t>
      </w:r>
      <w:r w:rsidRPr="00E32913">
        <w:rPr>
          <w:color w:val="000000"/>
        </w:rPr>
        <w:t xml:space="preserve"> all history requests.</w:t>
      </w:r>
    </w:p>
    <w:p w14:paraId="67E07939" w14:textId="77BB9CD5" w:rsidR="00AD1D56" w:rsidRPr="00E32913" w:rsidRDefault="00AD1D56"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lastRenderedPageBreak/>
        <w:t>User can upload identity document for verifying to get loan limit</w:t>
      </w:r>
    </w:p>
    <w:p w14:paraId="2C7C1340" w14:textId="77777777" w:rsidR="00F43EF2" w:rsidRPr="00E32913" w:rsidRDefault="00F43EF2" w:rsidP="00F43EF2">
      <w:pPr>
        <w:pStyle w:val="NormalWeb"/>
        <w:spacing w:before="0" w:beforeAutospacing="0" w:after="15" w:afterAutospacing="0"/>
        <w:ind w:right="15" w:firstLine="720"/>
      </w:pPr>
      <w:r w:rsidRPr="00E32913">
        <w:rPr>
          <w:b/>
          <w:bCs/>
          <w:color w:val="000000"/>
        </w:rPr>
        <w:t>6.3 Guest:</w:t>
      </w:r>
    </w:p>
    <w:p w14:paraId="2EFB565E"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sign up a new account.</w:t>
      </w:r>
    </w:p>
    <w:p w14:paraId="7B2D1F00"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log in into the system.</w:t>
      </w:r>
    </w:p>
    <w:p w14:paraId="0D0B2E73"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view all transactions.</w:t>
      </w:r>
    </w:p>
    <w:p w14:paraId="5F80DB80" w14:textId="74BD7012" w:rsidR="009E72B7" w:rsidRPr="00E32913" w:rsidRDefault="009E72B7" w:rsidP="00F43EF2">
      <w:pPr>
        <w:ind w:right="17"/>
        <w:jc w:val="both"/>
        <w:rPr>
          <w:rFonts w:ascii="Times New Roman" w:eastAsia="Cambria" w:hAnsi="Times New Roman" w:cs="Times New Roman"/>
          <w:b/>
          <w:sz w:val="24"/>
        </w:rPr>
      </w:pPr>
    </w:p>
    <w:p w14:paraId="75A09DC6" w14:textId="29D9E244" w:rsidR="008D48C4" w:rsidRPr="00E32913" w:rsidRDefault="008D48C4" w:rsidP="00361343">
      <w:pPr>
        <w:pStyle w:val="Heading2"/>
        <w:numPr>
          <w:ilvl w:val="0"/>
          <w:numId w:val="2"/>
        </w:numPr>
        <w:ind w:left="426" w:firstLine="0"/>
        <w:rPr>
          <w:rFonts w:ascii="Times New Roman" w:hAnsi="Times New Roman" w:cs="Times New Roman"/>
          <w:szCs w:val="32"/>
        </w:rPr>
      </w:pPr>
      <w:bookmarkStart w:id="19" w:name="_Toc16843123"/>
      <w:r w:rsidRPr="00E32913">
        <w:rPr>
          <w:rFonts w:ascii="Times New Roman" w:hAnsi="Times New Roman" w:cs="Times New Roman"/>
          <w:szCs w:val="32"/>
        </w:rPr>
        <w:t>Role &amp; Responsibility</w:t>
      </w:r>
      <w:bookmarkEnd w:id="19"/>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1B0E5A" w:rsidRPr="00E32913"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E32913" w:rsidRDefault="008D48C4" w:rsidP="00185EA4">
            <w:pPr>
              <w:ind w:firstLine="0"/>
              <w:contextualSpacing/>
              <w:jc w:val="both"/>
              <w:rPr>
                <w:rFonts w:ascii="Times New Roman" w:hAnsi="Times New Roman" w:cs="Times New Roman"/>
                <w:b/>
                <w:sz w:val="24"/>
              </w:rPr>
            </w:pPr>
            <w:r w:rsidRPr="00E32913">
              <w:rPr>
                <w:rFonts w:ascii="Times New Roman" w:hAnsi="Times New Roman" w:cs="Times New Roman"/>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Contact</w:t>
            </w:r>
          </w:p>
        </w:tc>
      </w:tr>
      <w:tr w:rsidR="00843E7A" w:rsidRPr="00E32913"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 xml:space="preserve">Nguyễn </w:t>
            </w:r>
            <w:proofErr w:type="spellStart"/>
            <w:r w:rsidRPr="00E32913">
              <w:rPr>
                <w:rFonts w:ascii="Times New Roman" w:hAnsi="Times New Roman" w:cs="Times New Roman"/>
                <w:sz w:val="24"/>
              </w:rPr>
              <w:t>Huy</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hungnh@fpt.edu.vn</w:t>
            </w:r>
          </w:p>
        </w:tc>
      </w:tr>
      <w:tr w:rsidR="00843E7A" w:rsidRPr="00E32913"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E32913" w:rsidRDefault="008D48C4" w:rsidP="00185EA4">
            <w:pPr>
              <w:spacing w:before="240"/>
              <w:ind w:firstLine="0"/>
              <w:contextualSpacing/>
              <w:jc w:val="both"/>
              <w:rPr>
                <w:rFonts w:ascii="Times New Roman" w:hAnsi="Times New Roman" w:cs="Times New Roman"/>
                <w:sz w:val="24"/>
                <w:lang w:val="en-GB"/>
              </w:rPr>
            </w:pPr>
            <w:proofErr w:type="spellStart"/>
            <w:r w:rsidRPr="00E32913">
              <w:rPr>
                <w:rFonts w:ascii="Times New Roman" w:hAnsi="Times New Roman" w:cs="Times New Roman"/>
                <w:sz w:val="24"/>
              </w:rPr>
              <w:t>Nguyễn</w:t>
            </w:r>
            <w:proofErr w:type="spellEnd"/>
            <w:r w:rsidRPr="00E32913">
              <w:rPr>
                <w:rFonts w:ascii="Times New Roman" w:hAnsi="Times New Roman" w:cs="Times New Roman"/>
                <w:sz w:val="24"/>
              </w:rPr>
              <w:t xml:space="preserve"> </w:t>
            </w:r>
            <w:proofErr w:type="spellStart"/>
            <w:r w:rsidR="00F43EF2" w:rsidRPr="00E32913">
              <w:rPr>
                <w:rFonts w:ascii="Times New Roman" w:hAnsi="Times New Roman" w:cs="Times New Roman"/>
                <w:sz w:val="24"/>
              </w:rPr>
              <w:t>Trung</w:t>
            </w:r>
            <w:proofErr w:type="spellEnd"/>
            <w:r w:rsidR="00F43EF2" w:rsidRPr="00E32913">
              <w:rPr>
                <w:rFonts w:ascii="Times New Roman" w:hAnsi="Times New Roman" w:cs="Times New Roman"/>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E32913" w:rsidRDefault="00F43EF2"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rPr>
              <w:t>dungntse62576</w:t>
            </w:r>
            <w:r w:rsidR="008D48C4" w:rsidRPr="00E32913">
              <w:rPr>
                <w:rFonts w:ascii="Times New Roman" w:hAnsi="Times New Roman" w:cs="Times New Roman"/>
                <w:sz w:val="24"/>
              </w:rPr>
              <w:t>@fpt.edu.vn</w:t>
            </w:r>
          </w:p>
        </w:tc>
      </w:tr>
      <w:tr w:rsidR="00843E7A" w:rsidRPr="00E32913"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E32913" w:rsidRDefault="00F43EF2" w:rsidP="00F43EF2">
            <w:pPr>
              <w:spacing w:before="240"/>
              <w:ind w:firstLine="0"/>
              <w:contextualSpacing/>
              <w:jc w:val="both"/>
              <w:rPr>
                <w:rFonts w:ascii="Times New Roman" w:hAnsi="Times New Roman" w:cs="Times New Roman"/>
                <w:sz w:val="24"/>
              </w:rPr>
            </w:pPr>
            <w:proofErr w:type="spellStart"/>
            <w:r w:rsidRPr="00E32913">
              <w:rPr>
                <w:rFonts w:ascii="Times New Roman" w:hAnsi="Times New Roman" w:cs="Times New Roman"/>
                <w:sz w:val="24"/>
                <w:szCs w:val="24"/>
                <w:lang w:val="en-GB"/>
              </w:rPr>
              <w:t>Huỳnh</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Văn</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lochvse62291</w:t>
            </w:r>
            <w:r w:rsidRPr="00E32913">
              <w:rPr>
                <w:rFonts w:ascii="Times New Roman" w:hAnsi="Times New Roman" w:cs="Times New Roman"/>
                <w:sz w:val="24"/>
              </w:rPr>
              <w:t>@fpt.edu.vn</w:t>
            </w:r>
          </w:p>
          <w:p w14:paraId="033A3C4B" w14:textId="77777777" w:rsidR="00F43EF2" w:rsidRPr="00E32913" w:rsidRDefault="00F43EF2" w:rsidP="00F43EF2">
            <w:pPr>
              <w:spacing w:before="240"/>
              <w:ind w:firstLine="0"/>
              <w:contextualSpacing/>
              <w:jc w:val="both"/>
              <w:rPr>
                <w:rFonts w:ascii="Times New Roman" w:hAnsi="Times New Roman" w:cs="Times New Roman"/>
                <w:sz w:val="24"/>
              </w:rPr>
            </w:pPr>
          </w:p>
        </w:tc>
      </w:tr>
      <w:tr w:rsidR="00843E7A" w:rsidRPr="00E32913"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 xml:space="preserve">Lê </w:t>
            </w:r>
            <w:proofErr w:type="spellStart"/>
            <w:r w:rsidRPr="00E32913">
              <w:rPr>
                <w:rFonts w:ascii="Times New Roman" w:hAnsi="Times New Roman" w:cs="Times New Roman"/>
                <w:sz w:val="24"/>
              </w:rPr>
              <w:t>Ngô</w:t>
            </w:r>
            <w:proofErr w:type="spellEnd"/>
            <w:r w:rsidRPr="00E32913">
              <w:rPr>
                <w:rFonts w:ascii="Times New Roman" w:hAnsi="Times New Roman" w:cs="Times New Roman"/>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minhlnse62705</w:t>
            </w:r>
            <w:r w:rsidRPr="00E32913">
              <w:rPr>
                <w:rFonts w:ascii="Times New Roman" w:hAnsi="Times New Roman" w:cs="Times New Roman"/>
                <w:sz w:val="24"/>
              </w:rPr>
              <w:t>@fpt.edu.vn</w:t>
            </w:r>
          </w:p>
        </w:tc>
      </w:tr>
    </w:tbl>
    <w:p w14:paraId="1868FE75" w14:textId="50F4B0C9" w:rsidR="008D48C4" w:rsidRPr="00E32913" w:rsidRDefault="00ED5051" w:rsidP="00361343">
      <w:pPr>
        <w:pStyle w:val="Heading1"/>
        <w:numPr>
          <w:ilvl w:val="0"/>
          <w:numId w:val="1"/>
        </w:numPr>
        <w:ind w:left="0" w:firstLine="0"/>
        <w:rPr>
          <w:rFonts w:ascii="Times New Roman" w:hAnsi="Times New Roman" w:cs="Times New Roman"/>
        </w:rPr>
      </w:pPr>
      <w:bookmarkStart w:id="20" w:name="_Toc16843124"/>
      <w:r w:rsidRPr="00E32913">
        <w:rPr>
          <w:rFonts w:ascii="Times New Roman" w:hAnsi="Times New Roman" w:cs="Times New Roman"/>
          <w:lang w:val="vi-VN"/>
        </w:rPr>
        <w:t>Softw</w:t>
      </w:r>
      <w:r w:rsidRPr="00E32913">
        <w:rPr>
          <w:rFonts w:ascii="Times New Roman" w:hAnsi="Times New Roman" w:cs="Times New Roman"/>
        </w:rPr>
        <w:t xml:space="preserve">are </w:t>
      </w:r>
      <w:r w:rsidR="00F34BA4">
        <w:rPr>
          <w:rFonts w:ascii="Times New Roman" w:hAnsi="Times New Roman" w:cs="Times New Roman"/>
        </w:rPr>
        <w:t>Process Model</w:t>
      </w:r>
      <w:bookmarkEnd w:id="20"/>
    </w:p>
    <w:p w14:paraId="59D32E01" w14:textId="6F845221" w:rsidR="00D14213" w:rsidRPr="00E32913" w:rsidRDefault="00D14213" w:rsidP="00361343">
      <w:pPr>
        <w:pStyle w:val="Heading2"/>
        <w:numPr>
          <w:ilvl w:val="1"/>
          <w:numId w:val="5"/>
        </w:numPr>
        <w:rPr>
          <w:rFonts w:ascii="Times New Roman" w:hAnsi="Times New Roman" w:cs="Times New Roman"/>
          <w:lang w:val="vi-VN"/>
        </w:rPr>
      </w:pPr>
      <w:bookmarkStart w:id="21" w:name="_Toc16843125"/>
      <w:r w:rsidRPr="00E32913">
        <w:rPr>
          <w:rFonts w:ascii="Times New Roman" w:hAnsi="Times New Roman" w:cs="Times New Roman"/>
          <w:lang w:val="vi-VN"/>
        </w:rPr>
        <w:t>Project Organization</w:t>
      </w:r>
      <w:bookmarkEnd w:id="21"/>
    </w:p>
    <w:p w14:paraId="3C4F7144" w14:textId="6F2DEF4C" w:rsidR="00D14213" w:rsidRDefault="00D14213" w:rsidP="00361343">
      <w:pPr>
        <w:pStyle w:val="ListParagraph"/>
        <w:numPr>
          <w:ilvl w:val="1"/>
          <w:numId w:val="32"/>
        </w:numPr>
        <w:jc w:val="both"/>
        <w:rPr>
          <w:rFonts w:ascii="Times New Roman" w:hAnsi="Times New Roman" w:cs="Times New Roman"/>
          <w:b/>
          <w:sz w:val="26"/>
          <w:szCs w:val="26"/>
          <w:lang w:eastAsia="en-US"/>
        </w:rPr>
      </w:pPr>
      <w:bookmarkStart w:id="22" w:name="_Toc522509544"/>
      <w:r w:rsidRPr="00E32913">
        <w:rPr>
          <w:rFonts w:ascii="Times New Roman" w:hAnsi="Times New Roman" w:cs="Times New Roman"/>
          <w:b/>
          <w:sz w:val="26"/>
          <w:szCs w:val="26"/>
        </w:rPr>
        <w:t>Software Process Model</w:t>
      </w:r>
      <w:bookmarkEnd w:id="22"/>
    </w:p>
    <w:p w14:paraId="43C98AF7" w14:textId="378DB6AF" w:rsidR="00623358" w:rsidRDefault="00623358" w:rsidP="00623358">
      <w:pPr>
        <w:ind w:left="851" w:firstLine="0"/>
        <w:jc w:val="both"/>
        <w:rPr>
          <w:rStyle w:val="c-messagebody"/>
        </w:rPr>
      </w:pPr>
      <w:r>
        <w:rPr>
          <w:rStyle w:val="c-messagebody"/>
        </w:rPr>
        <w:t xml:space="preserve">This project is developed using </w:t>
      </w:r>
      <w:r w:rsidR="003F250C">
        <w:rPr>
          <w:rStyle w:val="c-messagebody"/>
        </w:rPr>
        <w:t xml:space="preserve">the </w:t>
      </w:r>
      <w:r>
        <w:rPr>
          <w:rStyle w:val="c-messagebody"/>
        </w:rPr>
        <w:t xml:space="preserve">Scrum model – part of an agile framework for </w:t>
      </w:r>
      <w:r w:rsidR="003F250C">
        <w:rPr>
          <w:rStyle w:val="c-messagebody"/>
        </w:rPr>
        <w:t xml:space="preserve">the </w:t>
      </w:r>
      <w:r>
        <w:rPr>
          <w:rStyle w:val="c-messagebody"/>
        </w:rPr>
        <w:t>Software development project. Our team choose</w:t>
      </w:r>
      <w:r w:rsidR="003F250C">
        <w:rPr>
          <w:rStyle w:val="c-messagebody"/>
        </w:rPr>
        <w:t>s</w:t>
      </w:r>
      <w:r>
        <w:rPr>
          <w:rStyle w:val="c-messagebody"/>
        </w:rPr>
        <w:t xml:space="preserve"> </w:t>
      </w:r>
      <w:r w:rsidR="003F250C">
        <w:rPr>
          <w:rStyle w:val="c-messagebody"/>
        </w:rPr>
        <w:t xml:space="preserve">the </w:t>
      </w:r>
      <w:r>
        <w:rPr>
          <w:rStyle w:val="c-messagebody"/>
        </w:rPr>
        <w:t>Scrum model because of the following reasons:</w:t>
      </w:r>
    </w:p>
    <w:p w14:paraId="5F18DF98" w14:textId="52A6336F" w:rsidR="00623358" w:rsidRDefault="00623358" w:rsidP="00361343">
      <w:pPr>
        <w:pStyle w:val="ListParagraph"/>
        <w:numPr>
          <w:ilvl w:val="0"/>
          <w:numId w:val="33"/>
        </w:numPr>
        <w:ind w:left="1170"/>
        <w:jc w:val="both"/>
        <w:rPr>
          <w:rStyle w:val="c-messagebody"/>
        </w:rPr>
      </w:pPr>
      <w:r>
        <w:rPr>
          <w:rStyle w:val="c-messagebody"/>
        </w:rPr>
        <w:t xml:space="preserve">Our team only has </w:t>
      </w:r>
      <w:r w:rsidR="003F250C">
        <w:rPr>
          <w:rStyle w:val="c-messagebody"/>
        </w:rPr>
        <w:t>three</w:t>
      </w:r>
      <w:r>
        <w:rPr>
          <w:rStyle w:val="c-messagebody"/>
        </w:rPr>
        <w:t xml:space="preserve"> members, and tasks are assigned vertically, do all steps from design, coding, testing</w:t>
      </w:r>
      <w:r w:rsidR="003F250C">
        <w:rPr>
          <w:rStyle w:val="c-messagebody"/>
        </w:rPr>
        <w:t>,</w:t>
      </w:r>
      <w:r>
        <w:rPr>
          <w:rStyle w:val="c-messagebody"/>
        </w:rPr>
        <w:t xml:space="preserve"> and implementation. Scrum is the most suitable model for </w:t>
      </w:r>
      <w:r w:rsidR="003F250C">
        <w:rPr>
          <w:rStyle w:val="c-messagebody"/>
        </w:rPr>
        <w:t xml:space="preserve">the </w:t>
      </w:r>
      <w:r>
        <w:rPr>
          <w:rStyle w:val="c-messagebody"/>
        </w:rPr>
        <w:t>small and medium project.</w:t>
      </w:r>
    </w:p>
    <w:p w14:paraId="2C9FDC20" w14:textId="4D101DB0" w:rsidR="00623358" w:rsidRDefault="00623358" w:rsidP="00361343">
      <w:pPr>
        <w:pStyle w:val="ListParagraph"/>
        <w:numPr>
          <w:ilvl w:val="0"/>
          <w:numId w:val="33"/>
        </w:numPr>
        <w:ind w:left="1170"/>
        <w:jc w:val="both"/>
        <w:rPr>
          <w:rStyle w:val="c-messagebody"/>
        </w:rPr>
      </w:pPr>
      <w:r>
        <w:rPr>
          <w:rStyle w:val="c-messagebody"/>
        </w:rPr>
        <w:t xml:space="preserve">After research about </w:t>
      </w:r>
      <w:proofErr w:type="spellStart"/>
      <w:r>
        <w:rPr>
          <w:rStyle w:val="c-messagebody"/>
        </w:rPr>
        <w:t>BigchainDB</w:t>
      </w:r>
      <w:proofErr w:type="spellEnd"/>
      <w:r>
        <w:rPr>
          <w:rStyle w:val="c-messagebody"/>
        </w:rPr>
        <w:t xml:space="preserve">, Flask framework, React Framework, we have defined problems. The risk of changing algorithm is high because proving </w:t>
      </w:r>
      <w:r w:rsidR="003F250C">
        <w:rPr>
          <w:rStyle w:val="c-messagebody"/>
        </w:rPr>
        <w:t xml:space="preserve">the </w:t>
      </w:r>
      <w:r>
        <w:rPr>
          <w:rStyle w:val="c-messagebody"/>
        </w:rPr>
        <w:t>accuracy of those algorithms is complicated. We need to use “try and test” method.</w:t>
      </w:r>
    </w:p>
    <w:p w14:paraId="4196782C" w14:textId="55717825" w:rsidR="00623358" w:rsidRDefault="00623358" w:rsidP="00361343">
      <w:pPr>
        <w:pStyle w:val="ListParagraph"/>
        <w:numPr>
          <w:ilvl w:val="0"/>
          <w:numId w:val="33"/>
        </w:numPr>
        <w:ind w:left="1170"/>
        <w:jc w:val="both"/>
        <w:rPr>
          <w:rStyle w:val="c-messagebody"/>
        </w:rPr>
      </w:pPr>
      <w:r>
        <w:rPr>
          <w:rStyle w:val="c-messagebody"/>
        </w:rPr>
        <w:t xml:space="preserve">There are many new technologies that need to be learned in the project. With the Scrum model, </w:t>
      </w:r>
      <w:r w:rsidR="003F250C">
        <w:rPr>
          <w:rStyle w:val="c-messagebody"/>
        </w:rPr>
        <w:t xml:space="preserve">the </w:t>
      </w:r>
      <w:r>
        <w:rPr>
          <w:rStyle w:val="c-messagebody"/>
        </w:rPr>
        <w:t xml:space="preserve">team can be learned and develop in parallel to meet </w:t>
      </w:r>
      <w:r w:rsidR="003F250C">
        <w:rPr>
          <w:rStyle w:val="c-messagebody"/>
        </w:rPr>
        <w:t xml:space="preserve">the </w:t>
      </w:r>
      <w:r>
        <w:rPr>
          <w:rStyle w:val="c-messagebody"/>
        </w:rPr>
        <w:t>deadline.</w:t>
      </w:r>
    </w:p>
    <w:p w14:paraId="6F0FB43B" w14:textId="0554AB71" w:rsidR="00623358" w:rsidRDefault="00623358" w:rsidP="00361343">
      <w:pPr>
        <w:pStyle w:val="ListParagraph"/>
        <w:numPr>
          <w:ilvl w:val="0"/>
          <w:numId w:val="33"/>
        </w:numPr>
        <w:ind w:left="1170"/>
        <w:jc w:val="both"/>
        <w:rPr>
          <w:rStyle w:val="c-messagebody"/>
        </w:rPr>
      </w:pPr>
      <w:r>
        <w:rPr>
          <w:rStyle w:val="c-messagebody"/>
        </w:rPr>
        <w:t>There is no leader, no hierarchy in team, so team members work cheerfully, stimulating the initiative and creativity of each member.</w:t>
      </w:r>
    </w:p>
    <w:p w14:paraId="50422BA6" w14:textId="07CB3DF9" w:rsidR="00623358" w:rsidRPr="00623358" w:rsidRDefault="003F250C" w:rsidP="00361343">
      <w:pPr>
        <w:pStyle w:val="ListParagraph"/>
        <w:numPr>
          <w:ilvl w:val="0"/>
          <w:numId w:val="33"/>
        </w:numPr>
        <w:ind w:left="1170"/>
        <w:jc w:val="both"/>
        <w:rPr>
          <w:rFonts w:ascii="Times New Roman" w:hAnsi="Times New Roman" w:cs="Times New Roman"/>
          <w:b/>
          <w:sz w:val="26"/>
          <w:szCs w:val="26"/>
          <w:lang w:eastAsia="en-US"/>
        </w:rPr>
      </w:pPr>
      <w:r>
        <w:rPr>
          <w:rStyle w:val="c-messagebody"/>
        </w:rPr>
        <w:t>The p</w:t>
      </w:r>
      <w:r w:rsidR="00623358">
        <w:rPr>
          <w:rStyle w:val="c-messagebody"/>
        </w:rPr>
        <w:t xml:space="preserve">roduct owner can change </w:t>
      </w:r>
      <w:r>
        <w:rPr>
          <w:rStyle w:val="c-messagebody"/>
        </w:rPr>
        <w:t xml:space="preserve">the </w:t>
      </w:r>
      <w:r w:rsidR="00623358">
        <w:rPr>
          <w:rStyle w:val="c-messagebody"/>
        </w:rPr>
        <w:t xml:space="preserve">requirement or extend </w:t>
      </w:r>
      <w:r>
        <w:rPr>
          <w:rStyle w:val="c-messagebody"/>
        </w:rPr>
        <w:t xml:space="preserve">the </w:t>
      </w:r>
      <w:r w:rsidR="00623358">
        <w:rPr>
          <w:rStyle w:val="c-messagebody"/>
        </w:rPr>
        <w:t>scope. The team will adapt to change better.</w:t>
      </w:r>
    </w:p>
    <w:p w14:paraId="27505134" w14:textId="77777777" w:rsidR="007E7769" w:rsidRPr="00E32913" w:rsidRDefault="007E7769" w:rsidP="00CD3B64">
      <w:pPr>
        <w:pStyle w:val="ListParagraph"/>
        <w:keepNext/>
        <w:ind w:left="0" w:firstLine="0"/>
        <w:jc w:val="center"/>
        <w:rPr>
          <w:rFonts w:ascii="Times New Roman" w:hAnsi="Times New Roman" w:cs="Times New Roman"/>
        </w:rPr>
      </w:pPr>
    </w:p>
    <w:p w14:paraId="1ADA24BD" w14:textId="77777777" w:rsidR="007E7769" w:rsidRPr="00E32913" w:rsidRDefault="007E7769" w:rsidP="00CD3B64">
      <w:pPr>
        <w:pStyle w:val="ListParagraph"/>
        <w:keepNext/>
        <w:ind w:left="0" w:firstLine="0"/>
        <w:jc w:val="center"/>
        <w:rPr>
          <w:rFonts w:ascii="Times New Roman" w:hAnsi="Times New Roman" w:cs="Times New Roman"/>
        </w:rPr>
      </w:pPr>
    </w:p>
    <w:p w14:paraId="3A2D8EF9" w14:textId="4F4811A7" w:rsidR="00910C60" w:rsidRPr="00E32913" w:rsidRDefault="00D14213" w:rsidP="00CD3B64">
      <w:pPr>
        <w:pStyle w:val="ListParagraph"/>
        <w:keepNext/>
        <w:ind w:left="0" w:firstLine="0"/>
        <w:jc w:val="center"/>
        <w:rPr>
          <w:rFonts w:ascii="Times New Roman" w:hAnsi="Times New Roman" w:cs="Times New Roman"/>
        </w:rPr>
      </w:pPr>
      <w:r w:rsidRPr="00E32913">
        <w:rPr>
          <w:rFonts w:ascii="Times New Roman" w:hAnsi="Times New Roman" w:cs="Times New Roman"/>
          <w:noProof/>
          <w:sz w:val="24"/>
          <w:szCs w:val="24"/>
          <w:lang w:val="en-GB" w:eastAsia="en-GB"/>
        </w:rPr>
        <w:drawing>
          <wp:inline distT="0" distB="0" distL="0" distR="0" wp14:anchorId="03707511" wp14:editId="64D9DBA1">
            <wp:extent cx="4457700" cy="22479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95469" cy="2266946"/>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E32913" w:rsidRDefault="001B7AE0" w:rsidP="00CD3B64">
      <w:pPr>
        <w:pStyle w:val="ListParagraph"/>
        <w:keepNext/>
        <w:ind w:left="0" w:firstLine="0"/>
        <w:jc w:val="center"/>
        <w:rPr>
          <w:rFonts w:ascii="Times New Roman" w:hAnsi="Times New Roman" w:cs="Times New Roman"/>
        </w:rPr>
      </w:pPr>
    </w:p>
    <w:p w14:paraId="702C73C8" w14:textId="5BF1DB82" w:rsidR="00D14213" w:rsidRPr="008575EC" w:rsidRDefault="008F3237" w:rsidP="008575EC">
      <w:pPr>
        <w:pStyle w:val="Caption"/>
        <w:jc w:val="center"/>
        <w:rPr>
          <w:rFonts w:ascii="Times New Roman" w:hAnsi="Times New Roman" w:cs="Times New Roman"/>
          <w:b w:val="0"/>
          <w:bCs w:val="0"/>
          <w:color w:val="000000" w:themeColor="text1"/>
          <w:sz w:val="24"/>
          <w:szCs w:val="24"/>
        </w:rPr>
      </w:pPr>
      <w:bookmarkStart w:id="23" w:name="_Toc15305703"/>
      <w:bookmarkStart w:id="24" w:name="_Toc16843193"/>
      <w:bookmarkStart w:id="25" w:name="_Toc16844346"/>
      <w:r w:rsidRPr="008575EC">
        <w:rPr>
          <w:rFonts w:ascii="Times New Roman" w:hAnsi="Times New Roman" w:cs="Times New Roman"/>
          <w:b w:val="0"/>
          <w:bCs w:val="0"/>
          <w:color w:val="000000" w:themeColor="text1"/>
          <w:sz w:val="24"/>
          <w:szCs w:val="24"/>
        </w:rPr>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w:t>
      </w:r>
      <w:r w:rsidRPr="008575EC">
        <w:rPr>
          <w:rFonts w:ascii="Times New Roman" w:hAnsi="Times New Roman" w:cs="Times New Roman"/>
          <w:b w:val="0"/>
          <w:bCs w:val="0"/>
          <w:color w:val="000000" w:themeColor="text1"/>
          <w:sz w:val="24"/>
          <w:szCs w:val="24"/>
        </w:rPr>
        <w:fldChar w:fldCharType="end"/>
      </w:r>
      <w:r w:rsidR="00910C60"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Scrum Framework</w:t>
      </w:r>
      <w:bookmarkEnd w:id="23"/>
      <w:bookmarkEnd w:id="24"/>
      <w:bookmarkEnd w:id="25"/>
    </w:p>
    <w:p w14:paraId="7462BFC8" w14:textId="1A0EE165" w:rsidR="00D14213" w:rsidRPr="00E32913" w:rsidRDefault="00D14213" w:rsidP="00361343">
      <w:pPr>
        <w:pStyle w:val="ListParagraph"/>
        <w:numPr>
          <w:ilvl w:val="1"/>
          <w:numId w:val="5"/>
        </w:numPr>
        <w:jc w:val="both"/>
        <w:rPr>
          <w:rFonts w:ascii="Times New Roman" w:hAnsi="Times New Roman" w:cs="Times New Roman"/>
          <w:b/>
          <w:sz w:val="26"/>
          <w:szCs w:val="26"/>
          <w:lang w:eastAsia="en-US"/>
        </w:rPr>
      </w:pPr>
      <w:bookmarkStart w:id="26" w:name="_Toc522509545"/>
      <w:r w:rsidRPr="00E32913">
        <w:rPr>
          <w:rFonts w:ascii="Times New Roman" w:hAnsi="Times New Roman" w:cs="Times New Roman"/>
          <w:b/>
          <w:sz w:val="26"/>
          <w:szCs w:val="26"/>
        </w:rPr>
        <w:t>Roles and responsibilities</w:t>
      </w:r>
      <w:bookmarkEnd w:id="26"/>
    </w:p>
    <w:tbl>
      <w:tblPr>
        <w:tblStyle w:val="TableGrid"/>
        <w:tblW w:w="8647" w:type="dxa"/>
        <w:tblInd w:w="-5" w:type="dxa"/>
        <w:tblLook w:val="04A0" w:firstRow="1" w:lastRow="0" w:firstColumn="1" w:lastColumn="0" w:noHBand="0" w:noVBand="1"/>
      </w:tblPr>
      <w:tblGrid>
        <w:gridCol w:w="709"/>
        <w:gridCol w:w="2820"/>
        <w:gridCol w:w="1999"/>
        <w:gridCol w:w="3119"/>
      </w:tblGrid>
      <w:tr w:rsidR="009F6038" w:rsidRPr="00E32913" w14:paraId="77B5538F" w14:textId="77777777" w:rsidTr="00185EA4">
        <w:tc>
          <w:tcPr>
            <w:tcW w:w="709" w:type="dxa"/>
          </w:tcPr>
          <w:p w14:paraId="473B9B1E"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No</w:t>
            </w:r>
          </w:p>
        </w:tc>
        <w:tc>
          <w:tcPr>
            <w:tcW w:w="2820" w:type="dxa"/>
          </w:tcPr>
          <w:p w14:paraId="54BA996D"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Full name</w:t>
            </w:r>
          </w:p>
        </w:tc>
        <w:tc>
          <w:tcPr>
            <w:tcW w:w="1999" w:type="dxa"/>
          </w:tcPr>
          <w:p w14:paraId="159CC809"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ole in Group</w:t>
            </w:r>
          </w:p>
        </w:tc>
        <w:tc>
          <w:tcPr>
            <w:tcW w:w="3119" w:type="dxa"/>
          </w:tcPr>
          <w:p w14:paraId="3AB2C827"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esponsibilities</w:t>
            </w:r>
          </w:p>
        </w:tc>
      </w:tr>
      <w:tr w:rsidR="00F066A9" w:rsidRPr="00E32913" w14:paraId="32D7446F" w14:textId="77777777" w:rsidTr="006F657E">
        <w:tc>
          <w:tcPr>
            <w:tcW w:w="709" w:type="dxa"/>
            <w:vAlign w:val="center"/>
          </w:tcPr>
          <w:p w14:paraId="02539B86"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1</w:t>
            </w:r>
          </w:p>
        </w:tc>
        <w:tc>
          <w:tcPr>
            <w:tcW w:w="2820" w:type="dxa"/>
            <w:vAlign w:val="center"/>
          </w:tcPr>
          <w:p w14:paraId="5C821FD8"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Nguyễn </w:t>
            </w:r>
            <w:proofErr w:type="spellStart"/>
            <w:r w:rsidRPr="00E32913">
              <w:rPr>
                <w:rFonts w:ascii="Times New Roman" w:hAnsi="Times New Roman" w:cs="Times New Roman"/>
                <w:sz w:val="24"/>
                <w:szCs w:val="24"/>
              </w:rPr>
              <w:t>Huy</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Hùng</w:t>
            </w:r>
            <w:proofErr w:type="spellEnd"/>
          </w:p>
        </w:tc>
        <w:tc>
          <w:tcPr>
            <w:tcW w:w="1999" w:type="dxa"/>
            <w:vAlign w:val="center"/>
          </w:tcPr>
          <w:p w14:paraId="070C9C35" w14:textId="013E458B" w:rsidR="00463B31" w:rsidRPr="00E32913" w:rsidRDefault="00C67994"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Product Owner</w:t>
            </w:r>
          </w:p>
        </w:tc>
        <w:tc>
          <w:tcPr>
            <w:tcW w:w="3119" w:type="dxa"/>
            <w:vAlign w:val="center"/>
          </w:tcPr>
          <w:p w14:paraId="09D1559B" w14:textId="35AFD9A8"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Specify user</w:t>
            </w:r>
            <w:r w:rsidR="001D51E8" w:rsidRPr="00E32913">
              <w:rPr>
                <w:rFonts w:ascii="Times New Roman" w:hAnsi="Times New Roman" w:cs="Times New Roman"/>
                <w:sz w:val="24"/>
                <w:szCs w:val="24"/>
              </w:rPr>
              <w:t xml:space="preserve"> </w:t>
            </w:r>
            <w:r w:rsidRPr="00E32913">
              <w:rPr>
                <w:rFonts w:ascii="Times New Roman" w:hAnsi="Times New Roman" w:cs="Times New Roman"/>
                <w:sz w:val="24"/>
                <w:szCs w:val="24"/>
              </w:rPr>
              <w:t xml:space="preserve">requirement </w:t>
            </w:r>
          </w:p>
          <w:p w14:paraId="3ECDBF33" w14:textId="77777777"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ntrol the development process </w:t>
            </w:r>
          </w:p>
          <w:p w14:paraId="762CE197" w14:textId="77777777"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Give out technique and business analysis support</w:t>
            </w:r>
          </w:p>
        </w:tc>
      </w:tr>
      <w:tr w:rsidR="00F066A9" w:rsidRPr="00E32913" w14:paraId="5E012437" w14:textId="77777777" w:rsidTr="006F657E">
        <w:tc>
          <w:tcPr>
            <w:tcW w:w="709" w:type="dxa"/>
            <w:vAlign w:val="center"/>
          </w:tcPr>
          <w:p w14:paraId="0769236E"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2</w:t>
            </w:r>
          </w:p>
        </w:tc>
        <w:tc>
          <w:tcPr>
            <w:tcW w:w="2820" w:type="dxa"/>
            <w:vAlign w:val="center"/>
          </w:tcPr>
          <w:p w14:paraId="6780E2EA" w14:textId="5B199892"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Nguyễn </w:t>
            </w:r>
            <w:proofErr w:type="spellStart"/>
            <w:r w:rsidR="00D9089B" w:rsidRPr="00E32913">
              <w:rPr>
                <w:rFonts w:ascii="Times New Roman" w:hAnsi="Times New Roman" w:cs="Times New Roman"/>
                <w:sz w:val="24"/>
                <w:szCs w:val="24"/>
              </w:rPr>
              <w:t>Trung</w:t>
            </w:r>
            <w:proofErr w:type="spellEnd"/>
            <w:r w:rsidR="00D9089B" w:rsidRPr="00E32913">
              <w:rPr>
                <w:rFonts w:ascii="Times New Roman" w:hAnsi="Times New Roman" w:cs="Times New Roman"/>
                <w:sz w:val="24"/>
                <w:szCs w:val="24"/>
              </w:rPr>
              <w:t xml:space="preserve"> Dũng</w:t>
            </w:r>
          </w:p>
        </w:tc>
        <w:tc>
          <w:tcPr>
            <w:tcW w:w="1999" w:type="dxa"/>
            <w:vAlign w:val="center"/>
          </w:tcPr>
          <w:p w14:paraId="568E0E70"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Master</w:t>
            </w:r>
          </w:p>
        </w:tc>
        <w:tc>
          <w:tcPr>
            <w:tcW w:w="3119" w:type="dxa"/>
            <w:vAlign w:val="center"/>
          </w:tcPr>
          <w:p w14:paraId="22CCB9F4" w14:textId="523E45E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Managing process</w:t>
            </w:r>
          </w:p>
          <w:p w14:paraId="23068242" w14:textId="3A0C956C"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4BBFF5CB" w14:textId="0FCD164C"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Clarifying requirements</w:t>
            </w:r>
          </w:p>
          <w:p w14:paraId="1E454218" w14:textId="49DD0EB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Prepare documents</w:t>
            </w:r>
          </w:p>
          <w:p w14:paraId="620541EC" w14:textId="408A69A8"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GUI Design</w:t>
            </w:r>
          </w:p>
          <w:p w14:paraId="7EBEE534" w14:textId="1B152FC8"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reate </w:t>
            </w:r>
            <w:r w:rsidR="003F250C">
              <w:rPr>
                <w:rFonts w:ascii="Times New Roman" w:hAnsi="Times New Roman" w:cs="Times New Roman"/>
                <w:sz w:val="24"/>
                <w:szCs w:val="24"/>
              </w:rPr>
              <w:t xml:space="preserve">a </w:t>
            </w:r>
            <w:r w:rsidRPr="00E32913">
              <w:rPr>
                <w:rFonts w:ascii="Times New Roman" w:hAnsi="Times New Roman" w:cs="Times New Roman"/>
                <w:sz w:val="24"/>
                <w:szCs w:val="24"/>
              </w:rPr>
              <w:t>test plan</w:t>
            </w:r>
          </w:p>
          <w:p w14:paraId="7C6C005C" w14:textId="50C333CB"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Coding</w:t>
            </w:r>
          </w:p>
          <w:p w14:paraId="5656CF05"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p w14:paraId="5B50C78F"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Arrange Meeting</w:t>
            </w:r>
          </w:p>
          <w:p w14:paraId="4504A37F"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Risk Management</w:t>
            </w:r>
          </w:p>
        </w:tc>
      </w:tr>
      <w:tr w:rsidR="00F066A9" w:rsidRPr="00E32913" w14:paraId="065A94D1" w14:textId="77777777" w:rsidTr="006F657E">
        <w:tc>
          <w:tcPr>
            <w:tcW w:w="709" w:type="dxa"/>
            <w:vAlign w:val="center"/>
          </w:tcPr>
          <w:p w14:paraId="6CD72D17"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3</w:t>
            </w:r>
          </w:p>
        </w:tc>
        <w:tc>
          <w:tcPr>
            <w:tcW w:w="2820" w:type="dxa"/>
            <w:vAlign w:val="center"/>
          </w:tcPr>
          <w:p w14:paraId="15E9C6C4" w14:textId="00AD8301" w:rsidR="00463B31" w:rsidRPr="00E32913" w:rsidRDefault="00D9089B" w:rsidP="006F657E">
            <w:pPr>
              <w:spacing w:line="240" w:lineRule="auto"/>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Huỳnh</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Văn</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Lộc</w:t>
            </w:r>
            <w:proofErr w:type="spellEnd"/>
          </w:p>
        </w:tc>
        <w:tc>
          <w:tcPr>
            <w:tcW w:w="1999" w:type="dxa"/>
            <w:vAlign w:val="center"/>
          </w:tcPr>
          <w:p w14:paraId="447B06F9"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EC75A05"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00D54A50"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1908009"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6F8C89BF"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7D8D5DBB" w14:textId="349DB32B"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lastRenderedPageBreak/>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3351C266"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629B9972"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r w:rsidR="00F066A9" w:rsidRPr="00E32913" w14:paraId="009526DE" w14:textId="77777777" w:rsidTr="006F657E">
        <w:tc>
          <w:tcPr>
            <w:tcW w:w="709" w:type="dxa"/>
            <w:vAlign w:val="center"/>
          </w:tcPr>
          <w:p w14:paraId="5C0BC6B4"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lastRenderedPageBreak/>
              <w:t>4</w:t>
            </w:r>
          </w:p>
        </w:tc>
        <w:tc>
          <w:tcPr>
            <w:tcW w:w="2820" w:type="dxa"/>
            <w:vAlign w:val="center"/>
          </w:tcPr>
          <w:p w14:paraId="4AD2CABF" w14:textId="0DE8803D" w:rsidR="00463B31" w:rsidRPr="00E32913" w:rsidRDefault="00D9089B"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Lê </w:t>
            </w:r>
            <w:proofErr w:type="spellStart"/>
            <w:r w:rsidRPr="00E32913">
              <w:rPr>
                <w:rFonts w:ascii="Times New Roman" w:hAnsi="Times New Roman" w:cs="Times New Roman"/>
                <w:sz w:val="24"/>
                <w:szCs w:val="24"/>
              </w:rPr>
              <w:t>Ngô</w:t>
            </w:r>
            <w:proofErr w:type="spellEnd"/>
            <w:r w:rsidRPr="00E32913">
              <w:rPr>
                <w:rFonts w:ascii="Times New Roman" w:hAnsi="Times New Roman" w:cs="Times New Roman"/>
                <w:sz w:val="24"/>
                <w:szCs w:val="24"/>
              </w:rPr>
              <w:t xml:space="preserve"> Minh</w:t>
            </w:r>
          </w:p>
        </w:tc>
        <w:tc>
          <w:tcPr>
            <w:tcW w:w="1999" w:type="dxa"/>
            <w:vAlign w:val="center"/>
          </w:tcPr>
          <w:p w14:paraId="13B8D5AF"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4EA5B50"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Designing database </w:t>
            </w:r>
          </w:p>
          <w:p w14:paraId="1DBDE382"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8CDA4B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24355DBF"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2E5A2AA0" w14:textId="20EF4773"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5422057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383912D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bl>
    <w:p w14:paraId="35AB6716" w14:textId="348B58E1" w:rsidR="00D14213" w:rsidRPr="008575EC" w:rsidRDefault="008F3237" w:rsidP="008F3237">
      <w:pPr>
        <w:pStyle w:val="Caption"/>
        <w:keepNext/>
        <w:jc w:val="center"/>
        <w:rPr>
          <w:rFonts w:ascii="Times New Roman" w:hAnsi="Times New Roman" w:cs="Times New Roman"/>
          <w:b w:val="0"/>
          <w:bCs w:val="0"/>
          <w:color w:val="000000" w:themeColor="text1"/>
          <w:sz w:val="24"/>
          <w:szCs w:val="24"/>
        </w:rPr>
      </w:pPr>
      <w:bookmarkStart w:id="27" w:name="_Toc532231380"/>
      <w:bookmarkStart w:id="28" w:name="_Toc16844302"/>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Roles and responsibilities</w:t>
      </w:r>
      <w:bookmarkEnd w:id="27"/>
      <w:bookmarkEnd w:id="28"/>
    </w:p>
    <w:p w14:paraId="0B9E9063" w14:textId="77777777" w:rsidR="00D14213" w:rsidRPr="00E32913" w:rsidRDefault="00D14213" w:rsidP="00361343">
      <w:pPr>
        <w:pStyle w:val="ListParagraph"/>
        <w:numPr>
          <w:ilvl w:val="1"/>
          <w:numId w:val="5"/>
        </w:numPr>
        <w:ind w:left="851" w:firstLine="0"/>
        <w:jc w:val="both"/>
        <w:rPr>
          <w:rFonts w:ascii="Times New Roman" w:hAnsi="Times New Roman" w:cs="Times New Roman"/>
          <w:b/>
          <w:sz w:val="28"/>
          <w:szCs w:val="28"/>
          <w:lang w:eastAsia="en-US"/>
        </w:rPr>
      </w:pPr>
      <w:bookmarkStart w:id="29" w:name="_Toc522509546"/>
      <w:r w:rsidRPr="00E32913">
        <w:rPr>
          <w:rFonts w:ascii="Times New Roman" w:hAnsi="Times New Roman" w:cs="Times New Roman"/>
          <w:b/>
          <w:sz w:val="26"/>
          <w:szCs w:val="26"/>
        </w:rPr>
        <w:t>Tools and Techniques</w:t>
      </w:r>
      <w:bookmarkEnd w:id="29"/>
    </w:p>
    <w:tbl>
      <w:tblPr>
        <w:tblStyle w:val="TableGrid"/>
        <w:tblW w:w="0" w:type="auto"/>
        <w:tblLook w:val="04A0" w:firstRow="1" w:lastRow="0" w:firstColumn="1" w:lastColumn="0" w:noHBand="0" w:noVBand="1"/>
      </w:tblPr>
      <w:tblGrid>
        <w:gridCol w:w="4508"/>
        <w:gridCol w:w="4508"/>
      </w:tblGrid>
      <w:tr w:rsidR="00463B31" w:rsidRPr="00E32913" w14:paraId="45B81646" w14:textId="77777777" w:rsidTr="00195812">
        <w:tc>
          <w:tcPr>
            <w:tcW w:w="4508" w:type="dxa"/>
            <w:vAlign w:val="center"/>
          </w:tcPr>
          <w:p w14:paraId="0B10E0A4"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Tool/Technique</w:t>
            </w:r>
          </w:p>
        </w:tc>
        <w:tc>
          <w:tcPr>
            <w:tcW w:w="4508" w:type="dxa"/>
            <w:vAlign w:val="center"/>
          </w:tcPr>
          <w:p w14:paraId="2186A6C2"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Name</w:t>
            </w:r>
          </w:p>
        </w:tc>
      </w:tr>
      <w:tr w:rsidR="00463B31" w:rsidRPr="00E32913" w14:paraId="4AB5F5A7" w14:textId="77777777" w:rsidTr="00195812">
        <w:tc>
          <w:tcPr>
            <w:tcW w:w="4508" w:type="dxa"/>
            <w:vAlign w:val="center"/>
          </w:tcPr>
          <w:p w14:paraId="423B654E"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Front-end</w:t>
            </w:r>
          </w:p>
        </w:tc>
        <w:tc>
          <w:tcPr>
            <w:tcW w:w="4508" w:type="dxa"/>
            <w:vAlign w:val="center"/>
          </w:tcPr>
          <w:p w14:paraId="7BAA2E0F" w14:textId="1B4B032B"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 xml:space="preserve">HTML, CSS, JavaScript, </w:t>
            </w:r>
            <w:r w:rsidR="00623358">
              <w:rPr>
                <w:rFonts w:ascii="Times New Roman" w:hAnsi="Times New Roman" w:cs="Times New Roman"/>
                <w:sz w:val="24"/>
                <w:szCs w:val="24"/>
              </w:rPr>
              <w:t xml:space="preserve">ReactJS, </w:t>
            </w:r>
            <w:proofErr w:type="spellStart"/>
            <w:r w:rsidR="00623358">
              <w:rPr>
                <w:rFonts w:ascii="Times New Roman" w:hAnsi="Times New Roman" w:cs="Times New Roman"/>
                <w:sz w:val="24"/>
                <w:szCs w:val="24"/>
              </w:rPr>
              <w:t>Reactstrap</w:t>
            </w:r>
            <w:proofErr w:type="spellEnd"/>
            <w:r w:rsidR="00623358">
              <w:rPr>
                <w:rFonts w:ascii="Times New Roman" w:hAnsi="Times New Roman" w:cs="Times New Roman"/>
                <w:sz w:val="24"/>
                <w:szCs w:val="24"/>
              </w:rPr>
              <w:t>.</w:t>
            </w:r>
          </w:p>
        </w:tc>
      </w:tr>
      <w:tr w:rsidR="00463B31" w:rsidRPr="00E32913" w14:paraId="2E90E9C1" w14:textId="77777777" w:rsidTr="00195812">
        <w:tc>
          <w:tcPr>
            <w:tcW w:w="4508" w:type="dxa"/>
            <w:vAlign w:val="center"/>
          </w:tcPr>
          <w:p w14:paraId="419DD96A"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Back-end</w:t>
            </w:r>
          </w:p>
        </w:tc>
        <w:tc>
          <w:tcPr>
            <w:tcW w:w="4508" w:type="dxa"/>
            <w:vAlign w:val="center"/>
          </w:tcPr>
          <w:p w14:paraId="5FAA97DD" w14:textId="1D57F8D1" w:rsidR="00463B31" w:rsidRPr="00E32913" w:rsidRDefault="00463B31"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JavaEE</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SpringBoot</w:t>
            </w:r>
            <w:proofErr w:type="spellEnd"/>
            <w:r w:rsidRPr="00E32913">
              <w:rPr>
                <w:rFonts w:ascii="Times New Roman" w:hAnsi="Times New Roman" w:cs="Times New Roman"/>
                <w:sz w:val="24"/>
                <w:szCs w:val="24"/>
              </w:rPr>
              <w:t xml:space="preserve"> framework, JPA, Hibernate</w:t>
            </w:r>
            <w:r w:rsidR="00D9089B" w:rsidRPr="00E32913">
              <w:rPr>
                <w:rFonts w:ascii="Times New Roman" w:hAnsi="Times New Roman" w:cs="Times New Roman"/>
                <w:sz w:val="24"/>
                <w:szCs w:val="24"/>
              </w:rPr>
              <w:t>, Python</w:t>
            </w:r>
            <w:r w:rsidR="00407459" w:rsidRPr="00E32913">
              <w:rPr>
                <w:rFonts w:ascii="Times New Roman" w:hAnsi="Times New Roman" w:cs="Times New Roman"/>
                <w:sz w:val="24"/>
                <w:szCs w:val="24"/>
              </w:rPr>
              <w:t>, Flask framework</w:t>
            </w:r>
          </w:p>
        </w:tc>
      </w:tr>
      <w:tr w:rsidR="00463B31" w:rsidRPr="00E32913" w14:paraId="4B58F876" w14:textId="77777777" w:rsidTr="00195812">
        <w:tc>
          <w:tcPr>
            <w:tcW w:w="4508" w:type="dxa"/>
            <w:vAlign w:val="center"/>
          </w:tcPr>
          <w:p w14:paraId="08645D3F"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IDE</w:t>
            </w:r>
          </w:p>
        </w:tc>
        <w:tc>
          <w:tcPr>
            <w:tcW w:w="4508" w:type="dxa"/>
            <w:vAlign w:val="center"/>
          </w:tcPr>
          <w:p w14:paraId="0D59DBFC" w14:textId="1E44C3EC" w:rsidR="00463B31" w:rsidRPr="00E32913" w:rsidRDefault="00623358" w:rsidP="00195812">
            <w:pPr>
              <w:ind w:firstLine="0"/>
              <w:rPr>
                <w:rFonts w:ascii="Times New Roman" w:hAnsi="Times New Roman" w:cs="Times New Roman"/>
                <w:sz w:val="24"/>
                <w:szCs w:val="24"/>
              </w:rPr>
            </w:pPr>
            <w:r>
              <w:rPr>
                <w:rFonts w:ascii="Times New Roman" w:hAnsi="Times New Roman" w:cs="Times New Roman"/>
                <w:sz w:val="24"/>
                <w:szCs w:val="24"/>
              </w:rPr>
              <w:t>Eclipse</w:t>
            </w:r>
            <w:r w:rsidR="00463B31" w:rsidRPr="00E32913">
              <w:rPr>
                <w:rFonts w:ascii="Times New Roman" w:hAnsi="Times New Roman" w:cs="Times New Roman"/>
                <w:sz w:val="24"/>
                <w:szCs w:val="24"/>
              </w:rPr>
              <w:t>, IntelliJ IDEA 17.2</w:t>
            </w:r>
          </w:p>
        </w:tc>
      </w:tr>
      <w:tr w:rsidR="00463B31" w:rsidRPr="00E32913" w14:paraId="459C5504" w14:textId="77777777" w:rsidTr="00195812">
        <w:tc>
          <w:tcPr>
            <w:tcW w:w="4508" w:type="dxa"/>
            <w:vAlign w:val="center"/>
          </w:tcPr>
          <w:p w14:paraId="2F409D43" w14:textId="77777777" w:rsidR="00463B31" w:rsidRPr="00E32913" w:rsidRDefault="00463B31" w:rsidP="00195812">
            <w:pPr>
              <w:ind w:firstLine="0"/>
              <w:rPr>
                <w:rFonts w:ascii="Times New Roman" w:hAnsi="Times New Roman" w:cs="Times New Roman"/>
                <w:b/>
                <w:sz w:val="24"/>
                <w:szCs w:val="24"/>
              </w:rPr>
            </w:pPr>
            <w:r w:rsidRPr="00E32913">
              <w:rPr>
                <w:rFonts w:ascii="Times New Roman" w:hAnsi="Times New Roman" w:cs="Times New Roman"/>
                <w:sz w:val="24"/>
                <w:szCs w:val="24"/>
              </w:rPr>
              <w:t>DBMS</w:t>
            </w:r>
          </w:p>
        </w:tc>
        <w:tc>
          <w:tcPr>
            <w:tcW w:w="4508" w:type="dxa"/>
            <w:vAlign w:val="center"/>
          </w:tcPr>
          <w:p w14:paraId="5CDDD76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ySQL</w:t>
            </w:r>
          </w:p>
        </w:tc>
      </w:tr>
      <w:tr w:rsidR="00463B31" w:rsidRPr="00E32913" w14:paraId="3FDBA2E0" w14:textId="77777777" w:rsidTr="00195812">
        <w:tc>
          <w:tcPr>
            <w:tcW w:w="4508" w:type="dxa"/>
            <w:vAlign w:val="center"/>
          </w:tcPr>
          <w:p w14:paraId="19765DD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Source Control</w:t>
            </w:r>
          </w:p>
        </w:tc>
        <w:tc>
          <w:tcPr>
            <w:tcW w:w="4508" w:type="dxa"/>
            <w:vAlign w:val="center"/>
          </w:tcPr>
          <w:p w14:paraId="6CF9A27E" w14:textId="5A58A7C7" w:rsidR="00463B31" w:rsidRPr="00E32913" w:rsidRDefault="00BC04C5"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Github</w:t>
            </w:r>
            <w:proofErr w:type="spellEnd"/>
          </w:p>
        </w:tc>
      </w:tr>
      <w:tr w:rsidR="00463B31" w:rsidRPr="00E32913" w14:paraId="1684438F" w14:textId="77777777" w:rsidTr="00195812">
        <w:tc>
          <w:tcPr>
            <w:tcW w:w="4508" w:type="dxa"/>
            <w:vAlign w:val="center"/>
          </w:tcPr>
          <w:p w14:paraId="680442D0" w14:textId="09D7BDEC"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odeling tool</w:t>
            </w:r>
          </w:p>
        </w:tc>
        <w:tc>
          <w:tcPr>
            <w:tcW w:w="4508" w:type="dxa"/>
            <w:vAlign w:val="center"/>
          </w:tcPr>
          <w:p w14:paraId="068424CB" w14:textId="0E428683" w:rsidR="00463B31" w:rsidRPr="00E32913" w:rsidRDefault="00463B31" w:rsidP="00195812">
            <w:pPr>
              <w:keepNext/>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StarUML</w:t>
            </w:r>
            <w:proofErr w:type="spellEnd"/>
            <w:r w:rsidR="00B85A10" w:rsidRPr="00E32913">
              <w:rPr>
                <w:rFonts w:ascii="Times New Roman" w:hAnsi="Times New Roman" w:cs="Times New Roman"/>
                <w:sz w:val="24"/>
                <w:szCs w:val="24"/>
              </w:rPr>
              <w:t>, Software Idea Modelers</w:t>
            </w:r>
          </w:p>
        </w:tc>
      </w:tr>
    </w:tbl>
    <w:p w14:paraId="5DFC8A38" w14:textId="1732F329" w:rsidR="00D14213"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0" w:name="_Toc532231381"/>
      <w:bookmarkStart w:id="31" w:name="_Toc16844303"/>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Tools and techniques</w:t>
      </w:r>
      <w:bookmarkEnd w:id="30"/>
      <w:bookmarkEnd w:id="31"/>
    </w:p>
    <w:p w14:paraId="35B0A3C1" w14:textId="73B494E0" w:rsidR="00DD58AC" w:rsidRPr="00E32913" w:rsidRDefault="00623358" w:rsidP="00623358">
      <w:pPr>
        <w:pStyle w:val="Heading2"/>
        <w:ind w:left="360" w:firstLine="0"/>
        <w:rPr>
          <w:rFonts w:ascii="Times New Roman" w:hAnsi="Times New Roman" w:cs="Times New Roman"/>
          <w:lang w:val="vi-VN"/>
        </w:rPr>
      </w:pPr>
      <w:bookmarkStart w:id="32" w:name="_Toc16843126"/>
      <w:r>
        <w:rPr>
          <w:rFonts w:ascii="Times New Roman" w:hAnsi="Times New Roman" w:cs="Times New Roman"/>
        </w:rPr>
        <w:t xml:space="preserve">2. </w:t>
      </w:r>
      <w:r w:rsidR="00D14213" w:rsidRPr="00E32913">
        <w:rPr>
          <w:rFonts w:ascii="Times New Roman" w:hAnsi="Times New Roman" w:cs="Times New Roman"/>
          <w:lang w:val="vi-VN"/>
        </w:rPr>
        <w:t>Project Management Plan</w:t>
      </w:r>
      <w:bookmarkEnd w:id="32"/>
    </w:p>
    <w:p w14:paraId="00E686C8" w14:textId="23D0DE2A" w:rsidR="00DD58AC" w:rsidRPr="00E32913" w:rsidRDefault="00AB14EE"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rPr>
        <w:t>Product</w:t>
      </w:r>
      <w:r w:rsidR="00DD58AC" w:rsidRPr="00E32913">
        <w:rPr>
          <w:rFonts w:ascii="Times New Roman" w:hAnsi="Times New Roman" w:cs="Times New Roman"/>
          <w:b/>
          <w:sz w:val="26"/>
          <w:szCs w:val="26"/>
          <w:lang w:val="vi-VN"/>
        </w:rPr>
        <w:t xml:space="preserve"> Backlog</w:t>
      </w:r>
    </w:p>
    <w:p w14:paraId="4C257F34" w14:textId="3AD49CC0" w:rsidR="00DD58AC" w:rsidRPr="00E32913" w:rsidRDefault="00DD58AC" w:rsidP="00185EA4">
      <w:pPr>
        <w:pStyle w:val="ListParagraph"/>
        <w:ind w:left="1440" w:firstLine="0"/>
        <w:jc w:val="both"/>
        <w:rPr>
          <w:rFonts w:ascii="Times New Roman" w:hAnsi="Times New Roman" w:cs="Times New Roman"/>
          <w:sz w:val="26"/>
          <w:szCs w:val="26"/>
          <w:lang w:val="vi-VN" w:eastAsia="en-US"/>
        </w:rPr>
      </w:pPr>
      <w:r w:rsidRPr="00E32913">
        <w:rPr>
          <w:rFonts w:ascii="Times New Roman" w:hAnsi="Times New Roman" w:cs="Times New Roman"/>
          <w:sz w:val="26"/>
          <w:szCs w:val="26"/>
          <w:lang w:eastAsia="en-US"/>
        </w:rPr>
        <w:t xml:space="preserve">Product Backlog could be found </w:t>
      </w:r>
      <w:r w:rsidR="000B66DB" w:rsidRPr="00E32913">
        <w:rPr>
          <w:rFonts w:ascii="Times New Roman" w:hAnsi="Times New Roman" w:cs="Times New Roman"/>
          <w:sz w:val="26"/>
          <w:szCs w:val="26"/>
          <w:lang w:eastAsia="en-US"/>
        </w:rPr>
        <w:t>here</w:t>
      </w:r>
      <w:r w:rsidR="000B66DB" w:rsidRPr="00E32913">
        <w:rPr>
          <w:rFonts w:ascii="Times New Roman" w:hAnsi="Times New Roman" w:cs="Times New Roman"/>
          <w:sz w:val="26"/>
          <w:szCs w:val="26"/>
          <w:lang w:val="vi-VN" w:eastAsia="en-US"/>
        </w:rPr>
        <w:t>.</w:t>
      </w:r>
    </w:p>
    <w:p w14:paraId="23203D9D" w14:textId="3C7FFEF7"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lang w:val="vi-VN"/>
        </w:rPr>
        <w:t>Sprint Backlog</w:t>
      </w:r>
    </w:p>
    <w:p w14:paraId="1BD929FD" w14:textId="6F1F3CE0" w:rsidR="00DD58AC" w:rsidRPr="00E32913" w:rsidRDefault="00DD58AC" w:rsidP="00185EA4">
      <w:pPr>
        <w:pStyle w:val="ListParagraph"/>
        <w:ind w:left="1440" w:firstLine="0"/>
        <w:jc w:val="both"/>
        <w:rPr>
          <w:rFonts w:ascii="Times New Roman" w:hAnsi="Times New Roman" w:cs="Times New Roman"/>
          <w:sz w:val="26"/>
          <w:szCs w:val="26"/>
          <w:lang w:eastAsia="en-US"/>
        </w:rPr>
      </w:pPr>
      <w:r w:rsidRPr="00E32913">
        <w:rPr>
          <w:rFonts w:ascii="Times New Roman" w:hAnsi="Times New Roman" w:cs="Times New Roman"/>
          <w:sz w:val="26"/>
          <w:szCs w:val="26"/>
          <w:lang w:eastAsia="en-US"/>
        </w:rPr>
        <w:t xml:space="preserve">Sprint Backlog can be found </w:t>
      </w:r>
      <w:hyperlink r:id="rId13" w:history="1">
        <w:r w:rsidRPr="00E32913">
          <w:rPr>
            <w:rStyle w:val="Hyperlink"/>
            <w:rFonts w:ascii="Times New Roman" w:hAnsi="Times New Roman" w:cs="Times New Roman"/>
            <w:sz w:val="26"/>
            <w:szCs w:val="26"/>
            <w:lang w:eastAsia="en-US"/>
          </w:rPr>
          <w:t>here</w:t>
        </w:r>
      </w:hyperlink>
    </w:p>
    <w:p w14:paraId="6650CBE3" w14:textId="07B7BDEF"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rPr>
        <w:lastRenderedPageBreak/>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E32913" w14:paraId="52C0F21B" w14:textId="77777777" w:rsidTr="00463B31">
        <w:tc>
          <w:tcPr>
            <w:tcW w:w="1486" w:type="dxa"/>
          </w:tcPr>
          <w:p w14:paraId="7BAD662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w:t>
            </w:r>
          </w:p>
        </w:tc>
        <w:tc>
          <w:tcPr>
            <w:tcW w:w="4462" w:type="dxa"/>
          </w:tcPr>
          <w:p w14:paraId="46358F1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Deliverable</w:t>
            </w:r>
          </w:p>
        </w:tc>
        <w:tc>
          <w:tcPr>
            <w:tcW w:w="1545" w:type="dxa"/>
          </w:tcPr>
          <w:p w14:paraId="0FBFF905"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te</w:t>
            </w:r>
          </w:p>
        </w:tc>
      </w:tr>
      <w:tr w:rsidR="00463B31" w:rsidRPr="00E32913" w14:paraId="68765657" w14:textId="77777777" w:rsidTr="001D51E8">
        <w:tc>
          <w:tcPr>
            <w:tcW w:w="1486" w:type="dxa"/>
            <w:vAlign w:val="center"/>
          </w:tcPr>
          <w:p w14:paraId="4F14E5FA"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1</w:t>
            </w:r>
          </w:p>
        </w:tc>
        <w:tc>
          <w:tcPr>
            <w:tcW w:w="4462" w:type="dxa"/>
            <w:vAlign w:val="center"/>
          </w:tcPr>
          <w:p w14:paraId="6FC77E6F"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Introduction, Entity Relationship Diagram, Use Case Overview, Mock UI</w:t>
            </w:r>
          </w:p>
        </w:tc>
        <w:tc>
          <w:tcPr>
            <w:tcW w:w="1545" w:type="dxa"/>
            <w:vAlign w:val="center"/>
          </w:tcPr>
          <w:p w14:paraId="534A67A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1</w:t>
            </w:r>
          </w:p>
        </w:tc>
      </w:tr>
      <w:tr w:rsidR="00463B31" w:rsidRPr="00E32913" w14:paraId="1299927B" w14:textId="77777777" w:rsidTr="001D51E8">
        <w:tc>
          <w:tcPr>
            <w:tcW w:w="1486" w:type="dxa"/>
            <w:vAlign w:val="center"/>
          </w:tcPr>
          <w:p w14:paraId="1EDB330E"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2</w:t>
            </w:r>
          </w:p>
        </w:tc>
        <w:tc>
          <w:tcPr>
            <w:tcW w:w="4462" w:type="dxa"/>
            <w:vAlign w:val="center"/>
          </w:tcPr>
          <w:p w14:paraId="5A4265B1" w14:textId="1B14D01B"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tudy Spring Boot Framework, React JS,</w:t>
            </w:r>
            <w:r w:rsidR="009662D8" w:rsidRPr="00E32913">
              <w:rPr>
                <w:rFonts w:ascii="Times New Roman" w:hAnsi="Times New Roman" w:cs="Times New Roman"/>
                <w:sz w:val="24"/>
                <w:szCs w:val="24"/>
              </w:rPr>
              <w:t xml:space="preserve"> </w:t>
            </w:r>
            <w:proofErr w:type="spellStart"/>
            <w:r w:rsidR="009662D8" w:rsidRPr="00E32913">
              <w:rPr>
                <w:rFonts w:ascii="Times New Roman" w:hAnsi="Times New Roman" w:cs="Times New Roman"/>
                <w:sz w:val="24"/>
                <w:szCs w:val="24"/>
              </w:rPr>
              <w:t>BigchainDB</w:t>
            </w:r>
            <w:proofErr w:type="spellEnd"/>
            <w:r w:rsidR="009662D8" w:rsidRPr="00E32913">
              <w:rPr>
                <w:rFonts w:ascii="Times New Roman" w:hAnsi="Times New Roman" w:cs="Times New Roman"/>
                <w:sz w:val="24"/>
                <w:szCs w:val="24"/>
              </w:rPr>
              <w:t>,</w:t>
            </w:r>
            <w:r w:rsidRPr="00E32913">
              <w:rPr>
                <w:rFonts w:ascii="Times New Roman" w:hAnsi="Times New Roman" w:cs="Times New Roman"/>
                <w:sz w:val="24"/>
                <w:szCs w:val="24"/>
              </w:rPr>
              <w:t xml:space="preserve"> Design User Interface for Web Application</w:t>
            </w:r>
            <w:r w:rsidR="009662D8" w:rsidRPr="00E32913">
              <w:rPr>
                <w:rFonts w:ascii="Times New Roman" w:hAnsi="Times New Roman" w:cs="Times New Roman"/>
                <w:sz w:val="24"/>
                <w:szCs w:val="24"/>
              </w:rPr>
              <w:t xml:space="preserve"> </w:t>
            </w:r>
          </w:p>
        </w:tc>
        <w:tc>
          <w:tcPr>
            <w:tcW w:w="1545" w:type="dxa"/>
            <w:vAlign w:val="center"/>
          </w:tcPr>
          <w:p w14:paraId="40442DB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2</w:t>
            </w:r>
          </w:p>
        </w:tc>
      </w:tr>
      <w:tr w:rsidR="00463B31" w:rsidRPr="00E32913" w14:paraId="639FD6AF" w14:textId="77777777" w:rsidTr="001D51E8">
        <w:tc>
          <w:tcPr>
            <w:tcW w:w="1486" w:type="dxa"/>
            <w:vAlign w:val="center"/>
          </w:tcPr>
          <w:p w14:paraId="28952E7C"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w:t>
            </w:r>
          </w:p>
        </w:tc>
        <w:tc>
          <w:tcPr>
            <w:tcW w:w="4462" w:type="dxa"/>
            <w:vAlign w:val="center"/>
          </w:tcPr>
          <w:p w14:paraId="7E250E8E"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6EAC50AC" w14:textId="77777777" w:rsidR="00463B31" w:rsidRPr="00E32913" w:rsidRDefault="00463B31" w:rsidP="001D51E8">
            <w:pPr>
              <w:pStyle w:val="ListParagraph"/>
              <w:ind w:left="0" w:firstLine="0"/>
              <w:rPr>
                <w:rFonts w:ascii="Times New Roman" w:hAnsi="Times New Roman" w:cs="Times New Roman"/>
                <w:sz w:val="24"/>
                <w:szCs w:val="24"/>
              </w:rPr>
            </w:pPr>
          </w:p>
        </w:tc>
      </w:tr>
      <w:tr w:rsidR="00463B31" w:rsidRPr="00E32913" w14:paraId="767FB496" w14:textId="77777777" w:rsidTr="001D51E8">
        <w:tc>
          <w:tcPr>
            <w:tcW w:w="1486" w:type="dxa"/>
            <w:vAlign w:val="center"/>
          </w:tcPr>
          <w:p w14:paraId="05FBEFB0" w14:textId="77777777" w:rsidR="00463B31" w:rsidRPr="00E32913" w:rsidRDefault="00463B31" w:rsidP="001D51E8">
            <w:pPr>
              <w:pStyle w:val="ListParagraph"/>
              <w:ind w:left="0" w:firstLine="0"/>
              <w:rPr>
                <w:rFonts w:ascii="Times New Roman" w:hAnsi="Times New Roman" w:cs="Times New Roman"/>
                <w:sz w:val="24"/>
                <w:szCs w:val="24"/>
              </w:rPr>
            </w:pPr>
          </w:p>
        </w:tc>
        <w:tc>
          <w:tcPr>
            <w:tcW w:w="4462" w:type="dxa"/>
            <w:vAlign w:val="center"/>
          </w:tcPr>
          <w:p w14:paraId="2D26ECEF"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495C56EE" w14:textId="77777777" w:rsidR="00463B31" w:rsidRPr="00E32913" w:rsidRDefault="00463B31" w:rsidP="001D51E8">
            <w:pPr>
              <w:pStyle w:val="ListParagraph"/>
              <w:keepNext/>
              <w:ind w:left="0" w:firstLine="0"/>
              <w:rPr>
                <w:rFonts w:ascii="Times New Roman" w:hAnsi="Times New Roman" w:cs="Times New Roman"/>
                <w:sz w:val="24"/>
                <w:szCs w:val="24"/>
              </w:rPr>
            </w:pPr>
          </w:p>
        </w:tc>
      </w:tr>
    </w:tbl>
    <w:p w14:paraId="34E04605" w14:textId="783813C5" w:rsidR="00DD58AC"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3" w:name="_Toc532231382"/>
      <w:bookmarkStart w:id="34" w:name="_Toc534287760"/>
      <w:bookmarkStart w:id="35" w:name="_Toc16844304"/>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r w:rsidR="00AB14EE"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Deliverables</w:t>
      </w:r>
      <w:bookmarkEnd w:id="33"/>
      <w:bookmarkEnd w:id="34"/>
      <w:bookmarkEnd w:id="35"/>
    </w:p>
    <w:p w14:paraId="69C1974D" w14:textId="7E7F7737"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lang w:val="vi-VN"/>
        </w:rPr>
        <w:t>All Meeting Minutes</w:t>
      </w:r>
    </w:p>
    <w:p w14:paraId="39B790C6" w14:textId="15B28478" w:rsidR="00D14213" w:rsidRDefault="00DD58AC" w:rsidP="00185EA4">
      <w:pPr>
        <w:pStyle w:val="NoSpacing"/>
        <w:ind w:left="1440" w:firstLine="0"/>
        <w:rPr>
          <w:rFonts w:ascii="Times New Roman" w:hAnsi="Times New Roman" w:cs="Times New Roman"/>
          <w:sz w:val="24"/>
          <w:szCs w:val="24"/>
        </w:rPr>
      </w:pPr>
      <w:r w:rsidRPr="00E32913">
        <w:rPr>
          <w:rFonts w:ascii="Times New Roman" w:hAnsi="Times New Roman" w:cs="Times New Roman"/>
          <w:sz w:val="24"/>
          <w:szCs w:val="24"/>
        </w:rPr>
        <w:t>All sprint meeting minutes could be found here.</w:t>
      </w:r>
    </w:p>
    <w:p w14:paraId="7C90B13A" w14:textId="77777777" w:rsidR="00AD5068" w:rsidRPr="00E32913" w:rsidRDefault="00AD5068" w:rsidP="00185EA4">
      <w:pPr>
        <w:pStyle w:val="NoSpacing"/>
        <w:ind w:left="1440" w:firstLine="0"/>
        <w:rPr>
          <w:rFonts w:ascii="Times New Roman" w:hAnsi="Times New Roman" w:cs="Times New Roman"/>
          <w:lang w:val="vi-VN"/>
        </w:rPr>
      </w:pPr>
    </w:p>
    <w:p w14:paraId="09C0B803" w14:textId="2B84B408" w:rsidR="00976039" w:rsidRDefault="00AD5068" w:rsidP="00361343">
      <w:pPr>
        <w:pStyle w:val="Heading1"/>
        <w:numPr>
          <w:ilvl w:val="0"/>
          <w:numId w:val="1"/>
        </w:numPr>
        <w:ind w:left="0" w:firstLine="0"/>
        <w:rPr>
          <w:rFonts w:ascii="Times New Roman" w:hAnsi="Times New Roman" w:cs="Times New Roman"/>
        </w:rPr>
      </w:pPr>
      <w:bookmarkStart w:id="36" w:name="_Toc16843127"/>
      <w:r>
        <w:rPr>
          <w:rFonts w:ascii="Times New Roman" w:hAnsi="Times New Roman" w:cs="Times New Roman"/>
        </w:rPr>
        <w:lastRenderedPageBreak/>
        <w:t>Conceptual Diagram:</w:t>
      </w:r>
      <w:bookmarkEnd w:id="36"/>
    </w:p>
    <w:p w14:paraId="1CFB5F11" w14:textId="7C435A4E" w:rsidR="00AD5068" w:rsidRDefault="00AD5068" w:rsidP="00AD5068">
      <w:pPr>
        <w:ind w:firstLine="0"/>
      </w:pPr>
      <w:r>
        <w:rPr>
          <w:noProof/>
        </w:rPr>
        <w:drawing>
          <wp:inline distT="0" distB="0" distL="0" distR="0" wp14:anchorId="7CFA7107" wp14:editId="76EE9EC4">
            <wp:extent cx="6124575" cy="660082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4575" cy="6600825"/>
                    </a:xfrm>
                    <a:prstGeom prst="rect">
                      <a:avLst/>
                    </a:prstGeom>
                    <a:noFill/>
                  </pic:spPr>
                </pic:pic>
              </a:graphicData>
            </a:graphic>
          </wp:inline>
        </w:drawing>
      </w:r>
    </w:p>
    <w:p w14:paraId="67AC980E" w14:textId="63DAB176" w:rsidR="00AD5068" w:rsidRPr="00E32913" w:rsidRDefault="008F3237" w:rsidP="008575EC">
      <w:pPr>
        <w:pStyle w:val="Caption"/>
        <w:jc w:val="center"/>
        <w:rPr>
          <w:rFonts w:ascii="Times New Roman" w:hAnsi="Times New Roman" w:cs="Times New Roman"/>
          <w:b w:val="0"/>
          <w:bCs w:val="0"/>
          <w:color w:val="auto"/>
          <w:sz w:val="24"/>
          <w:szCs w:val="24"/>
          <w:lang w:val="vi-VN"/>
        </w:rPr>
      </w:pPr>
      <w:bookmarkStart w:id="37" w:name="_Toc16843194"/>
      <w:bookmarkStart w:id="38" w:name="_Toc16844347"/>
      <w:r w:rsidRPr="008575EC">
        <w:rPr>
          <w:rFonts w:ascii="Times New Roman" w:hAnsi="Times New Roman" w:cs="Times New Roman"/>
          <w:b w:val="0"/>
          <w:bCs w:val="0"/>
          <w:color w:val="000000" w:themeColor="text1"/>
          <w:sz w:val="24"/>
          <w:szCs w:val="24"/>
        </w:rPr>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w:t>
      </w:r>
      <w:r w:rsidRPr="008575EC">
        <w:rPr>
          <w:rFonts w:ascii="Times New Roman" w:hAnsi="Times New Roman" w:cs="Times New Roman"/>
          <w:b w:val="0"/>
          <w:bCs w:val="0"/>
          <w:color w:val="000000" w:themeColor="text1"/>
          <w:sz w:val="24"/>
          <w:szCs w:val="24"/>
        </w:rPr>
        <w:fldChar w:fldCharType="end"/>
      </w:r>
      <w:proofErr w:type="gramStart"/>
      <w:r w:rsidR="00AD5068" w:rsidRPr="00E32913">
        <w:rPr>
          <w:rFonts w:ascii="Times New Roman" w:hAnsi="Times New Roman" w:cs="Times New Roman"/>
          <w:b w:val="0"/>
          <w:bCs w:val="0"/>
          <w:color w:val="auto"/>
          <w:sz w:val="24"/>
          <w:szCs w:val="24"/>
        </w:rPr>
        <w:t xml:space="preserve">- </w:t>
      </w:r>
      <w:r w:rsidR="00AD5068" w:rsidRPr="00E32913">
        <w:rPr>
          <w:rFonts w:ascii="Times New Roman" w:hAnsi="Times New Roman" w:cs="Times New Roman"/>
          <w:b w:val="0"/>
          <w:bCs w:val="0"/>
          <w:color w:val="auto"/>
          <w:sz w:val="24"/>
          <w:szCs w:val="24"/>
          <w:lang w:val="vi-VN"/>
        </w:rPr>
        <w:t xml:space="preserve"> Conceptual</w:t>
      </w:r>
      <w:proofErr w:type="gramEnd"/>
      <w:r w:rsidR="00AD5068" w:rsidRPr="00E32913">
        <w:rPr>
          <w:rFonts w:ascii="Times New Roman" w:hAnsi="Times New Roman" w:cs="Times New Roman"/>
          <w:b w:val="0"/>
          <w:bCs w:val="0"/>
          <w:color w:val="auto"/>
          <w:sz w:val="24"/>
          <w:szCs w:val="24"/>
          <w:lang w:val="vi-VN"/>
        </w:rPr>
        <w:t xml:space="preserve"> Diagram</w:t>
      </w:r>
      <w:bookmarkEnd w:id="37"/>
      <w:bookmarkEnd w:id="38"/>
    </w:p>
    <w:p w14:paraId="3EEC6BFB" w14:textId="63524C7E" w:rsidR="00AD5068" w:rsidRDefault="00AD5068" w:rsidP="00AD5068">
      <w:pPr>
        <w:ind w:firstLine="0"/>
      </w:pPr>
    </w:p>
    <w:p w14:paraId="4D2C061A" w14:textId="77777777" w:rsidR="00AD5068" w:rsidRPr="00E32913" w:rsidRDefault="00AD5068" w:rsidP="00AD5068">
      <w:pPr>
        <w:ind w:firstLine="0"/>
        <w:rPr>
          <w:rFonts w:ascii="Times New Roman" w:hAnsi="Times New Roman" w:cs="Times New Roman"/>
          <w:b/>
          <w:sz w:val="26"/>
          <w:szCs w:val="26"/>
        </w:rPr>
      </w:pPr>
      <w:r w:rsidRPr="00E32913">
        <w:rPr>
          <w:rFonts w:ascii="Times New Roman" w:hAnsi="Times New Roman" w:cs="Times New Roman"/>
          <w:b/>
          <w:sz w:val="26"/>
          <w:szCs w:val="26"/>
        </w:rPr>
        <w:lastRenderedPageBreak/>
        <w:t>Data Dictionary</w:t>
      </w:r>
    </w:p>
    <w:tbl>
      <w:tblPr>
        <w:tblW w:w="8075" w:type="dxa"/>
        <w:jc w:val="center"/>
        <w:tblLook w:val="04A0" w:firstRow="1" w:lastRow="0" w:firstColumn="1" w:lastColumn="0" w:noHBand="0" w:noVBand="1"/>
      </w:tblPr>
      <w:tblGrid>
        <w:gridCol w:w="2405"/>
        <w:gridCol w:w="5670"/>
      </w:tblGrid>
      <w:tr w:rsidR="00AD5068" w:rsidRPr="00E32913" w14:paraId="7F211434" w14:textId="77777777" w:rsidTr="00380F0D">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2F155"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AD5068" w:rsidRPr="00E32913" w14:paraId="1BB0B418"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311164A"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3190D10D"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AD5068" w:rsidRPr="00E32913" w14:paraId="32867C9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4F9C46C" w14:textId="77777777" w:rsidR="00AD5068" w:rsidRPr="00E32913" w:rsidRDefault="00AD5068" w:rsidP="00380F0D">
            <w:pPr>
              <w:spacing w:line="240" w:lineRule="auto"/>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793C0750"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bstract entity describes a user in the system</w:t>
            </w:r>
            <w:r w:rsidR="005B5E77">
              <w:rPr>
                <w:rFonts w:ascii="Times New Roman" w:eastAsia="Times New Roman" w:hAnsi="Times New Roman" w:cs="Times New Roman"/>
                <w:color w:val="000000"/>
                <w:sz w:val="24"/>
                <w:szCs w:val="24"/>
              </w:rPr>
              <w:t>. Contain user information include:</w:t>
            </w:r>
          </w:p>
          <w:p w14:paraId="7975EF64"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76657278"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4BC37820"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1300D8B1"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287F73B2"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115D3A1D"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p w14:paraId="5CF15CEB" w14:textId="122EF77D" w:rsidR="005B5E77" w:rsidRP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r>
      <w:tr w:rsidR="00AD5068" w:rsidRPr="00E32913" w14:paraId="05BF5C1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C675352"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Lender</w:t>
            </w:r>
          </w:p>
        </w:tc>
        <w:tc>
          <w:tcPr>
            <w:tcW w:w="5670" w:type="dxa"/>
            <w:tcBorders>
              <w:top w:val="nil"/>
              <w:left w:val="nil"/>
              <w:bottom w:val="single" w:sz="4" w:space="0" w:color="auto"/>
              <w:right w:val="single" w:sz="4" w:space="0" w:color="auto"/>
            </w:tcBorders>
            <w:shd w:val="clear" w:color="auto" w:fill="auto"/>
            <w:noWrap/>
            <w:vAlign w:val="bottom"/>
            <w:hideMark/>
          </w:tcPr>
          <w:p w14:paraId="52F46B25" w14:textId="0588B271" w:rsidR="00AD5068" w:rsidRPr="005B5E77" w:rsidRDefault="00AD5068" w:rsidP="005B5E77">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lender information</w:t>
            </w:r>
            <w:r w:rsidR="005B5E77">
              <w:rPr>
                <w:rFonts w:ascii="Times New Roman" w:eastAsia="Times New Roman" w:hAnsi="Times New Roman" w:cs="Times New Roman"/>
                <w:color w:val="000000"/>
                <w:sz w:val="24"/>
                <w:szCs w:val="24"/>
              </w:rPr>
              <w:t xml:space="preserve"> (authorized user information).</w:t>
            </w:r>
          </w:p>
        </w:tc>
      </w:tr>
      <w:tr w:rsidR="00AD5068" w:rsidRPr="00E32913" w14:paraId="2065717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93D66B5"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6399DAA2" w14:textId="4849400D"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orrower information</w:t>
            </w:r>
            <w:r w:rsidR="00380F0D">
              <w:rPr>
                <w:rFonts w:ascii="Times New Roman" w:eastAsia="Times New Roman" w:hAnsi="Times New Roman" w:cs="Times New Roman"/>
                <w:color w:val="000000"/>
                <w:sz w:val="24"/>
                <w:szCs w:val="24"/>
              </w:rPr>
              <w:t xml:space="preserve"> (authorized user information).</w:t>
            </w:r>
          </w:p>
        </w:tc>
      </w:tr>
      <w:tr w:rsidR="00AD5068" w:rsidRPr="00E32913" w14:paraId="6029E46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EBF8CD1" w14:textId="422CEC68"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458A27E9" w14:textId="3F42C9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 information</w:t>
            </w:r>
            <w:r w:rsidR="00380F0D">
              <w:rPr>
                <w:rFonts w:ascii="Times New Roman" w:eastAsia="Times New Roman" w:hAnsi="Times New Roman" w:cs="Times New Roman"/>
                <w:color w:val="000000"/>
                <w:sz w:val="24"/>
                <w:szCs w:val="24"/>
              </w:rPr>
              <w:t xml:space="preserve"> (authorized user information).</w:t>
            </w:r>
          </w:p>
        </w:tc>
      </w:tr>
      <w:tr w:rsidR="00AD5068" w:rsidRPr="00E32913" w14:paraId="452D6B03"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22BCCDC"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6071A279" w14:textId="77777777" w:rsidR="00380F0D"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request information</w:t>
            </w:r>
            <w:r w:rsidR="00380F0D">
              <w:rPr>
                <w:rFonts w:ascii="Times New Roman" w:eastAsia="Times New Roman" w:hAnsi="Times New Roman" w:cs="Times New Roman"/>
                <w:color w:val="000000"/>
                <w:sz w:val="24"/>
                <w:szCs w:val="24"/>
              </w:rPr>
              <w:t xml:space="preserve"> include:</w:t>
            </w:r>
          </w:p>
          <w:p w14:paraId="33B8190F"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7844FF0"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enderID</w:t>
            </w:r>
            <w:proofErr w:type="spellEnd"/>
          </w:p>
          <w:p w14:paraId="3E3EFF5B"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erID</w:t>
            </w:r>
            <w:proofErr w:type="spellEnd"/>
          </w:p>
          <w:p w14:paraId="114E5649"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w:t>
            </w:r>
          </w:p>
          <w:p w14:paraId="19B7C28D"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nterestRate</w:t>
            </w:r>
            <w:proofErr w:type="spellEnd"/>
          </w:p>
          <w:p w14:paraId="18A110AD"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reateDate</w:t>
            </w:r>
            <w:proofErr w:type="spellEnd"/>
          </w:p>
          <w:p w14:paraId="7C813734" w14:textId="77777777" w:rsidR="00380F0D" w:rsidRDefault="00FA59A1"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Date</w:t>
            </w:r>
            <w:proofErr w:type="spellEnd"/>
          </w:p>
          <w:p w14:paraId="255EE96B" w14:textId="2CAD19B8" w:rsidR="00FA59A1" w:rsidRPr="00380F0D" w:rsidRDefault="00FA59A1"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35ED14A5"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A6F3451"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bottom"/>
            <w:hideMark/>
          </w:tcPr>
          <w:p w14:paraId="734701C8"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eal information</w:t>
            </w:r>
            <w:r w:rsidR="00FA59A1">
              <w:rPr>
                <w:rFonts w:ascii="Times New Roman" w:eastAsia="Times New Roman" w:hAnsi="Times New Roman" w:cs="Times New Roman"/>
                <w:color w:val="000000"/>
                <w:sz w:val="24"/>
                <w:szCs w:val="24"/>
              </w:rPr>
              <w:t xml:space="preserve"> include:</w:t>
            </w:r>
          </w:p>
          <w:p w14:paraId="632FE819"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9C3BAFC"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Times</w:t>
            </w:r>
            <w:proofErr w:type="spellEnd"/>
          </w:p>
          <w:p w14:paraId="7DCCC492"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PaybackTimes</w:t>
            </w:r>
            <w:proofErr w:type="spellEnd"/>
          </w:p>
          <w:p w14:paraId="17370CA7" w14:textId="1B3D96D8" w:rsidR="00FA59A1" w:rsidRPr="00FA59A1" w:rsidRDefault="00FA59A1" w:rsidP="00361343">
            <w:pPr>
              <w:pStyle w:val="ListParagraph"/>
              <w:numPr>
                <w:ilvl w:val="0"/>
                <w:numId w:val="37"/>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57A44E4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33DDDB3"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Backup Deal</w:t>
            </w:r>
          </w:p>
        </w:tc>
        <w:tc>
          <w:tcPr>
            <w:tcW w:w="5670" w:type="dxa"/>
            <w:tcBorders>
              <w:top w:val="nil"/>
              <w:left w:val="nil"/>
              <w:bottom w:val="single" w:sz="4" w:space="0" w:color="auto"/>
              <w:right w:val="single" w:sz="4" w:space="0" w:color="auto"/>
            </w:tcBorders>
            <w:shd w:val="clear" w:color="auto" w:fill="auto"/>
            <w:noWrap/>
            <w:vAlign w:val="bottom"/>
            <w:hideMark/>
          </w:tcPr>
          <w:p w14:paraId="576EFB1C" w14:textId="6237E774"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deal information</w:t>
            </w:r>
            <w:r w:rsidR="00FA59A1">
              <w:rPr>
                <w:rFonts w:ascii="Times New Roman" w:eastAsia="Times New Roman" w:hAnsi="Times New Roman" w:cs="Times New Roman"/>
                <w:color w:val="000000"/>
                <w:sz w:val="24"/>
                <w:szCs w:val="24"/>
              </w:rPr>
              <w:t xml:space="preserve"> (deal inf</w:t>
            </w:r>
            <w:r w:rsidR="005F5CDA">
              <w:rPr>
                <w:rFonts w:ascii="Times New Roman" w:eastAsia="Times New Roman" w:hAnsi="Times New Roman" w:cs="Times New Roman"/>
                <w:color w:val="000000"/>
                <w:sz w:val="24"/>
                <w:szCs w:val="24"/>
              </w:rPr>
              <w:t>ormation)</w:t>
            </w:r>
            <w:r w:rsidRPr="00E32913">
              <w:rPr>
                <w:rFonts w:ascii="Times New Roman" w:eastAsia="Times New Roman" w:hAnsi="Times New Roman" w:cs="Times New Roman"/>
                <w:color w:val="000000"/>
                <w:sz w:val="24"/>
                <w:szCs w:val="24"/>
              </w:rPr>
              <w:t>, represent for the first deal</w:t>
            </w:r>
          </w:p>
        </w:tc>
      </w:tr>
      <w:tr w:rsidR="00AD5068" w:rsidRPr="00E32913" w14:paraId="71923EC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55B7286"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bottom"/>
            <w:hideMark/>
          </w:tcPr>
          <w:p w14:paraId="3A478349"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milestone information</w:t>
            </w:r>
            <w:r w:rsidR="00D775E0">
              <w:rPr>
                <w:rFonts w:ascii="Times New Roman" w:eastAsia="Times New Roman" w:hAnsi="Times New Roman" w:cs="Times New Roman"/>
                <w:color w:val="000000"/>
                <w:sz w:val="24"/>
                <w:szCs w:val="24"/>
              </w:rPr>
              <w:t xml:space="preserve"> include:</w:t>
            </w:r>
          </w:p>
          <w:p w14:paraId="17E08FDF"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36BA17C1"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viousDate</w:t>
            </w:r>
            <w:proofErr w:type="spellEnd"/>
          </w:p>
          <w:p w14:paraId="6F46E40C"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sentDate</w:t>
            </w:r>
            <w:proofErr w:type="spellEnd"/>
          </w:p>
          <w:p w14:paraId="2D7236A5" w14:textId="53B813A6" w:rsid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p w14:paraId="30456722" w14:textId="67B5042F" w:rsidR="00D775E0" w:rsidRP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r>
      <w:tr w:rsidR="00AD5068" w:rsidRPr="00E32913" w14:paraId="4733233C"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27EE6FB"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bottom"/>
            <w:hideMark/>
          </w:tcPr>
          <w:p w14:paraId="296FF5BD" w14:textId="4485AFAA" w:rsidR="00AD5068" w:rsidRPr="00E32913"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milestone information</w:t>
            </w:r>
            <w:r w:rsidR="00D775E0">
              <w:rPr>
                <w:rFonts w:ascii="Times New Roman" w:eastAsia="Times New Roman" w:hAnsi="Times New Roman" w:cs="Times New Roman"/>
                <w:color w:val="000000"/>
                <w:sz w:val="24"/>
                <w:szCs w:val="24"/>
              </w:rPr>
              <w:t xml:space="preserve"> (milestone information)</w:t>
            </w:r>
            <w:r w:rsidRPr="00E32913">
              <w:rPr>
                <w:rFonts w:ascii="Times New Roman" w:eastAsia="Times New Roman" w:hAnsi="Times New Roman" w:cs="Times New Roman"/>
                <w:color w:val="000000"/>
                <w:sz w:val="24"/>
                <w:szCs w:val="24"/>
              </w:rPr>
              <w:t>, represent for the first milestone</w:t>
            </w:r>
          </w:p>
        </w:tc>
      </w:tr>
      <w:tr w:rsidR="00AD5068" w:rsidRPr="00E32913" w14:paraId="6878EE58" w14:textId="77777777" w:rsidTr="00380F0D">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57B2B9"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1821C528"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information</w:t>
            </w:r>
            <w:r w:rsidR="00D775E0">
              <w:rPr>
                <w:rFonts w:ascii="Times New Roman" w:eastAsia="Times New Roman" w:hAnsi="Times New Roman" w:cs="Times New Roman"/>
                <w:color w:val="000000"/>
                <w:sz w:val="24"/>
                <w:szCs w:val="24"/>
              </w:rPr>
              <w:t xml:space="preserve"> include:</w:t>
            </w:r>
          </w:p>
          <w:p w14:paraId="448CF6A3" w14:textId="77777777" w:rsid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6DBFD80" w14:textId="77777777" w:rsid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cumentID</w:t>
            </w:r>
            <w:proofErr w:type="spellEnd"/>
          </w:p>
          <w:p w14:paraId="0B702645" w14:textId="67A04041" w:rsidR="00D775E0" w:rsidRP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08063953" w14:textId="77777777" w:rsidTr="00141657">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5C988A"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2EB9C77C"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type information</w:t>
            </w:r>
            <w:r w:rsidR="00D775E0">
              <w:rPr>
                <w:rFonts w:ascii="Times New Roman" w:eastAsia="Times New Roman" w:hAnsi="Times New Roman" w:cs="Times New Roman"/>
                <w:color w:val="000000"/>
                <w:sz w:val="24"/>
                <w:szCs w:val="24"/>
              </w:rPr>
              <w:t xml:space="preserve"> include:</w:t>
            </w:r>
          </w:p>
          <w:p w14:paraId="46A45104"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0BB6E5B"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Name</w:t>
            </w:r>
            <w:proofErr w:type="spellEnd"/>
          </w:p>
          <w:p w14:paraId="19570BDD"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Type</w:t>
            </w:r>
            <w:proofErr w:type="spellEnd"/>
          </w:p>
          <w:p w14:paraId="35548F32" w14:textId="552BE32D" w:rsidR="00D775E0" w:rsidRP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r>
      <w:tr w:rsidR="00AD5068" w:rsidRPr="00E32913" w14:paraId="7ACF8732" w14:textId="77777777" w:rsidTr="00141657">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1EC8E"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1CE87AB6"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D775E0">
              <w:rPr>
                <w:rFonts w:ascii="Times New Roman" w:eastAsia="Times New Roman" w:hAnsi="Times New Roman" w:cs="Times New Roman"/>
                <w:color w:val="000000"/>
                <w:sz w:val="24"/>
                <w:szCs w:val="24"/>
              </w:rPr>
              <w:t xml:space="preserve">document file </w:t>
            </w:r>
            <w:r w:rsidRPr="00E32913">
              <w:rPr>
                <w:rFonts w:ascii="Times New Roman" w:eastAsia="Times New Roman" w:hAnsi="Times New Roman" w:cs="Times New Roman"/>
                <w:color w:val="000000"/>
                <w:sz w:val="24"/>
                <w:szCs w:val="24"/>
              </w:rPr>
              <w:t>information</w:t>
            </w:r>
            <w:r w:rsidR="00B7577A">
              <w:rPr>
                <w:rFonts w:ascii="Times New Roman" w:eastAsia="Times New Roman" w:hAnsi="Times New Roman" w:cs="Times New Roman"/>
                <w:color w:val="000000"/>
                <w:sz w:val="24"/>
                <w:szCs w:val="24"/>
              </w:rPr>
              <w:t xml:space="preserve"> include:</w:t>
            </w:r>
          </w:p>
          <w:p w14:paraId="54761F05"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0E552759"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p w14:paraId="53F9D073"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mountLimit</w:t>
            </w:r>
            <w:proofErr w:type="spellEnd"/>
          </w:p>
          <w:p w14:paraId="1D6D07C3" w14:textId="012B4028" w:rsidR="00B7577A" w:rsidRP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ronym</w:t>
            </w:r>
          </w:p>
        </w:tc>
      </w:tr>
    </w:tbl>
    <w:p w14:paraId="674D5DD4" w14:textId="1F6EBD90" w:rsidR="00AD5068"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9" w:name="_Toc16844305"/>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4</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proofErr w:type="gramStart"/>
      <w:r w:rsidR="00AD5068" w:rsidRPr="008575EC">
        <w:rPr>
          <w:rFonts w:ascii="Times New Roman" w:eastAsia="Yu Mincho" w:hAnsi="Times New Roman" w:cs="Times New Roman"/>
          <w:b w:val="0"/>
          <w:bCs w:val="0"/>
          <w:color w:val="000000" w:themeColor="text1"/>
          <w:sz w:val="24"/>
          <w:szCs w:val="24"/>
        </w:rPr>
        <w:t xml:space="preserve">– </w:t>
      </w:r>
      <w:r w:rsidR="00AD5068" w:rsidRPr="008575EC">
        <w:rPr>
          <w:rFonts w:ascii="Times New Roman" w:hAnsi="Times New Roman" w:cs="Times New Roman"/>
          <w:b w:val="0"/>
          <w:bCs w:val="0"/>
          <w:color w:val="000000" w:themeColor="text1"/>
          <w:sz w:val="24"/>
          <w:szCs w:val="24"/>
        </w:rPr>
        <w:t xml:space="preserve"> </w:t>
      </w:r>
      <w:r w:rsidR="00AD5068" w:rsidRPr="008575EC">
        <w:rPr>
          <w:rFonts w:ascii="Times New Roman" w:hAnsi="Times New Roman" w:cs="Times New Roman"/>
          <w:b w:val="0"/>
          <w:bCs w:val="0"/>
          <w:color w:val="000000" w:themeColor="text1"/>
          <w:sz w:val="24"/>
          <w:szCs w:val="24"/>
          <w:lang w:val="vi-VN"/>
        </w:rPr>
        <w:t>Conceptual</w:t>
      </w:r>
      <w:proofErr w:type="gramEnd"/>
      <w:r w:rsidR="00AD5068" w:rsidRPr="008575EC">
        <w:rPr>
          <w:rFonts w:ascii="Times New Roman" w:hAnsi="Times New Roman" w:cs="Times New Roman"/>
          <w:b w:val="0"/>
          <w:bCs w:val="0"/>
          <w:color w:val="000000" w:themeColor="text1"/>
          <w:sz w:val="24"/>
          <w:szCs w:val="24"/>
          <w:lang w:val="vi-VN"/>
        </w:rPr>
        <w:t xml:space="preserve"> Diagram Data Dictionary</w:t>
      </w:r>
      <w:bookmarkEnd w:id="39"/>
    </w:p>
    <w:p w14:paraId="39AD9E17" w14:textId="54969FD6" w:rsidR="00AD5068" w:rsidRDefault="00AD5068" w:rsidP="00AD5068">
      <w:pPr>
        <w:ind w:firstLine="284"/>
        <w:jc w:val="center"/>
        <w:rPr>
          <w:rFonts w:ascii="Times New Roman" w:hAnsi="Times New Roman" w:cs="Times New Roman"/>
          <w:b/>
          <w:bCs/>
          <w:sz w:val="24"/>
          <w:szCs w:val="24"/>
          <w:lang w:val="vi-VN"/>
        </w:rPr>
      </w:pPr>
    </w:p>
    <w:p w14:paraId="317EB986" w14:textId="085FCA1E" w:rsidR="00AD5068" w:rsidRDefault="00AD5068" w:rsidP="00AD5068">
      <w:pPr>
        <w:ind w:firstLine="284"/>
        <w:jc w:val="center"/>
        <w:rPr>
          <w:rFonts w:ascii="Times New Roman" w:hAnsi="Times New Roman" w:cs="Times New Roman"/>
          <w:b/>
          <w:bCs/>
          <w:sz w:val="24"/>
          <w:szCs w:val="24"/>
          <w:lang w:val="vi-VN"/>
        </w:rPr>
      </w:pPr>
    </w:p>
    <w:p w14:paraId="5DD99D37" w14:textId="2135B9A2" w:rsidR="00AD5068" w:rsidRPr="008C4492" w:rsidRDefault="008C4492" w:rsidP="00361343">
      <w:pPr>
        <w:pStyle w:val="Heading1"/>
        <w:numPr>
          <w:ilvl w:val="0"/>
          <w:numId w:val="1"/>
        </w:numPr>
        <w:ind w:left="0" w:firstLine="0"/>
        <w:rPr>
          <w:rFonts w:ascii="Times New Roman" w:hAnsi="Times New Roman" w:cs="Times New Roman"/>
        </w:rPr>
      </w:pPr>
      <w:bookmarkStart w:id="40" w:name="_Toc16843128"/>
      <w:r>
        <w:rPr>
          <w:rFonts w:ascii="Times New Roman" w:hAnsi="Times New Roman" w:cs="Times New Roman"/>
        </w:rPr>
        <w:lastRenderedPageBreak/>
        <w:t>Use-case Diagram:</w:t>
      </w:r>
      <w:bookmarkEnd w:id="40"/>
    </w:p>
    <w:p w14:paraId="4160060F" w14:textId="2EDA2FC5" w:rsidR="00976039" w:rsidRPr="00E32913" w:rsidRDefault="00976039" w:rsidP="00361343">
      <w:pPr>
        <w:pStyle w:val="Heading2"/>
        <w:numPr>
          <w:ilvl w:val="0"/>
          <w:numId w:val="6"/>
        </w:numPr>
        <w:ind w:left="284" w:firstLine="0"/>
        <w:rPr>
          <w:rFonts w:ascii="Times New Roman" w:hAnsi="Times New Roman" w:cs="Times New Roman"/>
          <w:lang w:val="vi-VN"/>
        </w:rPr>
      </w:pPr>
      <w:bookmarkStart w:id="41" w:name="_Toc532229921"/>
      <w:bookmarkStart w:id="42" w:name="_Toc16843129"/>
      <w:r w:rsidRPr="00E32913">
        <w:rPr>
          <w:rFonts w:ascii="Times New Roman" w:hAnsi="Times New Roman" w:cs="Times New Roman"/>
          <w:sz w:val="28"/>
          <w:szCs w:val="24"/>
        </w:rPr>
        <w:t>User Requirement Specification</w:t>
      </w:r>
      <w:bookmarkEnd w:id="41"/>
      <w:bookmarkEnd w:id="42"/>
    </w:p>
    <w:p w14:paraId="1BD5456B" w14:textId="77777777" w:rsidR="00976039" w:rsidRPr="00E32913" w:rsidRDefault="00976039" w:rsidP="00361343">
      <w:pPr>
        <w:pStyle w:val="ListParagraph"/>
        <w:numPr>
          <w:ilvl w:val="1"/>
          <w:numId w:val="7"/>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lang w:val="vi-VN"/>
        </w:rPr>
        <w:t>Guest Requirement</w:t>
      </w:r>
    </w:p>
    <w:p w14:paraId="5FD4D6C9" w14:textId="00D6E9DF"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t>Guest is a person who doesn’t have access to the system. Guest</w:t>
      </w:r>
      <w:r w:rsidR="00B36A9D" w:rsidRPr="00E32913">
        <w:rPr>
          <w:rFonts w:ascii="Times New Roman" w:hAnsi="Times New Roman" w:cs="Times New Roman"/>
          <w:i/>
          <w:sz w:val="24"/>
          <w:szCs w:val="24"/>
        </w:rPr>
        <w:t>-</w:t>
      </w:r>
      <w:r w:rsidRPr="00E32913">
        <w:rPr>
          <w:rFonts w:ascii="Times New Roman" w:hAnsi="Times New Roman" w:cs="Times New Roman"/>
          <w:i/>
          <w:sz w:val="24"/>
          <w:szCs w:val="24"/>
        </w:rPr>
        <w:t>only tr</w:t>
      </w:r>
      <w:r w:rsidR="002310E3" w:rsidRPr="00E32913">
        <w:rPr>
          <w:rFonts w:ascii="Times New Roman" w:hAnsi="Times New Roman" w:cs="Times New Roman"/>
          <w:i/>
          <w:sz w:val="24"/>
          <w:szCs w:val="24"/>
        </w:rPr>
        <w:t>ies</w:t>
      </w:r>
      <w:r w:rsidRPr="00E32913">
        <w:rPr>
          <w:rFonts w:ascii="Times New Roman" w:hAnsi="Times New Roman" w:cs="Times New Roman"/>
          <w:i/>
          <w:sz w:val="24"/>
          <w:szCs w:val="24"/>
        </w:rPr>
        <w:t xml:space="preserve"> some demo features. To use all functions, guest must log</w:t>
      </w:r>
      <w:r w:rsidR="00B36A9D" w:rsidRPr="00E32913">
        <w:rPr>
          <w:rFonts w:ascii="Times New Roman" w:hAnsi="Times New Roman" w:cs="Times New Roman"/>
          <w:i/>
          <w:sz w:val="24"/>
          <w:szCs w:val="24"/>
        </w:rPr>
        <w:t xml:space="preserve"> </w:t>
      </w:r>
      <w:r w:rsidRPr="00E32913">
        <w:rPr>
          <w:rFonts w:ascii="Times New Roman" w:hAnsi="Times New Roman" w:cs="Times New Roman"/>
          <w:i/>
          <w:sz w:val="24"/>
          <w:szCs w:val="24"/>
        </w:rPr>
        <w:t>in. These are some functions guest can use:</w:t>
      </w:r>
    </w:p>
    <w:p w14:paraId="0340D0B6" w14:textId="77777777" w:rsidR="00976039" w:rsidRPr="00E32913" w:rsidRDefault="00976039" w:rsidP="00361343">
      <w:pPr>
        <w:pStyle w:val="ListParagraph"/>
        <w:numPr>
          <w:ilvl w:val="0"/>
          <w:numId w:val="15"/>
        </w:numPr>
        <w:rPr>
          <w:rFonts w:ascii="Times New Roman" w:hAnsi="Times New Roman" w:cs="Times New Roman"/>
          <w:sz w:val="24"/>
          <w:szCs w:val="24"/>
        </w:rPr>
      </w:pPr>
      <w:r w:rsidRPr="00E32913">
        <w:rPr>
          <w:rFonts w:ascii="Times New Roman" w:hAnsi="Times New Roman" w:cs="Times New Roman"/>
          <w:sz w:val="24"/>
          <w:szCs w:val="24"/>
        </w:rPr>
        <w:t>Login.</w:t>
      </w:r>
    </w:p>
    <w:p w14:paraId="01AD3FE5" w14:textId="64D5BCA9" w:rsidR="00976039" w:rsidRPr="00E32913" w:rsidRDefault="00976039" w:rsidP="00361343">
      <w:pPr>
        <w:pStyle w:val="ListParagraph"/>
        <w:numPr>
          <w:ilvl w:val="0"/>
          <w:numId w:val="15"/>
        </w:numPr>
        <w:rPr>
          <w:rFonts w:ascii="Times New Roman" w:hAnsi="Times New Roman" w:cs="Times New Roman"/>
          <w:sz w:val="24"/>
          <w:szCs w:val="24"/>
        </w:rPr>
      </w:pPr>
      <w:r w:rsidRPr="00E32913">
        <w:rPr>
          <w:rFonts w:ascii="Times New Roman" w:hAnsi="Times New Roman" w:cs="Times New Roman"/>
          <w:sz w:val="24"/>
          <w:szCs w:val="24"/>
        </w:rPr>
        <w:t>View History Transactions.</w:t>
      </w:r>
    </w:p>
    <w:p w14:paraId="6E78DADA" w14:textId="337A6508" w:rsidR="00976039" w:rsidRPr="00E32913" w:rsidRDefault="00976039" w:rsidP="00361343">
      <w:pPr>
        <w:pStyle w:val="ListParagraph"/>
        <w:numPr>
          <w:ilvl w:val="1"/>
          <w:numId w:val="8"/>
        </w:numPr>
        <w:ind w:left="851" w:firstLine="0"/>
        <w:rPr>
          <w:rFonts w:ascii="Times New Roman" w:hAnsi="Times New Roman" w:cs="Times New Roman"/>
          <w:b/>
          <w:sz w:val="26"/>
          <w:szCs w:val="26"/>
        </w:rPr>
      </w:pPr>
      <w:r w:rsidRPr="00E32913">
        <w:rPr>
          <w:rFonts w:ascii="Times New Roman" w:hAnsi="Times New Roman" w:cs="Times New Roman"/>
          <w:b/>
          <w:sz w:val="26"/>
          <w:szCs w:val="26"/>
        </w:rPr>
        <w:t>Authorized User Requirement</w:t>
      </w:r>
    </w:p>
    <w:p w14:paraId="2D70D2E9" w14:textId="1249CE3C"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t>Authorized User</w:t>
      </w:r>
      <w:r w:rsidRPr="00E32913">
        <w:rPr>
          <w:rFonts w:ascii="Times New Roman" w:hAnsi="Times New Roman" w:cs="Times New Roman"/>
          <w:i/>
          <w:sz w:val="24"/>
          <w:szCs w:val="24"/>
          <w:lang w:val="vi-VN"/>
        </w:rPr>
        <w:t xml:space="preserve"> </w:t>
      </w:r>
      <w:r w:rsidRPr="00E32913">
        <w:rPr>
          <w:rFonts w:ascii="Times New Roman" w:hAnsi="Times New Roman" w:cs="Times New Roman"/>
          <w:i/>
          <w:sz w:val="24"/>
          <w:szCs w:val="24"/>
        </w:rPr>
        <w:t>is an authorized user who has permission to login into the system. With authorized user role, user can use below functions:</w:t>
      </w:r>
    </w:p>
    <w:p w14:paraId="49D4E376" w14:textId="0BD2447C" w:rsidR="00C10703" w:rsidRPr="00E32913" w:rsidRDefault="00C10703" w:rsidP="00361343">
      <w:pPr>
        <w:pStyle w:val="ListParagraph"/>
        <w:numPr>
          <w:ilvl w:val="0"/>
          <w:numId w:val="16"/>
        </w:numPr>
        <w:spacing w:before="0" w:after="0"/>
        <w:ind w:right="15"/>
        <w:textAlignment w:val="baseline"/>
        <w:rPr>
          <w:rFonts w:ascii="Times New Roman" w:hAnsi="Times New Roman" w:cs="Times New Roman"/>
          <w:color w:val="000000"/>
          <w:sz w:val="24"/>
          <w:szCs w:val="24"/>
        </w:rPr>
      </w:pPr>
      <w:r w:rsidRPr="00E32913">
        <w:rPr>
          <w:rFonts w:ascii="Times New Roman" w:hAnsi="Times New Roman" w:cs="Times New Roman"/>
          <w:color w:val="000000"/>
          <w:sz w:val="24"/>
          <w:szCs w:val="24"/>
        </w:rPr>
        <w:t>Create borrowing request</w:t>
      </w:r>
      <w:r w:rsidR="00007733"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w:t>
      </w:r>
    </w:p>
    <w:p w14:paraId="0726F692" w14:textId="0818E8DE" w:rsidR="00C10703"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w:t>
      </w:r>
      <w:r w:rsidR="00C10703" w:rsidRPr="00E32913">
        <w:rPr>
          <w:color w:val="000000"/>
        </w:rPr>
        <w:t xml:space="preserve"> borrowing request</w:t>
      </w:r>
      <w:r w:rsidR="00C0511D" w:rsidRPr="00E32913">
        <w:rPr>
          <w:color w:val="000000"/>
        </w:rPr>
        <w:t>s</w:t>
      </w:r>
      <w:r w:rsidR="00C10703" w:rsidRPr="00E32913">
        <w:rPr>
          <w:color w:val="000000"/>
        </w:rPr>
        <w:t xml:space="preserve">. </w:t>
      </w:r>
    </w:p>
    <w:p w14:paraId="382B82F4" w14:textId="0BC56FD5"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pending requests.</w:t>
      </w:r>
    </w:p>
    <w:p w14:paraId="305FFA8C" w14:textId="1E6D863E"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dealing requests.</w:t>
      </w:r>
    </w:p>
    <w:p w14:paraId="6AC3ABB2" w14:textId="6D748BB7"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history requests.</w:t>
      </w:r>
    </w:p>
    <w:p w14:paraId="4ED46CAB" w14:textId="039232D6"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 xml:space="preserve">View list </w:t>
      </w:r>
      <w:r w:rsidR="00C0511D" w:rsidRPr="00E32913">
        <w:rPr>
          <w:color w:val="000000"/>
        </w:rPr>
        <w:t xml:space="preserve">trading </w:t>
      </w:r>
      <w:r w:rsidRPr="00E32913">
        <w:rPr>
          <w:color w:val="000000"/>
        </w:rPr>
        <w:t>requests.</w:t>
      </w:r>
    </w:p>
    <w:p w14:paraId="68A1C97C" w14:textId="2FEE463B"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own</w:t>
      </w:r>
      <w:r w:rsidR="00B36A9D" w:rsidRPr="00E32913">
        <w:rPr>
          <w:color w:val="000000"/>
        </w:rPr>
        <w:t>s</w:t>
      </w:r>
      <w:r w:rsidRPr="00E32913">
        <w:rPr>
          <w:color w:val="000000"/>
        </w:rPr>
        <w:t xml:space="preserve"> requests.</w:t>
      </w:r>
    </w:p>
    <w:p w14:paraId="7CCDE433" w14:textId="4E011D39" w:rsidR="00C10703" w:rsidRPr="00E32913" w:rsidRDefault="00C10703" w:rsidP="00361343">
      <w:pPr>
        <w:pStyle w:val="NormalWeb"/>
        <w:numPr>
          <w:ilvl w:val="0"/>
          <w:numId w:val="16"/>
        </w:numPr>
        <w:spacing w:before="0" w:beforeAutospacing="0" w:after="0" w:afterAutospacing="0"/>
        <w:ind w:right="15"/>
        <w:textAlignment w:val="baseline"/>
        <w:rPr>
          <w:color w:val="000000"/>
        </w:rPr>
      </w:pPr>
      <w:r w:rsidRPr="00E32913">
        <w:rPr>
          <w:color w:val="000000"/>
        </w:rPr>
        <w:t>View detail of a request.</w:t>
      </w:r>
    </w:p>
    <w:p w14:paraId="01B87C55" w14:textId="311F1902" w:rsidR="00C10703" w:rsidRPr="00E32913" w:rsidRDefault="00C10703" w:rsidP="00361343">
      <w:pPr>
        <w:pStyle w:val="NormalWeb"/>
        <w:numPr>
          <w:ilvl w:val="0"/>
          <w:numId w:val="16"/>
        </w:numPr>
        <w:spacing w:before="0" w:beforeAutospacing="0" w:after="0" w:afterAutospacing="0"/>
        <w:ind w:right="15"/>
        <w:textAlignment w:val="baseline"/>
        <w:rPr>
          <w:color w:val="000000"/>
        </w:rPr>
      </w:pPr>
      <w:r w:rsidRPr="00E32913">
        <w:rPr>
          <w:color w:val="000000"/>
        </w:rPr>
        <w:t>Accept request after view detail.</w:t>
      </w:r>
    </w:p>
    <w:p w14:paraId="292E1D60" w14:textId="517D1487" w:rsidR="00A44DE2"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Cancel</w:t>
      </w:r>
      <w:r w:rsidR="00A44DE2" w:rsidRPr="00E32913">
        <w:rPr>
          <w:color w:val="000000"/>
        </w:rPr>
        <w:t xml:space="preserve"> a</w:t>
      </w:r>
      <w:r w:rsidRPr="00E32913">
        <w:rPr>
          <w:color w:val="000000"/>
        </w:rPr>
        <w:t xml:space="preserve"> request</w:t>
      </w:r>
      <w:r w:rsidR="00C32B48" w:rsidRPr="00E32913">
        <w:rPr>
          <w:color w:val="000000"/>
        </w:rPr>
        <w:t xml:space="preserve"> after view list dealing requests.</w:t>
      </w:r>
    </w:p>
    <w:p w14:paraId="25468584" w14:textId="77777777" w:rsidR="00C32B48" w:rsidRPr="00E32913" w:rsidRDefault="00C10703" w:rsidP="00361343">
      <w:pPr>
        <w:pStyle w:val="NormalWeb"/>
        <w:numPr>
          <w:ilvl w:val="0"/>
          <w:numId w:val="16"/>
        </w:numPr>
        <w:spacing w:before="0" w:beforeAutospacing="0" w:after="0" w:afterAutospacing="0"/>
        <w:ind w:right="15"/>
        <w:textAlignment w:val="baseline"/>
      </w:pPr>
      <w:r w:rsidRPr="00E32913">
        <w:rPr>
          <w:color w:val="000000"/>
        </w:rPr>
        <w:t>Make a deal with the chosen request.</w:t>
      </w:r>
    </w:p>
    <w:p w14:paraId="5D692A30" w14:textId="7903E3C9" w:rsidR="00C10703" w:rsidRPr="00E32913" w:rsidRDefault="00C10703" w:rsidP="00361343">
      <w:pPr>
        <w:pStyle w:val="NormalWeb"/>
        <w:numPr>
          <w:ilvl w:val="0"/>
          <w:numId w:val="16"/>
        </w:numPr>
        <w:spacing w:before="0" w:beforeAutospacing="0" w:after="0" w:afterAutospacing="0"/>
        <w:ind w:right="15"/>
        <w:textAlignment w:val="baseline"/>
      </w:pPr>
      <w:r w:rsidRPr="00E32913">
        <w:t>Pay for the deal borrowed</w:t>
      </w:r>
      <w:r w:rsidR="00A465A4" w:rsidRPr="00E32913">
        <w:t>.</w:t>
      </w:r>
    </w:p>
    <w:p w14:paraId="183AF4C1" w14:textId="3CC96D61" w:rsidR="00976039" w:rsidRPr="00E32913" w:rsidRDefault="00C10703" w:rsidP="00361343">
      <w:pPr>
        <w:pStyle w:val="ListParagraph"/>
        <w:numPr>
          <w:ilvl w:val="1"/>
          <w:numId w:val="8"/>
        </w:numPr>
        <w:ind w:left="851" w:firstLine="0"/>
        <w:rPr>
          <w:rFonts w:ascii="Times New Roman" w:hAnsi="Times New Roman" w:cs="Times New Roman"/>
          <w:b/>
          <w:sz w:val="26"/>
          <w:szCs w:val="26"/>
        </w:rPr>
      </w:pPr>
      <w:r w:rsidRPr="00E32913">
        <w:rPr>
          <w:rFonts w:ascii="Times New Roman" w:hAnsi="Times New Roman" w:cs="Times New Roman"/>
          <w:b/>
          <w:sz w:val="26"/>
          <w:szCs w:val="26"/>
        </w:rPr>
        <w:t>Admin</w:t>
      </w:r>
      <w:r w:rsidR="00976039" w:rsidRPr="00E32913">
        <w:rPr>
          <w:rFonts w:ascii="Times New Roman" w:hAnsi="Times New Roman" w:cs="Times New Roman"/>
          <w:b/>
          <w:sz w:val="26"/>
          <w:szCs w:val="26"/>
        </w:rPr>
        <w:t xml:space="preserve"> Requirement</w:t>
      </w:r>
    </w:p>
    <w:p w14:paraId="28CC5892" w14:textId="6C69BB7C" w:rsidR="00976039" w:rsidRPr="00E32913" w:rsidRDefault="00C10703" w:rsidP="00976039">
      <w:pPr>
        <w:rPr>
          <w:rFonts w:ascii="Times New Roman" w:hAnsi="Times New Roman" w:cs="Times New Roman"/>
          <w:i/>
          <w:sz w:val="24"/>
          <w:szCs w:val="24"/>
        </w:rPr>
      </w:pP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is an authorized user </w:t>
      </w:r>
      <w:r w:rsidR="00B36A9D" w:rsidRPr="00E32913">
        <w:rPr>
          <w:rFonts w:ascii="Times New Roman" w:hAnsi="Times New Roman" w:cs="Times New Roman"/>
          <w:i/>
          <w:sz w:val="24"/>
          <w:szCs w:val="24"/>
        </w:rPr>
        <w:t xml:space="preserve">who </w:t>
      </w:r>
      <w:r w:rsidR="00976039" w:rsidRPr="00E32913">
        <w:rPr>
          <w:rFonts w:ascii="Times New Roman" w:hAnsi="Times New Roman" w:cs="Times New Roman"/>
          <w:i/>
          <w:sz w:val="24"/>
          <w:szCs w:val="24"/>
        </w:rPr>
        <w:t xml:space="preserve">has permission to login into the system under </w:t>
      </w:r>
      <w:r w:rsidR="00B36A9D" w:rsidRPr="00E32913">
        <w:rPr>
          <w:rFonts w:ascii="Times New Roman" w:hAnsi="Times New Roman" w:cs="Times New Roman"/>
          <w:i/>
          <w:sz w:val="24"/>
          <w:szCs w:val="24"/>
        </w:rPr>
        <w:t xml:space="preserve">th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rol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can use below management functions: </w:t>
      </w:r>
    </w:p>
    <w:p w14:paraId="4F327443" w14:textId="44AADF06" w:rsidR="00976039" w:rsidRPr="00E32913" w:rsidRDefault="00F33853"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Active/</w:t>
      </w:r>
      <w:proofErr w:type="spellStart"/>
      <w:r w:rsidRPr="00E32913">
        <w:rPr>
          <w:rFonts w:ascii="Times New Roman" w:hAnsi="Times New Roman" w:cs="Times New Roman"/>
          <w:sz w:val="24"/>
          <w:szCs w:val="24"/>
        </w:rPr>
        <w:t>Deactive</w:t>
      </w:r>
      <w:proofErr w:type="spellEnd"/>
      <w:r w:rsidRPr="00E32913">
        <w:rPr>
          <w:rFonts w:ascii="Times New Roman" w:hAnsi="Times New Roman" w:cs="Times New Roman"/>
          <w:sz w:val="24"/>
          <w:szCs w:val="24"/>
        </w:rPr>
        <w:t xml:space="preserve"> User account</w:t>
      </w:r>
      <w:r w:rsidR="00976039" w:rsidRPr="00E32913">
        <w:rPr>
          <w:rFonts w:ascii="Times New Roman" w:hAnsi="Times New Roman" w:cs="Times New Roman"/>
          <w:sz w:val="24"/>
          <w:szCs w:val="24"/>
        </w:rPr>
        <w:t>.</w:t>
      </w:r>
    </w:p>
    <w:p w14:paraId="5DA305C8" w14:textId="2B8426AD" w:rsidR="00976039" w:rsidRPr="00E32913" w:rsidRDefault="00976039"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View</w:t>
      </w:r>
      <w:r w:rsidR="002A5E8C" w:rsidRPr="00E32913">
        <w:rPr>
          <w:rFonts w:ascii="Times New Roman" w:hAnsi="Times New Roman" w:cs="Times New Roman"/>
          <w:sz w:val="24"/>
          <w:szCs w:val="24"/>
        </w:rPr>
        <w:t xml:space="preserve"> all pending documents</w:t>
      </w:r>
      <w:r w:rsidRPr="00E32913">
        <w:rPr>
          <w:rFonts w:ascii="Times New Roman" w:hAnsi="Times New Roman" w:cs="Times New Roman"/>
          <w:sz w:val="24"/>
          <w:szCs w:val="24"/>
        </w:rPr>
        <w:t>.</w:t>
      </w:r>
    </w:p>
    <w:p w14:paraId="07CC7778" w14:textId="3F729C68" w:rsidR="002A5E8C" w:rsidRPr="00E32913" w:rsidRDefault="002A5E8C"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Accept user documents.</w:t>
      </w:r>
    </w:p>
    <w:p w14:paraId="2AE722F7" w14:textId="6B084A33" w:rsidR="002A5E8C" w:rsidRPr="00E32913" w:rsidRDefault="002A5E8C"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Reject user documents.</w:t>
      </w:r>
    </w:p>
    <w:p w14:paraId="10677F66" w14:textId="41DA2A95" w:rsidR="00F42159" w:rsidRPr="00E32913" w:rsidRDefault="00F42159" w:rsidP="00361343">
      <w:pPr>
        <w:pStyle w:val="Heading2"/>
        <w:numPr>
          <w:ilvl w:val="0"/>
          <w:numId w:val="6"/>
        </w:numPr>
        <w:ind w:left="284" w:firstLine="0"/>
        <w:rPr>
          <w:rFonts w:ascii="Times New Roman" w:hAnsi="Times New Roman" w:cs="Times New Roman"/>
          <w:lang w:val="vi-VN"/>
        </w:rPr>
      </w:pPr>
      <w:bookmarkStart w:id="43" w:name="_Toc532229922"/>
      <w:bookmarkStart w:id="44" w:name="_Toc16843130"/>
      <w:r w:rsidRPr="00E32913">
        <w:rPr>
          <w:rFonts w:ascii="Times New Roman" w:hAnsi="Times New Roman" w:cs="Times New Roman"/>
          <w:sz w:val="28"/>
          <w:szCs w:val="24"/>
        </w:rPr>
        <w:t>System Requirement Specification</w:t>
      </w:r>
      <w:bookmarkEnd w:id="43"/>
      <w:bookmarkEnd w:id="44"/>
    </w:p>
    <w:p w14:paraId="416124BB" w14:textId="77777777" w:rsidR="00F42159" w:rsidRPr="00E32913" w:rsidRDefault="00F42159" w:rsidP="00361343">
      <w:pPr>
        <w:pStyle w:val="ListParagraph"/>
        <w:numPr>
          <w:ilvl w:val="1"/>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External Interface Requirement</w:t>
      </w:r>
    </w:p>
    <w:p w14:paraId="46CAF92B"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User Interface</w:t>
      </w:r>
    </w:p>
    <w:p w14:paraId="73C5BB4A"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t xml:space="preserve">GUI should be simple, clear, intuitive, and reminiscent. </w:t>
      </w:r>
    </w:p>
    <w:p w14:paraId="03AEE977"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t>The User Interface uses language is English.</w:t>
      </w:r>
    </w:p>
    <w:p w14:paraId="5D196FC8"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Hardware Interface</w:t>
      </w:r>
    </w:p>
    <w:p w14:paraId="33E24677" w14:textId="77777777" w:rsidR="00F42159" w:rsidRPr="00E32913" w:rsidRDefault="00F42159" w:rsidP="00361343">
      <w:pPr>
        <w:pStyle w:val="ListParagraph"/>
        <w:widowControl w:val="0"/>
        <w:numPr>
          <w:ilvl w:val="0"/>
          <w:numId w:val="19"/>
        </w:numPr>
        <w:rPr>
          <w:rFonts w:ascii="Times New Roman" w:hAnsi="Times New Roman" w:cs="Times New Roman"/>
          <w:b/>
          <w:sz w:val="28"/>
          <w:szCs w:val="28"/>
        </w:rPr>
      </w:pPr>
      <w:r w:rsidRPr="00E32913">
        <w:rPr>
          <w:rFonts w:ascii="Times New Roman" w:hAnsi="Times New Roman" w:cs="Times New Roman"/>
          <w:sz w:val="28"/>
          <w:szCs w:val="28"/>
        </w:rPr>
        <w:t>Desktop PC.</w:t>
      </w:r>
    </w:p>
    <w:p w14:paraId="0AB611E9"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Software Interface</w:t>
      </w:r>
    </w:p>
    <w:p w14:paraId="05D9C07C" w14:textId="77777777" w:rsidR="00F42159" w:rsidRPr="00E32913" w:rsidRDefault="00F42159" w:rsidP="00361343">
      <w:pPr>
        <w:pStyle w:val="ListParagraph"/>
        <w:numPr>
          <w:ilvl w:val="0"/>
          <w:numId w:val="20"/>
        </w:numPr>
        <w:jc w:val="both"/>
        <w:rPr>
          <w:rFonts w:ascii="Times New Roman" w:hAnsi="Times New Roman" w:cs="Times New Roman"/>
          <w:b/>
          <w:sz w:val="28"/>
          <w:szCs w:val="28"/>
        </w:rPr>
      </w:pPr>
      <w:r w:rsidRPr="00E32913">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Communication Protocol</w:t>
      </w:r>
    </w:p>
    <w:p w14:paraId="34DD2EBE" w14:textId="77777777" w:rsidR="00F42159" w:rsidRPr="00E32913" w:rsidRDefault="00F42159" w:rsidP="00F42159">
      <w:pPr>
        <w:widowControl w:val="0"/>
        <w:ind w:firstLine="270"/>
        <w:jc w:val="both"/>
        <w:rPr>
          <w:rFonts w:ascii="Times New Roman" w:hAnsi="Times New Roman" w:cs="Times New Roman"/>
          <w:sz w:val="28"/>
          <w:szCs w:val="28"/>
        </w:rPr>
      </w:pPr>
      <w:r w:rsidRPr="00E32913">
        <w:rPr>
          <w:rFonts w:ascii="Times New Roman" w:eastAsia="Cambria" w:hAnsi="Times New Roman" w:cs="Times New Roman"/>
          <w:sz w:val="28"/>
          <w:szCs w:val="28"/>
        </w:rPr>
        <w:t xml:space="preserve"> Use HTTP protocol 1.1 for communication between:</w:t>
      </w:r>
      <w:r w:rsidRPr="00E32913">
        <w:rPr>
          <w:rFonts w:ascii="Times New Roman" w:hAnsi="Times New Roman" w:cs="Times New Roman"/>
          <w:sz w:val="28"/>
          <w:szCs w:val="28"/>
        </w:rPr>
        <w:t xml:space="preserve"> </w:t>
      </w:r>
    </w:p>
    <w:p w14:paraId="2456EE6A" w14:textId="77777777" w:rsidR="00F42159" w:rsidRPr="00E32913" w:rsidRDefault="00F42159" w:rsidP="00F42159">
      <w:pPr>
        <w:widowControl w:val="0"/>
        <w:ind w:firstLine="270"/>
        <w:jc w:val="both"/>
        <w:rPr>
          <w:rFonts w:ascii="Times New Roman" w:hAnsi="Times New Roman" w:cs="Times New Roman"/>
          <w:b/>
          <w:sz w:val="28"/>
          <w:szCs w:val="28"/>
        </w:rPr>
      </w:pPr>
      <w:r w:rsidRPr="00E32913">
        <w:rPr>
          <w:rFonts w:ascii="Times New Roman" w:eastAsia="Cambria" w:hAnsi="Times New Roman" w:cs="Times New Roman"/>
          <w:sz w:val="28"/>
          <w:szCs w:val="28"/>
        </w:rPr>
        <w:t>Web application and web server</w:t>
      </w:r>
    </w:p>
    <w:p w14:paraId="3605259C" w14:textId="77777777" w:rsidR="00F42159" w:rsidRPr="00E32913" w:rsidRDefault="00F42159" w:rsidP="00361343">
      <w:pPr>
        <w:pStyle w:val="ListParagraph"/>
        <w:numPr>
          <w:ilvl w:val="1"/>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System Overview Use Case</w:t>
      </w:r>
    </w:p>
    <w:p w14:paraId="7E80A7FC" w14:textId="77777777" w:rsidR="00F42159" w:rsidRPr="00E32913" w:rsidRDefault="00F42159" w:rsidP="00F42159">
      <w:pPr>
        <w:pStyle w:val="ListParagraph"/>
        <w:ind w:left="851" w:firstLine="0"/>
        <w:rPr>
          <w:rFonts w:ascii="Times New Roman" w:hAnsi="Times New Roman" w:cs="Times New Roman"/>
          <w:b/>
          <w:sz w:val="28"/>
          <w:szCs w:val="28"/>
        </w:rPr>
      </w:pPr>
    </w:p>
    <w:p w14:paraId="28B97857" w14:textId="77777777" w:rsidR="00F42159" w:rsidRPr="00E32913" w:rsidRDefault="00F42159" w:rsidP="00F42159">
      <w:pPr>
        <w:rPr>
          <w:rFonts w:ascii="Times New Roman" w:hAnsi="Times New Roman" w:cs="Times New Roman"/>
          <w:sz w:val="28"/>
          <w:szCs w:val="28"/>
        </w:rPr>
        <w:sectPr w:rsidR="00F42159" w:rsidRPr="00E32913">
          <w:pgSz w:w="12240" w:h="15840"/>
          <w:pgMar w:top="1440" w:right="1440" w:bottom="1440" w:left="1440" w:header="720" w:footer="720" w:gutter="0"/>
          <w:cols w:space="720"/>
          <w:docGrid w:linePitch="360"/>
        </w:sectPr>
      </w:pPr>
    </w:p>
    <w:p w14:paraId="6E4A7CF1" w14:textId="1E7E0E3C" w:rsidR="00F42159" w:rsidRPr="00E32913" w:rsidRDefault="008C4492" w:rsidP="00F42159">
      <w:pPr>
        <w:ind w:left="90" w:firstLine="0"/>
        <w:rPr>
          <w:rFonts w:ascii="Times New Roman" w:hAnsi="Times New Roman" w:cs="Times New Roman"/>
          <w:noProof/>
          <w:sz w:val="28"/>
          <w:szCs w:val="28"/>
        </w:rPr>
      </w:pPr>
      <w:r>
        <w:rPr>
          <w:rFonts w:ascii="Times New Roman" w:hAnsi="Times New Roman" w:cs="Times New Roman"/>
          <w:noProof/>
          <w:sz w:val="28"/>
          <w:szCs w:val="28"/>
        </w:rPr>
        <w:lastRenderedPageBreak/>
        <w:drawing>
          <wp:anchor distT="0" distB="0" distL="114300" distR="114300" simplePos="0" relativeHeight="251659280" behindDoc="0" locked="0" layoutInCell="1" allowOverlap="1" wp14:anchorId="64F4CEC3" wp14:editId="189BD36C">
            <wp:simplePos x="0" y="0"/>
            <wp:positionH relativeFrom="margin">
              <wp:posOffset>-990600</wp:posOffset>
            </wp:positionH>
            <wp:positionV relativeFrom="paragraph">
              <wp:posOffset>-906780</wp:posOffset>
            </wp:positionV>
            <wp:extent cx="8796352" cy="109042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casediagram1_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01884" cy="10911078"/>
                    </a:xfrm>
                    <a:prstGeom prst="rect">
                      <a:avLst/>
                    </a:prstGeom>
                  </pic:spPr>
                </pic:pic>
              </a:graphicData>
            </a:graphic>
            <wp14:sizeRelH relativeFrom="margin">
              <wp14:pctWidth>0</wp14:pctWidth>
            </wp14:sizeRelH>
            <wp14:sizeRelV relativeFrom="margin">
              <wp14:pctHeight>0</wp14:pctHeight>
            </wp14:sizeRelV>
          </wp:anchor>
        </w:drawing>
      </w:r>
    </w:p>
    <w:p w14:paraId="03E2F5E4" w14:textId="5C12A13D" w:rsidR="00F42159" w:rsidRPr="00E32913" w:rsidRDefault="00F42159" w:rsidP="00F42159">
      <w:pPr>
        <w:ind w:left="90" w:firstLine="0"/>
        <w:rPr>
          <w:rFonts w:ascii="Times New Roman" w:hAnsi="Times New Roman" w:cs="Times New Roman"/>
          <w:sz w:val="28"/>
          <w:szCs w:val="28"/>
        </w:rPr>
      </w:pPr>
    </w:p>
    <w:p w14:paraId="5BE5D8CF" w14:textId="5C4CCE22" w:rsidR="00740FC0" w:rsidRPr="00E32913" w:rsidRDefault="00740FC0" w:rsidP="00740FC0">
      <w:pPr>
        <w:rPr>
          <w:rFonts w:ascii="Times New Roman" w:hAnsi="Times New Roman" w:cs="Times New Roman"/>
          <w:sz w:val="28"/>
          <w:szCs w:val="28"/>
        </w:rPr>
      </w:pPr>
    </w:p>
    <w:p w14:paraId="00FD9EA8" w14:textId="4E6D462E" w:rsidR="00740FC0" w:rsidRPr="00E32913" w:rsidRDefault="00740FC0" w:rsidP="00740FC0">
      <w:pPr>
        <w:rPr>
          <w:rFonts w:ascii="Times New Roman" w:hAnsi="Times New Roman" w:cs="Times New Roman"/>
          <w:sz w:val="28"/>
          <w:szCs w:val="28"/>
        </w:rPr>
      </w:pPr>
    </w:p>
    <w:p w14:paraId="7E4E565F" w14:textId="6F527DFB" w:rsidR="00740FC0" w:rsidRPr="00E32913" w:rsidRDefault="00740FC0" w:rsidP="00740FC0">
      <w:pPr>
        <w:rPr>
          <w:rFonts w:ascii="Times New Roman" w:hAnsi="Times New Roman" w:cs="Times New Roman"/>
          <w:sz w:val="28"/>
          <w:szCs w:val="28"/>
        </w:rPr>
      </w:pPr>
    </w:p>
    <w:p w14:paraId="273E5F6C" w14:textId="599C7AF1" w:rsidR="00740FC0" w:rsidRPr="00E32913" w:rsidRDefault="00740FC0" w:rsidP="00740FC0">
      <w:pPr>
        <w:rPr>
          <w:rFonts w:ascii="Times New Roman" w:hAnsi="Times New Roman" w:cs="Times New Roman"/>
          <w:sz w:val="28"/>
          <w:szCs w:val="28"/>
        </w:rPr>
      </w:pPr>
    </w:p>
    <w:p w14:paraId="012D2528" w14:textId="11EA4235" w:rsidR="00740FC0" w:rsidRPr="00E32913" w:rsidRDefault="00740FC0" w:rsidP="00740FC0">
      <w:pPr>
        <w:tabs>
          <w:tab w:val="left" w:pos="6566"/>
        </w:tabs>
        <w:rPr>
          <w:rFonts w:ascii="Times New Roman" w:hAnsi="Times New Roman" w:cs="Times New Roman"/>
          <w:sz w:val="28"/>
          <w:szCs w:val="28"/>
        </w:rPr>
      </w:pPr>
      <w:r w:rsidRPr="00E32913">
        <w:rPr>
          <w:rFonts w:ascii="Times New Roman" w:hAnsi="Times New Roman" w:cs="Times New Roman"/>
          <w:sz w:val="28"/>
          <w:szCs w:val="28"/>
        </w:rPr>
        <w:tab/>
      </w:r>
    </w:p>
    <w:p w14:paraId="3AA81380" w14:textId="3BF71B97" w:rsidR="00740FC0" w:rsidRPr="00E32913" w:rsidRDefault="00740FC0" w:rsidP="00740FC0">
      <w:pPr>
        <w:tabs>
          <w:tab w:val="left" w:pos="6566"/>
        </w:tabs>
        <w:rPr>
          <w:rFonts w:ascii="Times New Roman" w:hAnsi="Times New Roman" w:cs="Times New Roman"/>
          <w:sz w:val="28"/>
          <w:szCs w:val="28"/>
        </w:rPr>
        <w:sectPr w:rsidR="00740FC0" w:rsidRPr="00E32913" w:rsidSect="00F5294C">
          <w:pgSz w:w="14400" w:h="17280" w:code="9"/>
          <w:pgMar w:top="1440" w:right="1800" w:bottom="2160" w:left="1800" w:header="720" w:footer="720" w:gutter="0"/>
          <w:cols w:space="720"/>
          <w:docGrid w:linePitch="360"/>
        </w:sectPr>
      </w:pPr>
      <w:r w:rsidRPr="00E32913">
        <w:rPr>
          <w:rFonts w:ascii="Times New Roman" w:hAnsi="Times New Roman" w:cs="Times New Roman"/>
          <w:sz w:val="28"/>
          <w:szCs w:val="28"/>
        </w:rPr>
        <w:tab/>
      </w:r>
    </w:p>
    <w:p w14:paraId="0CC9E952" w14:textId="1E1AE130" w:rsidR="003F250C" w:rsidRPr="008575EC" w:rsidRDefault="008F3237" w:rsidP="008575EC">
      <w:pPr>
        <w:pStyle w:val="Caption"/>
        <w:jc w:val="center"/>
        <w:rPr>
          <w:rFonts w:ascii="Times New Roman" w:hAnsi="Times New Roman" w:cs="Times New Roman"/>
          <w:b w:val="0"/>
          <w:bCs w:val="0"/>
          <w:color w:val="000000" w:themeColor="text1"/>
          <w:sz w:val="24"/>
          <w:szCs w:val="24"/>
        </w:rPr>
      </w:pPr>
      <w:bookmarkStart w:id="45" w:name="_Toc16844348"/>
      <w:r w:rsidRPr="008575EC">
        <w:rPr>
          <w:rFonts w:ascii="Times New Roman" w:hAnsi="Times New Roman" w:cs="Times New Roman"/>
          <w:b w:val="0"/>
          <w:bCs w:val="0"/>
          <w:color w:val="000000" w:themeColor="text1"/>
          <w:sz w:val="24"/>
          <w:szCs w:val="24"/>
        </w:rPr>
        <w:lastRenderedPageBreak/>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 System overview use case</w:t>
      </w:r>
      <w:bookmarkEnd w:id="45"/>
    </w:p>
    <w:p w14:paraId="7389265B" w14:textId="2D0AA788" w:rsidR="00764338" w:rsidRDefault="00F42159" w:rsidP="00361343">
      <w:pPr>
        <w:pStyle w:val="ListParagraph"/>
        <w:numPr>
          <w:ilvl w:val="1"/>
          <w:numId w:val="9"/>
        </w:numPr>
        <w:ind w:left="270" w:firstLine="0"/>
        <w:rPr>
          <w:rFonts w:ascii="Times New Roman" w:hAnsi="Times New Roman" w:cs="Times New Roman"/>
          <w:b/>
          <w:sz w:val="28"/>
          <w:szCs w:val="28"/>
        </w:rPr>
      </w:pPr>
      <w:r w:rsidRPr="00E32913">
        <w:rPr>
          <w:rFonts w:ascii="Times New Roman" w:hAnsi="Times New Roman" w:cs="Times New Roman"/>
          <w:b/>
          <w:sz w:val="28"/>
          <w:szCs w:val="28"/>
        </w:rPr>
        <w:t>List of use case</w:t>
      </w:r>
    </w:p>
    <w:p w14:paraId="0D3EA03C" w14:textId="77777777" w:rsidR="00502C4F" w:rsidRPr="00502C4F" w:rsidRDefault="00502C4F" w:rsidP="00502C4F">
      <w:pPr>
        <w:pStyle w:val="ListParagraph"/>
        <w:ind w:left="270" w:firstLine="0"/>
        <w:rPr>
          <w:rFonts w:ascii="Times New Roman" w:hAnsi="Times New Roman" w:cs="Times New Roman"/>
          <w:b/>
          <w:sz w:val="28"/>
          <w:szCs w:val="28"/>
        </w:rPr>
      </w:pPr>
    </w:p>
    <w:p w14:paraId="40BE1E40" w14:textId="4BB24FFD" w:rsidR="007F13A4" w:rsidRPr="00E32913" w:rsidRDefault="00F42159" w:rsidP="00361343">
      <w:pPr>
        <w:pStyle w:val="ListParagraph"/>
        <w:numPr>
          <w:ilvl w:val="2"/>
          <w:numId w:val="9"/>
        </w:numPr>
        <w:ind w:left="1440"/>
        <w:rPr>
          <w:rFonts w:ascii="Times New Roman" w:hAnsi="Times New Roman" w:cs="Times New Roman"/>
          <w:b/>
          <w:sz w:val="28"/>
          <w:szCs w:val="28"/>
        </w:rPr>
        <w:sectPr w:rsidR="007F13A4" w:rsidRPr="00E32913" w:rsidSect="00CB1C18">
          <w:pgSz w:w="11900" w:h="16840"/>
          <w:pgMar w:top="1418" w:right="1134" w:bottom="1418" w:left="1985" w:header="709" w:footer="709" w:gutter="0"/>
          <w:cols w:space="708"/>
          <w:docGrid w:linePitch="360"/>
        </w:sectPr>
      </w:pPr>
      <w:r w:rsidRPr="00E32913">
        <w:rPr>
          <w:rFonts w:ascii="Times New Roman" w:hAnsi="Times New Roman" w:cs="Times New Roman"/>
          <w:b/>
          <w:sz w:val="28"/>
          <w:szCs w:val="28"/>
        </w:rPr>
        <w:t>&lt;Authorized User&gt; Overview Use Case</w:t>
      </w:r>
    </w:p>
    <w:p w14:paraId="732E024D" w14:textId="45F34EDD" w:rsidR="00B27662" w:rsidRPr="00E32913" w:rsidRDefault="00B0154C" w:rsidP="00B27662">
      <w:pPr>
        <w:ind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anchor distT="0" distB="0" distL="114300" distR="114300" simplePos="0" relativeHeight="251658245" behindDoc="1" locked="0" layoutInCell="1" allowOverlap="1" wp14:anchorId="222540F0" wp14:editId="5477D65C">
            <wp:simplePos x="0" y="0"/>
            <wp:positionH relativeFrom="page">
              <wp:align>right</wp:align>
            </wp:positionH>
            <wp:positionV relativeFrom="paragraph">
              <wp:posOffset>-1248130</wp:posOffset>
            </wp:positionV>
            <wp:extent cx="10591800" cy="756348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uthorizeduser.png"/>
                    <pic:cNvPicPr/>
                  </pic:nvPicPr>
                  <pic:blipFill>
                    <a:blip r:embed="rId16">
                      <a:extLst>
                        <a:ext uri="{28A0092B-C50C-407E-A947-70E740481C1C}">
                          <a14:useLocalDpi xmlns:a14="http://schemas.microsoft.com/office/drawing/2010/main" val="0"/>
                        </a:ext>
                      </a:extLst>
                    </a:blip>
                    <a:stretch>
                      <a:fillRect/>
                    </a:stretch>
                  </pic:blipFill>
                  <pic:spPr>
                    <a:xfrm>
                      <a:off x="0" y="0"/>
                      <a:ext cx="10591800" cy="7563485"/>
                    </a:xfrm>
                    <a:prstGeom prst="rect">
                      <a:avLst/>
                    </a:prstGeom>
                  </pic:spPr>
                </pic:pic>
              </a:graphicData>
            </a:graphic>
            <wp14:sizeRelH relativeFrom="margin">
              <wp14:pctWidth>0</wp14:pctWidth>
            </wp14:sizeRelH>
            <wp14:sizeRelV relativeFrom="margin">
              <wp14:pctHeight>0</wp14:pctHeight>
            </wp14:sizeRelV>
          </wp:anchor>
        </w:drawing>
      </w:r>
    </w:p>
    <w:p w14:paraId="471B28E7" w14:textId="3688AC1E" w:rsidR="00F42159" w:rsidRPr="00E32913" w:rsidRDefault="00F42159" w:rsidP="00F42159">
      <w:pPr>
        <w:pStyle w:val="ListParagraph"/>
        <w:ind w:left="-1620" w:firstLine="0"/>
        <w:jc w:val="center"/>
        <w:rPr>
          <w:rFonts w:ascii="Times New Roman" w:hAnsi="Times New Roman" w:cs="Times New Roman"/>
        </w:rPr>
      </w:pPr>
    </w:p>
    <w:p w14:paraId="392BC9E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46785C6"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72F9219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7A9E00D"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3D91A44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08CB748E"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9310451"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74995E4"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49A304EF"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E01DA6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6982621"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FB69249"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5CCE267"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92600E1" w14:textId="7CFDAAB7" w:rsidR="007F13A4" w:rsidRPr="00E32913" w:rsidRDefault="008F3237" w:rsidP="00CB1C18">
      <w:pPr>
        <w:pStyle w:val="Caption"/>
        <w:jc w:val="center"/>
        <w:rPr>
          <w:rFonts w:ascii="Times New Roman" w:hAnsi="Times New Roman" w:cs="Times New Roman"/>
          <w:b w:val="0"/>
          <w:bCs w:val="0"/>
          <w:color w:val="000000" w:themeColor="text1"/>
          <w:sz w:val="24"/>
          <w:szCs w:val="24"/>
        </w:rPr>
        <w:sectPr w:rsidR="007F13A4" w:rsidRPr="00E32913" w:rsidSect="007F13A4">
          <w:pgSz w:w="16840" w:h="11900" w:orient="landscape"/>
          <w:pgMar w:top="1985" w:right="1418" w:bottom="1134" w:left="1418" w:header="709" w:footer="709" w:gutter="0"/>
          <w:cols w:space="708"/>
          <w:docGrid w:linePitch="360"/>
        </w:sectPr>
      </w:pPr>
      <w:bookmarkStart w:id="46" w:name="_Toc16843195"/>
      <w:bookmarkStart w:id="47" w:name="_Toc16844349"/>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4</w:t>
      </w:r>
      <w:r>
        <w:rPr>
          <w:rFonts w:ascii="Times New Roman" w:hAnsi="Times New Roman" w:cs="Times New Roman"/>
          <w:b w:val="0"/>
          <w:bCs w:val="0"/>
          <w:color w:val="000000" w:themeColor="text1"/>
          <w:sz w:val="24"/>
          <w:szCs w:val="24"/>
        </w:rPr>
        <w:fldChar w:fldCharType="end"/>
      </w:r>
      <w:r w:rsidR="00F42159" w:rsidRPr="00E32913">
        <w:rPr>
          <w:rFonts w:ascii="Times New Roman" w:hAnsi="Times New Roman" w:cs="Times New Roman"/>
          <w:b w:val="0"/>
          <w:bCs w:val="0"/>
          <w:color w:val="000000" w:themeColor="text1"/>
          <w:sz w:val="24"/>
          <w:szCs w:val="24"/>
        </w:rPr>
        <w:t xml:space="preserve"> – Authorized User Overview Use Case</w:t>
      </w:r>
      <w:bookmarkEnd w:id="46"/>
      <w:bookmarkEnd w:id="47"/>
    </w:p>
    <w:p w14:paraId="6D07A7DE" w14:textId="7E891651" w:rsidR="00F42159" w:rsidRPr="008575EC" w:rsidRDefault="008F3237" w:rsidP="008575EC">
      <w:pPr>
        <w:pStyle w:val="Caption"/>
        <w:jc w:val="center"/>
        <w:rPr>
          <w:rFonts w:ascii="Times New Roman" w:hAnsi="Times New Roman" w:cs="Times New Roman"/>
          <w:b w:val="0"/>
          <w:bCs w:val="0"/>
          <w:color w:val="000000" w:themeColor="text1"/>
          <w:sz w:val="24"/>
          <w:szCs w:val="24"/>
        </w:rPr>
      </w:pPr>
      <w:bookmarkStart w:id="48" w:name="_Toc16844350"/>
      <w:r w:rsidRPr="008575EC">
        <w:rPr>
          <w:rFonts w:ascii="Times New Roman" w:hAnsi="Times New Roman" w:cs="Times New Roman"/>
          <w:b w:val="0"/>
          <w:bCs w:val="0"/>
          <w:color w:val="000000" w:themeColor="text1"/>
          <w:sz w:val="24"/>
          <w:szCs w:val="24"/>
        </w:rPr>
        <w:lastRenderedPageBreak/>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5</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 &lt;Authorized User&gt; Overview use case</w:t>
      </w:r>
      <w:bookmarkEnd w:id="48"/>
    </w:p>
    <w:p w14:paraId="2B106F9D"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Create Request</w:t>
      </w:r>
    </w:p>
    <w:p w14:paraId="30969CF3" w14:textId="2ED1163F" w:rsidR="00F42159" w:rsidRPr="00E32913" w:rsidRDefault="005A16E3" w:rsidP="00F42159">
      <w:pPr>
        <w:ind w:firstLine="0"/>
        <w:contextualSpacing/>
        <w:jc w:val="center"/>
        <w:rPr>
          <w:rFonts w:ascii="Times New Roman" w:hAnsi="Times New Roman" w:cs="Times New Roman"/>
        </w:rPr>
      </w:pPr>
      <w:r w:rsidRPr="00E32913">
        <w:rPr>
          <w:rFonts w:ascii="Times New Roman" w:hAnsi="Times New Roman" w:cs="Times New Roman"/>
          <w:noProof/>
        </w:rPr>
        <w:drawing>
          <wp:inline distT="0" distB="0" distL="0" distR="0" wp14:anchorId="264F3ED6" wp14:editId="7B3D5F58">
            <wp:extent cx="4134427" cy="261021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reateRequest.png"/>
                    <pic:cNvPicPr/>
                  </pic:nvPicPr>
                  <pic:blipFill>
                    <a:blip r:embed="rId17">
                      <a:extLst>
                        <a:ext uri="{28A0092B-C50C-407E-A947-70E740481C1C}">
                          <a14:useLocalDpi xmlns:a14="http://schemas.microsoft.com/office/drawing/2010/main" val="0"/>
                        </a:ext>
                      </a:extLst>
                    </a:blip>
                    <a:stretch>
                      <a:fillRect/>
                    </a:stretch>
                  </pic:blipFill>
                  <pic:spPr>
                    <a:xfrm>
                      <a:off x="0" y="0"/>
                      <a:ext cx="4134427" cy="2610214"/>
                    </a:xfrm>
                    <a:prstGeom prst="rect">
                      <a:avLst/>
                    </a:prstGeom>
                  </pic:spPr>
                </pic:pic>
              </a:graphicData>
            </a:graphic>
          </wp:inline>
        </w:drawing>
      </w:r>
    </w:p>
    <w:p w14:paraId="1D0FD19F" w14:textId="5E94B309" w:rsidR="00F42159" w:rsidRPr="00E32913" w:rsidRDefault="008F3237" w:rsidP="00B90A2B">
      <w:pPr>
        <w:pStyle w:val="Caption"/>
        <w:jc w:val="center"/>
        <w:rPr>
          <w:rFonts w:ascii="Times New Roman" w:hAnsi="Times New Roman" w:cs="Times New Roman"/>
          <w:b w:val="0"/>
          <w:bCs w:val="0"/>
          <w:sz w:val="24"/>
          <w:szCs w:val="24"/>
        </w:rPr>
      </w:pPr>
      <w:bookmarkStart w:id="49" w:name="_Toc16843196"/>
      <w:bookmarkStart w:id="50" w:name="_Toc16844351"/>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6</w:t>
      </w:r>
      <w:r>
        <w:rPr>
          <w:rFonts w:ascii="Times New Roman" w:hAnsi="Times New Roman" w:cs="Times New Roman"/>
          <w:b w:val="0"/>
          <w:bCs w:val="0"/>
          <w:color w:val="000000" w:themeColor="text1"/>
          <w:sz w:val="24"/>
          <w:szCs w:val="24"/>
        </w:rPr>
        <w:fldChar w:fldCharType="end"/>
      </w:r>
      <w:r w:rsidR="00B8576D"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Create Request Use Case</w:t>
      </w:r>
      <w:bookmarkEnd w:id="49"/>
      <w:bookmarkEnd w:id="50"/>
    </w:p>
    <w:p w14:paraId="02E99536" w14:textId="77777777" w:rsidR="00F42159" w:rsidRPr="00E32913" w:rsidRDefault="00F42159" w:rsidP="00F42159">
      <w:pPr>
        <w:ind w:left="1080" w:firstLine="0"/>
        <w:contextualSpacing/>
        <w:jc w:val="center"/>
        <w:rPr>
          <w:rFonts w:ascii="Times New Roman" w:hAnsi="Times New Roman" w:cs="Times New Roman"/>
        </w:rPr>
      </w:pPr>
    </w:p>
    <w:tbl>
      <w:tblPr>
        <w:tblW w:w="9006" w:type="dxa"/>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6D7AD9A9" w14:textId="77777777" w:rsidTr="00764338">
        <w:tc>
          <w:tcPr>
            <w:tcW w:w="9006" w:type="dxa"/>
            <w:gridSpan w:val="4"/>
            <w:shd w:val="clear" w:color="auto" w:fill="BFBFBF" w:themeFill="background1" w:themeFillShade="BF"/>
          </w:tcPr>
          <w:p w14:paraId="560DE0ED" w14:textId="4E6C4B76"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7E95560E" w14:textId="77777777" w:rsidTr="00764338">
        <w:tc>
          <w:tcPr>
            <w:tcW w:w="2250" w:type="dxa"/>
            <w:shd w:val="clear" w:color="auto" w:fill="BFBFBF" w:themeFill="background1" w:themeFillShade="BF"/>
          </w:tcPr>
          <w:p w14:paraId="1CFD190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34B5623B" w14:textId="7B61BF11"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D86389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136CE4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616D8FA" w14:textId="77777777" w:rsidTr="00764338">
        <w:tc>
          <w:tcPr>
            <w:tcW w:w="2250" w:type="dxa"/>
            <w:shd w:val="clear" w:color="auto" w:fill="BFBFBF" w:themeFill="background1" w:themeFillShade="BF"/>
          </w:tcPr>
          <w:p w14:paraId="4213617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C8F720A" w14:textId="377F826F"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Create request</w:t>
            </w:r>
          </w:p>
        </w:tc>
      </w:tr>
      <w:tr w:rsidR="00F42159" w:rsidRPr="00E32913" w14:paraId="352B52F1" w14:textId="77777777" w:rsidTr="00764338">
        <w:tc>
          <w:tcPr>
            <w:tcW w:w="2250" w:type="dxa"/>
            <w:shd w:val="clear" w:color="auto" w:fill="BFBFBF" w:themeFill="background1" w:themeFillShade="BF"/>
          </w:tcPr>
          <w:p w14:paraId="558EC5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199FC559" w14:textId="77777777" w:rsidTr="00764338">
        <w:tc>
          <w:tcPr>
            <w:tcW w:w="2250" w:type="dxa"/>
            <w:shd w:val="clear" w:color="auto" w:fill="BFBFBF" w:themeFill="background1" w:themeFillShade="BF"/>
          </w:tcPr>
          <w:p w14:paraId="5A19A6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52078E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3A5CEA9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2A6A6580" w14:textId="77777777" w:rsidTr="00764338">
        <w:trPr>
          <w:trHeight w:val="78"/>
        </w:trPr>
        <w:tc>
          <w:tcPr>
            <w:tcW w:w="9006" w:type="dxa"/>
            <w:gridSpan w:val="4"/>
          </w:tcPr>
          <w:p w14:paraId="2162A6C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0A5B42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FFE1AE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25B1A15" w14:textId="5B6B6BEF"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w:t>
            </w:r>
            <w:r w:rsidR="001F6BA8" w:rsidRPr="00E32913">
              <w:rPr>
                <w:rFonts w:ascii="Times New Roman" w:hAnsi="Times New Roman" w:cs="Times New Roman"/>
                <w:color w:val="000000"/>
                <w:sz w:val="24"/>
                <w:szCs w:val="24"/>
              </w:rPr>
              <w:t xml:space="preserve">to </w:t>
            </w:r>
            <w:r w:rsidRPr="00E32913">
              <w:rPr>
                <w:rFonts w:ascii="Times New Roman" w:hAnsi="Times New Roman" w:cs="Times New Roman"/>
                <w:color w:val="000000"/>
                <w:sz w:val="24"/>
                <w:szCs w:val="24"/>
              </w:rPr>
              <w:t>create borrow request</w:t>
            </w:r>
            <w:r w:rsidRPr="00E32913">
              <w:rPr>
                <w:rFonts w:ascii="Times New Roman" w:eastAsia="MS Mincho" w:hAnsi="Times New Roman" w:cs="Times New Roman"/>
                <w:color w:val="000000"/>
                <w:sz w:val="24"/>
                <w:szCs w:val="24"/>
              </w:rPr>
              <w:t>.</w:t>
            </w:r>
          </w:p>
          <w:p w14:paraId="5C0495BB"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6F11BAC" w14:textId="5B609D5C"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 create </w:t>
            </w:r>
            <w:r w:rsidR="00273664"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request to borrow money</w:t>
            </w:r>
            <w:r w:rsidRPr="00E32913">
              <w:rPr>
                <w:rFonts w:ascii="Times New Roman" w:eastAsia="MS Mincho" w:hAnsi="Times New Roman" w:cs="Times New Roman"/>
                <w:color w:val="000000"/>
                <w:sz w:val="24"/>
                <w:szCs w:val="24"/>
              </w:rPr>
              <w:t>.</w:t>
            </w:r>
          </w:p>
          <w:p w14:paraId="5ABF6F2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D18D51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create request command</w:t>
            </w:r>
            <w:r w:rsidRPr="00E32913">
              <w:rPr>
                <w:rFonts w:ascii="Times New Roman" w:eastAsia="MS Mincho" w:hAnsi="Times New Roman" w:cs="Times New Roman"/>
                <w:color w:val="000000"/>
                <w:sz w:val="24"/>
                <w:szCs w:val="24"/>
              </w:rPr>
              <w:t>.</w:t>
            </w:r>
          </w:p>
          <w:p w14:paraId="3CB3684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9B39FE4" w14:textId="7BBB4C4F"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0B09C79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13ADCE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reate a borrow request</w:t>
            </w:r>
            <w:r w:rsidRPr="00E32913">
              <w:rPr>
                <w:rFonts w:ascii="Times New Roman" w:eastAsia="MS Mincho" w:hAnsi="Times New Roman" w:cs="Times New Roman"/>
                <w:color w:val="000000"/>
                <w:sz w:val="24"/>
                <w:szCs w:val="24"/>
              </w:rPr>
              <w:t>.</w:t>
            </w:r>
          </w:p>
          <w:p w14:paraId="1A3A273F"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40069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Go to create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29BE11BD" w:rsidR="00F42159" w:rsidRPr="00E32913" w:rsidRDefault="00F42159" w:rsidP="000977FA">
                  <w:pPr>
                    <w:pStyle w:val="NormalWeb"/>
                    <w:spacing w:before="0" w:beforeAutospacing="0" w:after="0" w:afterAutospacing="0"/>
                    <w:ind w:firstLine="0"/>
                    <w:rPr>
                      <w:color w:val="000000"/>
                    </w:rPr>
                  </w:pPr>
                  <w:r w:rsidRPr="00E32913">
                    <w:rPr>
                      <w:color w:val="000000"/>
                    </w:rPr>
                    <w:t>System show create</w:t>
                  </w:r>
                  <w:r w:rsidR="001F6BA8" w:rsidRPr="00E32913">
                    <w:rPr>
                      <w:color w:val="000000"/>
                    </w:rPr>
                    <w:t>s</w:t>
                  </w:r>
                  <w:r w:rsidRPr="00E32913">
                    <w:rPr>
                      <w:color w:val="000000"/>
                    </w:rPr>
                    <w:t xml:space="preserve"> request form:</w:t>
                  </w:r>
                </w:p>
                <w:p w14:paraId="4F441EBF" w14:textId="75FCFF50" w:rsidR="00F42159" w:rsidRDefault="00F42159" w:rsidP="000977FA">
                  <w:pPr>
                    <w:pStyle w:val="NormalWeb"/>
                    <w:numPr>
                      <w:ilvl w:val="0"/>
                      <w:numId w:val="59"/>
                    </w:numPr>
                    <w:spacing w:before="0" w:beforeAutospacing="0" w:after="0" w:afterAutospacing="0"/>
                    <w:rPr>
                      <w:color w:val="000000"/>
                    </w:rPr>
                  </w:pPr>
                  <w:r w:rsidRPr="00E32913">
                    <w:rPr>
                      <w:color w:val="000000"/>
                    </w:rPr>
                    <w:t>Amount: Input type number</w:t>
                  </w:r>
                </w:p>
                <w:p w14:paraId="0CEB8125" w14:textId="3EC997F5" w:rsidR="00F42159" w:rsidRDefault="00F42159" w:rsidP="000977FA">
                  <w:pPr>
                    <w:pStyle w:val="NormalWeb"/>
                    <w:numPr>
                      <w:ilvl w:val="0"/>
                      <w:numId w:val="59"/>
                    </w:numPr>
                    <w:spacing w:before="0" w:beforeAutospacing="0" w:after="0" w:afterAutospacing="0"/>
                    <w:rPr>
                      <w:color w:val="000000"/>
                    </w:rPr>
                  </w:pPr>
                  <w:r w:rsidRPr="000977FA">
                    <w:rPr>
                      <w:color w:val="000000"/>
                    </w:rPr>
                    <w:lastRenderedPageBreak/>
                    <w:t>Interest rate: text</w:t>
                  </w:r>
                </w:p>
                <w:p w14:paraId="41C63279" w14:textId="02646DE6" w:rsidR="00F42159" w:rsidRPr="000977FA" w:rsidRDefault="00F42159" w:rsidP="000977FA">
                  <w:pPr>
                    <w:pStyle w:val="NormalWeb"/>
                    <w:numPr>
                      <w:ilvl w:val="0"/>
                      <w:numId w:val="59"/>
                    </w:numPr>
                    <w:spacing w:before="0" w:beforeAutospacing="0" w:after="0" w:afterAutospacing="0"/>
                    <w:rPr>
                      <w:color w:val="000000"/>
                    </w:rPr>
                  </w:pPr>
                  <w:r w:rsidRPr="00E32913">
                    <w:t>Lending timeline</w:t>
                  </w:r>
                </w:p>
                <w:p w14:paraId="6B8B111D" w14:textId="547AB1DB" w:rsidR="00F42159" w:rsidRPr="000977FA" w:rsidRDefault="00F42159" w:rsidP="000977FA">
                  <w:pPr>
                    <w:pStyle w:val="NormalWeb"/>
                    <w:numPr>
                      <w:ilvl w:val="0"/>
                      <w:numId w:val="59"/>
                    </w:numPr>
                    <w:spacing w:before="0" w:beforeAutospacing="0" w:after="0" w:afterAutospacing="0"/>
                    <w:rPr>
                      <w:color w:val="000000"/>
                    </w:rPr>
                  </w:pPr>
                  <w:r w:rsidRPr="00E32913">
                    <w:t>Payback timeline</w:t>
                  </w:r>
                </w:p>
              </w:tc>
            </w:tr>
            <w:tr w:rsidR="00F42159" w:rsidRPr="00E32913"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enter</w:t>
                  </w:r>
                  <w:proofErr w:type="gramEnd"/>
                  <w:r w:rsidRPr="00E32913">
                    <w:rPr>
                      <w:rFonts w:ascii="Times New Roman" w:hAnsi="Times New Roman" w:cs="Times New Roman"/>
                      <w:color w:val="000000"/>
                      <w:sz w:val="24"/>
                      <w:szCs w:val="24"/>
                    </w:rPr>
                    <w:t xml:space="preserve"> information into the form</w:t>
                  </w:r>
                </w:p>
              </w:tc>
              <w:tc>
                <w:tcPr>
                  <w:tcW w:w="3948" w:type="dxa"/>
                  <w:tcBorders>
                    <w:top w:val="single" w:sz="4" w:space="0" w:color="auto"/>
                    <w:left w:val="single" w:sz="4" w:space="0" w:color="auto"/>
                    <w:bottom w:val="single" w:sz="4" w:space="0" w:color="auto"/>
                    <w:right w:val="single" w:sz="4" w:space="0" w:color="auto"/>
                  </w:tcBorders>
                </w:tcPr>
                <w:p w14:paraId="7CD2189B" w14:textId="77777777" w:rsidR="000977FA" w:rsidRDefault="000977FA" w:rsidP="000977FA">
                  <w:pPr>
                    <w:pStyle w:val="NormalWeb"/>
                    <w:spacing w:before="0" w:beforeAutospacing="0" w:after="0" w:afterAutospacing="0"/>
                    <w:ind w:firstLine="0"/>
                    <w:rPr>
                      <w:color w:val="000000"/>
                    </w:rPr>
                  </w:pPr>
                </w:p>
                <w:p w14:paraId="5FC7E02E" w14:textId="617912C6" w:rsidR="00F42159" w:rsidRPr="00E32913" w:rsidRDefault="00F42159" w:rsidP="000977FA">
                  <w:pPr>
                    <w:pStyle w:val="NormalWeb"/>
                    <w:spacing w:before="0" w:beforeAutospacing="0" w:after="0" w:afterAutospacing="0"/>
                    <w:ind w:firstLine="0"/>
                    <w:rPr>
                      <w:color w:val="000000"/>
                    </w:rPr>
                  </w:pPr>
                  <w:r w:rsidRPr="00E32913">
                    <w:rPr>
                      <w:color w:val="000000"/>
                    </w:rPr>
                    <w:t>[Alternative 1] [Alternative 2]</w:t>
                  </w:r>
                </w:p>
              </w:tc>
            </w:tr>
            <w:tr w:rsidR="00F42159" w:rsidRPr="00E32913"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click</w:t>
                  </w:r>
                  <w:proofErr w:type="gramEnd"/>
                  <w:r w:rsidRPr="00E32913">
                    <w:rPr>
                      <w:rFonts w:ascii="Times New Roman" w:hAnsi="Times New Roman" w:cs="Times New Roman"/>
                      <w:color w:val="000000"/>
                      <w:sz w:val="24"/>
                      <w:szCs w:val="24"/>
                    </w:rPr>
                    <w:t xml:space="preserve">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0C07FE93" w:rsidR="00F42159" w:rsidRPr="00E32913" w:rsidRDefault="00F42159" w:rsidP="000977FA">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dialog success and redirect to view own request page.</w:t>
                  </w:r>
                </w:p>
                <w:p w14:paraId="216BCFEC" w14:textId="77777777" w:rsidR="00F42159" w:rsidRPr="00E32913" w:rsidRDefault="00F42159" w:rsidP="000977FA">
                  <w:pPr>
                    <w:pStyle w:val="NormalWeb"/>
                    <w:spacing w:before="0" w:beforeAutospacing="0" w:after="0" w:afterAutospacing="0"/>
                    <w:ind w:firstLine="0"/>
                    <w:rPr>
                      <w:color w:val="000000"/>
                    </w:rPr>
                  </w:pPr>
                  <w:r w:rsidRPr="00E32913">
                    <w:rPr>
                      <w:color w:val="000000"/>
                    </w:rPr>
                    <w:t>[Exception 1]</w:t>
                  </w:r>
                </w:p>
              </w:tc>
            </w:tr>
          </w:tbl>
          <w:p w14:paraId="64B7B23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5C8F61C6"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Guest enter </w:t>
                  </w:r>
                  <w:r w:rsidR="001F6BA8"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65FC268C" w:rsidR="00F42159" w:rsidRPr="00E32913" w:rsidRDefault="001F6BA8"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color w:val="000000"/>
                      <w:sz w:val="24"/>
                      <w:szCs w:val="24"/>
                      <w:lang w:eastAsia="en-US"/>
                    </w:rPr>
                    <w:t>The s</w:t>
                  </w:r>
                  <w:r w:rsidR="00F42159" w:rsidRPr="00E32913">
                    <w:rPr>
                      <w:rFonts w:ascii="Times New Roman" w:eastAsia="MS Mincho" w:hAnsi="Times New Roman" w:cs="Times New Roman"/>
                      <w:color w:val="000000"/>
                      <w:sz w:val="24"/>
                      <w:szCs w:val="24"/>
                      <w:lang w:eastAsia="en-US"/>
                    </w:rPr>
                    <w:t xml:space="preserve">ystem shows </w:t>
                  </w:r>
                  <w:r w:rsidR="003C3DE4">
                    <w:rPr>
                      <w:rFonts w:ascii="Times New Roman" w:eastAsia="MS Mincho" w:hAnsi="Times New Roman" w:cs="Times New Roman"/>
                      <w:color w:val="000000"/>
                      <w:sz w:val="24"/>
                      <w:szCs w:val="24"/>
                      <w:lang w:eastAsia="en-US"/>
                    </w:rPr>
                    <w:t>error</w:t>
                  </w:r>
                  <w:r w:rsidR="00F42159" w:rsidRPr="00E32913">
                    <w:rPr>
                      <w:rFonts w:ascii="Times New Roman" w:eastAsia="Times New Roman" w:hAnsi="Times New Roman" w:cs="Times New Roman"/>
                      <w:sz w:val="24"/>
                      <w:szCs w:val="24"/>
                      <w:lang w:eastAsia="en-US"/>
                    </w:rPr>
                    <w:t xml:space="preserve"> message. Ex: “</w:t>
                  </w:r>
                  <w:r w:rsidR="003C3DE4">
                    <w:rPr>
                      <w:rFonts w:ascii="Times New Roman" w:eastAsia="Times New Roman" w:hAnsi="Times New Roman" w:cs="Times New Roman"/>
                      <w:sz w:val="24"/>
                      <w:szCs w:val="24"/>
                      <w:lang w:eastAsia="en-US"/>
                    </w:rPr>
                    <w:t>The a</w:t>
                  </w:r>
                  <w:r w:rsidR="00F42159" w:rsidRPr="00E32913">
                    <w:rPr>
                      <w:rFonts w:ascii="Times New Roman" w:eastAsia="Times New Roman" w:hAnsi="Times New Roman" w:cs="Times New Roman"/>
                      <w:sz w:val="24"/>
                      <w:szCs w:val="24"/>
                      <w:lang w:eastAsia="en-US"/>
                    </w:rPr>
                    <w:t>mount</w:t>
                  </w:r>
                  <w:r w:rsidR="003C3DE4">
                    <w:rPr>
                      <w:rFonts w:ascii="Times New Roman" w:eastAsia="Times New Roman" w:hAnsi="Times New Roman" w:cs="Times New Roman"/>
                      <w:sz w:val="24"/>
                      <w:szCs w:val="24"/>
                      <w:lang w:eastAsia="en-US"/>
                    </w:rPr>
                    <w:t xml:space="preserve"> must be a multiple of 500.000 VND!</w:t>
                  </w:r>
                  <w:r w:rsidRPr="00E32913">
                    <w:rPr>
                      <w:rFonts w:ascii="Times New Roman" w:eastAsia="Times New Roman" w:hAnsi="Times New Roman" w:cs="Times New Roman"/>
                      <w:sz w:val="24"/>
                      <w:szCs w:val="24"/>
                      <w:lang w:eastAsia="en-US"/>
                    </w:rPr>
                    <w:t>”</w:t>
                  </w:r>
                  <w:r w:rsidR="003C3DE4">
                    <w:rPr>
                      <w:rFonts w:ascii="Times New Roman" w:eastAsia="Times New Roman" w:hAnsi="Times New Roman" w:cs="Times New Roman"/>
                      <w:sz w:val="24"/>
                      <w:szCs w:val="24"/>
                      <w:lang w:eastAsia="en-US"/>
                    </w:rPr>
                    <w:t>, “The amount must be lower than 1 billion!”, “The amount”</w:t>
                  </w:r>
                  <w:r w:rsidR="00327B16">
                    <w:rPr>
                      <w:rFonts w:ascii="Times New Roman" w:eastAsia="Times New Roman" w:hAnsi="Times New Roman" w:cs="Times New Roman"/>
                      <w:sz w:val="24"/>
                      <w:szCs w:val="24"/>
                      <w:lang w:eastAsia="en-US"/>
                    </w:rPr>
                    <w:t>.</w:t>
                  </w:r>
                </w:p>
              </w:tc>
            </w:tr>
            <w:tr w:rsidR="00F42159" w:rsidRPr="00E32913"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40E70F01" w:rsidR="00F42159" w:rsidRPr="00E32913" w:rsidRDefault="001F6BA8"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g</w:t>
                  </w:r>
                  <w:r w:rsidR="00F42159" w:rsidRPr="00E32913">
                    <w:rPr>
                      <w:rFonts w:ascii="Times New Roman" w:eastAsia="MS Mincho" w:hAnsi="Times New Roman" w:cs="Times New Roman"/>
                      <w:color w:val="000000"/>
                      <w:sz w:val="24"/>
                      <w:szCs w:val="24"/>
                    </w:rPr>
                    <w:t xml:space="preserve">uest </w:t>
                  </w:r>
                  <w:r w:rsidR="003C3DE4">
                    <w:rPr>
                      <w:rFonts w:ascii="Times New Roman" w:eastAsia="MS Mincho" w:hAnsi="Times New Roman" w:cs="Times New Roman"/>
                      <w:color w:val="000000"/>
                      <w:sz w:val="24"/>
                      <w:szCs w:val="24"/>
                    </w:rPr>
                    <w:t>not enough loan limi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155FA89F" w:rsidR="00F42159" w:rsidRPr="00E32913" w:rsidRDefault="001F6BA8"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E32913">
                    <w:rPr>
                      <w:rFonts w:ascii="Times New Roman" w:eastAsia="MS Mincho" w:hAnsi="Times New Roman" w:cs="Times New Roman"/>
                      <w:color w:val="000000"/>
                      <w:sz w:val="24"/>
                      <w:szCs w:val="24"/>
                      <w:lang w:eastAsia="en-US"/>
                    </w:rPr>
                    <w:t>The s</w:t>
                  </w:r>
                  <w:r w:rsidR="00F42159" w:rsidRPr="00E32913">
                    <w:rPr>
                      <w:rFonts w:ascii="Times New Roman" w:eastAsia="MS Mincho" w:hAnsi="Times New Roman" w:cs="Times New Roman"/>
                      <w:color w:val="000000"/>
                      <w:sz w:val="24"/>
                      <w:szCs w:val="24"/>
                      <w:lang w:eastAsia="en-US"/>
                    </w:rPr>
                    <w:t xml:space="preserve">ystem shows </w:t>
                  </w:r>
                  <w:r w:rsidRPr="00E32913">
                    <w:rPr>
                      <w:rFonts w:ascii="Times New Roman" w:eastAsia="MS Mincho" w:hAnsi="Times New Roman" w:cs="Times New Roman"/>
                      <w:color w:val="000000"/>
                      <w:sz w:val="24"/>
                      <w:szCs w:val="24"/>
                      <w:lang w:eastAsia="en-US"/>
                    </w:rPr>
                    <w:t xml:space="preserve">the </w:t>
                  </w:r>
                  <w:r w:rsidR="003C3DE4">
                    <w:rPr>
                      <w:rFonts w:ascii="Times New Roman" w:eastAsia="MS Mincho" w:hAnsi="Times New Roman" w:cs="Times New Roman"/>
                      <w:color w:val="000000"/>
                      <w:sz w:val="24"/>
                      <w:szCs w:val="24"/>
                      <w:lang w:eastAsia="en-US"/>
                    </w:rPr>
                    <w:t>error</w:t>
                  </w:r>
                  <w:r w:rsidR="00F42159" w:rsidRPr="00E32913">
                    <w:rPr>
                      <w:rFonts w:ascii="Times New Roman" w:eastAsia="Times New Roman" w:hAnsi="Times New Roman" w:cs="Times New Roman"/>
                      <w:sz w:val="24"/>
                      <w:szCs w:val="24"/>
                      <w:lang w:eastAsia="en-US"/>
                    </w:rPr>
                    <w:t xml:space="preserve"> message “</w:t>
                  </w:r>
                  <w:r w:rsidR="00327B16">
                    <w:rPr>
                      <w:rFonts w:ascii="Times New Roman" w:eastAsia="Times New Roman" w:hAnsi="Times New Roman" w:cs="Times New Roman"/>
                      <w:sz w:val="24"/>
                      <w:szCs w:val="24"/>
                      <w:lang w:eastAsia="en-US"/>
                    </w:rPr>
                    <w:t>The amount must be lower than loan limit</w:t>
                  </w:r>
                  <w:r w:rsidRPr="00E32913">
                    <w:rPr>
                      <w:rFonts w:ascii="Times New Roman" w:eastAsia="Times New Roman" w:hAnsi="Times New Roman" w:cs="Times New Roman"/>
                      <w:sz w:val="24"/>
                      <w:szCs w:val="24"/>
                      <w:lang w:eastAsia="en-US"/>
                    </w:rPr>
                    <w:t>.”</w:t>
                  </w:r>
                  <w:r w:rsidR="00327B16">
                    <w:rPr>
                      <w:rFonts w:ascii="Times New Roman" w:eastAsia="Times New Roman" w:hAnsi="Times New Roman" w:cs="Times New Roman"/>
                      <w:sz w:val="24"/>
                      <w:szCs w:val="24"/>
                      <w:lang w:eastAsia="en-US"/>
                    </w:rPr>
                    <w:t>.</w:t>
                  </w:r>
                </w:p>
              </w:tc>
            </w:tr>
          </w:tbl>
          <w:p w14:paraId="2FB783F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2C76E0B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 xml:space="preserve">login page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3BA9BB7"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Times New Roman" w:hAnsi="Times New Roman" w:cs="Times New Roman"/>
                <w:sz w:val="24"/>
                <w:szCs w:val="24"/>
                <w:lang w:eastAsia="en-US"/>
              </w:rPr>
              <w:t>N/A</w:t>
            </w:r>
          </w:p>
          <w:p w14:paraId="1A56395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8E341A1" w14:textId="11D4947C" w:rsidR="00F42159" w:rsidRPr="00327B16"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mount less than 1.000.000.000 VND</w:t>
            </w:r>
          </w:p>
          <w:p w14:paraId="23511FC8" w14:textId="63AF1E33" w:rsidR="00327B16" w:rsidRPr="00E32913" w:rsidRDefault="00327B1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 must be a multiple of 500.000 VND</w:t>
            </w:r>
          </w:p>
          <w:p w14:paraId="70B0A498" w14:textId="77777777" w:rsidR="00F42159"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Interest rate 18% per year</w:t>
            </w:r>
          </w:p>
          <w:p w14:paraId="4159BB11" w14:textId="6F50F5FC" w:rsidR="00327B16" w:rsidRPr="00E32913" w:rsidRDefault="00327B1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reate success will redirect to view own request page.</w:t>
            </w:r>
          </w:p>
        </w:tc>
      </w:tr>
    </w:tbl>
    <w:p w14:paraId="7287D5E6" w14:textId="1CC7FEC6" w:rsidR="00CD1570" w:rsidRPr="00E32913" w:rsidRDefault="00CD1570" w:rsidP="00377E97">
      <w:pPr>
        <w:pStyle w:val="Caption"/>
        <w:jc w:val="center"/>
        <w:rPr>
          <w:rFonts w:ascii="Times New Roman" w:hAnsi="Times New Roman" w:cs="Times New Roman"/>
          <w:b w:val="0"/>
          <w:bCs w:val="0"/>
          <w:color w:val="000000" w:themeColor="text1"/>
          <w:sz w:val="24"/>
          <w:szCs w:val="24"/>
        </w:rPr>
      </w:pPr>
      <w:bookmarkStart w:id="51" w:name="_Toc16844306"/>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5</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Create </w:t>
      </w:r>
      <w:r w:rsidR="00F469B3"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F469B3"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F469B3"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69B3" w:rsidRPr="00E32913">
        <w:rPr>
          <w:rFonts w:ascii="Times New Roman" w:hAnsi="Times New Roman" w:cs="Times New Roman"/>
          <w:b w:val="0"/>
          <w:bCs w:val="0"/>
          <w:color w:val="000000" w:themeColor="text1"/>
          <w:sz w:val="24"/>
          <w:szCs w:val="24"/>
        </w:rPr>
        <w:t xml:space="preserve"> specification</w:t>
      </w:r>
      <w:bookmarkEnd w:id="51"/>
    </w:p>
    <w:p w14:paraId="4EC4AFAC" w14:textId="6A1CEB9D" w:rsidR="00F42159" w:rsidRPr="00E32913" w:rsidRDefault="00F42159" w:rsidP="00CD1570">
      <w:pPr>
        <w:pStyle w:val="Caption"/>
        <w:rPr>
          <w:rFonts w:ascii="Times New Roman" w:hAnsi="Times New Roman" w:cs="Times New Roman"/>
        </w:rPr>
      </w:pPr>
    </w:p>
    <w:p w14:paraId="6A9440F5"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Own Request</w:t>
      </w:r>
    </w:p>
    <w:p w14:paraId="548CF149" w14:textId="14CCB01D" w:rsidR="00F42159" w:rsidRPr="00E32913" w:rsidRDefault="005A16E3" w:rsidP="005A16E3">
      <w:pPr>
        <w:pStyle w:val="ListParagraph"/>
        <w:ind w:left="18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B8D0B3A" wp14:editId="04A79A0A">
            <wp:extent cx="3667637" cy="270547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ViewOwnRequest.png"/>
                    <pic:cNvPicPr/>
                  </pic:nvPicPr>
                  <pic:blipFill>
                    <a:blip r:embed="rId18">
                      <a:extLst>
                        <a:ext uri="{28A0092B-C50C-407E-A947-70E740481C1C}">
                          <a14:useLocalDpi xmlns:a14="http://schemas.microsoft.com/office/drawing/2010/main" val="0"/>
                        </a:ext>
                      </a:extLst>
                    </a:blip>
                    <a:stretch>
                      <a:fillRect/>
                    </a:stretch>
                  </pic:blipFill>
                  <pic:spPr>
                    <a:xfrm>
                      <a:off x="0" y="0"/>
                      <a:ext cx="3667637" cy="2705478"/>
                    </a:xfrm>
                    <a:prstGeom prst="rect">
                      <a:avLst/>
                    </a:prstGeom>
                  </pic:spPr>
                </pic:pic>
              </a:graphicData>
            </a:graphic>
          </wp:inline>
        </w:drawing>
      </w:r>
    </w:p>
    <w:p w14:paraId="3E116825" w14:textId="3E57CCBF"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2" w:name="_Toc16843197"/>
      <w:bookmarkStart w:id="53" w:name="_Toc16844352"/>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7</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Own Request Use Case</w:t>
      </w:r>
      <w:bookmarkEnd w:id="52"/>
      <w:bookmarkEnd w:id="53"/>
    </w:p>
    <w:p w14:paraId="3CD51920" w14:textId="77777777" w:rsidR="00F42159" w:rsidRPr="00E32913"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C5DFDD1" w14:textId="77777777" w:rsidTr="00A465A4">
        <w:tc>
          <w:tcPr>
            <w:tcW w:w="9006" w:type="dxa"/>
            <w:gridSpan w:val="4"/>
            <w:shd w:val="clear" w:color="auto" w:fill="BFBFBF" w:themeFill="background1" w:themeFillShade="BF"/>
          </w:tcPr>
          <w:p w14:paraId="5631B79E" w14:textId="5A3A8349"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6</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6CED67FF" w14:textId="77777777" w:rsidTr="00A465A4">
        <w:tc>
          <w:tcPr>
            <w:tcW w:w="2250" w:type="dxa"/>
            <w:shd w:val="clear" w:color="auto" w:fill="BFBFBF" w:themeFill="background1" w:themeFillShade="BF"/>
          </w:tcPr>
          <w:p w14:paraId="4CDF177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593F039" w14:textId="41EFDD44"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377372D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3090AB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3DF6E75" w14:textId="77777777" w:rsidTr="00A465A4">
        <w:tc>
          <w:tcPr>
            <w:tcW w:w="2250" w:type="dxa"/>
            <w:shd w:val="clear" w:color="auto" w:fill="BFBFBF" w:themeFill="background1" w:themeFillShade="BF"/>
          </w:tcPr>
          <w:p w14:paraId="6ABB871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own request</w:t>
            </w:r>
          </w:p>
        </w:tc>
      </w:tr>
      <w:tr w:rsidR="00F42159" w:rsidRPr="00E32913" w14:paraId="25B30E30" w14:textId="77777777" w:rsidTr="00A465A4">
        <w:tc>
          <w:tcPr>
            <w:tcW w:w="2250" w:type="dxa"/>
            <w:shd w:val="clear" w:color="auto" w:fill="BFBFBF" w:themeFill="background1" w:themeFillShade="BF"/>
          </w:tcPr>
          <w:p w14:paraId="3D9D583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23FC3AC8" w14:textId="77777777" w:rsidTr="00A465A4">
        <w:tc>
          <w:tcPr>
            <w:tcW w:w="2250" w:type="dxa"/>
            <w:shd w:val="clear" w:color="auto" w:fill="BFBFBF" w:themeFill="background1" w:themeFillShade="BF"/>
          </w:tcPr>
          <w:p w14:paraId="613414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61327C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786A8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7FFC19C9" w14:textId="77777777" w:rsidTr="00A465A4">
        <w:trPr>
          <w:trHeight w:val="78"/>
        </w:trPr>
        <w:tc>
          <w:tcPr>
            <w:tcW w:w="9006" w:type="dxa"/>
            <w:gridSpan w:val="4"/>
          </w:tcPr>
          <w:p w14:paraId="1E67C82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E771EB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AE15CE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2B67D7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ir request include pending request (new request) and dealing request (request is dealing)</w:t>
            </w:r>
            <w:r w:rsidRPr="00E32913">
              <w:rPr>
                <w:rFonts w:ascii="Times New Roman" w:eastAsia="MS Mincho" w:hAnsi="Times New Roman" w:cs="Times New Roman"/>
                <w:color w:val="000000"/>
                <w:sz w:val="24"/>
                <w:szCs w:val="24"/>
              </w:rPr>
              <w:t>.</w:t>
            </w:r>
          </w:p>
          <w:p w14:paraId="2DF6F1E7"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5AAF7F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3AF6E54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CC6405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own request command</w:t>
            </w:r>
            <w:r w:rsidRPr="00E32913">
              <w:rPr>
                <w:rFonts w:ascii="Times New Roman" w:eastAsia="MS Mincho" w:hAnsi="Times New Roman" w:cs="Times New Roman"/>
                <w:color w:val="000000"/>
                <w:sz w:val="24"/>
                <w:szCs w:val="24"/>
              </w:rPr>
              <w:t>.</w:t>
            </w:r>
          </w:p>
          <w:p w14:paraId="4C9F0CE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CBE6504" w14:textId="5B1F5868"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F360A4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735AFCB"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41A5E2C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3F9B29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9FB8326" w14:textId="4B7B7AB5"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own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45048089" w:rsidR="00F42159" w:rsidRDefault="00F42159" w:rsidP="00327B16">
                  <w:pPr>
                    <w:pStyle w:val="NormalWeb"/>
                    <w:spacing w:before="0" w:beforeAutospacing="0" w:after="0" w:afterAutospacing="0"/>
                    <w:ind w:firstLine="0"/>
                    <w:rPr>
                      <w:color w:val="000000"/>
                    </w:rPr>
                  </w:pPr>
                  <w:r w:rsidRPr="00E32913">
                    <w:rPr>
                      <w:color w:val="000000"/>
                    </w:rPr>
                    <w:t xml:space="preserve">System show view own request page with </w:t>
                  </w:r>
                  <w:r w:rsidR="001F6BA8" w:rsidRPr="00E32913">
                    <w:rPr>
                      <w:color w:val="000000"/>
                    </w:rPr>
                    <w:t>two</w:t>
                  </w:r>
                  <w:r w:rsidRPr="00E32913">
                    <w:rPr>
                      <w:color w:val="000000"/>
                    </w:rPr>
                    <w:t xml:space="preserve"> tabs include pending request and dealing request</w:t>
                  </w:r>
                  <w:r w:rsidR="00327B16">
                    <w:rPr>
                      <w:color w:val="000000"/>
                    </w:rPr>
                    <w:t>.</w:t>
                  </w:r>
                </w:p>
                <w:p w14:paraId="58C3D0C0" w14:textId="07A75B2C" w:rsidR="00327B16" w:rsidRDefault="00327B16" w:rsidP="00327B16">
                  <w:pPr>
                    <w:pStyle w:val="NormalWeb"/>
                    <w:spacing w:before="0" w:beforeAutospacing="0" w:after="0" w:afterAutospacing="0"/>
                    <w:ind w:firstLine="0"/>
                    <w:rPr>
                      <w:color w:val="000000"/>
                    </w:rPr>
                  </w:pPr>
                  <w:r>
                    <w:rPr>
                      <w:color w:val="000000"/>
                    </w:rPr>
                    <w:t>Each tab include</w:t>
                  </w:r>
                  <w:r w:rsidR="002D0948">
                    <w:rPr>
                      <w:color w:val="000000"/>
                    </w:rPr>
                    <w:t>s</w:t>
                  </w:r>
                  <w:r>
                    <w:rPr>
                      <w:color w:val="000000"/>
                    </w:rPr>
                    <w:t xml:space="preserve"> information:</w:t>
                  </w:r>
                </w:p>
                <w:p w14:paraId="57AEDD6C" w14:textId="1FBEE44B" w:rsidR="00327B16" w:rsidRDefault="00327B16" w:rsidP="00361343">
                  <w:pPr>
                    <w:pStyle w:val="NormalWeb"/>
                    <w:numPr>
                      <w:ilvl w:val="0"/>
                      <w:numId w:val="10"/>
                    </w:numPr>
                    <w:spacing w:before="0" w:beforeAutospacing="0" w:after="0" w:afterAutospacing="0"/>
                    <w:rPr>
                      <w:color w:val="000000"/>
                    </w:rPr>
                  </w:pPr>
                  <w:r>
                    <w:rPr>
                      <w:color w:val="000000"/>
                    </w:rPr>
                    <w:lastRenderedPageBreak/>
                    <w:t>ID</w:t>
                  </w:r>
                </w:p>
                <w:p w14:paraId="7948D820" w14:textId="7F007516" w:rsidR="00327B16" w:rsidRDefault="00327B16" w:rsidP="00361343">
                  <w:pPr>
                    <w:pStyle w:val="NormalWeb"/>
                    <w:numPr>
                      <w:ilvl w:val="0"/>
                      <w:numId w:val="10"/>
                    </w:numPr>
                    <w:spacing w:before="0" w:beforeAutospacing="0" w:after="0" w:afterAutospacing="0"/>
                    <w:rPr>
                      <w:color w:val="000000"/>
                    </w:rPr>
                  </w:pPr>
                  <w:r>
                    <w:rPr>
                      <w:color w:val="000000"/>
                    </w:rPr>
                    <w:t>Amount</w:t>
                  </w:r>
                </w:p>
                <w:p w14:paraId="4F98D536" w14:textId="6155F610" w:rsidR="00327B16" w:rsidRDefault="00327B16" w:rsidP="00361343">
                  <w:pPr>
                    <w:pStyle w:val="NormalWeb"/>
                    <w:numPr>
                      <w:ilvl w:val="0"/>
                      <w:numId w:val="10"/>
                    </w:numPr>
                    <w:spacing w:before="0" w:beforeAutospacing="0" w:after="0" w:afterAutospacing="0"/>
                    <w:rPr>
                      <w:color w:val="000000"/>
                    </w:rPr>
                  </w:pPr>
                  <w:r>
                    <w:rPr>
                      <w:color w:val="000000"/>
                    </w:rPr>
                    <w:t>Create Date</w:t>
                  </w:r>
                </w:p>
                <w:p w14:paraId="39CDAC0A" w14:textId="794074D0" w:rsidR="00327B16" w:rsidRDefault="00327B16" w:rsidP="00361343">
                  <w:pPr>
                    <w:pStyle w:val="NormalWeb"/>
                    <w:numPr>
                      <w:ilvl w:val="0"/>
                      <w:numId w:val="10"/>
                    </w:numPr>
                    <w:spacing w:before="0" w:beforeAutospacing="0" w:after="0" w:afterAutospacing="0"/>
                    <w:rPr>
                      <w:color w:val="000000"/>
                    </w:rPr>
                  </w:pPr>
                  <w:r>
                    <w:rPr>
                      <w:color w:val="000000"/>
                    </w:rPr>
                    <w:t>Duration</w:t>
                  </w:r>
                </w:p>
                <w:p w14:paraId="38CE4739" w14:textId="04E0439D" w:rsidR="00327B16" w:rsidRDefault="00327B16" w:rsidP="00361343">
                  <w:pPr>
                    <w:pStyle w:val="NormalWeb"/>
                    <w:numPr>
                      <w:ilvl w:val="0"/>
                      <w:numId w:val="10"/>
                    </w:numPr>
                    <w:spacing w:before="0" w:beforeAutospacing="0" w:after="0" w:afterAutospacing="0"/>
                    <w:rPr>
                      <w:color w:val="000000"/>
                    </w:rPr>
                  </w:pPr>
                  <w:r>
                    <w:rPr>
                      <w:color w:val="000000"/>
                    </w:rPr>
                    <w:t>Status</w:t>
                  </w:r>
                </w:p>
                <w:p w14:paraId="2A8E7E08" w14:textId="0045B855" w:rsidR="00327B16" w:rsidRDefault="00327B16" w:rsidP="00361343">
                  <w:pPr>
                    <w:pStyle w:val="NormalWeb"/>
                    <w:numPr>
                      <w:ilvl w:val="0"/>
                      <w:numId w:val="10"/>
                    </w:numPr>
                    <w:spacing w:before="0" w:beforeAutospacing="0" w:after="0" w:afterAutospacing="0"/>
                    <w:rPr>
                      <w:color w:val="000000"/>
                    </w:rPr>
                  </w:pPr>
                  <w:r>
                    <w:rPr>
                      <w:color w:val="000000"/>
                    </w:rPr>
                    <w:t>View Detail</w:t>
                  </w:r>
                </w:p>
                <w:p w14:paraId="0DBD3301" w14:textId="2082AAD8" w:rsidR="00327B16" w:rsidRDefault="00327B16" w:rsidP="00361343">
                  <w:pPr>
                    <w:pStyle w:val="NormalWeb"/>
                    <w:numPr>
                      <w:ilvl w:val="0"/>
                      <w:numId w:val="10"/>
                    </w:numPr>
                    <w:spacing w:before="0" w:beforeAutospacing="0" w:after="0" w:afterAutospacing="0"/>
                    <w:rPr>
                      <w:color w:val="000000"/>
                    </w:rPr>
                  </w:pPr>
                  <w:r>
                    <w:rPr>
                      <w:color w:val="000000"/>
                    </w:rPr>
                    <w:t>Delete (Pending Request)</w:t>
                  </w:r>
                </w:p>
                <w:p w14:paraId="13A653BE" w14:textId="01E4A424" w:rsidR="00327B16" w:rsidRPr="00327B16" w:rsidRDefault="00327B16" w:rsidP="00361343">
                  <w:pPr>
                    <w:pStyle w:val="NormalWeb"/>
                    <w:numPr>
                      <w:ilvl w:val="0"/>
                      <w:numId w:val="10"/>
                    </w:numPr>
                    <w:spacing w:before="0" w:beforeAutospacing="0" w:after="0" w:afterAutospacing="0"/>
                    <w:rPr>
                      <w:color w:val="000000"/>
                    </w:rPr>
                  </w:pPr>
                  <w:r>
                    <w:rPr>
                      <w:color w:val="000000"/>
                    </w:rPr>
                    <w:t>Cancel (Dealing Request)</w:t>
                  </w:r>
                </w:p>
                <w:p w14:paraId="6D099DF1" w14:textId="789FAB96" w:rsidR="00F42159" w:rsidRPr="00E32913" w:rsidRDefault="00F42159" w:rsidP="00A465A4">
                  <w:pPr>
                    <w:pStyle w:val="NormalWeb"/>
                    <w:spacing w:before="0" w:beforeAutospacing="0" w:after="0" w:afterAutospacing="0"/>
                  </w:pPr>
                  <w:r w:rsidRPr="00E32913">
                    <w:t xml:space="preserve">[Exception </w:t>
                  </w:r>
                  <w:proofErr w:type="gramStart"/>
                  <w:r w:rsidRPr="00E32913">
                    <w:t>1]</w:t>
                  </w:r>
                  <w:r w:rsidR="00052A7C">
                    <w:t>[</w:t>
                  </w:r>
                  <w:proofErr w:type="gramEnd"/>
                  <w:r w:rsidR="00052A7C">
                    <w:t>Alternative 1]</w:t>
                  </w:r>
                </w:p>
              </w:tc>
            </w:tr>
          </w:tbl>
          <w:p w14:paraId="1B12D67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3B79B4F3" w:rsidR="00F42159" w:rsidRPr="00E32913" w:rsidRDefault="00327B16"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1855ACED" w:rsidR="00F42159" w:rsidRPr="00E32913" w:rsidRDefault="00327B16" w:rsidP="00327B16">
                  <w:pPr>
                    <w:pStyle w:val="NormalWeb"/>
                    <w:spacing w:before="0" w:beforeAutospacing="0" w:after="0" w:afterAutospacing="0"/>
                    <w:ind w:firstLine="0"/>
                  </w:pPr>
                  <w:r w:rsidRPr="00E32913">
                    <w:rPr>
                      <w:color w:val="000000"/>
                    </w:rPr>
                    <w:t>Authorized User goes to view own request</w:t>
                  </w:r>
                  <w:r w:rsidRPr="00E32913">
                    <w:rPr>
                      <w:rFonts w:eastAsia="MS Mincho"/>
                      <w:color w:val="000000"/>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07C729B7" w:rsidR="00F42159" w:rsidRPr="00E32913" w:rsidRDefault="00327B16" w:rsidP="00327B16">
                  <w:pPr>
                    <w:pStyle w:val="NormalWeb"/>
                    <w:spacing w:before="0" w:beforeAutospacing="0" w:after="0" w:afterAutospacing="0"/>
                    <w:ind w:firstLine="0"/>
                  </w:pPr>
                  <w:r>
                    <w:t>System show view own request page with two tabs and each tab not contain data yet. System show message “No data”</w:t>
                  </w:r>
                </w:p>
              </w:tc>
            </w:tr>
          </w:tbl>
          <w:p w14:paraId="0D472EE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2AC4521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4A83F280"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6ECA732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7</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08</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5</w:t>
            </w:r>
          </w:p>
          <w:p w14:paraId="05045D86" w14:textId="24B90480" w:rsidR="0019795A" w:rsidRPr="0019795A" w:rsidRDefault="00F42159" w:rsidP="0019795A">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098D891" w14:textId="51B371CC" w:rsidR="0019795A" w:rsidRDefault="0019795A"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own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pending and dealing status.</w:t>
            </w:r>
          </w:p>
          <w:p w14:paraId="6C2188E8" w14:textId="5D8E1867"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45165FBB" w14:textId="72068593" w:rsidR="0019795A" w:rsidRPr="0057518C" w:rsidRDefault="0019795A"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When delete a pending request, remove a pending request from database (pending request do not need to keep in database so that we decide to remove it)</w:t>
            </w:r>
          </w:p>
          <w:p w14:paraId="6EE66F3A" w14:textId="77777777" w:rsidR="0057518C" w:rsidRPr="00073B6B" w:rsidRDefault="006F1C57"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When cancel deal, system restore original deal automatically.</w:t>
            </w:r>
          </w:p>
          <w:p w14:paraId="4B0E55BD" w14:textId="01FE29D3" w:rsidR="00073B6B" w:rsidRPr="00E32913" w:rsidRDefault="00073B6B"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w:t>
            </w:r>
            <w:r w:rsidR="00BB5FEC">
              <w:rPr>
                <w:rFonts w:ascii="Times New Roman" w:hAnsi="Times New Roman" w:cs="Times New Roman"/>
                <w:color w:val="000000"/>
                <w:sz w:val="24"/>
                <w:szCs w:val="24"/>
              </w:rPr>
              <w:t xml:space="preserve"> </w:t>
            </w:r>
            <w:r>
              <w:rPr>
                <w:rFonts w:ascii="Times New Roman" w:hAnsi="Times New Roman" w:cs="Times New Roman"/>
                <w:color w:val="000000"/>
                <w:sz w:val="24"/>
                <w:szCs w:val="24"/>
              </w:rPr>
              <w:t>system show message “No data”</w:t>
            </w:r>
            <w:r w:rsidR="00BB5FEC">
              <w:rPr>
                <w:rFonts w:ascii="Times New Roman" w:hAnsi="Times New Roman" w:cs="Times New Roman"/>
                <w:color w:val="000000"/>
                <w:sz w:val="24"/>
                <w:szCs w:val="24"/>
              </w:rPr>
              <w:t>.</w:t>
            </w:r>
          </w:p>
        </w:tc>
      </w:tr>
    </w:tbl>
    <w:p w14:paraId="52DBF6F9" w14:textId="31B2F153" w:rsidR="00F42159" w:rsidRPr="00E32913" w:rsidRDefault="00CD1570" w:rsidP="002D0948">
      <w:pPr>
        <w:pStyle w:val="Caption"/>
        <w:jc w:val="center"/>
        <w:rPr>
          <w:rFonts w:ascii="Times New Roman" w:hAnsi="Times New Roman" w:cs="Times New Roman"/>
          <w:b w:val="0"/>
          <w:bCs w:val="0"/>
          <w:color w:val="000000" w:themeColor="text1"/>
          <w:sz w:val="24"/>
          <w:szCs w:val="24"/>
        </w:rPr>
      </w:pPr>
      <w:bookmarkStart w:id="54" w:name="_Toc16844307"/>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6</w:t>
      </w:r>
      <w:r w:rsidRPr="00E32913">
        <w:rPr>
          <w:rFonts w:ascii="Times New Roman" w:hAnsi="Times New Roman" w:cs="Times New Roman"/>
          <w:b w:val="0"/>
          <w:bCs w:val="0"/>
          <w:color w:val="000000" w:themeColor="text1"/>
          <w:sz w:val="24"/>
          <w:szCs w:val="24"/>
        </w:rPr>
        <w:fldChar w:fldCharType="end"/>
      </w:r>
      <w:r w:rsidR="006F1C57">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77E97" w:rsidRPr="00E32913">
        <w:rPr>
          <w:rFonts w:ascii="Times New Roman" w:hAnsi="Times New Roman" w:cs="Times New Roman"/>
          <w:b w:val="0"/>
          <w:bCs w:val="0"/>
          <w:color w:val="000000" w:themeColor="text1"/>
          <w:sz w:val="24"/>
          <w:szCs w:val="24"/>
        </w:rPr>
        <w:t>o</w:t>
      </w:r>
      <w:r w:rsidRPr="00E32913">
        <w:rPr>
          <w:rFonts w:ascii="Times New Roman" w:hAnsi="Times New Roman" w:cs="Times New Roman"/>
          <w:b w:val="0"/>
          <w:bCs w:val="0"/>
          <w:color w:val="000000" w:themeColor="text1"/>
          <w:sz w:val="24"/>
          <w:szCs w:val="24"/>
        </w:rPr>
        <w:t xml:space="preserve">wn </w:t>
      </w:r>
      <w:r w:rsidR="00377E97"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77E97"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77E97"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77E97" w:rsidRPr="00E32913">
        <w:rPr>
          <w:rFonts w:ascii="Times New Roman" w:hAnsi="Times New Roman" w:cs="Times New Roman"/>
          <w:b w:val="0"/>
          <w:bCs w:val="0"/>
          <w:color w:val="000000" w:themeColor="text1"/>
          <w:sz w:val="24"/>
          <w:szCs w:val="24"/>
        </w:rPr>
        <w:t xml:space="preserve"> specification</w:t>
      </w:r>
      <w:bookmarkEnd w:id="54"/>
    </w:p>
    <w:p w14:paraId="5B9E9BED"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Trading Request</w:t>
      </w:r>
    </w:p>
    <w:p w14:paraId="6ED0BB65" w14:textId="00DF047C" w:rsidR="00F42159" w:rsidRPr="00E32913" w:rsidRDefault="00056B1B" w:rsidP="00056B1B">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6BBACCB" wp14:editId="09A1AE8D">
            <wp:extent cx="4686954" cy="275310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ViewTradingRequest.png"/>
                    <pic:cNvPicPr/>
                  </pic:nvPicPr>
                  <pic:blipFill>
                    <a:blip r:embed="rId19">
                      <a:extLst>
                        <a:ext uri="{28A0092B-C50C-407E-A947-70E740481C1C}">
                          <a14:useLocalDpi xmlns:a14="http://schemas.microsoft.com/office/drawing/2010/main" val="0"/>
                        </a:ext>
                      </a:extLst>
                    </a:blip>
                    <a:stretch>
                      <a:fillRect/>
                    </a:stretch>
                  </pic:blipFill>
                  <pic:spPr>
                    <a:xfrm>
                      <a:off x="0" y="0"/>
                      <a:ext cx="4686954" cy="2753109"/>
                    </a:xfrm>
                    <a:prstGeom prst="rect">
                      <a:avLst/>
                    </a:prstGeom>
                  </pic:spPr>
                </pic:pic>
              </a:graphicData>
            </a:graphic>
          </wp:inline>
        </w:drawing>
      </w:r>
    </w:p>
    <w:p w14:paraId="58B20BE6" w14:textId="47D5382A"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5" w:name="_Toc16843198"/>
      <w:bookmarkStart w:id="56" w:name="_Toc16844353"/>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8</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w:t>
      </w:r>
      <w:r w:rsidR="00B569AF" w:rsidRPr="00E32913">
        <w:rPr>
          <w:rFonts w:ascii="Times New Roman" w:hAnsi="Times New Roman" w:cs="Times New Roman"/>
          <w:b w:val="0"/>
          <w:bCs w:val="0"/>
          <w:color w:val="000000" w:themeColor="text1"/>
          <w:sz w:val="24"/>
          <w:szCs w:val="24"/>
        </w:rPr>
        <w:t>t</w:t>
      </w:r>
      <w:r w:rsidR="00F42159" w:rsidRPr="00E32913">
        <w:rPr>
          <w:rFonts w:ascii="Times New Roman" w:hAnsi="Times New Roman" w:cs="Times New Roman"/>
          <w:b w:val="0"/>
          <w:bCs w:val="0"/>
          <w:color w:val="000000" w:themeColor="text1"/>
          <w:sz w:val="24"/>
          <w:szCs w:val="24"/>
        </w:rPr>
        <w:t xml:space="preserve">rading </w:t>
      </w:r>
      <w:r w:rsidR="00B569AF" w:rsidRPr="00E32913">
        <w:rPr>
          <w:rFonts w:ascii="Times New Roman" w:hAnsi="Times New Roman" w:cs="Times New Roman"/>
          <w:b w:val="0"/>
          <w:bCs w:val="0"/>
          <w:color w:val="000000" w:themeColor="text1"/>
          <w:sz w:val="24"/>
          <w:szCs w:val="24"/>
        </w:rPr>
        <w:t>r</w:t>
      </w:r>
      <w:r w:rsidR="00F42159" w:rsidRPr="00E32913">
        <w:rPr>
          <w:rFonts w:ascii="Times New Roman" w:hAnsi="Times New Roman" w:cs="Times New Roman"/>
          <w:b w:val="0"/>
          <w:bCs w:val="0"/>
          <w:color w:val="000000" w:themeColor="text1"/>
          <w:sz w:val="24"/>
          <w:szCs w:val="24"/>
        </w:rPr>
        <w:t xml:space="preserve">equest </w:t>
      </w:r>
      <w:r w:rsidR="00B569AF" w:rsidRPr="00E32913">
        <w:rPr>
          <w:rFonts w:ascii="Times New Roman" w:hAnsi="Times New Roman" w:cs="Times New Roman"/>
          <w:b w:val="0"/>
          <w:bCs w:val="0"/>
          <w:color w:val="000000" w:themeColor="text1"/>
          <w:sz w:val="24"/>
          <w:szCs w:val="24"/>
        </w:rPr>
        <w:t>u</w:t>
      </w:r>
      <w:r w:rsidR="00F42159" w:rsidRPr="00E32913">
        <w:rPr>
          <w:rFonts w:ascii="Times New Roman" w:hAnsi="Times New Roman" w:cs="Times New Roman"/>
          <w:b w:val="0"/>
          <w:bCs w:val="0"/>
          <w:color w:val="000000" w:themeColor="text1"/>
          <w:sz w:val="24"/>
          <w:szCs w:val="24"/>
        </w:rPr>
        <w:t xml:space="preserve">se </w:t>
      </w:r>
      <w:r w:rsidR="00B569AF" w:rsidRPr="00E32913">
        <w:rPr>
          <w:rFonts w:ascii="Times New Roman" w:hAnsi="Times New Roman" w:cs="Times New Roman"/>
          <w:b w:val="0"/>
          <w:bCs w:val="0"/>
          <w:color w:val="000000" w:themeColor="text1"/>
          <w:sz w:val="24"/>
          <w:szCs w:val="24"/>
        </w:rPr>
        <w:t>c</w:t>
      </w:r>
      <w:r w:rsidR="00F42159" w:rsidRPr="00E32913">
        <w:rPr>
          <w:rFonts w:ascii="Times New Roman" w:hAnsi="Times New Roman" w:cs="Times New Roman"/>
          <w:b w:val="0"/>
          <w:bCs w:val="0"/>
          <w:color w:val="000000" w:themeColor="text1"/>
          <w:sz w:val="24"/>
          <w:szCs w:val="24"/>
        </w:rPr>
        <w:t>ase</w:t>
      </w:r>
      <w:bookmarkEnd w:id="55"/>
      <w:bookmarkEnd w:id="56"/>
    </w:p>
    <w:p w14:paraId="417F5A49" w14:textId="77777777" w:rsidR="00F42159" w:rsidRPr="00E32913"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11CED6BF" w14:textId="77777777" w:rsidTr="00A465A4">
        <w:tc>
          <w:tcPr>
            <w:tcW w:w="9006" w:type="dxa"/>
            <w:gridSpan w:val="4"/>
            <w:shd w:val="clear" w:color="auto" w:fill="BFBFBF" w:themeFill="background1" w:themeFillShade="BF"/>
          </w:tcPr>
          <w:p w14:paraId="4DB7734B" w14:textId="4F020517"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9</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16CBDA49" w14:textId="77777777" w:rsidTr="00A465A4">
        <w:tc>
          <w:tcPr>
            <w:tcW w:w="2250" w:type="dxa"/>
            <w:shd w:val="clear" w:color="auto" w:fill="BFBFBF" w:themeFill="background1" w:themeFillShade="BF"/>
          </w:tcPr>
          <w:p w14:paraId="4711105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74ACA0DC" w14:textId="1D359156"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1DA40E2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9C006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5DEB6D0" w14:textId="77777777" w:rsidTr="00A465A4">
        <w:tc>
          <w:tcPr>
            <w:tcW w:w="2250" w:type="dxa"/>
            <w:shd w:val="clear" w:color="auto" w:fill="BFBFBF" w:themeFill="background1" w:themeFillShade="BF"/>
          </w:tcPr>
          <w:p w14:paraId="2581DD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Trading Request</w:t>
            </w:r>
          </w:p>
        </w:tc>
      </w:tr>
      <w:tr w:rsidR="00F42159" w:rsidRPr="00E32913" w14:paraId="3B075F95" w14:textId="77777777" w:rsidTr="00A465A4">
        <w:tc>
          <w:tcPr>
            <w:tcW w:w="2250" w:type="dxa"/>
            <w:shd w:val="clear" w:color="auto" w:fill="BFBFBF" w:themeFill="background1" w:themeFillShade="BF"/>
          </w:tcPr>
          <w:p w14:paraId="0C1814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542A3B6C" w14:textId="77777777" w:rsidTr="00A465A4">
        <w:tc>
          <w:tcPr>
            <w:tcW w:w="2250" w:type="dxa"/>
            <w:shd w:val="clear" w:color="auto" w:fill="BFBFBF" w:themeFill="background1" w:themeFillShade="BF"/>
          </w:tcPr>
          <w:p w14:paraId="24EAA9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5966195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B1F8B2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5DFBE9EC" w14:textId="77777777" w:rsidTr="00A465A4">
        <w:trPr>
          <w:trHeight w:val="78"/>
        </w:trPr>
        <w:tc>
          <w:tcPr>
            <w:tcW w:w="9006" w:type="dxa"/>
            <w:gridSpan w:val="4"/>
          </w:tcPr>
          <w:p w14:paraId="7336796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BDD004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385F4C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B130F9F" w14:textId="2E114521"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view their trading request (request is i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process)</w:t>
            </w:r>
            <w:r w:rsidRPr="00E32913">
              <w:rPr>
                <w:rFonts w:ascii="Times New Roman" w:eastAsia="MS Mincho" w:hAnsi="Times New Roman" w:cs="Times New Roman"/>
                <w:color w:val="000000"/>
                <w:sz w:val="24"/>
                <w:szCs w:val="24"/>
              </w:rPr>
              <w:t>.</w:t>
            </w:r>
          </w:p>
          <w:p w14:paraId="654B1FD9"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E11C6E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 that is in process</w:t>
            </w:r>
            <w:r w:rsidRPr="00E32913">
              <w:rPr>
                <w:rFonts w:ascii="Times New Roman" w:eastAsia="MS Mincho" w:hAnsi="Times New Roman" w:cs="Times New Roman"/>
                <w:color w:val="000000"/>
                <w:sz w:val="24"/>
                <w:szCs w:val="24"/>
              </w:rPr>
              <w:t>.</w:t>
            </w:r>
          </w:p>
          <w:p w14:paraId="5B08B4E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8100C9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trading request command</w:t>
            </w:r>
            <w:r w:rsidRPr="00E32913">
              <w:rPr>
                <w:rFonts w:ascii="Times New Roman" w:eastAsia="MS Mincho" w:hAnsi="Times New Roman" w:cs="Times New Roman"/>
                <w:color w:val="000000"/>
                <w:sz w:val="24"/>
                <w:szCs w:val="24"/>
              </w:rPr>
              <w:t>.</w:t>
            </w:r>
          </w:p>
          <w:p w14:paraId="1ABF78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E879E96" w14:textId="45C1922B"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3DBB59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ED308B3"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trading request</w:t>
            </w:r>
            <w:r w:rsidRPr="00E32913">
              <w:rPr>
                <w:rFonts w:ascii="Times New Roman" w:eastAsia="MS Mincho" w:hAnsi="Times New Roman" w:cs="Times New Roman"/>
                <w:color w:val="000000"/>
                <w:sz w:val="24"/>
                <w:szCs w:val="24"/>
              </w:rPr>
              <w:t>.</w:t>
            </w:r>
          </w:p>
          <w:p w14:paraId="11018B9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3546A5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270D56A4"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trading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51D04AD1" w:rsidR="00F42159" w:rsidRDefault="00F42159" w:rsidP="002D0948">
                  <w:pPr>
                    <w:pStyle w:val="NormalWeb"/>
                    <w:spacing w:before="0" w:beforeAutospacing="0" w:after="0" w:afterAutospacing="0"/>
                    <w:ind w:firstLine="0"/>
                    <w:rPr>
                      <w:color w:val="000000"/>
                    </w:rPr>
                  </w:pPr>
                  <w:r w:rsidRPr="00E32913">
                    <w:rPr>
                      <w:color w:val="000000"/>
                    </w:rPr>
                    <w:t xml:space="preserve">System show trading request with </w:t>
                  </w:r>
                  <w:r w:rsidR="001F6BA8" w:rsidRPr="00E32913">
                    <w:rPr>
                      <w:color w:val="000000"/>
                    </w:rPr>
                    <w:t>two</w:t>
                  </w:r>
                  <w:r w:rsidRPr="00E32913">
                    <w:rPr>
                      <w:color w:val="000000"/>
                    </w:rPr>
                    <w:t xml:space="preserve"> tabs include borrow and lend request</w:t>
                  </w:r>
                  <w:r w:rsidR="002D0948">
                    <w:rPr>
                      <w:color w:val="000000"/>
                    </w:rPr>
                    <w:t>.</w:t>
                  </w:r>
                </w:p>
                <w:p w14:paraId="6A89FD23" w14:textId="765A7780" w:rsidR="002D0948" w:rsidRDefault="002D0948" w:rsidP="002D0948">
                  <w:pPr>
                    <w:pStyle w:val="NormalWeb"/>
                    <w:spacing w:before="0" w:beforeAutospacing="0" w:after="0" w:afterAutospacing="0"/>
                    <w:ind w:firstLine="0"/>
                    <w:rPr>
                      <w:color w:val="000000"/>
                    </w:rPr>
                  </w:pPr>
                  <w:r>
                    <w:rPr>
                      <w:color w:val="000000"/>
                    </w:rPr>
                    <w:t>Each tab includes information:</w:t>
                  </w:r>
                </w:p>
                <w:p w14:paraId="4AC1254B" w14:textId="77777777" w:rsidR="002D0948" w:rsidRDefault="002D0948" w:rsidP="00361343">
                  <w:pPr>
                    <w:pStyle w:val="NormalWeb"/>
                    <w:numPr>
                      <w:ilvl w:val="0"/>
                      <w:numId w:val="10"/>
                    </w:numPr>
                    <w:spacing w:before="0" w:beforeAutospacing="0" w:after="0" w:afterAutospacing="0"/>
                    <w:rPr>
                      <w:color w:val="000000"/>
                    </w:rPr>
                  </w:pPr>
                  <w:r>
                    <w:rPr>
                      <w:color w:val="000000"/>
                    </w:rPr>
                    <w:t>ID</w:t>
                  </w:r>
                </w:p>
                <w:p w14:paraId="6EC09891" w14:textId="77777777" w:rsidR="002D0948" w:rsidRDefault="002D0948" w:rsidP="00361343">
                  <w:pPr>
                    <w:pStyle w:val="NormalWeb"/>
                    <w:numPr>
                      <w:ilvl w:val="0"/>
                      <w:numId w:val="10"/>
                    </w:numPr>
                    <w:spacing w:before="0" w:beforeAutospacing="0" w:after="0" w:afterAutospacing="0"/>
                    <w:rPr>
                      <w:color w:val="000000"/>
                    </w:rPr>
                  </w:pPr>
                  <w:r>
                    <w:rPr>
                      <w:color w:val="000000"/>
                    </w:rPr>
                    <w:t>Amount</w:t>
                  </w:r>
                </w:p>
                <w:p w14:paraId="6DA9E936" w14:textId="3696C97B" w:rsidR="002D0948" w:rsidRDefault="002D0948" w:rsidP="00361343">
                  <w:pPr>
                    <w:pStyle w:val="NormalWeb"/>
                    <w:numPr>
                      <w:ilvl w:val="0"/>
                      <w:numId w:val="10"/>
                    </w:numPr>
                    <w:spacing w:before="0" w:beforeAutospacing="0" w:after="0" w:afterAutospacing="0"/>
                    <w:rPr>
                      <w:color w:val="000000"/>
                    </w:rPr>
                  </w:pPr>
                  <w:r>
                    <w:rPr>
                      <w:color w:val="000000"/>
                    </w:rPr>
                    <w:lastRenderedPageBreak/>
                    <w:t>Create Date</w:t>
                  </w:r>
                </w:p>
                <w:p w14:paraId="51BC389E" w14:textId="5738241A" w:rsidR="002D0948" w:rsidRDefault="002D0948" w:rsidP="00361343">
                  <w:pPr>
                    <w:pStyle w:val="NormalWeb"/>
                    <w:numPr>
                      <w:ilvl w:val="0"/>
                      <w:numId w:val="10"/>
                    </w:numPr>
                    <w:spacing w:before="0" w:beforeAutospacing="0" w:after="0" w:afterAutospacing="0"/>
                    <w:rPr>
                      <w:color w:val="000000"/>
                    </w:rPr>
                  </w:pPr>
                  <w:r>
                    <w:rPr>
                      <w:color w:val="000000"/>
                    </w:rPr>
                    <w:t>User</w:t>
                  </w:r>
                </w:p>
                <w:p w14:paraId="2ECD0B7E" w14:textId="77777777" w:rsidR="002D0948" w:rsidRDefault="002D0948" w:rsidP="00361343">
                  <w:pPr>
                    <w:pStyle w:val="NormalWeb"/>
                    <w:numPr>
                      <w:ilvl w:val="0"/>
                      <w:numId w:val="10"/>
                    </w:numPr>
                    <w:spacing w:before="0" w:beforeAutospacing="0" w:after="0" w:afterAutospacing="0"/>
                    <w:rPr>
                      <w:color w:val="000000"/>
                    </w:rPr>
                  </w:pPr>
                  <w:r>
                    <w:rPr>
                      <w:color w:val="000000"/>
                    </w:rPr>
                    <w:t>View Detail</w:t>
                  </w:r>
                </w:p>
                <w:p w14:paraId="5A7FE645" w14:textId="0468E539" w:rsidR="00F42159" w:rsidRPr="00E32913" w:rsidRDefault="002D0948" w:rsidP="002D0948">
                  <w:pPr>
                    <w:pStyle w:val="NormalWeb"/>
                    <w:spacing w:before="0" w:beforeAutospacing="0" w:after="0" w:afterAutospacing="0"/>
                    <w:ind w:firstLine="0"/>
                  </w:pPr>
                  <w:r w:rsidRPr="00E32913">
                    <w:t xml:space="preserve"> [Exception 1]</w:t>
                  </w:r>
                  <w:r>
                    <w:t xml:space="preserve"> [Alternative 1]</w:t>
                  </w:r>
                </w:p>
              </w:tc>
            </w:tr>
          </w:tbl>
          <w:p w14:paraId="7B963DB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2D0948" w:rsidRPr="00E32913"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2C73E997" w:rsidR="002D0948" w:rsidRPr="00E32913" w:rsidRDefault="002D0948" w:rsidP="002D0948">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311A1A52" w:rsidR="002D0948" w:rsidRPr="00E32913" w:rsidRDefault="002D0948" w:rsidP="002D094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Pr>
                      <w:rFonts w:ascii="Times New Roman" w:hAnsi="Times New Roman" w:cs="Times New Roman"/>
                      <w:color w:val="000000"/>
                      <w:sz w:val="24"/>
                      <w:szCs w:val="24"/>
                    </w:rPr>
                    <w:t>tra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65E0A658" w:rsidR="002D0948" w:rsidRPr="00E32913" w:rsidRDefault="002D0948" w:rsidP="002D0948">
                  <w:pPr>
                    <w:pStyle w:val="NormalWeb"/>
                    <w:spacing w:before="0" w:beforeAutospacing="0" w:after="0" w:afterAutospacing="0"/>
                    <w:ind w:firstLine="0"/>
                    <w:rPr>
                      <w:color w:val="000000"/>
                    </w:rPr>
                  </w:pPr>
                  <w:r>
                    <w:t>System show view trading request page with two tabs and each tab not contain data yet. System show message “No data”</w:t>
                  </w:r>
                </w:p>
              </w:tc>
            </w:tr>
          </w:tbl>
          <w:p w14:paraId="7EF219A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5153104F"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CF3A245"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2120BB2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41B631E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286AF96" w14:textId="4A771D83" w:rsidR="004A5B23" w:rsidRDefault="004A5B2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trading status</w:t>
            </w:r>
            <w:r w:rsidR="00CF6B94">
              <w:rPr>
                <w:rFonts w:ascii="Times New Roman" w:eastAsia="MS Mincho" w:hAnsi="Times New Roman" w:cs="Times New Roman"/>
                <w:color w:val="000000"/>
                <w:sz w:val="24"/>
                <w:szCs w:val="24"/>
              </w:rPr>
              <w:t>,</w:t>
            </w:r>
            <w:r>
              <w:rPr>
                <w:rFonts w:ascii="Times New Roman" w:eastAsia="MS Mincho" w:hAnsi="Times New Roman" w:cs="Times New Roman"/>
                <w:color w:val="000000"/>
                <w:sz w:val="24"/>
                <w:szCs w:val="24"/>
              </w:rPr>
              <w:t xml:space="preserve"> split to borrow and lend request.</w:t>
            </w:r>
          </w:p>
          <w:p w14:paraId="13F7FD03" w14:textId="2BB205D4"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05A675A5" w14:textId="3A89A783" w:rsidR="00F42159" w:rsidRPr="00E32913" w:rsidRDefault="004A5B2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2449D84E" w14:textId="413277A6"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57" w:name="_Toc16844308"/>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7</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Authorized User&gt; View </w:t>
      </w:r>
      <w:r w:rsidR="003D021C" w:rsidRPr="00E32913">
        <w:rPr>
          <w:rFonts w:ascii="Times New Roman" w:hAnsi="Times New Roman" w:cs="Times New Roman"/>
          <w:b w:val="0"/>
          <w:bCs w:val="0"/>
          <w:color w:val="000000" w:themeColor="text1"/>
          <w:sz w:val="24"/>
          <w:szCs w:val="24"/>
        </w:rPr>
        <w:t>t</w:t>
      </w:r>
      <w:r w:rsidRPr="00E32913">
        <w:rPr>
          <w:rFonts w:ascii="Times New Roman" w:hAnsi="Times New Roman" w:cs="Times New Roman"/>
          <w:b w:val="0"/>
          <w:bCs w:val="0"/>
          <w:color w:val="000000" w:themeColor="text1"/>
          <w:sz w:val="24"/>
          <w:szCs w:val="24"/>
        </w:rPr>
        <w:t xml:space="preserve">rading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57"/>
    </w:p>
    <w:p w14:paraId="3FFBEC72" w14:textId="77777777" w:rsidR="00F42159" w:rsidRPr="00E32913" w:rsidRDefault="00F42159" w:rsidP="00F42159">
      <w:pPr>
        <w:pStyle w:val="ListParagraph"/>
        <w:ind w:firstLine="0"/>
        <w:rPr>
          <w:rFonts w:ascii="Times New Roman" w:hAnsi="Times New Roman" w:cs="Times New Roman"/>
          <w:b/>
          <w:sz w:val="28"/>
          <w:szCs w:val="28"/>
        </w:rPr>
      </w:pPr>
    </w:p>
    <w:p w14:paraId="3EAAAF86"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History Request</w:t>
      </w:r>
    </w:p>
    <w:p w14:paraId="351C86EA" w14:textId="3F906A91" w:rsidR="00F42159" w:rsidRPr="00E32913" w:rsidRDefault="000D23F2" w:rsidP="000D23F2">
      <w:pPr>
        <w:pStyle w:val="ListParagraph"/>
        <w:ind w:left="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22551DA3" wp14:editId="002C0D51">
            <wp:extent cx="5191125" cy="3333647"/>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ViewHistoryRequest.png"/>
                    <pic:cNvPicPr/>
                  </pic:nvPicPr>
                  <pic:blipFill>
                    <a:blip r:embed="rId20">
                      <a:extLst>
                        <a:ext uri="{28A0092B-C50C-407E-A947-70E740481C1C}">
                          <a14:useLocalDpi xmlns:a14="http://schemas.microsoft.com/office/drawing/2010/main" val="0"/>
                        </a:ext>
                      </a:extLst>
                    </a:blip>
                    <a:stretch>
                      <a:fillRect/>
                    </a:stretch>
                  </pic:blipFill>
                  <pic:spPr>
                    <a:xfrm>
                      <a:off x="0" y="0"/>
                      <a:ext cx="5203234" cy="3341423"/>
                    </a:xfrm>
                    <a:prstGeom prst="rect">
                      <a:avLst/>
                    </a:prstGeom>
                  </pic:spPr>
                </pic:pic>
              </a:graphicData>
            </a:graphic>
          </wp:inline>
        </w:drawing>
      </w:r>
    </w:p>
    <w:p w14:paraId="227093AE" w14:textId="01D36C3F"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8" w:name="_Toc16843199"/>
      <w:bookmarkStart w:id="59" w:name="_Toc16844354"/>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9</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History Request Use Case</w:t>
      </w:r>
      <w:bookmarkEnd w:id="58"/>
      <w:bookmarkEnd w:id="5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0F0139CD" w14:textId="77777777" w:rsidTr="00A465A4">
        <w:tc>
          <w:tcPr>
            <w:tcW w:w="9006" w:type="dxa"/>
            <w:gridSpan w:val="4"/>
            <w:shd w:val="clear" w:color="auto" w:fill="BFBFBF" w:themeFill="background1" w:themeFillShade="BF"/>
          </w:tcPr>
          <w:p w14:paraId="53DE376D" w14:textId="3AD0DCF1"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0</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E9E1283" w14:textId="77777777" w:rsidTr="00A465A4">
        <w:tc>
          <w:tcPr>
            <w:tcW w:w="2250" w:type="dxa"/>
            <w:shd w:val="clear" w:color="auto" w:fill="BFBFBF" w:themeFill="background1" w:themeFillShade="BF"/>
          </w:tcPr>
          <w:p w14:paraId="3D1321D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2065A66" w14:textId="461A97F0"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68C6C95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D277AC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CE8F97E" w14:textId="77777777" w:rsidTr="00A465A4">
        <w:tc>
          <w:tcPr>
            <w:tcW w:w="2250" w:type="dxa"/>
            <w:shd w:val="clear" w:color="auto" w:fill="BFBFBF" w:themeFill="background1" w:themeFillShade="BF"/>
          </w:tcPr>
          <w:p w14:paraId="71390CD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History Request</w:t>
            </w:r>
          </w:p>
        </w:tc>
      </w:tr>
      <w:tr w:rsidR="00F42159" w:rsidRPr="00E32913" w14:paraId="30BEF3C9" w14:textId="77777777" w:rsidTr="00A465A4">
        <w:tc>
          <w:tcPr>
            <w:tcW w:w="2250" w:type="dxa"/>
            <w:shd w:val="clear" w:color="auto" w:fill="BFBFBF" w:themeFill="background1" w:themeFillShade="BF"/>
          </w:tcPr>
          <w:p w14:paraId="00B82AB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0328D397" w14:textId="77777777" w:rsidTr="00A465A4">
        <w:tc>
          <w:tcPr>
            <w:tcW w:w="2250" w:type="dxa"/>
            <w:shd w:val="clear" w:color="auto" w:fill="BFBFBF" w:themeFill="background1" w:themeFillShade="BF"/>
          </w:tcPr>
          <w:p w14:paraId="289B22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279EF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1BB22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6B68A53E" w14:textId="77777777" w:rsidTr="00A465A4">
        <w:trPr>
          <w:trHeight w:val="78"/>
        </w:trPr>
        <w:tc>
          <w:tcPr>
            <w:tcW w:w="9006" w:type="dxa"/>
            <w:gridSpan w:val="4"/>
          </w:tcPr>
          <w:p w14:paraId="5049F7F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0BA7A5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CF550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A2A7EF9"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history request (Request had done)</w:t>
            </w:r>
            <w:r w:rsidRPr="00E32913">
              <w:rPr>
                <w:rFonts w:ascii="Times New Roman" w:eastAsia="MS Mincho" w:hAnsi="Times New Roman" w:cs="Times New Roman"/>
                <w:color w:val="000000"/>
                <w:sz w:val="24"/>
                <w:szCs w:val="24"/>
              </w:rPr>
              <w:t>.</w:t>
            </w:r>
          </w:p>
          <w:p w14:paraId="4B560BDF"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F1235C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request that had done</w:t>
            </w:r>
            <w:r w:rsidRPr="00E32913">
              <w:rPr>
                <w:rFonts w:ascii="Times New Roman" w:eastAsia="MS Mincho" w:hAnsi="Times New Roman" w:cs="Times New Roman"/>
                <w:color w:val="000000"/>
                <w:sz w:val="24"/>
                <w:szCs w:val="24"/>
              </w:rPr>
              <w:t>.</w:t>
            </w:r>
          </w:p>
          <w:p w14:paraId="38A56C2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340198"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history request command</w:t>
            </w:r>
            <w:r w:rsidRPr="00E32913">
              <w:rPr>
                <w:rFonts w:ascii="Times New Roman" w:eastAsia="MS Mincho" w:hAnsi="Times New Roman" w:cs="Times New Roman"/>
                <w:color w:val="000000"/>
                <w:sz w:val="24"/>
                <w:szCs w:val="24"/>
              </w:rPr>
              <w:t>.</w:t>
            </w:r>
          </w:p>
          <w:p w14:paraId="0F2DF8B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1AC404D" w14:textId="692CC53C"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82BBB6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0C1ABA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history request</w:t>
            </w:r>
            <w:r w:rsidRPr="00E32913">
              <w:rPr>
                <w:rFonts w:ascii="Times New Roman" w:eastAsia="MS Mincho" w:hAnsi="Times New Roman" w:cs="Times New Roman"/>
                <w:color w:val="000000"/>
                <w:sz w:val="24"/>
                <w:szCs w:val="24"/>
              </w:rPr>
              <w:t>.</w:t>
            </w:r>
          </w:p>
          <w:p w14:paraId="60E2C68F"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76E8522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6586385A"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history request.</w:t>
                  </w:r>
                </w:p>
              </w:tc>
              <w:tc>
                <w:tcPr>
                  <w:tcW w:w="3948" w:type="dxa"/>
                  <w:tcBorders>
                    <w:top w:val="single" w:sz="4" w:space="0" w:color="auto"/>
                    <w:left w:val="single" w:sz="4" w:space="0" w:color="auto"/>
                    <w:bottom w:val="single" w:sz="4" w:space="0" w:color="auto"/>
                    <w:right w:val="single" w:sz="4" w:space="0" w:color="auto"/>
                  </w:tcBorders>
                </w:tcPr>
                <w:p w14:paraId="12D0770C" w14:textId="0D23D04F" w:rsidR="003F4120" w:rsidRDefault="00F42159" w:rsidP="003F4120">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view history request page</w:t>
                  </w:r>
                  <w:r w:rsidR="003F4120">
                    <w:rPr>
                      <w:color w:val="000000"/>
                    </w:rPr>
                    <w:t xml:space="preserve"> includes information:</w:t>
                  </w:r>
                </w:p>
                <w:p w14:paraId="6273B164" w14:textId="77777777" w:rsidR="003F4120" w:rsidRDefault="003F4120" w:rsidP="00361343">
                  <w:pPr>
                    <w:pStyle w:val="NormalWeb"/>
                    <w:numPr>
                      <w:ilvl w:val="0"/>
                      <w:numId w:val="10"/>
                    </w:numPr>
                    <w:spacing w:before="0" w:beforeAutospacing="0" w:after="0" w:afterAutospacing="0"/>
                    <w:rPr>
                      <w:color w:val="000000"/>
                    </w:rPr>
                  </w:pPr>
                  <w:r>
                    <w:rPr>
                      <w:color w:val="000000"/>
                    </w:rPr>
                    <w:lastRenderedPageBreak/>
                    <w:t>ID</w:t>
                  </w:r>
                </w:p>
                <w:p w14:paraId="0B6945B6" w14:textId="77777777" w:rsidR="003F4120" w:rsidRDefault="003F4120" w:rsidP="00361343">
                  <w:pPr>
                    <w:pStyle w:val="NormalWeb"/>
                    <w:numPr>
                      <w:ilvl w:val="0"/>
                      <w:numId w:val="10"/>
                    </w:numPr>
                    <w:spacing w:before="0" w:beforeAutospacing="0" w:after="0" w:afterAutospacing="0"/>
                    <w:rPr>
                      <w:color w:val="000000"/>
                    </w:rPr>
                  </w:pPr>
                  <w:r>
                    <w:rPr>
                      <w:color w:val="000000"/>
                    </w:rPr>
                    <w:t>Amount</w:t>
                  </w:r>
                </w:p>
                <w:p w14:paraId="60A41EAC" w14:textId="77777777" w:rsidR="003F4120" w:rsidRDefault="003F4120" w:rsidP="00361343">
                  <w:pPr>
                    <w:pStyle w:val="NormalWeb"/>
                    <w:numPr>
                      <w:ilvl w:val="0"/>
                      <w:numId w:val="10"/>
                    </w:numPr>
                    <w:spacing w:before="0" w:beforeAutospacing="0" w:after="0" w:afterAutospacing="0"/>
                    <w:rPr>
                      <w:color w:val="000000"/>
                    </w:rPr>
                  </w:pPr>
                  <w:r>
                    <w:rPr>
                      <w:color w:val="000000"/>
                    </w:rPr>
                    <w:t>Create Date</w:t>
                  </w:r>
                </w:p>
                <w:p w14:paraId="1339983C" w14:textId="75204B75" w:rsidR="003F4120" w:rsidRDefault="003F4120" w:rsidP="00361343">
                  <w:pPr>
                    <w:pStyle w:val="NormalWeb"/>
                    <w:numPr>
                      <w:ilvl w:val="0"/>
                      <w:numId w:val="10"/>
                    </w:numPr>
                    <w:spacing w:before="0" w:beforeAutospacing="0" w:after="0" w:afterAutospacing="0"/>
                    <w:rPr>
                      <w:color w:val="000000"/>
                    </w:rPr>
                  </w:pPr>
                  <w:r>
                    <w:rPr>
                      <w:color w:val="000000"/>
                    </w:rPr>
                    <w:t>Status</w:t>
                  </w:r>
                </w:p>
                <w:p w14:paraId="2391F0EB" w14:textId="77777777" w:rsidR="003F4120" w:rsidRDefault="003F4120" w:rsidP="00361343">
                  <w:pPr>
                    <w:pStyle w:val="NormalWeb"/>
                    <w:numPr>
                      <w:ilvl w:val="0"/>
                      <w:numId w:val="10"/>
                    </w:numPr>
                    <w:spacing w:before="0" w:beforeAutospacing="0" w:after="0" w:afterAutospacing="0"/>
                    <w:rPr>
                      <w:color w:val="000000"/>
                    </w:rPr>
                  </w:pPr>
                  <w:r>
                    <w:rPr>
                      <w:color w:val="000000"/>
                    </w:rPr>
                    <w:t>View Detail</w:t>
                  </w:r>
                </w:p>
                <w:p w14:paraId="35DAD1C7" w14:textId="5F24BA7B" w:rsidR="00F42159" w:rsidRPr="003F4120" w:rsidRDefault="003F4120" w:rsidP="003F4120">
                  <w:pPr>
                    <w:pStyle w:val="NormalWeb"/>
                    <w:spacing w:before="0" w:beforeAutospacing="0" w:after="0" w:afterAutospacing="0"/>
                    <w:ind w:firstLine="0"/>
                    <w:rPr>
                      <w:color w:val="000000"/>
                    </w:rPr>
                  </w:pPr>
                  <w:r w:rsidRPr="00E32913">
                    <w:t>[Exception 1]</w:t>
                  </w:r>
                  <w:r>
                    <w:t xml:space="preserve"> [Alternative 1]</w:t>
                  </w:r>
                </w:p>
              </w:tc>
            </w:tr>
          </w:tbl>
          <w:p w14:paraId="1186526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F4120" w:rsidRPr="00E32913"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6D666D79" w:rsidR="003F4120" w:rsidRPr="00E32913" w:rsidRDefault="003F4120" w:rsidP="003F4120">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03C48D15" w:rsidR="003F4120" w:rsidRPr="00E32913" w:rsidRDefault="003F4120" w:rsidP="003F4120">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sidR="000977FA">
                    <w:rPr>
                      <w:rFonts w:ascii="Times New Roman" w:hAnsi="Times New Roman" w:cs="Times New Roman"/>
                      <w:color w:val="000000"/>
                      <w:sz w:val="24"/>
                      <w:szCs w:val="24"/>
                    </w:rPr>
                    <w:t>history</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16FFFC0F" w:rsidR="003F4120" w:rsidRPr="00E32913" w:rsidRDefault="003F4120" w:rsidP="003F4120">
                  <w:pPr>
                    <w:pStyle w:val="NormalWeb"/>
                    <w:spacing w:before="0" w:beforeAutospacing="0" w:after="0" w:afterAutospacing="0"/>
                    <w:ind w:firstLine="0"/>
                    <w:rPr>
                      <w:color w:val="000000"/>
                    </w:rPr>
                  </w:pPr>
                  <w:r>
                    <w:t>System show view history request page. System show message “No data” if user has no data.</w:t>
                  </w:r>
                </w:p>
              </w:tc>
            </w:tr>
          </w:tbl>
          <w:p w14:paraId="1C8B4B2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178D9A3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69216C4D"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0ABDB709"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p>
          <w:p w14:paraId="600F65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20195F2" w14:textId="52DEE6E7" w:rsidR="003F4120" w:rsidRDefault="003F412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done status.</w:t>
            </w:r>
          </w:p>
          <w:p w14:paraId="4C4D0B73" w14:textId="16043758"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49A5743A" w14:textId="31E233CC" w:rsidR="00F42159" w:rsidRPr="00E32913" w:rsidRDefault="003F412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28982300" w14:textId="71CEDDEE" w:rsidR="00F42159" w:rsidRPr="00E32913" w:rsidRDefault="00F93704" w:rsidP="00F93704">
      <w:pPr>
        <w:pStyle w:val="Caption"/>
        <w:jc w:val="center"/>
        <w:rPr>
          <w:rFonts w:ascii="Times New Roman" w:hAnsi="Times New Roman" w:cs="Times New Roman"/>
          <w:b w:val="0"/>
          <w:bCs w:val="0"/>
          <w:color w:val="000000" w:themeColor="text1"/>
          <w:sz w:val="24"/>
          <w:szCs w:val="24"/>
        </w:rPr>
      </w:pPr>
      <w:bookmarkStart w:id="60" w:name="_Toc16844309"/>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8</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h</w:t>
      </w:r>
      <w:r w:rsidRPr="00E32913">
        <w:rPr>
          <w:rFonts w:ascii="Times New Roman" w:hAnsi="Times New Roman" w:cs="Times New Roman"/>
          <w:b w:val="0"/>
          <w:bCs w:val="0"/>
          <w:color w:val="000000" w:themeColor="text1"/>
          <w:sz w:val="24"/>
          <w:szCs w:val="24"/>
        </w:rPr>
        <w:t xml:space="preserve">istory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60"/>
    </w:p>
    <w:p w14:paraId="6F838AFE"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Lending Request</w:t>
      </w:r>
    </w:p>
    <w:p w14:paraId="247823DE" w14:textId="77777777" w:rsidR="00F42159" w:rsidRPr="00E32913" w:rsidRDefault="00F42159" w:rsidP="000D23F2">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5712536F" wp14:editId="5E94A78E">
            <wp:extent cx="4495800" cy="2390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21">
                      <a:extLst>
                        <a:ext uri="{28A0092B-C50C-407E-A947-70E740481C1C}">
                          <a14:useLocalDpi xmlns:a14="http://schemas.microsoft.com/office/drawing/2010/main" val="0"/>
                        </a:ext>
                      </a:extLst>
                    </a:blip>
                    <a:stretch>
                      <a:fillRect/>
                    </a:stretch>
                  </pic:blipFill>
                  <pic:spPr>
                    <a:xfrm>
                      <a:off x="0" y="0"/>
                      <a:ext cx="4507463" cy="2396977"/>
                    </a:xfrm>
                    <a:prstGeom prst="rect">
                      <a:avLst/>
                    </a:prstGeom>
                  </pic:spPr>
                </pic:pic>
              </a:graphicData>
            </a:graphic>
          </wp:inline>
        </w:drawing>
      </w:r>
    </w:p>
    <w:p w14:paraId="3004BD36" w14:textId="58E75AD6"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1" w:name="_Toc16843200"/>
      <w:bookmarkStart w:id="62" w:name="_Toc16844355"/>
      <w:r>
        <w:rPr>
          <w:rFonts w:ascii="Times New Roman" w:hAnsi="Times New Roman" w:cs="Times New Roman"/>
          <w:b w:val="0"/>
          <w:bCs w:val="0"/>
          <w:color w:val="000000" w:themeColor="text1"/>
          <w:sz w:val="24"/>
          <w:szCs w:val="24"/>
        </w:rPr>
        <w:lastRenderedPageBreak/>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0</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View Lending Request Use Case</w:t>
      </w:r>
      <w:bookmarkEnd w:id="61"/>
      <w:bookmarkEnd w:id="6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3627072" w14:textId="77777777" w:rsidTr="00A465A4">
        <w:tc>
          <w:tcPr>
            <w:tcW w:w="9006" w:type="dxa"/>
            <w:gridSpan w:val="4"/>
            <w:shd w:val="clear" w:color="auto" w:fill="BFBFBF" w:themeFill="background1" w:themeFillShade="BF"/>
          </w:tcPr>
          <w:p w14:paraId="40DB97FC" w14:textId="5A209E56"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0BE06894" w14:textId="77777777" w:rsidTr="00A465A4">
        <w:tc>
          <w:tcPr>
            <w:tcW w:w="2250" w:type="dxa"/>
            <w:shd w:val="clear" w:color="auto" w:fill="BFBFBF" w:themeFill="background1" w:themeFillShade="BF"/>
          </w:tcPr>
          <w:p w14:paraId="32808D5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8BB5133" w14:textId="7FDC2CBF"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1526B80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096F3F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57FDC1E" w14:textId="77777777" w:rsidTr="00A465A4">
        <w:tc>
          <w:tcPr>
            <w:tcW w:w="2250" w:type="dxa"/>
            <w:shd w:val="clear" w:color="auto" w:fill="BFBFBF" w:themeFill="background1" w:themeFillShade="BF"/>
          </w:tcPr>
          <w:p w14:paraId="3B18A9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Lending Request</w:t>
            </w:r>
          </w:p>
        </w:tc>
      </w:tr>
      <w:tr w:rsidR="00F42159" w:rsidRPr="00E32913" w14:paraId="17373708" w14:textId="77777777" w:rsidTr="00A465A4">
        <w:tc>
          <w:tcPr>
            <w:tcW w:w="2250" w:type="dxa"/>
            <w:shd w:val="clear" w:color="auto" w:fill="BFBFBF" w:themeFill="background1" w:themeFillShade="BF"/>
          </w:tcPr>
          <w:p w14:paraId="352C3AA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7B45A207" w14:textId="77777777" w:rsidTr="00A465A4">
        <w:tc>
          <w:tcPr>
            <w:tcW w:w="2250" w:type="dxa"/>
            <w:shd w:val="clear" w:color="auto" w:fill="BFBFBF" w:themeFill="background1" w:themeFillShade="BF"/>
          </w:tcPr>
          <w:p w14:paraId="3C46F01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874A4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5D79A4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385756C" w14:textId="77777777" w:rsidTr="00A465A4">
        <w:trPr>
          <w:trHeight w:val="78"/>
        </w:trPr>
        <w:tc>
          <w:tcPr>
            <w:tcW w:w="9006" w:type="dxa"/>
            <w:gridSpan w:val="4"/>
          </w:tcPr>
          <w:p w14:paraId="3965CE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11ABC93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6540D1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187F73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 other request (borrow request from the other user)</w:t>
            </w:r>
            <w:r w:rsidRPr="00E32913">
              <w:rPr>
                <w:rFonts w:ascii="Times New Roman" w:eastAsia="MS Mincho" w:hAnsi="Times New Roman" w:cs="Times New Roman"/>
                <w:color w:val="000000"/>
                <w:sz w:val="24"/>
                <w:szCs w:val="24"/>
              </w:rPr>
              <w:t>.</w:t>
            </w:r>
          </w:p>
          <w:p w14:paraId="3823BF1D"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4E6795F9" w14:textId="4267B95A"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borrow</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p w14:paraId="76F154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344046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lending request command</w:t>
            </w:r>
            <w:r w:rsidRPr="00E32913">
              <w:rPr>
                <w:rFonts w:ascii="Times New Roman" w:eastAsia="MS Mincho" w:hAnsi="Times New Roman" w:cs="Times New Roman"/>
                <w:color w:val="000000"/>
                <w:sz w:val="24"/>
                <w:szCs w:val="24"/>
              </w:rPr>
              <w:t>.</w:t>
            </w:r>
          </w:p>
          <w:p w14:paraId="0368A82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1087CE5" w14:textId="2727F17B"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1DAC400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7420F00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lending request</w:t>
            </w:r>
            <w:r w:rsidRPr="00E32913">
              <w:rPr>
                <w:rFonts w:ascii="Times New Roman" w:eastAsia="MS Mincho" w:hAnsi="Times New Roman" w:cs="Times New Roman"/>
                <w:color w:val="000000"/>
                <w:sz w:val="24"/>
                <w:szCs w:val="24"/>
              </w:rPr>
              <w:t>.</w:t>
            </w:r>
          </w:p>
          <w:p w14:paraId="2EA64D09"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3CE6272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96808D6"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39260A42" w:rsidR="00F42159" w:rsidRDefault="00F42159" w:rsidP="003F4120">
                  <w:pPr>
                    <w:pStyle w:val="NormalWeb"/>
                    <w:spacing w:before="0" w:beforeAutospacing="0" w:after="0" w:afterAutospacing="0"/>
                    <w:ind w:firstLine="0"/>
                    <w:rPr>
                      <w:color w:val="000000"/>
                    </w:rPr>
                  </w:pPr>
                  <w:r w:rsidRPr="00E32913">
                    <w:rPr>
                      <w:color w:val="000000"/>
                    </w:rPr>
                    <w:t>System show view lending request page</w:t>
                  </w:r>
                  <w:r w:rsidR="003F4120">
                    <w:rPr>
                      <w:color w:val="000000"/>
                    </w:rPr>
                    <w:t xml:space="preserve"> includes information:</w:t>
                  </w:r>
                </w:p>
                <w:p w14:paraId="0364522F" w14:textId="05133BA9" w:rsidR="003F4120" w:rsidRDefault="003F4120" w:rsidP="00361343">
                  <w:pPr>
                    <w:pStyle w:val="NormalWeb"/>
                    <w:numPr>
                      <w:ilvl w:val="0"/>
                      <w:numId w:val="46"/>
                    </w:numPr>
                    <w:spacing w:before="0" w:beforeAutospacing="0" w:after="0" w:afterAutospacing="0"/>
                    <w:rPr>
                      <w:color w:val="000000"/>
                    </w:rPr>
                  </w:pPr>
                  <w:r>
                    <w:rPr>
                      <w:color w:val="000000"/>
                    </w:rPr>
                    <w:t>ID</w:t>
                  </w:r>
                </w:p>
                <w:p w14:paraId="4DE482E8" w14:textId="69353251" w:rsidR="003F4120" w:rsidRDefault="003F4120" w:rsidP="00361343">
                  <w:pPr>
                    <w:pStyle w:val="NormalWeb"/>
                    <w:numPr>
                      <w:ilvl w:val="0"/>
                      <w:numId w:val="46"/>
                    </w:numPr>
                    <w:spacing w:before="0" w:beforeAutospacing="0" w:after="0" w:afterAutospacing="0"/>
                    <w:rPr>
                      <w:color w:val="000000"/>
                    </w:rPr>
                  </w:pPr>
                  <w:r>
                    <w:rPr>
                      <w:color w:val="000000"/>
                    </w:rPr>
                    <w:t>Amount</w:t>
                  </w:r>
                </w:p>
                <w:p w14:paraId="38D83EA5" w14:textId="36A8FF60" w:rsidR="003F4120" w:rsidRDefault="003F4120" w:rsidP="00361343">
                  <w:pPr>
                    <w:pStyle w:val="NormalWeb"/>
                    <w:numPr>
                      <w:ilvl w:val="0"/>
                      <w:numId w:val="46"/>
                    </w:numPr>
                    <w:spacing w:before="0" w:beforeAutospacing="0" w:after="0" w:afterAutospacing="0"/>
                    <w:rPr>
                      <w:color w:val="000000"/>
                    </w:rPr>
                  </w:pPr>
                  <w:r>
                    <w:rPr>
                      <w:color w:val="000000"/>
                    </w:rPr>
                    <w:t>User</w:t>
                  </w:r>
                </w:p>
                <w:p w14:paraId="0C59D4A1" w14:textId="774EAAB8" w:rsidR="003F4120" w:rsidRDefault="003F4120" w:rsidP="00361343">
                  <w:pPr>
                    <w:pStyle w:val="NormalWeb"/>
                    <w:numPr>
                      <w:ilvl w:val="0"/>
                      <w:numId w:val="46"/>
                    </w:numPr>
                    <w:spacing w:before="0" w:beforeAutospacing="0" w:after="0" w:afterAutospacing="0"/>
                    <w:rPr>
                      <w:color w:val="000000"/>
                    </w:rPr>
                  </w:pPr>
                  <w:r>
                    <w:rPr>
                      <w:color w:val="000000"/>
                    </w:rPr>
                    <w:t>Create Date</w:t>
                  </w:r>
                </w:p>
                <w:p w14:paraId="1FF83FEB" w14:textId="2389F3A4" w:rsidR="003F4120" w:rsidRPr="00E32913" w:rsidRDefault="003F4120" w:rsidP="00361343">
                  <w:pPr>
                    <w:pStyle w:val="NormalWeb"/>
                    <w:numPr>
                      <w:ilvl w:val="0"/>
                      <w:numId w:val="46"/>
                    </w:numPr>
                    <w:spacing w:before="0" w:beforeAutospacing="0" w:after="0" w:afterAutospacing="0"/>
                    <w:rPr>
                      <w:color w:val="000000"/>
                    </w:rPr>
                  </w:pPr>
                  <w:r>
                    <w:rPr>
                      <w:color w:val="000000"/>
                    </w:rPr>
                    <w:t>View Detail</w:t>
                  </w:r>
                </w:p>
                <w:p w14:paraId="61CCE360" w14:textId="5CF640D9" w:rsidR="00F42159" w:rsidRPr="00E32913" w:rsidRDefault="00F42159" w:rsidP="003F4120">
                  <w:pPr>
                    <w:pStyle w:val="NormalWeb"/>
                    <w:spacing w:before="0" w:beforeAutospacing="0" w:after="0" w:afterAutospacing="0"/>
                    <w:ind w:firstLine="0"/>
                  </w:pPr>
                  <w:r w:rsidRPr="00E32913">
                    <w:rPr>
                      <w:color w:val="000000"/>
                    </w:rPr>
                    <w:t>[Exception 1]</w:t>
                  </w:r>
                  <w:r w:rsidR="003F4120">
                    <w:rPr>
                      <w:color w:val="000000"/>
                    </w:rPr>
                    <w:t xml:space="preserve"> [Alternative 1]</w:t>
                  </w:r>
                </w:p>
              </w:tc>
            </w:tr>
          </w:tbl>
          <w:p w14:paraId="6C4D03E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F4120" w:rsidRPr="00E32913"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104A505" w:rsidR="003F4120" w:rsidRPr="00E32913" w:rsidRDefault="003F4120" w:rsidP="003F4120">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C953200" w:rsidR="003F4120" w:rsidRPr="00E32913" w:rsidRDefault="003F4120" w:rsidP="003F4120">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sidR="000977FA">
                    <w:rPr>
                      <w:rFonts w:ascii="Times New Roman" w:hAnsi="Times New Roman" w:cs="Times New Roman"/>
                      <w:color w:val="000000"/>
                      <w:sz w:val="24"/>
                      <w:szCs w:val="24"/>
                    </w:rPr>
                    <w:t>len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19BA2EB4" w:rsidR="003F4120" w:rsidRPr="00E32913" w:rsidRDefault="003F4120" w:rsidP="003F4120">
                  <w:pPr>
                    <w:pStyle w:val="NormalWeb"/>
                    <w:spacing w:before="0" w:beforeAutospacing="0" w:after="0" w:afterAutospacing="0"/>
                    <w:ind w:firstLine="0"/>
                    <w:rPr>
                      <w:color w:val="000000"/>
                    </w:rPr>
                  </w:pPr>
                  <w:r>
                    <w:t>System show view lending request page. System show message “No data” if user has no data.</w:t>
                  </w:r>
                </w:p>
              </w:tc>
            </w:tr>
          </w:tbl>
          <w:p w14:paraId="570D6CF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472F3744"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A1867F9"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0F6BA16C"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p>
          <w:p w14:paraId="0C450DC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5F78F138" w14:textId="77777777" w:rsidR="00CF6B94" w:rsidRDefault="00435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 xml:space="preserve">View lending request page will get all request from other user with </w:t>
            </w:r>
            <w:r w:rsidR="00737CA2">
              <w:rPr>
                <w:rFonts w:ascii="Times New Roman" w:eastAsia="MS Mincho" w:hAnsi="Times New Roman" w:cs="Times New Roman"/>
                <w:color w:val="000000"/>
                <w:sz w:val="24"/>
                <w:szCs w:val="24"/>
              </w:rPr>
              <w:t>pending</w:t>
            </w:r>
            <w:r>
              <w:rPr>
                <w:rFonts w:ascii="Times New Roman" w:eastAsia="MS Mincho" w:hAnsi="Times New Roman" w:cs="Times New Roman"/>
                <w:color w:val="000000"/>
                <w:sz w:val="24"/>
                <w:szCs w:val="24"/>
              </w:rPr>
              <w:t xml:space="preserve"> status</w:t>
            </w:r>
          </w:p>
          <w:p w14:paraId="6EF285BF" w14:textId="39A524E6" w:rsidR="00435910"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w:t>
            </w:r>
            <w:r w:rsidR="00435910">
              <w:rPr>
                <w:rFonts w:ascii="Times New Roman" w:eastAsia="MS Mincho" w:hAnsi="Times New Roman" w:cs="Times New Roman"/>
                <w:color w:val="000000"/>
                <w:sz w:val="24"/>
                <w:szCs w:val="24"/>
              </w:rPr>
              <w:t xml:space="preserve"> paging.</w:t>
            </w:r>
          </w:p>
          <w:p w14:paraId="502F5966" w14:textId="6901D7DC" w:rsidR="00F42159" w:rsidRPr="00E32913" w:rsidRDefault="00435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71F68221" w14:textId="69DA8EFD"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63" w:name="_Toc16844310"/>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9</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090F5F" w:rsidRPr="00E32913">
        <w:rPr>
          <w:rFonts w:ascii="Times New Roman" w:hAnsi="Times New Roman" w:cs="Times New Roman"/>
          <w:b w:val="0"/>
          <w:bCs w:val="0"/>
          <w:color w:val="000000" w:themeColor="text1"/>
          <w:sz w:val="24"/>
          <w:szCs w:val="24"/>
        </w:rPr>
        <w:t>l</w:t>
      </w:r>
      <w:r w:rsidRPr="00E32913">
        <w:rPr>
          <w:rFonts w:ascii="Times New Roman" w:hAnsi="Times New Roman" w:cs="Times New Roman"/>
          <w:b w:val="0"/>
          <w:bCs w:val="0"/>
          <w:color w:val="000000" w:themeColor="text1"/>
          <w:sz w:val="24"/>
          <w:szCs w:val="24"/>
        </w:rPr>
        <w:t xml:space="preserve">ending </w:t>
      </w:r>
      <w:r w:rsidR="00090F5F"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090F5F"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090F5F"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090F5F" w:rsidRPr="00E32913">
        <w:rPr>
          <w:rFonts w:ascii="Times New Roman" w:hAnsi="Times New Roman" w:cs="Times New Roman"/>
          <w:b w:val="0"/>
          <w:bCs w:val="0"/>
          <w:color w:val="000000" w:themeColor="text1"/>
          <w:sz w:val="24"/>
          <w:szCs w:val="24"/>
        </w:rPr>
        <w:t xml:space="preserve"> </w:t>
      </w:r>
      <w:r w:rsidR="00090F5F" w:rsidRPr="00E32913">
        <w:rPr>
          <w:rFonts w:ascii="Times New Roman" w:hAnsi="Times New Roman" w:cs="Times New Roman"/>
          <w:b w:val="0"/>
          <w:color w:val="000000" w:themeColor="text1"/>
          <w:sz w:val="24"/>
          <w:szCs w:val="24"/>
        </w:rPr>
        <w:t>specification</w:t>
      </w:r>
      <w:bookmarkEnd w:id="63"/>
    </w:p>
    <w:p w14:paraId="18EB1A49"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Do Payment</w:t>
      </w:r>
    </w:p>
    <w:p w14:paraId="0E5C2463" w14:textId="06671600" w:rsidR="00F42159" w:rsidRPr="00E32913" w:rsidRDefault="000D23F2" w:rsidP="000D23F2">
      <w:pPr>
        <w:pStyle w:val="ListParagraph"/>
        <w:ind w:left="-9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BC3A7D0" wp14:editId="2ACD997D">
            <wp:extent cx="5934075" cy="3515995"/>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DoPayment.png"/>
                    <pic:cNvPicPr/>
                  </pic:nvPicPr>
                  <pic:blipFill>
                    <a:blip r:embed="rId22">
                      <a:extLst>
                        <a:ext uri="{28A0092B-C50C-407E-A947-70E740481C1C}">
                          <a14:useLocalDpi xmlns:a14="http://schemas.microsoft.com/office/drawing/2010/main" val="0"/>
                        </a:ext>
                      </a:extLst>
                    </a:blip>
                    <a:stretch>
                      <a:fillRect/>
                    </a:stretch>
                  </pic:blipFill>
                  <pic:spPr>
                    <a:xfrm>
                      <a:off x="0" y="0"/>
                      <a:ext cx="5934075" cy="3515995"/>
                    </a:xfrm>
                    <a:prstGeom prst="rect">
                      <a:avLst/>
                    </a:prstGeom>
                  </pic:spPr>
                </pic:pic>
              </a:graphicData>
            </a:graphic>
          </wp:inline>
        </w:drawing>
      </w:r>
    </w:p>
    <w:p w14:paraId="7FEC9079" w14:textId="74AAD589"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4" w:name="_Toc16843201"/>
      <w:bookmarkStart w:id="65" w:name="_Toc16844356"/>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1</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Do Payment Use Case</w:t>
      </w:r>
      <w:bookmarkEnd w:id="64"/>
      <w:bookmarkEnd w:id="6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1D920897" w14:textId="77777777" w:rsidTr="00A465A4">
        <w:tc>
          <w:tcPr>
            <w:tcW w:w="9006" w:type="dxa"/>
            <w:gridSpan w:val="4"/>
            <w:shd w:val="clear" w:color="auto" w:fill="BFBFBF" w:themeFill="background1" w:themeFillShade="BF"/>
          </w:tcPr>
          <w:p w14:paraId="316F8019" w14:textId="79B3D8EE"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2</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3D3D5DE3" w14:textId="77777777" w:rsidTr="00A465A4">
        <w:tc>
          <w:tcPr>
            <w:tcW w:w="2250" w:type="dxa"/>
            <w:shd w:val="clear" w:color="auto" w:fill="BFBFBF" w:themeFill="background1" w:themeFillShade="BF"/>
          </w:tcPr>
          <w:p w14:paraId="0660439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360E2E02" w14:textId="2EDCC69D"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5907CC0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B2A34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AE3E112" w14:textId="77777777" w:rsidTr="00A465A4">
        <w:tc>
          <w:tcPr>
            <w:tcW w:w="2250" w:type="dxa"/>
            <w:shd w:val="clear" w:color="auto" w:fill="BFBFBF" w:themeFill="background1" w:themeFillShade="BF"/>
          </w:tcPr>
          <w:p w14:paraId="7647959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Do Payment</w:t>
            </w:r>
          </w:p>
        </w:tc>
      </w:tr>
      <w:tr w:rsidR="00F42159" w:rsidRPr="00E32913" w14:paraId="49E612B3" w14:textId="77777777" w:rsidTr="00A465A4">
        <w:tc>
          <w:tcPr>
            <w:tcW w:w="2250" w:type="dxa"/>
            <w:shd w:val="clear" w:color="auto" w:fill="BFBFBF" w:themeFill="background1" w:themeFillShade="BF"/>
          </w:tcPr>
          <w:p w14:paraId="233E400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0989B1FB" w14:textId="77777777" w:rsidTr="00A465A4">
        <w:tc>
          <w:tcPr>
            <w:tcW w:w="2250" w:type="dxa"/>
            <w:shd w:val="clear" w:color="auto" w:fill="BFBFBF" w:themeFill="background1" w:themeFillShade="BF"/>
          </w:tcPr>
          <w:p w14:paraId="1A6849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DCB14C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ACA2F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2646F0B6" w14:textId="77777777" w:rsidTr="00A465A4">
        <w:trPr>
          <w:trHeight w:val="78"/>
        </w:trPr>
        <w:tc>
          <w:tcPr>
            <w:tcW w:w="9006" w:type="dxa"/>
            <w:gridSpan w:val="4"/>
          </w:tcPr>
          <w:p w14:paraId="027D8DB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25B1E99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355C00D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599B3B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lastRenderedPageBreak/>
              <w:t>Allow authorized user to pay transaction</w:t>
            </w:r>
            <w:r w:rsidRPr="00E32913">
              <w:rPr>
                <w:rFonts w:ascii="Times New Roman" w:eastAsia="MS Mincho" w:hAnsi="Times New Roman" w:cs="Times New Roman"/>
                <w:color w:val="000000"/>
                <w:sz w:val="24"/>
                <w:szCs w:val="24"/>
              </w:rPr>
              <w:t>.</w:t>
            </w:r>
          </w:p>
          <w:p w14:paraId="14904B60"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EA857D2" w14:textId="2879B02D"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pays their transaction (lend, payback)</w:t>
            </w:r>
            <w:r w:rsidRPr="00E32913">
              <w:rPr>
                <w:rFonts w:ascii="Times New Roman" w:eastAsia="MS Mincho" w:hAnsi="Times New Roman" w:cs="Times New Roman"/>
                <w:color w:val="000000"/>
                <w:sz w:val="24"/>
                <w:szCs w:val="24"/>
              </w:rPr>
              <w:t>.</w:t>
            </w:r>
          </w:p>
          <w:p w14:paraId="1B3E0B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63CA901"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do payment command</w:t>
            </w:r>
            <w:r w:rsidRPr="00E32913">
              <w:rPr>
                <w:rFonts w:ascii="Times New Roman" w:eastAsia="MS Mincho" w:hAnsi="Times New Roman" w:cs="Times New Roman"/>
                <w:color w:val="000000"/>
                <w:sz w:val="24"/>
                <w:szCs w:val="24"/>
              </w:rPr>
              <w:t>.</w:t>
            </w:r>
          </w:p>
          <w:p w14:paraId="502C6CE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35B603E" w14:textId="213C7C4F"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38801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3AC1A8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pay their transaction</w:t>
            </w:r>
            <w:r w:rsidRPr="00E32913">
              <w:rPr>
                <w:rFonts w:ascii="Times New Roman" w:eastAsia="MS Mincho" w:hAnsi="Times New Roman" w:cs="Times New Roman"/>
                <w:color w:val="000000"/>
                <w:sz w:val="24"/>
                <w:szCs w:val="24"/>
              </w:rPr>
              <w:t>.</w:t>
            </w:r>
          </w:p>
          <w:p w14:paraId="3C81813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F47A16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02AC36DF"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payment button</w:t>
                  </w:r>
                  <w:r w:rsidR="000977FA">
                    <w:rPr>
                      <w:rFonts w:ascii="Times New Roman" w:hAnsi="Times New Roman" w:cs="Times New Roman"/>
                      <w:color w:val="000000"/>
                      <w:sz w:val="24"/>
                      <w:szCs w:val="24"/>
                    </w:rPr>
                    <w:t xml:space="preserve"> </w:t>
                  </w:r>
                  <w:r w:rsidRPr="00E32913">
                    <w:rPr>
                      <w:rFonts w:ascii="Times New Roman" w:hAnsi="Times New Roman" w:cs="Times New Roman"/>
                      <w:color w:val="000000"/>
                      <w:sz w:val="24"/>
                      <w:szCs w:val="24"/>
                    </w:rPr>
                    <w:t>(</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al button)</w:t>
                  </w:r>
                </w:p>
              </w:tc>
              <w:tc>
                <w:tcPr>
                  <w:tcW w:w="3948" w:type="dxa"/>
                  <w:tcBorders>
                    <w:top w:val="single" w:sz="4" w:space="0" w:color="auto"/>
                    <w:left w:val="single" w:sz="4" w:space="0" w:color="auto"/>
                    <w:bottom w:val="single" w:sz="4" w:space="0" w:color="auto"/>
                    <w:right w:val="single" w:sz="4" w:space="0" w:color="auto"/>
                  </w:tcBorders>
                </w:tcPr>
                <w:p w14:paraId="0D53B28B" w14:textId="64649951" w:rsidR="00F42159" w:rsidRPr="00E32913" w:rsidRDefault="00F42159" w:rsidP="004011D7">
                  <w:pPr>
                    <w:pStyle w:val="NormalWeb"/>
                    <w:spacing w:before="0" w:beforeAutospacing="0" w:after="0" w:afterAutospacing="0"/>
                    <w:ind w:firstLine="0"/>
                  </w:pPr>
                  <w:r w:rsidRPr="00E32913">
                    <w:rPr>
                      <w:color w:val="000000"/>
                    </w:rPr>
                    <w:t xml:space="preserve">System show </w:t>
                  </w:r>
                  <w:proofErr w:type="spellStart"/>
                  <w:r w:rsidR="001F6BA8" w:rsidRPr="00E32913">
                    <w:rPr>
                      <w:color w:val="000000"/>
                    </w:rPr>
                    <w:t>P</w:t>
                  </w:r>
                  <w:r w:rsidRPr="00E32913">
                    <w:rPr>
                      <w:color w:val="000000"/>
                    </w:rPr>
                    <w:t>aypal</w:t>
                  </w:r>
                  <w:proofErr w:type="spellEnd"/>
                  <w:r w:rsidRPr="00E32913">
                    <w:rPr>
                      <w:color w:val="000000"/>
                    </w:rPr>
                    <w:t xml:space="preserve"> page.</w:t>
                  </w:r>
                </w:p>
              </w:tc>
            </w:tr>
            <w:tr w:rsidR="00F42159" w:rsidRPr="00E32913"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0D236092"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login to </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 xml:space="preserve">al using </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al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Pr="00E32913" w:rsidRDefault="00F42159" w:rsidP="004011D7">
                  <w:pPr>
                    <w:pStyle w:val="NormalWeb"/>
                    <w:spacing w:before="0" w:beforeAutospacing="0" w:after="0" w:afterAutospacing="0"/>
                    <w:ind w:firstLine="0"/>
                    <w:rPr>
                      <w:color w:val="000000"/>
                    </w:rPr>
                  </w:pPr>
                  <w:proofErr w:type="spellStart"/>
                  <w:r w:rsidRPr="00E32913">
                    <w:rPr>
                      <w:color w:val="000000"/>
                    </w:rPr>
                    <w:t>Paypal</w:t>
                  </w:r>
                  <w:proofErr w:type="spellEnd"/>
                  <w:r w:rsidRPr="00E32913">
                    <w:rPr>
                      <w:color w:val="000000"/>
                    </w:rPr>
                    <w:t xml:space="preserve"> show payment form</w:t>
                  </w:r>
                </w:p>
              </w:tc>
            </w:tr>
            <w:tr w:rsidR="00F42159" w:rsidRPr="00E32913"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5C31BFC4" w:rsidR="00F42159" w:rsidRPr="00E32913" w:rsidRDefault="004011D7" w:rsidP="004011D7">
                  <w:pPr>
                    <w:pStyle w:val="NormalWeb"/>
                    <w:spacing w:before="0" w:beforeAutospacing="0" w:after="0" w:afterAutospacing="0"/>
                    <w:ind w:firstLine="0"/>
                    <w:rPr>
                      <w:color w:val="000000"/>
                    </w:rPr>
                  </w:pPr>
                  <w:r>
                    <w:rPr>
                      <w:color w:val="000000"/>
                    </w:rPr>
                    <w:t>S</w:t>
                  </w:r>
                  <w:r w:rsidR="00F42159" w:rsidRPr="00E32913">
                    <w:rPr>
                      <w:color w:val="000000"/>
                    </w:rPr>
                    <w:t>ystem show success dialog</w:t>
                  </w:r>
                </w:p>
              </w:tc>
            </w:tr>
          </w:tbl>
          <w:p w14:paraId="2972B9C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E32913" w:rsidRDefault="00F42159" w:rsidP="00A465A4">
                  <w:pPr>
                    <w:pStyle w:val="NormalWeb"/>
                    <w:spacing w:before="0" w:beforeAutospacing="0" w:after="0" w:afterAutospacing="0"/>
                    <w:rPr>
                      <w:color w:val="000000"/>
                    </w:rPr>
                  </w:pPr>
                </w:p>
              </w:tc>
            </w:tr>
          </w:tbl>
          <w:p w14:paraId="587E521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4CE9DB4"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073036B"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6E7CCC64"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001B09F0">
              <w:rPr>
                <w:rFonts w:ascii="Times New Roman" w:eastAsia="MS Mincho" w:hAnsi="Times New Roman" w:cs="Times New Roman"/>
                <w:color w:val="000000"/>
                <w:sz w:val="24"/>
                <w:szCs w:val="24"/>
              </w:rPr>
              <w:t>, PPLS_SY_</w:t>
            </w:r>
          </w:p>
          <w:p w14:paraId="336536D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6096035" w14:textId="77777777" w:rsidR="00F42159" w:rsidRPr="004011D7"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Do payment use to accept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 and pay money for trading request.</w:t>
            </w:r>
          </w:p>
          <w:p w14:paraId="4CF6772E" w14:textId="6F9D0115" w:rsidR="004011D7" w:rsidRPr="00E32913" w:rsidRDefault="004011D7"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View detail trading request, system show timeline with </w:t>
            </w:r>
            <w:r w:rsidR="001B09F0">
              <w:rPr>
                <w:rFonts w:ascii="Times New Roman" w:hAnsi="Times New Roman" w:cs="Times New Roman"/>
                <w:color w:val="000000"/>
                <w:sz w:val="24"/>
                <w:szCs w:val="24"/>
              </w:rPr>
              <w:t>check timeline button to pay transaction.</w:t>
            </w:r>
          </w:p>
        </w:tc>
      </w:tr>
    </w:tbl>
    <w:p w14:paraId="324B95EA" w14:textId="1A2DF080" w:rsidR="00F93704" w:rsidRPr="00E32913" w:rsidRDefault="00F93704" w:rsidP="003D021C">
      <w:pPr>
        <w:pStyle w:val="Caption"/>
        <w:jc w:val="center"/>
        <w:rPr>
          <w:rFonts w:ascii="Times New Roman" w:hAnsi="Times New Roman" w:cs="Times New Roman"/>
          <w:b w:val="0"/>
          <w:bCs w:val="0"/>
          <w:color w:val="000000" w:themeColor="text1"/>
          <w:sz w:val="24"/>
          <w:szCs w:val="24"/>
        </w:rPr>
      </w:pPr>
      <w:bookmarkStart w:id="66" w:name="_Toc1684431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0</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 &lt;Authorized User&gt; Do </w:t>
      </w:r>
      <w:r w:rsidR="003D021C" w:rsidRPr="00E32913">
        <w:rPr>
          <w:rFonts w:ascii="Times New Roman" w:hAnsi="Times New Roman" w:cs="Times New Roman"/>
          <w:b w:val="0"/>
          <w:bCs w:val="0"/>
          <w:color w:val="000000" w:themeColor="text1"/>
          <w:sz w:val="24"/>
          <w:szCs w:val="24"/>
        </w:rPr>
        <w:t>p</w:t>
      </w:r>
      <w:r w:rsidRPr="00E32913">
        <w:rPr>
          <w:rFonts w:ascii="Times New Roman" w:hAnsi="Times New Roman" w:cs="Times New Roman"/>
          <w:b w:val="0"/>
          <w:bCs w:val="0"/>
          <w:color w:val="000000" w:themeColor="text1"/>
          <w:sz w:val="24"/>
          <w:szCs w:val="24"/>
        </w:rPr>
        <w:t xml:space="preserve">aymen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2159" w:rsidRPr="00E32913">
        <w:rPr>
          <w:rFonts w:ascii="Times New Roman" w:hAnsi="Times New Roman" w:cs="Times New Roman"/>
          <w:b w:val="0"/>
          <w:bCs w:val="0"/>
          <w:color w:val="000000" w:themeColor="text1"/>
          <w:sz w:val="24"/>
          <w:szCs w:val="24"/>
        </w:rPr>
        <w:t xml:space="preserve"> </w:t>
      </w:r>
      <w:r w:rsidR="003D021C" w:rsidRPr="00E32913">
        <w:rPr>
          <w:rFonts w:ascii="Times New Roman" w:hAnsi="Times New Roman" w:cs="Times New Roman"/>
          <w:b w:val="0"/>
          <w:bCs w:val="0"/>
          <w:color w:val="000000" w:themeColor="text1"/>
          <w:sz w:val="24"/>
          <w:szCs w:val="24"/>
        </w:rPr>
        <w:t>specification</w:t>
      </w:r>
      <w:bookmarkEnd w:id="66"/>
    </w:p>
    <w:p w14:paraId="0A8D3729" w14:textId="7809FD69"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lastRenderedPageBreak/>
        <w:t>&lt;Authorized User&gt; Accept Request</w:t>
      </w:r>
    </w:p>
    <w:p w14:paraId="6689C67B" w14:textId="2F3AFFC4" w:rsidR="00F42159" w:rsidRPr="00E32913" w:rsidRDefault="000D23F2" w:rsidP="00F42159">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0572CCFC" wp14:editId="51C7FF03">
            <wp:extent cx="5086350" cy="321596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AcceptRequest.png"/>
                    <pic:cNvPicPr/>
                  </pic:nvPicPr>
                  <pic:blipFill>
                    <a:blip r:embed="rId23">
                      <a:extLst>
                        <a:ext uri="{28A0092B-C50C-407E-A947-70E740481C1C}">
                          <a14:useLocalDpi xmlns:a14="http://schemas.microsoft.com/office/drawing/2010/main" val="0"/>
                        </a:ext>
                      </a:extLst>
                    </a:blip>
                    <a:stretch>
                      <a:fillRect/>
                    </a:stretch>
                  </pic:blipFill>
                  <pic:spPr>
                    <a:xfrm>
                      <a:off x="0" y="0"/>
                      <a:ext cx="5093995" cy="3220801"/>
                    </a:xfrm>
                    <a:prstGeom prst="rect">
                      <a:avLst/>
                    </a:prstGeom>
                  </pic:spPr>
                </pic:pic>
              </a:graphicData>
            </a:graphic>
          </wp:inline>
        </w:drawing>
      </w:r>
    </w:p>
    <w:p w14:paraId="4E904B6D" w14:textId="00BB2545"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7" w:name="_Toc16843202"/>
      <w:bookmarkStart w:id="68" w:name="_Toc16844357"/>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2</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Accept Request Use Case</w:t>
      </w:r>
      <w:bookmarkEnd w:id="67"/>
      <w:bookmarkEnd w:id="6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7807B194" w14:textId="77777777" w:rsidTr="00A465A4">
        <w:tc>
          <w:tcPr>
            <w:tcW w:w="9006" w:type="dxa"/>
            <w:gridSpan w:val="4"/>
            <w:shd w:val="clear" w:color="auto" w:fill="BFBFBF" w:themeFill="background1" w:themeFillShade="BF"/>
          </w:tcPr>
          <w:p w14:paraId="10AA8046" w14:textId="4AB8D3B5"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3</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6F9C638" w14:textId="77777777" w:rsidTr="00A465A4">
        <w:tc>
          <w:tcPr>
            <w:tcW w:w="2250" w:type="dxa"/>
            <w:shd w:val="clear" w:color="auto" w:fill="BFBFBF" w:themeFill="background1" w:themeFillShade="BF"/>
          </w:tcPr>
          <w:p w14:paraId="5A3464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70B741F" w14:textId="745E2F0F"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7D72A1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1B7105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A71EADE" w14:textId="77777777" w:rsidTr="00A465A4">
        <w:tc>
          <w:tcPr>
            <w:tcW w:w="2250" w:type="dxa"/>
            <w:shd w:val="clear" w:color="auto" w:fill="BFBFBF" w:themeFill="background1" w:themeFillShade="BF"/>
          </w:tcPr>
          <w:p w14:paraId="473647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 request</w:t>
            </w:r>
          </w:p>
        </w:tc>
      </w:tr>
      <w:tr w:rsidR="00F42159" w:rsidRPr="00E32913" w14:paraId="43B4C55E" w14:textId="77777777" w:rsidTr="00A465A4">
        <w:tc>
          <w:tcPr>
            <w:tcW w:w="2250" w:type="dxa"/>
            <w:shd w:val="clear" w:color="auto" w:fill="BFBFBF" w:themeFill="background1" w:themeFillShade="BF"/>
          </w:tcPr>
          <w:p w14:paraId="5F4C2A8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6E9EE5B" w14:textId="77777777" w:rsidTr="00A465A4">
        <w:tc>
          <w:tcPr>
            <w:tcW w:w="2250" w:type="dxa"/>
            <w:shd w:val="clear" w:color="auto" w:fill="BFBFBF" w:themeFill="background1" w:themeFillShade="BF"/>
          </w:tcPr>
          <w:p w14:paraId="0904813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CDDDB3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3E75592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0C901EC8" w14:textId="77777777" w:rsidTr="00A465A4">
        <w:trPr>
          <w:trHeight w:val="78"/>
        </w:trPr>
        <w:tc>
          <w:tcPr>
            <w:tcW w:w="9006" w:type="dxa"/>
            <w:gridSpan w:val="4"/>
          </w:tcPr>
          <w:p w14:paraId="4769F3F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6C0716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FCBDBE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AC10CEF" w14:textId="6C8B5095"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accept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 request</w:t>
            </w:r>
            <w:r w:rsidRPr="00E32913">
              <w:rPr>
                <w:rFonts w:ascii="Times New Roman" w:eastAsia="MS Mincho" w:hAnsi="Times New Roman" w:cs="Times New Roman"/>
                <w:color w:val="000000"/>
                <w:sz w:val="24"/>
                <w:szCs w:val="24"/>
              </w:rPr>
              <w:t>.</w:t>
            </w:r>
          </w:p>
          <w:p w14:paraId="4B19EDA3"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CBE64A0" w14:textId="1E458851"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accepts borrow request from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6F2722D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B71893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accept request command</w:t>
            </w:r>
            <w:r w:rsidRPr="00E32913">
              <w:rPr>
                <w:rFonts w:ascii="Times New Roman" w:eastAsia="MS Mincho" w:hAnsi="Times New Roman" w:cs="Times New Roman"/>
                <w:color w:val="000000"/>
                <w:sz w:val="24"/>
                <w:szCs w:val="24"/>
              </w:rPr>
              <w:t>.</w:t>
            </w:r>
          </w:p>
          <w:p w14:paraId="5DA928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D7F6D61" w14:textId="7ABC20DC"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5C93EF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2463371" w14:textId="3E9F2786"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accept</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 and request change to trading status</w:t>
            </w:r>
            <w:r w:rsidRPr="00E32913">
              <w:rPr>
                <w:rFonts w:ascii="Times New Roman" w:eastAsia="MS Mincho" w:hAnsi="Times New Roman" w:cs="Times New Roman"/>
                <w:color w:val="000000"/>
                <w:sz w:val="24"/>
                <w:szCs w:val="24"/>
              </w:rPr>
              <w:t>.</w:t>
            </w:r>
          </w:p>
          <w:p w14:paraId="4A30439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389E44B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6EDC46CE" w:rsidR="00F42159" w:rsidRPr="00E32913" w:rsidRDefault="00F42159" w:rsidP="001B09F0">
                  <w:pPr>
                    <w:pStyle w:val="NormalWeb"/>
                    <w:spacing w:before="0" w:beforeAutospacing="0" w:after="0" w:afterAutospacing="0"/>
                    <w:ind w:firstLine="0"/>
                  </w:pPr>
                  <w:r w:rsidRPr="00E32913">
                    <w:rPr>
                      <w:color w:val="000000"/>
                    </w:rPr>
                    <w:t>System show accept</w:t>
                  </w:r>
                  <w:r w:rsidR="001F6BA8" w:rsidRPr="00E32913">
                    <w:rPr>
                      <w:color w:val="000000"/>
                    </w:rPr>
                    <w:t>s</w:t>
                  </w:r>
                  <w:r w:rsidRPr="00E32913">
                    <w:rPr>
                      <w:color w:val="000000"/>
                    </w:rPr>
                    <w:t xml:space="preserve"> </w:t>
                  </w:r>
                  <w:r w:rsidR="001F6BA8" w:rsidRPr="00E32913">
                    <w:rPr>
                      <w:color w:val="000000"/>
                    </w:rPr>
                    <w:t xml:space="preserve">the </w:t>
                  </w:r>
                  <w:r w:rsidRPr="00E32913">
                    <w:rPr>
                      <w:color w:val="000000"/>
                    </w:rPr>
                    <w:t>dialog</w:t>
                  </w:r>
                  <w:r w:rsidR="001B09F0">
                    <w:rPr>
                      <w:color w:val="000000"/>
                    </w:rPr>
                    <w:t xml:space="preserve"> contain </w:t>
                  </w:r>
                  <w:proofErr w:type="spellStart"/>
                  <w:r w:rsidR="001B09F0">
                    <w:rPr>
                      <w:color w:val="000000"/>
                    </w:rPr>
                    <w:t>paypal</w:t>
                  </w:r>
                  <w:proofErr w:type="spellEnd"/>
                  <w:r w:rsidR="001B09F0">
                    <w:rPr>
                      <w:color w:val="000000"/>
                    </w:rPr>
                    <w:t xml:space="preserve"> button</w:t>
                  </w:r>
                  <w:r w:rsidRPr="00E32913">
                    <w:rPr>
                      <w:color w:val="000000"/>
                    </w:rPr>
                    <w:t>.</w:t>
                  </w:r>
                </w:p>
              </w:tc>
            </w:tr>
            <w:tr w:rsidR="00F42159" w:rsidRPr="00E32913"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B11B36E" w14:textId="60E1B401"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6E67A846" w:rsidR="00F42159" w:rsidRPr="00E32913" w:rsidRDefault="00F42159" w:rsidP="001B09F0">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success dialog and redirect to view trading request page.</w:t>
                  </w:r>
                </w:p>
                <w:p w14:paraId="396D9079" w14:textId="77777777" w:rsidR="00F42159" w:rsidRPr="00E32913" w:rsidRDefault="00F42159" w:rsidP="001B09F0">
                  <w:pPr>
                    <w:pStyle w:val="NormalWeb"/>
                    <w:spacing w:before="0" w:beforeAutospacing="0" w:after="0" w:afterAutospacing="0"/>
                    <w:ind w:firstLine="0"/>
                    <w:rPr>
                      <w:color w:val="000000"/>
                    </w:rPr>
                  </w:pPr>
                  <w:r w:rsidRPr="00E32913">
                    <w:rPr>
                      <w:color w:val="000000"/>
                    </w:rPr>
                    <w:t>[Exception 1]</w:t>
                  </w:r>
                </w:p>
              </w:tc>
            </w:tr>
          </w:tbl>
          <w:p w14:paraId="75C5E8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E32913" w:rsidRDefault="00F42159" w:rsidP="00A465A4">
                  <w:pPr>
                    <w:pStyle w:val="NormalWeb"/>
                    <w:spacing w:before="0" w:beforeAutospacing="0" w:after="0" w:afterAutospacing="0"/>
                    <w:rPr>
                      <w:color w:val="000000"/>
                    </w:rPr>
                  </w:pPr>
                </w:p>
              </w:tc>
            </w:tr>
          </w:tbl>
          <w:p w14:paraId="04875F2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3604EB"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9DF380D"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6A0CBBA1"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6B4221F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31EAC9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accept dealing request and pending request.</w:t>
            </w:r>
          </w:p>
          <w:p w14:paraId="5C2A0D96" w14:textId="77777777" w:rsidR="00F42159" w:rsidRPr="001B09F0"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not accept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request.</w:t>
            </w:r>
          </w:p>
          <w:p w14:paraId="0B1CDFDC" w14:textId="77777777" w:rsidR="001B09F0" w:rsidRPr="00447D38" w:rsidRDefault="001B09F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fter accept request, system save transaction and deal to blockchain and change request’s status to trading. </w:t>
            </w:r>
          </w:p>
          <w:p w14:paraId="2AD01A5D" w14:textId="5A1DF667" w:rsidR="00447D38" w:rsidRPr="00E32913" w:rsidRDefault="00447D3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ccept button will show pop-up contain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button.</w:t>
            </w:r>
          </w:p>
        </w:tc>
      </w:tr>
    </w:tbl>
    <w:p w14:paraId="0FF98C97" w14:textId="564C683F" w:rsidR="00F42159" w:rsidRPr="00E32913" w:rsidRDefault="00F93704" w:rsidP="00F93704">
      <w:pPr>
        <w:pStyle w:val="Caption"/>
        <w:jc w:val="center"/>
        <w:rPr>
          <w:rFonts w:ascii="Times New Roman" w:hAnsi="Times New Roman" w:cs="Times New Roman"/>
          <w:b w:val="0"/>
          <w:bCs w:val="0"/>
          <w:color w:val="000000" w:themeColor="text1"/>
          <w:sz w:val="24"/>
          <w:szCs w:val="24"/>
        </w:rPr>
      </w:pPr>
      <w:bookmarkStart w:id="69" w:name="_Toc16844312"/>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1</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Accept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69"/>
    </w:p>
    <w:p w14:paraId="73933D97"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Make Deal</w:t>
      </w:r>
    </w:p>
    <w:p w14:paraId="72AEC7A8" w14:textId="72628EEC" w:rsidR="00F42159" w:rsidRPr="00E32913" w:rsidRDefault="00FA0954" w:rsidP="004E72C0">
      <w:pPr>
        <w:pStyle w:val="ListParagraph"/>
        <w:ind w:left="-135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A11E121" wp14:editId="274923CE">
            <wp:extent cx="4819650" cy="32004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MakeDeal.png"/>
                    <pic:cNvPicPr/>
                  </pic:nvPicPr>
                  <pic:blipFill>
                    <a:blip r:embed="rId24">
                      <a:extLst>
                        <a:ext uri="{28A0092B-C50C-407E-A947-70E740481C1C}">
                          <a14:useLocalDpi xmlns:a14="http://schemas.microsoft.com/office/drawing/2010/main" val="0"/>
                        </a:ext>
                      </a:extLst>
                    </a:blip>
                    <a:stretch>
                      <a:fillRect/>
                    </a:stretch>
                  </pic:blipFill>
                  <pic:spPr>
                    <a:xfrm>
                      <a:off x="0" y="0"/>
                      <a:ext cx="4820325" cy="3200848"/>
                    </a:xfrm>
                    <a:prstGeom prst="rect">
                      <a:avLst/>
                    </a:prstGeom>
                  </pic:spPr>
                </pic:pic>
              </a:graphicData>
            </a:graphic>
          </wp:inline>
        </w:drawing>
      </w:r>
    </w:p>
    <w:p w14:paraId="362E7756" w14:textId="58BDDD18"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70" w:name="_Toc16843203"/>
      <w:bookmarkStart w:id="71" w:name="_Toc16844358"/>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3</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Make Deal Use Case</w:t>
      </w:r>
      <w:bookmarkEnd w:id="70"/>
      <w:bookmarkEnd w:id="71"/>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648F292A" w14:textId="77777777" w:rsidTr="00A465A4">
        <w:tc>
          <w:tcPr>
            <w:tcW w:w="9006" w:type="dxa"/>
            <w:gridSpan w:val="4"/>
            <w:shd w:val="clear" w:color="auto" w:fill="BFBFBF" w:themeFill="background1" w:themeFillShade="BF"/>
          </w:tcPr>
          <w:p w14:paraId="2FA4E919" w14:textId="1D188882"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3333367" w14:textId="77777777" w:rsidTr="00A465A4">
        <w:tc>
          <w:tcPr>
            <w:tcW w:w="2250" w:type="dxa"/>
            <w:shd w:val="clear" w:color="auto" w:fill="BFBFBF" w:themeFill="background1" w:themeFillShade="BF"/>
          </w:tcPr>
          <w:p w14:paraId="632B1C3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7E6D376" w14:textId="28CA6F67"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3D4B090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02A6C72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A59A84B" w14:textId="77777777" w:rsidTr="00A465A4">
        <w:tc>
          <w:tcPr>
            <w:tcW w:w="2250" w:type="dxa"/>
            <w:shd w:val="clear" w:color="auto" w:fill="BFBFBF" w:themeFill="background1" w:themeFillShade="BF"/>
          </w:tcPr>
          <w:p w14:paraId="6E47E9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57D61111" w14:textId="76547579" w:rsidR="00F42159" w:rsidRPr="00E32913" w:rsidRDefault="00D439E3"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Make deal</w:t>
            </w:r>
          </w:p>
        </w:tc>
      </w:tr>
      <w:tr w:rsidR="00F42159" w:rsidRPr="00E32913" w14:paraId="49BD3457" w14:textId="77777777" w:rsidTr="00A465A4">
        <w:tc>
          <w:tcPr>
            <w:tcW w:w="2250" w:type="dxa"/>
            <w:shd w:val="clear" w:color="auto" w:fill="BFBFBF" w:themeFill="background1" w:themeFillShade="BF"/>
          </w:tcPr>
          <w:p w14:paraId="6C9A2D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2E5A2CD" w14:textId="77777777" w:rsidTr="00A465A4">
        <w:tc>
          <w:tcPr>
            <w:tcW w:w="2250" w:type="dxa"/>
            <w:shd w:val="clear" w:color="auto" w:fill="BFBFBF" w:themeFill="background1" w:themeFillShade="BF"/>
          </w:tcPr>
          <w:p w14:paraId="7A8DBDB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AB382E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CF8767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7E850B21" w14:textId="77777777" w:rsidTr="00A465A4">
        <w:trPr>
          <w:trHeight w:val="78"/>
        </w:trPr>
        <w:tc>
          <w:tcPr>
            <w:tcW w:w="9006" w:type="dxa"/>
            <w:gridSpan w:val="4"/>
          </w:tcPr>
          <w:p w14:paraId="2EA357B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B688E4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527E7C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6F2B166" w14:textId="11C535B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edit borrow request to make a deal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078C918A"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6B81BCC" w14:textId="55AA6F0B"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negotiate</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borrow request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500F319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EDFE1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make deal command</w:t>
            </w:r>
            <w:r w:rsidRPr="00E32913">
              <w:rPr>
                <w:rFonts w:ascii="Times New Roman" w:eastAsia="MS Mincho" w:hAnsi="Times New Roman" w:cs="Times New Roman"/>
                <w:color w:val="000000"/>
                <w:sz w:val="24"/>
                <w:szCs w:val="24"/>
              </w:rPr>
              <w:t>.</w:t>
            </w:r>
          </w:p>
          <w:p w14:paraId="523A885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A8D1101" w14:textId="0672D05E"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00D20AF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4FB50AB" w14:textId="5D839E90"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make</w:t>
            </w:r>
            <w:r w:rsidR="001F6BA8" w:rsidRPr="00E32913">
              <w:rPr>
                <w:rFonts w:ascii="Times New Roman" w:hAnsi="Times New Roman" w:cs="Times New Roman"/>
                <w:color w:val="000000"/>
                <w:sz w:val="24"/>
                <w:szCs w:val="24"/>
              </w:rPr>
              <w:t xml:space="preserve"> a</w:t>
            </w:r>
            <w:r w:rsidRPr="00E32913">
              <w:rPr>
                <w:rFonts w:ascii="Times New Roman" w:hAnsi="Times New Roman" w:cs="Times New Roman"/>
                <w:color w:val="000000"/>
                <w:sz w:val="24"/>
                <w:szCs w:val="24"/>
              </w:rPr>
              <w:t xml:space="preserve"> deal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085266A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C399C7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DB051AE" w:rsidR="00F42159" w:rsidRPr="00E32913" w:rsidRDefault="00F42159" w:rsidP="00D439E3">
                  <w:pPr>
                    <w:pStyle w:val="NormalWeb"/>
                    <w:spacing w:before="0" w:beforeAutospacing="0" w:after="0" w:afterAutospacing="0"/>
                    <w:ind w:firstLine="0"/>
                    <w:rPr>
                      <w:color w:val="000000"/>
                    </w:rPr>
                  </w:pPr>
                  <w:r w:rsidRPr="00E32913">
                    <w:rPr>
                      <w:color w:val="000000"/>
                    </w:rPr>
                    <w:t>System show edit borrow</w:t>
                  </w:r>
                  <w:r w:rsidR="001F6BA8" w:rsidRPr="00E32913">
                    <w:rPr>
                      <w:color w:val="000000"/>
                    </w:rPr>
                    <w:t>s</w:t>
                  </w:r>
                  <w:r w:rsidRPr="00E32913">
                    <w:rPr>
                      <w:color w:val="000000"/>
                    </w:rPr>
                    <w:t xml:space="preserve"> request form.</w:t>
                  </w:r>
                </w:p>
                <w:p w14:paraId="3F754187" w14:textId="70E21751" w:rsidR="00F42159" w:rsidRDefault="00F42159" w:rsidP="00361343">
                  <w:pPr>
                    <w:pStyle w:val="NormalWeb"/>
                    <w:numPr>
                      <w:ilvl w:val="0"/>
                      <w:numId w:val="47"/>
                    </w:numPr>
                    <w:spacing w:before="0" w:beforeAutospacing="0" w:after="0" w:afterAutospacing="0"/>
                    <w:rPr>
                      <w:color w:val="000000"/>
                    </w:rPr>
                  </w:pPr>
                  <w:r w:rsidRPr="00E32913">
                    <w:rPr>
                      <w:color w:val="000000"/>
                    </w:rPr>
                    <w:t>Borrow name: text</w:t>
                  </w:r>
                </w:p>
                <w:p w14:paraId="2CA56CDF" w14:textId="349429F8" w:rsidR="00CF757E" w:rsidRDefault="00CF757E" w:rsidP="00361343">
                  <w:pPr>
                    <w:pStyle w:val="NormalWeb"/>
                    <w:numPr>
                      <w:ilvl w:val="0"/>
                      <w:numId w:val="47"/>
                    </w:numPr>
                    <w:spacing w:before="0" w:beforeAutospacing="0" w:after="0" w:afterAutospacing="0"/>
                    <w:rPr>
                      <w:color w:val="000000"/>
                    </w:rPr>
                  </w:pPr>
                  <w:r w:rsidRPr="00E32913">
                    <w:rPr>
                      <w:color w:val="000000"/>
                    </w:rPr>
                    <w:lastRenderedPageBreak/>
                    <w:t>Total amount: text</w:t>
                  </w:r>
                </w:p>
                <w:p w14:paraId="331AD72D" w14:textId="2B358CCC" w:rsidR="00CF757E" w:rsidRDefault="00CF757E" w:rsidP="00361343">
                  <w:pPr>
                    <w:pStyle w:val="NormalWeb"/>
                    <w:numPr>
                      <w:ilvl w:val="0"/>
                      <w:numId w:val="47"/>
                    </w:numPr>
                    <w:spacing w:before="0" w:beforeAutospacing="0" w:after="0" w:afterAutospacing="0"/>
                    <w:rPr>
                      <w:color w:val="000000"/>
                    </w:rPr>
                  </w:pPr>
                  <w:r w:rsidRPr="00E32913">
                    <w:rPr>
                      <w:color w:val="000000"/>
                    </w:rPr>
                    <w:t>Borrow amount: text</w:t>
                  </w:r>
                </w:p>
                <w:p w14:paraId="40672F5F" w14:textId="2CF44BA9" w:rsidR="00CF757E" w:rsidRDefault="00CF757E" w:rsidP="00361343">
                  <w:pPr>
                    <w:pStyle w:val="NormalWeb"/>
                    <w:numPr>
                      <w:ilvl w:val="0"/>
                      <w:numId w:val="47"/>
                    </w:numPr>
                    <w:spacing w:before="0" w:beforeAutospacing="0" w:after="0" w:afterAutospacing="0"/>
                    <w:rPr>
                      <w:color w:val="000000"/>
                    </w:rPr>
                  </w:pPr>
                  <w:r w:rsidRPr="00E32913">
                    <w:rPr>
                      <w:color w:val="000000"/>
                    </w:rPr>
                    <w:t>Interest rate: text</w:t>
                  </w:r>
                </w:p>
                <w:p w14:paraId="33074C51" w14:textId="4D289E8F" w:rsidR="00CF757E" w:rsidRDefault="00CF757E" w:rsidP="00361343">
                  <w:pPr>
                    <w:pStyle w:val="NormalWeb"/>
                    <w:numPr>
                      <w:ilvl w:val="0"/>
                      <w:numId w:val="47"/>
                    </w:numPr>
                    <w:spacing w:before="0" w:beforeAutospacing="0" w:after="0" w:afterAutospacing="0"/>
                    <w:rPr>
                      <w:color w:val="000000"/>
                    </w:rPr>
                  </w:pPr>
                  <w:r w:rsidRPr="00E32913">
                    <w:rPr>
                      <w:color w:val="000000"/>
                    </w:rPr>
                    <w:t>Interest Received: text</w:t>
                  </w:r>
                </w:p>
                <w:p w14:paraId="2A57C265" w14:textId="16D65ADE" w:rsidR="00CF757E" w:rsidRDefault="00CF757E" w:rsidP="00361343">
                  <w:pPr>
                    <w:pStyle w:val="NormalWeb"/>
                    <w:numPr>
                      <w:ilvl w:val="0"/>
                      <w:numId w:val="47"/>
                    </w:numPr>
                    <w:spacing w:before="0" w:beforeAutospacing="0" w:after="0" w:afterAutospacing="0"/>
                    <w:rPr>
                      <w:color w:val="000000"/>
                    </w:rPr>
                  </w:pPr>
                  <w:r w:rsidRPr="00E32913">
                    <w:rPr>
                      <w:color w:val="000000"/>
                    </w:rPr>
                    <w:t>Lending timeline (Editable)</w:t>
                  </w:r>
                </w:p>
                <w:p w14:paraId="70249979" w14:textId="789B4082" w:rsidR="00F42159" w:rsidRPr="00CF757E" w:rsidRDefault="00CF757E" w:rsidP="00361343">
                  <w:pPr>
                    <w:pStyle w:val="NormalWeb"/>
                    <w:numPr>
                      <w:ilvl w:val="0"/>
                      <w:numId w:val="47"/>
                    </w:numPr>
                    <w:spacing w:before="0" w:beforeAutospacing="0" w:after="0" w:afterAutospacing="0"/>
                    <w:rPr>
                      <w:color w:val="000000"/>
                    </w:rPr>
                  </w:pPr>
                  <w:r w:rsidRPr="00E32913">
                    <w:rPr>
                      <w:color w:val="000000"/>
                    </w:rPr>
                    <w:t>Payback timeline (Editable)</w:t>
                  </w:r>
                  <w:r w:rsidR="00F42159" w:rsidRPr="00CF757E">
                    <w:rPr>
                      <w:color w:val="000000"/>
                    </w:rPr>
                    <w:t xml:space="preserve"> </w:t>
                  </w:r>
                </w:p>
              </w:tc>
            </w:tr>
            <w:tr w:rsidR="00F42159" w:rsidRPr="00E32913"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Pr="00E32913" w:rsidRDefault="00F42159" w:rsidP="00A465A4">
                  <w:pPr>
                    <w:pStyle w:val="NormalWeb"/>
                    <w:spacing w:before="0" w:beforeAutospacing="0" w:after="0" w:afterAutospacing="0"/>
                    <w:rPr>
                      <w:color w:val="000000"/>
                    </w:rPr>
                  </w:pPr>
                </w:p>
              </w:tc>
            </w:tr>
            <w:tr w:rsidR="00F42159" w:rsidRPr="00E32913"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show Yes/No dialog</w:t>
                  </w:r>
                </w:p>
              </w:tc>
            </w:tr>
            <w:tr w:rsidR="00F42159" w:rsidRPr="00E32913"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hide Yes/No dialog</w:t>
                  </w:r>
                </w:p>
                <w:p w14:paraId="6DF099CE"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 xml:space="preserve">[Alternative </w:t>
                  </w:r>
                  <w:proofErr w:type="gramStart"/>
                  <w:r w:rsidRPr="00E32913">
                    <w:rPr>
                      <w:color w:val="000000"/>
                    </w:rPr>
                    <w:t>1][</w:t>
                  </w:r>
                  <w:proofErr w:type="gramEnd"/>
                  <w:r w:rsidRPr="00E32913">
                    <w:rPr>
                      <w:color w:val="000000"/>
                    </w:rPr>
                    <w:t>Exception 1]</w:t>
                  </w:r>
                </w:p>
              </w:tc>
            </w:tr>
          </w:tbl>
          <w:p w14:paraId="15CD62A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hide Yes/No dialog</w:t>
                  </w:r>
                </w:p>
              </w:tc>
            </w:tr>
          </w:tbl>
          <w:p w14:paraId="010BDF9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33761F8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06CE490C"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2621D120"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3401769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72E6720" w14:textId="755E9468" w:rsidR="00F42159" w:rsidRPr="00E32913" w:rsidRDefault="00F42159" w:rsidP="00361343">
            <w:pPr>
              <w:numPr>
                <w:ilvl w:val="0"/>
                <w:numId w:val="10"/>
              </w:numPr>
              <w:tabs>
                <w:tab w:val="left" w:pos="960"/>
              </w:tabs>
              <w:spacing w:before="24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an make a deal with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pending request.</w:t>
            </w:r>
          </w:p>
          <w:p w14:paraId="1C973793" w14:textId="77777777" w:rsidR="00F42159" w:rsidRPr="00CD705C"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after make deal will wait for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response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 xml:space="preserve">other user can make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 xml:space="preserve">deal or accept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w:t>
            </w:r>
            <w:r w:rsidR="00CD705C">
              <w:rPr>
                <w:rFonts w:ascii="Times New Roman" w:hAnsi="Times New Roman" w:cs="Times New Roman"/>
                <w:color w:val="000000"/>
                <w:sz w:val="24"/>
                <w:szCs w:val="24"/>
              </w:rPr>
              <w:t>.</w:t>
            </w:r>
          </w:p>
          <w:p w14:paraId="0A371749" w14:textId="789D8B7F" w:rsidR="00CD705C" w:rsidRPr="00E32913" w:rsidRDefault="00CD705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fter make deal, request’s status change to dealing.</w:t>
            </w:r>
          </w:p>
        </w:tc>
      </w:tr>
    </w:tbl>
    <w:p w14:paraId="6C752F6D" w14:textId="7B729B84"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72" w:name="_Toc16844313"/>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2</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Make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al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72"/>
    </w:p>
    <w:p w14:paraId="66A95FA8"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Detail Request</w:t>
      </w:r>
    </w:p>
    <w:p w14:paraId="0AC7A200" w14:textId="2BFD5E29" w:rsidR="00F42159" w:rsidRPr="00E32913" w:rsidRDefault="004E72C0" w:rsidP="004E72C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2121E84" wp14:editId="1FC67040">
            <wp:extent cx="4714875" cy="27241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ViewDetailRequest.png"/>
                    <pic:cNvPicPr/>
                  </pic:nvPicPr>
                  <pic:blipFill>
                    <a:blip r:embed="rId25">
                      <a:extLst>
                        <a:ext uri="{28A0092B-C50C-407E-A947-70E740481C1C}">
                          <a14:useLocalDpi xmlns:a14="http://schemas.microsoft.com/office/drawing/2010/main" val="0"/>
                        </a:ext>
                      </a:extLst>
                    </a:blip>
                    <a:stretch>
                      <a:fillRect/>
                    </a:stretch>
                  </pic:blipFill>
                  <pic:spPr>
                    <a:xfrm>
                      <a:off x="0" y="0"/>
                      <a:ext cx="4715533" cy="2724530"/>
                    </a:xfrm>
                    <a:prstGeom prst="rect">
                      <a:avLst/>
                    </a:prstGeom>
                  </pic:spPr>
                </pic:pic>
              </a:graphicData>
            </a:graphic>
          </wp:inline>
        </w:drawing>
      </w:r>
    </w:p>
    <w:p w14:paraId="279E980B" w14:textId="48706CCE"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73" w:name="_Toc16843204"/>
      <w:bookmarkStart w:id="74" w:name="_Toc16844359"/>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4</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Detail Request Use Case</w:t>
      </w:r>
      <w:bookmarkEnd w:id="73"/>
      <w:bookmarkEnd w:id="7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2C93063F" w14:textId="77777777" w:rsidTr="00A465A4">
        <w:tc>
          <w:tcPr>
            <w:tcW w:w="9006" w:type="dxa"/>
            <w:gridSpan w:val="4"/>
            <w:shd w:val="clear" w:color="auto" w:fill="BFBFBF" w:themeFill="background1" w:themeFillShade="BF"/>
          </w:tcPr>
          <w:p w14:paraId="0A3BA0C3" w14:textId="6405663D"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263CACB9" w14:textId="77777777" w:rsidTr="00A465A4">
        <w:tc>
          <w:tcPr>
            <w:tcW w:w="2250" w:type="dxa"/>
            <w:shd w:val="clear" w:color="auto" w:fill="BFBFBF" w:themeFill="background1" w:themeFillShade="BF"/>
          </w:tcPr>
          <w:p w14:paraId="1F637B9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6888454" w14:textId="58653E56"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7E4960C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011CEF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7146C625" w14:textId="77777777" w:rsidTr="00A465A4">
        <w:tc>
          <w:tcPr>
            <w:tcW w:w="2250" w:type="dxa"/>
            <w:shd w:val="clear" w:color="auto" w:fill="BFBFBF" w:themeFill="background1" w:themeFillShade="BF"/>
          </w:tcPr>
          <w:p w14:paraId="00BAFF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Detail Request</w:t>
            </w:r>
          </w:p>
        </w:tc>
      </w:tr>
      <w:tr w:rsidR="00F42159" w:rsidRPr="00E32913" w14:paraId="337DE1B1" w14:textId="77777777" w:rsidTr="00A465A4">
        <w:tc>
          <w:tcPr>
            <w:tcW w:w="2250" w:type="dxa"/>
            <w:shd w:val="clear" w:color="auto" w:fill="BFBFBF" w:themeFill="background1" w:themeFillShade="BF"/>
          </w:tcPr>
          <w:p w14:paraId="432C77F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55E808E" w14:textId="77777777" w:rsidTr="00A465A4">
        <w:tc>
          <w:tcPr>
            <w:tcW w:w="2250" w:type="dxa"/>
            <w:shd w:val="clear" w:color="auto" w:fill="BFBFBF" w:themeFill="background1" w:themeFillShade="BF"/>
          </w:tcPr>
          <w:p w14:paraId="7F48161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B848B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28007A3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16C1A3F7" w14:textId="77777777" w:rsidTr="00A465A4">
        <w:trPr>
          <w:trHeight w:val="78"/>
        </w:trPr>
        <w:tc>
          <w:tcPr>
            <w:tcW w:w="9006" w:type="dxa"/>
            <w:gridSpan w:val="4"/>
          </w:tcPr>
          <w:p w14:paraId="05768D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02D660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8AFCEF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BA4C5C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detail borrow request</w:t>
            </w:r>
            <w:r w:rsidRPr="00E32913">
              <w:rPr>
                <w:rFonts w:ascii="Times New Roman" w:eastAsia="MS Mincho" w:hAnsi="Times New Roman" w:cs="Times New Roman"/>
                <w:color w:val="000000"/>
                <w:sz w:val="24"/>
                <w:szCs w:val="24"/>
              </w:rPr>
              <w:t>.</w:t>
            </w:r>
          </w:p>
          <w:p w14:paraId="2B456061"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F8F3C7C" w14:textId="6FFD7DBE"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 view detail borrow request to make decision ignore, make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deal or accept this request</w:t>
            </w:r>
            <w:r w:rsidRPr="00E32913">
              <w:rPr>
                <w:rFonts w:ascii="Times New Roman" w:eastAsia="MS Mincho" w:hAnsi="Times New Roman" w:cs="Times New Roman"/>
                <w:color w:val="000000"/>
                <w:sz w:val="24"/>
                <w:szCs w:val="24"/>
              </w:rPr>
              <w:t>.</w:t>
            </w:r>
          </w:p>
          <w:p w14:paraId="5510335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698D953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detail request command</w:t>
            </w:r>
            <w:r w:rsidRPr="00E32913">
              <w:rPr>
                <w:rFonts w:ascii="Times New Roman" w:eastAsia="MS Mincho" w:hAnsi="Times New Roman" w:cs="Times New Roman"/>
                <w:color w:val="000000"/>
                <w:sz w:val="24"/>
                <w:szCs w:val="24"/>
              </w:rPr>
              <w:t>.</w:t>
            </w:r>
          </w:p>
          <w:p w14:paraId="77A1992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D7D158F" w14:textId="24947FF4"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12B0BED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195A77B" w14:textId="4029F478"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view detail borrow</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p w14:paraId="0546D2B5"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90E260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2B74F00D"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Pr="00E32913" w:rsidRDefault="00F42159" w:rsidP="006F1289">
                  <w:pPr>
                    <w:pStyle w:val="NormalWeb"/>
                    <w:spacing w:before="0" w:beforeAutospacing="0" w:after="0" w:afterAutospacing="0"/>
                    <w:ind w:firstLine="0"/>
                    <w:rPr>
                      <w:color w:val="000000"/>
                    </w:rPr>
                  </w:pPr>
                  <w:r w:rsidRPr="00E32913">
                    <w:rPr>
                      <w:color w:val="000000"/>
                    </w:rPr>
                    <w:t>System shows borrow request page.</w:t>
                  </w:r>
                </w:p>
                <w:p w14:paraId="0A597AB2" w14:textId="65D934C7" w:rsidR="00F42159" w:rsidRDefault="00F42159" w:rsidP="00361343">
                  <w:pPr>
                    <w:pStyle w:val="NormalWeb"/>
                    <w:numPr>
                      <w:ilvl w:val="0"/>
                      <w:numId w:val="48"/>
                    </w:numPr>
                    <w:spacing w:before="0" w:beforeAutospacing="0" w:after="0" w:afterAutospacing="0"/>
                    <w:rPr>
                      <w:color w:val="000000"/>
                    </w:rPr>
                  </w:pPr>
                  <w:r w:rsidRPr="00E32913">
                    <w:rPr>
                      <w:color w:val="000000"/>
                    </w:rPr>
                    <w:t>Borrow name: text</w:t>
                  </w:r>
                </w:p>
                <w:p w14:paraId="58CA906E" w14:textId="01013DAC" w:rsidR="006F1289" w:rsidRDefault="006F1289" w:rsidP="00361343">
                  <w:pPr>
                    <w:pStyle w:val="NormalWeb"/>
                    <w:numPr>
                      <w:ilvl w:val="0"/>
                      <w:numId w:val="48"/>
                    </w:numPr>
                    <w:spacing w:before="0" w:beforeAutospacing="0" w:after="0" w:afterAutospacing="0"/>
                    <w:rPr>
                      <w:color w:val="000000"/>
                    </w:rPr>
                  </w:pPr>
                  <w:r w:rsidRPr="00E32913">
                    <w:rPr>
                      <w:color w:val="000000"/>
                    </w:rPr>
                    <w:t>Total amount: text</w:t>
                  </w:r>
                </w:p>
                <w:p w14:paraId="27A7916E" w14:textId="2C5A9EB6" w:rsidR="006F1289" w:rsidRDefault="006F1289" w:rsidP="00361343">
                  <w:pPr>
                    <w:pStyle w:val="NormalWeb"/>
                    <w:numPr>
                      <w:ilvl w:val="0"/>
                      <w:numId w:val="48"/>
                    </w:numPr>
                    <w:spacing w:before="0" w:beforeAutospacing="0" w:after="0" w:afterAutospacing="0"/>
                    <w:rPr>
                      <w:color w:val="000000"/>
                    </w:rPr>
                  </w:pPr>
                  <w:r w:rsidRPr="00E32913">
                    <w:rPr>
                      <w:color w:val="000000"/>
                    </w:rPr>
                    <w:t>Borrow amount: text</w:t>
                  </w:r>
                </w:p>
                <w:p w14:paraId="2B87795F" w14:textId="6DB81D9A" w:rsidR="006F1289" w:rsidRDefault="006F1289" w:rsidP="00361343">
                  <w:pPr>
                    <w:pStyle w:val="NormalWeb"/>
                    <w:numPr>
                      <w:ilvl w:val="0"/>
                      <w:numId w:val="48"/>
                    </w:numPr>
                    <w:spacing w:before="0" w:beforeAutospacing="0" w:after="0" w:afterAutospacing="0"/>
                    <w:rPr>
                      <w:color w:val="000000"/>
                    </w:rPr>
                  </w:pPr>
                  <w:r w:rsidRPr="00E32913">
                    <w:rPr>
                      <w:color w:val="000000"/>
                    </w:rPr>
                    <w:t>Interest rate: text</w:t>
                  </w:r>
                </w:p>
                <w:p w14:paraId="4B549F52" w14:textId="40ECB544" w:rsidR="006F1289" w:rsidRDefault="006F1289" w:rsidP="00361343">
                  <w:pPr>
                    <w:pStyle w:val="NormalWeb"/>
                    <w:numPr>
                      <w:ilvl w:val="0"/>
                      <w:numId w:val="48"/>
                    </w:numPr>
                    <w:spacing w:before="0" w:beforeAutospacing="0" w:after="0" w:afterAutospacing="0"/>
                    <w:rPr>
                      <w:color w:val="000000"/>
                    </w:rPr>
                  </w:pPr>
                  <w:r w:rsidRPr="00E32913">
                    <w:rPr>
                      <w:color w:val="000000"/>
                    </w:rPr>
                    <w:lastRenderedPageBreak/>
                    <w:t>Interest Received: text</w:t>
                  </w:r>
                </w:p>
                <w:p w14:paraId="53F2D967" w14:textId="57FCD261" w:rsidR="006F1289" w:rsidRDefault="006F1289" w:rsidP="00361343">
                  <w:pPr>
                    <w:pStyle w:val="NormalWeb"/>
                    <w:numPr>
                      <w:ilvl w:val="0"/>
                      <w:numId w:val="48"/>
                    </w:numPr>
                    <w:spacing w:before="0" w:beforeAutospacing="0" w:after="0" w:afterAutospacing="0"/>
                    <w:rPr>
                      <w:color w:val="000000"/>
                    </w:rPr>
                  </w:pPr>
                  <w:r w:rsidRPr="00E32913">
                    <w:rPr>
                      <w:color w:val="000000"/>
                    </w:rPr>
                    <w:t>Lending timeline</w:t>
                  </w:r>
                </w:p>
                <w:p w14:paraId="191FB566" w14:textId="4E1109FC" w:rsidR="006F1289" w:rsidRDefault="006F1289" w:rsidP="00361343">
                  <w:pPr>
                    <w:pStyle w:val="NormalWeb"/>
                    <w:numPr>
                      <w:ilvl w:val="0"/>
                      <w:numId w:val="48"/>
                    </w:numPr>
                    <w:spacing w:before="0" w:beforeAutospacing="0" w:after="0" w:afterAutospacing="0"/>
                    <w:rPr>
                      <w:color w:val="000000"/>
                    </w:rPr>
                  </w:pPr>
                  <w:r w:rsidRPr="00E32913">
                    <w:rPr>
                      <w:color w:val="000000"/>
                    </w:rPr>
                    <w:t>Payback timeline</w:t>
                  </w:r>
                </w:p>
                <w:p w14:paraId="7EB8E322" w14:textId="50011BAE" w:rsidR="006F1289" w:rsidRDefault="006F1289" w:rsidP="00361343">
                  <w:pPr>
                    <w:pStyle w:val="NormalWeb"/>
                    <w:numPr>
                      <w:ilvl w:val="0"/>
                      <w:numId w:val="48"/>
                    </w:numPr>
                    <w:spacing w:before="0" w:beforeAutospacing="0" w:after="0" w:afterAutospacing="0"/>
                    <w:rPr>
                      <w:color w:val="000000"/>
                    </w:rPr>
                  </w:pPr>
                  <w:r>
                    <w:rPr>
                      <w:color w:val="000000"/>
                    </w:rPr>
                    <w:t>Make deal (button)</w:t>
                  </w:r>
                </w:p>
                <w:p w14:paraId="558FB9F3" w14:textId="53741549" w:rsidR="006F1289" w:rsidRPr="00E32913" w:rsidRDefault="006F1289" w:rsidP="00361343">
                  <w:pPr>
                    <w:pStyle w:val="NormalWeb"/>
                    <w:numPr>
                      <w:ilvl w:val="0"/>
                      <w:numId w:val="48"/>
                    </w:numPr>
                    <w:spacing w:before="0" w:beforeAutospacing="0" w:after="0" w:afterAutospacing="0"/>
                    <w:rPr>
                      <w:color w:val="000000"/>
                    </w:rPr>
                  </w:pPr>
                  <w:r>
                    <w:rPr>
                      <w:color w:val="000000"/>
                    </w:rPr>
                    <w:t>Accept (button)</w:t>
                  </w:r>
                </w:p>
                <w:p w14:paraId="670E9B15" w14:textId="2F2EAA35" w:rsidR="00F42159" w:rsidRPr="00E32913" w:rsidRDefault="00F42159" w:rsidP="006F1289">
                  <w:pPr>
                    <w:pStyle w:val="NormalWeb"/>
                    <w:spacing w:before="0" w:beforeAutospacing="0" w:after="0" w:afterAutospacing="0"/>
                    <w:ind w:firstLine="0"/>
                  </w:pPr>
                  <w:r w:rsidRPr="00E32913">
                    <w:rPr>
                      <w:color w:val="000000"/>
                    </w:rPr>
                    <w:t>[Exception 1]</w:t>
                  </w:r>
                  <w:r w:rsidR="000977FA">
                    <w:rPr>
                      <w:color w:val="000000"/>
                    </w:rPr>
                    <w:t xml:space="preserve"> [Alternative 1]</w:t>
                  </w:r>
                </w:p>
              </w:tc>
            </w:tr>
          </w:tbl>
          <w:p w14:paraId="2810DE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23C1A8B5" w:rsidR="00F42159" w:rsidRPr="00E32913" w:rsidRDefault="000977FA"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3382C8B7" w:rsidR="00F42159" w:rsidRPr="00E32913" w:rsidRDefault="000977FA"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w:t>
                  </w:r>
                  <w:proofErr w:type="gramStart"/>
                  <w:r>
                    <w:rPr>
                      <w:rFonts w:ascii="Times New Roman" w:hAnsi="Times New Roman" w:cs="Times New Roman"/>
                      <w:color w:val="000000"/>
                      <w:sz w:val="24"/>
                      <w:szCs w:val="24"/>
                    </w:rPr>
                    <w:t>reload</w:t>
                  </w:r>
                  <w:proofErr w:type="gramEnd"/>
                  <w:r>
                    <w:rPr>
                      <w:rFonts w:ascii="Times New Roman" w:hAnsi="Times New Roman" w:cs="Times New Roman"/>
                      <w:color w:val="000000"/>
                      <w:sz w:val="24"/>
                      <w:szCs w:val="24"/>
                    </w:rPr>
                    <w:t xml:space="preserve"> view detail pag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31B6AF70" w:rsidR="00F42159" w:rsidRPr="00E32913" w:rsidRDefault="000977FA" w:rsidP="000977FA">
                  <w:pPr>
                    <w:pStyle w:val="NormalWeb"/>
                    <w:spacing w:before="0" w:beforeAutospacing="0" w:after="0" w:afterAutospacing="0"/>
                    <w:ind w:firstLine="0"/>
                    <w:rPr>
                      <w:color w:val="000000"/>
                    </w:rPr>
                  </w:pPr>
                  <w:r>
                    <w:rPr>
                      <w:color w:val="000000"/>
                    </w:rPr>
                    <w:t>System will redirect to previous view page.</w:t>
                  </w:r>
                </w:p>
              </w:tc>
            </w:tr>
          </w:tbl>
          <w:p w14:paraId="454B1E2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315EEBE" w:rsidR="00F42159" w:rsidRPr="00E32913" w:rsidRDefault="001F6BA8"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F42159" w:rsidRPr="00E32913">
                    <w:rPr>
                      <w:rFonts w:ascii="Times New Roman" w:eastAsia="Times New Roman" w:hAnsi="Times New Roman" w:cs="Times New Roman"/>
                      <w:sz w:val="24"/>
                      <w:szCs w:val="24"/>
                      <w:lang w:eastAsia="en-US"/>
                    </w:rPr>
                    <w:t xml:space="preserve">ystem redirects to login when </w:t>
                  </w:r>
                  <w:r w:rsidRPr="00E32913">
                    <w:rPr>
                      <w:rFonts w:ascii="Times New Roman" w:eastAsia="Times New Roman" w:hAnsi="Times New Roman" w:cs="Times New Roman"/>
                      <w:sz w:val="24"/>
                      <w:szCs w:val="24"/>
                      <w:lang w:eastAsia="en-US"/>
                    </w:rPr>
                    <w:t xml:space="preserve">the </w:t>
                  </w:r>
                  <w:r w:rsidR="00F42159" w:rsidRPr="00E32913">
                    <w:rPr>
                      <w:rFonts w:ascii="Times New Roman" w:eastAsia="Times New Roman" w:hAnsi="Times New Roman" w:cs="Times New Roman"/>
                      <w:sz w:val="24"/>
                      <w:szCs w:val="24"/>
                      <w:lang w:eastAsia="en-US"/>
                    </w:rPr>
                    <w:t>token timeout</w:t>
                  </w:r>
                </w:p>
              </w:tc>
            </w:tr>
          </w:tbl>
          <w:p w14:paraId="3E5D9870"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29ACEE0E"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6</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09</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0</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1</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3</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4</w:t>
            </w:r>
          </w:p>
          <w:p w14:paraId="5285CB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C95D5CD" w14:textId="77777777" w:rsidR="00F42159" w:rsidRP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View detail page with hide/show make deal and accept button depend on view page before you go to view detail page.</w:t>
            </w:r>
          </w:p>
          <w:p w14:paraId="7EAC0E66" w14:textId="576D6592" w:rsidR="006F1289" w:rsidRP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ending, trading and history request</w:t>
            </w:r>
            <w:r w:rsidR="003241FF">
              <w:rPr>
                <w:rFonts w:ascii="Times New Roman" w:hAnsi="Times New Roman" w:cs="Times New Roman"/>
                <w:color w:val="000000"/>
                <w:sz w:val="24"/>
                <w:szCs w:val="24"/>
              </w:rPr>
              <w:t>’s status</w:t>
            </w:r>
            <w:r>
              <w:rPr>
                <w:rFonts w:ascii="Times New Roman" w:hAnsi="Times New Roman" w:cs="Times New Roman"/>
                <w:color w:val="000000"/>
                <w:sz w:val="24"/>
                <w:szCs w:val="24"/>
              </w:rPr>
              <w:t xml:space="preserve"> will hide make deal and accept button (view detail only).</w:t>
            </w:r>
          </w:p>
          <w:p w14:paraId="0656CE8C" w14:textId="77777777" w:rsid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aling request</w:t>
            </w:r>
            <w:r w:rsidR="003241FF">
              <w:rPr>
                <w:rFonts w:ascii="Times New Roman" w:eastAsia="MS Mincho" w:hAnsi="Times New Roman" w:cs="Times New Roman"/>
                <w:color w:val="000000"/>
                <w:sz w:val="24"/>
                <w:szCs w:val="24"/>
              </w:rPr>
              <w:t>’s status and lending requests page will show make deal and accept button</w:t>
            </w:r>
          </w:p>
          <w:p w14:paraId="21DCE1F6" w14:textId="77777777" w:rsidR="003241FF" w:rsidRDefault="003241F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page allow to edit lending timeline and payback timeline when user clicks on make deal button</w:t>
            </w:r>
          </w:p>
          <w:p w14:paraId="71E26ECD" w14:textId="754A773B" w:rsidR="00447D38" w:rsidRPr="00E32913" w:rsidRDefault="00447D3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 xml:space="preserve">Accept button will show pop-up contain </w:t>
            </w:r>
            <w:proofErr w:type="spellStart"/>
            <w:r>
              <w:rPr>
                <w:rFonts w:ascii="Times New Roman" w:eastAsia="MS Mincho" w:hAnsi="Times New Roman" w:cs="Times New Roman"/>
                <w:color w:val="000000"/>
                <w:sz w:val="24"/>
                <w:szCs w:val="24"/>
              </w:rPr>
              <w:t>paypal</w:t>
            </w:r>
            <w:proofErr w:type="spellEnd"/>
            <w:r>
              <w:rPr>
                <w:rFonts w:ascii="Times New Roman" w:eastAsia="MS Mincho" w:hAnsi="Times New Roman" w:cs="Times New Roman"/>
                <w:color w:val="000000"/>
                <w:sz w:val="24"/>
                <w:szCs w:val="24"/>
              </w:rPr>
              <w:t xml:space="preserve"> button.</w:t>
            </w:r>
          </w:p>
        </w:tc>
      </w:tr>
    </w:tbl>
    <w:p w14:paraId="1DBBE704" w14:textId="2619EB5C"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75" w:name="_Toc16844314"/>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3</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tail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75"/>
    </w:p>
    <w:p w14:paraId="3E35EF2A" w14:textId="62A8EF09" w:rsidR="00C632CD" w:rsidRPr="00E32913" w:rsidRDefault="00C632CD"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lt;Authorized User&gt; </w:t>
      </w:r>
      <w:r w:rsidR="00F47AA8" w:rsidRPr="00E32913">
        <w:rPr>
          <w:rFonts w:ascii="Times New Roman" w:hAnsi="Times New Roman" w:cs="Times New Roman"/>
          <w:b/>
          <w:sz w:val="28"/>
          <w:szCs w:val="28"/>
        </w:rPr>
        <w:t>Valid</w:t>
      </w:r>
      <w:r w:rsidRPr="00E32913">
        <w:rPr>
          <w:rFonts w:ascii="Times New Roman" w:hAnsi="Times New Roman" w:cs="Times New Roman"/>
          <w:b/>
          <w:sz w:val="28"/>
          <w:szCs w:val="28"/>
        </w:rPr>
        <w:t xml:space="preserve"> Transaction</w:t>
      </w:r>
      <w:r w:rsidR="00F47AA8" w:rsidRPr="00E32913">
        <w:rPr>
          <w:rFonts w:ascii="Times New Roman" w:hAnsi="Times New Roman" w:cs="Times New Roman"/>
          <w:b/>
          <w:sz w:val="28"/>
          <w:szCs w:val="28"/>
        </w:rPr>
        <w:t xml:space="preserve"> with Blockchain</w:t>
      </w:r>
    </w:p>
    <w:p w14:paraId="3624E2F8" w14:textId="7A4503DC" w:rsidR="00C632CD" w:rsidRPr="00E32913" w:rsidRDefault="00BF299A" w:rsidP="00C632CD">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4B1F9B2" wp14:editId="7105A023">
            <wp:extent cx="4572638" cy="22101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lidTransactionWithBlockchain.png"/>
                    <pic:cNvPicPr/>
                  </pic:nvPicPr>
                  <pic:blipFill>
                    <a:blip r:embed="rId26">
                      <a:extLst>
                        <a:ext uri="{28A0092B-C50C-407E-A947-70E740481C1C}">
                          <a14:useLocalDpi xmlns:a14="http://schemas.microsoft.com/office/drawing/2010/main" val="0"/>
                        </a:ext>
                      </a:extLst>
                    </a:blip>
                    <a:stretch>
                      <a:fillRect/>
                    </a:stretch>
                  </pic:blipFill>
                  <pic:spPr>
                    <a:xfrm>
                      <a:off x="0" y="0"/>
                      <a:ext cx="4572638" cy="2210108"/>
                    </a:xfrm>
                    <a:prstGeom prst="rect">
                      <a:avLst/>
                    </a:prstGeom>
                  </pic:spPr>
                </pic:pic>
              </a:graphicData>
            </a:graphic>
          </wp:inline>
        </w:drawing>
      </w:r>
    </w:p>
    <w:p w14:paraId="402418B0" w14:textId="73AB074A" w:rsidR="00C632CD" w:rsidRPr="00E32913" w:rsidRDefault="008F3237" w:rsidP="00F27828">
      <w:pPr>
        <w:pStyle w:val="Caption"/>
        <w:ind w:firstLine="720"/>
        <w:rPr>
          <w:rFonts w:ascii="Times New Roman" w:hAnsi="Times New Roman" w:cs="Times New Roman"/>
          <w:b w:val="0"/>
          <w:bCs w:val="0"/>
          <w:color w:val="auto"/>
          <w:sz w:val="24"/>
          <w:szCs w:val="24"/>
        </w:rPr>
      </w:pPr>
      <w:bookmarkStart w:id="76" w:name="_Toc16843205"/>
      <w:bookmarkStart w:id="77" w:name="_Toc16844360"/>
      <w:r>
        <w:rPr>
          <w:rFonts w:ascii="Times New Roman" w:hAnsi="Times New Roman" w:cs="Times New Roman"/>
          <w:b w:val="0"/>
          <w:bCs w:val="0"/>
          <w:color w:val="auto"/>
          <w:sz w:val="24"/>
          <w:szCs w:val="24"/>
        </w:rPr>
        <w:t>Figure</w:t>
      </w:r>
      <w:r w:rsidR="00975E41"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5</w:t>
      </w:r>
      <w:r>
        <w:rPr>
          <w:rFonts w:ascii="Times New Roman" w:hAnsi="Times New Roman" w:cs="Times New Roman"/>
          <w:b w:val="0"/>
          <w:bCs w:val="0"/>
          <w:color w:val="auto"/>
          <w:sz w:val="24"/>
          <w:szCs w:val="24"/>
        </w:rPr>
        <w:fldChar w:fldCharType="end"/>
      </w:r>
      <w:r w:rsidR="00C632CD"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 </w:t>
      </w:r>
      <w:r w:rsidR="00C632CD" w:rsidRPr="00E32913">
        <w:rPr>
          <w:rFonts w:ascii="Times New Roman" w:hAnsi="Times New Roman" w:cs="Times New Roman"/>
          <w:b w:val="0"/>
          <w:bCs w:val="0"/>
          <w:color w:val="auto"/>
          <w:sz w:val="24"/>
          <w:szCs w:val="24"/>
        </w:rPr>
        <w:t xml:space="preserve"> &lt;Authorized User&gt; V</w:t>
      </w:r>
      <w:r w:rsidR="00997F05" w:rsidRPr="00E32913">
        <w:rPr>
          <w:rFonts w:ascii="Times New Roman" w:hAnsi="Times New Roman" w:cs="Times New Roman"/>
          <w:b w:val="0"/>
          <w:bCs w:val="0"/>
          <w:color w:val="auto"/>
          <w:sz w:val="24"/>
          <w:szCs w:val="24"/>
        </w:rPr>
        <w:t xml:space="preserve">alid Transaction </w:t>
      </w:r>
      <w:proofErr w:type="gramStart"/>
      <w:r w:rsidR="00997F05" w:rsidRPr="00E32913">
        <w:rPr>
          <w:rFonts w:ascii="Times New Roman" w:hAnsi="Times New Roman" w:cs="Times New Roman"/>
          <w:b w:val="0"/>
          <w:bCs w:val="0"/>
          <w:color w:val="auto"/>
          <w:sz w:val="24"/>
          <w:szCs w:val="24"/>
        </w:rPr>
        <w:t>With</w:t>
      </w:r>
      <w:proofErr w:type="gramEnd"/>
      <w:r w:rsidR="00997F05" w:rsidRPr="00E32913">
        <w:rPr>
          <w:rFonts w:ascii="Times New Roman" w:hAnsi="Times New Roman" w:cs="Times New Roman"/>
          <w:b w:val="0"/>
          <w:bCs w:val="0"/>
          <w:color w:val="auto"/>
          <w:sz w:val="24"/>
          <w:szCs w:val="24"/>
        </w:rPr>
        <w:t xml:space="preserve"> Blockchain</w:t>
      </w:r>
      <w:r w:rsidR="00486F1B" w:rsidRPr="00E32913">
        <w:rPr>
          <w:rFonts w:ascii="Times New Roman" w:hAnsi="Times New Roman" w:cs="Times New Roman"/>
          <w:b w:val="0"/>
          <w:bCs w:val="0"/>
          <w:color w:val="auto"/>
          <w:sz w:val="24"/>
          <w:szCs w:val="24"/>
        </w:rPr>
        <w:t xml:space="preserve"> </w:t>
      </w:r>
      <w:r w:rsidR="00C632CD" w:rsidRPr="00E32913">
        <w:rPr>
          <w:rFonts w:ascii="Times New Roman" w:hAnsi="Times New Roman" w:cs="Times New Roman"/>
          <w:b w:val="0"/>
          <w:bCs w:val="0"/>
          <w:color w:val="auto"/>
          <w:sz w:val="24"/>
          <w:szCs w:val="24"/>
        </w:rPr>
        <w:t>Use Case</w:t>
      </w:r>
      <w:bookmarkEnd w:id="76"/>
      <w:bookmarkEnd w:id="7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32CD" w:rsidRPr="00E32913" w14:paraId="35598C2E" w14:textId="77777777" w:rsidTr="00450431">
        <w:tc>
          <w:tcPr>
            <w:tcW w:w="9006" w:type="dxa"/>
            <w:gridSpan w:val="4"/>
            <w:shd w:val="clear" w:color="auto" w:fill="BFBFBF" w:themeFill="background1" w:themeFillShade="BF"/>
          </w:tcPr>
          <w:p w14:paraId="43D3F48D" w14:textId="787B6DD3" w:rsidR="00C632CD" w:rsidRPr="00E32913" w:rsidRDefault="00C632CD" w:rsidP="0045043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1</w:t>
            </w:r>
            <w:r w:rsidR="00486F1B" w:rsidRPr="00E32913">
              <w:rPr>
                <w:rFonts w:ascii="Times New Roman" w:eastAsia="MS Mincho" w:hAnsi="Times New Roman" w:cs="Times New Roman"/>
                <w:b/>
                <w:color w:val="000000"/>
                <w:sz w:val="24"/>
                <w:szCs w:val="24"/>
              </w:rPr>
              <w:t>7</w:t>
            </w:r>
            <w:r w:rsidRPr="00E32913">
              <w:rPr>
                <w:rFonts w:ascii="Times New Roman" w:eastAsia="MS Mincho" w:hAnsi="Times New Roman" w:cs="Times New Roman"/>
                <w:b/>
                <w:color w:val="000000"/>
                <w:sz w:val="24"/>
                <w:szCs w:val="24"/>
              </w:rPr>
              <w:tab/>
            </w:r>
          </w:p>
        </w:tc>
      </w:tr>
      <w:tr w:rsidR="00C632CD" w:rsidRPr="00E32913" w14:paraId="7A5A1A64" w14:textId="77777777" w:rsidTr="00450431">
        <w:tc>
          <w:tcPr>
            <w:tcW w:w="2250" w:type="dxa"/>
            <w:shd w:val="clear" w:color="auto" w:fill="BFBFBF" w:themeFill="background1" w:themeFillShade="BF"/>
          </w:tcPr>
          <w:p w14:paraId="47639B13"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534103FD" w14:textId="2643F234"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w:t>
            </w:r>
            <w:r w:rsidR="00486F1B" w:rsidRPr="00E32913">
              <w:rPr>
                <w:rFonts w:ascii="Times New Roman" w:eastAsia="MS Mincho" w:hAnsi="Times New Roman" w:cs="Times New Roman"/>
                <w:color w:val="000000"/>
                <w:sz w:val="24"/>
                <w:szCs w:val="24"/>
              </w:rPr>
              <w:t>7</w:t>
            </w:r>
          </w:p>
        </w:tc>
        <w:tc>
          <w:tcPr>
            <w:tcW w:w="2253" w:type="dxa"/>
            <w:shd w:val="clear" w:color="auto" w:fill="BFBFBF" w:themeFill="background1" w:themeFillShade="BF"/>
          </w:tcPr>
          <w:p w14:paraId="0042E3D2"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12A99C7"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C632CD" w:rsidRPr="00E32913" w14:paraId="0F8D6364" w14:textId="77777777" w:rsidTr="00450431">
        <w:tc>
          <w:tcPr>
            <w:tcW w:w="2250" w:type="dxa"/>
            <w:shd w:val="clear" w:color="auto" w:fill="BFBFBF" w:themeFill="background1" w:themeFillShade="BF"/>
          </w:tcPr>
          <w:p w14:paraId="6DB37845"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919D858" w14:textId="7C77CB85" w:rsidR="00C632CD" w:rsidRPr="00E32913" w:rsidRDefault="001F6BA8"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v</w:t>
            </w:r>
            <w:r w:rsidR="00486F1B" w:rsidRPr="00E32913">
              <w:rPr>
                <w:rFonts w:ascii="Times New Roman" w:eastAsia="MS Mincho" w:hAnsi="Times New Roman" w:cs="Times New Roman"/>
                <w:color w:val="000000"/>
                <w:sz w:val="24"/>
                <w:szCs w:val="24"/>
              </w:rPr>
              <w:t>alid transaction with Blockchain</w:t>
            </w:r>
          </w:p>
        </w:tc>
      </w:tr>
      <w:tr w:rsidR="00C632CD" w:rsidRPr="00E32913" w14:paraId="27F04A52" w14:textId="77777777" w:rsidTr="00450431">
        <w:tc>
          <w:tcPr>
            <w:tcW w:w="2250" w:type="dxa"/>
            <w:shd w:val="clear" w:color="auto" w:fill="BFBFBF" w:themeFill="background1" w:themeFillShade="BF"/>
          </w:tcPr>
          <w:p w14:paraId="3E2AA861"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058A5BCC"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C632CD" w:rsidRPr="00E32913" w14:paraId="2A329DB1" w14:textId="77777777" w:rsidTr="00450431">
        <w:tc>
          <w:tcPr>
            <w:tcW w:w="2250" w:type="dxa"/>
            <w:shd w:val="clear" w:color="auto" w:fill="BFBFBF" w:themeFill="background1" w:themeFillShade="BF"/>
          </w:tcPr>
          <w:p w14:paraId="486001E2"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63509A1"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BBF26C0"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F3E759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C632CD" w:rsidRPr="00E32913" w14:paraId="47A944BD" w14:textId="77777777" w:rsidTr="00450431">
        <w:trPr>
          <w:trHeight w:val="78"/>
        </w:trPr>
        <w:tc>
          <w:tcPr>
            <w:tcW w:w="9006" w:type="dxa"/>
            <w:gridSpan w:val="4"/>
          </w:tcPr>
          <w:p w14:paraId="72D855B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05DDD3E" w14:textId="77777777"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BFD8C88"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90524BC" w14:textId="4DAB18CC"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w:t>
            </w:r>
            <w:r w:rsidR="00D93E3D" w:rsidRPr="00E32913">
              <w:rPr>
                <w:rFonts w:ascii="Times New Roman" w:hAnsi="Times New Roman" w:cs="Times New Roman"/>
                <w:color w:val="000000"/>
                <w:sz w:val="24"/>
                <w:szCs w:val="24"/>
              </w:rPr>
              <w:t>valid their transaction with blockchain</w:t>
            </w:r>
            <w:r w:rsidRPr="00E32913">
              <w:rPr>
                <w:rFonts w:ascii="Times New Roman" w:eastAsia="MS Mincho" w:hAnsi="Times New Roman" w:cs="Times New Roman"/>
                <w:color w:val="000000"/>
                <w:sz w:val="24"/>
                <w:szCs w:val="24"/>
              </w:rPr>
              <w:t>.</w:t>
            </w:r>
          </w:p>
          <w:p w14:paraId="455F0648" w14:textId="77777777" w:rsidR="00C632CD" w:rsidRPr="00E32913" w:rsidRDefault="00C632CD" w:rsidP="0045043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6980C4A8" w14:textId="16C52949"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w:t>
            </w:r>
            <w:r w:rsidR="00D93E3D" w:rsidRPr="00E32913">
              <w:rPr>
                <w:rFonts w:ascii="Times New Roman" w:hAnsi="Times New Roman" w:cs="Times New Roman"/>
                <w:color w:val="000000"/>
                <w:sz w:val="24"/>
                <w:szCs w:val="24"/>
              </w:rPr>
              <w:t xml:space="preserve"> check valid their transaction with </w:t>
            </w:r>
            <w:r w:rsidR="001F6BA8" w:rsidRPr="00E32913">
              <w:rPr>
                <w:rFonts w:ascii="Times New Roman" w:hAnsi="Times New Roman" w:cs="Times New Roman"/>
                <w:color w:val="000000"/>
                <w:sz w:val="24"/>
                <w:szCs w:val="24"/>
              </w:rPr>
              <w:t xml:space="preserve">a </w:t>
            </w:r>
            <w:r w:rsidR="00D93E3D" w:rsidRPr="00E32913">
              <w:rPr>
                <w:rFonts w:ascii="Times New Roman" w:hAnsi="Times New Roman" w:cs="Times New Roman"/>
                <w:color w:val="000000"/>
                <w:sz w:val="24"/>
                <w:szCs w:val="24"/>
              </w:rPr>
              <w:t xml:space="preserve">transaction that saved in </w:t>
            </w:r>
            <w:r w:rsidR="001F6BA8" w:rsidRPr="00E32913">
              <w:rPr>
                <w:rFonts w:ascii="Times New Roman" w:hAnsi="Times New Roman" w:cs="Times New Roman"/>
                <w:color w:val="000000"/>
                <w:sz w:val="24"/>
                <w:szCs w:val="24"/>
              </w:rPr>
              <w:t xml:space="preserve">the </w:t>
            </w:r>
            <w:r w:rsidR="00D93E3D" w:rsidRPr="00E32913">
              <w:rPr>
                <w:rFonts w:ascii="Times New Roman" w:hAnsi="Times New Roman" w:cs="Times New Roman"/>
                <w:color w:val="000000"/>
                <w:sz w:val="24"/>
                <w:szCs w:val="24"/>
              </w:rPr>
              <w:t>blockchain</w:t>
            </w:r>
            <w:r w:rsidRPr="00E32913">
              <w:rPr>
                <w:rFonts w:ascii="Times New Roman" w:eastAsia="MS Mincho" w:hAnsi="Times New Roman" w:cs="Times New Roman"/>
                <w:color w:val="000000"/>
                <w:sz w:val="24"/>
                <w:szCs w:val="24"/>
              </w:rPr>
              <w:t>.</w:t>
            </w:r>
          </w:p>
          <w:p w14:paraId="0C054C55"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24E108D" w14:textId="0723E5D6"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sends </w:t>
            </w:r>
            <w:r w:rsidR="001F6BA8" w:rsidRPr="00E32913">
              <w:rPr>
                <w:rFonts w:ascii="Times New Roman" w:hAnsi="Times New Roman" w:cs="Times New Roman"/>
                <w:color w:val="000000"/>
                <w:sz w:val="24"/>
                <w:szCs w:val="24"/>
              </w:rPr>
              <w:t xml:space="preserve">a </w:t>
            </w:r>
            <w:r w:rsidR="003452B1" w:rsidRPr="00E32913">
              <w:rPr>
                <w:rFonts w:ascii="Times New Roman" w:hAnsi="Times New Roman" w:cs="Times New Roman"/>
                <w:color w:val="000000"/>
                <w:sz w:val="24"/>
                <w:szCs w:val="24"/>
              </w:rPr>
              <w:t>valid transaction with blockchain</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47DDC97D"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2879934" w14:textId="1B1B7353" w:rsidR="00C632CD" w:rsidRPr="00E32913" w:rsidRDefault="00C632CD"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proofErr w:type="spellStart"/>
            <w:r w:rsidRPr="00E32913">
              <w:rPr>
                <w:rFonts w:ascii="Times New Roman" w:hAnsi="Times New Roman" w:cs="Times New Roman"/>
                <w:color w:val="000000"/>
                <w:sz w:val="24"/>
                <w:szCs w:val="24"/>
              </w:rPr>
              <w:t>Mustlog</w:t>
            </w:r>
            <w:proofErr w:type="spellEnd"/>
            <w:r w:rsidRPr="00E32913">
              <w:rPr>
                <w:rFonts w:ascii="Times New Roman" w:hAnsi="Times New Roman" w:cs="Times New Roman"/>
                <w:color w:val="000000"/>
                <w:sz w:val="24"/>
                <w:szCs w:val="24"/>
              </w:rPr>
              <w:t xml:space="preserve"> in as Authorized User</w:t>
            </w:r>
            <w:r w:rsidRPr="00E32913">
              <w:rPr>
                <w:rFonts w:ascii="Times New Roman" w:eastAsia="Times New Roman" w:hAnsi="Times New Roman" w:cs="Times New Roman"/>
                <w:sz w:val="24"/>
                <w:szCs w:val="24"/>
                <w:lang w:eastAsia="en-US"/>
              </w:rPr>
              <w:t xml:space="preserve"> </w:t>
            </w:r>
          </w:p>
          <w:p w14:paraId="470D1CB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D141EA7" w14:textId="4BEB4CE9"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uthorized User </w:t>
            </w:r>
            <w:r w:rsidR="003452B1" w:rsidRPr="00E32913">
              <w:rPr>
                <w:rFonts w:ascii="Times New Roman" w:hAnsi="Times New Roman" w:cs="Times New Roman"/>
                <w:color w:val="000000"/>
                <w:sz w:val="24"/>
                <w:szCs w:val="24"/>
              </w:rPr>
              <w:t>check validate</w:t>
            </w:r>
            <w:r w:rsidR="001F6BA8" w:rsidRPr="00E32913">
              <w:rPr>
                <w:rFonts w:ascii="Times New Roman" w:hAnsi="Times New Roman" w:cs="Times New Roman"/>
                <w:color w:val="000000"/>
                <w:sz w:val="24"/>
                <w:szCs w:val="24"/>
              </w:rPr>
              <w:t>s</w:t>
            </w:r>
            <w:r w:rsidR="003452B1" w:rsidRPr="00E32913">
              <w:rPr>
                <w:rFonts w:ascii="Times New Roman" w:hAnsi="Times New Roman" w:cs="Times New Roman"/>
                <w:color w:val="000000"/>
                <w:sz w:val="24"/>
                <w:szCs w:val="24"/>
              </w:rPr>
              <w:t xml:space="preserve"> of the transaction</w:t>
            </w:r>
            <w:r w:rsidRPr="00E32913">
              <w:rPr>
                <w:rFonts w:ascii="Times New Roman" w:eastAsia="MS Mincho" w:hAnsi="Times New Roman" w:cs="Times New Roman"/>
                <w:color w:val="000000"/>
                <w:sz w:val="24"/>
                <w:szCs w:val="24"/>
              </w:rPr>
              <w:t>.</w:t>
            </w:r>
          </w:p>
          <w:p w14:paraId="67E8DC02" w14:textId="77777777"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B4D35C8"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C632CD" w:rsidRPr="00E32913" w14:paraId="1AA43582"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151991"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829656"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CE1FBB"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632CD" w:rsidRPr="00E32913" w14:paraId="1DC76F22" w14:textId="77777777" w:rsidTr="004504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A57746"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DD70FF" w14:textId="47E2D694" w:rsidR="00C632CD" w:rsidRPr="00E32913" w:rsidRDefault="00C632CD" w:rsidP="0045043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3452B1" w:rsidRPr="00E32913">
                    <w:rPr>
                      <w:rFonts w:ascii="Times New Roman" w:hAnsi="Times New Roman" w:cs="Times New Roman"/>
                      <w:color w:val="000000"/>
                      <w:sz w:val="24"/>
                      <w:szCs w:val="24"/>
                    </w:rPr>
                    <w:t>validate</w:t>
                  </w:r>
                  <w:r w:rsidRPr="00E32913">
                    <w:rPr>
                      <w:rFonts w:ascii="Times New Roman"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044EC29" w14:textId="213F67D7" w:rsidR="00C632CD" w:rsidRPr="00E32913" w:rsidRDefault="00C632CD" w:rsidP="00502C4F">
                  <w:pPr>
                    <w:pStyle w:val="NormalWeb"/>
                    <w:spacing w:before="0" w:beforeAutospacing="0" w:after="0" w:afterAutospacing="0"/>
                    <w:ind w:firstLine="0"/>
                    <w:rPr>
                      <w:color w:val="000000"/>
                    </w:rPr>
                  </w:pPr>
                  <w:r w:rsidRPr="00E32913">
                    <w:rPr>
                      <w:color w:val="000000"/>
                    </w:rPr>
                    <w:t xml:space="preserve">System show </w:t>
                  </w:r>
                  <w:r w:rsidR="00797E69" w:rsidRPr="00E32913">
                    <w:rPr>
                      <w:color w:val="000000"/>
                    </w:rPr>
                    <w:t>check validate modal</w:t>
                  </w:r>
                  <w:r w:rsidRPr="00E32913">
                    <w:rPr>
                      <w:color w:val="000000"/>
                    </w:rPr>
                    <w:t>:</w:t>
                  </w:r>
                </w:p>
                <w:p w14:paraId="635D1405" w14:textId="6254E1E7" w:rsidR="00C632CD" w:rsidRPr="00E32913" w:rsidRDefault="00657941" w:rsidP="00361343">
                  <w:pPr>
                    <w:pStyle w:val="NormalWeb"/>
                    <w:numPr>
                      <w:ilvl w:val="0"/>
                      <w:numId w:val="10"/>
                    </w:numPr>
                    <w:spacing w:before="0" w:beforeAutospacing="0" w:after="0" w:afterAutospacing="0"/>
                  </w:pPr>
                  <w:r w:rsidRPr="00E32913">
                    <w:t>Check Sender</w:t>
                  </w:r>
                </w:p>
                <w:p w14:paraId="49D00EBA" w14:textId="738BB606" w:rsidR="00657941" w:rsidRPr="00E32913" w:rsidRDefault="00657941" w:rsidP="00361343">
                  <w:pPr>
                    <w:pStyle w:val="NormalWeb"/>
                    <w:numPr>
                      <w:ilvl w:val="0"/>
                      <w:numId w:val="10"/>
                    </w:numPr>
                    <w:spacing w:before="0" w:beforeAutospacing="0" w:after="0" w:afterAutospacing="0"/>
                  </w:pPr>
                  <w:r w:rsidRPr="00E32913">
                    <w:t>Check Receiver</w:t>
                  </w:r>
                </w:p>
                <w:p w14:paraId="233D04BD" w14:textId="197C2338" w:rsidR="00657941" w:rsidRPr="00E32913" w:rsidRDefault="00657941" w:rsidP="00361343">
                  <w:pPr>
                    <w:pStyle w:val="NormalWeb"/>
                    <w:numPr>
                      <w:ilvl w:val="0"/>
                      <w:numId w:val="10"/>
                    </w:numPr>
                    <w:spacing w:before="0" w:beforeAutospacing="0" w:after="0" w:afterAutospacing="0"/>
                  </w:pPr>
                  <w:r w:rsidRPr="00E32913">
                    <w:t>Check Amount</w:t>
                  </w:r>
                </w:p>
                <w:p w14:paraId="5937B854" w14:textId="2CA15CBE" w:rsidR="00657941" w:rsidRPr="00E32913" w:rsidRDefault="00657941" w:rsidP="00361343">
                  <w:pPr>
                    <w:pStyle w:val="NormalWeb"/>
                    <w:numPr>
                      <w:ilvl w:val="0"/>
                      <w:numId w:val="10"/>
                    </w:numPr>
                    <w:spacing w:before="0" w:beforeAutospacing="0" w:after="0" w:afterAutospacing="0"/>
                  </w:pPr>
                  <w:r w:rsidRPr="00E32913">
                    <w:t>Check Create Date</w:t>
                  </w:r>
                </w:p>
                <w:p w14:paraId="666BF8C7" w14:textId="596938BE" w:rsidR="00571DE2" w:rsidRPr="00E32913" w:rsidRDefault="00657941" w:rsidP="00571DE2">
                  <w:pPr>
                    <w:pStyle w:val="NormalWeb"/>
                    <w:spacing w:before="0" w:beforeAutospacing="0" w:after="0" w:afterAutospacing="0"/>
                    <w:ind w:left="141" w:firstLine="0"/>
                  </w:pPr>
                  <w:r w:rsidRPr="00E32913">
                    <w:t>After check this</w:t>
                  </w:r>
                  <w:r w:rsidR="00571DE2" w:rsidRPr="00E32913">
                    <w:t xml:space="preserve"> information system show:</w:t>
                  </w:r>
                </w:p>
                <w:p w14:paraId="49DDDD94" w14:textId="1B2CF3FF" w:rsidR="00571DE2" w:rsidRPr="00E32913" w:rsidRDefault="00571DE2" w:rsidP="00361343">
                  <w:pPr>
                    <w:pStyle w:val="NormalWeb"/>
                    <w:numPr>
                      <w:ilvl w:val="0"/>
                      <w:numId w:val="10"/>
                    </w:numPr>
                    <w:spacing w:before="0" w:beforeAutospacing="0" w:after="0" w:afterAutospacing="0"/>
                  </w:pPr>
                  <w:r w:rsidRPr="00E32913">
                    <w:t>ID Transaction</w:t>
                  </w:r>
                </w:p>
                <w:p w14:paraId="0594CDD8" w14:textId="6B18609D" w:rsidR="00C632CD" w:rsidRPr="00E32913" w:rsidRDefault="0026041F" w:rsidP="00361343">
                  <w:pPr>
                    <w:pStyle w:val="NormalWeb"/>
                    <w:numPr>
                      <w:ilvl w:val="0"/>
                      <w:numId w:val="10"/>
                    </w:numPr>
                    <w:spacing w:before="0" w:beforeAutospacing="0" w:after="0" w:afterAutospacing="0"/>
                  </w:pPr>
                  <w:r w:rsidRPr="00E32913">
                    <w:lastRenderedPageBreak/>
                    <w:t>S</w:t>
                  </w:r>
                  <w:r w:rsidR="00862AE3" w:rsidRPr="00E32913">
                    <w:t>tatus</w:t>
                  </w:r>
                  <w:r w:rsidR="00502C4F">
                    <w:t xml:space="preserve"> (valid transaction)</w:t>
                  </w:r>
                </w:p>
                <w:p w14:paraId="04D5EBE5" w14:textId="779CC99E" w:rsidR="0026041F" w:rsidRPr="00E32913" w:rsidRDefault="00502C4F" w:rsidP="00502C4F">
                  <w:pPr>
                    <w:pStyle w:val="NormalWeb"/>
                    <w:spacing w:before="0" w:beforeAutospacing="0" w:after="0" w:afterAutospacing="0"/>
                    <w:ind w:left="141" w:firstLine="0"/>
                  </w:pPr>
                  <w:r>
                    <w:t>[Alternative 1]</w:t>
                  </w:r>
                </w:p>
              </w:tc>
            </w:tr>
          </w:tbl>
          <w:p w14:paraId="06FF3503"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p>
          <w:p w14:paraId="07A15669"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p>
          <w:p w14:paraId="537CB4F6"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32CD" w:rsidRPr="00E32913" w14:paraId="67EE5889"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3731C2"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CCB0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848BA7"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02C4F" w:rsidRPr="00E32913" w14:paraId="5B2F5883"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auto"/>
                </w:tcPr>
                <w:p w14:paraId="3DC77BED" w14:textId="0C2E3077" w:rsidR="00502C4F" w:rsidRPr="00E32913" w:rsidRDefault="00502C4F" w:rsidP="00502C4F">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8EA0C1D" w14:textId="6305FDCD" w:rsidR="00502C4F" w:rsidRPr="00E32913" w:rsidRDefault="00502C4F" w:rsidP="00502C4F">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valid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7E680A1" w14:textId="77777777" w:rsidR="00502C4F" w:rsidRPr="00E32913" w:rsidRDefault="00502C4F" w:rsidP="00502C4F">
                  <w:pPr>
                    <w:pStyle w:val="NormalWeb"/>
                    <w:spacing w:before="0" w:beforeAutospacing="0" w:after="0" w:afterAutospacing="0"/>
                    <w:ind w:firstLine="0"/>
                    <w:rPr>
                      <w:color w:val="000000"/>
                    </w:rPr>
                  </w:pPr>
                  <w:r w:rsidRPr="00E32913">
                    <w:rPr>
                      <w:color w:val="000000"/>
                    </w:rPr>
                    <w:t>System show check validate modal:</w:t>
                  </w:r>
                </w:p>
                <w:p w14:paraId="60E1948D" w14:textId="77777777" w:rsidR="00502C4F" w:rsidRPr="00E32913" w:rsidRDefault="00502C4F" w:rsidP="00361343">
                  <w:pPr>
                    <w:pStyle w:val="NormalWeb"/>
                    <w:numPr>
                      <w:ilvl w:val="0"/>
                      <w:numId w:val="10"/>
                    </w:numPr>
                    <w:spacing w:before="0" w:beforeAutospacing="0" w:after="0" w:afterAutospacing="0"/>
                  </w:pPr>
                  <w:r w:rsidRPr="00E32913">
                    <w:t>Check Sender</w:t>
                  </w:r>
                </w:p>
                <w:p w14:paraId="490CCD00" w14:textId="77777777" w:rsidR="00502C4F" w:rsidRPr="00E32913" w:rsidRDefault="00502C4F" w:rsidP="00361343">
                  <w:pPr>
                    <w:pStyle w:val="NormalWeb"/>
                    <w:numPr>
                      <w:ilvl w:val="0"/>
                      <w:numId w:val="10"/>
                    </w:numPr>
                    <w:spacing w:before="0" w:beforeAutospacing="0" w:after="0" w:afterAutospacing="0"/>
                  </w:pPr>
                  <w:r w:rsidRPr="00E32913">
                    <w:t>Check Receiver</w:t>
                  </w:r>
                </w:p>
                <w:p w14:paraId="0B21426F" w14:textId="77777777" w:rsidR="00502C4F" w:rsidRPr="00E32913" w:rsidRDefault="00502C4F" w:rsidP="00361343">
                  <w:pPr>
                    <w:pStyle w:val="NormalWeb"/>
                    <w:numPr>
                      <w:ilvl w:val="0"/>
                      <w:numId w:val="10"/>
                    </w:numPr>
                    <w:spacing w:before="0" w:beforeAutospacing="0" w:after="0" w:afterAutospacing="0"/>
                  </w:pPr>
                  <w:r w:rsidRPr="00E32913">
                    <w:t>Check Amount</w:t>
                  </w:r>
                </w:p>
                <w:p w14:paraId="15FE501A" w14:textId="77777777" w:rsidR="00502C4F" w:rsidRPr="00E32913" w:rsidRDefault="00502C4F" w:rsidP="00361343">
                  <w:pPr>
                    <w:pStyle w:val="NormalWeb"/>
                    <w:numPr>
                      <w:ilvl w:val="0"/>
                      <w:numId w:val="10"/>
                    </w:numPr>
                    <w:spacing w:before="0" w:beforeAutospacing="0" w:after="0" w:afterAutospacing="0"/>
                  </w:pPr>
                  <w:r w:rsidRPr="00E32913">
                    <w:t>Check Create Date</w:t>
                  </w:r>
                </w:p>
                <w:p w14:paraId="5853BCA0" w14:textId="77777777" w:rsidR="00502C4F" w:rsidRPr="00E32913" w:rsidRDefault="00502C4F" w:rsidP="00502C4F">
                  <w:pPr>
                    <w:pStyle w:val="NormalWeb"/>
                    <w:spacing w:before="0" w:beforeAutospacing="0" w:after="0" w:afterAutospacing="0"/>
                    <w:ind w:left="141" w:firstLine="0"/>
                  </w:pPr>
                  <w:r w:rsidRPr="00E32913">
                    <w:t>After check this information system show:</w:t>
                  </w:r>
                </w:p>
                <w:p w14:paraId="1F783565" w14:textId="77777777" w:rsidR="00502C4F" w:rsidRPr="00E32913" w:rsidRDefault="00502C4F" w:rsidP="00361343">
                  <w:pPr>
                    <w:pStyle w:val="NormalWeb"/>
                    <w:numPr>
                      <w:ilvl w:val="0"/>
                      <w:numId w:val="10"/>
                    </w:numPr>
                    <w:spacing w:before="0" w:beforeAutospacing="0" w:after="0" w:afterAutospacing="0"/>
                  </w:pPr>
                  <w:r w:rsidRPr="00E32913">
                    <w:t>ID Transaction</w:t>
                  </w:r>
                </w:p>
                <w:p w14:paraId="61A5336A" w14:textId="68556D6A" w:rsidR="00502C4F" w:rsidRPr="00E32913" w:rsidRDefault="00502C4F" w:rsidP="00361343">
                  <w:pPr>
                    <w:pStyle w:val="NormalWeb"/>
                    <w:numPr>
                      <w:ilvl w:val="0"/>
                      <w:numId w:val="10"/>
                    </w:numPr>
                    <w:spacing w:before="0" w:beforeAutospacing="0" w:after="0" w:afterAutospacing="0"/>
                  </w:pPr>
                  <w:r w:rsidRPr="00E32913">
                    <w:t>Status</w:t>
                  </w:r>
                  <w:r>
                    <w:t xml:space="preserve"> (invalid transaction)</w:t>
                  </w:r>
                </w:p>
                <w:p w14:paraId="35DF8648" w14:textId="77777777" w:rsidR="00502C4F" w:rsidRPr="00E32913" w:rsidRDefault="00502C4F" w:rsidP="00502C4F">
                  <w:pPr>
                    <w:pStyle w:val="NormalWeb"/>
                    <w:spacing w:before="0" w:beforeAutospacing="0" w:after="0" w:afterAutospacing="0"/>
                    <w:rPr>
                      <w:color w:val="000000"/>
                    </w:rPr>
                  </w:pPr>
                </w:p>
              </w:tc>
            </w:tr>
          </w:tbl>
          <w:p w14:paraId="42638A0F"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p w14:paraId="7FB42D93"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p w14:paraId="3E454F39"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C632CD" w:rsidRPr="00E32913" w14:paraId="4B3FACD6"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D0A1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77BED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DFF17B"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632CD" w:rsidRPr="00E32913" w14:paraId="32F1B9BC" w14:textId="77777777" w:rsidTr="004504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D66D93" w14:textId="58B58C05" w:rsidR="00C632CD" w:rsidRPr="00E32913" w:rsidRDefault="00C632CD" w:rsidP="0045043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368675"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3D0F91D" w14:textId="00D3CEEA" w:rsidR="00C632CD" w:rsidRPr="00E32913" w:rsidRDefault="00C632CD" w:rsidP="0045043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7E6F1FDC" w14:textId="77777777" w:rsidR="00C632CD" w:rsidRPr="00E32913" w:rsidRDefault="00C632CD" w:rsidP="00450431">
            <w:pPr>
              <w:spacing w:before="0"/>
              <w:ind w:firstLine="0"/>
              <w:contextualSpacing/>
              <w:rPr>
                <w:rFonts w:ascii="Times New Roman" w:eastAsia="MS Mincho" w:hAnsi="Times New Roman" w:cs="Times New Roman"/>
                <w:b/>
                <w:color w:val="000000"/>
                <w:sz w:val="24"/>
                <w:szCs w:val="24"/>
              </w:rPr>
            </w:pPr>
          </w:p>
          <w:p w14:paraId="08262E77" w14:textId="34123CFD" w:rsidR="00C632CD" w:rsidRPr="00E32913" w:rsidRDefault="00C632CD" w:rsidP="0045043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26041F" w:rsidRPr="00E32913">
              <w:rPr>
                <w:rFonts w:ascii="Times New Roman" w:eastAsia="MS Mincho" w:hAnsi="Times New Roman" w:cs="Times New Roman"/>
                <w:color w:val="000000"/>
                <w:sz w:val="24"/>
                <w:szCs w:val="24"/>
              </w:rPr>
              <w:t>PPLS_AU_16</w:t>
            </w:r>
          </w:p>
          <w:p w14:paraId="3BD1424E"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5E97137" w14:textId="42975F48" w:rsidR="00C632CD" w:rsidRPr="00E32913" w:rsidRDefault="00502C4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System will get transaction from database compare to transaction in blockchain.</w:t>
            </w:r>
          </w:p>
        </w:tc>
      </w:tr>
    </w:tbl>
    <w:p w14:paraId="43BEE6DE" w14:textId="322D6F00" w:rsidR="00C632CD" w:rsidRPr="00E32913" w:rsidRDefault="00975E41" w:rsidP="001F6BA8">
      <w:pPr>
        <w:pStyle w:val="Caption"/>
        <w:jc w:val="center"/>
        <w:rPr>
          <w:rFonts w:ascii="Times New Roman" w:hAnsi="Times New Roman" w:cs="Times New Roman"/>
          <w:b w:val="0"/>
          <w:bCs w:val="0"/>
          <w:color w:val="000000" w:themeColor="text1"/>
          <w:sz w:val="24"/>
          <w:szCs w:val="24"/>
        </w:rPr>
      </w:pPr>
      <w:bookmarkStart w:id="78" w:name="_Toc16844315"/>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4</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w:t>
      </w:r>
      <w:r w:rsidR="00C632CD" w:rsidRPr="00E32913">
        <w:rPr>
          <w:rFonts w:ascii="Times New Roman" w:hAnsi="Times New Roman" w:cs="Times New Roman"/>
          <w:b w:val="0"/>
          <w:bCs w:val="0"/>
          <w:color w:val="000000" w:themeColor="text1"/>
          <w:sz w:val="24"/>
          <w:szCs w:val="24"/>
        </w:rPr>
        <w:t xml:space="preserve">&lt;Authorized User&gt; </w:t>
      </w:r>
      <w:r w:rsidR="00F22CFE" w:rsidRPr="00E32913">
        <w:rPr>
          <w:rFonts w:ascii="Times New Roman" w:hAnsi="Times New Roman" w:cs="Times New Roman"/>
          <w:b w:val="0"/>
          <w:bCs w:val="0"/>
          <w:color w:val="000000" w:themeColor="text1"/>
          <w:sz w:val="24"/>
          <w:szCs w:val="24"/>
        </w:rPr>
        <w:t>Valid transaction with blockchain</w:t>
      </w:r>
      <w:r w:rsidR="00C632CD" w:rsidRPr="00E32913">
        <w:rPr>
          <w:rFonts w:ascii="Times New Roman" w:hAnsi="Times New Roman" w:cs="Times New Roman"/>
          <w:b w:val="0"/>
          <w:bCs w:val="0"/>
          <w:color w:val="000000" w:themeColor="text1"/>
          <w:sz w:val="24"/>
          <w:szCs w:val="24"/>
        </w:rPr>
        <w:t xml:space="preserve"> use case specification</w:t>
      </w:r>
      <w:bookmarkEnd w:id="78"/>
    </w:p>
    <w:p w14:paraId="254323E8" w14:textId="1748285F" w:rsidR="00BF2CB0" w:rsidRPr="00E32913" w:rsidRDefault="00BF2CB0"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lt;Authorized User&gt; Upload Document</w:t>
      </w:r>
    </w:p>
    <w:p w14:paraId="1BC541CB" w14:textId="453B552E" w:rsidR="00BF2CB0" w:rsidRPr="00E32913" w:rsidRDefault="00BF2CB0" w:rsidP="00BF2CB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103F8D1F" wp14:editId="641D2A7A">
            <wp:extent cx="4858428" cy="26197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loadDocument.png"/>
                    <pic:cNvPicPr/>
                  </pic:nvPicPr>
                  <pic:blipFill>
                    <a:blip r:embed="rId27">
                      <a:extLst>
                        <a:ext uri="{28A0092B-C50C-407E-A947-70E740481C1C}">
                          <a14:useLocalDpi xmlns:a14="http://schemas.microsoft.com/office/drawing/2010/main" val="0"/>
                        </a:ext>
                      </a:extLst>
                    </a:blip>
                    <a:stretch>
                      <a:fillRect/>
                    </a:stretch>
                  </pic:blipFill>
                  <pic:spPr>
                    <a:xfrm>
                      <a:off x="0" y="0"/>
                      <a:ext cx="4858428" cy="2619741"/>
                    </a:xfrm>
                    <a:prstGeom prst="rect">
                      <a:avLst/>
                    </a:prstGeom>
                  </pic:spPr>
                </pic:pic>
              </a:graphicData>
            </a:graphic>
          </wp:inline>
        </w:drawing>
      </w:r>
    </w:p>
    <w:p w14:paraId="7979B94C" w14:textId="67574106" w:rsidR="00BF2CB0" w:rsidRPr="00E32913" w:rsidRDefault="008F3237" w:rsidP="00F27828">
      <w:pPr>
        <w:pStyle w:val="Caption"/>
        <w:rPr>
          <w:rFonts w:ascii="Times New Roman" w:hAnsi="Times New Roman" w:cs="Times New Roman"/>
          <w:b w:val="0"/>
          <w:bCs w:val="0"/>
          <w:color w:val="000000" w:themeColor="text1"/>
          <w:sz w:val="24"/>
          <w:szCs w:val="24"/>
        </w:rPr>
      </w:pPr>
      <w:bookmarkStart w:id="79" w:name="_Toc16843206"/>
      <w:bookmarkStart w:id="80" w:name="_Toc16844361"/>
      <w:r>
        <w:rPr>
          <w:rFonts w:ascii="Times New Roman" w:hAnsi="Times New Roman" w:cs="Times New Roman"/>
          <w:b w:val="0"/>
          <w:bCs w:val="0"/>
          <w:color w:val="auto"/>
          <w:sz w:val="24"/>
          <w:szCs w:val="24"/>
        </w:rPr>
        <w:lastRenderedPageBreak/>
        <w:t>Figure</w:t>
      </w:r>
      <w:r w:rsidR="00F27828"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6</w:t>
      </w:r>
      <w:r>
        <w:rPr>
          <w:rFonts w:ascii="Times New Roman" w:hAnsi="Times New Roman" w:cs="Times New Roman"/>
          <w:b w:val="0"/>
          <w:bCs w:val="0"/>
          <w:color w:val="auto"/>
          <w:sz w:val="24"/>
          <w:szCs w:val="24"/>
        </w:rPr>
        <w:fldChar w:fldCharType="end"/>
      </w:r>
      <w:r w:rsidR="00F27828" w:rsidRPr="00E32913">
        <w:rPr>
          <w:rFonts w:ascii="Times New Roman" w:hAnsi="Times New Roman" w:cs="Times New Roman"/>
          <w:color w:val="auto"/>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lt;Authorized User&gt; Upload Document Use Case</w:t>
      </w:r>
      <w:bookmarkEnd w:id="79"/>
      <w:bookmarkEnd w:id="8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F2CB0" w:rsidRPr="00E32913" w14:paraId="552C48F7" w14:textId="77777777" w:rsidTr="00C33E43">
        <w:tc>
          <w:tcPr>
            <w:tcW w:w="9006" w:type="dxa"/>
            <w:gridSpan w:val="4"/>
            <w:shd w:val="clear" w:color="auto" w:fill="BFBFBF" w:themeFill="background1" w:themeFillShade="BF"/>
          </w:tcPr>
          <w:p w14:paraId="4DC68D6C" w14:textId="714D2AE5" w:rsidR="00BF2CB0" w:rsidRPr="00E32913" w:rsidRDefault="00BF2CB0" w:rsidP="00C33E43">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18</w:t>
            </w:r>
            <w:r w:rsidRPr="00E32913">
              <w:rPr>
                <w:rFonts w:ascii="Times New Roman" w:eastAsia="MS Mincho" w:hAnsi="Times New Roman" w:cs="Times New Roman"/>
                <w:b/>
                <w:color w:val="000000"/>
                <w:sz w:val="24"/>
                <w:szCs w:val="24"/>
              </w:rPr>
              <w:tab/>
            </w:r>
          </w:p>
        </w:tc>
      </w:tr>
      <w:tr w:rsidR="00BF2CB0" w:rsidRPr="00E32913" w14:paraId="78851FFC" w14:textId="77777777" w:rsidTr="00C33E43">
        <w:tc>
          <w:tcPr>
            <w:tcW w:w="2250" w:type="dxa"/>
            <w:shd w:val="clear" w:color="auto" w:fill="BFBFBF" w:themeFill="background1" w:themeFillShade="BF"/>
          </w:tcPr>
          <w:p w14:paraId="1EF818AE"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ED782BC" w14:textId="45631602"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8</w:t>
            </w:r>
          </w:p>
        </w:tc>
        <w:tc>
          <w:tcPr>
            <w:tcW w:w="2253" w:type="dxa"/>
            <w:shd w:val="clear" w:color="auto" w:fill="BFBFBF" w:themeFill="background1" w:themeFillShade="BF"/>
          </w:tcPr>
          <w:p w14:paraId="1CBF30A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DB94B28"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F2CB0" w:rsidRPr="00E32913" w14:paraId="3A2DA36D" w14:textId="77777777" w:rsidTr="00C33E43">
        <w:tc>
          <w:tcPr>
            <w:tcW w:w="2250" w:type="dxa"/>
            <w:shd w:val="clear" w:color="auto" w:fill="BFBFBF" w:themeFill="background1" w:themeFillShade="BF"/>
          </w:tcPr>
          <w:p w14:paraId="2628FA76"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D1D5AB6" w14:textId="2449B0F2" w:rsidR="00BF2CB0" w:rsidRPr="00E32913" w:rsidRDefault="009F67CC"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Upload Document</w:t>
            </w:r>
          </w:p>
        </w:tc>
      </w:tr>
      <w:tr w:rsidR="00BF2CB0" w:rsidRPr="00E32913" w14:paraId="4DEA2F78" w14:textId="77777777" w:rsidTr="00C33E43">
        <w:tc>
          <w:tcPr>
            <w:tcW w:w="2250" w:type="dxa"/>
            <w:shd w:val="clear" w:color="auto" w:fill="BFBFBF" w:themeFill="background1" w:themeFillShade="BF"/>
          </w:tcPr>
          <w:p w14:paraId="03E365FE"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45CC692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F2CB0" w:rsidRPr="00E32913" w14:paraId="3DD6170E" w14:textId="77777777" w:rsidTr="00C33E43">
        <w:tc>
          <w:tcPr>
            <w:tcW w:w="2250" w:type="dxa"/>
            <w:shd w:val="clear" w:color="auto" w:fill="BFBFBF" w:themeFill="background1" w:themeFillShade="BF"/>
          </w:tcPr>
          <w:p w14:paraId="2C2BDA9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96CF3EC"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3D6794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5F6884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F2CB0" w:rsidRPr="00E32913" w14:paraId="68B6715C" w14:textId="77777777" w:rsidTr="00C33E43">
        <w:trPr>
          <w:trHeight w:val="78"/>
        </w:trPr>
        <w:tc>
          <w:tcPr>
            <w:tcW w:w="9006" w:type="dxa"/>
            <w:gridSpan w:val="4"/>
          </w:tcPr>
          <w:p w14:paraId="593F4E1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CA30E82" w14:textId="77777777"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67088BD"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63A89B5" w14:textId="0A9C8338"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w:t>
            </w:r>
            <w:r w:rsidR="009F67CC" w:rsidRPr="00E32913">
              <w:rPr>
                <w:rFonts w:ascii="Times New Roman" w:hAnsi="Times New Roman" w:cs="Times New Roman"/>
                <w:color w:val="000000"/>
                <w:sz w:val="24"/>
                <w:szCs w:val="24"/>
              </w:rPr>
              <w:t xml:space="preserve">upload </w:t>
            </w:r>
            <w:r w:rsidR="001F6BA8" w:rsidRPr="00E32913">
              <w:rPr>
                <w:rFonts w:ascii="Times New Roman" w:hAnsi="Times New Roman" w:cs="Times New Roman"/>
                <w:color w:val="000000"/>
                <w:sz w:val="24"/>
                <w:szCs w:val="24"/>
              </w:rPr>
              <w:t xml:space="preserve">the </w:t>
            </w:r>
            <w:r w:rsidR="009F67CC" w:rsidRPr="00E32913">
              <w:rPr>
                <w:rFonts w:ascii="Times New Roman" w:hAnsi="Times New Roman" w:cs="Times New Roman"/>
                <w:color w:val="000000"/>
                <w:sz w:val="24"/>
                <w:szCs w:val="24"/>
              </w:rPr>
              <w:t xml:space="preserve">document </w:t>
            </w:r>
            <w:r w:rsidR="005B027B" w:rsidRPr="00E32913">
              <w:rPr>
                <w:rFonts w:ascii="Times New Roman" w:hAnsi="Times New Roman" w:cs="Times New Roman"/>
                <w:color w:val="000000"/>
                <w:sz w:val="24"/>
                <w:szCs w:val="24"/>
              </w:rPr>
              <w:t xml:space="preserve">that can identify </w:t>
            </w:r>
            <w:r w:rsidR="001F6BA8" w:rsidRPr="00E32913">
              <w:rPr>
                <w:rFonts w:ascii="Times New Roman" w:hAnsi="Times New Roman" w:cs="Times New Roman"/>
                <w:color w:val="000000"/>
                <w:sz w:val="24"/>
                <w:szCs w:val="24"/>
              </w:rPr>
              <w:t xml:space="preserve">the </w:t>
            </w:r>
            <w:r w:rsidR="005B027B"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6EC1D6CB" w14:textId="77777777" w:rsidR="00BF2CB0" w:rsidRPr="00E32913" w:rsidRDefault="00BF2CB0" w:rsidP="00C33E43">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D5A151F" w14:textId="51CAB9AA"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w:t>
            </w:r>
            <w:r w:rsidR="005B027B" w:rsidRPr="00E32913">
              <w:rPr>
                <w:rFonts w:ascii="Times New Roman" w:hAnsi="Times New Roman" w:cs="Times New Roman"/>
                <w:color w:val="000000"/>
                <w:sz w:val="24"/>
                <w:szCs w:val="24"/>
              </w:rPr>
              <w:t xml:space="preserve"> upload </w:t>
            </w:r>
            <w:r w:rsidR="001F6BA8" w:rsidRPr="00E32913">
              <w:rPr>
                <w:rFonts w:ascii="Times New Roman" w:hAnsi="Times New Roman" w:cs="Times New Roman"/>
                <w:color w:val="000000"/>
                <w:sz w:val="24"/>
                <w:szCs w:val="24"/>
              </w:rPr>
              <w:t xml:space="preserve">a </w:t>
            </w:r>
            <w:r w:rsidR="005B027B" w:rsidRPr="00E32913">
              <w:rPr>
                <w:rFonts w:ascii="Times New Roman" w:hAnsi="Times New Roman" w:cs="Times New Roman"/>
                <w:color w:val="000000"/>
                <w:sz w:val="24"/>
                <w:szCs w:val="24"/>
              </w:rPr>
              <w:t>document such as identi</w:t>
            </w:r>
            <w:r w:rsidR="001F6BA8" w:rsidRPr="00E32913">
              <w:rPr>
                <w:rFonts w:ascii="Times New Roman" w:hAnsi="Times New Roman" w:cs="Times New Roman"/>
                <w:color w:val="000000"/>
                <w:sz w:val="24"/>
                <w:szCs w:val="24"/>
              </w:rPr>
              <w:t>t</w:t>
            </w:r>
            <w:r w:rsidR="005B027B" w:rsidRPr="00E32913">
              <w:rPr>
                <w:rFonts w:ascii="Times New Roman" w:hAnsi="Times New Roman" w:cs="Times New Roman"/>
                <w:color w:val="000000"/>
                <w:sz w:val="24"/>
                <w:szCs w:val="24"/>
              </w:rPr>
              <w:t xml:space="preserve">y card, driving license, </w:t>
            </w:r>
            <w:r w:rsidR="00405456" w:rsidRPr="00E32913">
              <w:rPr>
                <w:rFonts w:ascii="Times New Roman" w:hAnsi="Times New Roman" w:cs="Times New Roman"/>
                <w:color w:val="000000"/>
                <w:sz w:val="24"/>
                <w:szCs w:val="24"/>
              </w:rPr>
              <w:t>passport</w:t>
            </w:r>
            <w:r w:rsidR="001F6BA8" w:rsidRPr="00E32913">
              <w:rPr>
                <w:rFonts w:ascii="Times New Roman" w:hAnsi="Times New Roman" w:cs="Times New Roman"/>
                <w:color w:val="000000"/>
                <w:sz w:val="24"/>
                <w:szCs w:val="24"/>
              </w:rPr>
              <w:t>,</w:t>
            </w:r>
            <w:r w:rsidR="00405456" w:rsidRPr="00E32913">
              <w:rPr>
                <w:rFonts w:ascii="Times New Roman" w:hAnsi="Times New Roman" w:cs="Times New Roman"/>
                <w:color w:val="000000"/>
                <w:sz w:val="24"/>
                <w:szCs w:val="24"/>
              </w:rPr>
              <w:t xml:space="preserve"> and </w:t>
            </w:r>
            <w:r w:rsidR="00B57070" w:rsidRPr="00E32913">
              <w:rPr>
                <w:rFonts w:ascii="Times New Roman" w:hAnsi="Times New Roman" w:cs="Times New Roman"/>
                <w:color w:val="000000"/>
                <w:sz w:val="24"/>
                <w:szCs w:val="24"/>
              </w:rPr>
              <w:t>identify</w:t>
            </w:r>
            <w:r w:rsidR="009F05F8"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405456" w:rsidRPr="00E32913">
              <w:rPr>
                <w:rFonts w:ascii="Times New Roman" w:hAnsi="Times New Roman" w:cs="Times New Roman"/>
                <w:color w:val="000000"/>
                <w:sz w:val="24"/>
                <w:szCs w:val="24"/>
              </w:rPr>
              <w:t>video</w:t>
            </w:r>
            <w:r w:rsidRPr="00E32913">
              <w:rPr>
                <w:rFonts w:ascii="Times New Roman" w:eastAsia="MS Mincho" w:hAnsi="Times New Roman" w:cs="Times New Roman"/>
                <w:color w:val="000000"/>
                <w:sz w:val="24"/>
                <w:szCs w:val="24"/>
              </w:rPr>
              <w:t>.</w:t>
            </w:r>
            <w:r w:rsidR="001B168F" w:rsidRPr="00E32913">
              <w:rPr>
                <w:rFonts w:ascii="Times New Roman" w:eastAsia="MS Mincho" w:hAnsi="Times New Roman" w:cs="Times New Roman"/>
                <w:color w:val="000000"/>
                <w:sz w:val="24"/>
                <w:szCs w:val="24"/>
              </w:rPr>
              <w:t xml:space="preserve"> </w:t>
            </w:r>
            <w:r w:rsidR="009F05F8" w:rsidRPr="00E32913">
              <w:rPr>
                <w:rFonts w:ascii="Times New Roman" w:eastAsia="MS Mincho" w:hAnsi="Times New Roman" w:cs="Times New Roman"/>
                <w:color w:val="000000"/>
                <w:sz w:val="24"/>
                <w:szCs w:val="24"/>
              </w:rPr>
              <w:t>The</w:t>
            </w:r>
            <w:r w:rsidR="001B168F" w:rsidRPr="00E32913">
              <w:rPr>
                <w:rFonts w:ascii="Times New Roman" w:eastAsia="MS Mincho" w:hAnsi="Times New Roman" w:cs="Times New Roman"/>
                <w:color w:val="000000"/>
                <w:sz w:val="24"/>
                <w:szCs w:val="24"/>
              </w:rPr>
              <w:t xml:space="preserve"> </w:t>
            </w:r>
            <w:r w:rsidR="009F05F8" w:rsidRPr="00E32913">
              <w:rPr>
                <w:rFonts w:ascii="Times New Roman" w:eastAsia="MS Mincho" w:hAnsi="Times New Roman" w:cs="Times New Roman"/>
                <w:color w:val="000000"/>
                <w:sz w:val="24"/>
                <w:szCs w:val="24"/>
              </w:rPr>
              <w:t>document will be check</w:t>
            </w:r>
            <w:r w:rsidR="001F6BA8" w:rsidRPr="00E32913">
              <w:rPr>
                <w:rFonts w:ascii="Times New Roman" w:eastAsia="MS Mincho" w:hAnsi="Times New Roman" w:cs="Times New Roman"/>
                <w:color w:val="000000"/>
                <w:sz w:val="24"/>
                <w:szCs w:val="24"/>
              </w:rPr>
              <w:t>ed</w:t>
            </w:r>
            <w:r w:rsidR="009F05F8" w:rsidRPr="00E32913">
              <w:rPr>
                <w:rFonts w:ascii="Times New Roman" w:eastAsia="MS Mincho" w:hAnsi="Times New Roman" w:cs="Times New Roman"/>
                <w:color w:val="000000"/>
                <w:sz w:val="24"/>
                <w:szCs w:val="24"/>
              </w:rPr>
              <w:t xml:space="preserve"> by </w:t>
            </w:r>
            <w:r w:rsidR="001F6BA8" w:rsidRPr="00E32913">
              <w:rPr>
                <w:rFonts w:ascii="Times New Roman" w:eastAsia="MS Mincho" w:hAnsi="Times New Roman" w:cs="Times New Roman"/>
                <w:color w:val="000000"/>
                <w:sz w:val="24"/>
                <w:szCs w:val="24"/>
              </w:rPr>
              <w:t xml:space="preserve">the </w:t>
            </w:r>
            <w:r w:rsidR="001A7BE7" w:rsidRPr="00E32913">
              <w:rPr>
                <w:rFonts w:ascii="Times New Roman" w:eastAsia="MS Mincho" w:hAnsi="Times New Roman" w:cs="Times New Roman"/>
                <w:color w:val="000000"/>
                <w:sz w:val="24"/>
                <w:szCs w:val="24"/>
              </w:rPr>
              <w:t>system administrator</w:t>
            </w:r>
            <w:r w:rsidR="005E2081" w:rsidRPr="00E32913">
              <w:rPr>
                <w:rFonts w:ascii="Times New Roman" w:eastAsia="MS Mincho" w:hAnsi="Times New Roman" w:cs="Times New Roman"/>
                <w:color w:val="000000"/>
                <w:sz w:val="24"/>
                <w:szCs w:val="24"/>
              </w:rPr>
              <w:t xml:space="preserve"> to</w:t>
            </w:r>
            <w:r w:rsidR="00D06235" w:rsidRPr="00E32913">
              <w:rPr>
                <w:rFonts w:ascii="Times New Roman" w:eastAsia="MS Mincho" w:hAnsi="Times New Roman" w:cs="Times New Roman"/>
                <w:color w:val="000000"/>
                <w:sz w:val="24"/>
                <w:szCs w:val="24"/>
              </w:rPr>
              <w:t xml:space="preserve"> verify the user</w:t>
            </w:r>
            <w:r w:rsidR="001A7BE7" w:rsidRPr="00E32913">
              <w:rPr>
                <w:rFonts w:ascii="Times New Roman" w:eastAsia="MS Mincho" w:hAnsi="Times New Roman" w:cs="Times New Roman"/>
                <w:color w:val="000000"/>
                <w:sz w:val="24"/>
                <w:szCs w:val="24"/>
              </w:rPr>
              <w:t>.</w:t>
            </w:r>
          </w:p>
          <w:p w14:paraId="23E904FB"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70C5EF" w14:textId="343F7164"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sends </w:t>
            </w:r>
            <w:r w:rsidR="001B168F" w:rsidRPr="00E32913">
              <w:rPr>
                <w:rFonts w:ascii="Times New Roman" w:hAnsi="Times New Roman" w:cs="Times New Roman"/>
                <w:color w:val="000000"/>
                <w:sz w:val="24"/>
                <w:szCs w:val="24"/>
              </w:rPr>
              <w:t>upload document</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2A6636DF"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E53C2B5" w14:textId="13E559A5" w:rsidR="00BF2CB0" w:rsidRPr="00E32913" w:rsidRDefault="00BF2CB0"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5E616E59"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AD328F1" w14:textId="6D03156D"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uthorized User </w:t>
            </w:r>
            <w:r w:rsidR="001B168F" w:rsidRPr="00E32913">
              <w:rPr>
                <w:rFonts w:ascii="Times New Roman" w:hAnsi="Times New Roman" w:cs="Times New Roman"/>
                <w:color w:val="000000"/>
                <w:sz w:val="24"/>
                <w:szCs w:val="24"/>
              </w:rPr>
              <w:t>upload document</w:t>
            </w:r>
            <w:r w:rsidRPr="00E32913">
              <w:rPr>
                <w:rFonts w:ascii="Times New Roman" w:eastAsia="MS Mincho" w:hAnsi="Times New Roman" w:cs="Times New Roman"/>
                <w:color w:val="000000"/>
                <w:sz w:val="24"/>
                <w:szCs w:val="24"/>
              </w:rPr>
              <w:t>.</w:t>
            </w:r>
          </w:p>
          <w:p w14:paraId="71D692DE" w14:textId="77777777"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FCD4F60"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F2CB0" w:rsidRPr="00E32913" w14:paraId="4EE9E8AA"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F21D"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D70D04"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1B1B0E"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02090865"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E8F8FE8"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90A26D" w14:textId="27CA387A" w:rsidR="00BF2CB0" w:rsidRPr="00E32913" w:rsidRDefault="00BF2CB0" w:rsidP="00C33E43">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on </w:t>
                  </w:r>
                  <w:r w:rsidR="001A20A4" w:rsidRPr="00E32913">
                    <w:rPr>
                      <w:rFonts w:ascii="Times New Roman" w:hAnsi="Times New Roman" w:cs="Times New Roman"/>
                      <w:color w:val="000000"/>
                      <w:sz w:val="24"/>
                      <w:szCs w:val="24"/>
                    </w:rPr>
                    <w:t>My Profile</w:t>
                  </w:r>
                  <w:r w:rsidRPr="00E32913">
                    <w:rPr>
                      <w:rFonts w:ascii="Times New Roman"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BB42636" w14:textId="6AC878AB" w:rsidR="00BF2CB0" w:rsidRPr="00E32913" w:rsidRDefault="00BF2CB0" w:rsidP="00C71645">
                  <w:pPr>
                    <w:pStyle w:val="NormalWeb"/>
                    <w:spacing w:before="0" w:beforeAutospacing="0" w:after="0" w:afterAutospacing="0"/>
                    <w:ind w:firstLine="0"/>
                    <w:rPr>
                      <w:color w:val="000000"/>
                    </w:rPr>
                  </w:pPr>
                  <w:r w:rsidRPr="00E32913">
                    <w:rPr>
                      <w:color w:val="000000"/>
                    </w:rPr>
                    <w:t xml:space="preserve">System show </w:t>
                  </w:r>
                  <w:r w:rsidR="001A20A4" w:rsidRPr="00E32913">
                    <w:rPr>
                      <w:color w:val="000000"/>
                    </w:rPr>
                    <w:t>user information</w:t>
                  </w:r>
                  <w:r w:rsidR="00E72F0E" w:rsidRPr="00E32913">
                    <w:rPr>
                      <w:color w:val="000000"/>
                    </w:rPr>
                    <w:t xml:space="preserve">, </w:t>
                  </w:r>
                  <w:r w:rsidR="001A20A4" w:rsidRPr="00E32913">
                    <w:rPr>
                      <w:color w:val="000000"/>
                    </w:rPr>
                    <w:t>document collapse</w:t>
                  </w:r>
                  <w:r w:rsidR="001F6BA8" w:rsidRPr="00E32913">
                    <w:rPr>
                      <w:color w:val="000000"/>
                    </w:rPr>
                    <w:t>,</w:t>
                  </w:r>
                  <w:r w:rsidR="00E72F0E" w:rsidRPr="00E32913">
                    <w:rPr>
                      <w:color w:val="000000"/>
                    </w:rPr>
                    <w:t xml:space="preserve"> and two</w:t>
                  </w:r>
                  <w:r w:rsidR="001F6BA8" w:rsidRPr="00E32913">
                    <w:rPr>
                      <w:color w:val="000000"/>
                    </w:rPr>
                    <w:t>-</w:t>
                  </w:r>
                  <w:r w:rsidR="00E72F0E" w:rsidRPr="00E32913">
                    <w:rPr>
                      <w:color w:val="000000"/>
                    </w:rPr>
                    <w:t>button</w:t>
                  </w:r>
                  <w:r w:rsidRPr="00E32913">
                    <w:rPr>
                      <w:color w:val="000000"/>
                    </w:rPr>
                    <w:t>:</w:t>
                  </w:r>
                </w:p>
                <w:p w14:paraId="0088E984" w14:textId="11EBD903" w:rsidR="001A20A4" w:rsidRPr="00E32913" w:rsidRDefault="007062C7" w:rsidP="00361343">
                  <w:pPr>
                    <w:pStyle w:val="NormalWeb"/>
                    <w:numPr>
                      <w:ilvl w:val="0"/>
                      <w:numId w:val="10"/>
                    </w:numPr>
                    <w:spacing w:before="0" w:beforeAutospacing="0" w:after="0" w:afterAutospacing="0"/>
                  </w:pPr>
                  <w:r w:rsidRPr="00E32913">
                    <w:t>Phone Number</w:t>
                  </w:r>
                </w:p>
                <w:p w14:paraId="794C0E3A" w14:textId="152D091F" w:rsidR="007062C7" w:rsidRPr="00E32913" w:rsidRDefault="007062C7" w:rsidP="00361343">
                  <w:pPr>
                    <w:pStyle w:val="NormalWeb"/>
                    <w:numPr>
                      <w:ilvl w:val="0"/>
                      <w:numId w:val="10"/>
                    </w:numPr>
                    <w:spacing w:before="0" w:beforeAutospacing="0" w:after="0" w:afterAutospacing="0"/>
                  </w:pPr>
                  <w:r w:rsidRPr="00E32913">
                    <w:t>Email address</w:t>
                  </w:r>
                </w:p>
                <w:p w14:paraId="1E7DDFAF" w14:textId="58C6147F" w:rsidR="007062C7" w:rsidRPr="00E32913" w:rsidRDefault="007062C7" w:rsidP="00361343">
                  <w:pPr>
                    <w:pStyle w:val="NormalWeb"/>
                    <w:numPr>
                      <w:ilvl w:val="0"/>
                      <w:numId w:val="10"/>
                    </w:numPr>
                    <w:spacing w:before="0" w:beforeAutospacing="0" w:after="0" w:afterAutospacing="0"/>
                  </w:pPr>
                  <w:r w:rsidRPr="00E32913">
                    <w:t>First name</w:t>
                  </w:r>
                </w:p>
                <w:p w14:paraId="0C85445C" w14:textId="01D92BBA" w:rsidR="007062C7" w:rsidRPr="00E32913" w:rsidRDefault="007062C7" w:rsidP="00361343">
                  <w:pPr>
                    <w:pStyle w:val="NormalWeb"/>
                    <w:numPr>
                      <w:ilvl w:val="0"/>
                      <w:numId w:val="10"/>
                    </w:numPr>
                    <w:spacing w:before="0" w:beforeAutospacing="0" w:after="0" w:afterAutospacing="0"/>
                  </w:pPr>
                  <w:r w:rsidRPr="00E32913">
                    <w:t>Last name</w:t>
                  </w:r>
                </w:p>
                <w:p w14:paraId="5B1F30B2" w14:textId="3E504B6D" w:rsidR="007062C7" w:rsidRPr="00E32913" w:rsidRDefault="00C71645" w:rsidP="007062C7">
                  <w:pPr>
                    <w:pStyle w:val="NormalWeb"/>
                    <w:spacing w:before="0" w:beforeAutospacing="0" w:after="0" w:afterAutospacing="0"/>
                    <w:ind w:left="141" w:firstLine="0"/>
                  </w:pPr>
                  <w:r>
                    <w:t>Current d</w:t>
                  </w:r>
                  <w:r w:rsidR="0072300C" w:rsidRPr="00E32913">
                    <w:t>ocument collapse</w:t>
                  </w:r>
                </w:p>
                <w:p w14:paraId="6E63467C" w14:textId="01B598F9" w:rsidR="00BF2CB0" w:rsidRPr="00E32913" w:rsidRDefault="00B57070" w:rsidP="00361343">
                  <w:pPr>
                    <w:pStyle w:val="NormalWeb"/>
                    <w:numPr>
                      <w:ilvl w:val="0"/>
                      <w:numId w:val="10"/>
                    </w:numPr>
                    <w:spacing w:before="0" w:beforeAutospacing="0" w:after="0" w:afterAutospacing="0"/>
                  </w:pPr>
                  <w:r w:rsidRPr="00E32913">
                    <w:t>Identify Card</w:t>
                  </w:r>
                </w:p>
                <w:p w14:paraId="71940263" w14:textId="33D96154" w:rsidR="00BF2CB0" w:rsidRPr="00E32913" w:rsidRDefault="00B57070" w:rsidP="00361343">
                  <w:pPr>
                    <w:pStyle w:val="NormalWeb"/>
                    <w:numPr>
                      <w:ilvl w:val="0"/>
                      <w:numId w:val="10"/>
                    </w:numPr>
                    <w:spacing w:before="0" w:beforeAutospacing="0" w:after="0" w:afterAutospacing="0"/>
                  </w:pPr>
                  <w:r w:rsidRPr="00E32913">
                    <w:t>Password</w:t>
                  </w:r>
                </w:p>
                <w:p w14:paraId="4987A1A5" w14:textId="3C9FC738" w:rsidR="00B57070" w:rsidRPr="00E32913" w:rsidRDefault="00B57070" w:rsidP="00361343">
                  <w:pPr>
                    <w:pStyle w:val="NormalWeb"/>
                    <w:numPr>
                      <w:ilvl w:val="0"/>
                      <w:numId w:val="10"/>
                    </w:numPr>
                    <w:spacing w:before="0" w:beforeAutospacing="0" w:after="0" w:afterAutospacing="0"/>
                  </w:pPr>
                  <w:r w:rsidRPr="00E32913">
                    <w:t>Driving License</w:t>
                  </w:r>
                </w:p>
                <w:p w14:paraId="20C82879" w14:textId="6683B3CB" w:rsidR="00B57070" w:rsidRPr="00E32913" w:rsidRDefault="00B57070" w:rsidP="00361343">
                  <w:pPr>
                    <w:pStyle w:val="NormalWeb"/>
                    <w:numPr>
                      <w:ilvl w:val="0"/>
                      <w:numId w:val="10"/>
                    </w:numPr>
                    <w:spacing w:before="0" w:beforeAutospacing="0" w:after="0" w:afterAutospacing="0"/>
                  </w:pPr>
                  <w:r w:rsidRPr="00E32913">
                    <w:t>Identify Video</w:t>
                  </w:r>
                </w:p>
                <w:p w14:paraId="5D9305DB" w14:textId="77777777" w:rsidR="00BF2CB0" w:rsidRPr="00E32913" w:rsidRDefault="00E72F0E" w:rsidP="00E72F0E">
                  <w:pPr>
                    <w:pStyle w:val="NormalWeb"/>
                    <w:spacing w:before="0" w:beforeAutospacing="0" w:after="0" w:afterAutospacing="0"/>
                    <w:ind w:left="141" w:firstLine="0"/>
                  </w:pPr>
                  <w:r w:rsidRPr="00E32913">
                    <w:t>Button</w:t>
                  </w:r>
                </w:p>
                <w:p w14:paraId="78E426AA" w14:textId="77777777" w:rsidR="00F75062" w:rsidRPr="00E32913" w:rsidRDefault="00F75062" w:rsidP="00361343">
                  <w:pPr>
                    <w:pStyle w:val="NormalWeb"/>
                    <w:numPr>
                      <w:ilvl w:val="0"/>
                      <w:numId w:val="10"/>
                    </w:numPr>
                    <w:spacing w:before="0" w:beforeAutospacing="0" w:after="0" w:afterAutospacing="0"/>
                  </w:pPr>
                  <w:r w:rsidRPr="00E32913">
                    <w:t>Edit Profile</w:t>
                  </w:r>
                </w:p>
                <w:p w14:paraId="562C7172" w14:textId="22CF4C30" w:rsidR="00F75062" w:rsidRPr="00E32913" w:rsidRDefault="00F75062" w:rsidP="00361343">
                  <w:pPr>
                    <w:pStyle w:val="NormalWeb"/>
                    <w:numPr>
                      <w:ilvl w:val="0"/>
                      <w:numId w:val="10"/>
                    </w:numPr>
                    <w:spacing w:before="0" w:beforeAutospacing="0" w:after="0" w:afterAutospacing="0"/>
                  </w:pPr>
                  <w:r w:rsidRPr="00E32913">
                    <w:t>Change Password</w:t>
                  </w:r>
                </w:p>
              </w:tc>
            </w:tr>
            <w:tr w:rsidR="00E76A05" w:rsidRPr="00E32913" w14:paraId="368889BC"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3EFDF9" w14:textId="2F18B808" w:rsidR="00E76A05" w:rsidRPr="00E32913" w:rsidRDefault="00E76A05"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DA211CC" w14:textId="3C360ADB" w:rsidR="00E76A05" w:rsidRPr="00E32913" w:rsidRDefault="00E76A05"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B42402" w:rsidRPr="00E32913">
                    <w:rPr>
                      <w:rFonts w:ascii="Times New Roman" w:hAnsi="Times New Roman" w:cs="Times New Roman"/>
                      <w:color w:val="000000"/>
                      <w:sz w:val="24"/>
                      <w:szCs w:val="24"/>
                    </w:rPr>
                    <w:t>Identify Card collapse</w:t>
                  </w:r>
                </w:p>
              </w:tc>
              <w:tc>
                <w:tcPr>
                  <w:tcW w:w="3948" w:type="dxa"/>
                  <w:tcBorders>
                    <w:top w:val="single" w:sz="4" w:space="0" w:color="auto"/>
                    <w:left w:val="single" w:sz="4" w:space="0" w:color="auto"/>
                    <w:bottom w:val="single" w:sz="4" w:space="0" w:color="auto"/>
                    <w:right w:val="single" w:sz="4" w:space="0" w:color="auto"/>
                  </w:tcBorders>
                </w:tcPr>
                <w:p w14:paraId="37A6E224" w14:textId="4B601772" w:rsidR="00E76A05" w:rsidRPr="00E32913" w:rsidRDefault="00B42402" w:rsidP="00C71645">
                  <w:pPr>
                    <w:pStyle w:val="NormalWeb"/>
                    <w:spacing w:before="0" w:beforeAutospacing="0" w:after="0" w:afterAutospacing="0"/>
                    <w:ind w:firstLine="0"/>
                    <w:rPr>
                      <w:color w:val="000000"/>
                    </w:rPr>
                  </w:pPr>
                  <w:r w:rsidRPr="00E32913">
                    <w:rPr>
                      <w:color w:val="000000"/>
                    </w:rPr>
                    <w:t>System show</w:t>
                  </w:r>
                  <w:r w:rsidR="00285EAC" w:rsidRPr="00E32913">
                    <w:rPr>
                      <w:color w:val="000000"/>
                    </w:rPr>
                    <w:t xml:space="preserve"> </w:t>
                  </w:r>
                  <w:r w:rsidR="007D6DBB" w:rsidRPr="00E32913">
                    <w:rPr>
                      <w:color w:val="000000"/>
                    </w:rPr>
                    <w:t>identif</w:t>
                  </w:r>
                  <w:r w:rsidR="001F6BA8" w:rsidRPr="00E32913">
                    <w:rPr>
                      <w:color w:val="000000"/>
                    </w:rPr>
                    <w:t>ies</w:t>
                  </w:r>
                  <w:r w:rsidR="007D6DBB" w:rsidRPr="00E32913">
                    <w:rPr>
                      <w:color w:val="000000"/>
                    </w:rPr>
                    <w:t xml:space="preserve"> card</w:t>
                  </w:r>
                  <w:r w:rsidR="007074C4" w:rsidRPr="00E32913">
                    <w:rPr>
                      <w:color w:val="000000"/>
                    </w:rPr>
                    <w:t xml:space="preserve"> collapse:</w:t>
                  </w:r>
                </w:p>
                <w:p w14:paraId="43F438C6" w14:textId="77777777" w:rsidR="007074C4" w:rsidRPr="00E32913" w:rsidRDefault="007074C4" w:rsidP="00361343">
                  <w:pPr>
                    <w:pStyle w:val="NormalWeb"/>
                    <w:numPr>
                      <w:ilvl w:val="0"/>
                      <w:numId w:val="10"/>
                    </w:numPr>
                    <w:spacing w:before="0" w:beforeAutospacing="0" w:after="0" w:afterAutospacing="0"/>
                    <w:rPr>
                      <w:color w:val="000000"/>
                    </w:rPr>
                  </w:pPr>
                  <w:r w:rsidRPr="00E32913">
                    <w:rPr>
                      <w:color w:val="000000"/>
                    </w:rPr>
                    <w:t>Input file</w:t>
                  </w:r>
                </w:p>
                <w:p w14:paraId="5E9828A6" w14:textId="77777777" w:rsidR="006F31FE" w:rsidRPr="00E32913" w:rsidRDefault="007074C4" w:rsidP="00361343">
                  <w:pPr>
                    <w:pStyle w:val="NormalWeb"/>
                    <w:numPr>
                      <w:ilvl w:val="0"/>
                      <w:numId w:val="10"/>
                    </w:numPr>
                    <w:spacing w:before="0" w:beforeAutospacing="0" w:after="0" w:afterAutospacing="0"/>
                    <w:rPr>
                      <w:color w:val="000000"/>
                    </w:rPr>
                  </w:pPr>
                  <w:r w:rsidRPr="00E32913">
                    <w:rPr>
                      <w:color w:val="000000"/>
                    </w:rPr>
                    <w:t>Save button</w:t>
                  </w:r>
                </w:p>
                <w:p w14:paraId="5D919EDE" w14:textId="099D87B9" w:rsidR="00E76A05"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95578F" w:rsidRPr="00E32913" w14:paraId="3B76A5E3"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221FA6" w14:textId="51C6CEB4" w:rsidR="0095578F" w:rsidRPr="00E32913" w:rsidRDefault="0095578F"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24D14F" w14:textId="443181CE" w:rsidR="0095578F" w:rsidRPr="00E32913" w:rsidRDefault="006F31FE"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Input file</w:t>
                  </w:r>
                </w:p>
              </w:tc>
              <w:tc>
                <w:tcPr>
                  <w:tcW w:w="3948" w:type="dxa"/>
                  <w:tcBorders>
                    <w:top w:val="single" w:sz="4" w:space="0" w:color="auto"/>
                    <w:left w:val="single" w:sz="4" w:space="0" w:color="auto"/>
                    <w:bottom w:val="single" w:sz="4" w:space="0" w:color="auto"/>
                    <w:right w:val="single" w:sz="4" w:space="0" w:color="auto"/>
                  </w:tcBorders>
                </w:tcPr>
                <w:p w14:paraId="718980AF" w14:textId="431ABA87" w:rsidR="0095578F" w:rsidRPr="00E32913" w:rsidRDefault="009B72E6" w:rsidP="00C71645">
                  <w:pPr>
                    <w:pStyle w:val="NormalWeb"/>
                    <w:spacing w:before="0" w:beforeAutospacing="0" w:after="0" w:afterAutospacing="0"/>
                    <w:ind w:firstLine="0"/>
                    <w:rPr>
                      <w:color w:val="000000"/>
                    </w:rPr>
                  </w:pPr>
                  <w:r w:rsidRPr="00E32913">
                    <w:rPr>
                      <w:color w:val="000000"/>
                    </w:rPr>
                    <w:t xml:space="preserve">System show </w:t>
                  </w:r>
                  <w:r w:rsidR="00B02D98" w:rsidRPr="00E32913">
                    <w:rPr>
                      <w:color w:val="000000"/>
                    </w:rPr>
                    <w:t>select file</w:t>
                  </w:r>
                  <w:r w:rsidR="000B2339" w:rsidRPr="00E32913">
                    <w:rPr>
                      <w:color w:val="000000"/>
                    </w:rPr>
                    <w:t>s</w:t>
                  </w:r>
                  <w:r w:rsidR="00B02D98" w:rsidRPr="00E32913">
                    <w:rPr>
                      <w:color w:val="000000"/>
                    </w:rPr>
                    <w:t xml:space="preserve"> input</w:t>
                  </w:r>
                </w:p>
                <w:p w14:paraId="747EB1C4" w14:textId="050CB3C4" w:rsidR="0095578F" w:rsidRPr="00E32913" w:rsidRDefault="000B2339" w:rsidP="000B2339">
                  <w:pPr>
                    <w:pStyle w:val="NormalWeb"/>
                    <w:spacing w:before="0" w:beforeAutospacing="0" w:after="0" w:afterAutospacing="0"/>
                    <w:ind w:firstLine="0"/>
                    <w:rPr>
                      <w:color w:val="000000"/>
                    </w:rPr>
                  </w:pPr>
                  <w:r w:rsidRPr="00E32913">
                    <w:rPr>
                      <w:color w:val="000000"/>
                    </w:rPr>
                    <w:lastRenderedPageBreak/>
                    <w:t>[Exception 1] [Exception 2]</w:t>
                  </w:r>
                </w:p>
              </w:tc>
            </w:tr>
            <w:tr w:rsidR="00AF1E2D" w:rsidRPr="00E32913" w14:paraId="3D9ADD0F"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070D02" w14:textId="791F5D1D" w:rsidR="00AF1E2D" w:rsidRPr="00E32913" w:rsidRDefault="00AF1E2D"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4</w:t>
                  </w:r>
                </w:p>
              </w:tc>
              <w:tc>
                <w:tcPr>
                  <w:tcW w:w="4096" w:type="dxa"/>
                  <w:tcBorders>
                    <w:top w:val="single" w:sz="4" w:space="0" w:color="auto"/>
                    <w:left w:val="single" w:sz="4" w:space="0" w:color="auto"/>
                    <w:bottom w:val="single" w:sz="4" w:space="0" w:color="auto"/>
                    <w:right w:val="single" w:sz="4" w:space="0" w:color="auto"/>
                  </w:tcBorders>
                </w:tcPr>
                <w:p w14:paraId="778ADE10" w14:textId="5A922BD5" w:rsidR="00AF1E2D" w:rsidRPr="00E32913" w:rsidRDefault="00AF1E2D"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Button</w:t>
                  </w:r>
                </w:p>
              </w:tc>
              <w:tc>
                <w:tcPr>
                  <w:tcW w:w="3948" w:type="dxa"/>
                  <w:tcBorders>
                    <w:top w:val="single" w:sz="4" w:space="0" w:color="auto"/>
                    <w:left w:val="single" w:sz="4" w:space="0" w:color="auto"/>
                    <w:bottom w:val="single" w:sz="4" w:space="0" w:color="auto"/>
                    <w:right w:val="single" w:sz="4" w:space="0" w:color="auto"/>
                  </w:tcBorders>
                </w:tcPr>
                <w:p w14:paraId="60C983F7" w14:textId="49B87371" w:rsidR="00AF1E2D" w:rsidRPr="00E32913" w:rsidRDefault="00AF1E2D" w:rsidP="00C71645">
                  <w:pPr>
                    <w:pStyle w:val="NormalWeb"/>
                    <w:spacing w:before="0" w:beforeAutospacing="0" w:after="0" w:afterAutospacing="0"/>
                    <w:ind w:firstLine="0"/>
                    <w:rPr>
                      <w:color w:val="000000"/>
                    </w:rPr>
                  </w:pPr>
                  <w:r w:rsidRPr="00E32913">
                    <w:rPr>
                      <w:color w:val="000000"/>
                    </w:rPr>
                    <w:t>System show success message: “save success</w:t>
                  </w:r>
                  <w:r w:rsidR="001F6BA8" w:rsidRPr="00E32913">
                    <w:rPr>
                      <w:color w:val="000000"/>
                    </w:rPr>
                    <w:t>.</w:t>
                  </w:r>
                  <w:r w:rsidRPr="00E32913">
                    <w:rPr>
                      <w:color w:val="000000"/>
                    </w:rPr>
                    <w:t>”</w:t>
                  </w:r>
                </w:p>
                <w:p w14:paraId="257611F0" w14:textId="4B3635B6" w:rsidR="001501F5" w:rsidRPr="00E32913" w:rsidRDefault="001501F5" w:rsidP="001501F5">
                  <w:pPr>
                    <w:pStyle w:val="NormalWeb"/>
                    <w:spacing w:before="0" w:beforeAutospacing="0" w:after="0" w:afterAutospacing="0"/>
                    <w:ind w:firstLine="0"/>
                    <w:rPr>
                      <w:color w:val="000000"/>
                    </w:rPr>
                  </w:pPr>
                  <w:r w:rsidRPr="00E32913">
                    <w:rPr>
                      <w:color w:val="000000"/>
                    </w:rPr>
                    <w:t>[Exception 3]</w:t>
                  </w:r>
                </w:p>
              </w:tc>
            </w:tr>
          </w:tbl>
          <w:p w14:paraId="2F93C656"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p>
          <w:p w14:paraId="532C9B3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p>
          <w:p w14:paraId="714AC8B8"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F2CB0" w:rsidRPr="00E32913" w14:paraId="46D2A190"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0328D6"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428C75"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1341DD"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2C8B9514"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198CE8D5" w14:textId="63F520D1" w:rsidR="00BF2CB0" w:rsidRPr="00E32913" w:rsidRDefault="001572F8"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DCCECD9" w14:textId="0760E91A" w:rsidR="00BF2CB0" w:rsidRPr="00E32913" w:rsidRDefault="004A445A"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572F8" w:rsidRPr="00E32913">
                    <w:rPr>
                      <w:rFonts w:ascii="Times New Roman" w:hAnsi="Times New Roman" w:cs="Times New Roman"/>
                      <w:color w:val="000000"/>
                      <w:sz w:val="24"/>
                      <w:szCs w:val="24"/>
                    </w:rPr>
                    <w:t>Passport</w:t>
                  </w:r>
                  <w:r w:rsidRPr="00E32913">
                    <w:rPr>
                      <w:rFonts w:ascii="Times New Roman" w:hAnsi="Times New Roman" w:cs="Times New Roman"/>
                      <w:color w:val="000000"/>
                      <w:sz w:val="24"/>
                      <w:szCs w:val="24"/>
                    </w:rPr>
                    <w:t xml:space="preserv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6DA3990" w14:textId="38918EC6" w:rsidR="001572F8" w:rsidRPr="00E32913" w:rsidRDefault="001572F8" w:rsidP="00C71645">
                  <w:pPr>
                    <w:pStyle w:val="NormalWeb"/>
                    <w:spacing w:before="0" w:beforeAutospacing="0" w:after="0" w:afterAutospacing="0"/>
                    <w:ind w:firstLine="0"/>
                    <w:rPr>
                      <w:color w:val="000000"/>
                    </w:rPr>
                  </w:pPr>
                  <w:r w:rsidRPr="00E32913">
                    <w:rPr>
                      <w:color w:val="000000"/>
                    </w:rPr>
                    <w:t xml:space="preserve">System show </w:t>
                  </w:r>
                  <w:r w:rsidR="00301EAC" w:rsidRPr="00E32913">
                    <w:rPr>
                      <w:color w:val="000000"/>
                    </w:rPr>
                    <w:t>passport</w:t>
                  </w:r>
                  <w:r w:rsidRPr="00E32913">
                    <w:rPr>
                      <w:color w:val="000000"/>
                    </w:rPr>
                    <w:t xml:space="preserve"> collapse:</w:t>
                  </w:r>
                </w:p>
                <w:p w14:paraId="2CDF4758" w14:textId="77777777" w:rsidR="00301EAC" w:rsidRPr="00E32913" w:rsidRDefault="001572F8" w:rsidP="00361343">
                  <w:pPr>
                    <w:pStyle w:val="NormalWeb"/>
                    <w:numPr>
                      <w:ilvl w:val="0"/>
                      <w:numId w:val="10"/>
                    </w:numPr>
                    <w:spacing w:before="0" w:beforeAutospacing="0" w:after="0" w:afterAutospacing="0"/>
                    <w:rPr>
                      <w:color w:val="000000"/>
                    </w:rPr>
                  </w:pPr>
                  <w:r w:rsidRPr="00E32913">
                    <w:rPr>
                      <w:color w:val="000000"/>
                    </w:rPr>
                    <w:t>Input file</w:t>
                  </w:r>
                </w:p>
                <w:p w14:paraId="25D3E6AA" w14:textId="77777777" w:rsidR="00BF2CB0" w:rsidRPr="00E32913" w:rsidRDefault="001572F8" w:rsidP="00361343">
                  <w:pPr>
                    <w:pStyle w:val="NormalWeb"/>
                    <w:numPr>
                      <w:ilvl w:val="0"/>
                      <w:numId w:val="10"/>
                    </w:numPr>
                    <w:spacing w:before="0" w:beforeAutospacing="0" w:after="0" w:afterAutospacing="0"/>
                    <w:rPr>
                      <w:color w:val="000000"/>
                    </w:rPr>
                  </w:pPr>
                  <w:r w:rsidRPr="00E32913">
                    <w:rPr>
                      <w:color w:val="000000"/>
                    </w:rPr>
                    <w:t>Save button</w:t>
                  </w:r>
                </w:p>
                <w:p w14:paraId="49A726E2" w14:textId="4D44D7B5" w:rsidR="00BF2CB0"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301EAC" w:rsidRPr="00E32913" w14:paraId="3F012993"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68F4312F" w14:textId="2AA4BCE1" w:rsidR="00301EAC" w:rsidRPr="00E32913" w:rsidRDefault="00301EAC" w:rsidP="00301EAC">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FC697" w14:textId="435B6F0F" w:rsidR="00301EAC" w:rsidRPr="00E32913" w:rsidRDefault="00301EAC" w:rsidP="00301EAC">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042379D" w14:textId="130BF8FD" w:rsidR="00301EAC" w:rsidRPr="00E32913" w:rsidRDefault="00301EAC" w:rsidP="00C71645">
                  <w:pPr>
                    <w:pStyle w:val="NormalWeb"/>
                    <w:spacing w:before="0" w:beforeAutospacing="0" w:after="0" w:afterAutospacing="0"/>
                    <w:ind w:firstLine="0"/>
                    <w:rPr>
                      <w:color w:val="000000"/>
                    </w:rPr>
                  </w:pPr>
                  <w:r w:rsidRPr="00E32913">
                    <w:rPr>
                      <w:color w:val="000000"/>
                    </w:rPr>
                    <w:t>System show driving license collapse:</w:t>
                  </w:r>
                </w:p>
                <w:p w14:paraId="5A4FE64B" w14:textId="77777777" w:rsidR="00301EAC" w:rsidRPr="00E32913" w:rsidRDefault="00301EAC" w:rsidP="00361343">
                  <w:pPr>
                    <w:pStyle w:val="NormalWeb"/>
                    <w:numPr>
                      <w:ilvl w:val="0"/>
                      <w:numId w:val="10"/>
                    </w:numPr>
                    <w:spacing w:before="0" w:beforeAutospacing="0" w:after="0" w:afterAutospacing="0"/>
                    <w:rPr>
                      <w:color w:val="000000"/>
                    </w:rPr>
                  </w:pPr>
                  <w:r w:rsidRPr="00E32913">
                    <w:rPr>
                      <w:color w:val="000000"/>
                    </w:rPr>
                    <w:t>Input file</w:t>
                  </w:r>
                </w:p>
                <w:p w14:paraId="4D50096F" w14:textId="77777777" w:rsidR="00301EAC" w:rsidRPr="00E32913" w:rsidRDefault="00301EAC" w:rsidP="00361343">
                  <w:pPr>
                    <w:pStyle w:val="NormalWeb"/>
                    <w:numPr>
                      <w:ilvl w:val="0"/>
                      <w:numId w:val="10"/>
                    </w:numPr>
                    <w:spacing w:before="0" w:beforeAutospacing="0" w:after="0" w:afterAutospacing="0"/>
                    <w:rPr>
                      <w:color w:val="000000"/>
                    </w:rPr>
                  </w:pPr>
                  <w:r w:rsidRPr="00E32913">
                    <w:rPr>
                      <w:color w:val="000000"/>
                    </w:rPr>
                    <w:t>Save button</w:t>
                  </w:r>
                </w:p>
                <w:p w14:paraId="27428BFD" w14:textId="1286D0D4" w:rsidR="00D5441A"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072BDB" w:rsidRPr="00E32913" w14:paraId="6D18A7D0"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30E904B3" w14:textId="65EAC84D" w:rsidR="00072BDB" w:rsidRPr="00E32913" w:rsidRDefault="00072BDB"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666067D" w14:textId="16F54D66" w:rsidR="00072BDB" w:rsidRPr="00E32913" w:rsidRDefault="00072BDB" w:rsidP="00072BDB">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13BA0AF" w14:textId="703BB177" w:rsidR="00072BDB" w:rsidRPr="00E32913" w:rsidRDefault="00072BDB" w:rsidP="00C71645">
                  <w:pPr>
                    <w:pStyle w:val="NormalWeb"/>
                    <w:spacing w:before="0" w:beforeAutospacing="0" w:after="0" w:afterAutospacing="0"/>
                    <w:ind w:firstLine="0"/>
                    <w:rPr>
                      <w:color w:val="000000"/>
                    </w:rPr>
                  </w:pPr>
                  <w:r w:rsidRPr="00E32913">
                    <w:rPr>
                      <w:color w:val="000000"/>
                    </w:rPr>
                    <w:t xml:space="preserve">System show </w:t>
                  </w:r>
                  <w:r w:rsidR="00A54373" w:rsidRPr="00E32913">
                    <w:rPr>
                      <w:color w:val="000000"/>
                    </w:rPr>
                    <w:t>identif</w:t>
                  </w:r>
                  <w:r w:rsidR="001F6BA8" w:rsidRPr="00E32913">
                    <w:rPr>
                      <w:color w:val="000000"/>
                    </w:rPr>
                    <w:t>ies</w:t>
                  </w:r>
                  <w:r w:rsidR="00A54373" w:rsidRPr="00E32913">
                    <w:rPr>
                      <w:color w:val="000000"/>
                    </w:rPr>
                    <w:t xml:space="preserve"> video</w:t>
                  </w:r>
                  <w:r w:rsidR="00C71645">
                    <w:rPr>
                      <w:color w:val="000000"/>
                    </w:rPr>
                    <w:t xml:space="preserve"> </w:t>
                  </w:r>
                  <w:r w:rsidRPr="00E32913">
                    <w:rPr>
                      <w:color w:val="000000"/>
                    </w:rPr>
                    <w:t>collapse:</w:t>
                  </w:r>
                </w:p>
                <w:p w14:paraId="253A4502" w14:textId="77777777" w:rsidR="00072BDB" w:rsidRPr="00E32913" w:rsidRDefault="00BB1F6A" w:rsidP="00361343">
                  <w:pPr>
                    <w:pStyle w:val="NormalWeb"/>
                    <w:numPr>
                      <w:ilvl w:val="0"/>
                      <w:numId w:val="10"/>
                    </w:numPr>
                    <w:spacing w:before="0" w:beforeAutospacing="0" w:after="0" w:afterAutospacing="0"/>
                    <w:rPr>
                      <w:color w:val="000000"/>
                    </w:rPr>
                  </w:pPr>
                  <w:r w:rsidRPr="00E32913">
                    <w:rPr>
                      <w:color w:val="000000"/>
                    </w:rPr>
                    <w:t>Start camera (button)</w:t>
                  </w:r>
                </w:p>
                <w:p w14:paraId="089C4F3F" w14:textId="77777777" w:rsidR="00BB1F6A" w:rsidRPr="00E32913" w:rsidRDefault="00C770D6" w:rsidP="00361343">
                  <w:pPr>
                    <w:pStyle w:val="NormalWeb"/>
                    <w:numPr>
                      <w:ilvl w:val="0"/>
                      <w:numId w:val="10"/>
                    </w:numPr>
                    <w:spacing w:before="0" w:beforeAutospacing="0" w:after="0" w:afterAutospacing="0"/>
                    <w:rPr>
                      <w:color w:val="000000"/>
                    </w:rPr>
                  </w:pPr>
                  <w:r w:rsidRPr="00E32913">
                    <w:rPr>
                      <w:color w:val="000000"/>
                    </w:rPr>
                    <w:t>Start Recording (button)</w:t>
                  </w:r>
                </w:p>
                <w:p w14:paraId="5A3406D6" w14:textId="77777777" w:rsidR="00C770D6" w:rsidRPr="00E32913" w:rsidRDefault="00C770D6" w:rsidP="00361343">
                  <w:pPr>
                    <w:pStyle w:val="NormalWeb"/>
                    <w:numPr>
                      <w:ilvl w:val="0"/>
                      <w:numId w:val="10"/>
                    </w:numPr>
                    <w:spacing w:before="0" w:beforeAutospacing="0" w:after="0" w:afterAutospacing="0"/>
                    <w:rPr>
                      <w:color w:val="000000"/>
                    </w:rPr>
                  </w:pPr>
                  <w:r w:rsidRPr="00E32913">
                    <w:rPr>
                      <w:color w:val="000000"/>
                    </w:rPr>
                    <w:t>Play (button)</w:t>
                  </w:r>
                </w:p>
                <w:p w14:paraId="5D40640D" w14:textId="77777777" w:rsidR="00C770D6" w:rsidRPr="00E32913" w:rsidRDefault="00C770D6" w:rsidP="00361343">
                  <w:pPr>
                    <w:pStyle w:val="NormalWeb"/>
                    <w:numPr>
                      <w:ilvl w:val="0"/>
                      <w:numId w:val="10"/>
                    </w:numPr>
                    <w:spacing w:before="0" w:beforeAutospacing="0" w:after="0" w:afterAutospacing="0"/>
                    <w:rPr>
                      <w:color w:val="000000"/>
                    </w:rPr>
                  </w:pPr>
                  <w:r w:rsidRPr="00E32913">
                    <w:rPr>
                      <w:color w:val="000000"/>
                    </w:rPr>
                    <w:t>Save</w:t>
                  </w:r>
                  <w:r w:rsidR="00D9281C" w:rsidRPr="00E32913">
                    <w:rPr>
                      <w:color w:val="000000"/>
                    </w:rPr>
                    <w:t xml:space="preserve"> video (button)</w:t>
                  </w:r>
                </w:p>
                <w:p w14:paraId="42374D1E" w14:textId="77777777" w:rsidR="00AB7DFD" w:rsidRPr="00E32913" w:rsidRDefault="00C9399F" w:rsidP="00AB7DFD">
                  <w:pPr>
                    <w:pStyle w:val="NormalWeb"/>
                    <w:spacing w:before="0" w:beforeAutospacing="0" w:after="0" w:afterAutospacing="0"/>
                    <w:ind w:left="141" w:firstLine="0"/>
                    <w:rPr>
                      <w:color w:val="000000"/>
                    </w:rPr>
                  </w:pPr>
                  <w:r w:rsidRPr="00E32913">
                    <w:rPr>
                      <w:color w:val="000000"/>
                    </w:rPr>
                    <w:t>[Alternative 5]</w:t>
                  </w:r>
                </w:p>
                <w:p w14:paraId="01F58A86" w14:textId="2BDB1848" w:rsidR="002865CC" w:rsidRPr="00E32913" w:rsidRDefault="002865CC" w:rsidP="00AB7DFD">
                  <w:pPr>
                    <w:pStyle w:val="NormalWeb"/>
                    <w:spacing w:before="0" w:beforeAutospacing="0" w:after="0" w:afterAutospacing="0"/>
                    <w:ind w:left="141" w:firstLine="0"/>
                    <w:rPr>
                      <w:color w:val="000000"/>
                    </w:rPr>
                  </w:pPr>
                  <w:r w:rsidRPr="00E32913">
                    <w:rPr>
                      <w:color w:val="000000"/>
                    </w:rPr>
                    <w:t>Step 1: Authorized User click on Start Camera</w:t>
                  </w:r>
                  <w:r w:rsidR="00106A2A" w:rsidRPr="00E32913">
                    <w:rPr>
                      <w:color w:val="000000"/>
                    </w:rPr>
                    <w:t xml:space="preserve"> button</w:t>
                  </w:r>
                  <w:r w:rsidR="005C4181" w:rsidRPr="00E32913">
                    <w:rPr>
                      <w:color w:val="000000"/>
                    </w:rPr>
                    <w:t>:</w:t>
                  </w:r>
                </w:p>
                <w:p w14:paraId="0373F66C" w14:textId="77777777" w:rsidR="005C4181" w:rsidRPr="00E32913" w:rsidRDefault="00106A2A" w:rsidP="00361343">
                  <w:pPr>
                    <w:pStyle w:val="NormalWeb"/>
                    <w:numPr>
                      <w:ilvl w:val="0"/>
                      <w:numId w:val="10"/>
                    </w:numPr>
                    <w:spacing w:before="0" w:beforeAutospacing="0" w:after="0" w:afterAutospacing="0"/>
                    <w:rPr>
                      <w:color w:val="000000"/>
                    </w:rPr>
                  </w:pPr>
                  <w:r w:rsidRPr="00E32913">
                    <w:rPr>
                      <w:color w:val="000000"/>
                    </w:rPr>
                    <w:t>Browser show media accept</w:t>
                  </w:r>
                </w:p>
                <w:p w14:paraId="685A0C38" w14:textId="77777777" w:rsidR="00106A2A" w:rsidRPr="00E32913" w:rsidRDefault="00106A2A" w:rsidP="00106A2A">
                  <w:pPr>
                    <w:pStyle w:val="NormalWeb"/>
                    <w:spacing w:before="0" w:beforeAutospacing="0" w:after="0" w:afterAutospacing="0"/>
                    <w:ind w:left="141" w:firstLine="0"/>
                    <w:rPr>
                      <w:color w:val="000000"/>
                    </w:rPr>
                  </w:pPr>
                  <w:r w:rsidRPr="00E32913">
                    <w:rPr>
                      <w:color w:val="000000"/>
                    </w:rPr>
                    <w:t>Step 2: Authorized User click on Start Recording</w:t>
                  </w:r>
                  <w:r w:rsidR="00DB4CE4" w:rsidRPr="00E32913">
                    <w:rPr>
                      <w:color w:val="000000"/>
                    </w:rPr>
                    <w:t xml:space="preserve"> button</w:t>
                  </w:r>
                </w:p>
                <w:p w14:paraId="10FEFE63" w14:textId="77777777" w:rsidR="00DB4CE4" w:rsidRPr="00E32913" w:rsidRDefault="00C16EF6" w:rsidP="00361343">
                  <w:pPr>
                    <w:pStyle w:val="NormalWeb"/>
                    <w:numPr>
                      <w:ilvl w:val="0"/>
                      <w:numId w:val="10"/>
                    </w:numPr>
                    <w:spacing w:before="0" w:beforeAutospacing="0" w:after="0" w:afterAutospacing="0"/>
                    <w:rPr>
                      <w:color w:val="000000"/>
                    </w:rPr>
                  </w:pPr>
                  <w:r w:rsidRPr="00E32913">
                    <w:rPr>
                      <w:color w:val="000000"/>
                    </w:rPr>
                    <w:t>System record video</w:t>
                  </w:r>
                </w:p>
                <w:p w14:paraId="2265A04E" w14:textId="0CB2A9CC" w:rsidR="00C16EF6" w:rsidRPr="00E32913" w:rsidRDefault="00C16EF6" w:rsidP="00C16EF6">
                  <w:pPr>
                    <w:pStyle w:val="NormalWeb"/>
                    <w:spacing w:before="0" w:beforeAutospacing="0" w:after="0" w:afterAutospacing="0"/>
                    <w:ind w:left="141" w:firstLine="0"/>
                    <w:rPr>
                      <w:color w:val="000000"/>
                    </w:rPr>
                  </w:pPr>
                  <w:r w:rsidRPr="00E32913">
                    <w:rPr>
                      <w:color w:val="000000"/>
                    </w:rPr>
                    <w:t xml:space="preserve">Step 3: </w:t>
                  </w:r>
                  <w:r w:rsidR="004D0CC4" w:rsidRPr="00E32913">
                    <w:rPr>
                      <w:color w:val="000000"/>
                    </w:rPr>
                    <w:t>Authorized User c</w:t>
                  </w:r>
                  <w:r w:rsidR="00B20015" w:rsidRPr="00E32913">
                    <w:rPr>
                      <w:color w:val="000000"/>
                    </w:rPr>
                    <w:t xml:space="preserve">lick on </w:t>
                  </w:r>
                  <w:r w:rsidR="00756486" w:rsidRPr="00E32913">
                    <w:rPr>
                      <w:color w:val="000000"/>
                    </w:rPr>
                    <w:t xml:space="preserve">the </w:t>
                  </w:r>
                  <w:r w:rsidR="00B20015" w:rsidRPr="00E32913">
                    <w:rPr>
                      <w:color w:val="000000"/>
                    </w:rPr>
                    <w:t>Play button</w:t>
                  </w:r>
                </w:p>
                <w:p w14:paraId="4C0C3450" w14:textId="77777777" w:rsidR="00B20015" w:rsidRPr="00E32913" w:rsidRDefault="00B20015" w:rsidP="00361343">
                  <w:pPr>
                    <w:pStyle w:val="NormalWeb"/>
                    <w:numPr>
                      <w:ilvl w:val="0"/>
                      <w:numId w:val="10"/>
                    </w:numPr>
                    <w:spacing w:before="0" w:beforeAutospacing="0" w:after="0" w:afterAutospacing="0"/>
                    <w:rPr>
                      <w:color w:val="000000"/>
                    </w:rPr>
                  </w:pPr>
                  <w:r w:rsidRPr="00E32913">
                    <w:rPr>
                      <w:color w:val="000000"/>
                    </w:rPr>
                    <w:t>System show video that is recorded</w:t>
                  </w:r>
                </w:p>
                <w:p w14:paraId="770E9B1C" w14:textId="77777777" w:rsidR="00B20015" w:rsidRPr="00E32913" w:rsidRDefault="00B20015" w:rsidP="00B20015">
                  <w:pPr>
                    <w:pStyle w:val="NormalWeb"/>
                    <w:spacing w:before="0" w:beforeAutospacing="0" w:after="0" w:afterAutospacing="0"/>
                    <w:ind w:left="141" w:firstLine="0"/>
                    <w:rPr>
                      <w:color w:val="000000"/>
                    </w:rPr>
                  </w:pPr>
                  <w:r w:rsidRPr="00E32913">
                    <w:rPr>
                      <w:color w:val="000000"/>
                    </w:rPr>
                    <w:t>Step 4: Authorized User click on Save video button</w:t>
                  </w:r>
                </w:p>
                <w:p w14:paraId="2E8683C4" w14:textId="7DA3B70F" w:rsidR="004A495E" w:rsidRPr="00E32913" w:rsidRDefault="004A495E" w:rsidP="00361343">
                  <w:pPr>
                    <w:pStyle w:val="NormalWeb"/>
                    <w:numPr>
                      <w:ilvl w:val="0"/>
                      <w:numId w:val="10"/>
                    </w:numPr>
                    <w:spacing w:before="0" w:beforeAutospacing="0" w:after="0" w:afterAutospacing="0"/>
                    <w:rPr>
                      <w:color w:val="000000"/>
                    </w:rPr>
                  </w:pPr>
                  <w:r w:rsidRPr="00E32913">
                    <w:rPr>
                      <w:color w:val="000000"/>
                    </w:rPr>
                    <w:t>System show success message: “</w:t>
                  </w:r>
                  <w:r w:rsidR="00B46845" w:rsidRPr="00E32913">
                    <w:rPr>
                      <w:color w:val="000000"/>
                    </w:rPr>
                    <w:t>save success</w:t>
                  </w:r>
                  <w:r w:rsidR="00756486" w:rsidRPr="00E32913">
                    <w:rPr>
                      <w:color w:val="000000"/>
                    </w:rPr>
                    <w:t>.</w:t>
                  </w:r>
                  <w:r w:rsidRPr="00E32913">
                    <w:rPr>
                      <w:color w:val="000000"/>
                    </w:rPr>
                    <w:t>”</w:t>
                  </w:r>
                </w:p>
                <w:p w14:paraId="4313E3D8" w14:textId="3F8C4728" w:rsidR="00C16EF6" w:rsidRPr="00E32913" w:rsidRDefault="00B46845" w:rsidP="00B46845">
                  <w:pPr>
                    <w:pStyle w:val="NormalWeb"/>
                    <w:spacing w:before="0" w:beforeAutospacing="0" w:after="0" w:afterAutospacing="0"/>
                    <w:ind w:left="141" w:firstLine="0"/>
                    <w:rPr>
                      <w:color w:val="000000"/>
                    </w:rPr>
                  </w:pPr>
                  <w:r w:rsidRPr="00E32913">
                    <w:rPr>
                      <w:color w:val="000000"/>
                    </w:rPr>
                    <w:t>[Exception 3]</w:t>
                  </w:r>
                </w:p>
              </w:tc>
            </w:tr>
            <w:tr w:rsidR="00D9281C" w:rsidRPr="00E32913" w14:paraId="7DB44ED2"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34167CBC" w14:textId="0940D517" w:rsidR="00D9281C" w:rsidRPr="00E32913" w:rsidRDefault="00D9281C"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DBBF716" w14:textId="78D12D3A" w:rsidR="00D9281C" w:rsidRPr="00E32913" w:rsidRDefault="00D9281C" w:rsidP="00072BDB">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F02E914" w14:textId="1273C044" w:rsidR="00D9281C" w:rsidRPr="00E32913" w:rsidRDefault="00216545" w:rsidP="00C71645">
                  <w:pPr>
                    <w:pStyle w:val="NormalWeb"/>
                    <w:spacing w:before="0" w:beforeAutospacing="0" w:after="0" w:afterAutospacing="0"/>
                    <w:ind w:firstLine="0"/>
                    <w:rPr>
                      <w:color w:val="000000"/>
                    </w:rPr>
                  </w:pPr>
                  <w:r w:rsidRPr="00E32913">
                    <w:rPr>
                      <w:color w:val="000000"/>
                    </w:rPr>
                    <w:t>System show</w:t>
                  </w:r>
                  <w:r w:rsidR="000E118E" w:rsidRPr="00E32913">
                    <w:rPr>
                      <w:color w:val="000000"/>
                    </w:rPr>
                    <w:t xml:space="preserve"> uploaded </w:t>
                  </w:r>
                  <w:r w:rsidR="00756486" w:rsidRPr="00E32913">
                    <w:rPr>
                      <w:color w:val="000000"/>
                    </w:rPr>
                    <w:t xml:space="preserve">an </w:t>
                  </w:r>
                  <w:r w:rsidR="000E118E" w:rsidRPr="00E32913">
                    <w:rPr>
                      <w:color w:val="000000"/>
                    </w:rPr>
                    <w:t xml:space="preserve">image if </w:t>
                  </w:r>
                  <w:r w:rsidR="00756486" w:rsidRPr="00E32913">
                    <w:rPr>
                      <w:color w:val="000000"/>
                    </w:rPr>
                    <w:t xml:space="preserve">the </w:t>
                  </w:r>
                  <w:r w:rsidR="000E118E" w:rsidRPr="00E32913">
                    <w:rPr>
                      <w:color w:val="000000"/>
                    </w:rPr>
                    <w:t>user had already loaded image</w:t>
                  </w:r>
                </w:p>
              </w:tc>
            </w:tr>
            <w:tr w:rsidR="00D5441A" w:rsidRPr="00E32913" w14:paraId="0B6628C9"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0B9FBC1C" w14:textId="69374B95" w:rsidR="00D5441A" w:rsidRPr="00E32913" w:rsidRDefault="00D5441A"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5</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A004056" w14:textId="77777777" w:rsidR="00D5441A" w:rsidRPr="00E32913" w:rsidRDefault="00D5441A" w:rsidP="00072BDB">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6B0E5A1" w14:textId="5DF274C5" w:rsidR="00D5441A" w:rsidRPr="00E32913" w:rsidRDefault="006A0B1D" w:rsidP="00C71645">
                  <w:pPr>
                    <w:pStyle w:val="NormalWeb"/>
                    <w:spacing w:before="0" w:beforeAutospacing="0" w:after="0" w:afterAutospacing="0"/>
                    <w:ind w:firstLine="0"/>
                    <w:rPr>
                      <w:color w:val="000000"/>
                    </w:rPr>
                  </w:pPr>
                  <w:r w:rsidRPr="00E32913">
                    <w:rPr>
                      <w:color w:val="000000"/>
                    </w:rPr>
                    <w:t>System show message: “</w:t>
                  </w:r>
                  <w:r w:rsidR="00DB6B0A" w:rsidRPr="00E32913">
                    <w:t xml:space="preserve">You </w:t>
                  </w:r>
                  <w:r w:rsidR="00372A43" w:rsidRPr="00E32913">
                    <w:t xml:space="preserve">had </w:t>
                  </w:r>
                  <w:r w:rsidR="00DB6B0A" w:rsidRPr="00E32913">
                    <w:t>already upload video, system will keep your Identity Video due to User Privacy</w:t>
                  </w:r>
                  <w:r w:rsidR="00756486" w:rsidRPr="00E32913">
                    <w:t>.</w:t>
                  </w:r>
                  <w:r w:rsidRPr="00E32913">
                    <w:rPr>
                      <w:color w:val="000000"/>
                    </w:rPr>
                    <w:t>”</w:t>
                  </w:r>
                </w:p>
              </w:tc>
            </w:tr>
          </w:tbl>
          <w:p w14:paraId="01E2E61A"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p>
          <w:p w14:paraId="78A23202"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p>
          <w:p w14:paraId="01656A46"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lastRenderedPageBreak/>
              <w:t xml:space="preserve">Exceptions: </w:t>
            </w:r>
          </w:p>
          <w:tbl>
            <w:tblPr>
              <w:tblW w:w="0" w:type="auto"/>
              <w:tblLook w:val="04A0" w:firstRow="1" w:lastRow="0" w:firstColumn="1" w:lastColumn="0" w:noHBand="0" w:noVBand="1"/>
            </w:tblPr>
            <w:tblGrid>
              <w:gridCol w:w="736"/>
              <w:gridCol w:w="4096"/>
              <w:gridCol w:w="3948"/>
            </w:tblGrid>
            <w:tr w:rsidR="00BF2CB0" w:rsidRPr="00E32913" w14:paraId="551FB65B"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AAA712"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D81463"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92FDCE"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42BC19C7"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CA397D3" w14:textId="325D93CA" w:rsidR="00BF2CB0" w:rsidRPr="00E32913" w:rsidRDefault="00F5614E"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046087" w14:textId="5CF1678D" w:rsidR="00BF2CB0" w:rsidRPr="00E32913" w:rsidRDefault="00F5614E"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Authorized User </w:t>
                  </w:r>
                  <w:r w:rsidR="00972AA4" w:rsidRPr="00E32913">
                    <w:rPr>
                      <w:rFonts w:ascii="Times New Roman" w:eastAsia="MS Mincho" w:hAnsi="Times New Roman" w:cs="Times New Roman"/>
                      <w:color w:val="000000"/>
                      <w:sz w:val="24"/>
                      <w:szCs w:val="24"/>
                    </w:rPr>
                    <w:t xml:space="preserve">click on </w:t>
                  </w:r>
                  <w:r w:rsidR="008B15FF" w:rsidRPr="00E32913">
                    <w:rPr>
                      <w:rFonts w:ascii="Times New Roman" w:eastAsia="MS Mincho" w:hAnsi="Times New Roman" w:cs="Times New Roman"/>
                      <w:color w:val="000000"/>
                      <w:sz w:val="24"/>
                      <w:szCs w:val="24"/>
                    </w:rPr>
                    <w:t>Save button.</w:t>
                  </w:r>
                </w:p>
              </w:tc>
              <w:tc>
                <w:tcPr>
                  <w:tcW w:w="3948" w:type="dxa"/>
                  <w:tcBorders>
                    <w:top w:val="single" w:sz="4" w:space="0" w:color="auto"/>
                    <w:left w:val="single" w:sz="4" w:space="0" w:color="auto"/>
                    <w:bottom w:val="single" w:sz="4" w:space="0" w:color="auto"/>
                    <w:right w:val="single" w:sz="4" w:space="0" w:color="auto"/>
                  </w:tcBorders>
                </w:tcPr>
                <w:p w14:paraId="21F803F2" w14:textId="5E07C8B0" w:rsidR="00BF2CB0" w:rsidRPr="00E32913" w:rsidRDefault="001F0F9B"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w:t>
                  </w:r>
                  <w:r w:rsidR="001F6BFA" w:rsidRPr="00E32913">
                    <w:rPr>
                      <w:rFonts w:ascii="Times New Roman" w:eastAsia="Times New Roman" w:hAnsi="Times New Roman" w:cs="Times New Roman"/>
                      <w:sz w:val="24"/>
                      <w:szCs w:val="24"/>
                      <w:lang w:eastAsia="en-US"/>
                    </w:rPr>
                    <w:t xml:space="preserve"> “please </w:t>
                  </w:r>
                  <w:r w:rsidR="00397FF9" w:rsidRPr="00E32913">
                    <w:rPr>
                      <w:rFonts w:ascii="Times New Roman" w:eastAsia="Times New Roman" w:hAnsi="Times New Roman" w:cs="Times New Roman"/>
                      <w:sz w:val="24"/>
                      <w:szCs w:val="24"/>
                      <w:lang w:eastAsia="en-US"/>
                    </w:rPr>
                    <w:t xml:space="preserve">select </w:t>
                  </w:r>
                  <w:r w:rsidR="00826847" w:rsidRPr="00E32913">
                    <w:rPr>
                      <w:rFonts w:ascii="Times New Roman" w:eastAsia="Times New Roman" w:hAnsi="Times New Roman" w:cs="Times New Roman"/>
                      <w:sz w:val="24"/>
                      <w:szCs w:val="24"/>
                      <w:lang w:eastAsia="en-US"/>
                    </w:rPr>
                    <w:t>image to load</w:t>
                  </w:r>
                  <w:r w:rsidR="001F6BA8" w:rsidRPr="00E32913">
                    <w:rPr>
                      <w:rFonts w:ascii="Times New Roman" w:eastAsia="Times New Roman" w:hAnsi="Times New Roman" w:cs="Times New Roman"/>
                      <w:sz w:val="24"/>
                      <w:szCs w:val="24"/>
                      <w:lang w:eastAsia="en-US"/>
                    </w:rPr>
                    <w:t>.</w:t>
                  </w:r>
                  <w:r w:rsidR="001F6BFA" w:rsidRPr="00E32913">
                    <w:rPr>
                      <w:rFonts w:ascii="Times New Roman" w:eastAsia="Times New Roman" w:hAnsi="Times New Roman" w:cs="Times New Roman"/>
                      <w:sz w:val="24"/>
                      <w:szCs w:val="24"/>
                      <w:lang w:eastAsia="en-US"/>
                    </w:rPr>
                    <w:t>”</w:t>
                  </w:r>
                </w:p>
              </w:tc>
            </w:tr>
            <w:tr w:rsidR="000B2339" w:rsidRPr="00E32913" w14:paraId="794C802B"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9B928CB" w14:textId="06DDE5C4" w:rsidR="000B2339" w:rsidRPr="00E32913" w:rsidRDefault="000B2339"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5EBE27" w14:textId="0F382EFD" w:rsidR="000B2339" w:rsidRPr="00E32913" w:rsidRDefault="00063FCA"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select another file type</w:t>
                  </w:r>
                </w:p>
              </w:tc>
              <w:tc>
                <w:tcPr>
                  <w:tcW w:w="3948" w:type="dxa"/>
                  <w:tcBorders>
                    <w:top w:val="single" w:sz="4" w:space="0" w:color="auto"/>
                    <w:left w:val="single" w:sz="4" w:space="0" w:color="auto"/>
                    <w:bottom w:val="single" w:sz="4" w:space="0" w:color="auto"/>
                    <w:right w:val="single" w:sz="4" w:space="0" w:color="auto"/>
                  </w:tcBorders>
                </w:tcPr>
                <w:p w14:paraId="40B19FCE" w14:textId="6BAAF72B" w:rsidR="000B2339" w:rsidRPr="00E32913" w:rsidRDefault="00AE1C9C"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 “please select image files</w:t>
                  </w:r>
                  <w:r w:rsidR="001F6BA8" w:rsidRPr="00E32913">
                    <w:rPr>
                      <w:rFonts w:ascii="Times New Roman" w:eastAsia="Times New Roman" w:hAnsi="Times New Roman" w:cs="Times New Roman"/>
                      <w:sz w:val="24"/>
                      <w:szCs w:val="24"/>
                      <w:lang w:eastAsia="en-US"/>
                    </w:rPr>
                    <w:t>.</w:t>
                  </w:r>
                  <w:r w:rsidRPr="00E32913">
                    <w:rPr>
                      <w:rFonts w:ascii="Times New Roman" w:eastAsia="Times New Roman" w:hAnsi="Times New Roman" w:cs="Times New Roman"/>
                      <w:sz w:val="24"/>
                      <w:szCs w:val="24"/>
                      <w:lang w:eastAsia="en-US"/>
                    </w:rPr>
                    <w:t>”</w:t>
                  </w:r>
                </w:p>
              </w:tc>
            </w:tr>
            <w:tr w:rsidR="00512208" w:rsidRPr="00E32913" w14:paraId="34E56F55"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F73AAC" w14:textId="60ECD93B" w:rsidR="00512208" w:rsidRPr="00E32913" w:rsidRDefault="00512208"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92DF5C" w14:textId="77777777" w:rsidR="00512208" w:rsidRPr="00E32913" w:rsidRDefault="00512208" w:rsidP="00C33E43">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8F7E19" w14:textId="6C7C663B" w:rsidR="00512208" w:rsidRPr="00E32913" w:rsidRDefault="001F6BA8"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512208" w:rsidRPr="00E32913">
                    <w:rPr>
                      <w:rFonts w:ascii="Times New Roman" w:eastAsia="Times New Roman" w:hAnsi="Times New Roman" w:cs="Times New Roman"/>
                      <w:sz w:val="24"/>
                      <w:szCs w:val="24"/>
                      <w:lang w:eastAsia="en-US"/>
                    </w:rPr>
                    <w:t>ystem redirect</w:t>
                  </w:r>
                  <w:r w:rsidRPr="00E32913">
                    <w:rPr>
                      <w:rFonts w:ascii="Times New Roman" w:eastAsia="Times New Roman" w:hAnsi="Times New Roman" w:cs="Times New Roman"/>
                      <w:sz w:val="24"/>
                      <w:szCs w:val="24"/>
                      <w:lang w:eastAsia="en-US"/>
                    </w:rPr>
                    <w:t>s</w:t>
                  </w:r>
                  <w:r w:rsidR="00512208" w:rsidRPr="00E32913">
                    <w:rPr>
                      <w:rFonts w:ascii="Times New Roman" w:eastAsia="Times New Roman" w:hAnsi="Times New Roman" w:cs="Times New Roman"/>
                      <w:sz w:val="24"/>
                      <w:szCs w:val="24"/>
                      <w:lang w:eastAsia="en-US"/>
                    </w:rPr>
                    <w:t xml:space="preserve"> to </w:t>
                  </w:r>
                  <w:r w:rsidRPr="00E32913">
                    <w:rPr>
                      <w:rFonts w:ascii="Times New Roman" w:eastAsia="Times New Roman" w:hAnsi="Times New Roman" w:cs="Times New Roman"/>
                      <w:sz w:val="24"/>
                      <w:szCs w:val="24"/>
                      <w:lang w:eastAsia="en-US"/>
                    </w:rPr>
                    <w:t xml:space="preserve">the </w:t>
                  </w:r>
                  <w:r w:rsidR="00512208" w:rsidRPr="00E32913">
                    <w:rPr>
                      <w:rFonts w:ascii="Times New Roman" w:eastAsia="Times New Roman" w:hAnsi="Times New Roman" w:cs="Times New Roman"/>
                      <w:sz w:val="24"/>
                      <w:szCs w:val="24"/>
                      <w:lang w:eastAsia="en-US"/>
                    </w:rPr>
                    <w:t xml:space="preserve">login page when </w:t>
                  </w:r>
                  <w:r w:rsidRPr="00E32913">
                    <w:rPr>
                      <w:rFonts w:ascii="Times New Roman" w:eastAsia="Times New Roman" w:hAnsi="Times New Roman" w:cs="Times New Roman"/>
                      <w:sz w:val="24"/>
                      <w:szCs w:val="24"/>
                      <w:lang w:eastAsia="en-US"/>
                    </w:rPr>
                    <w:t xml:space="preserve">the </w:t>
                  </w:r>
                  <w:r w:rsidR="00512208" w:rsidRPr="00E32913">
                    <w:rPr>
                      <w:rFonts w:ascii="Times New Roman" w:eastAsia="Times New Roman" w:hAnsi="Times New Roman" w:cs="Times New Roman"/>
                      <w:sz w:val="24"/>
                      <w:szCs w:val="24"/>
                      <w:lang w:eastAsia="en-US"/>
                    </w:rPr>
                    <w:t>token timeout</w:t>
                  </w:r>
                </w:p>
              </w:tc>
            </w:tr>
          </w:tbl>
          <w:p w14:paraId="4535D058" w14:textId="77777777" w:rsidR="00BF2CB0" w:rsidRPr="00E32913" w:rsidRDefault="00BF2CB0" w:rsidP="00C33E43">
            <w:pPr>
              <w:spacing w:before="0"/>
              <w:ind w:firstLine="0"/>
              <w:contextualSpacing/>
              <w:rPr>
                <w:rFonts w:ascii="Times New Roman" w:eastAsia="MS Mincho" w:hAnsi="Times New Roman" w:cs="Times New Roman"/>
                <w:b/>
                <w:color w:val="000000"/>
                <w:sz w:val="24"/>
                <w:szCs w:val="24"/>
              </w:rPr>
            </w:pPr>
          </w:p>
          <w:p w14:paraId="3C868CC5" w14:textId="41C00474" w:rsidR="00BF2CB0" w:rsidRPr="00E32913" w:rsidRDefault="00BF2CB0"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w:t>
            </w:r>
            <w:r w:rsidR="0024100F" w:rsidRPr="00E32913">
              <w:rPr>
                <w:rFonts w:ascii="Times New Roman" w:eastAsia="MS Mincho" w:hAnsi="Times New Roman" w:cs="Times New Roman"/>
                <w:color w:val="000000"/>
                <w:sz w:val="24"/>
                <w:szCs w:val="24"/>
              </w:rPr>
              <w:t>02</w:t>
            </w:r>
          </w:p>
          <w:p w14:paraId="10D3426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42458E0B" w14:textId="7B6ADD9E" w:rsidR="008A5921" w:rsidRPr="00E32913" w:rsidRDefault="00791D0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When </w:t>
            </w:r>
            <w:r w:rsidR="00AB1805" w:rsidRPr="00E32913">
              <w:rPr>
                <w:rFonts w:ascii="Times New Roman" w:hAnsi="Times New Roman" w:cs="Times New Roman"/>
                <w:color w:val="000000"/>
                <w:sz w:val="24"/>
                <w:szCs w:val="24"/>
              </w:rPr>
              <w:t>authorized user</w:t>
            </w:r>
            <w:r w:rsidRPr="00E32913">
              <w:rPr>
                <w:rFonts w:ascii="Times New Roman" w:hAnsi="Times New Roman" w:cs="Times New Roman"/>
                <w:color w:val="000000"/>
                <w:sz w:val="24"/>
                <w:szCs w:val="24"/>
              </w:rPr>
              <w:t xml:space="preserve"> open identify video collapse</w:t>
            </w:r>
            <w:r w:rsidR="006937E1"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6937E1" w:rsidRPr="00E32913">
              <w:rPr>
                <w:rFonts w:ascii="Times New Roman" w:hAnsi="Times New Roman" w:cs="Times New Roman"/>
                <w:color w:val="000000"/>
                <w:sz w:val="24"/>
                <w:szCs w:val="24"/>
              </w:rPr>
              <w:t xml:space="preserve">system </w:t>
            </w:r>
            <w:r w:rsidR="006C0195" w:rsidRPr="00E32913">
              <w:rPr>
                <w:rFonts w:ascii="Times New Roman" w:hAnsi="Times New Roman" w:cs="Times New Roman"/>
                <w:color w:val="000000"/>
                <w:sz w:val="24"/>
                <w:szCs w:val="24"/>
              </w:rPr>
              <w:t>activ</w:t>
            </w:r>
            <w:r w:rsidR="008A5921" w:rsidRPr="00E32913">
              <w:rPr>
                <w:rFonts w:ascii="Times New Roman" w:hAnsi="Times New Roman" w:cs="Times New Roman"/>
                <w:color w:val="000000"/>
                <w:sz w:val="24"/>
                <w:szCs w:val="24"/>
              </w:rPr>
              <w:t>ate</w:t>
            </w:r>
            <w:r w:rsidR="001F6BA8" w:rsidRPr="00E32913">
              <w:rPr>
                <w:rFonts w:ascii="Times New Roman" w:hAnsi="Times New Roman" w:cs="Times New Roman"/>
                <w:color w:val="000000"/>
                <w:sz w:val="24"/>
                <w:szCs w:val="24"/>
              </w:rPr>
              <w:t>s</w:t>
            </w:r>
            <w:r w:rsidR="006C0195" w:rsidRPr="00E32913">
              <w:rPr>
                <w:rFonts w:ascii="Times New Roman" w:hAnsi="Times New Roman" w:cs="Times New Roman"/>
                <w:color w:val="000000"/>
                <w:sz w:val="24"/>
                <w:szCs w:val="24"/>
              </w:rPr>
              <w:t xml:space="preserve"> start camera button and deactiv</w:t>
            </w:r>
            <w:r w:rsidR="008A5921" w:rsidRPr="00E32913">
              <w:rPr>
                <w:rFonts w:ascii="Times New Roman" w:hAnsi="Times New Roman" w:cs="Times New Roman"/>
                <w:color w:val="000000"/>
                <w:sz w:val="24"/>
                <w:szCs w:val="24"/>
              </w:rPr>
              <w:t>ate start recording button, play button and save video</w:t>
            </w:r>
          </w:p>
          <w:p w14:paraId="6377CDAB" w14:textId="1B5C45BE" w:rsidR="00BF2CB0" w:rsidRPr="00E32913" w:rsidRDefault="008A5921"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When </w:t>
            </w:r>
            <w:r w:rsidR="00AB1805" w:rsidRPr="00E32913">
              <w:rPr>
                <w:rFonts w:ascii="Times New Roman" w:hAnsi="Times New Roman" w:cs="Times New Roman"/>
                <w:color w:val="000000"/>
                <w:sz w:val="24"/>
                <w:szCs w:val="24"/>
              </w:rPr>
              <w:t>a</w:t>
            </w:r>
            <w:r w:rsidR="00E900D1" w:rsidRPr="00E32913">
              <w:rPr>
                <w:rFonts w:ascii="Times New Roman" w:hAnsi="Times New Roman" w:cs="Times New Roman"/>
                <w:color w:val="000000"/>
                <w:sz w:val="24"/>
                <w:szCs w:val="24"/>
              </w:rPr>
              <w:t xml:space="preserve">uthorized </w:t>
            </w:r>
            <w:r w:rsidR="00AB1805" w:rsidRPr="00E32913">
              <w:rPr>
                <w:rFonts w:ascii="Times New Roman" w:hAnsi="Times New Roman" w:cs="Times New Roman"/>
                <w:color w:val="000000"/>
                <w:sz w:val="24"/>
                <w:szCs w:val="24"/>
              </w:rPr>
              <w:t>u</w:t>
            </w:r>
            <w:r w:rsidR="00E900D1" w:rsidRPr="00E32913">
              <w:rPr>
                <w:rFonts w:ascii="Times New Roman" w:hAnsi="Times New Roman" w:cs="Times New Roman"/>
                <w:color w:val="000000"/>
                <w:sz w:val="24"/>
                <w:szCs w:val="24"/>
              </w:rPr>
              <w:t xml:space="preserve">ser </w:t>
            </w:r>
            <w:r w:rsidR="001F6BA8" w:rsidRPr="00E32913">
              <w:rPr>
                <w:rFonts w:ascii="Times New Roman" w:hAnsi="Times New Roman" w:cs="Times New Roman"/>
                <w:color w:val="000000"/>
                <w:sz w:val="24"/>
                <w:szCs w:val="24"/>
              </w:rPr>
              <w:t xml:space="preserve">to </w:t>
            </w:r>
            <w:r w:rsidR="00E900D1" w:rsidRPr="00E32913">
              <w:rPr>
                <w:rFonts w:ascii="Times New Roman" w:hAnsi="Times New Roman" w:cs="Times New Roman"/>
                <w:color w:val="000000"/>
                <w:sz w:val="24"/>
                <w:szCs w:val="24"/>
              </w:rPr>
              <w:t>accept us</w:t>
            </w:r>
            <w:r w:rsidR="00792776" w:rsidRPr="00E32913">
              <w:rPr>
                <w:rFonts w:ascii="Times New Roman" w:hAnsi="Times New Roman" w:cs="Times New Roman"/>
                <w:color w:val="000000"/>
                <w:sz w:val="24"/>
                <w:szCs w:val="24"/>
              </w:rPr>
              <w:t>ing media</w:t>
            </w:r>
            <w:r w:rsidR="00E9173E" w:rsidRPr="00E32913">
              <w:rPr>
                <w:rFonts w:ascii="Times New Roman" w:hAnsi="Times New Roman" w:cs="Times New Roman"/>
                <w:color w:val="000000"/>
                <w:sz w:val="24"/>
                <w:szCs w:val="24"/>
              </w:rPr>
              <w:t>,</w:t>
            </w:r>
            <w:r w:rsidR="001233D8">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E9173E" w:rsidRPr="00E32913">
              <w:rPr>
                <w:rFonts w:ascii="Times New Roman" w:hAnsi="Times New Roman" w:cs="Times New Roman"/>
                <w:color w:val="000000"/>
                <w:sz w:val="24"/>
                <w:szCs w:val="24"/>
              </w:rPr>
              <w:t>system activate</w:t>
            </w:r>
            <w:r w:rsidR="001F6BA8" w:rsidRPr="00E32913">
              <w:rPr>
                <w:rFonts w:ascii="Times New Roman" w:hAnsi="Times New Roman" w:cs="Times New Roman"/>
                <w:color w:val="000000"/>
                <w:sz w:val="24"/>
                <w:szCs w:val="24"/>
              </w:rPr>
              <w:t>s</w:t>
            </w:r>
            <w:r w:rsidR="00E9173E" w:rsidRPr="00E32913">
              <w:rPr>
                <w:rFonts w:ascii="Times New Roman" w:hAnsi="Times New Roman" w:cs="Times New Roman"/>
                <w:color w:val="000000"/>
                <w:sz w:val="24"/>
                <w:szCs w:val="24"/>
              </w:rPr>
              <w:t xml:space="preserve"> start recording button</w:t>
            </w:r>
            <w:r w:rsidR="00B94593" w:rsidRPr="00E32913">
              <w:rPr>
                <w:rFonts w:ascii="Times New Roman" w:hAnsi="Times New Roman" w:cs="Times New Roman"/>
                <w:color w:val="000000"/>
                <w:sz w:val="24"/>
                <w:szCs w:val="24"/>
              </w:rPr>
              <w:t xml:space="preserve"> and deactivate play button and save </w:t>
            </w:r>
            <w:r w:rsidR="001F6BA8" w:rsidRPr="00E32913">
              <w:rPr>
                <w:rFonts w:ascii="Times New Roman" w:hAnsi="Times New Roman" w:cs="Times New Roman"/>
                <w:color w:val="000000"/>
                <w:sz w:val="24"/>
                <w:szCs w:val="24"/>
              </w:rPr>
              <w:t xml:space="preserve">the </w:t>
            </w:r>
            <w:r w:rsidR="00B94593" w:rsidRPr="00E32913">
              <w:rPr>
                <w:rFonts w:ascii="Times New Roman" w:hAnsi="Times New Roman" w:cs="Times New Roman"/>
                <w:color w:val="000000"/>
                <w:sz w:val="24"/>
                <w:szCs w:val="24"/>
              </w:rPr>
              <w:t>video</w:t>
            </w:r>
            <w:r w:rsidR="00817DCC" w:rsidRPr="00E32913">
              <w:rPr>
                <w:rFonts w:ascii="Times New Roman" w:hAnsi="Times New Roman" w:cs="Times New Roman"/>
                <w:color w:val="000000"/>
                <w:sz w:val="24"/>
                <w:szCs w:val="24"/>
              </w:rPr>
              <w:t>.</w:t>
            </w:r>
          </w:p>
          <w:p w14:paraId="2B54F55C" w14:textId="77777777" w:rsidR="00BF2CB0" w:rsidRDefault="00B60AD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When</w:t>
            </w:r>
            <w:r w:rsidR="00E708EF" w:rsidRPr="00E32913">
              <w:rPr>
                <w:rFonts w:ascii="Times New Roman" w:eastAsia="MS Mincho" w:hAnsi="Times New Roman" w:cs="Times New Roman"/>
                <w:color w:val="000000"/>
                <w:sz w:val="24"/>
                <w:szCs w:val="24"/>
              </w:rPr>
              <w:t xml:space="preserve"> authorized user </w:t>
            </w:r>
            <w:r w:rsidR="00061BAB" w:rsidRPr="00E32913">
              <w:rPr>
                <w:rFonts w:ascii="Times New Roman" w:eastAsia="MS Mincho" w:hAnsi="Times New Roman" w:cs="Times New Roman"/>
                <w:color w:val="000000"/>
                <w:sz w:val="24"/>
                <w:szCs w:val="24"/>
              </w:rPr>
              <w:t>click</w:t>
            </w:r>
            <w:r w:rsidR="001F6BA8" w:rsidRPr="00E32913">
              <w:rPr>
                <w:rFonts w:ascii="Times New Roman" w:eastAsia="MS Mincho" w:hAnsi="Times New Roman" w:cs="Times New Roman"/>
                <w:color w:val="000000"/>
                <w:sz w:val="24"/>
                <w:szCs w:val="24"/>
              </w:rPr>
              <w:t>s</w:t>
            </w:r>
            <w:r w:rsidR="00061BAB" w:rsidRPr="00E32913">
              <w:rPr>
                <w:rFonts w:ascii="Times New Roman" w:eastAsia="MS Mincho" w:hAnsi="Times New Roman" w:cs="Times New Roman"/>
                <w:color w:val="000000"/>
                <w:sz w:val="24"/>
                <w:szCs w:val="24"/>
              </w:rPr>
              <w:t xml:space="preserve"> to save video button, system show</w:t>
            </w:r>
            <w:r w:rsidR="001F6BA8" w:rsidRPr="00E32913">
              <w:rPr>
                <w:rFonts w:ascii="Times New Roman" w:eastAsia="MS Mincho" w:hAnsi="Times New Roman" w:cs="Times New Roman"/>
                <w:color w:val="000000"/>
                <w:sz w:val="24"/>
                <w:szCs w:val="24"/>
              </w:rPr>
              <w:t>s</w:t>
            </w:r>
            <w:r w:rsidR="00061BAB" w:rsidRPr="00E32913">
              <w:rPr>
                <w:rFonts w:ascii="Times New Roman" w:eastAsia="MS Mincho" w:hAnsi="Times New Roman" w:cs="Times New Roman"/>
                <w:color w:val="000000"/>
                <w:sz w:val="24"/>
                <w:szCs w:val="24"/>
              </w:rPr>
              <w:t xml:space="preserve"> success message and</w:t>
            </w:r>
            <w:r w:rsidR="00B95EAE" w:rsidRPr="00E32913">
              <w:rPr>
                <w:rFonts w:ascii="Times New Roman" w:eastAsia="MS Mincho" w:hAnsi="Times New Roman" w:cs="Times New Roman"/>
                <w:color w:val="000000"/>
                <w:sz w:val="24"/>
                <w:szCs w:val="24"/>
              </w:rPr>
              <w:t xml:space="preserve"> show </w:t>
            </w:r>
            <w:r w:rsidR="001F6BA8" w:rsidRPr="00E32913">
              <w:rPr>
                <w:rFonts w:ascii="Times New Roman" w:eastAsia="MS Mincho" w:hAnsi="Times New Roman" w:cs="Times New Roman"/>
                <w:color w:val="000000"/>
                <w:sz w:val="24"/>
                <w:szCs w:val="24"/>
              </w:rPr>
              <w:t xml:space="preserve">the </w:t>
            </w:r>
            <w:r w:rsidR="00B95EAE" w:rsidRPr="00E32913">
              <w:rPr>
                <w:rFonts w:ascii="Times New Roman" w:eastAsia="MS Mincho" w:hAnsi="Times New Roman" w:cs="Times New Roman"/>
                <w:color w:val="000000"/>
                <w:sz w:val="24"/>
                <w:szCs w:val="24"/>
              </w:rPr>
              <w:t>message “</w:t>
            </w:r>
            <w:r w:rsidR="00B95EAE" w:rsidRPr="00E32913">
              <w:rPr>
                <w:rFonts w:ascii="Times New Roman" w:hAnsi="Times New Roman" w:cs="Times New Roman"/>
                <w:sz w:val="24"/>
                <w:szCs w:val="24"/>
              </w:rPr>
              <w:t>You had already upload video, waiting for validating from Admin</w:t>
            </w:r>
            <w:r w:rsidR="00B95EAE" w:rsidRPr="00E32913">
              <w:rPr>
                <w:rFonts w:ascii="Times New Roman" w:eastAsia="MS Mincho" w:hAnsi="Times New Roman" w:cs="Times New Roman"/>
                <w:color w:val="000000"/>
                <w:sz w:val="24"/>
                <w:szCs w:val="24"/>
              </w:rPr>
              <w:t>” instead of</w:t>
            </w:r>
            <w:r w:rsidR="006958BA" w:rsidRPr="00E32913">
              <w:rPr>
                <w:rFonts w:ascii="Times New Roman" w:eastAsia="MS Mincho" w:hAnsi="Times New Roman" w:cs="Times New Roman"/>
                <w:color w:val="000000"/>
                <w:sz w:val="24"/>
                <w:szCs w:val="24"/>
              </w:rPr>
              <w:t xml:space="preserve"> system show tool to record video</w:t>
            </w:r>
            <w:r w:rsidR="00D2254F" w:rsidRPr="00E32913">
              <w:rPr>
                <w:rFonts w:ascii="Times New Roman" w:eastAsia="MS Mincho" w:hAnsi="Times New Roman" w:cs="Times New Roman"/>
                <w:color w:val="000000"/>
                <w:sz w:val="24"/>
                <w:szCs w:val="24"/>
              </w:rPr>
              <w:t>.</w:t>
            </w:r>
          </w:p>
          <w:p w14:paraId="29AA95F8"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will show image after user load document except video.</w:t>
            </w:r>
          </w:p>
          <w:p w14:paraId="3B9B1F7F"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uthorized user can upload document again if admin reject document.</w:t>
            </w:r>
          </w:p>
          <w:p w14:paraId="262D39FA"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uthorized user can view document if admin accept document.</w:t>
            </w:r>
          </w:p>
          <w:p w14:paraId="13A62A6E" w14:textId="35043BBF" w:rsidR="001233D8" w:rsidRPr="00E32913"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will show status message depend on document’s status. Ex: pending status: “Document is waiting for validation”, valid status show image only, invalid status show upload button to upload again.</w:t>
            </w:r>
          </w:p>
        </w:tc>
      </w:tr>
    </w:tbl>
    <w:p w14:paraId="01553DF1" w14:textId="7F9F8945" w:rsidR="00C632CD" w:rsidRPr="00AF088D" w:rsidRDefault="00F27828" w:rsidP="00AF088D">
      <w:pPr>
        <w:pStyle w:val="Caption"/>
        <w:rPr>
          <w:rFonts w:ascii="Times New Roman" w:hAnsi="Times New Roman" w:cs="Times New Roman"/>
          <w:b w:val="0"/>
          <w:bCs w:val="0"/>
          <w:color w:val="000000" w:themeColor="text1"/>
          <w:sz w:val="24"/>
          <w:szCs w:val="24"/>
        </w:rPr>
      </w:pPr>
      <w:bookmarkStart w:id="81" w:name="_Toc16844316"/>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5</w:t>
      </w:r>
      <w:r w:rsidRPr="00E32913">
        <w:rPr>
          <w:rFonts w:ascii="Times New Roman" w:hAnsi="Times New Roman" w:cs="Times New Roman"/>
          <w:b w:val="0"/>
          <w:bCs w:val="0"/>
          <w:color w:val="auto"/>
          <w:sz w:val="24"/>
          <w:szCs w:val="24"/>
        </w:rPr>
        <w:fldChar w:fldCharType="end"/>
      </w:r>
      <w:r w:rsidR="00BF2CB0" w:rsidRPr="00E32913">
        <w:rPr>
          <w:rFonts w:ascii="Times New Roman" w:hAnsi="Times New Roman" w:cs="Times New Roman"/>
          <w:b w:val="0"/>
          <w:bCs w:val="0"/>
          <w:color w:val="auto"/>
          <w:sz w:val="24"/>
          <w:szCs w:val="24"/>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 xml:space="preserve">&lt;Authorized User&gt; </w:t>
      </w:r>
      <w:r w:rsidR="006A016C" w:rsidRPr="00E32913">
        <w:rPr>
          <w:rFonts w:ascii="Times New Roman" w:hAnsi="Times New Roman" w:cs="Times New Roman"/>
          <w:b w:val="0"/>
          <w:bCs w:val="0"/>
          <w:color w:val="000000" w:themeColor="text1"/>
          <w:sz w:val="24"/>
          <w:szCs w:val="24"/>
        </w:rPr>
        <w:t xml:space="preserve">Upload document </w:t>
      </w:r>
      <w:r w:rsidR="00BF2CB0" w:rsidRPr="00E32913">
        <w:rPr>
          <w:rFonts w:ascii="Times New Roman" w:hAnsi="Times New Roman" w:cs="Times New Roman"/>
          <w:b w:val="0"/>
          <w:bCs w:val="0"/>
          <w:color w:val="000000" w:themeColor="text1"/>
          <w:sz w:val="24"/>
          <w:szCs w:val="24"/>
        </w:rPr>
        <w:t>use case specification</w:t>
      </w:r>
      <w:bookmarkEnd w:id="81"/>
    </w:p>
    <w:p w14:paraId="4D4431C1" w14:textId="77777777" w:rsidR="00451C34" w:rsidRPr="00E32913" w:rsidRDefault="00451C34" w:rsidP="00451C34">
      <w:pPr>
        <w:rPr>
          <w:rFonts w:ascii="Times New Roman" w:hAnsi="Times New Roman" w:cs="Times New Roman"/>
          <w:lang w:eastAsia="en-US"/>
        </w:rPr>
      </w:pPr>
    </w:p>
    <w:p w14:paraId="4C9A4557" w14:textId="77777777" w:rsidR="00C86436" w:rsidRPr="00E32913" w:rsidRDefault="00F42159" w:rsidP="00361343">
      <w:pPr>
        <w:pStyle w:val="ListParagraph"/>
        <w:numPr>
          <w:ilvl w:val="2"/>
          <w:numId w:val="9"/>
        </w:numPr>
        <w:ind w:left="1440"/>
        <w:rPr>
          <w:rFonts w:ascii="Times New Roman" w:hAnsi="Times New Roman" w:cs="Times New Roman"/>
          <w:b/>
          <w:sz w:val="28"/>
          <w:szCs w:val="28"/>
        </w:rPr>
      </w:pPr>
      <w:r w:rsidRPr="00E32913">
        <w:rPr>
          <w:rFonts w:ascii="Times New Roman" w:hAnsi="Times New Roman" w:cs="Times New Roman"/>
          <w:b/>
          <w:sz w:val="28"/>
          <w:szCs w:val="28"/>
        </w:rPr>
        <w:t>&lt;Admin&gt; Overview Use Case</w:t>
      </w:r>
    </w:p>
    <w:p w14:paraId="5562FFFC" w14:textId="14D37979" w:rsidR="00F42159" w:rsidRPr="00E32913" w:rsidRDefault="00174C79" w:rsidP="0045085C">
      <w:pPr>
        <w:ind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FE7C45E" wp14:editId="337F176E">
            <wp:extent cx="5575935" cy="375348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png"/>
                    <pic:cNvPicPr/>
                  </pic:nvPicPr>
                  <pic:blipFill>
                    <a:blip r:embed="rId28">
                      <a:extLst>
                        <a:ext uri="{28A0092B-C50C-407E-A947-70E740481C1C}">
                          <a14:useLocalDpi xmlns:a14="http://schemas.microsoft.com/office/drawing/2010/main" val="0"/>
                        </a:ext>
                      </a:extLst>
                    </a:blip>
                    <a:stretch>
                      <a:fillRect/>
                    </a:stretch>
                  </pic:blipFill>
                  <pic:spPr>
                    <a:xfrm>
                      <a:off x="0" y="0"/>
                      <a:ext cx="5575935" cy="3753485"/>
                    </a:xfrm>
                    <a:prstGeom prst="rect">
                      <a:avLst/>
                    </a:prstGeom>
                  </pic:spPr>
                </pic:pic>
              </a:graphicData>
            </a:graphic>
          </wp:inline>
        </w:drawing>
      </w:r>
    </w:p>
    <w:p w14:paraId="5203372B" w14:textId="51DB55F3" w:rsidR="00F42159" w:rsidRPr="00E32913" w:rsidRDefault="008F3237" w:rsidP="00F679FE">
      <w:pPr>
        <w:pStyle w:val="Caption"/>
        <w:jc w:val="center"/>
        <w:rPr>
          <w:rFonts w:ascii="Times New Roman" w:hAnsi="Times New Roman" w:cs="Times New Roman"/>
          <w:b w:val="0"/>
          <w:bCs w:val="0"/>
          <w:color w:val="000000" w:themeColor="text1"/>
          <w:sz w:val="24"/>
          <w:szCs w:val="24"/>
        </w:rPr>
      </w:pPr>
      <w:bookmarkStart w:id="82" w:name="_Toc16843207"/>
      <w:bookmarkStart w:id="83" w:name="_Toc16844362"/>
      <w:r>
        <w:rPr>
          <w:rFonts w:ascii="Times New Roman" w:hAnsi="Times New Roman" w:cs="Times New Roman"/>
          <w:b w:val="0"/>
          <w:bCs w:val="0"/>
          <w:color w:val="auto"/>
          <w:sz w:val="24"/>
          <w:szCs w:val="24"/>
        </w:rPr>
        <w:t>Figure</w:t>
      </w:r>
      <w:r w:rsidR="00F27828"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7</w:t>
      </w:r>
      <w:r>
        <w:rPr>
          <w:rFonts w:ascii="Times New Roman" w:hAnsi="Times New Roman" w:cs="Times New Roman"/>
          <w:b w:val="0"/>
          <w:bCs w:val="0"/>
          <w:color w:val="auto"/>
          <w:sz w:val="24"/>
          <w:szCs w:val="24"/>
        </w:rPr>
        <w:fldChar w:fldCharType="end"/>
      </w:r>
      <w:r w:rsidR="00AF088D">
        <w:rPr>
          <w:rFonts w:ascii="Times New Roman" w:hAnsi="Times New Roman" w:cs="Times New Roman"/>
          <w:b w:val="0"/>
          <w:bCs w:val="0"/>
          <w:color w:val="auto"/>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000000" w:themeColor="text1"/>
          <w:sz w:val="24"/>
          <w:szCs w:val="24"/>
        </w:rPr>
        <w:t>&lt;Admin&gt; Overview Use Case</w:t>
      </w:r>
      <w:bookmarkEnd w:id="82"/>
      <w:bookmarkEnd w:id="83"/>
    </w:p>
    <w:p w14:paraId="1B134294" w14:textId="68A59B90" w:rsidR="00B00D99" w:rsidRPr="00E32913" w:rsidRDefault="00B00D9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311807" w:rsidRPr="00E32913">
        <w:rPr>
          <w:rFonts w:ascii="Times New Roman" w:hAnsi="Times New Roman" w:cs="Times New Roman"/>
          <w:b/>
          <w:sz w:val="28"/>
          <w:szCs w:val="28"/>
        </w:rPr>
        <w:t>Accept</w:t>
      </w:r>
      <w:r w:rsidRPr="00E32913">
        <w:rPr>
          <w:rFonts w:ascii="Times New Roman" w:hAnsi="Times New Roman" w:cs="Times New Roman"/>
          <w:b/>
          <w:sz w:val="28"/>
          <w:szCs w:val="28"/>
        </w:rPr>
        <w:t xml:space="preserve"> Document</w:t>
      </w:r>
    </w:p>
    <w:p w14:paraId="4CEDD89E" w14:textId="58A4735D" w:rsidR="00B00D99" w:rsidRPr="00E32913" w:rsidRDefault="00311807" w:rsidP="00311807">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7EAAE12" wp14:editId="3A1C4327">
            <wp:extent cx="4410075" cy="314496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AcceptDocument.png"/>
                    <pic:cNvPicPr/>
                  </pic:nvPicPr>
                  <pic:blipFill>
                    <a:blip r:embed="rId29">
                      <a:extLst>
                        <a:ext uri="{28A0092B-C50C-407E-A947-70E740481C1C}">
                          <a14:useLocalDpi xmlns:a14="http://schemas.microsoft.com/office/drawing/2010/main" val="0"/>
                        </a:ext>
                      </a:extLst>
                    </a:blip>
                    <a:stretch>
                      <a:fillRect/>
                    </a:stretch>
                  </pic:blipFill>
                  <pic:spPr>
                    <a:xfrm>
                      <a:off x="0" y="0"/>
                      <a:ext cx="4412546" cy="3146722"/>
                    </a:xfrm>
                    <a:prstGeom prst="rect">
                      <a:avLst/>
                    </a:prstGeom>
                  </pic:spPr>
                </pic:pic>
              </a:graphicData>
            </a:graphic>
          </wp:inline>
        </w:drawing>
      </w:r>
    </w:p>
    <w:p w14:paraId="5B9C0FB8" w14:textId="6B952147" w:rsidR="00B00D99" w:rsidRPr="00E32913" w:rsidRDefault="008F3237" w:rsidP="00FB532E">
      <w:pPr>
        <w:pStyle w:val="Caption"/>
        <w:jc w:val="center"/>
        <w:rPr>
          <w:rFonts w:ascii="Times New Roman" w:hAnsi="Times New Roman" w:cs="Times New Roman"/>
          <w:b w:val="0"/>
          <w:bCs w:val="0"/>
          <w:color w:val="000000" w:themeColor="text1"/>
          <w:sz w:val="24"/>
          <w:szCs w:val="24"/>
        </w:rPr>
      </w:pPr>
      <w:bookmarkStart w:id="84" w:name="_Toc16843208"/>
      <w:bookmarkStart w:id="85" w:name="_Toc16844363"/>
      <w:r>
        <w:rPr>
          <w:rFonts w:ascii="Times New Roman" w:hAnsi="Times New Roman" w:cs="Times New Roman"/>
          <w:b w:val="0"/>
          <w:bCs w:val="0"/>
          <w:color w:val="auto"/>
          <w:sz w:val="24"/>
          <w:szCs w:val="24"/>
        </w:rPr>
        <w:t>Figure</w:t>
      </w:r>
      <w:r w:rsidR="006732B5"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8</w:t>
      </w:r>
      <w:r>
        <w:rPr>
          <w:rFonts w:ascii="Times New Roman" w:hAnsi="Times New Roman" w:cs="Times New Roman"/>
          <w:b w:val="0"/>
          <w:bCs w:val="0"/>
          <w:color w:val="auto"/>
          <w:sz w:val="24"/>
          <w:szCs w:val="24"/>
        </w:rPr>
        <w:fldChar w:fldCharType="end"/>
      </w:r>
      <w:r w:rsidR="00B00D99" w:rsidRPr="00E32913">
        <w:rPr>
          <w:rFonts w:ascii="Times New Roman" w:hAnsi="Times New Roman" w:cs="Times New Roman"/>
          <w:b w:val="0"/>
          <w:bCs w:val="0"/>
          <w:color w:val="000000" w:themeColor="text1"/>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 </w:t>
      </w:r>
      <w:r w:rsidR="00B00D99" w:rsidRPr="00E32913">
        <w:rPr>
          <w:rFonts w:ascii="Times New Roman" w:hAnsi="Times New Roman" w:cs="Times New Roman"/>
          <w:b w:val="0"/>
          <w:bCs w:val="0"/>
          <w:color w:val="000000" w:themeColor="text1"/>
          <w:sz w:val="24"/>
          <w:szCs w:val="24"/>
        </w:rPr>
        <w:t xml:space="preserve"> &lt;Admin&gt; </w:t>
      </w:r>
      <w:r w:rsidR="00311807"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w:t>
      </w:r>
      <w:bookmarkEnd w:id="84"/>
      <w:bookmarkEnd w:id="8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00D99" w:rsidRPr="00E32913" w14:paraId="52C5FCB7" w14:textId="77777777" w:rsidTr="003374B1">
        <w:tc>
          <w:tcPr>
            <w:tcW w:w="9006" w:type="dxa"/>
            <w:gridSpan w:val="4"/>
            <w:shd w:val="clear" w:color="auto" w:fill="BFBFBF" w:themeFill="background1" w:themeFillShade="BF"/>
          </w:tcPr>
          <w:p w14:paraId="0D13FC62" w14:textId="6A96A546" w:rsidR="00B00D99" w:rsidRPr="00E32913" w:rsidRDefault="00B00D99"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311807" w:rsidRPr="00E32913">
              <w:rPr>
                <w:rFonts w:ascii="Times New Roman" w:eastAsia="MS Mincho" w:hAnsi="Times New Roman" w:cs="Times New Roman"/>
                <w:b/>
                <w:color w:val="000000"/>
                <w:sz w:val="24"/>
                <w:szCs w:val="24"/>
              </w:rPr>
              <w:t>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B00D99" w:rsidRPr="00E32913" w14:paraId="66788B91" w14:textId="77777777" w:rsidTr="003374B1">
        <w:tc>
          <w:tcPr>
            <w:tcW w:w="2250" w:type="dxa"/>
            <w:shd w:val="clear" w:color="auto" w:fill="BFBFBF" w:themeFill="background1" w:themeFillShade="BF"/>
          </w:tcPr>
          <w:p w14:paraId="107CCC67"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Use Case No.</w:t>
            </w:r>
          </w:p>
        </w:tc>
        <w:tc>
          <w:tcPr>
            <w:tcW w:w="2259" w:type="dxa"/>
          </w:tcPr>
          <w:p w14:paraId="1EBA4FAE" w14:textId="6F06F48B"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311807" w:rsidRPr="00E32913">
              <w:rPr>
                <w:rFonts w:ascii="Times New Roman" w:eastAsia="MS Mincho" w:hAnsi="Times New Roman" w:cs="Times New Roman"/>
                <w:color w:val="000000"/>
                <w:sz w:val="24"/>
                <w:szCs w:val="24"/>
              </w:rPr>
              <w:t>4</w:t>
            </w:r>
          </w:p>
        </w:tc>
        <w:tc>
          <w:tcPr>
            <w:tcW w:w="2253" w:type="dxa"/>
            <w:shd w:val="clear" w:color="auto" w:fill="BFBFBF" w:themeFill="background1" w:themeFillShade="BF"/>
          </w:tcPr>
          <w:p w14:paraId="6C8F8BE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59F6A72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00D99" w:rsidRPr="00E32913" w14:paraId="5D8AAF69" w14:textId="77777777" w:rsidTr="003374B1">
        <w:tc>
          <w:tcPr>
            <w:tcW w:w="2250" w:type="dxa"/>
            <w:shd w:val="clear" w:color="auto" w:fill="BFBFBF" w:themeFill="background1" w:themeFillShade="BF"/>
          </w:tcPr>
          <w:p w14:paraId="398F1D2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25F4FF1" w14:textId="529A866C" w:rsidR="00B00D99" w:rsidRPr="00E32913" w:rsidRDefault="00311807"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w:t>
            </w:r>
            <w:r w:rsidR="00B00D99" w:rsidRPr="00E32913">
              <w:rPr>
                <w:rFonts w:ascii="Times New Roman" w:eastAsia="MS Mincho" w:hAnsi="Times New Roman" w:cs="Times New Roman"/>
                <w:color w:val="000000"/>
                <w:sz w:val="24"/>
                <w:szCs w:val="24"/>
              </w:rPr>
              <w:t xml:space="preserve"> Document</w:t>
            </w:r>
          </w:p>
        </w:tc>
      </w:tr>
      <w:tr w:rsidR="00B00D99" w:rsidRPr="00E32913" w14:paraId="7C65AD23" w14:textId="77777777" w:rsidTr="003374B1">
        <w:tc>
          <w:tcPr>
            <w:tcW w:w="2250" w:type="dxa"/>
            <w:shd w:val="clear" w:color="auto" w:fill="BFBFBF" w:themeFill="background1" w:themeFillShade="BF"/>
          </w:tcPr>
          <w:p w14:paraId="2C78275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889E011"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00D99" w:rsidRPr="00E32913" w14:paraId="01B6D1EC" w14:textId="77777777" w:rsidTr="003374B1">
        <w:tc>
          <w:tcPr>
            <w:tcW w:w="2250" w:type="dxa"/>
            <w:shd w:val="clear" w:color="auto" w:fill="BFBFBF" w:themeFill="background1" w:themeFillShade="BF"/>
          </w:tcPr>
          <w:p w14:paraId="63B0040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298A67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536F61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88C196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00D99" w:rsidRPr="00E32913" w14:paraId="062B23A5" w14:textId="77777777" w:rsidTr="003374B1">
        <w:trPr>
          <w:trHeight w:val="78"/>
        </w:trPr>
        <w:tc>
          <w:tcPr>
            <w:tcW w:w="9006" w:type="dxa"/>
            <w:gridSpan w:val="4"/>
          </w:tcPr>
          <w:p w14:paraId="5D9FEDE0"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5B758B7C" w14:textId="77777777"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4774EE1C"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BDF8EBF" w14:textId="52D0384D"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document</w:t>
            </w:r>
            <w:r w:rsidR="001E48A8" w:rsidRPr="00E32913">
              <w:rPr>
                <w:rFonts w:ascii="Times New Roman" w:hAnsi="Times New Roman" w:cs="Times New Roman"/>
                <w:color w:val="000000"/>
                <w:sz w:val="24"/>
                <w:szCs w:val="24"/>
              </w:rPr>
              <w:t xml:space="preserve"> from </w:t>
            </w:r>
            <w:r w:rsidR="00A97E6C" w:rsidRPr="00E32913">
              <w:rPr>
                <w:rFonts w:ascii="Times New Roman" w:hAnsi="Times New Roman" w:cs="Times New Roman"/>
                <w:color w:val="000000"/>
                <w:sz w:val="24"/>
                <w:szCs w:val="24"/>
              </w:rPr>
              <w:t xml:space="preserve">the </w:t>
            </w:r>
            <w:r w:rsidR="001E48A8"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7A7428C6" w14:textId="77777777" w:rsidR="00B00D99" w:rsidRPr="00E32913" w:rsidRDefault="00B00D99"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554D29A4" w14:textId="41C66A65"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0C436035"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FCE8CC0" w14:textId="468E74F2"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01FA5DC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CEC14FF" w14:textId="36A64739" w:rsidR="00B00D99" w:rsidRPr="00E32913" w:rsidRDefault="00B00D9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07EE70F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17003D9" w14:textId="24072941"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2150996A" w14:textId="77777777"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C1A3B78"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00D99" w:rsidRPr="00E32913" w14:paraId="58B5DF9C"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683AC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A358A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8DDF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79563D2A"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504FB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0F1CD6" w14:textId="364B40C3"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28551D" w:rsidRPr="00E32913">
                    <w:rPr>
                      <w:rFonts w:ascii="Times New Roman" w:hAnsi="Times New Roman" w:cs="Times New Roman"/>
                      <w:color w:val="000000"/>
                      <w:sz w:val="24"/>
                      <w:szCs w:val="24"/>
                    </w:rPr>
                    <w:t>Identi</w:t>
                  </w:r>
                  <w:r w:rsidR="00352C2B">
                    <w:rPr>
                      <w:rFonts w:ascii="Times New Roman" w:hAnsi="Times New Roman" w:cs="Times New Roman"/>
                      <w:color w:val="000000"/>
                      <w:sz w:val="24"/>
                      <w:szCs w:val="24"/>
                    </w:rPr>
                    <w:t>t</w:t>
                  </w:r>
                  <w:r w:rsidR="0028551D" w:rsidRPr="00E32913">
                    <w:rPr>
                      <w:rFonts w:ascii="Times New Roman" w:hAnsi="Times New Roman" w:cs="Times New Roman"/>
                      <w:color w:val="000000"/>
                      <w:sz w:val="24"/>
                      <w:szCs w:val="24"/>
                    </w:rPr>
                    <w:t xml:space="preserve">y </w:t>
                  </w:r>
                  <w:r w:rsidR="0072722F" w:rsidRPr="00E32913">
                    <w:rPr>
                      <w:rFonts w:ascii="Times New Roman" w:hAnsi="Times New Roman" w:cs="Times New Roman"/>
                      <w:color w:val="000000"/>
                      <w:sz w:val="24"/>
                      <w:szCs w:val="24"/>
                    </w:rPr>
                    <w:t>Card</w:t>
                  </w:r>
                  <w:r w:rsidR="0028551D" w:rsidRPr="00E32913">
                    <w:rPr>
                      <w:rFonts w:ascii="Times New Roman" w:hAnsi="Times New Roman" w:cs="Times New Roman"/>
                      <w:color w:val="000000"/>
                      <w:sz w:val="24"/>
                      <w:szCs w:val="24"/>
                    </w:rPr>
                    <w:t xml:space="preserve"> collapse</w:t>
                  </w:r>
                </w:p>
              </w:tc>
              <w:tc>
                <w:tcPr>
                  <w:tcW w:w="3948" w:type="dxa"/>
                  <w:tcBorders>
                    <w:top w:val="single" w:sz="4" w:space="0" w:color="auto"/>
                    <w:left w:val="single" w:sz="4" w:space="0" w:color="auto"/>
                    <w:bottom w:val="single" w:sz="4" w:space="0" w:color="auto"/>
                    <w:right w:val="single" w:sz="4" w:space="0" w:color="auto"/>
                  </w:tcBorders>
                </w:tcPr>
                <w:p w14:paraId="340E2EE6" w14:textId="14E25BEF" w:rsidR="00B00D99" w:rsidRPr="00E32913" w:rsidRDefault="00925B84" w:rsidP="003374B1">
                  <w:pPr>
                    <w:pStyle w:val="NormalWeb"/>
                    <w:spacing w:before="0" w:beforeAutospacing="0" w:after="0" w:afterAutospacing="0"/>
                    <w:ind w:left="141" w:firstLine="0"/>
                  </w:pPr>
                  <w:r w:rsidRPr="00E32913">
                    <w:t xml:space="preserve">System show </w:t>
                  </w:r>
                  <w:r w:rsidR="00FC7342" w:rsidRPr="00E32913">
                    <w:t>identif</w:t>
                  </w:r>
                  <w:r w:rsidR="00A97E6C" w:rsidRPr="00E32913">
                    <w:t>ies</w:t>
                  </w:r>
                  <w:r w:rsidR="00FC7342" w:rsidRPr="00E32913">
                    <w:t xml:space="preserve"> </w:t>
                  </w:r>
                  <w:r w:rsidR="000F7399" w:rsidRPr="00E32913">
                    <w:t>card</w:t>
                  </w:r>
                  <w:r w:rsidR="00FC7342" w:rsidRPr="00E32913">
                    <w:t xml:space="preserve"> collapse:</w:t>
                  </w:r>
                </w:p>
                <w:p w14:paraId="2B0FC4EB" w14:textId="45FB0755" w:rsidR="00FC7342" w:rsidRPr="00E32913" w:rsidRDefault="00FC7342" w:rsidP="00361343">
                  <w:pPr>
                    <w:pStyle w:val="NormalWeb"/>
                    <w:numPr>
                      <w:ilvl w:val="0"/>
                      <w:numId w:val="10"/>
                    </w:numPr>
                    <w:spacing w:before="0" w:beforeAutospacing="0" w:after="0" w:afterAutospacing="0"/>
                  </w:pPr>
                  <w:r w:rsidRPr="00E32913">
                    <w:t>Document Image</w:t>
                  </w:r>
                </w:p>
                <w:p w14:paraId="2261FE42" w14:textId="45FB0755" w:rsidR="00FC7342" w:rsidRPr="00E32913" w:rsidRDefault="00FC7342" w:rsidP="00361343">
                  <w:pPr>
                    <w:pStyle w:val="NormalWeb"/>
                    <w:numPr>
                      <w:ilvl w:val="0"/>
                      <w:numId w:val="10"/>
                    </w:numPr>
                    <w:spacing w:before="0" w:beforeAutospacing="0" w:after="0" w:afterAutospacing="0"/>
                  </w:pPr>
                  <w:r w:rsidRPr="00E32913">
                    <w:t xml:space="preserve">Valid ID document </w:t>
                  </w:r>
                  <w:r w:rsidR="0009352A" w:rsidRPr="00E32913">
                    <w:t>(Input)</w:t>
                  </w:r>
                </w:p>
                <w:p w14:paraId="7B83F608" w14:textId="45FB0755" w:rsidR="0009352A" w:rsidRPr="00E32913" w:rsidRDefault="0009352A" w:rsidP="00361343">
                  <w:pPr>
                    <w:pStyle w:val="NormalWeb"/>
                    <w:numPr>
                      <w:ilvl w:val="0"/>
                      <w:numId w:val="10"/>
                    </w:numPr>
                    <w:spacing w:before="0" w:beforeAutospacing="0" w:after="0" w:afterAutospacing="0"/>
                  </w:pPr>
                  <w:r w:rsidRPr="00E32913">
                    <w:t>Approve (button)</w:t>
                  </w:r>
                </w:p>
                <w:p w14:paraId="301C5D38" w14:textId="4AEDA9C7" w:rsidR="00473247" w:rsidRPr="00E32913" w:rsidRDefault="0009352A" w:rsidP="00361343">
                  <w:pPr>
                    <w:pStyle w:val="NormalWeb"/>
                    <w:numPr>
                      <w:ilvl w:val="0"/>
                      <w:numId w:val="10"/>
                    </w:numPr>
                    <w:spacing w:before="0" w:beforeAutospacing="0" w:after="0" w:afterAutospacing="0"/>
                  </w:pPr>
                  <w:r w:rsidRPr="00E32913">
                    <w:t>Reject (button)</w:t>
                  </w:r>
                </w:p>
                <w:p w14:paraId="08211CB0" w14:textId="6B1EA5D0" w:rsidR="00B00D99" w:rsidRPr="00E32913" w:rsidRDefault="00F533F4" w:rsidP="00F533F4">
                  <w:pPr>
                    <w:pStyle w:val="NormalWeb"/>
                    <w:spacing w:before="0" w:beforeAutospacing="0" w:after="0" w:afterAutospacing="0"/>
                    <w:ind w:left="141" w:firstLine="0"/>
                  </w:pPr>
                  <w:r w:rsidRPr="00E32913">
                    <w:t>[Alternative 2] [Alternative 3] [Alternative 4]</w:t>
                  </w:r>
                </w:p>
              </w:tc>
            </w:tr>
            <w:tr w:rsidR="00232BEE" w:rsidRPr="00E32913" w14:paraId="4D7651D2"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76E1BA6" w14:textId="4F2DB277" w:rsidR="00232BEE" w:rsidRPr="00E32913" w:rsidRDefault="00232BEE"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62771EA" w14:textId="4F481B10" w:rsidR="00232BEE" w:rsidRPr="00E32913" w:rsidRDefault="00C15631"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624A0A34" w14:textId="77777777" w:rsidR="00232BEE" w:rsidRPr="00E32913" w:rsidRDefault="00232BEE" w:rsidP="003374B1">
                  <w:pPr>
                    <w:pStyle w:val="NormalWeb"/>
                    <w:spacing w:before="0" w:beforeAutospacing="0" w:after="0" w:afterAutospacing="0"/>
                    <w:ind w:left="141" w:firstLine="0"/>
                  </w:pPr>
                </w:p>
              </w:tc>
            </w:tr>
            <w:tr w:rsidR="0037715F" w:rsidRPr="00E32913" w14:paraId="3D99A715"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D034DB" w14:textId="4AABB45C" w:rsidR="0037715F" w:rsidRPr="00E32913" w:rsidRDefault="0037715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388BBAE" w14:textId="00818132" w:rsidR="0037715F" w:rsidRPr="00E32913" w:rsidRDefault="0045296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approve button</w:t>
                  </w:r>
                </w:p>
              </w:tc>
              <w:tc>
                <w:tcPr>
                  <w:tcW w:w="3948" w:type="dxa"/>
                  <w:tcBorders>
                    <w:top w:val="single" w:sz="4" w:space="0" w:color="auto"/>
                    <w:left w:val="single" w:sz="4" w:space="0" w:color="auto"/>
                    <w:bottom w:val="single" w:sz="4" w:space="0" w:color="auto"/>
                    <w:right w:val="single" w:sz="4" w:space="0" w:color="auto"/>
                  </w:tcBorders>
                </w:tcPr>
                <w:p w14:paraId="4805F792" w14:textId="1A971BD9" w:rsidR="0037715F" w:rsidRPr="00E32913" w:rsidRDefault="007206AE" w:rsidP="003374B1">
                  <w:pPr>
                    <w:pStyle w:val="NormalWeb"/>
                    <w:spacing w:before="0" w:beforeAutospacing="0" w:after="0" w:afterAutospacing="0"/>
                    <w:ind w:left="141" w:firstLine="0"/>
                  </w:pPr>
                  <w:r w:rsidRPr="00E32913">
                    <w:t xml:space="preserve">System show </w:t>
                  </w:r>
                  <w:r w:rsidR="00A53563" w:rsidRPr="00E32913">
                    <w:t>confirm</w:t>
                  </w:r>
                  <w:r w:rsidR="00A97E6C" w:rsidRPr="00E32913">
                    <w:t>s</w:t>
                  </w:r>
                  <w:r w:rsidR="00A53563" w:rsidRPr="00E32913">
                    <w:t xml:space="preserve"> approve modal:</w:t>
                  </w:r>
                </w:p>
                <w:p w14:paraId="080E8E1F" w14:textId="77777777" w:rsidR="00A53563" w:rsidRPr="00E32913" w:rsidRDefault="00AD0A6B" w:rsidP="00361343">
                  <w:pPr>
                    <w:pStyle w:val="NormalWeb"/>
                    <w:numPr>
                      <w:ilvl w:val="0"/>
                      <w:numId w:val="10"/>
                    </w:numPr>
                    <w:spacing w:before="0" w:beforeAutospacing="0" w:after="0" w:afterAutospacing="0"/>
                  </w:pPr>
                  <w:r w:rsidRPr="00E32913">
                    <w:t xml:space="preserve">Approve </w:t>
                  </w:r>
                  <w:r w:rsidRPr="00E32913">
                    <w:rPr>
                      <w:rStyle w:val="Strong"/>
                      <w:rFonts w:eastAsiaTheme="majorEastAsia"/>
                      <w:b w:val="0"/>
                      <w:bCs w:val="0"/>
                    </w:rPr>
                    <w:t>Identity Card</w:t>
                  </w:r>
                  <w:r w:rsidRPr="00E32913">
                    <w:t xml:space="preserve"> of </w:t>
                  </w:r>
                  <w:proofErr w:type="spellStart"/>
                  <w:proofErr w:type="gramStart"/>
                  <w:r w:rsidRPr="00E32913">
                    <w:rPr>
                      <w:rStyle w:val="Strong"/>
                      <w:rFonts w:eastAsiaTheme="majorEastAsia"/>
                    </w:rPr>
                    <w:t>dungnt</w:t>
                  </w:r>
                  <w:proofErr w:type="spellEnd"/>
                  <w:r w:rsidRPr="00E32913">
                    <w:t xml:space="preserve"> ?</w:t>
                  </w:r>
                  <w:proofErr w:type="gramEnd"/>
                  <w:r w:rsidR="00185AAD" w:rsidRPr="00E32913">
                    <w:t xml:space="preserve"> (</w:t>
                  </w:r>
                  <w:proofErr w:type="spellStart"/>
                  <w:r w:rsidR="00185AAD" w:rsidRPr="00E32913">
                    <w:t>dungnt</w:t>
                  </w:r>
                  <w:proofErr w:type="spellEnd"/>
                  <w:r w:rsidR="00185AAD" w:rsidRPr="00E32913">
                    <w:t xml:space="preserve"> is username)</w:t>
                  </w:r>
                </w:p>
                <w:p w14:paraId="6F94E171" w14:textId="2B43A10E" w:rsidR="0037715F" w:rsidRPr="00E32913" w:rsidRDefault="004F1B77" w:rsidP="007938D5">
                  <w:pPr>
                    <w:pStyle w:val="NormalWeb"/>
                    <w:spacing w:before="0" w:beforeAutospacing="0" w:after="0" w:afterAutospacing="0"/>
                    <w:ind w:firstLine="0"/>
                  </w:pPr>
                  <w:r w:rsidRPr="00E32913">
                    <w:t xml:space="preserve">  </w:t>
                  </w:r>
                  <w:r w:rsidR="007938D5" w:rsidRPr="00E32913">
                    <w:t>[Exception 2]</w:t>
                  </w:r>
                </w:p>
              </w:tc>
            </w:tr>
            <w:tr w:rsidR="00185AAD" w:rsidRPr="00E32913" w14:paraId="005CD44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1BFE8D" w14:textId="04492475" w:rsidR="00185AAD" w:rsidRPr="00E32913" w:rsidRDefault="00185AAD"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57011EE5" w14:textId="3A8C8DD1" w:rsidR="00185AAD" w:rsidRPr="00E32913" w:rsidRDefault="00185AA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1D85AE23" w14:textId="6F29EE42" w:rsidR="00185AAD" w:rsidRPr="00E32913" w:rsidRDefault="00A97E6C" w:rsidP="003374B1">
                  <w:pPr>
                    <w:pStyle w:val="NormalWeb"/>
                    <w:spacing w:before="0" w:beforeAutospacing="0" w:after="0" w:afterAutospacing="0"/>
                    <w:ind w:left="141" w:firstLine="0"/>
                  </w:pPr>
                  <w:r w:rsidRPr="00E32913">
                    <w:t>The s</w:t>
                  </w:r>
                  <w:r w:rsidR="007F6D91" w:rsidRPr="00E32913">
                    <w:t xml:space="preserve">ystem will accept and send </w:t>
                  </w:r>
                  <w:r w:rsidRPr="00E32913">
                    <w:t xml:space="preserve">a </w:t>
                  </w:r>
                  <w:r w:rsidR="007F6D91" w:rsidRPr="00E32913">
                    <w:t>notification to user</w:t>
                  </w:r>
                </w:p>
                <w:p w14:paraId="610B0F75" w14:textId="711CB000" w:rsidR="00185AAD" w:rsidRPr="00E32913" w:rsidRDefault="004F1B77" w:rsidP="003374B1">
                  <w:pPr>
                    <w:pStyle w:val="NormalWeb"/>
                    <w:spacing w:before="0" w:beforeAutospacing="0" w:after="0" w:afterAutospacing="0"/>
                    <w:ind w:left="141" w:firstLine="0"/>
                  </w:pPr>
                  <w:r w:rsidRPr="00E32913">
                    <w:t>[Exception 1]</w:t>
                  </w:r>
                </w:p>
              </w:tc>
            </w:tr>
          </w:tbl>
          <w:p w14:paraId="7C755B0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3D333062"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6FD3E2A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00D99" w:rsidRPr="00E32913" w14:paraId="31EC7EB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AB5D0A"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1D14FB"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BAE4E9"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935490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8C5CB35" w14:textId="794BDFE1" w:rsidR="00B00D99" w:rsidRPr="00E32913" w:rsidRDefault="007F6D91"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71187D9" w14:textId="13316907" w:rsidR="00B00D99" w:rsidRPr="00E32913" w:rsidRDefault="0079388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4F1B77" w:rsidRPr="00E32913">
                    <w:rPr>
                      <w:rFonts w:ascii="Times New Roman" w:hAnsi="Times New Roman" w:cs="Times New Roman"/>
                      <w:color w:val="000000"/>
                      <w:sz w:val="24"/>
                      <w:szCs w:val="24"/>
                    </w:rPr>
                    <w:t>No</w:t>
                  </w:r>
                  <w:r w:rsidRPr="00E32913">
                    <w:rPr>
                      <w:rFonts w:ascii="Times New Roman" w:hAnsi="Times New Roman" w:cs="Times New Roman"/>
                      <w:color w:val="000000"/>
                      <w:sz w:val="24"/>
                      <w:szCs w:val="24"/>
                    </w:rPr>
                    <w:t xml:space="preserve">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6955045" w14:textId="761E71A7" w:rsidR="00B00D99" w:rsidRPr="00E32913" w:rsidRDefault="004F1B77" w:rsidP="003374B1">
                  <w:pPr>
                    <w:pStyle w:val="NormalWeb"/>
                    <w:spacing w:before="0" w:beforeAutospacing="0" w:after="0" w:afterAutospacing="0"/>
                    <w:ind w:firstLine="0"/>
                    <w:rPr>
                      <w:color w:val="000000"/>
                    </w:rPr>
                  </w:pPr>
                  <w:r w:rsidRPr="00E32913">
                    <w:rPr>
                      <w:color w:val="000000"/>
                    </w:rPr>
                    <w:t xml:space="preserve">System </w:t>
                  </w:r>
                  <w:r w:rsidR="00B00223" w:rsidRPr="00E32913">
                    <w:rPr>
                      <w:color w:val="000000"/>
                    </w:rPr>
                    <w:t>hide confirm approve modal</w:t>
                  </w:r>
                </w:p>
              </w:tc>
            </w:tr>
            <w:tr w:rsidR="0072722F" w:rsidRPr="00E32913" w14:paraId="1737DA61"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14881028" w14:textId="4BE3A821"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E0969D" w14:textId="0A3C0674"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3A5FEA5" w14:textId="5ED640C6" w:rsidR="0072722F" w:rsidRPr="00E32913" w:rsidRDefault="0072722F" w:rsidP="0072722F">
                  <w:pPr>
                    <w:pStyle w:val="NormalWeb"/>
                    <w:spacing w:before="0" w:beforeAutospacing="0" w:after="0" w:afterAutospacing="0"/>
                    <w:ind w:left="141" w:firstLine="0"/>
                  </w:pPr>
                  <w:r w:rsidRPr="00E32913">
                    <w:t xml:space="preserve">System show </w:t>
                  </w:r>
                  <w:r w:rsidR="000F7399" w:rsidRPr="00E32913">
                    <w:t>passport</w:t>
                  </w:r>
                  <w:r w:rsidRPr="00E32913">
                    <w:t xml:space="preserve"> collapse:</w:t>
                  </w:r>
                </w:p>
                <w:p w14:paraId="2226F44F"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4B77318C"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7FB6B12D"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3CFED4D6" w14:textId="4AC432C3" w:rsidR="0072722F" w:rsidRPr="00E32913" w:rsidRDefault="0072722F" w:rsidP="00361343">
                  <w:pPr>
                    <w:pStyle w:val="NormalWeb"/>
                    <w:numPr>
                      <w:ilvl w:val="0"/>
                      <w:numId w:val="10"/>
                    </w:numPr>
                    <w:spacing w:before="0" w:beforeAutospacing="0" w:after="0" w:afterAutospacing="0"/>
                  </w:pPr>
                  <w:r w:rsidRPr="00E32913">
                    <w:t>Reject (button)</w:t>
                  </w:r>
                </w:p>
              </w:tc>
            </w:tr>
            <w:tr w:rsidR="0072722F" w:rsidRPr="00E32913" w14:paraId="045080F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C28F24C" w14:textId="345F2D2E"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9E4237B" w14:textId="7E765B78"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EB815BE" w14:textId="296A133D" w:rsidR="0072722F" w:rsidRPr="00E32913" w:rsidRDefault="0072722F" w:rsidP="0072722F">
                  <w:pPr>
                    <w:pStyle w:val="NormalWeb"/>
                    <w:spacing w:before="0" w:beforeAutospacing="0" w:after="0" w:afterAutospacing="0"/>
                    <w:ind w:left="141" w:firstLine="0"/>
                  </w:pPr>
                  <w:r w:rsidRPr="00E32913">
                    <w:t xml:space="preserve">System show </w:t>
                  </w:r>
                  <w:r w:rsidR="000F7399" w:rsidRPr="00E32913">
                    <w:t>driving license</w:t>
                  </w:r>
                  <w:r w:rsidRPr="00E32913">
                    <w:t xml:space="preserve"> collapse:</w:t>
                  </w:r>
                </w:p>
                <w:p w14:paraId="1726E062"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497AD895"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3B19E0DF"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3031DF4E" w14:textId="570DE2D7" w:rsidR="0072722F" w:rsidRPr="00E32913" w:rsidRDefault="0072722F" w:rsidP="00361343">
                  <w:pPr>
                    <w:pStyle w:val="NormalWeb"/>
                    <w:numPr>
                      <w:ilvl w:val="0"/>
                      <w:numId w:val="10"/>
                    </w:numPr>
                    <w:spacing w:before="0" w:beforeAutospacing="0" w:after="0" w:afterAutospacing="0"/>
                  </w:pPr>
                  <w:r w:rsidRPr="00E32913">
                    <w:t>Reject (button)</w:t>
                  </w:r>
                </w:p>
              </w:tc>
            </w:tr>
            <w:tr w:rsidR="0072722F" w:rsidRPr="00E32913" w14:paraId="10A18AA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A9B8A4A" w14:textId="42551F0B"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C1519EA" w14:textId="25824521"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w:t>
                  </w:r>
                  <w:r w:rsidR="00352C2B">
                    <w:rPr>
                      <w:rFonts w:ascii="Times New Roman" w:hAnsi="Times New Roman" w:cs="Times New Roman"/>
                      <w:color w:val="000000"/>
                      <w:sz w:val="24"/>
                      <w:szCs w:val="24"/>
                    </w:rPr>
                    <w:t>t</w:t>
                  </w:r>
                  <w:r w:rsidRPr="00E32913">
                    <w:rPr>
                      <w:rFonts w:ascii="Times New Roman" w:hAnsi="Times New Roman" w:cs="Times New Roman"/>
                      <w:color w:val="000000"/>
                      <w:sz w:val="24"/>
                      <w:szCs w:val="24"/>
                    </w:rPr>
                    <w:t>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D491D1" w14:textId="3386D7B4" w:rsidR="0072722F" w:rsidRPr="00E32913" w:rsidRDefault="0072722F" w:rsidP="0072722F">
                  <w:pPr>
                    <w:pStyle w:val="NormalWeb"/>
                    <w:spacing w:before="0" w:beforeAutospacing="0" w:after="0" w:afterAutospacing="0"/>
                    <w:ind w:left="141" w:firstLine="0"/>
                  </w:pPr>
                  <w:r w:rsidRPr="00E32913">
                    <w:t>System show identif</w:t>
                  </w:r>
                  <w:r w:rsidR="00A97E6C" w:rsidRPr="00E32913">
                    <w:t>ies</w:t>
                  </w:r>
                  <w:r w:rsidRPr="00E32913">
                    <w:t xml:space="preserve"> </w:t>
                  </w:r>
                  <w:r w:rsidR="00F533F4" w:rsidRPr="00E32913">
                    <w:t xml:space="preserve">video </w:t>
                  </w:r>
                  <w:r w:rsidRPr="00E32913">
                    <w:t>collapse:</w:t>
                  </w:r>
                </w:p>
                <w:p w14:paraId="77EAF1B6"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0B47DDD0"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70E54E54"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60900876" w14:textId="54F37696" w:rsidR="0072722F" w:rsidRPr="00E32913" w:rsidRDefault="0072722F" w:rsidP="00361343">
                  <w:pPr>
                    <w:pStyle w:val="NormalWeb"/>
                    <w:numPr>
                      <w:ilvl w:val="0"/>
                      <w:numId w:val="10"/>
                    </w:numPr>
                    <w:spacing w:before="0" w:beforeAutospacing="0" w:after="0" w:afterAutospacing="0"/>
                  </w:pPr>
                  <w:r w:rsidRPr="00E32913">
                    <w:t>Reject (button)</w:t>
                  </w:r>
                </w:p>
              </w:tc>
            </w:tr>
          </w:tbl>
          <w:p w14:paraId="2C3E47FD"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C5C773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256960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EC67FF5"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027A5AE"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B00D99" w:rsidRPr="00E32913" w14:paraId="5C5B094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0BEF9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F30C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5487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843777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80AEA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2B93B27"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71EEBA9" w14:textId="7471520C"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w:t>
                  </w:r>
                  <w:r w:rsidR="00DF5519">
                    <w:rPr>
                      <w:rFonts w:ascii="Times New Roman" w:eastAsia="Times New Roman" w:hAnsi="Times New Roman" w:cs="Times New Roman"/>
                      <w:sz w:val="24"/>
                      <w:szCs w:val="24"/>
                      <w:lang w:eastAsia="en-US"/>
                    </w:rPr>
                    <w:t xml:space="preserve">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r w:rsidR="007938D5" w:rsidRPr="00E32913" w14:paraId="10924343"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031110" w14:textId="52310163" w:rsidR="007938D5" w:rsidRPr="00E32913" w:rsidRDefault="007938D5" w:rsidP="007938D5">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7B29004" w14:textId="1357175C" w:rsidR="007938D5" w:rsidRPr="00E32913" w:rsidRDefault="007938D5" w:rsidP="007938D5">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approve button but not enter id document</w:t>
                  </w:r>
                </w:p>
              </w:tc>
              <w:tc>
                <w:tcPr>
                  <w:tcW w:w="3948" w:type="dxa"/>
                  <w:tcBorders>
                    <w:top w:val="single" w:sz="4" w:space="0" w:color="auto"/>
                    <w:left w:val="single" w:sz="4" w:space="0" w:color="auto"/>
                    <w:bottom w:val="single" w:sz="4" w:space="0" w:color="auto"/>
                    <w:right w:val="single" w:sz="4" w:space="0" w:color="auto"/>
                  </w:tcBorders>
                </w:tcPr>
                <w:p w14:paraId="784BD75F" w14:textId="4D09F690" w:rsidR="007938D5" w:rsidRPr="00E32913" w:rsidRDefault="007938D5" w:rsidP="007938D5">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hAnsi="Times New Roman" w:cs="Times New Roman"/>
                      <w:color w:val="000000"/>
                    </w:rPr>
                    <w:t>System show message: “Field is required”</w:t>
                  </w:r>
                </w:p>
              </w:tc>
            </w:tr>
          </w:tbl>
          <w:p w14:paraId="6F4B864B" w14:textId="77777777" w:rsidR="00B00D99" w:rsidRPr="00E32913" w:rsidRDefault="00B00D99" w:rsidP="003374B1">
            <w:pPr>
              <w:spacing w:before="0"/>
              <w:ind w:firstLine="0"/>
              <w:contextualSpacing/>
              <w:rPr>
                <w:rFonts w:ascii="Times New Roman" w:eastAsia="MS Mincho" w:hAnsi="Times New Roman" w:cs="Times New Roman"/>
                <w:b/>
                <w:color w:val="000000"/>
                <w:sz w:val="24"/>
                <w:szCs w:val="24"/>
              </w:rPr>
            </w:pPr>
          </w:p>
          <w:p w14:paraId="3F6BD891" w14:textId="771B9F44"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0E39DC" w:rsidRPr="00E32913">
              <w:rPr>
                <w:rFonts w:ascii="Times New Roman" w:eastAsia="MS Mincho" w:hAnsi="Times New Roman" w:cs="Times New Roman"/>
                <w:color w:val="000000"/>
                <w:sz w:val="24"/>
                <w:szCs w:val="24"/>
              </w:rPr>
              <w:t>PPLS_AD_03</w:t>
            </w:r>
          </w:p>
          <w:p w14:paraId="27600D1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4E3CA31" w14:textId="77777777" w:rsidR="00B00D99" w:rsidRPr="00352C2B" w:rsidRDefault="00C1103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System show confirm modal </w:t>
            </w:r>
            <w:r w:rsidR="00B9504F" w:rsidRPr="00E32913">
              <w:rPr>
                <w:rFonts w:ascii="Times New Roman" w:hAnsi="Times New Roman" w:cs="Times New Roman"/>
                <w:color w:val="000000"/>
                <w:sz w:val="24"/>
                <w:szCs w:val="24"/>
              </w:rPr>
              <w:t>when click on approve button</w:t>
            </w:r>
            <w:r w:rsidR="00352C2B">
              <w:rPr>
                <w:rFonts w:ascii="Times New Roman" w:hAnsi="Times New Roman" w:cs="Times New Roman"/>
                <w:color w:val="000000"/>
                <w:sz w:val="24"/>
                <w:szCs w:val="24"/>
              </w:rPr>
              <w:t>.</w:t>
            </w:r>
          </w:p>
          <w:p w14:paraId="2AE3F498" w14:textId="081C1DAB" w:rsidR="00352C2B" w:rsidRPr="00E32913" w:rsidRDefault="00352C2B"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D document is an id of each document. Ex: </w:t>
            </w:r>
            <w:r w:rsidRPr="00352C2B">
              <w:rPr>
                <w:rStyle w:val="tlid-translation"/>
                <w:rFonts w:ascii="Times New Roman" w:hAnsi="Times New Roman" w:cs="Times New Roman"/>
                <w:sz w:val="24"/>
                <w:szCs w:val="24"/>
                <w:lang w:val="en"/>
              </w:rPr>
              <w:t>document id of identity card is</w:t>
            </w:r>
            <w:r>
              <w:rPr>
                <w:rStyle w:val="tlid-translation"/>
                <w:rFonts w:ascii="Times New Roman" w:hAnsi="Times New Roman" w:cs="Times New Roman"/>
                <w:sz w:val="24"/>
                <w:szCs w:val="24"/>
                <w:lang w:val="en"/>
              </w:rPr>
              <w:t xml:space="preserve"> </w:t>
            </w:r>
            <w:r w:rsidRPr="00352C2B">
              <w:rPr>
                <w:rStyle w:val="tlid-translation"/>
                <w:rFonts w:ascii="Times New Roman" w:hAnsi="Times New Roman" w:cs="Times New Roman"/>
                <w:sz w:val="24"/>
                <w:szCs w:val="24"/>
                <w:lang w:val="en"/>
              </w:rPr>
              <w:t xml:space="preserve">identity card </w:t>
            </w:r>
            <w:proofErr w:type="gramStart"/>
            <w:r w:rsidRPr="00352C2B">
              <w:rPr>
                <w:rStyle w:val="tlid-translation"/>
                <w:rFonts w:ascii="Times New Roman" w:hAnsi="Times New Roman" w:cs="Times New Roman"/>
                <w:sz w:val="24"/>
                <w:szCs w:val="24"/>
                <w:lang w:val="en"/>
              </w:rPr>
              <w:t>numbe</w:t>
            </w:r>
            <w:r>
              <w:rPr>
                <w:rStyle w:val="tlid-translation"/>
                <w:rFonts w:ascii="Times New Roman" w:hAnsi="Times New Roman" w:cs="Times New Roman"/>
                <w:sz w:val="24"/>
                <w:szCs w:val="24"/>
                <w:lang w:val="en"/>
              </w:rPr>
              <w:t>r,</w:t>
            </w:r>
            <w:proofErr w:type="gramEnd"/>
            <w:r>
              <w:rPr>
                <w:rStyle w:val="tlid-translation"/>
                <w:rFonts w:ascii="Times New Roman" w:hAnsi="Times New Roman" w:cs="Times New Roman"/>
                <w:sz w:val="24"/>
                <w:szCs w:val="24"/>
                <w:lang w:val="en"/>
              </w:rPr>
              <w:t xml:space="preserve"> document id of passport is passport number and so on. (document id of video is </w:t>
            </w:r>
            <w:proofErr w:type="spellStart"/>
            <w:r>
              <w:rPr>
                <w:rStyle w:val="tlid-translation"/>
                <w:rFonts w:ascii="Times New Roman" w:hAnsi="Times New Roman" w:cs="Times New Roman"/>
                <w:sz w:val="24"/>
                <w:szCs w:val="24"/>
                <w:lang w:val="en"/>
              </w:rPr>
              <w:t>username_video</w:t>
            </w:r>
            <w:proofErr w:type="spellEnd"/>
            <w:r>
              <w:rPr>
                <w:rStyle w:val="tlid-translation"/>
                <w:rFonts w:ascii="Times New Roman" w:hAnsi="Times New Roman" w:cs="Times New Roman"/>
                <w:sz w:val="24"/>
                <w:szCs w:val="24"/>
                <w:lang w:val="en"/>
              </w:rPr>
              <w:t>)</w:t>
            </w:r>
            <w:r w:rsidR="006B1910">
              <w:rPr>
                <w:rStyle w:val="tlid-translation"/>
                <w:rFonts w:ascii="Times New Roman" w:hAnsi="Times New Roman" w:cs="Times New Roman"/>
                <w:sz w:val="24"/>
                <w:szCs w:val="24"/>
                <w:lang w:val="en"/>
              </w:rPr>
              <w:t>.</w:t>
            </w:r>
          </w:p>
        </w:tc>
      </w:tr>
    </w:tbl>
    <w:p w14:paraId="3086BECA" w14:textId="262644C0" w:rsidR="00EE1909" w:rsidRPr="00E32913" w:rsidRDefault="006732B5" w:rsidP="00FB532E">
      <w:pPr>
        <w:pStyle w:val="Caption"/>
        <w:jc w:val="center"/>
        <w:rPr>
          <w:rFonts w:ascii="Times New Roman" w:hAnsi="Times New Roman" w:cs="Times New Roman"/>
          <w:b w:val="0"/>
          <w:bCs w:val="0"/>
          <w:color w:val="000000" w:themeColor="text1"/>
          <w:sz w:val="24"/>
          <w:szCs w:val="24"/>
        </w:rPr>
      </w:pPr>
      <w:bookmarkStart w:id="86" w:name="_Toc16844317"/>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6</w:t>
      </w:r>
      <w:r w:rsidRPr="00E32913">
        <w:rPr>
          <w:rFonts w:ascii="Times New Roman" w:hAnsi="Times New Roman" w:cs="Times New Roman"/>
          <w:b w:val="0"/>
          <w:bCs w:val="0"/>
          <w:color w:val="auto"/>
          <w:sz w:val="24"/>
          <w:szCs w:val="24"/>
        </w:rPr>
        <w:fldChar w:fldCharType="end"/>
      </w:r>
      <w:r w:rsidR="00FB532E" w:rsidRPr="00E32913">
        <w:rPr>
          <w:rFonts w:ascii="Times New Roman" w:hAnsi="Times New Roman" w:cs="Times New Roman"/>
          <w:b w:val="0"/>
          <w:bCs w:val="0"/>
          <w:color w:val="auto"/>
          <w:sz w:val="24"/>
          <w:szCs w:val="24"/>
        </w:rPr>
        <w:t xml:space="preserve"> </w:t>
      </w:r>
      <w:r w:rsidR="00B00D99" w:rsidRPr="00E32913">
        <w:rPr>
          <w:rFonts w:ascii="Times New Roman" w:hAnsi="Times New Roman" w:cs="Times New Roman"/>
          <w:b w:val="0"/>
          <w:bCs w:val="0"/>
          <w:color w:val="auto"/>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w:t>
      </w:r>
      <w:r w:rsidR="00B00D99" w:rsidRPr="00E32913">
        <w:rPr>
          <w:rFonts w:ascii="Times New Roman" w:hAnsi="Times New Roman" w:cs="Times New Roman"/>
          <w:b w:val="0"/>
          <w:bCs w:val="0"/>
          <w:color w:val="000000" w:themeColor="text1"/>
          <w:sz w:val="24"/>
          <w:szCs w:val="24"/>
        </w:rPr>
        <w:t xml:space="preserve">&lt;Admin&gt; </w:t>
      </w:r>
      <w:r w:rsidR="00C1103C"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 specification</w:t>
      </w:r>
      <w:bookmarkEnd w:id="86"/>
    </w:p>
    <w:p w14:paraId="7E6935C9" w14:textId="67573991" w:rsidR="00E12726" w:rsidRPr="00E32913" w:rsidRDefault="00E12726"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0E39DC" w:rsidRPr="00E32913">
        <w:rPr>
          <w:rFonts w:ascii="Times New Roman" w:hAnsi="Times New Roman" w:cs="Times New Roman"/>
          <w:b/>
          <w:sz w:val="28"/>
          <w:szCs w:val="28"/>
        </w:rPr>
        <w:t>Reject</w:t>
      </w:r>
      <w:r w:rsidRPr="00E32913">
        <w:rPr>
          <w:rFonts w:ascii="Times New Roman" w:hAnsi="Times New Roman" w:cs="Times New Roman"/>
          <w:b/>
          <w:sz w:val="28"/>
          <w:szCs w:val="28"/>
        </w:rPr>
        <w:t xml:space="preserve"> Document</w:t>
      </w:r>
    </w:p>
    <w:p w14:paraId="25415223" w14:textId="68C596D0" w:rsidR="00E12726" w:rsidRPr="00E32913" w:rsidRDefault="00016FAC" w:rsidP="00016FAC">
      <w:pPr>
        <w:ind w:left="709"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7F37A93D" wp14:editId="1445785C">
            <wp:extent cx="4619625" cy="3294396"/>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RejectDocument.png"/>
                    <pic:cNvPicPr/>
                  </pic:nvPicPr>
                  <pic:blipFill>
                    <a:blip r:embed="rId30">
                      <a:extLst>
                        <a:ext uri="{28A0092B-C50C-407E-A947-70E740481C1C}">
                          <a14:useLocalDpi xmlns:a14="http://schemas.microsoft.com/office/drawing/2010/main" val="0"/>
                        </a:ext>
                      </a:extLst>
                    </a:blip>
                    <a:stretch>
                      <a:fillRect/>
                    </a:stretch>
                  </pic:blipFill>
                  <pic:spPr>
                    <a:xfrm>
                      <a:off x="0" y="0"/>
                      <a:ext cx="4628651" cy="3300833"/>
                    </a:xfrm>
                    <a:prstGeom prst="rect">
                      <a:avLst/>
                    </a:prstGeom>
                  </pic:spPr>
                </pic:pic>
              </a:graphicData>
            </a:graphic>
          </wp:inline>
        </w:drawing>
      </w:r>
    </w:p>
    <w:p w14:paraId="55F8D4C4" w14:textId="7FFBFD90" w:rsidR="00E12726" w:rsidRPr="00E32913" w:rsidRDefault="008F3237" w:rsidP="00E2787B">
      <w:pPr>
        <w:pStyle w:val="Caption"/>
        <w:jc w:val="center"/>
        <w:rPr>
          <w:rFonts w:ascii="Times New Roman" w:hAnsi="Times New Roman" w:cs="Times New Roman"/>
          <w:b w:val="0"/>
          <w:bCs w:val="0"/>
          <w:color w:val="auto"/>
          <w:sz w:val="24"/>
          <w:szCs w:val="24"/>
        </w:rPr>
      </w:pPr>
      <w:bookmarkStart w:id="87" w:name="_Toc16843209"/>
      <w:bookmarkStart w:id="88" w:name="_Toc16844364"/>
      <w:r>
        <w:rPr>
          <w:rFonts w:ascii="Times New Roman" w:hAnsi="Times New Roman" w:cs="Times New Roman"/>
          <w:b w:val="0"/>
          <w:bCs w:val="0"/>
          <w:color w:val="auto"/>
          <w:sz w:val="24"/>
          <w:szCs w:val="24"/>
        </w:rPr>
        <w:t>Figure</w:t>
      </w:r>
      <w:r w:rsidR="006732B5"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9</w:t>
      </w:r>
      <w:r>
        <w:rPr>
          <w:rFonts w:ascii="Times New Roman" w:hAnsi="Times New Roman" w:cs="Times New Roman"/>
          <w:b w:val="0"/>
          <w:bCs w:val="0"/>
          <w:color w:val="auto"/>
          <w:sz w:val="24"/>
          <w:szCs w:val="24"/>
        </w:rPr>
        <w:fldChar w:fldCharType="end"/>
      </w:r>
      <w:proofErr w:type="gramStart"/>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 xml:space="preserve"> &lt;</w:t>
      </w:r>
      <w:proofErr w:type="gramEnd"/>
      <w:r w:rsidR="00E12726" w:rsidRPr="00E32913">
        <w:rPr>
          <w:rFonts w:ascii="Times New Roman" w:hAnsi="Times New Roman" w:cs="Times New Roman"/>
          <w:b w:val="0"/>
          <w:bCs w:val="0"/>
          <w:color w:val="auto"/>
          <w:sz w:val="24"/>
          <w:szCs w:val="24"/>
        </w:rPr>
        <w:t xml:space="preserve">Admin&gt; </w:t>
      </w:r>
      <w:r w:rsidR="000E39DC" w:rsidRPr="00E32913">
        <w:rPr>
          <w:rFonts w:ascii="Times New Roman" w:hAnsi="Times New Roman" w:cs="Times New Roman"/>
          <w:b w:val="0"/>
          <w:bCs w:val="0"/>
          <w:color w:val="auto"/>
          <w:sz w:val="24"/>
          <w:szCs w:val="24"/>
        </w:rPr>
        <w:t>Reject</w:t>
      </w:r>
      <w:r w:rsidR="00E12726" w:rsidRPr="00E32913">
        <w:rPr>
          <w:rFonts w:ascii="Times New Roman" w:hAnsi="Times New Roman" w:cs="Times New Roman"/>
          <w:b w:val="0"/>
          <w:bCs w:val="0"/>
          <w:color w:val="auto"/>
          <w:sz w:val="24"/>
          <w:szCs w:val="24"/>
        </w:rPr>
        <w:t xml:space="preserve"> Document Use Case</w:t>
      </w:r>
      <w:bookmarkEnd w:id="87"/>
      <w:bookmarkEnd w:id="8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E12726" w:rsidRPr="00E32913" w14:paraId="20D7287C" w14:textId="77777777" w:rsidTr="003374B1">
        <w:tc>
          <w:tcPr>
            <w:tcW w:w="9006" w:type="dxa"/>
            <w:gridSpan w:val="4"/>
            <w:shd w:val="clear" w:color="auto" w:fill="BFBFBF" w:themeFill="background1" w:themeFillShade="BF"/>
          </w:tcPr>
          <w:p w14:paraId="46074B0E" w14:textId="17383CF0" w:rsidR="00E12726" w:rsidRPr="00E32913" w:rsidRDefault="00E12726"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0C48B5" w:rsidRPr="00E32913">
              <w:rPr>
                <w:rFonts w:ascii="Times New Roman" w:eastAsia="MS Mincho" w:hAnsi="Times New Roman" w:cs="Times New Roman"/>
                <w:b/>
                <w:color w:val="000000"/>
                <w:sz w:val="24"/>
                <w:szCs w:val="24"/>
              </w:rPr>
              <w:t>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E12726" w:rsidRPr="00E32913" w14:paraId="3546B518" w14:textId="77777777" w:rsidTr="003374B1">
        <w:tc>
          <w:tcPr>
            <w:tcW w:w="2250" w:type="dxa"/>
            <w:shd w:val="clear" w:color="auto" w:fill="BFBFBF" w:themeFill="background1" w:themeFillShade="BF"/>
          </w:tcPr>
          <w:p w14:paraId="7938F310"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8D19ABC" w14:textId="18C4302C"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016FAC" w:rsidRPr="00E32913">
              <w:rPr>
                <w:rFonts w:ascii="Times New Roman" w:eastAsia="MS Mincho" w:hAnsi="Times New Roman" w:cs="Times New Roman"/>
                <w:color w:val="000000"/>
                <w:sz w:val="24"/>
                <w:szCs w:val="24"/>
              </w:rPr>
              <w:t>5</w:t>
            </w:r>
          </w:p>
        </w:tc>
        <w:tc>
          <w:tcPr>
            <w:tcW w:w="2253" w:type="dxa"/>
            <w:shd w:val="clear" w:color="auto" w:fill="BFBFBF" w:themeFill="background1" w:themeFillShade="BF"/>
          </w:tcPr>
          <w:p w14:paraId="3C29E3C2"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E134B91"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E12726" w:rsidRPr="00E32913" w14:paraId="00934AEF" w14:textId="77777777" w:rsidTr="003374B1">
        <w:tc>
          <w:tcPr>
            <w:tcW w:w="2250" w:type="dxa"/>
            <w:shd w:val="clear" w:color="auto" w:fill="BFBFBF" w:themeFill="background1" w:themeFillShade="BF"/>
          </w:tcPr>
          <w:p w14:paraId="749E3521"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46923E7" w14:textId="4E1526B1" w:rsidR="00E12726" w:rsidRPr="00E32913" w:rsidRDefault="00016FAC"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Reject</w:t>
            </w:r>
            <w:r w:rsidR="00E12726" w:rsidRPr="00E32913">
              <w:rPr>
                <w:rFonts w:ascii="Times New Roman" w:eastAsia="MS Mincho" w:hAnsi="Times New Roman" w:cs="Times New Roman"/>
                <w:color w:val="000000"/>
                <w:sz w:val="24"/>
                <w:szCs w:val="24"/>
              </w:rPr>
              <w:t xml:space="preserve"> Document</w:t>
            </w:r>
          </w:p>
        </w:tc>
      </w:tr>
      <w:tr w:rsidR="00E12726" w:rsidRPr="00E32913" w14:paraId="3DD6F706" w14:textId="77777777" w:rsidTr="003374B1">
        <w:tc>
          <w:tcPr>
            <w:tcW w:w="2250" w:type="dxa"/>
            <w:shd w:val="clear" w:color="auto" w:fill="BFBFBF" w:themeFill="background1" w:themeFillShade="BF"/>
          </w:tcPr>
          <w:p w14:paraId="2DAE6999"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715E3F5"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E12726" w:rsidRPr="00E32913" w14:paraId="74AD1A73" w14:textId="77777777" w:rsidTr="003374B1">
        <w:tc>
          <w:tcPr>
            <w:tcW w:w="2250" w:type="dxa"/>
            <w:shd w:val="clear" w:color="auto" w:fill="BFBFBF" w:themeFill="background1" w:themeFillShade="BF"/>
          </w:tcPr>
          <w:p w14:paraId="7ACF682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1DC50FB"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C1B5D5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0D98AC2"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E12726" w:rsidRPr="00E32913" w14:paraId="1BB3D39E" w14:textId="77777777" w:rsidTr="003374B1">
        <w:trPr>
          <w:trHeight w:val="78"/>
        </w:trPr>
        <w:tc>
          <w:tcPr>
            <w:tcW w:w="9006" w:type="dxa"/>
            <w:gridSpan w:val="4"/>
          </w:tcPr>
          <w:p w14:paraId="2FDCB626"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14499C2" w14:textId="77777777"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7FCB8C07"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EC7DF9B" w14:textId="3B015062"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0C48B5"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 from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14DA08EA" w14:textId="77777777" w:rsidR="00E12726" w:rsidRPr="00E32913" w:rsidRDefault="00E12726"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B94B70D" w14:textId="7B94FF26"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0C48B5"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w:t>
            </w:r>
            <w:r w:rsidRPr="00E32913">
              <w:rPr>
                <w:rFonts w:ascii="Times New Roman" w:eastAsia="MS Mincho" w:hAnsi="Times New Roman" w:cs="Times New Roman"/>
                <w:color w:val="000000"/>
                <w:sz w:val="24"/>
                <w:szCs w:val="24"/>
              </w:rPr>
              <w:t>.</w:t>
            </w:r>
          </w:p>
          <w:p w14:paraId="633F307B"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A33D8D2" w14:textId="71FF6336"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proofErr w:type="spellStart"/>
            <w:r w:rsidR="000C48B5" w:rsidRPr="00E32913">
              <w:rPr>
                <w:rFonts w:ascii="Times New Roman" w:hAnsi="Times New Roman" w:cs="Times New Roman"/>
                <w:color w:val="000000"/>
                <w:sz w:val="24"/>
                <w:szCs w:val="24"/>
              </w:rPr>
              <w:t>recject</w:t>
            </w:r>
            <w:proofErr w:type="spellEnd"/>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0211A69E"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A31A2F5" w14:textId="77777777" w:rsidR="00E12726" w:rsidRPr="00E32913" w:rsidRDefault="00E12726"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ged in as Admin</w:t>
            </w:r>
            <w:r w:rsidRPr="00E32913">
              <w:rPr>
                <w:rFonts w:ascii="Times New Roman" w:eastAsia="Times New Roman" w:hAnsi="Times New Roman" w:cs="Times New Roman"/>
                <w:sz w:val="24"/>
                <w:szCs w:val="24"/>
                <w:lang w:eastAsia="en-US"/>
              </w:rPr>
              <w:t xml:space="preserve"> </w:t>
            </w:r>
          </w:p>
          <w:p w14:paraId="5D458D9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0568D23" w14:textId="4F749543"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72722F"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w:t>
            </w:r>
            <w:r w:rsidRPr="00E32913">
              <w:rPr>
                <w:rFonts w:ascii="Times New Roman" w:eastAsia="MS Mincho" w:hAnsi="Times New Roman" w:cs="Times New Roman"/>
                <w:color w:val="000000"/>
                <w:sz w:val="24"/>
                <w:szCs w:val="24"/>
              </w:rPr>
              <w:t>.</w:t>
            </w:r>
          </w:p>
          <w:p w14:paraId="23714E09" w14:textId="77777777"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CCB6C56"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5D2B24" w:rsidRPr="00E32913" w14:paraId="771C626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A551D3"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0B310"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225B7C"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D2B24" w:rsidRPr="00E32913" w14:paraId="710388DA"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6F74E9A"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8F2D4F" w14:textId="77777777" w:rsidR="005D2B24" w:rsidRPr="00E32913" w:rsidRDefault="005D2B24" w:rsidP="005D2B2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Identify Card collapse</w:t>
                  </w:r>
                </w:p>
              </w:tc>
              <w:tc>
                <w:tcPr>
                  <w:tcW w:w="3948" w:type="dxa"/>
                  <w:tcBorders>
                    <w:top w:val="single" w:sz="4" w:space="0" w:color="auto"/>
                    <w:left w:val="single" w:sz="4" w:space="0" w:color="auto"/>
                    <w:bottom w:val="single" w:sz="4" w:space="0" w:color="auto"/>
                    <w:right w:val="single" w:sz="4" w:space="0" w:color="auto"/>
                  </w:tcBorders>
                </w:tcPr>
                <w:p w14:paraId="17C9EE7E" w14:textId="0DA98288" w:rsidR="005D2B24" w:rsidRPr="00E32913" w:rsidRDefault="005D2B24" w:rsidP="005D2B24">
                  <w:pPr>
                    <w:pStyle w:val="NormalWeb"/>
                    <w:spacing w:before="0" w:beforeAutospacing="0" w:after="0" w:afterAutospacing="0"/>
                    <w:ind w:left="141" w:firstLine="0"/>
                  </w:pPr>
                  <w:r w:rsidRPr="00E32913">
                    <w:t>System show identif</w:t>
                  </w:r>
                  <w:r w:rsidR="00A97E6C" w:rsidRPr="00E32913">
                    <w:t>ies</w:t>
                  </w:r>
                  <w:r w:rsidRPr="00E32913">
                    <w:t xml:space="preserve"> card collapse:</w:t>
                  </w:r>
                </w:p>
                <w:p w14:paraId="38CF137E"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7B2B99B1" w14:textId="77777777" w:rsidR="005D2B24" w:rsidRPr="00E32913" w:rsidRDefault="005D2B24" w:rsidP="00361343">
                  <w:pPr>
                    <w:pStyle w:val="NormalWeb"/>
                    <w:numPr>
                      <w:ilvl w:val="0"/>
                      <w:numId w:val="10"/>
                    </w:numPr>
                    <w:spacing w:before="0" w:beforeAutospacing="0" w:after="0" w:afterAutospacing="0"/>
                  </w:pPr>
                  <w:r w:rsidRPr="00E32913">
                    <w:lastRenderedPageBreak/>
                    <w:t>Valid ID document (Input)</w:t>
                  </w:r>
                </w:p>
                <w:p w14:paraId="52B42219"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638CEA3A" w14:textId="2621C3C3" w:rsidR="005D2B24" w:rsidRPr="00E32913" w:rsidRDefault="005D2B24" w:rsidP="00361343">
                  <w:pPr>
                    <w:pStyle w:val="NormalWeb"/>
                    <w:numPr>
                      <w:ilvl w:val="0"/>
                      <w:numId w:val="10"/>
                    </w:numPr>
                    <w:spacing w:before="0" w:beforeAutospacing="0" w:after="0" w:afterAutospacing="0"/>
                  </w:pPr>
                  <w:r w:rsidRPr="00E32913">
                    <w:t>Reject (button)</w:t>
                  </w:r>
                </w:p>
                <w:p w14:paraId="3002A869" w14:textId="77777777" w:rsidR="005D2B24" w:rsidRPr="00E32913" w:rsidRDefault="005D2B24" w:rsidP="005D2B24">
                  <w:pPr>
                    <w:pStyle w:val="NormalWeb"/>
                    <w:spacing w:before="0" w:beforeAutospacing="0" w:after="0" w:afterAutospacing="0"/>
                    <w:ind w:left="141" w:firstLine="0"/>
                  </w:pPr>
                  <w:r w:rsidRPr="00E32913">
                    <w:t>[Alternative 2] [Alternative 3] [Alternative 4]</w:t>
                  </w:r>
                </w:p>
              </w:tc>
            </w:tr>
            <w:tr w:rsidR="005D2B24" w:rsidRPr="00E32913" w14:paraId="692B6F6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FA602B1"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EC1FE92"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434FD858" w14:textId="77777777" w:rsidR="005D2B24" w:rsidRPr="00E32913" w:rsidRDefault="005D2B24" w:rsidP="005D2B24">
                  <w:pPr>
                    <w:pStyle w:val="NormalWeb"/>
                    <w:spacing w:before="0" w:beforeAutospacing="0" w:after="0" w:afterAutospacing="0"/>
                    <w:ind w:left="141" w:firstLine="0"/>
                  </w:pPr>
                </w:p>
              </w:tc>
            </w:tr>
            <w:tr w:rsidR="005D2B24" w:rsidRPr="00E32913" w14:paraId="45B2133F"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5C93A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749A8A4C" w14:textId="2CE3517E"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reject button</w:t>
                  </w:r>
                </w:p>
              </w:tc>
              <w:tc>
                <w:tcPr>
                  <w:tcW w:w="3948" w:type="dxa"/>
                  <w:tcBorders>
                    <w:top w:val="single" w:sz="4" w:space="0" w:color="auto"/>
                    <w:left w:val="single" w:sz="4" w:space="0" w:color="auto"/>
                    <w:bottom w:val="single" w:sz="4" w:space="0" w:color="auto"/>
                    <w:right w:val="single" w:sz="4" w:space="0" w:color="auto"/>
                  </w:tcBorders>
                </w:tcPr>
                <w:p w14:paraId="67B86AC3" w14:textId="1479F7BD" w:rsidR="005D2B24" w:rsidRPr="00E32913" w:rsidRDefault="005D2B24" w:rsidP="005D2B24">
                  <w:pPr>
                    <w:pStyle w:val="NormalWeb"/>
                    <w:spacing w:before="0" w:beforeAutospacing="0" w:after="0" w:afterAutospacing="0"/>
                    <w:ind w:left="141" w:firstLine="0"/>
                  </w:pPr>
                  <w:r w:rsidRPr="00E32913">
                    <w:t>System show confirm</w:t>
                  </w:r>
                  <w:r w:rsidR="00A97E6C" w:rsidRPr="00E32913">
                    <w:t>s</w:t>
                  </w:r>
                  <w:r w:rsidRPr="00E32913">
                    <w:t xml:space="preserve"> reject modal:</w:t>
                  </w:r>
                </w:p>
                <w:p w14:paraId="28E49D13" w14:textId="49E8B490" w:rsidR="005D2B24" w:rsidRPr="00E32913" w:rsidRDefault="00B23141" w:rsidP="00361343">
                  <w:pPr>
                    <w:pStyle w:val="NormalWeb"/>
                    <w:numPr>
                      <w:ilvl w:val="0"/>
                      <w:numId w:val="10"/>
                    </w:numPr>
                    <w:spacing w:before="0" w:beforeAutospacing="0" w:after="0" w:afterAutospacing="0"/>
                  </w:pPr>
                  <w:r w:rsidRPr="00E32913">
                    <w:t>Reject</w:t>
                  </w:r>
                  <w:r w:rsidR="005D2B24" w:rsidRPr="00E32913">
                    <w:t xml:space="preserve"> </w:t>
                  </w:r>
                  <w:r w:rsidR="005D2B24" w:rsidRPr="00E32913">
                    <w:rPr>
                      <w:rStyle w:val="Strong"/>
                      <w:rFonts w:eastAsiaTheme="majorEastAsia"/>
                      <w:b w:val="0"/>
                      <w:bCs w:val="0"/>
                    </w:rPr>
                    <w:t>Identity Card</w:t>
                  </w:r>
                  <w:r w:rsidR="005D2B24" w:rsidRPr="00E32913">
                    <w:t xml:space="preserve"> of </w:t>
                  </w:r>
                  <w:proofErr w:type="spellStart"/>
                  <w:proofErr w:type="gramStart"/>
                  <w:r w:rsidR="005D2B24" w:rsidRPr="00E32913">
                    <w:rPr>
                      <w:rStyle w:val="Strong"/>
                      <w:rFonts w:eastAsiaTheme="majorEastAsia"/>
                    </w:rPr>
                    <w:t>dungnt</w:t>
                  </w:r>
                  <w:proofErr w:type="spellEnd"/>
                  <w:r w:rsidR="005D2B24" w:rsidRPr="00E32913">
                    <w:t xml:space="preserve"> ?</w:t>
                  </w:r>
                  <w:proofErr w:type="gramEnd"/>
                  <w:r w:rsidR="005D2B24" w:rsidRPr="00E32913">
                    <w:t xml:space="preserve"> (</w:t>
                  </w:r>
                  <w:proofErr w:type="spellStart"/>
                  <w:r w:rsidR="005D2B24" w:rsidRPr="00E32913">
                    <w:t>dungnt</w:t>
                  </w:r>
                  <w:proofErr w:type="spellEnd"/>
                  <w:r w:rsidR="005D2B24" w:rsidRPr="00E32913">
                    <w:t xml:space="preserve"> is username)</w:t>
                  </w:r>
                </w:p>
                <w:p w14:paraId="656A9A65" w14:textId="77777777" w:rsidR="005D2B24" w:rsidRPr="00E32913" w:rsidRDefault="005D2B24" w:rsidP="005D2B24">
                  <w:pPr>
                    <w:pStyle w:val="NormalWeb"/>
                    <w:spacing w:before="0" w:beforeAutospacing="0" w:after="0" w:afterAutospacing="0"/>
                    <w:ind w:firstLine="0"/>
                  </w:pPr>
                  <w:r w:rsidRPr="00E32913">
                    <w:t xml:space="preserve">  [Exception 2]</w:t>
                  </w:r>
                </w:p>
              </w:tc>
            </w:tr>
            <w:tr w:rsidR="005D2B24" w:rsidRPr="00E32913" w14:paraId="4A6DB924"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929B5"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1DE1EC15"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7F2AA79C" w14:textId="7B670060" w:rsidR="005D2B24" w:rsidRPr="00E32913" w:rsidRDefault="00A97E6C" w:rsidP="005D2B24">
                  <w:pPr>
                    <w:pStyle w:val="NormalWeb"/>
                    <w:spacing w:before="0" w:beforeAutospacing="0" w:after="0" w:afterAutospacing="0"/>
                    <w:ind w:left="141" w:firstLine="0"/>
                  </w:pPr>
                  <w:r w:rsidRPr="00E32913">
                    <w:t>The s</w:t>
                  </w:r>
                  <w:r w:rsidR="005D2B24" w:rsidRPr="00E32913">
                    <w:t xml:space="preserve">ystem will reject and send </w:t>
                  </w:r>
                  <w:r w:rsidRPr="00E32913">
                    <w:t xml:space="preserve">a </w:t>
                  </w:r>
                  <w:r w:rsidR="005D2B24" w:rsidRPr="00E32913">
                    <w:t>notification to user</w:t>
                  </w:r>
                </w:p>
                <w:p w14:paraId="226CFE8A" w14:textId="77777777" w:rsidR="005D2B24" w:rsidRPr="00E32913" w:rsidRDefault="005D2B24" w:rsidP="005D2B24">
                  <w:pPr>
                    <w:pStyle w:val="NormalWeb"/>
                    <w:spacing w:before="0" w:beforeAutospacing="0" w:after="0" w:afterAutospacing="0"/>
                    <w:ind w:left="141" w:firstLine="0"/>
                  </w:pPr>
                  <w:r w:rsidRPr="00E32913">
                    <w:t>[Exception 1]</w:t>
                  </w:r>
                </w:p>
              </w:tc>
            </w:tr>
          </w:tbl>
          <w:p w14:paraId="72A80C30"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p>
          <w:p w14:paraId="33E881F4"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p>
          <w:p w14:paraId="79CE327F"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5D2B24" w:rsidRPr="00E32913" w14:paraId="152CAC4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D1A545"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BE4292"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0CDAA4"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D2B24" w:rsidRPr="00E32913" w14:paraId="00294578"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6DDB075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6B6BBF4"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B553D9C" w14:textId="5597A573" w:rsidR="005D2B24" w:rsidRPr="00E32913" w:rsidRDefault="005D2B24" w:rsidP="005D2B24">
                  <w:pPr>
                    <w:pStyle w:val="NormalWeb"/>
                    <w:spacing w:before="0" w:beforeAutospacing="0" w:after="0" w:afterAutospacing="0"/>
                    <w:ind w:firstLine="0"/>
                    <w:rPr>
                      <w:color w:val="000000"/>
                    </w:rPr>
                  </w:pPr>
                  <w:r w:rsidRPr="00E32913">
                    <w:rPr>
                      <w:color w:val="000000"/>
                    </w:rPr>
                    <w:t xml:space="preserve">System hide confirm </w:t>
                  </w:r>
                  <w:r w:rsidR="005062D3" w:rsidRPr="00E32913">
                    <w:rPr>
                      <w:color w:val="000000"/>
                    </w:rPr>
                    <w:t>reject</w:t>
                  </w:r>
                  <w:r w:rsidRPr="00E32913">
                    <w:rPr>
                      <w:color w:val="000000"/>
                    </w:rPr>
                    <w:t xml:space="preserve"> modal</w:t>
                  </w:r>
                </w:p>
              </w:tc>
            </w:tr>
            <w:tr w:rsidR="005D2B24" w:rsidRPr="00E32913" w14:paraId="10349338"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A5ABE1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3C8794"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B29F23D" w14:textId="77777777" w:rsidR="005D2B24" w:rsidRPr="00E32913" w:rsidRDefault="005D2B24" w:rsidP="005D2B24">
                  <w:pPr>
                    <w:pStyle w:val="NormalWeb"/>
                    <w:spacing w:before="0" w:beforeAutospacing="0" w:after="0" w:afterAutospacing="0"/>
                    <w:ind w:left="141" w:firstLine="0"/>
                  </w:pPr>
                  <w:r w:rsidRPr="00E32913">
                    <w:t>System show passport collapse:</w:t>
                  </w:r>
                </w:p>
                <w:p w14:paraId="033ECDDA"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1B6BE6CF"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1582590A"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449E83D6" w14:textId="4FB709F5" w:rsidR="005D2B24" w:rsidRPr="00E32913" w:rsidRDefault="005D2B24" w:rsidP="00361343">
                  <w:pPr>
                    <w:pStyle w:val="NormalWeb"/>
                    <w:numPr>
                      <w:ilvl w:val="0"/>
                      <w:numId w:val="10"/>
                    </w:numPr>
                    <w:spacing w:before="0" w:beforeAutospacing="0" w:after="0" w:afterAutospacing="0"/>
                  </w:pPr>
                  <w:r w:rsidRPr="00E32913">
                    <w:t>Reject (button)</w:t>
                  </w:r>
                </w:p>
              </w:tc>
            </w:tr>
            <w:tr w:rsidR="005D2B24" w:rsidRPr="00E32913" w14:paraId="7E9AE33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C008317"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AB1E897"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634BD87" w14:textId="77777777" w:rsidR="005D2B24" w:rsidRPr="00E32913" w:rsidRDefault="005D2B24" w:rsidP="005D2B24">
                  <w:pPr>
                    <w:pStyle w:val="NormalWeb"/>
                    <w:spacing w:before="0" w:beforeAutospacing="0" w:after="0" w:afterAutospacing="0"/>
                    <w:ind w:left="141" w:firstLine="0"/>
                  </w:pPr>
                  <w:r w:rsidRPr="00E32913">
                    <w:t>System show driving license collapse:</w:t>
                  </w:r>
                </w:p>
                <w:p w14:paraId="5057A142"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4CD24A2D"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3A747B16"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21A2D38F" w14:textId="443F694A" w:rsidR="005D2B24" w:rsidRPr="00E32913" w:rsidRDefault="005D2B24" w:rsidP="00361343">
                  <w:pPr>
                    <w:pStyle w:val="NormalWeb"/>
                    <w:numPr>
                      <w:ilvl w:val="0"/>
                      <w:numId w:val="10"/>
                    </w:numPr>
                    <w:spacing w:before="0" w:beforeAutospacing="0" w:after="0" w:afterAutospacing="0"/>
                  </w:pPr>
                  <w:r w:rsidRPr="00E32913">
                    <w:t>Reject (button)</w:t>
                  </w:r>
                </w:p>
              </w:tc>
            </w:tr>
            <w:tr w:rsidR="005D2B24" w:rsidRPr="00E32913" w14:paraId="194D249A"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170CE0F9"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41F7850"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6577652" w14:textId="586F6340" w:rsidR="005D2B24" w:rsidRPr="00E32913" w:rsidRDefault="005D2B24" w:rsidP="005D2B24">
                  <w:pPr>
                    <w:pStyle w:val="NormalWeb"/>
                    <w:spacing w:before="0" w:beforeAutospacing="0" w:after="0" w:afterAutospacing="0"/>
                    <w:ind w:left="141" w:firstLine="0"/>
                  </w:pPr>
                  <w:r w:rsidRPr="00E32913">
                    <w:t>System show identif</w:t>
                  </w:r>
                  <w:r w:rsidR="00A97E6C" w:rsidRPr="00E32913">
                    <w:t>ies</w:t>
                  </w:r>
                  <w:r w:rsidRPr="00E32913">
                    <w:t xml:space="preserve"> video collapse:</w:t>
                  </w:r>
                </w:p>
                <w:p w14:paraId="0462F8CA"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63EF1E6B"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676EE22F"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23E813D2" w14:textId="290F515B" w:rsidR="005D2B24" w:rsidRPr="00E32913" w:rsidRDefault="005D2B24" w:rsidP="00361343">
                  <w:pPr>
                    <w:pStyle w:val="NormalWeb"/>
                    <w:numPr>
                      <w:ilvl w:val="0"/>
                      <w:numId w:val="10"/>
                    </w:numPr>
                    <w:spacing w:before="0" w:beforeAutospacing="0" w:after="0" w:afterAutospacing="0"/>
                  </w:pPr>
                  <w:r w:rsidRPr="00E32913">
                    <w:t>Reject (button)</w:t>
                  </w:r>
                </w:p>
              </w:tc>
            </w:tr>
          </w:tbl>
          <w:p w14:paraId="19DF675C"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A8D01F9"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7E918738"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FFD6069"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66879BB"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E12726" w:rsidRPr="00E32913" w14:paraId="2BFF15E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12CFC1"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B8EA45"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0013A9"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12726" w:rsidRPr="00E32913" w14:paraId="040D59C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F7509F"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DCD593"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FA654F" w14:textId="083D0C58" w:rsidR="00E12726" w:rsidRPr="00E32913" w:rsidRDefault="00E12726"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DA16B7E" w14:textId="77777777" w:rsidR="00E12726" w:rsidRPr="00E32913" w:rsidRDefault="00E12726" w:rsidP="003374B1">
            <w:pPr>
              <w:spacing w:before="0"/>
              <w:ind w:firstLine="0"/>
              <w:contextualSpacing/>
              <w:rPr>
                <w:rFonts w:ascii="Times New Roman" w:eastAsia="MS Mincho" w:hAnsi="Times New Roman" w:cs="Times New Roman"/>
                <w:b/>
                <w:color w:val="000000"/>
                <w:sz w:val="24"/>
                <w:szCs w:val="24"/>
              </w:rPr>
            </w:pPr>
          </w:p>
          <w:p w14:paraId="14A59EA9" w14:textId="59208D5B" w:rsidR="00E12726" w:rsidRPr="00E32913" w:rsidRDefault="00E12726"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lastRenderedPageBreak/>
              <w:t>Relationships:</w:t>
            </w:r>
            <w:r w:rsidRPr="00E32913">
              <w:rPr>
                <w:rFonts w:ascii="Times New Roman" w:eastAsia="MS Mincho" w:hAnsi="Times New Roman" w:cs="Times New Roman"/>
                <w:color w:val="000000"/>
                <w:sz w:val="24"/>
                <w:szCs w:val="24"/>
                <w:lang w:eastAsia="en-US"/>
              </w:rPr>
              <w:t xml:space="preserve"> </w:t>
            </w:r>
            <w:r w:rsidR="000E39DC" w:rsidRPr="00E32913">
              <w:rPr>
                <w:rFonts w:ascii="Times New Roman" w:eastAsia="MS Mincho" w:hAnsi="Times New Roman" w:cs="Times New Roman"/>
                <w:color w:val="000000"/>
                <w:sz w:val="24"/>
                <w:szCs w:val="24"/>
              </w:rPr>
              <w:t>PPLS_AD_03</w:t>
            </w:r>
          </w:p>
          <w:p w14:paraId="30C483BA"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DFE313C" w14:textId="39AAF04E"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System show confirm modal when </w:t>
            </w:r>
            <w:r w:rsidR="00A97E6C" w:rsidRPr="00E32913">
              <w:rPr>
                <w:rFonts w:ascii="Times New Roman" w:hAnsi="Times New Roman" w:cs="Times New Roman"/>
                <w:color w:val="000000"/>
                <w:sz w:val="24"/>
                <w:szCs w:val="24"/>
              </w:rPr>
              <w:t xml:space="preserve">to </w:t>
            </w:r>
            <w:r w:rsidRPr="00E32913">
              <w:rPr>
                <w:rFonts w:ascii="Times New Roman" w:hAnsi="Times New Roman" w:cs="Times New Roman"/>
                <w:color w:val="000000"/>
                <w:sz w:val="24"/>
                <w:szCs w:val="24"/>
              </w:rPr>
              <w:t xml:space="preserve">click on </w:t>
            </w:r>
            <w:r w:rsidR="0071676D"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button</w:t>
            </w:r>
            <w:r w:rsidR="006B1910">
              <w:rPr>
                <w:rFonts w:ascii="Times New Roman" w:hAnsi="Times New Roman" w:cs="Times New Roman"/>
                <w:color w:val="000000"/>
                <w:sz w:val="24"/>
                <w:szCs w:val="24"/>
              </w:rPr>
              <w:t>.</w:t>
            </w:r>
          </w:p>
        </w:tc>
      </w:tr>
    </w:tbl>
    <w:p w14:paraId="12666CD0" w14:textId="1635A74E" w:rsidR="00E12726" w:rsidRPr="00E32913" w:rsidRDefault="00E67D37" w:rsidP="00E2787B">
      <w:pPr>
        <w:pStyle w:val="Caption"/>
        <w:jc w:val="center"/>
        <w:rPr>
          <w:rFonts w:ascii="Times New Roman" w:hAnsi="Times New Roman" w:cs="Times New Roman"/>
          <w:b w:val="0"/>
          <w:bCs w:val="0"/>
          <w:color w:val="auto"/>
          <w:sz w:val="24"/>
          <w:szCs w:val="24"/>
        </w:rPr>
      </w:pPr>
      <w:bookmarkStart w:id="89" w:name="_Toc16844318"/>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7</w:t>
      </w:r>
      <w:r w:rsidRPr="00E32913">
        <w:rPr>
          <w:rFonts w:ascii="Times New Roman" w:hAnsi="Times New Roman" w:cs="Times New Roman"/>
          <w:b w:val="0"/>
          <w:bCs w:val="0"/>
          <w:color w:val="auto"/>
          <w:sz w:val="24"/>
          <w:szCs w:val="24"/>
        </w:rPr>
        <w:fldChar w:fldCharType="end"/>
      </w:r>
      <w:r w:rsidR="00E12726" w:rsidRPr="00E32913">
        <w:rPr>
          <w:rFonts w:ascii="Times New Roman" w:hAnsi="Times New Roman" w:cs="Times New Roman"/>
          <w:b w:val="0"/>
          <w:bCs w:val="0"/>
          <w:color w:val="auto"/>
          <w:sz w:val="24"/>
          <w:szCs w:val="24"/>
        </w:rPr>
        <w:t xml:space="preserve"> </w:t>
      </w:r>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lt;Admin&gt; Reject document use case specification</w:t>
      </w:r>
      <w:bookmarkEnd w:id="89"/>
    </w:p>
    <w:p w14:paraId="183F1F2B" w14:textId="7EF6F75D" w:rsidR="00A85552" w:rsidRPr="00E32913" w:rsidRDefault="00C6568B" w:rsidP="00361343">
      <w:pPr>
        <w:pStyle w:val="ListParagraph"/>
        <w:numPr>
          <w:ilvl w:val="2"/>
          <w:numId w:val="9"/>
        </w:numPr>
        <w:rPr>
          <w:rFonts w:ascii="Times New Roman" w:hAnsi="Times New Roman" w:cs="Times New Roman"/>
          <w:b/>
          <w:sz w:val="28"/>
          <w:szCs w:val="28"/>
        </w:rPr>
      </w:pPr>
      <w:r w:rsidRPr="00E32913">
        <w:rPr>
          <w:rFonts w:ascii="Times New Roman" w:hAnsi="Times New Roman" w:cs="Times New Roman"/>
          <w:b/>
          <w:sz w:val="28"/>
          <w:szCs w:val="28"/>
        </w:rPr>
        <w:t>&lt;System&gt; Overview use case</w:t>
      </w:r>
    </w:p>
    <w:p w14:paraId="2B371AA8" w14:textId="3C7377DC" w:rsidR="00C94C54" w:rsidRPr="00E32913" w:rsidRDefault="00C94C54" w:rsidP="00C94C54">
      <w:pPr>
        <w:ind w:left="852"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4CA074B" wp14:editId="0F125114">
            <wp:extent cx="5362575" cy="4095979"/>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System.png"/>
                    <pic:cNvPicPr/>
                  </pic:nvPicPr>
                  <pic:blipFill>
                    <a:blip r:embed="rId31">
                      <a:extLst>
                        <a:ext uri="{28A0092B-C50C-407E-A947-70E740481C1C}">
                          <a14:useLocalDpi xmlns:a14="http://schemas.microsoft.com/office/drawing/2010/main" val="0"/>
                        </a:ext>
                      </a:extLst>
                    </a:blip>
                    <a:stretch>
                      <a:fillRect/>
                    </a:stretch>
                  </pic:blipFill>
                  <pic:spPr>
                    <a:xfrm>
                      <a:off x="0" y="0"/>
                      <a:ext cx="5366534" cy="4099003"/>
                    </a:xfrm>
                    <a:prstGeom prst="rect">
                      <a:avLst/>
                    </a:prstGeom>
                  </pic:spPr>
                </pic:pic>
              </a:graphicData>
            </a:graphic>
          </wp:inline>
        </w:drawing>
      </w:r>
    </w:p>
    <w:p w14:paraId="26FCFFC7" w14:textId="251AC2B9" w:rsidR="001737FA" w:rsidRPr="00E32913" w:rsidRDefault="008F3237" w:rsidP="002F6191">
      <w:pPr>
        <w:pStyle w:val="Caption"/>
        <w:ind w:firstLine="720"/>
        <w:jc w:val="center"/>
        <w:rPr>
          <w:rFonts w:ascii="Times New Roman" w:hAnsi="Times New Roman" w:cs="Times New Roman"/>
          <w:b w:val="0"/>
          <w:bCs w:val="0"/>
          <w:sz w:val="24"/>
          <w:szCs w:val="24"/>
        </w:rPr>
      </w:pPr>
      <w:bookmarkStart w:id="90" w:name="_Toc16843210"/>
      <w:bookmarkStart w:id="91" w:name="_Toc16844365"/>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0</w:t>
      </w:r>
      <w:r>
        <w:rPr>
          <w:rFonts w:ascii="Times New Roman" w:hAnsi="Times New Roman" w:cs="Times New Roman"/>
          <w:b w:val="0"/>
          <w:bCs w:val="0"/>
          <w:color w:val="auto"/>
          <w:sz w:val="24"/>
          <w:szCs w:val="24"/>
        </w:rPr>
        <w:fldChar w:fldCharType="end"/>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 xml:space="preserve"> &lt;System&gt; Overview Use Case</w:t>
      </w:r>
      <w:bookmarkEnd w:id="90"/>
      <w:bookmarkEnd w:id="91"/>
    </w:p>
    <w:p w14:paraId="3BBD972B" w14:textId="289DE8A3" w:rsidR="00803390" w:rsidRPr="00E32913" w:rsidRDefault="00803390"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System&gt; </w:t>
      </w:r>
      <w:r w:rsidR="00325A3E" w:rsidRPr="00E32913">
        <w:rPr>
          <w:rFonts w:ascii="Times New Roman" w:hAnsi="Times New Roman" w:cs="Times New Roman"/>
          <w:b/>
          <w:sz w:val="28"/>
          <w:szCs w:val="28"/>
        </w:rPr>
        <w:t>Process Make Transaction</w:t>
      </w:r>
    </w:p>
    <w:p w14:paraId="735D2C01" w14:textId="74A4D292" w:rsidR="00803390" w:rsidRPr="00E32913" w:rsidRDefault="00C46EB5" w:rsidP="00803390">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722F14D6" wp14:editId="7CCE9951">
            <wp:extent cx="4058216" cy="2915057"/>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rocessMakeTransaction.png"/>
                    <pic:cNvPicPr/>
                  </pic:nvPicPr>
                  <pic:blipFill>
                    <a:blip r:embed="rId32">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586E04F8" w14:textId="1DCD563D" w:rsidR="00803390" w:rsidRPr="00E32913" w:rsidRDefault="008F3237" w:rsidP="002F6191">
      <w:pPr>
        <w:pStyle w:val="Caption"/>
        <w:jc w:val="center"/>
        <w:rPr>
          <w:rFonts w:ascii="Times New Roman" w:hAnsi="Times New Roman" w:cs="Times New Roman"/>
          <w:b w:val="0"/>
          <w:bCs w:val="0"/>
          <w:color w:val="000000" w:themeColor="text1"/>
          <w:sz w:val="24"/>
          <w:szCs w:val="24"/>
        </w:rPr>
      </w:pPr>
      <w:bookmarkStart w:id="92" w:name="_Toc16843211"/>
      <w:bookmarkStart w:id="93" w:name="_Toc16844366"/>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1</w:t>
      </w:r>
      <w:r>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000000" w:themeColor="text1"/>
          <w:sz w:val="24"/>
          <w:szCs w:val="24"/>
        </w:rPr>
        <w:t xml:space="preserve">– </w:t>
      </w:r>
      <w:r w:rsidR="00803390" w:rsidRPr="00E32913">
        <w:rPr>
          <w:rFonts w:ascii="Times New Roman" w:hAnsi="Times New Roman" w:cs="Times New Roman"/>
          <w:b w:val="0"/>
          <w:bCs w:val="0"/>
          <w:color w:val="000000" w:themeColor="text1"/>
          <w:sz w:val="24"/>
          <w:szCs w:val="24"/>
        </w:rPr>
        <w:t xml:space="preserve"> &lt;</w:t>
      </w:r>
      <w:r w:rsidR="00325A3E" w:rsidRPr="00E32913">
        <w:rPr>
          <w:rFonts w:ascii="Times New Roman" w:hAnsi="Times New Roman" w:cs="Times New Roman"/>
          <w:b w:val="0"/>
          <w:bCs w:val="0"/>
          <w:color w:val="000000" w:themeColor="text1"/>
          <w:sz w:val="24"/>
          <w:szCs w:val="24"/>
        </w:rPr>
        <w:t>System</w:t>
      </w:r>
      <w:r w:rsidR="00803390" w:rsidRPr="00E32913">
        <w:rPr>
          <w:rFonts w:ascii="Times New Roman" w:hAnsi="Times New Roman" w:cs="Times New Roman"/>
          <w:b w:val="0"/>
          <w:bCs w:val="0"/>
          <w:color w:val="000000" w:themeColor="text1"/>
          <w:sz w:val="24"/>
          <w:szCs w:val="24"/>
        </w:rPr>
        <w:t xml:space="preserve">&gt; </w:t>
      </w:r>
      <w:r w:rsidR="00325A3E" w:rsidRPr="00E32913">
        <w:rPr>
          <w:rFonts w:ascii="Times New Roman" w:hAnsi="Times New Roman" w:cs="Times New Roman"/>
          <w:b w:val="0"/>
          <w:bCs w:val="0"/>
          <w:color w:val="000000" w:themeColor="text1"/>
          <w:sz w:val="24"/>
          <w:szCs w:val="24"/>
        </w:rPr>
        <w:t>Process Make Transaction</w:t>
      </w:r>
      <w:r w:rsidR="00803390" w:rsidRPr="00E32913">
        <w:rPr>
          <w:rFonts w:ascii="Times New Roman" w:hAnsi="Times New Roman" w:cs="Times New Roman"/>
          <w:b w:val="0"/>
          <w:bCs w:val="0"/>
          <w:color w:val="000000" w:themeColor="text1"/>
          <w:sz w:val="24"/>
          <w:szCs w:val="24"/>
        </w:rPr>
        <w:t xml:space="preserve"> Use Case</w:t>
      </w:r>
      <w:bookmarkEnd w:id="92"/>
      <w:bookmarkEnd w:id="93"/>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03390" w:rsidRPr="00E32913" w14:paraId="0C5C5AEA" w14:textId="77777777" w:rsidTr="003374B1">
        <w:tc>
          <w:tcPr>
            <w:tcW w:w="9006" w:type="dxa"/>
            <w:gridSpan w:val="4"/>
            <w:shd w:val="clear" w:color="auto" w:fill="BFBFBF" w:themeFill="background1" w:themeFillShade="BF"/>
          </w:tcPr>
          <w:p w14:paraId="0FC1796F" w14:textId="004C4EED" w:rsidR="00803390" w:rsidRPr="00E32913" w:rsidRDefault="00803390"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w:t>
            </w:r>
            <w:r w:rsidR="00EC2F72" w:rsidRPr="00E32913">
              <w:rPr>
                <w:rFonts w:ascii="Times New Roman" w:eastAsia="MS Mincho" w:hAnsi="Times New Roman" w:cs="Times New Roman"/>
                <w:b/>
                <w:color w:val="000000"/>
                <w:sz w:val="24"/>
                <w:szCs w:val="24"/>
              </w:rPr>
              <w:t>SY</w:t>
            </w:r>
            <w:r w:rsidRPr="00E32913">
              <w:rPr>
                <w:rFonts w:ascii="Times New Roman" w:eastAsia="MS Mincho" w:hAnsi="Times New Roman" w:cs="Times New Roman"/>
                <w:b/>
                <w:color w:val="000000"/>
                <w:sz w:val="24"/>
                <w:szCs w:val="24"/>
              </w:rPr>
              <w:t>_0</w:t>
            </w:r>
            <w:r w:rsidR="00EC2F72" w:rsidRPr="00E32913">
              <w:rPr>
                <w:rFonts w:ascii="Times New Roman" w:eastAsia="MS Mincho" w:hAnsi="Times New Roman" w:cs="Times New Roman"/>
                <w:b/>
                <w:color w:val="000000"/>
                <w:sz w:val="24"/>
                <w:szCs w:val="24"/>
              </w:rPr>
              <w:t>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803390" w:rsidRPr="00E32913" w14:paraId="47F3F1AD" w14:textId="77777777" w:rsidTr="003374B1">
        <w:tc>
          <w:tcPr>
            <w:tcW w:w="2250" w:type="dxa"/>
            <w:shd w:val="clear" w:color="auto" w:fill="BFBFBF" w:themeFill="background1" w:themeFillShade="BF"/>
          </w:tcPr>
          <w:p w14:paraId="4E187057"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A9A8F53" w14:textId="4C0EEF05"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w:t>
            </w:r>
            <w:r w:rsidR="00EC2F72" w:rsidRPr="00E32913">
              <w:rPr>
                <w:rFonts w:ascii="Times New Roman" w:eastAsia="MS Mincho" w:hAnsi="Times New Roman" w:cs="Times New Roman"/>
                <w:color w:val="000000"/>
                <w:sz w:val="24"/>
                <w:szCs w:val="24"/>
              </w:rPr>
              <w:t>SY</w:t>
            </w:r>
            <w:r w:rsidRPr="00E32913">
              <w:rPr>
                <w:rFonts w:ascii="Times New Roman" w:eastAsia="MS Mincho" w:hAnsi="Times New Roman" w:cs="Times New Roman"/>
                <w:color w:val="000000"/>
                <w:sz w:val="24"/>
                <w:szCs w:val="24"/>
              </w:rPr>
              <w:t>_0</w:t>
            </w:r>
            <w:r w:rsidR="00EC2F72" w:rsidRPr="00E32913">
              <w:rPr>
                <w:rFonts w:ascii="Times New Roman" w:eastAsia="MS Mincho" w:hAnsi="Times New Roman" w:cs="Times New Roman"/>
                <w:color w:val="000000"/>
                <w:sz w:val="24"/>
                <w:szCs w:val="24"/>
              </w:rPr>
              <w:t>1</w:t>
            </w:r>
          </w:p>
        </w:tc>
        <w:tc>
          <w:tcPr>
            <w:tcW w:w="2253" w:type="dxa"/>
            <w:shd w:val="clear" w:color="auto" w:fill="BFBFBF" w:themeFill="background1" w:themeFillShade="BF"/>
          </w:tcPr>
          <w:p w14:paraId="3679353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2FABB6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803390" w:rsidRPr="00E32913" w14:paraId="5D7CC5F5" w14:textId="77777777" w:rsidTr="003374B1">
        <w:tc>
          <w:tcPr>
            <w:tcW w:w="2250" w:type="dxa"/>
            <w:shd w:val="clear" w:color="auto" w:fill="BFBFBF" w:themeFill="background1" w:themeFillShade="BF"/>
          </w:tcPr>
          <w:p w14:paraId="748B477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E41CDB1" w14:textId="5531E264" w:rsidR="00803390" w:rsidRPr="00E32913" w:rsidRDefault="00EC2F72"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make transaction</w:t>
            </w:r>
          </w:p>
        </w:tc>
      </w:tr>
      <w:tr w:rsidR="00803390" w:rsidRPr="00E32913" w14:paraId="0F9D6566" w14:textId="77777777" w:rsidTr="003374B1">
        <w:tc>
          <w:tcPr>
            <w:tcW w:w="2250" w:type="dxa"/>
            <w:shd w:val="clear" w:color="auto" w:fill="BFBFBF" w:themeFill="background1" w:themeFillShade="BF"/>
          </w:tcPr>
          <w:p w14:paraId="16C32CDC"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89CBA2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803390" w:rsidRPr="00E32913" w14:paraId="0D66C7B2" w14:textId="77777777" w:rsidTr="003374B1">
        <w:tc>
          <w:tcPr>
            <w:tcW w:w="2250" w:type="dxa"/>
            <w:shd w:val="clear" w:color="auto" w:fill="BFBFBF" w:themeFill="background1" w:themeFillShade="BF"/>
          </w:tcPr>
          <w:p w14:paraId="2447B2A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D9C834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865553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2832D1E"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803390" w:rsidRPr="00E32913" w14:paraId="38480FFF" w14:textId="77777777" w:rsidTr="003374B1">
        <w:trPr>
          <w:trHeight w:val="78"/>
        </w:trPr>
        <w:tc>
          <w:tcPr>
            <w:tcW w:w="9006" w:type="dxa"/>
            <w:gridSpan w:val="4"/>
          </w:tcPr>
          <w:p w14:paraId="3B07AB7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048D53C" w14:textId="39611271" w:rsidR="00803390" w:rsidRPr="00E32913" w:rsidRDefault="004107B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r w:rsidR="00803390" w:rsidRPr="00E32913">
              <w:rPr>
                <w:rFonts w:ascii="Times New Roman" w:eastAsia="MS Mincho" w:hAnsi="Times New Roman" w:cs="Times New Roman"/>
                <w:color w:val="000000"/>
                <w:sz w:val="24"/>
                <w:szCs w:val="24"/>
              </w:rPr>
              <w:t>.</w:t>
            </w:r>
          </w:p>
          <w:p w14:paraId="752927B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46E4F41D" w14:textId="52FAA931"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004107B6"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to </w:t>
            </w:r>
            <w:r w:rsidR="006937E9" w:rsidRPr="00E32913">
              <w:rPr>
                <w:rFonts w:ascii="Times New Roman" w:hAnsi="Times New Roman" w:cs="Times New Roman"/>
                <w:color w:val="000000"/>
                <w:sz w:val="24"/>
                <w:szCs w:val="24"/>
              </w:rPr>
              <w:t xml:space="preserve">process make </w:t>
            </w:r>
            <w:r w:rsidR="00A97E6C" w:rsidRPr="00E32913">
              <w:rPr>
                <w:rFonts w:ascii="Times New Roman" w:hAnsi="Times New Roman" w:cs="Times New Roman"/>
                <w:color w:val="000000"/>
                <w:sz w:val="24"/>
                <w:szCs w:val="24"/>
              </w:rPr>
              <w:t xml:space="preserve">a </w:t>
            </w:r>
            <w:r w:rsidR="006937E9"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75E090" w14:textId="77777777" w:rsidR="00803390" w:rsidRPr="00E32913" w:rsidRDefault="00803390"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D34E0F6" w14:textId="6A87FA5B" w:rsidR="00803390" w:rsidRPr="00E32913" w:rsidRDefault="00A97E6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can </w:t>
            </w:r>
            <w:r w:rsidR="002F34D3" w:rsidRPr="00E32913">
              <w:rPr>
                <w:rFonts w:ascii="Times New Roman" w:hAnsi="Times New Roman" w:cs="Times New Roman"/>
                <w:color w:val="000000"/>
                <w:sz w:val="24"/>
                <w:szCs w:val="24"/>
              </w:rPr>
              <w:t xml:space="preserve">process make </w:t>
            </w:r>
            <w:r w:rsidRPr="00E32913">
              <w:rPr>
                <w:rFonts w:ascii="Times New Roman" w:hAnsi="Times New Roman" w:cs="Times New Roman"/>
                <w:color w:val="000000"/>
                <w:sz w:val="24"/>
                <w:szCs w:val="24"/>
              </w:rPr>
              <w:t xml:space="preserve">a </w:t>
            </w:r>
            <w:r w:rsidR="002F34D3" w:rsidRPr="00E32913">
              <w:rPr>
                <w:rFonts w:ascii="Times New Roman" w:hAnsi="Times New Roman" w:cs="Times New Roman"/>
                <w:color w:val="000000"/>
                <w:sz w:val="24"/>
                <w:szCs w:val="24"/>
              </w:rPr>
              <w:t>transaction</w:t>
            </w:r>
            <w:r w:rsidR="00803390" w:rsidRPr="00E32913">
              <w:rPr>
                <w:rFonts w:ascii="Times New Roman" w:eastAsia="MS Mincho" w:hAnsi="Times New Roman" w:cs="Times New Roman"/>
                <w:color w:val="000000"/>
                <w:sz w:val="24"/>
                <w:szCs w:val="24"/>
              </w:rPr>
              <w:t>.</w:t>
            </w:r>
          </w:p>
          <w:p w14:paraId="30A6FF6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11A0070E" w14:textId="10D70367" w:rsidR="00803390" w:rsidRPr="00E32913" w:rsidRDefault="00A97E6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sends </w:t>
            </w:r>
            <w:r w:rsidR="002956E3" w:rsidRPr="00E32913">
              <w:rPr>
                <w:rFonts w:ascii="Times New Roman" w:hAnsi="Times New Roman" w:cs="Times New Roman"/>
                <w:color w:val="000000"/>
                <w:sz w:val="24"/>
                <w:szCs w:val="24"/>
              </w:rPr>
              <w:t>process make transaction</w:t>
            </w:r>
            <w:r w:rsidR="00803390" w:rsidRPr="00E32913">
              <w:rPr>
                <w:rFonts w:ascii="Times New Roman" w:hAnsi="Times New Roman" w:cs="Times New Roman"/>
                <w:color w:val="000000"/>
                <w:sz w:val="24"/>
                <w:szCs w:val="24"/>
              </w:rPr>
              <w:t xml:space="preserve"> command</w:t>
            </w:r>
            <w:r w:rsidR="00803390" w:rsidRPr="00E32913">
              <w:rPr>
                <w:rFonts w:ascii="Times New Roman" w:eastAsia="MS Mincho" w:hAnsi="Times New Roman" w:cs="Times New Roman"/>
                <w:color w:val="000000"/>
                <w:sz w:val="24"/>
                <w:szCs w:val="24"/>
              </w:rPr>
              <w:t>.</w:t>
            </w:r>
          </w:p>
          <w:p w14:paraId="433B5D42"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7757728" w14:textId="5A8AED8B" w:rsidR="00803390" w:rsidRPr="00E32913" w:rsidRDefault="008509E0"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00803390" w:rsidRPr="00E32913">
              <w:rPr>
                <w:rFonts w:ascii="Times New Roman" w:eastAsia="Times New Roman" w:hAnsi="Times New Roman" w:cs="Times New Roman"/>
                <w:sz w:val="24"/>
                <w:szCs w:val="24"/>
                <w:lang w:eastAsia="en-US"/>
              </w:rPr>
              <w:t xml:space="preserve"> </w:t>
            </w:r>
          </w:p>
          <w:p w14:paraId="50690CA0"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91640D2" w14:textId="510E96A4"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008509E0"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can </w:t>
            </w:r>
            <w:r w:rsidR="00277D95" w:rsidRPr="00E32913">
              <w:rPr>
                <w:rFonts w:ascii="Times New Roman" w:hAnsi="Times New Roman" w:cs="Times New Roman"/>
                <w:color w:val="000000"/>
                <w:sz w:val="24"/>
                <w:szCs w:val="24"/>
              </w:rPr>
              <w:t>process make transaction</w:t>
            </w:r>
            <w:r w:rsidRPr="00E32913">
              <w:rPr>
                <w:rFonts w:ascii="Times New Roman" w:eastAsia="MS Mincho" w:hAnsi="Times New Roman" w:cs="Times New Roman"/>
                <w:color w:val="000000"/>
                <w:sz w:val="24"/>
                <w:szCs w:val="24"/>
              </w:rPr>
              <w:t>.</w:t>
            </w:r>
          </w:p>
          <w:p w14:paraId="15C1AB4F" w14:textId="77777777"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1D5A23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803390" w:rsidRPr="00E32913" w14:paraId="62864A1E"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CA10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7B2260"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E28E9F"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060DA68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D6515D" w14:textId="14272007" w:rsidR="00803390" w:rsidRPr="00E32913" w:rsidRDefault="00FA799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CFC4F47"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67A1F40" w14:textId="5D342808" w:rsidR="00803390" w:rsidRPr="00E32913" w:rsidRDefault="00FA799F" w:rsidP="003374B1">
                  <w:pPr>
                    <w:pStyle w:val="NormalWeb"/>
                    <w:spacing w:before="0" w:beforeAutospacing="0" w:after="0" w:afterAutospacing="0"/>
                    <w:ind w:left="141" w:firstLine="0"/>
                  </w:pPr>
                  <w:r w:rsidRPr="00E32913">
                    <w:t>System get</w:t>
                  </w:r>
                  <w:r w:rsidR="00A97E6C" w:rsidRPr="00E32913">
                    <w:t>s</w:t>
                  </w:r>
                  <w:r w:rsidRPr="00E32913">
                    <w:t xml:space="preserve"> </w:t>
                  </w:r>
                  <w:r w:rsidR="00A97E6C" w:rsidRPr="00E32913">
                    <w:t xml:space="preserve">the </w:t>
                  </w:r>
                  <w:r w:rsidR="009B7F4C" w:rsidRPr="00E32913">
                    <w:t xml:space="preserve">amount and call </w:t>
                  </w:r>
                  <w:r w:rsidR="00A97E6C" w:rsidRPr="00E32913">
                    <w:t>PayP</w:t>
                  </w:r>
                  <w:r w:rsidR="000916CD" w:rsidRPr="00E32913">
                    <w:t xml:space="preserve">al to execute </w:t>
                  </w:r>
                  <w:r w:rsidR="00A97E6C" w:rsidRPr="00E32913">
                    <w:t xml:space="preserve">the </w:t>
                  </w:r>
                  <w:r w:rsidR="00E07B92" w:rsidRPr="00E32913">
                    <w:t>payment.</w:t>
                  </w:r>
                </w:p>
              </w:tc>
            </w:tr>
          </w:tbl>
          <w:p w14:paraId="54BA5F6F"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0CEC0FBA"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5724035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803390" w:rsidRPr="00E32913" w14:paraId="3C0DC93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150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A1443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C37289"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41EB411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77ECF57B"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259DB" w14:textId="77777777" w:rsidR="00803390" w:rsidRPr="00E32913" w:rsidRDefault="00803390"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18E0F3D" w14:textId="77777777" w:rsidR="00803390" w:rsidRPr="00E32913" w:rsidRDefault="00803390" w:rsidP="003374B1">
                  <w:pPr>
                    <w:pStyle w:val="NormalWeb"/>
                    <w:spacing w:before="0" w:beforeAutospacing="0" w:after="0" w:afterAutospacing="0"/>
                    <w:ind w:firstLine="0"/>
                    <w:rPr>
                      <w:color w:val="000000"/>
                    </w:rPr>
                  </w:pPr>
                </w:p>
              </w:tc>
            </w:tr>
          </w:tbl>
          <w:p w14:paraId="792E114F"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75B0133"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94A0B5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28A1242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48F3C9A6"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803390" w:rsidRPr="00E32913" w14:paraId="6903518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8BBFF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05E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4D7EB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658FB49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F5C7FF7" w14:textId="6EE16BFB" w:rsidR="00803390" w:rsidRPr="00E32913" w:rsidRDefault="00803390"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AA5F63A"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BE4048F" w14:textId="77777777"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55101278" w14:textId="77777777" w:rsidR="00803390" w:rsidRPr="00E32913" w:rsidRDefault="00803390" w:rsidP="003374B1">
            <w:pPr>
              <w:spacing w:before="0"/>
              <w:ind w:firstLine="0"/>
              <w:contextualSpacing/>
              <w:rPr>
                <w:rFonts w:ascii="Times New Roman" w:eastAsia="MS Mincho" w:hAnsi="Times New Roman" w:cs="Times New Roman"/>
                <w:b/>
                <w:color w:val="000000"/>
                <w:sz w:val="24"/>
                <w:szCs w:val="24"/>
              </w:rPr>
            </w:pPr>
          </w:p>
          <w:p w14:paraId="64A16AF8" w14:textId="77777777"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1F91A31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12A2131" w14:textId="0DB2A045" w:rsidR="00803390" w:rsidRPr="00E32913" w:rsidRDefault="00B63D2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B</w:t>
            </w:r>
            <w:proofErr w:type="spellStart"/>
            <w:r w:rsidR="005E628A" w:rsidRPr="00E32913">
              <w:rPr>
                <w:rStyle w:val="tlid-translation"/>
                <w:rFonts w:ascii="Times New Roman" w:hAnsi="Times New Roman" w:cs="Times New Roman"/>
                <w:sz w:val="24"/>
                <w:szCs w:val="24"/>
                <w:lang w:val="en"/>
              </w:rPr>
              <w:t>efore</w:t>
            </w:r>
            <w:proofErr w:type="spellEnd"/>
            <w:r w:rsidR="005E628A" w:rsidRPr="00E32913">
              <w:rPr>
                <w:rStyle w:val="tlid-translation"/>
                <w:rFonts w:ascii="Times New Roman" w:hAnsi="Times New Roman" w:cs="Times New Roman"/>
                <w:sz w:val="24"/>
                <w:szCs w:val="24"/>
                <w:lang w:val="en"/>
              </w:rPr>
              <w:t xml:space="preserve"> the </w:t>
            </w:r>
            <w:r w:rsidR="00A97E6C" w:rsidRPr="00E32913">
              <w:rPr>
                <w:rStyle w:val="tlid-translation"/>
                <w:rFonts w:ascii="Times New Roman" w:hAnsi="Times New Roman" w:cs="Times New Roman"/>
                <w:sz w:val="24"/>
                <w:szCs w:val="24"/>
                <w:lang w:val="en"/>
              </w:rPr>
              <w:t>PayP</w:t>
            </w:r>
            <w:r w:rsidR="005E628A" w:rsidRPr="00E32913">
              <w:rPr>
                <w:rStyle w:val="tlid-translation"/>
                <w:rFonts w:ascii="Times New Roman" w:hAnsi="Times New Roman" w:cs="Times New Roman"/>
                <w:sz w:val="24"/>
                <w:szCs w:val="24"/>
                <w:lang w:val="en"/>
              </w:rPr>
              <w:t>al call</w:t>
            </w:r>
            <w:r w:rsidR="00A97E6C" w:rsidRPr="00E32913">
              <w:rPr>
                <w:rStyle w:val="tlid-translation"/>
                <w:rFonts w:ascii="Times New Roman" w:hAnsi="Times New Roman" w:cs="Times New Roman"/>
                <w:sz w:val="24"/>
                <w:szCs w:val="24"/>
                <w:lang w:val="en"/>
              </w:rPr>
              <w:t>,</w:t>
            </w:r>
            <w:r w:rsidR="005E628A" w:rsidRPr="00E32913">
              <w:rPr>
                <w:rStyle w:val="tlid-translation"/>
                <w:rFonts w:ascii="Times New Roman" w:hAnsi="Times New Roman" w:cs="Times New Roman"/>
                <w:sz w:val="24"/>
                <w:szCs w:val="24"/>
                <w:lang w:val="en"/>
              </w:rPr>
              <w:t xml:space="preserve"> the system converts currency from Vietnam </w:t>
            </w:r>
            <w:proofErr w:type="gramStart"/>
            <w:r w:rsidR="005E628A" w:rsidRPr="00E32913">
              <w:rPr>
                <w:rStyle w:val="tlid-translation"/>
                <w:rFonts w:ascii="Times New Roman" w:hAnsi="Times New Roman" w:cs="Times New Roman"/>
                <w:sz w:val="24"/>
                <w:szCs w:val="24"/>
                <w:lang w:val="en"/>
              </w:rPr>
              <w:t>dong</w:t>
            </w:r>
            <w:proofErr w:type="gramEnd"/>
            <w:r w:rsidR="005E628A" w:rsidRPr="00E32913">
              <w:rPr>
                <w:rStyle w:val="tlid-translation"/>
                <w:rFonts w:ascii="Times New Roman" w:hAnsi="Times New Roman" w:cs="Times New Roman"/>
                <w:sz w:val="24"/>
                <w:szCs w:val="24"/>
                <w:lang w:val="en"/>
              </w:rPr>
              <w:t xml:space="preserve"> to US dollar</w:t>
            </w:r>
          </w:p>
        </w:tc>
      </w:tr>
    </w:tbl>
    <w:p w14:paraId="3F9A7025" w14:textId="4EBE4266" w:rsidR="00803390" w:rsidRPr="00E32913" w:rsidRDefault="001514A0" w:rsidP="001514A0">
      <w:pPr>
        <w:pStyle w:val="Caption"/>
        <w:ind w:firstLine="720"/>
        <w:jc w:val="center"/>
        <w:rPr>
          <w:rFonts w:ascii="Times New Roman" w:hAnsi="Times New Roman" w:cs="Times New Roman"/>
          <w:b w:val="0"/>
          <w:bCs w:val="0"/>
          <w:color w:val="000000" w:themeColor="text1"/>
          <w:sz w:val="24"/>
          <w:szCs w:val="24"/>
        </w:rPr>
      </w:pPr>
      <w:bookmarkStart w:id="94" w:name="_Toc16844319"/>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8</w:t>
      </w:r>
      <w:r w:rsidRPr="00E32913">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lt;</w:t>
      </w:r>
      <w:r w:rsidR="005D6557" w:rsidRPr="00E32913">
        <w:rPr>
          <w:rFonts w:ascii="Times New Roman" w:hAnsi="Times New Roman" w:cs="Times New Roman"/>
          <w:b w:val="0"/>
          <w:bCs w:val="0"/>
          <w:color w:val="auto"/>
          <w:sz w:val="24"/>
          <w:szCs w:val="24"/>
        </w:rPr>
        <w:t>System</w:t>
      </w:r>
      <w:r w:rsidR="00803390" w:rsidRPr="00E32913">
        <w:rPr>
          <w:rFonts w:ascii="Times New Roman" w:hAnsi="Times New Roman" w:cs="Times New Roman"/>
          <w:b w:val="0"/>
          <w:bCs w:val="0"/>
          <w:color w:val="auto"/>
          <w:sz w:val="24"/>
          <w:szCs w:val="24"/>
        </w:rPr>
        <w:t xml:space="preserve">&gt; </w:t>
      </w:r>
      <w:r w:rsidR="005D6557" w:rsidRPr="00E32913">
        <w:rPr>
          <w:rFonts w:ascii="Times New Roman" w:hAnsi="Times New Roman" w:cs="Times New Roman"/>
          <w:b w:val="0"/>
          <w:bCs w:val="0"/>
          <w:color w:val="auto"/>
          <w:sz w:val="24"/>
          <w:szCs w:val="24"/>
        </w:rPr>
        <w:t>Process make transaction</w:t>
      </w:r>
      <w:r w:rsidR="00803390" w:rsidRPr="00E32913">
        <w:rPr>
          <w:rFonts w:ascii="Times New Roman" w:hAnsi="Times New Roman" w:cs="Times New Roman"/>
          <w:b w:val="0"/>
          <w:bCs w:val="0"/>
          <w:color w:val="auto"/>
          <w:sz w:val="24"/>
          <w:szCs w:val="24"/>
        </w:rPr>
        <w:t xml:space="preserve"> use case specification</w:t>
      </w:r>
      <w:bookmarkEnd w:id="94"/>
    </w:p>
    <w:p w14:paraId="5BF091C0" w14:textId="4A26881D" w:rsidR="00CE7CD8" w:rsidRPr="00E32913" w:rsidRDefault="00CE7CD8" w:rsidP="00CE7CD8">
      <w:pPr>
        <w:ind w:firstLine="0"/>
        <w:jc w:val="center"/>
        <w:rPr>
          <w:rFonts w:ascii="Times New Roman" w:hAnsi="Times New Roman" w:cs="Times New Roman"/>
          <w:lang w:eastAsia="en-US"/>
        </w:rPr>
      </w:pPr>
    </w:p>
    <w:p w14:paraId="37145475" w14:textId="4A26881D" w:rsidR="00CE7CD8" w:rsidRPr="00E32913" w:rsidRDefault="00CE7CD8"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System&gt; Process Save Transaction</w:t>
      </w:r>
    </w:p>
    <w:p w14:paraId="21F8E0F3" w14:textId="5A676D06" w:rsidR="00CE7CD8" w:rsidRPr="00E32913" w:rsidRDefault="00C46EB5" w:rsidP="00C46EB5">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4CCE7052" wp14:editId="76D6C6CB">
            <wp:extent cx="4058216" cy="2915057"/>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rocessSaveTransaction.png"/>
                    <pic:cNvPicPr/>
                  </pic:nvPicPr>
                  <pic:blipFill>
                    <a:blip r:embed="rId33">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63DA98F3" w14:textId="0A2D284E" w:rsidR="00CE7CD8" w:rsidRPr="00E32913" w:rsidRDefault="008F3237" w:rsidP="001514A0">
      <w:pPr>
        <w:pStyle w:val="Caption"/>
        <w:jc w:val="center"/>
        <w:rPr>
          <w:rFonts w:ascii="Times New Roman" w:hAnsi="Times New Roman" w:cs="Times New Roman"/>
          <w:b w:val="0"/>
          <w:bCs w:val="0"/>
          <w:color w:val="auto"/>
          <w:sz w:val="24"/>
          <w:szCs w:val="24"/>
        </w:rPr>
      </w:pPr>
      <w:bookmarkStart w:id="95" w:name="_Toc16843212"/>
      <w:bookmarkStart w:id="96" w:name="_Toc16844367"/>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2</w:t>
      </w:r>
      <w:r>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 </w:t>
      </w:r>
      <w:r w:rsidR="00CE7CD8" w:rsidRPr="00E32913">
        <w:rPr>
          <w:rFonts w:ascii="Times New Roman" w:hAnsi="Times New Roman" w:cs="Times New Roman"/>
          <w:b w:val="0"/>
          <w:bCs w:val="0"/>
          <w:color w:val="auto"/>
          <w:sz w:val="24"/>
          <w:szCs w:val="24"/>
        </w:rPr>
        <w:t xml:space="preserve"> &lt;System&gt; Process Save Transaction Use Case</w:t>
      </w:r>
      <w:bookmarkEnd w:id="95"/>
      <w:bookmarkEnd w:id="9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E7CD8" w:rsidRPr="00E32913" w14:paraId="010FECB9" w14:textId="77777777" w:rsidTr="003374B1">
        <w:tc>
          <w:tcPr>
            <w:tcW w:w="9006" w:type="dxa"/>
            <w:gridSpan w:val="4"/>
            <w:shd w:val="clear" w:color="auto" w:fill="BFBFBF" w:themeFill="background1" w:themeFillShade="BF"/>
          </w:tcPr>
          <w:p w14:paraId="542A97D7" w14:textId="77777777" w:rsidR="00CE7CD8" w:rsidRPr="00E32913" w:rsidRDefault="00CE7CD8"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SY_0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CE7CD8" w:rsidRPr="00E32913" w14:paraId="187A8999" w14:textId="77777777" w:rsidTr="003374B1">
        <w:tc>
          <w:tcPr>
            <w:tcW w:w="2250" w:type="dxa"/>
            <w:shd w:val="clear" w:color="auto" w:fill="BFBFBF" w:themeFill="background1" w:themeFillShade="BF"/>
          </w:tcPr>
          <w:p w14:paraId="5AF931F9"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4FF033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SY_01</w:t>
            </w:r>
          </w:p>
        </w:tc>
        <w:tc>
          <w:tcPr>
            <w:tcW w:w="2253" w:type="dxa"/>
            <w:shd w:val="clear" w:color="auto" w:fill="BFBFBF" w:themeFill="background1" w:themeFillShade="BF"/>
          </w:tcPr>
          <w:p w14:paraId="662B072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BBF6460"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CE7CD8" w:rsidRPr="00E32913" w14:paraId="332443EA" w14:textId="77777777" w:rsidTr="003374B1">
        <w:tc>
          <w:tcPr>
            <w:tcW w:w="2250" w:type="dxa"/>
            <w:shd w:val="clear" w:color="auto" w:fill="BFBFBF" w:themeFill="background1" w:themeFillShade="BF"/>
          </w:tcPr>
          <w:p w14:paraId="2FFD7A71"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A4EFBF2" w14:textId="15F94831"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save transaction</w:t>
            </w:r>
          </w:p>
        </w:tc>
      </w:tr>
      <w:tr w:rsidR="00CE7CD8" w:rsidRPr="00E32913" w14:paraId="7BBF8B71" w14:textId="77777777" w:rsidTr="003374B1">
        <w:tc>
          <w:tcPr>
            <w:tcW w:w="2250" w:type="dxa"/>
            <w:shd w:val="clear" w:color="auto" w:fill="BFBFBF" w:themeFill="background1" w:themeFillShade="BF"/>
          </w:tcPr>
          <w:p w14:paraId="114E290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E897E4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CE7CD8" w:rsidRPr="00E32913" w14:paraId="0ABD5EA5" w14:textId="77777777" w:rsidTr="003374B1">
        <w:tc>
          <w:tcPr>
            <w:tcW w:w="2250" w:type="dxa"/>
            <w:shd w:val="clear" w:color="auto" w:fill="BFBFBF" w:themeFill="background1" w:themeFillShade="BF"/>
          </w:tcPr>
          <w:p w14:paraId="7E5559D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B65A88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5FF789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4C23D7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CE7CD8" w:rsidRPr="00E32913" w14:paraId="7F82C40E" w14:textId="77777777" w:rsidTr="003374B1">
        <w:trPr>
          <w:trHeight w:val="78"/>
        </w:trPr>
        <w:tc>
          <w:tcPr>
            <w:tcW w:w="9006" w:type="dxa"/>
            <w:gridSpan w:val="4"/>
          </w:tcPr>
          <w:p w14:paraId="1DE493F2"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Actor:</w:t>
            </w:r>
          </w:p>
          <w:p w14:paraId="650C60A3" w14:textId="77777777"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p>
          <w:p w14:paraId="26E4301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B16E61D" w14:textId="61795865"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 xml:space="preserve">system to process sa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8699A3" w14:textId="77777777" w:rsidR="00CE7CD8" w:rsidRPr="00E32913" w:rsidRDefault="00CE7CD8"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EC0D769" w14:textId="2EA366EA"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7149EC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1C04A5" w14:textId="344E3C8C"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sends process save transaction command</w:t>
            </w:r>
            <w:r w:rsidRPr="00E32913">
              <w:rPr>
                <w:rFonts w:ascii="Times New Roman" w:eastAsia="MS Mincho" w:hAnsi="Times New Roman" w:cs="Times New Roman"/>
                <w:color w:val="000000"/>
                <w:sz w:val="24"/>
                <w:szCs w:val="24"/>
              </w:rPr>
              <w:t>.</w:t>
            </w:r>
          </w:p>
          <w:p w14:paraId="76EB0B4D"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21D6F40" w14:textId="77777777" w:rsidR="00CE7CD8" w:rsidRPr="00E32913" w:rsidRDefault="00CE7CD8"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Pr="00E32913">
              <w:rPr>
                <w:rFonts w:ascii="Times New Roman" w:eastAsia="Times New Roman" w:hAnsi="Times New Roman" w:cs="Times New Roman"/>
                <w:sz w:val="24"/>
                <w:szCs w:val="24"/>
                <w:lang w:eastAsia="en-US"/>
              </w:rPr>
              <w:t xml:space="preserve"> </w:t>
            </w:r>
          </w:p>
          <w:p w14:paraId="2E41C1D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BB63BE9" w14:textId="2C2ECE22"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9251537" w14:textId="77777777"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EABA1F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CE7CD8" w:rsidRPr="00E32913" w14:paraId="4DC8827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71696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E58B2F"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1939BA"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0F642851"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42E12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C49D03"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C861FE" w14:textId="4E5A9614" w:rsidR="00CE7CD8" w:rsidRPr="00E32913" w:rsidRDefault="00975188" w:rsidP="003374B1">
                  <w:pPr>
                    <w:pStyle w:val="NormalWeb"/>
                    <w:spacing w:before="0" w:beforeAutospacing="0" w:after="0" w:afterAutospacing="0"/>
                    <w:ind w:left="141" w:firstLine="0"/>
                  </w:pPr>
                  <w:r w:rsidRPr="00E32913">
                    <w:t xml:space="preserve">After </w:t>
                  </w:r>
                  <w:r w:rsidR="00A97E6C" w:rsidRPr="00E32913">
                    <w:t>PayP</w:t>
                  </w:r>
                  <w:r w:rsidRPr="00E32913">
                    <w:t>al return success</w:t>
                  </w:r>
                  <w:r w:rsidR="00C404CD" w:rsidRPr="00E32913">
                    <w:t>, system get</w:t>
                  </w:r>
                  <w:r w:rsidR="00A97E6C" w:rsidRPr="00E32913">
                    <w:t>s</w:t>
                  </w:r>
                  <w:r w:rsidR="00C404CD" w:rsidRPr="00E32913">
                    <w:t xml:space="preserve"> information of user</w:t>
                  </w:r>
                  <w:r w:rsidR="006B1910">
                    <w:t>,</w:t>
                  </w:r>
                  <w:r w:rsidR="00C404CD" w:rsidRPr="00E32913">
                    <w:t xml:space="preserve"> </w:t>
                  </w:r>
                  <w:r w:rsidR="00A97E6C" w:rsidRPr="00E32913">
                    <w:t>PayP</w:t>
                  </w:r>
                  <w:r w:rsidR="00C404CD" w:rsidRPr="00E32913">
                    <w:t xml:space="preserve">al </w:t>
                  </w:r>
                  <w:r w:rsidR="00484314" w:rsidRPr="00E32913">
                    <w:t xml:space="preserve">and call </w:t>
                  </w:r>
                  <w:proofErr w:type="spellStart"/>
                  <w:r w:rsidR="00484314" w:rsidRPr="00E32913">
                    <w:t>bigchainDB</w:t>
                  </w:r>
                  <w:proofErr w:type="spellEnd"/>
                  <w:r w:rsidR="00484314" w:rsidRPr="00E32913">
                    <w:t xml:space="preserve"> to save </w:t>
                  </w:r>
                  <w:r w:rsidR="00A97E6C" w:rsidRPr="00E32913">
                    <w:t xml:space="preserve">the </w:t>
                  </w:r>
                  <w:r w:rsidR="00484314" w:rsidRPr="00E32913">
                    <w:t>transaction</w:t>
                  </w:r>
                  <w:r w:rsidR="006B1910">
                    <w:t xml:space="preserve"> and deal</w:t>
                  </w:r>
                  <w:r w:rsidR="00CE7CD8" w:rsidRPr="00E32913">
                    <w:t>.</w:t>
                  </w:r>
                </w:p>
              </w:tc>
            </w:tr>
          </w:tbl>
          <w:p w14:paraId="106B5324"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006149E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2F5CAA6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E7CD8" w:rsidRPr="00E32913" w14:paraId="1E838F9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25E4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E7B3BE"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E753B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2FD044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3827595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BF44A" w14:textId="77777777" w:rsidR="00CE7CD8" w:rsidRPr="00E32913" w:rsidRDefault="00CE7CD8"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F79ADD" w14:textId="77777777" w:rsidR="00CE7CD8" w:rsidRPr="00E32913" w:rsidRDefault="00CE7CD8" w:rsidP="003374B1">
                  <w:pPr>
                    <w:pStyle w:val="NormalWeb"/>
                    <w:spacing w:before="0" w:beforeAutospacing="0" w:after="0" w:afterAutospacing="0"/>
                    <w:ind w:firstLine="0"/>
                    <w:rPr>
                      <w:color w:val="000000"/>
                    </w:rPr>
                  </w:pPr>
                </w:p>
              </w:tc>
            </w:tr>
          </w:tbl>
          <w:p w14:paraId="7F99D229"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4B205BD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33702524"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704DAE5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6F263EC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CE7CD8" w:rsidRPr="00E32913" w14:paraId="2061A2A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27BC2"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28EE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80199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F42B9B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A88A9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48D9EB7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B2A4269" w14:textId="77777777"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4DDBA02F" w14:textId="77777777" w:rsidR="00CE7CD8" w:rsidRPr="00E32913" w:rsidRDefault="00CE7CD8" w:rsidP="003374B1">
            <w:pPr>
              <w:spacing w:before="0"/>
              <w:ind w:firstLine="0"/>
              <w:contextualSpacing/>
              <w:rPr>
                <w:rFonts w:ascii="Times New Roman" w:eastAsia="MS Mincho" w:hAnsi="Times New Roman" w:cs="Times New Roman"/>
                <w:b/>
                <w:color w:val="000000"/>
                <w:sz w:val="24"/>
                <w:szCs w:val="24"/>
              </w:rPr>
            </w:pPr>
          </w:p>
          <w:p w14:paraId="7D9D0AD4" w14:textId="77777777"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0CB56C7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73CCC8B" w14:textId="77777777" w:rsidR="007B3DED" w:rsidRPr="007B3DED" w:rsidRDefault="006B1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nformation save to </w:t>
            </w:r>
            <w:proofErr w:type="spellStart"/>
            <w:r>
              <w:rPr>
                <w:rFonts w:ascii="Times New Roman" w:hAnsi="Times New Roman" w:cs="Times New Roman"/>
                <w:color w:val="000000"/>
                <w:sz w:val="24"/>
                <w:szCs w:val="24"/>
              </w:rPr>
              <w:t>bigchainDB</w:t>
            </w:r>
            <w:proofErr w:type="spellEnd"/>
            <w:r>
              <w:rPr>
                <w:rFonts w:ascii="Times New Roman" w:hAnsi="Times New Roman" w:cs="Times New Roman"/>
                <w:color w:val="000000"/>
                <w:sz w:val="24"/>
                <w:szCs w:val="24"/>
              </w:rPr>
              <w:t xml:space="preserve"> include: </w:t>
            </w:r>
          </w:p>
          <w:p w14:paraId="3A3E2943" w14:textId="77777777" w:rsidR="007B3DED" w:rsidRPr="007B3DED" w:rsidRDefault="007B3DED"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193D3C53"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28B579FD"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727FDB59"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64FED49F"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40A21990" w14:textId="77777777" w:rsidR="007B3DED" w:rsidRPr="007B3DED" w:rsidRDefault="007B3DED"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lastRenderedPageBreak/>
              <w:t>deal data</w:t>
            </w:r>
          </w:p>
          <w:p w14:paraId="6FACBA3D"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id</w:t>
            </w:r>
          </w:p>
          <w:p w14:paraId="4819BCDD"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amount</w:t>
            </w:r>
          </w:p>
          <w:p w14:paraId="2F53827E"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nterest rate</w:t>
            </w:r>
          </w:p>
          <w:p w14:paraId="6C6FCC2F"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09AF7D1E"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133D1674"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milestone</w:t>
            </w:r>
          </w:p>
          <w:p w14:paraId="3F0336D9"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d</w:t>
            </w:r>
          </w:p>
          <w:p w14:paraId="432868EF"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vious date</w:t>
            </w:r>
          </w:p>
          <w:p w14:paraId="24D848AC"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sent date</w:t>
            </w:r>
          </w:p>
          <w:p w14:paraId="2D4E35E3"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ype</w:t>
            </w:r>
          </w:p>
          <w:p w14:paraId="42F92E22"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ercent</w:t>
            </w:r>
          </w:p>
          <w:p w14:paraId="6722CAB0"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w:t>
            </w:r>
          </w:p>
          <w:p w14:paraId="52FD0C3E"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7207CB7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14DB159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 valid</w:t>
            </w:r>
          </w:p>
          <w:p w14:paraId="3B1B3F77"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2523CF43"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59C06C6B"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6B1CBAA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2DD999ED"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status</w:t>
            </w:r>
          </w:p>
          <w:p w14:paraId="270ED80A" w14:textId="1E6CC783" w:rsidR="00CE7CD8" w:rsidRPr="00E32913"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milestone id</w:t>
            </w:r>
          </w:p>
        </w:tc>
      </w:tr>
    </w:tbl>
    <w:p w14:paraId="2AC508DF" w14:textId="429548A5" w:rsidR="00A86CC4" w:rsidRPr="00F9648D" w:rsidRDefault="001514A0" w:rsidP="001F2E82">
      <w:pPr>
        <w:pStyle w:val="Caption"/>
        <w:jc w:val="center"/>
        <w:rPr>
          <w:rFonts w:ascii="Times New Roman" w:hAnsi="Times New Roman" w:cs="Times New Roman"/>
          <w:b w:val="0"/>
          <w:bCs w:val="0"/>
          <w:color w:val="auto"/>
          <w:sz w:val="24"/>
          <w:szCs w:val="24"/>
        </w:rPr>
      </w:pPr>
      <w:bookmarkStart w:id="97" w:name="_Toc16844320"/>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9</w:t>
      </w:r>
      <w:r w:rsidRPr="00E32913">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w:t>
      </w:r>
      <w:r w:rsidR="00CE7CD8" w:rsidRPr="00E32913">
        <w:rPr>
          <w:rFonts w:ascii="Times New Roman" w:hAnsi="Times New Roman" w:cs="Times New Roman"/>
          <w:b w:val="0"/>
          <w:bCs w:val="0"/>
          <w:color w:val="auto"/>
          <w:sz w:val="24"/>
          <w:szCs w:val="24"/>
        </w:rPr>
        <w:t xml:space="preserve">&lt;System&gt; Process </w:t>
      </w:r>
      <w:r w:rsidR="001829E0" w:rsidRPr="00E32913">
        <w:rPr>
          <w:rFonts w:ascii="Times New Roman" w:hAnsi="Times New Roman" w:cs="Times New Roman"/>
          <w:b w:val="0"/>
          <w:bCs w:val="0"/>
          <w:color w:val="auto"/>
          <w:sz w:val="24"/>
          <w:szCs w:val="24"/>
        </w:rPr>
        <w:t>save</w:t>
      </w:r>
      <w:r w:rsidR="00CE7CD8" w:rsidRPr="00E32913">
        <w:rPr>
          <w:rFonts w:ascii="Times New Roman" w:hAnsi="Times New Roman" w:cs="Times New Roman"/>
          <w:b w:val="0"/>
          <w:bCs w:val="0"/>
          <w:color w:val="auto"/>
          <w:sz w:val="24"/>
          <w:szCs w:val="24"/>
        </w:rPr>
        <w:t xml:space="preserve"> transaction use case specification</w:t>
      </w:r>
      <w:bookmarkEnd w:id="97"/>
    </w:p>
    <w:p w14:paraId="57E41017" w14:textId="75B829D4" w:rsidR="00A86CC4" w:rsidRPr="00E32913" w:rsidRDefault="00A86CC4" w:rsidP="00A86CC4">
      <w:pPr>
        <w:ind w:firstLine="0"/>
        <w:rPr>
          <w:rFonts w:ascii="Times New Roman" w:hAnsi="Times New Roman" w:cs="Times New Roman"/>
          <w:b/>
          <w:sz w:val="26"/>
          <w:szCs w:val="26"/>
        </w:rPr>
      </w:pPr>
    </w:p>
    <w:tbl>
      <w:tblPr>
        <w:tblW w:w="8075" w:type="dxa"/>
        <w:jc w:val="center"/>
        <w:tblLook w:val="04A0" w:firstRow="1" w:lastRow="0" w:firstColumn="1" w:lastColumn="0" w:noHBand="0" w:noVBand="1"/>
      </w:tblPr>
      <w:tblGrid>
        <w:gridCol w:w="2405"/>
        <w:gridCol w:w="5670"/>
      </w:tblGrid>
      <w:tr w:rsidR="00A86CC4" w:rsidRPr="00E32913" w14:paraId="2C56A547" w14:textId="77777777" w:rsidTr="004004B1">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A16B9"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A86CC4" w:rsidRPr="00E32913" w14:paraId="6C900794" w14:textId="77777777" w:rsidTr="004004B1">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30F681E"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5119F9C6"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A86CC4" w:rsidRPr="00E32913" w14:paraId="11427C12"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C7FB31F" w14:textId="77777777"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7EA7CF65" w14:textId="77777777" w:rsidR="00A86CC4"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Abstract entity describes a user in </w:t>
            </w:r>
            <w:r w:rsidR="004575B2" w:rsidRPr="00E32913">
              <w:rPr>
                <w:rFonts w:ascii="Times New Roman" w:eastAsia="Times New Roman" w:hAnsi="Times New Roman" w:cs="Times New Roman"/>
                <w:color w:val="000000"/>
                <w:sz w:val="24"/>
                <w:szCs w:val="24"/>
              </w:rPr>
              <w:t xml:space="preserve">the </w:t>
            </w:r>
            <w:r w:rsidRPr="00E32913">
              <w:rPr>
                <w:rFonts w:ascii="Times New Roman" w:eastAsia="Times New Roman" w:hAnsi="Times New Roman" w:cs="Times New Roman"/>
                <w:color w:val="000000"/>
                <w:sz w:val="24"/>
                <w:szCs w:val="24"/>
              </w:rPr>
              <w:t>system</w:t>
            </w:r>
            <w:r w:rsidR="0056385A">
              <w:rPr>
                <w:rFonts w:ascii="Times New Roman" w:eastAsia="Times New Roman" w:hAnsi="Times New Roman" w:cs="Times New Roman"/>
                <w:color w:val="000000"/>
                <w:sz w:val="24"/>
                <w:szCs w:val="24"/>
              </w:rPr>
              <w:t xml:space="preserve"> include:</w:t>
            </w:r>
          </w:p>
          <w:p w14:paraId="30A7605D" w14:textId="067ED9FF"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8CE5A0E" w14:textId="19BCF1F0"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374BD449" w14:textId="77777777"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6540B119" w14:textId="77777777" w:rsidR="0056385A" w:rsidRDefault="0056385A" w:rsidP="00361343">
            <w:pPr>
              <w:pStyle w:val="ListParagraph"/>
              <w:numPr>
                <w:ilvl w:val="0"/>
                <w:numId w:val="49"/>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2EA28145" w14:textId="357CDDE6"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31BFB65A" w14:textId="3DE1EE62"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p w14:paraId="7A079DED" w14:textId="42DE5771" w:rsidR="0056385A" w:rsidRP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86CC4" w:rsidRPr="00E32913" w14:paraId="350B815C"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3E9E7277" w14:textId="13E5CC59"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Lender</w:t>
            </w:r>
          </w:p>
        </w:tc>
        <w:tc>
          <w:tcPr>
            <w:tcW w:w="5670" w:type="dxa"/>
            <w:tcBorders>
              <w:top w:val="nil"/>
              <w:left w:val="nil"/>
              <w:bottom w:val="single" w:sz="4" w:space="0" w:color="auto"/>
              <w:right w:val="single" w:sz="4" w:space="0" w:color="auto"/>
            </w:tcBorders>
            <w:shd w:val="clear" w:color="auto" w:fill="auto"/>
            <w:noWrap/>
            <w:vAlign w:val="bottom"/>
            <w:hideMark/>
          </w:tcPr>
          <w:p w14:paraId="5F9A1459" w14:textId="7EBC4175"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CD3EB1" w:rsidRPr="00E32913">
              <w:rPr>
                <w:rFonts w:ascii="Times New Roman" w:eastAsia="Times New Roman" w:hAnsi="Times New Roman" w:cs="Times New Roman"/>
                <w:color w:val="000000"/>
                <w:sz w:val="24"/>
                <w:szCs w:val="24"/>
              </w:rPr>
              <w:t>lender</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66E40425"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56E76E6" w14:textId="7291890D"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49D40C2D" w14:textId="0DFF2830"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CD3EB1" w:rsidRPr="00E32913">
              <w:rPr>
                <w:rFonts w:ascii="Times New Roman" w:eastAsia="Times New Roman" w:hAnsi="Times New Roman" w:cs="Times New Roman"/>
                <w:color w:val="000000"/>
                <w:sz w:val="24"/>
                <w:szCs w:val="24"/>
              </w:rPr>
              <w:t>borrower</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31753BBA"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47FEB90" w14:textId="564AAA93"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4A7CD146" w14:textId="68C487C3"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73B0C1E8"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9812B7A" w14:textId="325E6428" w:rsidR="00A86CC4" w:rsidRPr="00E32913" w:rsidRDefault="00387FE8"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0302F6C5"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request’s information</w:t>
            </w:r>
            <w:r>
              <w:rPr>
                <w:rFonts w:ascii="Times New Roman" w:hAnsi="Times New Roman" w:cs="Times New Roman"/>
                <w:color w:val="000000" w:themeColor="text1"/>
                <w:sz w:val="24"/>
                <w:szCs w:val="24"/>
              </w:rPr>
              <w:t xml:space="preserve"> include:</w:t>
            </w:r>
          </w:p>
          <w:p w14:paraId="23C1880F"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28D6C89"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enderID</w:t>
            </w:r>
            <w:proofErr w:type="spellEnd"/>
          </w:p>
          <w:p w14:paraId="1689A062"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erID</w:t>
            </w:r>
            <w:proofErr w:type="spellEnd"/>
          </w:p>
          <w:p w14:paraId="38DA968F"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34CEC650"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nterestRate</w:t>
            </w:r>
            <w:proofErr w:type="spellEnd"/>
          </w:p>
          <w:p w14:paraId="77039ACA"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p w14:paraId="6B6DF083" w14:textId="57BC89E9" w:rsidR="00A86CC4" w:rsidRP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BorrowDate</w:t>
            </w:r>
            <w:proofErr w:type="spellEnd"/>
          </w:p>
        </w:tc>
      </w:tr>
      <w:tr w:rsidR="00DA0BEA" w:rsidRPr="00E32913" w14:paraId="5DEFCB57"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F0BC5E9" w14:textId="69D57252"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center"/>
            <w:hideMark/>
          </w:tcPr>
          <w:p w14:paraId="2C171FA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eal’s information</w:t>
            </w:r>
            <w:r>
              <w:rPr>
                <w:rFonts w:ascii="Times New Roman" w:hAnsi="Times New Roman" w:cs="Times New Roman"/>
                <w:color w:val="000000" w:themeColor="text1"/>
                <w:sz w:val="24"/>
                <w:szCs w:val="24"/>
              </w:rPr>
              <w:t xml:space="preserve"> include:</w:t>
            </w:r>
          </w:p>
          <w:p w14:paraId="0E2684D8"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6C2FBE7"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28D4372F"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Times</w:t>
            </w:r>
            <w:proofErr w:type="spellEnd"/>
          </w:p>
          <w:p w14:paraId="61B45362" w14:textId="74818B91" w:rsidR="00DA0BEA" w:rsidRP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PaybackTimes</w:t>
            </w:r>
            <w:proofErr w:type="spellEnd"/>
          </w:p>
        </w:tc>
      </w:tr>
      <w:tr w:rsidR="00DA0BEA" w:rsidRPr="00E32913" w14:paraId="46DB6E9A"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358A24B" w14:textId="343167EA"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Deal</w:t>
            </w:r>
          </w:p>
        </w:tc>
        <w:tc>
          <w:tcPr>
            <w:tcW w:w="5670" w:type="dxa"/>
            <w:tcBorders>
              <w:top w:val="nil"/>
              <w:left w:val="nil"/>
              <w:bottom w:val="single" w:sz="4" w:space="0" w:color="auto"/>
              <w:right w:val="single" w:sz="4" w:space="0" w:color="auto"/>
            </w:tcBorders>
            <w:shd w:val="clear" w:color="auto" w:fill="auto"/>
            <w:noWrap/>
            <w:vAlign w:val="center"/>
            <w:hideMark/>
          </w:tcPr>
          <w:p w14:paraId="0A570159" w14:textId="7BFFCBD2"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Contains the backup deal’s information</w:t>
            </w:r>
            <w:r>
              <w:rPr>
                <w:rFonts w:ascii="Times New Roman" w:hAnsi="Times New Roman" w:cs="Times New Roman"/>
                <w:color w:val="000000" w:themeColor="text1"/>
                <w:sz w:val="24"/>
                <w:szCs w:val="24"/>
              </w:rPr>
              <w:t xml:space="preserve"> (Deal information)</w:t>
            </w:r>
            <w:r w:rsidRPr="00E32913">
              <w:rPr>
                <w:rFonts w:ascii="Times New Roman" w:hAnsi="Times New Roman" w:cs="Times New Roman"/>
                <w:color w:val="000000" w:themeColor="text1"/>
                <w:sz w:val="24"/>
                <w:szCs w:val="24"/>
              </w:rPr>
              <w:t>.</w:t>
            </w:r>
          </w:p>
        </w:tc>
      </w:tr>
      <w:tr w:rsidR="00DA0BEA" w:rsidRPr="00E32913" w14:paraId="68658ACE"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B2ED76B" w14:textId="085443FA"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center"/>
            <w:hideMark/>
          </w:tcPr>
          <w:p w14:paraId="3D49E45E"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milestone’s information</w:t>
            </w:r>
            <w:r>
              <w:rPr>
                <w:rFonts w:ascii="Times New Roman" w:hAnsi="Times New Roman" w:cs="Times New Roman"/>
                <w:color w:val="000000" w:themeColor="text1"/>
                <w:sz w:val="24"/>
                <w:szCs w:val="24"/>
              </w:rPr>
              <w:t xml:space="preserve"> include:</w:t>
            </w:r>
          </w:p>
          <w:p w14:paraId="56CAC2B6"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B9CB4C8"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viousDate</w:t>
            </w:r>
            <w:proofErr w:type="spellEnd"/>
          </w:p>
          <w:p w14:paraId="05D02F62"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sentDate</w:t>
            </w:r>
            <w:proofErr w:type="spellEnd"/>
          </w:p>
          <w:p w14:paraId="795DE504"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w:t>
            </w:r>
          </w:p>
          <w:p w14:paraId="7F0B1D07" w14:textId="24D77987" w:rsidR="00DA0BEA" w:rsidRP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Percent</w:t>
            </w:r>
          </w:p>
        </w:tc>
      </w:tr>
      <w:tr w:rsidR="00DA0BEA" w:rsidRPr="00E32913" w14:paraId="2A540C9E"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A8AE505" w14:textId="3AA11F7E"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center"/>
            <w:hideMark/>
          </w:tcPr>
          <w:p w14:paraId="5D809EAC" w14:textId="26EDF954" w:rsidR="00DA0BEA" w:rsidRPr="00E32913" w:rsidRDefault="00DA0BEA" w:rsidP="00DA0BEA">
            <w:pPr>
              <w:keepNext/>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Milestone information).</w:t>
            </w:r>
          </w:p>
        </w:tc>
      </w:tr>
      <w:tr w:rsidR="00DA0BEA" w:rsidRPr="00E32913" w14:paraId="3FC4351A"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B69E9" w14:textId="07CE74ED"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Transaction</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40B73BF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5084AB2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0CA5EB8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der</w:t>
            </w:r>
          </w:p>
          <w:p w14:paraId="54487786"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r</w:t>
            </w:r>
          </w:p>
          <w:p w14:paraId="7B1E2A57"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4F4B439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Valid</w:t>
            </w:r>
            <w:proofErr w:type="spellEnd"/>
          </w:p>
          <w:p w14:paraId="156BE42D"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IdTrx</w:t>
            </w:r>
            <w:proofErr w:type="spellEnd"/>
            <w:r>
              <w:rPr>
                <w:rFonts w:ascii="Times New Roman" w:hAnsi="Times New Roman" w:cs="Times New Roman"/>
                <w:color w:val="000000" w:themeColor="text1"/>
                <w:sz w:val="24"/>
                <w:szCs w:val="24"/>
              </w:rPr>
              <w:t xml:space="preserve"> (ID Transaction)</w:t>
            </w:r>
          </w:p>
          <w:p w14:paraId="0BB78756"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617AD181" w14:textId="455FEA97" w:rsidR="00DA0BEA" w:rsidRP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CreateDate</w:t>
            </w:r>
            <w:proofErr w:type="spellEnd"/>
          </w:p>
        </w:tc>
      </w:tr>
      <w:tr w:rsidR="00DA0BEA" w:rsidRPr="00E32913" w14:paraId="418CDEB3"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A3A60" w14:textId="4F72FEC7"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Document</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121F3F4E"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ocument’s information</w:t>
            </w:r>
            <w:r>
              <w:rPr>
                <w:rFonts w:ascii="Times New Roman" w:hAnsi="Times New Roman" w:cs="Times New Roman"/>
                <w:color w:val="000000" w:themeColor="text1"/>
                <w:sz w:val="24"/>
                <w:szCs w:val="24"/>
              </w:rPr>
              <w:t xml:space="preserve"> include:</w:t>
            </w:r>
          </w:p>
          <w:p w14:paraId="53CC5160" w14:textId="77777777" w:rsid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090FD7AA" w14:textId="77777777" w:rsid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ocumentID</w:t>
            </w:r>
            <w:proofErr w:type="spellEnd"/>
          </w:p>
          <w:p w14:paraId="259E3611" w14:textId="6D2A4116" w:rsidR="00DA0BEA" w:rsidRP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Status</w:t>
            </w:r>
          </w:p>
        </w:tc>
      </w:tr>
      <w:tr w:rsidR="00DA0BEA" w:rsidRPr="00E32913" w14:paraId="03AB350C"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E96AB3" w14:textId="5958CAF9"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232E6D8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472D1D60"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28CCC857"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34563D1A"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Limit</w:t>
            </w:r>
            <w:proofErr w:type="spellEnd"/>
          </w:p>
          <w:p w14:paraId="5EAF3C5A" w14:textId="7AF56CA7" w:rsidR="00DA0BEA" w:rsidRP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Acronym</w:t>
            </w:r>
          </w:p>
        </w:tc>
      </w:tr>
      <w:tr w:rsidR="00DA0BEA" w:rsidRPr="00E32913" w14:paraId="0CF017BB"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C525C" w14:textId="06758296"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756BCC03"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r>
              <w:rPr>
                <w:rFonts w:ascii="Times New Roman" w:hAnsi="Times New Roman" w:cs="Times New Roman"/>
                <w:color w:val="000000" w:themeColor="text1"/>
                <w:sz w:val="24"/>
                <w:szCs w:val="24"/>
              </w:rPr>
              <w:t xml:space="preserve"> include:</w:t>
            </w:r>
          </w:p>
          <w:p w14:paraId="437E8926"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68604C98"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Name</w:t>
            </w:r>
            <w:proofErr w:type="spellEnd"/>
          </w:p>
          <w:p w14:paraId="3438BBE6"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Type</w:t>
            </w:r>
            <w:proofErr w:type="spellEnd"/>
          </w:p>
          <w:p w14:paraId="4CC06BB0" w14:textId="59DAA6AA" w:rsidR="00DA0BEA" w:rsidRP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Data</w:t>
            </w:r>
          </w:p>
        </w:tc>
      </w:tr>
    </w:tbl>
    <w:p w14:paraId="7574E4F5" w14:textId="41F51D54" w:rsidR="00A86CC4" w:rsidRDefault="00FB532E" w:rsidP="00FB532E">
      <w:pPr>
        <w:pStyle w:val="Caption"/>
        <w:jc w:val="center"/>
        <w:rPr>
          <w:rFonts w:ascii="Times New Roman" w:hAnsi="Times New Roman" w:cs="Times New Roman"/>
          <w:b w:val="0"/>
          <w:bCs w:val="0"/>
          <w:color w:val="auto"/>
          <w:sz w:val="24"/>
          <w:szCs w:val="24"/>
          <w:lang w:val="vi-VN"/>
        </w:rPr>
      </w:pPr>
      <w:bookmarkStart w:id="98" w:name="_Toc532231421"/>
      <w:bookmarkStart w:id="99" w:name="_Toc15304611"/>
      <w:bookmarkStart w:id="100" w:name="_Toc16844321"/>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0</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00A86CC4" w:rsidRPr="00E32913">
        <w:rPr>
          <w:rFonts w:ascii="Times New Roman" w:hAnsi="Times New Roman" w:cs="Times New Roman"/>
          <w:b w:val="0"/>
          <w:bCs w:val="0"/>
          <w:color w:val="auto"/>
          <w:sz w:val="24"/>
          <w:szCs w:val="24"/>
          <w:lang w:val="vi-VN"/>
        </w:rPr>
        <w:t>Conceptual Diagram Data Dictionary</w:t>
      </w:r>
      <w:bookmarkEnd w:id="98"/>
      <w:bookmarkEnd w:id="99"/>
      <w:bookmarkEnd w:id="100"/>
    </w:p>
    <w:p w14:paraId="7AF25BDA" w14:textId="77777777" w:rsidR="00DA0BEA" w:rsidRPr="00DA0BEA" w:rsidRDefault="00DA0BEA" w:rsidP="00DA0BEA">
      <w:pPr>
        <w:rPr>
          <w:lang w:val="vi-VN" w:eastAsia="en-US"/>
        </w:rPr>
      </w:pPr>
    </w:p>
    <w:p w14:paraId="39FE4AAB" w14:textId="210DD00E" w:rsidR="00F9648D" w:rsidRDefault="00F9648D" w:rsidP="00361343">
      <w:pPr>
        <w:pStyle w:val="Heading1"/>
        <w:numPr>
          <w:ilvl w:val="0"/>
          <w:numId w:val="1"/>
        </w:numPr>
        <w:ind w:left="0" w:firstLine="0"/>
        <w:rPr>
          <w:rFonts w:ascii="Times New Roman" w:hAnsi="Times New Roman" w:cs="Times New Roman"/>
        </w:rPr>
      </w:pPr>
      <w:bookmarkStart w:id="101" w:name="_Toc16843131"/>
      <w:r>
        <w:rPr>
          <w:rFonts w:ascii="Times New Roman" w:hAnsi="Times New Roman" w:cs="Times New Roman"/>
        </w:rPr>
        <w:lastRenderedPageBreak/>
        <w:t>System Architectural Diagram</w:t>
      </w:r>
      <w:bookmarkStart w:id="102" w:name="_Toc532229927"/>
      <w:bookmarkEnd w:id="101"/>
    </w:p>
    <w:p w14:paraId="29F36C39" w14:textId="5D8BD98B" w:rsidR="00F9648D" w:rsidRPr="00F9648D" w:rsidRDefault="00F9648D" w:rsidP="00F9648D">
      <w:r w:rsidRPr="00E32913">
        <w:rPr>
          <w:noProof/>
        </w:rPr>
        <w:drawing>
          <wp:anchor distT="0" distB="0" distL="114300" distR="114300" simplePos="0" relativeHeight="251661328" behindDoc="0" locked="0" layoutInCell="1" allowOverlap="1" wp14:anchorId="592592FE" wp14:editId="5D8FDAA9">
            <wp:simplePos x="0" y="0"/>
            <wp:positionH relativeFrom="column">
              <wp:posOffset>-405765</wp:posOffset>
            </wp:positionH>
            <wp:positionV relativeFrom="paragraph">
              <wp:posOffset>276225</wp:posOffset>
            </wp:positionV>
            <wp:extent cx="6887210" cy="4353560"/>
            <wp:effectExtent l="0" t="0" r="8890" b="889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887210" cy="4353560"/>
                    </a:xfrm>
                    <a:prstGeom prst="rect">
                      <a:avLst/>
                    </a:prstGeom>
                  </pic:spPr>
                </pic:pic>
              </a:graphicData>
            </a:graphic>
            <wp14:sizeRelH relativeFrom="margin">
              <wp14:pctWidth>0</wp14:pctWidth>
            </wp14:sizeRelH>
            <wp14:sizeRelV relativeFrom="margin">
              <wp14:pctHeight>0</wp14:pctHeight>
            </wp14:sizeRelV>
          </wp:anchor>
        </w:drawing>
      </w:r>
    </w:p>
    <w:p w14:paraId="168F3D2B" w14:textId="720BAB02" w:rsidR="00F9648D" w:rsidRPr="00E32913" w:rsidRDefault="008F3237" w:rsidP="00F9648D">
      <w:pPr>
        <w:pStyle w:val="Caption"/>
        <w:jc w:val="center"/>
        <w:rPr>
          <w:rFonts w:ascii="Times New Roman" w:hAnsi="Times New Roman" w:cs="Times New Roman"/>
          <w:b w:val="0"/>
          <w:bCs w:val="0"/>
          <w:color w:val="auto"/>
          <w:sz w:val="24"/>
          <w:szCs w:val="24"/>
          <w:lang w:val="vi-VN"/>
        </w:rPr>
      </w:pPr>
      <w:bookmarkStart w:id="103" w:name="_Toc534287677"/>
      <w:bookmarkStart w:id="104" w:name="_Toc16843213"/>
      <w:bookmarkStart w:id="105" w:name="_Toc16844368"/>
      <w:r>
        <w:rPr>
          <w:rFonts w:ascii="Times New Roman" w:hAnsi="Times New Roman" w:cs="Times New Roman"/>
          <w:b w:val="0"/>
          <w:bCs w:val="0"/>
          <w:color w:val="auto"/>
          <w:sz w:val="24"/>
          <w:szCs w:val="24"/>
        </w:rPr>
        <w:t>Figure</w:t>
      </w:r>
      <w:r w:rsidR="00F9648D"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3</w:t>
      </w:r>
      <w:r>
        <w:rPr>
          <w:rFonts w:ascii="Times New Roman" w:hAnsi="Times New Roman" w:cs="Times New Roman"/>
          <w:b w:val="0"/>
          <w:bCs w:val="0"/>
          <w:color w:val="auto"/>
          <w:sz w:val="24"/>
          <w:szCs w:val="24"/>
        </w:rPr>
        <w:fldChar w:fldCharType="end"/>
      </w:r>
      <w:r w:rsidR="00F9648D" w:rsidRPr="00E32913">
        <w:rPr>
          <w:rFonts w:ascii="Times New Roman" w:hAnsi="Times New Roman" w:cs="Times New Roman"/>
        </w:rPr>
        <w:t xml:space="preserve"> </w:t>
      </w:r>
      <w:r w:rsidR="00F9648D" w:rsidRPr="00E32913">
        <w:rPr>
          <w:rFonts w:ascii="Times New Roman" w:eastAsia="Yu Mincho" w:hAnsi="Times New Roman" w:cs="Times New Roman"/>
          <w:b w:val="0"/>
          <w:bCs w:val="0"/>
          <w:color w:val="000000" w:themeColor="text1"/>
          <w:sz w:val="24"/>
          <w:szCs w:val="24"/>
        </w:rPr>
        <w:t>–</w:t>
      </w:r>
      <w:r w:rsidR="00F9648D" w:rsidRPr="00E32913">
        <w:rPr>
          <w:rFonts w:ascii="Times New Roman" w:hAnsi="Times New Roman" w:cs="Times New Roman"/>
          <w:b w:val="0"/>
          <w:bCs w:val="0"/>
          <w:color w:val="000000" w:themeColor="text1"/>
          <w:sz w:val="24"/>
          <w:szCs w:val="24"/>
        </w:rPr>
        <w:t xml:space="preserve"> </w:t>
      </w:r>
      <w:r w:rsidR="00F9648D" w:rsidRPr="00E32913">
        <w:rPr>
          <w:rFonts w:ascii="Times New Roman" w:hAnsi="Times New Roman" w:cs="Times New Roman"/>
          <w:b w:val="0"/>
          <w:bCs w:val="0"/>
          <w:color w:val="auto"/>
          <w:sz w:val="24"/>
          <w:szCs w:val="24"/>
          <w:lang w:val="vi-VN"/>
        </w:rPr>
        <w:t>Software Architecture Design</w:t>
      </w:r>
      <w:bookmarkEnd w:id="103"/>
      <w:bookmarkEnd w:id="104"/>
      <w:bookmarkEnd w:id="105"/>
    </w:p>
    <w:p w14:paraId="102A5EF5" w14:textId="77777777" w:rsidR="00F9648D" w:rsidRPr="00E32913" w:rsidRDefault="00F9648D" w:rsidP="00F9648D">
      <w:pPr>
        <w:spacing w:before="100" w:beforeAutospacing="1" w:after="100" w:afterAutospacing="1" w:line="240" w:lineRule="auto"/>
        <w:rPr>
          <w:rFonts w:ascii="Times New Roman" w:eastAsia="Times New Roman" w:hAnsi="Times New Roman" w:cs="Times New Roman"/>
          <w:sz w:val="28"/>
          <w:szCs w:val="28"/>
        </w:rPr>
      </w:pPr>
      <w:r w:rsidRPr="00E32913">
        <w:rPr>
          <w:rFonts w:ascii="Times New Roman" w:eastAsia="Times New Roman" w:hAnsi="Times New Roman" w:cs="Times New Roman"/>
          <w:sz w:val="28"/>
          <w:szCs w:val="28"/>
        </w:rPr>
        <w:t xml:space="preserve">In Web Application, the system is developed under the MVC architecture style </w:t>
      </w:r>
      <w:r w:rsidRPr="00E32913">
        <w:rPr>
          <w:rFonts w:ascii="Times New Roman" w:hAnsi="Times New Roman" w:cs="Times New Roman"/>
          <w:color w:val="000000" w:themeColor="text1"/>
          <w:sz w:val="28"/>
          <w:szCs w:val="28"/>
        </w:rPr>
        <w:t>using Spring Framework</w:t>
      </w:r>
      <w:r w:rsidRPr="00E32913">
        <w:rPr>
          <w:rFonts w:ascii="Times New Roman" w:eastAsia="Times New Roman" w:hAnsi="Times New Roman" w:cs="Times New Roman"/>
          <w:sz w:val="28"/>
          <w:szCs w:val="28"/>
        </w:rPr>
        <w:t xml:space="preserve">. We choose this architecture for Web Application because of following advantages: </w:t>
      </w:r>
    </w:p>
    <w:p w14:paraId="4489A9A8" w14:textId="77777777" w:rsidR="00F9648D" w:rsidRPr="00E32913" w:rsidRDefault="00F9648D" w:rsidP="00361343">
      <w:pPr>
        <w:pStyle w:val="ListParagraph"/>
        <w:numPr>
          <w:ilvl w:val="0"/>
          <w:numId w:val="30"/>
        </w:numPr>
        <w:spacing w:before="0" w:after="0" w:line="240" w:lineRule="auto"/>
        <w:ind w:left="270"/>
        <w:rPr>
          <w:rFonts w:ascii="Times New Roman" w:hAnsi="Times New Roman" w:cs="Times New Roman"/>
          <w:sz w:val="28"/>
          <w:szCs w:val="28"/>
        </w:rPr>
      </w:pPr>
      <w:r w:rsidRPr="00E32913">
        <w:rPr>
          <w:rFonts w:ascii="Times New Roman" w:hAnsi="Times New Roman" w:cs="Times New Roman"/>
          <w:color w:val="000000" w:themeColor="text1"/>
          <w:sz w:val="28"/>
          <w:szCs w:val="28"/>
        </w:rPr>
        <w:t xml:space="preserve">The Spring Framework features its own MVC web application framework, defines interfaces for all of </w:t>
      </w:r>
      <w:r w:rsidRPr="00E32913">
        <w:rPr>
          <w:rFonts w:ascii="Times New Roman" w:hAnsi="Times New Roman" w:cs="Times New Roman"/>
          <w:color w:val="222222"/>
          <w:sz w:val="28"/>
          <w:szCs w:val="28"/>
          <w:shd w:val="clear" w:color="auto" w:fill="FFFFFF"/>
        </w:rPr>
        <w:t xml:space="preserve">the </w:t>
      </w:r>
      <w:r w:rsidRPr="00E32913">
        <w:rPr>
          <w:rFonts w:ascii="Times New Roman" w:hAnsi="Times New Roman" w:cs="Times New Roman"/>
          <w:sz w:val="28"/>
          <w:szCs w:val="28"/>
        </w:rPr>
        <w:t xml:space="preserve">responsibilities that must be handled by a modern request-based framework (such as Controller, View, </w:t>
      </w:r>
      <w:proofErr w:type="spellStart"/>
      <w:proofErr w:type="gramStart"/>
      <w:r w:rsidRPr="00E32913">
        <w:rPr>
          <w:rFonts w:ascii="Times New Roman" w:hAnsi="Times New Roman" w:cs="Times New Roman"/>
          <w:sz w:val="28"/>
          <w:szCs w:val="28"/>
        </w:rPr>
        <w:t>HandlerAdapter</w:t>
      </w:r>
      <w:proofErr w:type="spellEnd"/>
      <w:r w:rsidRPr="00E32913">
        <w:rPr>
          <w:rFonts w:ascii="Times New Roman" w:hAnsi="Times New Roman" w:cs="Times New Roman"/>
          <w:sz w:val="28"/>
          <w:szCs w:val="28"/>
        </w:rPr>
        <w:t>,...</w:t>
      </w:r>
      <w:proofErr w:type="gramEnd"/>
      <w:r w:rsidRPr="00E32913">
        <w:rPr>
          <w:rFonts w:ascii="Times New Roman" w:hAnsi="Times New Roman" w:cs="Times New Roman"/>
          <w:sz w:val="28"/>
          <w:szCs w:val="28"/>
        </w:rPr>
        <w:t>)</w:t>
      </w:r>
    </w:p>
    <w:p w14:paraId="703E64E6" w14:textId="77777777" w:rsidR="00F9648D" w:rsidRPr="00E32913" w:rsidRDefault="00F9648D" w:rsidP="00361343">
      <w:pPr>
        <w:pStyle w:val="ListParagraph"/>
        <w:numPr>
          <w:ilvl w:val="0"/>
          <w:numId w:val="30"/>
        </w:numPr>
        <w:spacing w:before="0" w:after="0" w:line="240" w:lineRule="auto"/>
        <w:ind w:left="270"/>
        <w:rPr>
          <w:rFonts w:ascii="Times New Roman" w:hAnsi="Times New Roman" w:cs="Times New Roman"/>
          <w:sz w:val="28"/>
          <w:szCs w:val="28"/>
        </w:rPr>
      </w:pPr>
      <w:r w:rsidRPr="00F9648D">
        <w:rPr>
          <w:rFonts w:ascii="Times New Roman" w:hAnsi="Times New Roman" w:cs="Times New Roman"/>
          <w:sz w:val="28"/>
          <w:szCs w:val="28"/>
        </w:rPr>
        <w:t>Spring Boot provided by Spring framework</w:t>
      </w:r>
      <w:r w:rsidRPr="00E32913">
        <w:rPr>
          <w:rFonts w:ascii="Times New Roman" w:hAnsi="Times New Roman" w:cs="Times New Roman"/>
          <w:color w:val="333333"/>
          <w:sz w:val="28"/>
          <w:szCs w:val="28"/>
        </w:rPr>
        <w:t xml:space="preserve"> </w:t>
      </w:r>
      <w:r w:rsidRPr="00E32913">
        <w:rPr>
          <w:rFonts w:ascii="Times New Roman" w:hAnsi="Times New Roman" w:cs="Times New Roman"/>
          <w:sz w:val="28"/>
          <w:szCs w:val="28"/>
        </w:rPr>
        <w:t>makes it easy to create stand-alone, production-grade Spring based Applications that you can "just run."</w:t>
      </w:r>
    </w:p>
    <w:p w14:paraId="24B1C7B6" w14:textId="77777777" w:rsidR="00F9648D" w:rsidRPr="00E32913" w:rsidRDefault="00F9648D" w:rsidP="00361343">
      <w:pPr>
        <w:pStyle w:val="ListParagraph"/>
        <w:numPr>
          <w:ilvl w:val="0"/>
          <w:numId w:val="29"/>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Spring Security offers a powerful and convenient process for authentication.</w:t>
      </w:r>
    </w:p>
    <w:p w14:paraId="53476A35" w14:textId="77777777" w:rsidR="00F9648D" w:rsidRPr="00E32913" w:rsidRDefault="00F9648D" w:rsidP="00361343">
      <w:pPr>
        <w:pStyle w:val="ListParagraph"/>
        <w:numPr>
          <w:ilvl w:val="0"/>
          <w:numId w:val="29"/>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Its inversion of control feature creates the object in runtime and satisfies application dependencies.</w:t>
      </w:r>
    </w:p>
    <w:p w14:paraId="75C24BF7"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lastRenderedPageBreak/>
        <w:t>Re</w:t>
      </w:r>
      <w:r w:rsidRPr="00E32913">
        <w:rPr>
          <w:rFonts w:ascii="Times New Roman" w:hAnsi="Times New Roman" w:cs="Times New Roman"/>
          <w:sz w:val="28"/>
          <w:szCs w:val="28"/>
          <w:lang w:val="vi-VN" w:eastAsia="en-US"/>
        </w:rPr>
        <w:t>a</w:t>
      </w:r>
      <w:proofErr w:type="spellStart"/>
      <w:r w:rsidRPr="00E32913">
        <w:rPr>
          <w:rFonts w:ascii="Times New Roman" w:hAnsi="Times New Roman" w:cs="Times New Roman"/>
          <w:sz w:val="28"/>
          <w:szCs w:val="28"/>
          <w:lang w:eastAsia="en-US"/>
        </w:rPr>
        <w:t>ctJS</w:t>
      </w:r>
      <w:proofErr w:type="spellEnd"/>
      <w:r w:rsidRPr="00E32913">
        <w:rPr>
          <w:rFonts w:ascii="Times New Roman" w:hAnsi="Times New Roman" w:cs="Times New Roman"/>
          <w:sz w:val="28"/>
          <w:szCs w:val="28"/>
          <w:lang w:eastAsia="en-US"/>
        </w:rPr>
        <w:t xml:space="preserve"> </w:t>
      </w:r>
      <w:r w:rsidRPr="00E32913">
        <w:rPr>
          <w:rFonts w:ascii="Times New Roman" w:hAnsi="Times New Roman" w:cs="Times New Roman"/>
          <w:sz w:val="28"/>
          <w:szCs w:val="28"/>
        </w:rPr>
        <w:t>is quite easy to be mastered.</w:t>
      </w:r>
    </w:p>
    <w:p w14:paraId="39E94555"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t xml:space="preserve">ReactJS </w:t>
      </w:r>
      <w:r w:rsidRPr="00E32913">
        <w:rPr>
          <w:rFonts w:ascii="Times New Roman" w:hAnsi="Times New Roman" w:cs="Times New Roman"/>
          <w:sz w:val="28"/>
          <w:szCs w:val="28"/>
        </w:rPr>
        <w:t>is easy to maintain isolated components in React</w:t>
      </w:r>
      <w:r w:rsidRPr="00E32913">
        <w:rPr>
          <w:rFonts w:ascii="Times New Roman" w:hAnsi="Times New Roman" w:cs="Times New Roman"/>
          <w:sz w:val="28"/>
          <w:szCs w:val="28"/>
          <w:lang w:val="vi-VN"/>
        </w:rPr>
        <w:t>.</w:t>
      </w:r>
    </w:p>
    <w:p w14:paraId="4515986F"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rPr>
        <w:t>Convenient React is highly competitive to MVC. One-way data flow</w:t>
      </w:r>
      <w:r w:rsidRPr="00E32913">
        <w:rPr>
          <w:rFonts w:ascii="Times New Roman" w:hAnsi="Times New Roman" w:cs="Times New Roman"/>
          <w:sz w:val="28"/>
          <w:szCs w:val="28"/>
          <w:lang w:val="vi-VN"/>
        </w:rPr>
        <w:t xml:space="preserve"> </w:t>
      </w:r>
      <w:r w:rsidRPr="00E32913">
        <w:rPr>
          <w:rFonts w:ascii="Times New Roman" w:hAnsi="Times New Roman" w:cs="Times New Roman"/>
          <w:sz w:val="28"/>
          <w:szCs w:val="28"/>
        </w:rPr>
        <w:t>provides maintainability and efficient arrangement of data and DOM elements.</w:t>
      </w:r>
    </w:p>
    <w:p w14:paraId="6885A9E5"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rPr>
        <w:t>It is the most light-weighted framework among the ones that are widely used today.</w:t>
      </w:r>
    </w:p>
    <w:p w14:paraId="6AD3B2A5" w14:textId="77777777" w:rsidR="00F9648D" w:rsidRPr="00E32913" w:rsidRDefault="00F9648D" w:rsidP="00F9648D">
      <w:pPr>
        <w:ind w:left="-630" w:firstLine="1339"/>
        <w:rPr>
          <w:rFonts w:ascii="Times New Roman" w:hAnsi="Times New Roman" w:cs="Times New Roman"/>
          <w:sz w:val="28"/>
          <w:szCs w:val="28"/>
        </w:rPr>
      </w:pPr>
      <w:r w:rsidRPr="00E32913">
        <w:rPr>
          <w:rFonts w:ascii="Times New Roman" w:hAnsi="Times New Roman" w:cs="Times New Roman"/>
          <w:sz w:val="28"/>
          <w:szCs w:val="28"/>
        </w:rPr>
        <w:t xml:space="preserve">As illustrated in Figure 40, the architecture consists of 3 layers: application layer, ledger processor layer, and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w:t>
      </w:r>
    </w:p>
    <w:p w14:paraId="567958D4" w14:textId="77777777" w:rsidR="00F9648D" w:rsidRPr="00E32913"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The application layer provides the users essential functions of a content publishing platform. Besides, the digital wallet functionality, which allows the user to view transaction history and pay directly for the transaction is also supported.</w:t>
      </w:r>
    </w:p>
    <w:p w14:paraId="0851A4A5" w14:textId="77777777" w:rsidR="00F9648D" w:rsidRPr="00E32913"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ledger processor layer is the middleware communicator connecting the application layer with 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This layer receives a query, register and transfer requests from the application to build a standard transaction before sending to the blockchain storage; transaction result is also retrieved in this layer to send back as a response to the application.</w:t>
      </w:r>
    </w:p>
    <w:p w14:paraId="3F26096F" w14:textId="77777777" w:rsidR="00F9648D"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is the underlying blockchain network recordings all transaction related to transaction payment assets.</w:t>
      </w:r>
    </w:p>
    <w:p w14:paraId="4EEFF3CB" w14:textId="77777777" w:rsidR="00F9648D" w:rsidRPr="00F9648D" w:rsidRDefault="00F9648D" w:rsidP="00F9648D"/>
    <w:p w14:paraId="42C2E72E" w14:textId="77777777" w:rsidR="00F9648D" w:rsidRPr="00F9648D" w:rsidRDefault="00F9648D" w:rsidP="00F9648D"/>
    <w:p w14:paraId="6D8BFEEE" w14:textId="63ED48BD" w:rsidR="00A86CC4" w:rsidRPr="00F9648D" w:rsidRDefault="00A86CC4" w:rsidP="00361343">
      <w:pPr>
        <w:pStyle w:val="Heading1"/>
        <w:numPr>
          <w:ilvl w:val="0"/>
          <w:numId w:val="1"/>
        </w:numPr>
        <w:ind w:left="0" w:firstLine="0"/>
        <w:rPr>
          <w:rFonts w:ascii="Times New Roman" w:hAnsi="Times New Roman" w:cs="Times New Roman"/>
        </w:rPr>
      </w:pPr>
      <w:bookmarkStart w:id="106" w:name="_Toc532229928"/>
      <w:bookmarkStart w:id="107" w:name="_Toc16843132"/>
      <w:bookmarkEnd w:id="102"/>
      <w:r w:rsidRPr="00F9648D">
        <w:rPr>
          <w:rFonts w:ascii="Times New Roman" w:hAnsi="Times New Roman" w:cs="Times New Roman"/>
        </w:rPr>
        <w:lastRenderedPageBreak/>
        <w:t>Component Diagram</w:t>
      </w:r>
      <w:bookmarkEnd w:id="106"/>
      <w:bookmarkEnd w:id="107"/>
    </w:p>
    <w:p w14:paraId="2EBFF0AA" w14:textId="239CD976" w:rsidR="00A86CC4" w:rsidRPr="00E32913" w:rsidRDefault="003E2FFA" w:rsidP="01B15D61">
      <w:pPr>
        <w:pStyle w:val="NoSpacing"/>
        <w:keepNext/>
        <w:ind w:firstLine="0"/>
        <w:jc w:val="center"/>
        <w:rPr>
          <w:rFonts w:ascii="Times New Roman" w:hAnsi="Times New Roman" w:cs="Times New Roman"/>
        </w:rPr>
      </w:pPr>
      <w:r w:rsidRPr="00E32913">
        <w:rPr>
          <w:rFonts w:ascii="Times New Roman" w:hAnsi="Times New Roman" w:cs="Times New Roman"/>
          <w:noProof/>
        </w:rPr>
        <w:drawing>
          <wp:anchor distT="0" distB="0" distL="114300" distR="114300" simplePos="0" relativeHeight="251658243" behindDoc="0" locked="0" layoutInCell="1" allowOverlap="1" wp14:anchorId="5224334C" wp14:editId="3D530E63">
            <wp:simplePos x="0" y="0"/>
            <wp:positionH relativeFrom="column">
              <wp:posOffset>-100965</wp:posOffset>
            </wp:positionH>
            <wp:positionV relativeFrom="paragraph">
              <wp:posOffset>307975</wp:posOffset>
            </wp:positionV>
            <wp:extent cx="6331724" cy="3562350"/>
            <wp:effectExtent l="0" t="0" r="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31724"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07B82" w14:textId="349C25C9" w:rsidR="00A86CC4" w:rsidRPr="00E32913" w:rsidRDefault="008F3237" w:rsidP="00A86CC4">
      <w:pPr>
        <w:pStyle w:val="Caption"/>
        <w:jc w:val="center"/>
        <w:rPr>
          <w:rFonts w:ascii="Times New Roman" w:hAnsi="Times New Roman" w:cs="Times New Roman"/>
          <w:b w:val="0"/>
          <w:color w:val="000000" w:themeColor="text1"/>
          <w:sz w:val="24"/>
          <w:szCs w:val="24"/>
          <w:lang w:val="vi-VN"/>
        </w:rPr>
      </w:pPr>
      <w:bookmarkStart w:id="108" w:name="_Toc534287678"/>
      <w:bookmarkStart w:id="109" w:name="_Toc16843214"/>
      <w:bookmarkStart w:id="110" w:name="_Toc16844369"/>
      <w:r>
        <w:rPr>
          <w:rFonts w:ascii="Times New Roman" w:hAnsi="Times New Roman" w:cs="Times New Roman"/>
          <w:b w:val="0"/>
          <w:color w:val="000000" w:themeColor="text1"/>
          <w:sz w:val="24"/>
          <w:szCs w:val="24"/>
        </w:rPr>
        <w:t>Figure</w:t>
      </w:r>
      <w:r w:rsidR="00A86CC4"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4</w:t>
      </w:r>
      <w:r>
        <w:rPr>
          <w:rFonts w:ascii="Times New Roman" w:hAnsi="Times New Roman" w:cs="Times New Roman"/>
          <w:b w:val="0"/>
          <w:color w:val="000000" w:themeColor="text1"/>
          <w:sz w:val="24"/>
          <w:szCs w:val="24"/>
        </w:rPr>
        <w:fldChar w:fldCharType="end"/>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Front End</w:t>
      </w:r>
      <w:r w:rsidR="000B7EE3" w:rsidRPr="00E32913">
        <w:rPr>
          <w:rFonts w:ascii="Times New Roman" w:hAnsi="Times New Roman" w:cs="Times New Roman"/>
          <w:b w:val="0"/>
          <w:color w:val="000000" w:themeColor="text1"/>
          <w:sz w:val="24"/>
          <w:szCs w:val="24"/>
        </w:rPr>
        <w:t xml:space="preserve"> User</w:t>
      </w:r>
      <w:r w:rsidR="00A86CC4" w:rsidRPr="00E32913">
        <w:rPr>
          <w:rFonts w:ascii="Times New Roman" w:hAnsi="Times New Roman" w:cs="Times New Roman"/>
          <w:b w:val="0"/>
          <w:color w:val="000000" w:themeColor="text1"/>
          <w:sz w:val="24"/>
          <w:szCs w:val="24"/>
          <w:lang w:val="vi-VN"/>
        </w:rPr>
        <w:t xml:space="preserve"> Component Diagram</w:t>
      </w:r>
      <w:bookmarkEnd w:id="108"/>
      <w:bookmarkEnd w:id="109"/>
      <w:bookmarkEnd w:id="110"/>
    </w:p>
    <w:p w14:paraId="666D48DA" w14:textId="77777777" w:rsidR="000B7EE3" w:rsidRPr="00E32913" w:rsidRDefault="000B7EE3" w:rsidP="000B7EE3">
      <w:pPr>
        <w:rPr>
          <w:rFonts w:ascii="Times New Roman" w:hAnsi="Times New Roman" w:cs="Times New Roman"/>
          <w:lang w:val="vi-VN" w:eastAsia="en-US"/>
        </w:rPr>
      </w:pPr>
    </w:p>
    <w:p w14:paraId="3211B1A7" w14:textId="77777777" w:rsidR="00DF76DF" w:rsidRPr="00E32913" w:rsidRDefault="00DF76DF" w:rsidP="000B7EE3">
      <w:pPr>
        <w:rPr>
          <w:rFonts w:ascii="Times New Roman" w:hAnsi="Times New Roman" w:cs="Times New Roman"/>
          <w:lang w:val="vi-VN" w:eastAsia="en-US"/>
        </w:rPr>
      </w:pPr>
    </w:p>
    <w:p w14:paraId="0191D57F" w14:textId="77777777" w:rsidR="00DF76DF" w:rsidRPr="00E32913" w:rsidRDefault="00DF76DF" w:rsidP="000B7EE3">
      <w:pPr>
        <w:rPr>
          <w:rFonts w:ascii="Times New Roman" w:hAnsi="Times New Roman" w:cs="Times New Roman"/>
          <w:lang w:val="vi-VN" w:eastAsia="en-US"/>
        </w:rPr>
      </w:pPr>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765628CF" w14:textId="77777777" w:rsidTr="004004B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200EE439"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943FC1" w:rsidRPr="00E32913" w14:paraId="78D3EBC0" w14:textId="77777777" w:rsidTr="00943FC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62687FB0" w14:textId="0656D8F4"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System</w:t>
            </w:r>
          </w:p>
        </w:tc>
        <w:tc>
          <w:tcPr>
            <w:tcW w:w="5757" w:type="dxa"/>
            <w:shd w:val="clear" w:color="auto" w:fill="D9D9D9" w:themeFill="background1" w:themeFillShade="D9"/>
          </w:tcPr>
          <w:p w14:paraId="5DF771C1" w14:textId="3456F358"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943FC1" w:rsidRPr="00E32913" w14:paraId="41E98D6D"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75082181" w14:textId="77777777"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outer</w:t>
            </w:r>
          </w:p>
        </w:tc>
        <w:tc>
          <w:tcPr>
            <w:tcW w:w="5757" w:type="dxa"/>
            <w:shd w:val="clear" w:color="auto" w:fill="FFFFFF" w:themeFill="background1"/>
          </w:tcPr>
          <w:p w14:paraId="53FA3C56" w14:textId="1BE1D109" w:rsidR="00943FC1" w:rsidRPr="00E32913" w:rsidRDefault="00943FC1" w:rsidP="00943FC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rPr>
              <w:t>Handle request and response</w:t>
            </w:r>
            <w:r w:rsidRPr="00E32913">
              <w:rPr>
                <w:rFonts w:ascii="Times New Roman" w:hAnsi="Times New Roman" w:cs="Times New Roman"/>
                <w:sz w:val="24"/>
                <w:szCs w:val="24"/>
                <w:lang w:val="vi-VN"/>
              </w:rPr>
              <w:t xml:space="preserve">, </w:t>
            </w:r>
            <w:r w:rsidRPr="00E32913">
              <w:rPr>
                <w:rFonts w:ascii="Times New Roman" w:hAnsi="Times New Roman" w:cs="Times New Roman"/>
                <w:sz w:val="24"/>
                <w:szCs w:val="24"/>
              </w:rPr>
              <w:t>accept input</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 and convert it to commands for</w:t>
            </w:r>
            <w:r w:rsidRPr="00E32913">
              <w:rPr>
                <w:rFonts w:ascii="Times New Roman" w:hAnsi="Times New Roman" w:cs="Times New Roman"/>
                <w:sz w:val="24"/>
                <w:szCs w:val="24"/>
                <w:lang w:val="vi-VN"/>
              </w:rPr>
              <w:t xml:space="preserve"> </w:t>
            </w:r>
            <w:r w:rsidR="00723032" w:rsidRPr="00E32913">
              <w:rPr>
                <w:rFonts w:ascii="Times New Roman" w:hAnsi="Times New Roman" w:cs="Times New Roman"/>
                <w:sz w:val="24"/>
                <w:szCs w:val="24"/>
                <w:lang w:val="vi-VN"/>
              </w:rPr>
              <w:t xml:space="preserve">the </w:t>
            </w:r>
            <w:r w:rsidRPr="00E32913">
              <w:rPr>
                <w:rFonts w:ascii="Times New Roman" w:hAnsi="Times New Roman" w:cs="Times New Roman"/>
                <w:sz w:val="24"/>
                <w:szCs w:val="24"/>
                <w:lang w:val="vi-VN"/>
              </w:rPr>
              <w:t>back end.</w:t>
            </w:r>
          </w:p>
        </w:tc>
      </w:tr>
      <w:tr w:rsidR="00943FC1" w:rsidRPr="00E32913" w14:paraId="4D3DEDBE" w14:textId="77777777" w:rsidTr="00337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5FC98A4" w14:textId="188F5A18"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Repository</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3678A425" w14:textId="411CF673"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interaction between the system and database</w:t>
            </w:r>
          </w:p>
        </w:tc>
      </w:tr>
      <w:tr w:rsidR="00EF5A21" w:rsidRPr="00E32913" w14:paraId="5BA7D6EA" w14:textId="77777777" w:rsidTr="00337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1E8E01D" w14:textId="3FAC1D96"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6DEA96CB" w14:textId="0F276BC1" w:rsidR="00EF5A21" w:rsidRPr="00E32913" w:rsidRDefault="00EF5A21"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system’s business operations</w:t>
            </w:r>
          </w:p>
        </w:tc>
      </w:tr>
      <w:tr w:rsidR="00EF5A21" w:rsidRPr="00E32913" w14:paraId="4A6E7CC5" w14:textId="77777777" w:rsidTr="00400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7E374CD" w14:textId="48F7D397"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Admin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C04AD06" w14:textId="7801D3E4" w:rsidR="00EF5A21" w:rsidRPr="00E32913" w:rsidRDefault="001B39BB" w:rsidP="00EF5A2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admin activities in the system</w:t>
            </w:r>
          </w:p>
        </w:tc>
      </w:tr>
      <w:tr w:rsidR="00EF5A21" w:rsidRPr="00E32913" w14:paraId="319F0442"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0BB5773F" w14:textId="667D285C"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User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4BAC7205" w14:textId="428EE070" w:rsidR="00EF5A21" w:rsidRPr="00E32913" w:rsidRDefault="001B39BB"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user activities in the system</w:t>
            </w:r>
          </w:p>
        </w:tc>
      </w:tr>
      <w:tr w:rsidR="00EF5A21" w:rsidRPr="00E32913" w14:paraId="06FE0F82" w14:textId="77777777" w:rsidTr="00400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C7314AB" w14:textId="6A824FD3" w:rsidR="00EF5A21" w:rsidRPr="00E32913" w:rsidRDefault="00EF5A21" w:rsidP="00EF5A2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Guest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5ECC2E8" w14:textId="57968C0D" w:rsidR="00EF5A21" w:rsidRPr="00E32913" w:rsidRDefault="001B39BB" w:rsidP="00EF5A21">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guest activities in the system</w:t>
            </w:r>
          </w:p>
        </w:tc>
      </w:tr>
      <w:tr w:rsidR="00F738E4" w:rsidRPr="00E32913" w14:paraId="2E7CFAC1"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96D3DC" w14:textId="0EE3B5C5" w:rsidR="00F738E4" w:rsidRPr="00E32913" w:rsidRDefault="00F738E4" w:rsidP="00F738E4">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communicator</w:t>
            </w:r>
          </w:p>
        </w:tc>
        <w:tc>
          <w:tcPr>
            <w:tcW w:w="5757" w:type="dxa"/>
            <w:shd w:val="clear" w:color="auto" w:fill="FFFFFF" w:themeFill="background1"/>
          </w:tcPr>
          <w:p w14:paraId="134A8FD8" w14:textId="106A8389" w:rsidR="00F738E4" w:rsidRPr="00E32913" w:rsidRDefault="008329C9" w:rsidP="00F738E4">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F738E4" w:rsidRPr="00E32913">
              <w:rPr>
                <w:rFonts w:ascii="Times New Roman" w:hAnsi="Times New Roman" w:cs="Times New Roman"/>
                <w:sz w:val="24"/>
                <w:szCs w:val="24"/>
              </w:rPr>
              <w:t>andle communication between system and ledger processor</w:t>
            </w:r>
          </w:p>
        </w:tc>
      </w:tr>
      <w:tr w:rsidR="00744EEA" w:rsidRPr="00E32913" w14:paraId="256DC1A5"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6FE72EAF" w14:textId="11E284AC" w:rsidR="00744EEA" w:rsidRPr="00E32913" w:rsidRDefault="00744EEA" w:rsidP="00744EEA">
            <w:pPr>
              <w:ind w:firstLine="0"/>
              <w:contextualSpacing/>
              <w:rPr>
                <w:rFonts w:ascii="Times New Roman" w:hAnsi="Times New Roman" w:cs="Times New Roman"/>
                <w:b w:val="0"/>
                <w:bCs w:val="0"/>
                <w:sz w:val="24"/>
                <w:szCs w:val="24"/>
              </w:rPr>
            </w:pPr>
            <w:r w:rsidRPr="00E32913">
              <w:rPr>
                <w:rFonts w:ascii="Times New Roman" w:hAnsi="Times New Roman" w:cs="Times New Roman"/>
                <w:sz w:val="24"/>
                <w:szCs w:val="24"/>
              </w:rPr>
              <w:t>Notification communicator</w:t>
            </w:r>
          </w:p>
        </w:tc>
        <w:tc>
          <w:tcPr>
            <w:tcW w:w="5757" w:type="dxa"/>
            <w:shd w:val="clear" w:color="auto" w:fill="FFFFFF" w:themeFill="background1"/>
          </w:tcPr>
          <w:p w14:paraId="12F6E9A3" w14:textId="7C4887B5" w:rsidR="00744EEA" w:rsidRPr="00E32913" w:rsidRDefault="008329C9"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notification process</w:t>
            </w:r>
          </w:p>
        </w:tc>
      </w:tr>
      <w:tr w:rsidR="00744EEA" w:rsidRPr="00E32913" w14:paraId="192F22AF"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E8E752E" w14:textId="666D9B42" w:rsidR="00744EEA" w:rsidRPr="00E32913" w:rsidRDefault="00744EEA"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lastRenderedPageBreak/>
              <w:t>Payment method communicator</w:t>
            </w:r>
          </w:p>
        </w:tc>
        <w:tc>
          <w:tcPr>
            <w:tcW w:w="5757" w:type="dxa"/>
            <w:shd w:val="clear" w:color="auto" w:fill="FFFFFF" w:themeFill="background1"/>
          </w:tcPr>
          <w:p w14:paraId="1A325D39" w14:textId="31461E1E" w:rsidR="00744EEA" w:rsidRPr="00E32913" w:rsidRDefault="008329C9"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payment process</w:t>
            </w:r>
          </w:p>
        </w:tc>
      </w:tr>
      <w:tr w:rsidR="004E065F" w:rsidRPr="00E32913" w14:paraId="5B395BC1"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6D354C5" w14:textId="64468E9E" w:rsidR="004E065F" w:rsidRPr="00E32913" w:rsidRDefault="004E065F"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PayPal </w:t>
            </w:r>
          </w:p>
        </w:tc>
        <w:tc>
          <w:tcPr>
            <w:tcW w:w="5757" w:type="dxa"/>
            <w:shd w:val="clear" w:color="auto" w:fill="FFFFFF" w:themeFill="background1"/>
          </w:tcPr>
          <w:p w14:paraId="4467BFE4" w14:textId="01DA3764" w:rsidR="004E065F" w:rsidRPr="00E32913" w:rsidRDefault="004E065F"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PayPal API</w:t>
            </w:r>
          </w:p>
        </w:tc>
      </w:tr>
      <w:tr w:rsidR="001D3EBE" w:rsidRPr="00E32913" w14:paraId="24868EB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F9F902" w14:textId="32375CC2" w:rsidR="001D3EBE" w:rsidRPr="00E32913" w:rsidRDefault="001D3EBE" w:rsidP="001D3EBE">
            <w:pPr>
              <w:ind w:firstLine="0"/>
              <w:contextualSpacing/>
              <w:rPr>
                <w:rFonts w:ascii="Times New Roman" w:hAnsi="Times New Roman" w:cs="Times New Roman"/>
                <w:sz w:val="24"/>
                <w:szCs w:val="24"/>
              </w:rPr>
            </w:pPr>
            <w:r w:rsidRPr="00E32913">
              <w:rPr>
                <w:rFonts w:ascii="Times New Roman" w:hAnsi="Times New Roman" w:cs="Times New Roman"/>
                <w:sz w:val="24"/>
                <w:szCs w:val="24"/>
              </w:rPr>
              <w:t>Firebase</w:t>
            </w:r>
          </w:p>
        </w:tc>
        <w:tc>
          <w:tcPr>
            <w:tcW w:w="5757" w:type="dxa"/>
            <w:shd w:val="clear" w:color="auto" w:fill="FFFFFF" w:themeFill="background1"/>
          </w:tcPr>
          <w:p w14:paraId="6ED2B56A" w14:textId="79D2C983" w:rsidR="001D3EBE" w:rsidRPr="00E32913" w:rsidRDefault="001D3EBE"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Firebase API</w:t>
            </w:r>
          </w:p>
        </w:tc>
      </w:tr>
      <w:tr w:rsidR="00744EEA" w:rsidRPr="00E32913" w14:paraId="1B614038" w14:textId="77777777" w:rsidTr="00F738E4">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70FEAE4B" w14:textId="13411B93" w:rsidR="00744EEA" w:rsidRPr="00E32913" w:rsidRDefault="00744EEA" w:rsidP="00744EEA">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processor</w:t>
            </w:r>
          </w:p>
        </w:tc>
        <w:tc>
          <w:tcPr>
            <w:tcW w:w="5757" w:type="dxa"/>
            <w:shd w:val="clear" w:color="auto" w:fill="D9D9D9" w:themeFill="background1" w:themeFillShade="D9"/>
          </w:tcPr>
          <w:p w14:paraId="75716CA1" w14:textId="32183DD0" w:rsidR="00744EEA" w:rsidRPr="00E32913" w:rsidRDefault="00744EEA"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dger processor to process business</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related to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ledger</w:t>
            </w:r>
          </w:p>
        </w:tc>
      </w:tr>
      <w:tr w:rsidR="00A868DD" w:rsidRPr="00E32913" w14:paraId="08DF5C72"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FAF60E3" w14:textId="73817C16"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Controller</w:t>
            </w:r>
          </w:p>
        </w:tc>
        <w:tc>
          <w:tcPr>
            <w:tcW w:w="5757" w:type="dxa"/>
            <w:shd w:val="clear" w:color="auto" w:fill="FFFFFF" w:themeFill="background1"/>
          </w:tcPr>
          <w:p w14:paraId="4624B277" w14:textId="56568234" w:rsidR="00A868DD" w:rsidRPr="00E32913" w:rsidRDefault="00F763EA"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w:t>
            </w:r>
            <w:r w:rsidR="00A868DD" w:rsidRPr="00E32913">
              <w:rPr>
                <w:rFonts w:ascii="Times New Roman" w:hAnsi="Times New Roman" w:cs="Times New Roman"/>
                <w:sz w:val="24"/>
                <w:szCs w:val="24"/>
              </w:rPr>
              <w:t xml:space="preserve"> HTTP request</w:t>
            </w:r>
          </w:p>
        </w:tc>
      </w:tr>
      <w:tr w:rsidR="00A868DD" w:rsidRPr="00E32913" w14:paraId="3C57B373"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1092C14" w14:textId="5582C5B9"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p>
        </w:tc>
        <w:tc>
          <w:tcPr>
            <w:tcW w:w="5757" w:type="dxa"/>
            <w:shd w:val="clear" w:color="auto" w:fill="FFFFFF" w:themeFill="background1"/>
          </w:tcPr>
          <w:p w14:paraId="27ECA3E1" w14:textId="52D84B91" w:rsidR="00A868DD" w:rsidRPr="00E32913" w:rsidRDefault="00F763EA" w:rsidP="00A868DD">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w:t>
            </w:r>
            <w:r w:rsidR="00A868DD" w:rsidRPr="00E32913">
              <w:rPr>
                <w:rFonts w:ascii="Times New Roman" w:hAnsi="Times New Roman" w:cs="Times New Roman"/>
                <w:sz w:val="24"/>
                <w:szCs w:val="24"/>
              </w:rPr>
              <w:t>andle ledger business operations</w:t>
            </w:r>
          </w:p>
        </w:tc>
      </w:tr>
      <w:tr w:rsidR="00A868DD" w:rsidRPr="00E32913" w14:paraId="33634B6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113AC36" w14:textId="5F82E004"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Blockchain network</w:t>
            </w:r>
          </w:p>
        </w:tc>
        <w:tc>
          <w:tcPr>
            <w:tcW w:w="5757" w:type="dxa"/>
            <w:shd w:val="clear" w:color="auto" w:fill="FFFFFF" w:themeFill="background1"/>
          </w:tcPr>
          <w:p w14:paraId="1AC28489" w14:textId="67081EAA" w:rsidR="00A868DD" w:rsidRPr="00E32913" w:rsidRDefault="00A868DD"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Handle interaction between ledger processor and </w:t>
            </w:r>
            <w:r w:rsidR="00723032" w:rsidRPr="00E32913">
              <w:rPr>
                <w:rFonts w:ascii="Times New Roman" w:hAnsi="Times New Roman" w:cs="Times New Roman"/>
                <w:sz w:val="24"/>
                <w:szCs w:val="24"/>
              </w:rPr>
              <w:t xml:space="preserve">a </w:t>
            </w:r>
            <w:r w:rsidRPr="00E32913">
              <w:rPr>
                <w:rFonts w:ascii="Times New Roman" w:hAnsi="Times New Roman" w:cs="Times New Roman"/>
                <w:sz w:val="24"/>
                <w:szCs w:val="24"/>
              </w:rPr>
              <w:t>blockchain database</w:t>
            </w:r>
          </w:p>
        </w:tc>
      </w:tr>
    </w:tbl>
    <w:p w14:paraId="3AC83A63" w14:textId="1F5D1A03" w:rsidR="00A86CC4" w:rsidRPr="00E32913" w:rsidRDefault="00A86CC4" w:rsidP="00E62311">
      <w:pPr>
        <w:pStyle w:val="Caption"/>
        <w:jc w:val="center"/>
        <w:rPr>
          <w:rFonts w:ascii="Times New Roman" w:hAnsi="Times New Roman" w:cs="Times New Roman"/>
          <w:b w:val="0"/>
          <w:color w:val="000000" w:themeColor="text1"/>
          <w:sz w:val="24"/>
          <w:szCs w:val="24"/>
        </w:rPr>
      </w:pPr>
      <w:bookmarkStart w:id="111" w:name="_Toc532231422"/>
      <w:bookmarkStart w:id="112" w:name="_Toc15304612"/>
      <w:bookmarkStart w:id="113" w:name="_Toc16844322"/>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1</w:t>
      </w:r>
      <w:r w:rsidRPr="00E32913">
        <w:rPr>
          <w:rFonts w:ascii="Times New Roman" w:hAnsi="Times New Roman" w:cs="Times New Roman"/>
        </w:rPr>
        <w:fldChar w:fldCharType="end"/>
      </w:r>
      <w:r w:rsidR="005B0EAA" w:rsidRPr="00E32913">
        <w:rPr>
          <w:rFonts w:ascii="Times New Roman" w:hAnsi="Times New Roman" w:cs="Times New Roman"/>
        </w:rPr>
        <w:t xml:space="preserve"> </w:t>
      </w:r>
      <w:proofErr w:type="gramStart"/>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Front</w:t>
      </w:r>
      <w:proofErr w:type="gramEnd"/>
      <w:r w:rsidRPr="00E32913">
        <w:rPr>
          <w:rFonts w:ascii="Times New Roman" w:hAnsi="Times New Roman" w:cs="Times New Roman"/>
          <w:b w:val="0"/>
          <w:color w:val="000000" w:themeColor="text1"/>
          <w:sz w:val="24"/>
          <w:szCs w:val="24"/>
          <w:lang w:val="vi-VN"/>
        </w:rPr>
        <w:t xml:space="preserve"> End Component Diagram Dictionary</w:t>
      </w:r>
      <w:bookmarkEnd w:id="111"/>
      <w:bookmarkEnd w:id="112"/>
      <w:bookmarkEnd w:id="113"/>
    </w:p>
    <w:p w14:paraId="03B68325" w14:textId="59C819F5" w:rsidR="00A86CC4" w:rsidRPr="00E32913" w:rsidRDefault="00826DF6" w:rsidP="00A86CC4">
      <w:pPr>
        <w:pStyle w:val="NoSpacing"/>
        <w:keepNext/>
        <w:ind w:firstLine="0"/>
        <w:rPr>
          <w:rFonts w:ascii="Times New Roman" w:hAnsi="Times New Roman" w:cs="Times New Roman"/>
        </w:rPr>
      </w:pPr>
      <w:r>
        <w:rPr>
          <w:rFonts w:ascii="Times New Roman" w:hAnsi="Times New Roman" w:cs="Times New Roman"/>
        </w:rPr>
        <w:t xml:space="preserve">                     </w:t>
      </w:r>
      <w:r w:rsidR="00A86CC4" w:rsidRPr="00E32913">
        <w:rPr>
          <w:rFonts w:ascii="Times New Roman" w:hAnsi="Times New Roman" w:cs="Times New Roman"/>
          <w:noProof/>
        </w:rPr>
        <w:drawing>
          <wp:inline distT="0" distB="0" distL="0" distR="0" wp14:anchorId="5DD278D0" wp14:editId="6DD8208A">
            <wp:extent cx="4572000" cy="3457575"/>
            <wp:effectExtent l="0" t="0" r="0" b="0"/>
            <wp:docPr id="1475952280" name="Picture 147595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5640E4E3" w14:textId="560A6664" w:rsidR="00A86CC4" w:rsidRPr="00E32913" w:rsidRDefault="008F3237" w:rsidP="00465B18">
      <w:pPr>
        <w:pStyle w:val="Caption"/>
        <w:jc w:val="center"/>
        <w:rPr>
          <w:rFonts w:ascii="Times New Roman" w:hAnsi="Times New Roman" w:cs="Times New Roman"/>
          <w:b w:val="0"/>
          <w:color w:val="000000" w:themeColor="text1"/>
          <w:sz w:val="24"/>
          <w:szCs w:val="24"/>
        </w:rPr>
      </w:pPr>
      <w:bookmarkStart w:id="114" w:name="_Toc534287679"/>
      <w:bookmarkStart w:id="115" w:name="_Toc16843215"/>
      <w:bookmarkStart w:id="116" w:name="_Toc16844370"/>
      <w:r>
        <w:rPr>
          <w:rFonts w:ascii="Times New Roman" w:hAnsi="Times New Roman" w:cs="Times New Roman"/>
          <w:b w:val="0"/>
          <w:bCs w:val="0"/>
          <w:color w:val="auto"/>
          <w:sz w:val="24"/>
          <w:szCs w:val="24"/>
        </w:rPr>
        <w:t>Figure</w:t>
      </w:r>
      <w:r w:rsidR="005B0EAA"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5</w:t>
      </w:r>
      <w:r>
        <w:rPr>
          <w:rFonts w:ascii="Times New Roman" w:hAnsi="Times New Roman" w:cs="Times New Roman"/>
          <w:b w:val="0"/>
          <w:bCs w:val="0"/>
          <w:color w:val="auto"/>
          <w:sz w:val="24"/>
          <w:szCs w:val="24"/>
        </w:rPr>
        <w:fldChar w:fldCharType="end"/>
      </w:r>
      <w:r w:rsidR="00465B18" w:rsidRPr="00E32913">
        <w:rPr>
          <w:rFonts w:ascii="Times New Roman" w:hAnsi="Times New Roman" w:cs="Times New Roman"/>
          <w:b w:val="0"/>
          <w:bCs w:val="0"/>
          <w:color w:val="auto"/>
          <w:sz w:val="24"/>
          <w:szCs w:val="24"/>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Back End Component Diagram</w:t>
      </w:r>
      <w:bookmarkEnd w:id="114"/>
      <w:bookmarkEnd w:id="115"/>
      <w:bookmarkEnd w:id="116"/>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2E73DF56" w14:textId="77777777" w:rsidTr="01B15D6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1299B9A6"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A86CC4" w:rsidRPr="00E32913" w14:paraId="70DEB489"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E4BAB67"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st API</w:t>
            </w:r>
          </w:p>
        </w:tc>
        <w:tc>
          <w:tcPr>
            <w:tcW w:w="5757" w:type="dxa"/>
            <w:shd w:val="clear" w:color="auto" w:fill="FFFFFF" w:themeFill="background1"/>
          </w:tcPr>
          <w:p w14:paraId="27FB5AFF"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A86CC4" w:rsidRPr="00E32913" w14:paraId="2F921245"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AC0EC0C"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Controller</w:t>
            </w:r>
          </w:p>
        </w:tc>
        <w:tc>
          <w:tcPr>
            <w:tcW w:w="5757" w:type="dxa"/>
            <w:shd w:val="clear" w:color="auto" w:fill="FFFFFF" w:themeFill="background1"/>
          </w:tcPr>
          <w:p w14:paraId="462C6100" w14:textId="6C98A34B" w:rsidR="00A86CC4" w:rsidRPr="00E32913" w:rsidRDefault="01B15D61" w:rsidP="01B15D6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requests and responses; accept input and handle respon</w:t>
            </w:r>
            <w:r w:rsidR="00826DF6">
              <w:rPr>
                <w:rFonts w:ascii="Times New Roman" w:hAnsi="Times New Roman" w:cs="Times New Roman"/>
                <w:sz w:val="24"/>
                <w:szCs w:val="24"/>
              </w:rPr>
              <w:t>s</w:t>
            </w:r>
            <w:r w:rsidRPr="00E32913">
              <w:rPr>
                <w:rFonts w:ascii="Times New Roman" w:hAnsi="Times New Roman" w:cs="Times New Roman"/>
                <w:sz w:val="24"/>
                <w:szCs w:val="24"/>
              </w:rPr>
              <w:t>e error</w:t>
            </w:r>
          </w:p>
        </w:tc>
      </w:tr>
      <w:tr w:rsidR="00A86CC4" w:rsidRPr="00E32913" w14:paraId="03E5896F"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1D3AFAB"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Bussiness Servies</w:t>
            </w:r>
          </w:p>
        </w:tc>
        <w:tc>
          <w:tcPr>
            <w:tcW w:w="5757" w:type="dxa"/>
            <w:shd w:val="clear" w:color="auto" w:fill="FFFFFF" w:themeFill="background1"/>
          </w:tcPr>
          <w:p w14:paraId="0106FB5B"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system’s business operations</w:t>
            </w:r>
          </w:p>
        </w:tc>
      </w:tr>
      <w:tr w:rsidR="00A86CC4" w:rsidRPr="00E32913" w14:paraId="632037FB"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7D623B8"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pository</w:t>
            </w:r>
          </w:p>
        </w:tc>
        <w:tc>
          <w:tcPr>
            <w:tcW w:w="5757" w:type="dxa"/>
            <w:shd w:val="clear" w:color="auto" w:fill="FFFFFF" w:themeFill="background1"/>
          </w:tcPr>
          <w:p w14:paraId="0D251841" w14:textId="77777777" w:rsidR="00A86CC4" w:rsidRPr="00E32913" w:rsidRDefault="00A86CC4" w:rsidP="004004B1">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lang w:val="vi-VN"/>
              </w:rPr>
              <w:t>Store Data</w:t>
            </w:r>
          </w:p>
        </w:tc>
      </w:tr>
    </w:tbl>
    <w:p w14:paraId="66107752" w14:textId="11648EA8" w:rsidR="00A86CC4" w:rsidRDefault="006D0F02" w:rsidP="006D0F02">
      <w:pPr>
        <w:pStyle w:val="Caption"/>
        <w:jc w:val="center"/>
        <w:rPr>
          <w:rFonts w:ascii="Times New Roman" w:hAnsi="Times New Roman" w:cs="Times New Roman"/>
          <w:b w:val="0"/>
          <w:color w:val="000000" w:themeColor="text1"/>
          <w:sz w:val="24"/>
          <w:szCs w:val="24"/>
          <w:lang w:val="vi-VN"/>
        </w:rPr>
      </w:pPr>
      <w:bookmarkStart w:id="117" w:name="_Toc532231423"/>
      <w:bookmarkStart w:id="118" w:name="_Toc15304613"/>
      <w:bookmarkStart w:id="119" w:name="_Toc16844323"/>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2</w:t>
      </w:r>
      <w:r w:rsidRPr="00E32913">
        <w:rPr>
          <w:rFonts w:ascii="Times New Roman" w:hAnsi="Times New Roman" w:cs="Times New Roman"/>
          <w:b w:val="0"/>
          <w:bCs w:val="0"/>
          <w:color w:val="auto"/>
          <w:sz w:val="24"/>
          <w:szCs w:val="24"/>
        </w:rPr>
        <w:fldChar w:fldCharType="end"/>
      </w:r>
      <w:proofErr w:type="gramStart"/>
      <w:r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 xml:space="preserve"> Back</w:t>
      </w:r>
      <w:proofErr w:type="gramEnd"/>
      <w:r w:rsidR="00A86CC4" w:rsidRPr="00E32913">
        <w:rPr>
          <w:rFonts w:ascii="Times New Roman" w:hAnsi="Times New Roman" w:cs="Times New Roman"/>
          <w:b w:val="0"/>
          <w:color w:val="000000" w:themeColor="text1"/>
          <w:sz w:val="24"/>
          <w:szCs w:val="24"/>
          <w:lang w:val="vi-VN"/>
        </w:rPr>
        <w:t xml:space="preserve"> End Component Diagram Dictionary</w:t>
      </w:r>
      <w:bookmarkEnd w:id="117"/>
      <w:bookmarkEnd w:id="118"/>
      <w:bookmarkEnd w:id="119"/>
    </w:p>
    <w:p w14:paraId="16A7BCD5" w14:textId="3C03EF5A" w:rsidR="00D626CA" w:rsidRDefault="00D626CA" w:rsidP="00D626CA">
      <w:pPr>
        <w:rPr>
          <w:lang w:val="vi-VN" w:eastAsia="en-US"/>
        </w:rPr>
      </w:pPr>
    </w:p>
    <w:p w14:paraId="427BFE8D" w14:textId="119A8281" w:rsidR="00630981" w:rsidRDefault="00630981" w:rsidP="00D626CA">
      <w:pPr>
        <w:ind w:firstLine="0"/>
        <w:rPr>
          <w:lang w:val="vi-VN" w:eastAsia="en-US"/>
        </w:rPr>
      </w:pPr>
    </w:p>
    <w:p w14:paraId="6F8D4E06" w14:textId="63505E96" w:rsidR="00D626CA" w:rsidRPr="00D626CA" w:rsidRDefault="00D626CA" w:rsidP="00361343">
      <w:pPr>
        <w:pStyle w:val="Heading1"/>
        <w:numPr>
          <w:ilvl w:val="0"/>
          <w:numId w:val="1"/>
        </w:numPr>
        <w:ind w:left="0" w:firstLine="0"/>
        <w:rPr>
          <w:rFonts w:ascii="Times New Roman" w:hAnsi="Times New Roman" w:cs="Times New Roman"/>
        </w:rPr>
      </w:pPr>
      <w:bookmarkStart w:id="120" w:name="_Toc16843133"/>
      <w:r w:rsidRPr="00F9648D">
        <w:rPr>
          <w:rFonts w:ascii="Times New Roman" w:hAnsi="Times New Roman" w:cs="Times New Roman"/>
        </w:rPr>
        <w:lastRenderedPageBreak/>
        <w:t>C</w:t>
      </w:r>
      <w:r>
        <w:rPr>
          <w:rFonts w:ascii="Times New Roman" w:hAnsi="Times New Roman" w:cs="Times New Roman"/>
        </w:rPr>
        <w:t>lass</w:t>
      </w:r>
      <w:r w:rsidRPr="00F9648D">
        <w:rPr>
          <w:rFonts w:ascii="Times New Roman" w:hAnsi="Times New Roman" w:cs="Times New Roman"/>
        </w:rPr>
        <w:t xml:space="preserve"> Diagram</w:t>
      </w:r>
      <w:bookmarkEnd w:id="120"/>
    </w:p>
    <w:p w14:paraId="7E4EACD1" w14:textId="33CB4B53" w:rsidR="009E61BA" w:rsidRPr="00D626CA" w:rsidRDefault="00D626CA" w:rsidP="00361343">
      <w:pPr>
        <w:pStyle w:val="Heading3"/>
        <w:numPr>
          <w:ilvl w:val="1"/>
          <w:numId w:val="42"/>
        </w:numPr>
        <w:rPr>
          <w:rFonts w:ascii="Times New Roman" w:hAnsi="Times New Roman" w:cs="Times New Roman"/>
          <w:b/>
          <w:bCs/>
          <w:color w:val="auto"/>
          <w:sz w:val="28"/>
          <w:szCs w:val="28"/>
          <w:lang w:val="vi-VN"/>
        </w:rPr>
      </w:pPr>
      <w:r w:rsidRPr="00D626CA">
        <w:rPr>
          <w:rFonts w:ascii="Times New Roman" w:hAnsi="Times New Roman" w:cs="Times New Roman"/>
          <w:b/>
          <w:bCs/>
          <w:color w:val="auto"/>
          <w:sz w:val="28"/>
          <w:szCs w:val="28"/>
        </w:rPr>
        <w:t xml:space="preserve"> </w:t>
      </w:r>
      <w:bookmarkStart w:id="121" w:name="_Toc16843134"/>
      <w:r w:rsidR="009E61BA" w:rsidRPr="00D626CA">
        <w:rPr>
          <w:rFonts w:ascii="Times New Roman" w:hAnsi="Times New Roman" w:cs="Times New Roman"/>
          <w:b/>
          <w:bCs/>
          <w:color w:val="auto"/>
          <w:sz w:val="28"/>
          <w:szCs w:val="28"/>
          <w:lang w:val="vi-VN"/>
        </w:rPr>
        <w:t>Class Diagra</w:t>
      </w:r>
      <w:r w:rsidR="009E61BA" w:rsidRPr="00D626CA">
        <w:rPr>
          <w:rFonts w:ascii="Times New Roman" w:hAnsi="Times New Roman" w:cs="Times New Roman"/>
          <w:b/>
          <w:bCs/>
          <w:color w:val="auto"/>
          <w:sz w:val="28"/>
          <w:szCs w:val="28"/>
        </w:rPr>
        <w:t>m</w:t>
      </w:r>
      <w:bookmarkEnd w:id="121"/>
    </w:p>
    <w:p w14:paraId="2B48D1A7" w14:textId="3C3D47FA" w:rsidR="009E61BA" w:rsidRPr="00E32913" w:rsidRDefault="00C45AAB" w:rsidP="00C45AAB">
      <w:pPr>
        <w:ind w:left="-270" w:hanging="180"/>
        <w:jc w:val="center"/>
        <w:rPr>
          <w:rFonts w:ascii="Times New Roman" w:hAnsi="Times New Roman" w:cs="Times New Roman"/>
        </w:rPr>
      </w:pPr>
      <w:r>
        <w:rPr>
          <w:rFonts w:ascii="Times New Roman" w:hAnsi="Times New Roman" w:cs="Times New Roman"/>
          <w:noProof/>
        </w:rPr>
        <w:drawing>
          <wp:inline distT="0" distB="0" distL="0" distR="0" wp14:anchorId="15FF216F" wp14:editId="7DFDD077">
            <wp:extent cx="6467475" cy="73736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lsclassdiagr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71861" cy="7378621"/>
                    </a:xfrm>
                    <a:prstGeom prst="rect">
                      <a:avLst/>
                    </a:prstGeom>
                  </pic:spPr>
                </pic:pic>
              </a:graphicData>
            </a:graphic>
          </wp:inline>
        </w:drawing>
      </w:r>
    </w:p>
    <w:p w14:paraId="0C2FE1BB" w14:textId="27E1C5FD" w:rsidR="009E61BA" w:rsidRPr="00E32913" w:rsidRDefault="008F3237" w:rsidP="009E61BA">
      <w:pPr>
        <w:pStyle w:val="Caption"/>
        <w:jc w:val="center"/>
        <w:rPr>
          <w:rFonts w:ascii="Times New Roman" w:hAnsi="Times New Roman" w:cs="Times New Roman"/>
          <w:b w:val="0"/>
          <w:color w:val="000000" w:themeColor="text1"/>
          <w:sz w:val="24"/>
          <w:szCs w:val="24"/>
          <w:lang w:val="vi-VN"/>
        </w:rPr>
      </w:pPr>
      <w:bookmarkStart w:id="122" w:name="_Toc534287680"/>
      <w:bookmarkStart w:id="123" w:name="_Toc16843216"/>
      <w:bookmarkStart w:id="124" w:name="_Toc16844371"/>
      <w:r>
        <w:rPr>
          <w:rFonts w:ascii="Times New Roman" w:hAnsi="Times New Roman" w:cs="Times New Roman"/>
          <w:b w:val="0"/>
          <w:bCs w:val="0"/>
          <w:color w:val="auto"/>
          <w:sz w:val="24"/>
          <w:szCs w:val="24"/>
        </w:rPr>
        <w:t>Figure</w:t>
      </w:r>
      <w:r w:rsidR="009E61BA"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6</w:t>
      </w:r>
      <w:r>
        <w:rPr>
          <w:rFonts w:ascii="Times New Roman" w:hAnsi="Times New Roman" w:cs="Times New Roman"/>
          <w:b w:val="0"/>
          <w:bCs w:val="0"/>
          <w:color w:val="auto"/>
          <w:sz w:val="24"/>
          <w:szCs w:val="24"/>
        </w:rPr>
        <w:fldChar w:fldCharType="end"/>
      </w:r>
      <w:r w:rsidR="009E61BA" w:rsidRPr="00E32913">
        <w:rPr>
          <w:rFonts w:ascii="Times New Roman" w:hAnsi="Times New Roman" w:cs="Times New Roman"/>
          <w:color w:val="auto"/>
        </w:rPr>
        <w:t xml:space="preserve"> </w:t>
      </w:r>
      <w:r w:rsidR="009E61BA" w:rsidRPr="00E32913">
        <w:rPr>
          <w:rFonts w:ascii="Times New Roman" w:eastAsia="Yu Mincho" w:hAnsi="Times New Roman" w:cs="Times New Roman"/>
          <w:b w:val="0"/>
          <w:bCs w:val="0"/>
          <w:color w:val="000000" w:themeColor="text1"/>
          <w:sz w:val="24"/>
          <w:szCs w:val="24"/>
        </w:rPr>
        <w:t>–</w:t>
      </w:r>
      <w:r w:rsidR="009E61BA" w:rsidRPr="00E32913">
        <w:rPr>
          <w:rFonts w:ascii="Times New Roman" w:hAnsi="Times New Roman" w:cs="Times New Roman"/>
          <w:b w:val="0"/>
          <w:color w:val="000000" w:themeColor="text1"/>
          <w:sz w:val="24"/>
          <w:szCs w:val="24"/>
          <w:lang w:val="vi-VN"/>
        </w:rPr>
        <w:t xml:space="preserve"> Class Diagram</w:t>
      </w:r>
      <w:bookmarkEnd w:id="122"/>
      <w:bookmarkEnd w:id="123"/>
      <w:bookmarkEnd w:id="124"/>
    </w:p>
    <w:p w14:paraId="23F37E81" w14:textId="53EF70B5" w:rsidR="009E61BA" w:rsidRPr="00D626CA" w:rsidRDefault="009E61BA" w:rsidP="00361343">
      <w:pPr>
        <w:pStyle w:val="Heading3"/>
        <w:numPr>
          <w:ilvl w:val="1"/>
          <w:numId w:val="42"/>
        </w:numPr>
        <w:rPr>
          <w:rFonts w:ascii="Times New Roman" w:hAnsi="Times New Roman" w:cs="Times New Roman"/>
          <w:b/>
          <w:bCs/>
          <w:color w:val="auto"/>
          <w:sz w:val="28"/>
          <w:szCs w:val="28"/>
          <w:lang w:val="vi-VN"/>
        </w:rPr>
      </w:pPr>
      <w:bookmarkStart w:id="125" w:name="_Toc16843135"/>
      <w:r w:rsidRPr="00D626CA">
        <w:rPr>
          <w:rFonts w:ascii="Times New Roman" w:hAnsi="Times New Roman" w:cs="Times New Roman"/>
          <w:b/>
          <w:bCs/>
          <w:color w:val="auto"/>
          <w:sz w:val="28"/>
          <w:szCs w:val="28"/>
        </w:rPr>
        <w:lastRenderedPageBreak/>
        <w:t>Class Diagram Explanation</w:t>
      </w:r>
      <w:bookmarkEnd w:id="125"/>
    </w:p>
    <w:tbl>
      <w:tblPr>
        <w:tblStyle w:val="TableGrid2"/>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150"/>
        <w:gridCol w:w="3712"/>
      </w:tblGrid>
      <w:tr w:rsidR="009E61BA" w:rsidRPr="00E32913" w14:paraId="3973B682" w14:textId="77777777" w:rsidTr="00615F51">
        <w:trPr>
          <w:trHeight w:val="86"/>
        </w:trPr>
        <w:tc>
          <w:tcPr>
            <w:tcW w:w="9017" w:type="dxa"/>
            <w:gridSpan w:val="3"/>
            <w:shd w:val="clear" w:color="auto" w:fill="8EAADB" w:themeFill="accent1" w:themeFillTint="99"/>
          </w:tcPr>
          <w:p w14:paraId="4F48DDD9" w14:textId="77777777" w:rsidR="009E61BA" w:rsidRPr="00E32913" w:rsidRDefault="009E61BA" w:rsidP="008C6AC7">
            <w:pPr>
              <w:tabs>
                <w:tab w:val="left" w:pos="7269"/>
              </w:tabs>
              <w:spacing w:before="240"/>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DICTIONARY: DESCRIBE CLASS</w:t>
            </w:r>
          </w:p>
        </w:tc>
      </w:tr>
      <w:tr w:rsidR="009E61BA" w:rsidRPr="00E32913" w14:paraId="1C1CF92F" w14:textId="77777777" w:rsidTr="00615F51">
        <w:trPr>
          <w:trHeight w:val="244"/>
        </w:trPr>
        <w:tc>
          <w:tcPr>
            <w:tcW w:w="2155" w:type="dxa"/>
            <w:shd w:val="clear" w:color="auto" w:fill="E7E6E6" w:themeFill="background2"/>
          </w:tcPr>
          <w:p w14:paraId="272D698D"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Name</w:t>
            </w:r>
          </w:p>
        </w:tc>
        <w:tc>
          <w:tcPr>
            <w:tcW w:w="3150" w:type="dxa"/>
            <w:shd w:val="clear" w:color="auto" w:fill="E7E6E6" w:themeFill="background2"/>
          </w:tcPr>
          <w:p w14:paraId="14371546"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Mapping column with Conceptual diagram</w:t>
            </w:r>
          </w:p>
        </w:tc>
        <w:tc>
          <w:tcPr>
            <w:tcW w:w="3704" w:type="dxa"/>
            <w:shd w:val="clear" w:color="auto" w:fill="E7E6E6" w:themeFill="background2"/>
          </w:tcPr>
          <w:p w14:paraId="2037EA1C" w14:textId="77777777" w:rsidR="009E61BA" w:rsidRPr="00E32913" w:rsidRDefault="009E61BA" w:rsidP="008C6AC7">
            <w:pPr>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Description</w:t>
            </w:r>
          </w:p>
        </w:tc>
      </w:tr>
      <w:tr w:rsidR="009E61BA" w:rsidRPr="00E32913" w14:paraId="1BE61392" w14:textId="77777777" w:rsidTr="00615F51">
        <w:trPr>
          <w:trHeight w:val="306"/>
        </w:trPr>
        <w:tc>
          <w:tcPr>
            <w:tcW w:w="2155" w:type="dxa"/>
            <w:vAlign w:val="center"/>
          </w:tcPr>
          <w:p w14:paraId="1E903EB7" w14:textId="555E57CF"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User</w:t>
            </w:r>
          </w:p>
        </w:tc>
        <w:tc>
          <w:tcPr>
            <w:tcW w:w="3150" w:type="dxa"/>
            <w:vAlign w:val="center"/>
          </w:tcPr>
          <w:p w14:paraId="1EC2C6A1" w14:textId="4E5EA51C" w:rsidR="009E61BA" w:rsidRPr="00E32913" w:rsidRDefault="009E61BA" w:rsidP="008C6AC7">
            <w:pPr>
              <w:tabs>
                <w:tab w:val="left" w:pos="11711"/>
              </w:tabs>
              <w:ind w:left="12240" w:hanging="12240"/>
              <w:rPr>
                <w:rFonts w:ascii="Times New Roman" w:hAnsi="Times New Roman" w:cs="Times New Roman"/>
                <w:color w:val="000000" w:themeColor="text1"/>
              </w:rPr>
            </w:pPr>
            <w:proofErr w:type="spellStart"/>
            <w:r w:rsidRPr="00E32913">
              <w:rPr>
                <w:rFonts w:ascii="Times New Roman" w:hAnsi="Times New Roman" w:cs="Times New Roman"/>
                <w:color w:val="000000" w:themeColor="text1"/>
              </w:rPr>
              <w:t>AuthorizedUser</w:t>
            </w:r>
            <w:proofErr w:type="spellEnd"/>
          </w:p>
        </w:tc>
        <w:tc>
          <w:tcPr>
            <w:tcW w:w="3704" w:type="dxa"/>
            <w:vAlign w:val="center"/>
          </w:tcPr>
          <w:p w14:paraId="314AC14A" w14:textId="6486C700"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user</w:t>
            </w:r>
            <w:r w:rsidRPr="00E32913">
              <w:rPr>
                <w:rFonts w:ascii="Times New Roman" w:hAnsi="Times New Roman" w:cs="Times New Roman"/>
                <w:color w:val="000000" w:themeColor="text1"/>
                <w:lang w:val="vi-VN"/>
              </w:rPr>
              <w:t xml:space="preserve"> information</w:t>
            </w:r>
          </w:p>
        </w:tc>
      </w:tr>
      <w:tr w:rsidR="009E61BA" w:rsidRPr="00E32913" w14:paraId="674C9083" w14:textId="77777777" w:rsidTr="00615F51">
        <w:trPr>
          <w:trHeight w:val="350"/>
        </w:trPr>
        <w:tc>
          <w:tcPr>
            <w:tcW w:w="2155" w:type="dxa"/>
            <w:vAlign w:val="center"/>
          </w:tcPr>
          <w:p w14:paraId="648979CA" w14:textId="01E5CE27"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Request</w:t>
            </w:r>
          </w:p>
        </w:tc>
        <w:tc>
          <w:tcPr>
            <w:tcW w:w="3150" w:type="dxa"/>
            <w:vAlign w:val="center"/>
          </w:tcPr>
          <w:p w14:paraId="09122B9A" w14:textId="5D9BAE9A" w:rsidR="009E61BA" w:rsidRPr="00E32913" w:rsidRDefault="009E61BA" w:rsidP="008C6AC7">
            <w:pPr>
              <w:tabs>
                <w:tab w:val="left" w:pos="11711"/>
              </w:tabs>
              <w:ind w:firstLine="0"/>
              <w:rPr>
                <w:rFonts w:ascii="Times New Roman" w:hAnsi="Times New Roman" w:cs="Times New Roman"/>
                <w:color w:val="000000" w:themeColor="text1"/>
              </w:rPr>
            </w:pPr>
            <w:r w:rsidRPr="00E32913">
              <w:rPr>
                <w:rFonts w:ascii="Times New Roman" w:hAnsi="Times New Roman" w:cs="Times New Roman"/>
                <w:color w:val="000000" w:themeColor="text1"/>
              </w:rPr>
              <w:t>Request</w:t>
            </w:r>
          </w:p>
        </w:tc>
        <w:tc>
          <w:tcPr>
            <w:tcW w:w="3704" w:type="dxa"/>
            <w:vAlign w:val="center"/>
          </w:tcPr>
          <w:p w14:paraId="191F7808" w14:textId="2CA2455D"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request</w:t>
            </w:r>
            <w:r w:rsidRPr="00E32913">
              <w:rPr>
                <w:rFonts w:ascii="Times New Roman" w:hAnsi="Times New Roman" w:cs="Times New Roman"/>
                <w:color w:val="000000" w:themeColor="text1"/>
                <w:lang w:val="vi-VN"/>
              </w:rPr>
              <w:t xml:space="preserve"> information</w:t>
            </w:r>
          </w:p>
        </w:tc>
      </w:tr>
      <w:tr w:rsidR="009E61BA" w:rsidRPr="00E32913" w14:paraId="2DEF61E0" w14:textId="77777777" w:rsidTr="00615F51">
        <w:trPr>
          <w:trHeight w:val="350"/>
        </w:trPr>
        <w:tc>
          <w:tcPr>
            <w:tcW w:w="2155" w:type="dxa"/>
            <w:vAlign w:val="center"/>
          </w:tcPr>
          <w:p w14:paraId="7F50E7F9" w14:textId="6CC6C58D"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eal</w:t>
            </w:r>
          </w:p>
        </w:tc>
        <w:tc>
          <w:tcPr>
            <w:tcW w:w="3150" w:type="dxa"/>
            <w:vAlign w:val="center"/>
          </w:tcPr>
          <w:p w14:paraId="5DE03B5C" w14:textId="3668496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eal</w:t>
            </w:r>
          </w:p>
        </w:tc>
        <w:tc>
          <w:tcPr>
            <w:tcW w:w="3704" w:type="dxa"/>
            <w:vAlign w:val="center"/>
          </w:tcPr>
          <w:p w14:paraId="7E5214A8" w14:textId="30E5EA7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eal information</w:t>
            </w:r>
          </w:p>
        </w:tc>
      </w:tr>
      <w:tr w:rsidR="009E61BA" w:rsidRPr="00E32913" w14:paraId="14AB0E72" w14:textId="77777777" w:rsidTr="00615F51">
        <w:trPr>
          <w:trHeight w:val="350"/>
        </w:trPr>
        <w:tc>
          <w:tcPr>
            <w:tcW w:w="2155" w:type="dxa"/>
            <w:vAlign w:val="center"/>
          </w:tcPr>
          <w:p w14:paraId="538A9721" w14:textId="05D6418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Milestone</w:t>
            </w:r>
          </w:p>
        </w:tc>
        <w:tc>
          <w:tcPr>
            <w:tcW w:w="3150" w:type="dxa"/>
            <w:vAlign w:val="center"/>
          </w:tcPr>
          <w:p w14:paraId="06D4B524" w14:textId="01772810"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Milestone</w:t>
            </w:r>
          </w:p>
        </w:tc>
        <w:tc>
          <w:tcPr>
            <w:tcW w:w="3704" w:type="dxa"/>
            <w:vAlign w:val="center"/>
          </w:tcPr>
          <w:p w14:paraId="2935EBFD" w14:textId="2CD3CCE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milestone information</w:t>
            </w:r>
          </w:p>
        </w:tc>
      </w:tr>
      <w:tr w:rsidR="009E61BA" w:rsidRPr="00E32913" w14:paraId="0EC2FBEB" w14:textId="77777777" w:rsidTr="00615F51">
        <w:trPr>
          <w:trHeight w:val="350"/>
        </w:trPr>
        <w:tc>
          <w:tcPr>
            <w:tcW w:w="2155" w:type="dxa"/>
            <w:vAlign w:val="center"/>
          </w:tcPr>
          <w:p w14:paraId="0155F479" w14:textId="496DD76F"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Transaction</w:t>
            </w:r>
          </w:p>
        </w:tc>
        <w:tc>
          <w:tcPr>
            <w:tcW w:w="3150" w:type="dxa"/>
            <w:vAlign w:val="center"/>
          </w:tcPr>
          <w:p w14:paraId="59907D41" w14:textId="11984C71" w:rsidR="009E61BA" w:rsidRPr="00E32913" w:rsidRDefault="009E61BA" w:rsidP="008C6AC7">
            <w:pPr>
              <w:tabs>
                <w:tab w:val="left" w:pos="11711"/>
              </w:tabs>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Transaction</w:t>
            </w:r>
          </w:p>
        </w:tc>
        <w:tc>
          <w:tcPr>
            <w:tcW w:w="3704" w:type="dxa"/>
            <w:vAlign w:val="center"/>
          </w:tcPr>
          <w:p w14:paraId="17220268" w14:textId="6FB0877C"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transaction information</w:t>
            </w:r>
          </w:p>
        </w:tc>
      </w:tr>
      <w:tr w:rsidR="009E61BA" w:rsidRPr="00E32913" w14:paraId="5387136B" w14:textId="77777777" w:rsidTr="00615F51">
        <w:trPr>
          <w:trHeight w:val="350"/>
        </w:trPr>
        <w:tc>
          <w:tcPr>
            <w:tcW w:w="2155" w:type="dxa"/>
            <w:vAlign w:val="center"/>
          </w:tcPr>
          <w:p w14:paraId="69471952" w14:textId="7E893F1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Deal</w:t>
            </w:r>
          </w:p>
        </w:tc>
        <w:tc>
          <w:tcPr>
            <w:tcW w:w="3150" w:type="dxa"/>
            <w:vAlign w:val="center"/>
          </w:tcPr>
          <w:p w14:paraId="67A34C68" w14:textId="2FB617CF"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Deal</w:t>
            </w:r>
          </w:p>
        </w:tc>
        <w:tc>
          <w:tcPr>
            <w:tcW w:w="3704" w:type="dxa"/>
            <w:vAlign w:val="center"/>
          </w:tcPr>
          <w:p w14:paraId="7EB72804" w14:textId="33CDF8C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deal information</w:t>
            </w:r>
          </w:p>
        </w:tc>
      </w:tr>
      <w:tr w:rsidR="009E61BA" w:rsidRPr="00E32913" w14:paraId="111DE6BD" w14:textId="77777777" w:rsidTr="00615F51">
        <w:trPr>
          <w:trHeight w:val="350"/>
        </w:trPr>
        <w:tc>
          <w:tcPr>
            <w:tcW w:w="2155" w:type="dxa"/>
            <w:vAlign w:val="center"/>
          </w:tcPr>
          <w:p w14:paraId="0000D45B" w14:textId="1B45B9DF"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Milestone</w:t>
            </w:r>
          </w:p>
        </w:tc>
        <w:tc>
          <w:tcPr>
            <w:tcW w:w="3150" w:type="dxa"/>
            <w:vAlign w:val="center"/>
          </w:tcPr>
          <w:p w14:paraId="3ADF4A6D" w14:textId="226E55C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Milestone</w:t>
            </w:r>
          </w:p>
        </w:tc>
        <w:tc>
          <w:tcPr>
            <w:tcW w:w="3704" w:type="dxa"/>
            <w:vAlign w:val="center"/>
          </w:tcPr>
          <w:p w14:paraId="23370740" w14:textId="1BD46678"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milestone information</w:t>
            </w:r>
          </w:p>
        </w:tc>
      </w:tr>
      <w:tr w:rsidR="009E61BA" w:rsidRPr="00E32913" w14:paraId="7F8C9A4F" w14:textId="77777777" w:rsidTr="00615F51">
        <w:trPr>
          <w:trHeight w:val="350"/>
        </w:trPr>
        <w:tc>
          <w:tcPr>
            <w:tcW w:w="2155" w:type="dxa"/>
            <w:vAlign w:val="center"/>
          </w:tcPr>
          <w:p w14:paraId="432994E3" w14:textId="01F73938"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w:t>
            </w:r>
          </w:p>
        </w:tc>
        <w:tc>
          <w:tcPr>
            <w:tcW w:w="3150" w:type="dxa"/>
            <w:vAlign w:val="center"/>
          </w:tcPr>
          <w:p w14:paraId="2D419318" w14:textId="01F73938"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w:t>
            </w:r>
          </w:p>
        </w:tc>
        <w:tc>
          <w:tcPr>
            <w:tcW w:w="3704" w:type="dxa"/>
            <w:vAlign w:val="center"/>
          </w:tcPr>
          <w:p w14:paraId="47B4D643" w14:textId="52067957"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ocument information</w:t>
            </w:r>
          </w:p>
        </w:tc>
      </w:tr>
      <w:tr w:rsidR="009E61BA" w:rsidRPr="00E32913" w14:paraId="3A734C66" w14:textId="77777777" w:rsidTr="00615F51">
        <w:trPr>
          <w:trHeight w:val="350"/>
        </w:trPr>
        <w:tc>
          <w:tcPr>
            <w:tcW w:w="2155" w:type="dxa"/>
            <w:vAlign w:val="center"/>
          </w:tcPr>
          <w:p w14:paraId="5008BDF6" w14:textId="2E8526B0"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Type</w:t>
            </w:r>
          </w:p>
        </w:tc>
        <w:tc>
          <w:tcPr>
            <w:tcW w:w="3150" w:type="dxa"/>
            <w:vAlign w:val="center"/>
          </w:tcPr>
          <w:p w14:paraId="7A6C6A8B" w14:textId="766D4161"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Type</w:t>
            </w:r>
          </w:p>
        </w:tc>
        <w:tc>
          <w:tcPr>
            <w:tcW w:w="3704" w:type="dxa"/>
            <w:vAlign w:val="center"/>
          </w:tcPr>
          <w:p w14:paraId="2C405115" w14:textId="51478992"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type</w:t>
            </w:r>
          </w:p>
        </w:tc>
      </w:tr>
      <w:tr w:rsidR="009E61BA" w:rsidRPr="00E32913" w14:paraId="3F4EF29C" w14:textId="77777777" w:rsidTr="00615F51">
        <w:trPr>
          <w:trHeight w:val="350"/>
        </w:trPr>
        <w:tc>
          <w:tcPr>
            <w:tcW w:w="2155" w:type="dxa"/>
            <w:vAlign w:val="center"/>
          </w:tcPr>
          <w:p w14:paraId="7446C09D" w14:textId="36EB761B"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File</w:t>
            </w:r>
          </w:p>
        </w:tc>
        <w:tc>
          <w:tcPr>
            <w:tcW w:w="3150" w:type="dxa"/>
            <w:vAlign w:val="center"/>
          </w:tcPr>
          <w:p w14:paraId="595845E3" w14:textId="60E72A1E"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File</w:t>
            </w:r>
          </w:p>
        </w:tc>
        <w:tc>
          <w:tcPr>
            <w:tcW w:w="3704" w:type="dxa"/>
            <w:vAlign w:val="center"/>
          </w:tcPr>
          <w:p w14:paraId="2A7E033D" w14:textId="67AACF7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file</w:t>
            </w:r>
          </w:p>
        </w:tc>
      </w:tr>
    </w:tbl>
    <w:p w14:paraId="448C3C49" w14:textId="78DDD75F" w:rsidR="009E61BA" w:rsidRPr="00E32913" w:rsidRDefault="009E61BA" w:rsidP="009E61BA">
      <w:pPr>
        <w:rPr>
          <w:rFonts w:ascii="Times New Roman" w:hAnsi="Times New Roman" w:cs="Times New Roman"/>
        </w:rPr>
      </w:pPr>
    </w:p>
    <w:p w14:paraId="05499785" w14:textId="68CE7A39"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26" w:name="_Toc532231424"/>
      <w:bookmarkStart w:id="127" w:name="_Toc15304614"/>
      <w:bookmarkStart w:id="128" w:name="_Toc16844324"/>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3</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lang w:val="vi-VN"/>
        </w:rPr>
        <w:t>Class Diagram PPLS</w:t>
      </w:r>
      <w:bookmarkEnd w:id="126"/>
      <w:bookmarkEnd w:id="127"/>
      <w:bookmarkEnd w:id="128"/>
    </w:p>
    <w:p w14:paraId="73468781" w14:textId="4051F169"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User</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8EEAAA8" w14:textId="77777777" w:rsidTr="008C6AC7">
        <w:trPr>
          <w:trHeight w:val="283"/>
        </w:trPr>
        <w:tc>
          <w:tcPr>
            <w:tcW w:w="2405" w:type="dxa"/>
            <w:shd w:val="clear" w:color="auto" w:fill="B4C6E7" w:themeFill="accent1" w:themeFillTint="66"/>
          </w:tcPr>
          <w:p w14:paraId="73C956EC" w14:textId="77777777" w:rsidR="009E61BA" w:rsidRPr="00E32913" w:rsidRDefault="009E61BA" w:rsidP="008C6AC7">
            <w:pPr>
              <w:ind w:firstLine="0"/>
              <w:jc w:val="center"/>
              <w:rPr>
                <w:rFonts w:ascii="Times New Roman" w:hAnsi="Times New Roman" w:cs="Times New Roman"/>
                <w:b/>
              </w:rPr>
            </w:pPr>
            <w:bookmarkStart w:id="129" w:name="OLE_LINK123"/>
            <w:bookmarkStart w:id="130" w:name="OLE_LINK124"/>
            <w:r w:rsidRPr="00E32913">
              <w:rPr>
                <w:rFonts w:ascii="Times New Roman" w:hAnsi="Times New Roman" w:cs="Times New Roman"/>
                <w:b/>
              </w:rPr>
              <w:t>Attribute</w:t>
            </w:r>
          </w:p>
        </w:tc>
        <w:tc>
          <w:tcPr>
            <w:tcW w:w="1843" w:type="dxa"/>
            <w:shd w:val="clear" w:color="auto" w:fill="B4C6E7" w:themeFill="accent1" w:themeFillTint="66"/>
          </w:tcPr>
          <w:p w14:paraId="0E188D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5F00F08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21774F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BA475B3" w14:textId="77777777" w:rsidTr="008C6AC7">
        <w:trPr>
          <w:trHeight w:val="283"/>
        </w:trPr>
        <w:tc>
          <w:tcPr>
            <w:tcW w:w="2405" w:type="dxa"/>
            <w:shd w:val="clear" w:color="auto" w:fill="FFFFFF" w:themeFill="background1"/>
            <w:vAlign w:val="center"/>
          </w:tcPr>
          <w:p w14:paraId="1715A5BB" w14:textId="3AD9F218"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483C15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D9CE83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78670D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n account </w:t>
            </w:r>
          </w:p>
        </w:tc>
      </w:tr>
      <w:tr w:rsidR="009E61BA" w:rsidRPr="00E32913" w14:paraId="212D3699" w14:textId="77777777" w:rsidTr="008C6AC7">
        <w:trPr>
          <w:trHeight w:val="283"/>
        </w:trPr>
        <w:tc>
          <w:tcPr>
            <w:tcW w:w="2405" w:type="dxa"/>
            <w:shd w:val="clear" w:color="auto" w:fill="FFFFFF" w:themeFill="background1"/>
            <w:vAlign w:val="center"/>
          </w:tcPr>
          <w:p w14:paraId="3F441C55" w14:textId="55B8ADC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sername</w:t>
            </w:r>
          </w:p>
        </w:tc>
        <w:tc>
          <w:tcPr>
            <w:tcW w:w="1843" w:type="dxa"/>
            <w:shd w:val="clear" w:color="auto" w:fill="FFFFFF" w:themeFill="background1"/>
            <w:vAlign w:val="center"/>
          </w:tcPr>
          <w:p w14:paraId="32FFCD9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1A7EABC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90417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username</w:t>
            </w:r>
          </w:p>
        </w:tc>
      </w:tr>
      <w:tr w:rsidR="009E61BA" w:rsidRPr="00E32913" w14:paraId="13CB62A6" w14:textId="77777777" w:rsidTr="008C6AC7">
        <w:trPr>
          <w:trHeight w:val="283"/>
        </w:trPr>
        <w:tc>
          <w:tcPr>
            <w:tcW w:w="2405" w:type="dxa"/>
            <w:shd w:val="clear" w:color="auto" w:fill="FFFFFF" w:themeFill="background1"/>
            <w:vAlign w:val="center"/>
          </w:tcPr>
          <w:p w14:paraId="5E944B6B" w14:textId="20FE774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assword</w:t>
            </w:r>
          </w:p>
        </w:tc>
        <w:tc>
          <w:tcPr>
            <w:tcW w:w="1843" w:type="dxa"/>
            <w:shd w:val="clear" w:color="auto" w:fill="FFFFFF" w:themeFill="background1"/>
            <w:vAlign w:val="center"/>
          </w:tcPr>
          <w:p w14:paraId="7A1E3EC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55B629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DE2E0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password</w:t>
            </w:r>
          </w:p>
        </w:tc>
      </w:tr>
      <w:tr w:rsidR="009E61BA" w:rsidRPr="00E32913" w14:paraId="0357FE8E" w14:textId="77777777" w:rsidTr="008C6AC7">
        <w:trPr>
          <w:trHeight w:val="283"/>
        </w:trPr>
        <w:tc>
          <w:tcPr>
            <w:tcW w:w="2405" w:type="dxa"/>
            <w:shd w:val="clear" w:color="auto" w:fill="FFFFFF" w:themeFill="background1"/>
            <w:vAlign w:val="center"/>
          </w:tcPr>
          <w:p w14:paraId="7C942D1A" w14:textId="2DC48D4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astName</w:t>
            </w:r>
          </w:p>
        </w:tc>
        <w:tc>
          <w:tcPr>
            <w:tcW w:w="1843" w:type="dxa"/>
            <w:shd w:val="clear" w:color="auto" w:fill="FFFFFF" w:themeFill="background1"/>
            <w:vAlign w:val="center"/>
          </w:tcPr>
          <w:p w14:paraId="5B93447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BB76DF7" w14:textId="3511CB0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7026E8E" w14:textId="1159A3FD" w:rsidR="009E61BA" w:rsidRPr="00E32913" w:rsidRDefault="009E61BA" w:rsidP="008C6AC7">
            <w:pPr>
              <w:ind w:firstLine="0"/>
              <w:rPr>
                <w:rFonts w:ascii="Times New Roman" w:hAnsi="Times New Roman" w:cs="Times New Roman"/>
                <w:lang w:val="vi-VN"/>
              </w:rPr>
            </w:pPr>
            <w:proofErr w:type="spellStart"/>
            <w:r w:rsidRPr="00E32913">
              <w:rPr>
                <w:rFonts w:ascii="Times New Roman" w:hAnsi="Times New Roman" w:cs="Times New Roman"/>
              </w:rPr>
              <w:t>Accoun</w:t>
            </w:r>
            <w:proofErr w:type="spellEnd"/>
            <w:r w:rsidRPr="00E32913">
              <w:rPr>
                <w:rFonts w:ascii="Times New Roman" w:hAnsi="Times New Roman" w:cs="Times New Roman"/>
                <w:lang w:val="vi-VN"/>
              </w:rPr>
              <w:t>t’s</w:t>
            </w:r>
            <w:r w:rsidRPr="00E32913">
              <w:rPr>
                <w:rFonts w:ascii="Times New Roman" w:hAnsi="Times New Roman" w:cs="Times New Roman"/>
              </w:rPr>
              <w:t xml:space="preserve"> full name</w:t>
            </w:r>
          </w:p>
        </w:tc>
      </w:tr>
      <w:tr w:rsidR="009E61BA" w:rsidRPr="00E32913" w14:paraId="5B94EBFA" w14:textId="77777777" w:rsidTr="008C6AC7">
        <w:trPr>
          <w:trHeight w:val="283"/>
        </w:trPr>
        <w:tc>
          <w:tcPr>
            <w:tcW w:w="2405" w:type="dxa"/>
            <w:shd w:val="clear" w:color="auto" w:fill="FFFFFF" w:themeFill="background1"/>
            <w:vAlign w:val="center"/>
          </w:tcPr>
          <w:p w14:paraId="61CD2D34" w14:textId="2A452DD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firstName</w:t>
            </w:r>
          </w:p>
        </w:tc>
        <w:tc>
          <w:tcPr>
            <w:tcW w:w="1843" w:type="dxa"/>
            <w:shd w:val="clear" w:color="auto" w:fill="FFFFFF" w:themeFill="background1"/>
            <w:vAlign w:val="center"/>
          </w:tcPr>
          <w:p w14:paraId="174C16C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5D11D56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34FB2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Account’s address</w:t>
            </w:r>
          </w:p>
        </w:tc>
      </w:tr>
      <w:tr w:rsidR="009E61BA" w:rsidRPr="00E32913" w14:paraId="5721EF81" w14:textId="77777777" w:rsidTr="008C6AC7">
        <w:trPr>
          <w:trHeight w:val="283"/>
        </w:trPr>
        <w:tc>
          <w:tcPr>
            <w:tcW w:w="2405" w:type="dxa"/>
            <w:shd w:val="clear" w:color="auto" w:fill="FFFFFF" w:themeFill="background1"/>
            <w:vAlign w:val="center"/>
          </w:tcPr>
          <w:p w14:paraId="7B2DAE9B" w14:textId="7F97C16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lastRenderedPageBreak/>
              <w:t>loanLimit</w:t>
            </w:r>
          </w:p>
        </w:tc>
        <w:tc>
          <w:tcPr>
            <w:tcW w:w="1843" w:type="dxa"/>
            <w:shd w:val="clear" w:color="auto" w:fill="FFFFFF" w:themeFill="background1"/>
            <w:vAlign w:val="center"/>
          </w:tcPr>
          <w:p w14:paraId="229079E1" w14:textId="264FEE27"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BA0731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6C4F0F"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ccount’s position</w:t>
            </w:r>
          </w:p>
        </w:tc>
      </w:tr>
      <w:tr w:rsidR="009E61BA" w:rsidRPr="00E32913" w14:paraId="56473AAF" w14:textId="77777777" w:rsidTr="008C6AC7">
        <w:trPr>
          <w:trHeight w:val="283"/>
        </w:trPr>
        <w:tc>
          <w:tcPr>
            <w:tcW w:w="2405" w:type="dxa"/>
            <w:shd w:val="clear" w:color="auto" w:fill="FFFFFF" w:themeFill="background1"/>
            <w:vAlign w:val="center"/>
          </w:tcPr>
          <w:p w14:paraId="147811F6" w14:textId="5696645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ole</w:t>
            </w:r>
          </w:p>
        </w:tc>
        <w:tc>
          <w:tcPr>
            <w:tcW w:w="1843" w:type="dxa"/>
            <w:shd w:val="clear" w:color="auto" w:fill="FFFFFF" w:themeFill="background1"/>
            <w:vAlign w:val="center"/>
          </w:tcPr>
          <w:p w14:paraId="5769C6CE" w14:textId="705E935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C6027C9" w14:textId="536075F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FA904A9" w14:textId="4B118FD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Role</w:t>
            </w:r>
          </w:p>
        </w:tc>
      </w:tr>
      <w:tr w:rsidR="009E61BA" w:rsidRPr="00E32913" w14:paraId="42A4E852" w14:textId="77777777" w:rsidTr="008C6AC7">
        <w:trPr>
          <w:trHeight w:val="283"/>
        </w:trPr>
        <w:tc>
          <w:tcPr>
            <w:tcW w:w="2405" w:type="dxa"/>
            <w:shd w:val="clear" w:color="auto" w:fill="FFFFFF" w:themeFill="background1"/>
            <w:vAlign w:val="center"/>
          </w:tcPr>
          <w:p w14:paraId="4EDB2415" w14:textId="6482FC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email</w:t>
            </w:r>
          </w:p>
        </w:tc>
        <w:tc>
          <w:tcPr>
            <w:tcW w:w="1843" w:type="dxa"/>
            <w:shd w:val="clear" w:color="auto" w:fill="FFFFFF" w:themeFill="background1"/>
            <w:vAlign w:val="center"/>
          </w:tcPr>
          <w:p w14:paraId="1FC50BDB" w14:textId="72EDE54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D2E1634" w14:textId="47FEC70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DA41AEC" w14:textId="5C60ED7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Email</w:t>
            </w:r>
          </w:p>
        </w:tc>
      </w:tr>
      <w:tr w:rsidR="009E61BA" w:rsidRPr="00E32913" w14:paraId="609644DE" w14:textId="77777777" w:rsidTr="008C6AC7">
        <w:trPr>
          <w:trHeight w:val="283"/>
        </w:trPr>
        <w:tc>
          <w:tcPr>
            <w:tcW w:w="2405" w:type="dxa"/>
            <w:shd w:val="clear" w:color="auto" w:fill="FFFFFF" w:themeFill="background1"/>
            <w:vAlign w:val="center"/>
          </w:tcPr>
          <w:p w14:paraId="44A93FE1" w14:textId="2121EF3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honeNumber</w:t>
            </w:r>
          </w:p>
        </w:tc>
        <w:tc>
          <w:tcPr>
            <w:tcW w:w="1843" w:type="dxa"/>
            <w:shd w:val="clear" w:color="auto" w:fill="FFFFFF" w:themeFill="background1"/>
            <w:vAlign w:val="center"/>
          </w:tcPr>
          <w:p w14:paraId="12F80494" w14:textId="5B4F063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0D5847D" w14:textId="17B4432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52B23DA" w14:textId="13C65B4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Phone Number</w:t>
            </w:r>
          </w:p>
        </w:tc>
      </w:tr>
      <w:tr w:rsidR="009E61BA" w:rsidRPr="00E32913" w14:paraId="5A5C38D3" w14:textId="77777777" w:rsidTr="008C6AC7">
        <w:trPr>
          <w:trHeight w:val="283"/>
        </w:trPr>
        <w:tc>
          <w:tcPr>
            <w:tcW w:w="2405" w:type="dxa"/>
            <w:shd w:val="clear" w:color="auto" w:fill="FFFFFF" w:themeFill="background1"/>
            <w:vAlign w:val="center"/>
          </w:tcPr>
          <w:p w14:paraId="7B0E5F08" w14:textId="1702912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atus</w:t>
            </w:r>
          </w:p>
        </w:tc>
        <w:tc>
          <w:tcPr>
            <w:tcW w:w="1843" w:type="dxa"/>
            <w:shd w:val="clear" w:color="auto" w:fill="FFFFFF" w:themeFill="background1"/>
            <w:vAlign w:val="center"/>
          </w:tcPr>
          <w:p w14:paraId="433115F9" w14:textId="0F17671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3C0C90B" w14:textId="2418F6B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7EBF9DA" w14:textId="158B7A1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Status</w:t>
            </w:r>
          </w:p>
        </w:tc>
      </w:tr>
    </w:tbl>
    <w:p w14:paraId="4BEE07D9" w14:textId="6911D40E"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1" w:name="_Toc532231425"/>
      <w:bookmarkStart w:id="132" w:name="_Toc15304615"/>
      <w:bookmarkStart w:id="133" w:name="_Toc16844325"/>
      <w:bookmarkEnd w:id="129"/>
      <w:bookmarkEnd w:id="13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31"/>
      <w:bookmarkEnd w:id="132"/>
      <w:r w:rsidRPr="00E32913">
        <w:rPr>
          <w:rFonts w:ascii="Times New Roman" w:hAnsi="Times New Roman" w:cs="Times New Roman"/>
          <w:b w:val="0"/>
          <w:color w:val="000000" w:themeColor="text1"/>
          <w:sz w:val="24"/>
          <w:szCs w:val="24"/>
        </w:rPr>
        <w:t>User</w:t>
      </w:r>
      <w:bookmarkEnd w:id="13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1763"/>
        <w:gridCol w:w="1256"/>
        <w:gridCol w:w="3068"/>
      </w:tblGrid>
      <w:tr w:rsidR="009E61BA" w:rsidRPr="00E32913" w14:paraId="7F0D26F8" w14:textId="77777777" w:rsidTr="008C6AC7">
        <w:tc>
          <w:tcPr>
            <w:tcW w:w="2405" w:type="dxa"/>
            <w:shd w:val="clear" w:color="auto" w:fill="B4C6E7" w:themeFill="accent1" w:themeFillTint="66"/>
          </w:tcPr>
          <w:p w14:paraId="05AFDD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46CFB23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28F594B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0581AE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D9C0718" w14:textId="77777777" w:rsidTr="008C6AC7">
        <w:tc>
          <w:tcPr>
            <w:tcW w:w="2405" w:type="dxa"/>
            <w:shd w:val="clear" w:color="auto" w:fill="FFFFFF" w:themeFill="background1"/>
            <w:vAlign w:val="center"/>
          </w:tcPr>
          <w:p w14:paraId="0990AEE2" w14:textId="65FD0212"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checkLogin</w:t>
            </w:r>
          </w:p>
        </w:tc>
        <w:tc>
          <w:tcPr>
            <w:tcW w:w="1843" w:type="dxa"/>
            <w:shd w:val="clear" w:color="auto" w:fill="FFFFFF" w:themeFill="background1"/>
            <w:vAlign w:val="center"/>
          </w:tcPr>
          <w:p w14:paraId="3EFE5947" w14:textId="75F09FE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2D4562CC" w14:textId="7333013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34E03B82" w14:textId="3EA12E9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gin</w:t>
            </w:r>
          </w:p>
        </w:tc>
      </w:tr>
      <w:tr w:rsidR="009E61BA" w:rsidRPr="00E32913" w14:paraId="407530AA" w14:textId="77777777" w:rsidTr="008C6AC7">
        <w:tc>
          <w:tcPr>
            <w:tcW w:w="2405" w:type="dxa"/>
            <w:shd w:val="clear" w:color="auto" w:fill="FFFFFF" w:themeFill="background1"/>
            <w:vAlign w:val="center"/>
          </w:tcPr>
          <w:p w14:paraId="618B137A"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User</w:t>
            </w:r>
          </w:p>
        </w:tc>
        <w:tc>
          <w:tcPr>
            <w:tcW w:w="1843" w:type="dxa"/>
            <w:shd w:val="clear" w:color="auto" w:fill="FFFFFF" w:themeFill="background1"/>
            <w:vAlign w:val="center"/>
          </w:tcPr>
          <w:p w14:paraId="2F77208A" w14:textId="593D181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828133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47610F5" w14:textId="1EADEC9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Create a new user</w:t>
            </w:r>
          </w:p>
        </w:tc>
      </w:tr>
      <w:tr w:rsidR="009E61BA" w:rsidRPr="00E32913" w14:paraId="6BA80410" w14:textId="77777777" w:rsidTr="008C6AC7">
        <w:tc>
          <w:tcPr>
            <w:tcW w:w="2405" w:type="dxa"/>
            <w:shd w:val="clear" w:color="auto" w:fill="FFFFFF" w:themeFill="background1"/>
            <w:vAlign w:val="center"/>
          </w:tcPr>
          <w:p w14:paraId="6AD8C34B"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tiveUser</w:t>
            </w:r>
          </w:p>
        </w:tc>
        <w:tc>
          <w:tcPr>
            <w:tcW w:w="1843" w:type="dxa"/>
            <w:shd w:val="clear" w:color="auto" w:fill="FFFFFF" w:themeFill="background1"/>
            <w:vAlign w:val="center"/>
          </w:tcPr>
          <w:p w14:paraId="18C916C6" w14:textId="6BDF8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57B6D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B281485" w14:textId="18B3CA16"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tive a user</w:t>
            </w:r>
          </w:p>
        </w:tc>
      </w:tr>
      <w:tr w:rsidR="009E61BA" w:rsidRPr="00E32913" w14:paraId="5780FC8B" w14:textId="77777777" w:rsidTr="008C6AC7">
        <w:tc>
          <w:tcPr>
            <w:tcW w:w="2405" w:type="dxa"/>
            <w:shd w:val="clear" w:color="auto" w:fill="FFFFFF" w:themeFill="background1"/>
            <w:vAlign w:val="center"/>
          </w:tcPr>
          <w:p w14:paraId="27B0BA2C"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eactivateUser</w:t>
            </w:r>
          </w:p>
        </w:tc>
        <w:tc>
          <w:tcPr>
            <w:tcW w:w="1843" w:type="dxa"/>
            <w:shd w:val="clear" w:color="auto" w:fill="FFFFFF" w:themeFill="background1"/>
            <w:vAlign w:val="center"/>
          </w:tcPr>
          <w:p w14:paraId="41E2F43D" w14:textId="5888D19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AC0A23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B1C4B4A" w14:textId="04326F87"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ctivate a user</w:t>
            </w:r>
          </w:p>
        </w:tc>
      </w:tr>
      <w:tr w:rsidR="009E61BA" w:rsidRPr="00E32913" w14:paraId="7C52B90A" w14:textId="77777777" w:rsidTr="008C6AC7">
        <w:tc>
          <w:tcPr>
            <w:tcW w:w="2405" w:type="dxa"/>
            <w:shd w:val="clear" w:color="auto" w:fill="FFFFFF" w:themeFill="background1"/>
            <w:vAlign w:val="center"/>
          </w:tcPr>
          <w:p w14:paraId="3DED2646" w14:textId="798CEBE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OneByUsername</w:t>
            </w:r>
          </w:p>
        </w:tc>
        <w:tc>
          <w:tcPr>
            <w:tcW w:w="1843" w:type="dxa"/>
            <w:shd w:val="clear" w:color="auto" w:fill="FFFFFF" w:themeFill="background1"/>
            <w:vAlign w:val="center"/>
          </w:tcPr>
          <w:p w14:paraId="6FA77B03" w14:textId="77E51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1D2F1C52" w14:textId="090E7E7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305A7B9" w14:textId="0DEF99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information base on token</w:t>
            </w:r>
          </w:p>
        </w:tc>
      </w:tr>
      <w:tr w:rsidR="009E61BA" w:rsidRPr="00E32913" w14:paraId="35F9CEB5" w14:textId="77777777" w:rsidTr="008C6AC7">
        <w:tc>
          <w:tcPr>
            <w:tcW w:w="2405" w:type="dxa"/>
            <w:shd w:val="clear" w:color="auto" w:fill="FFFFFF" w:themeFill="background1"/>
            <w:vAlign w:val="center"/>
          </w:tcPr>
          <w:p w14:paraId="363301DD" w14:textId="512FDFB0" w:rsidR="009E61BA" w:rsidRPr="00E32913" w:rsidRDefault="009E61BA" w:rsidP="008C6AC7">
            <w:pPr>
              <w:spacing w:after="0"/>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getUserMaximunLoanLimit</w:t>
            </w:r>
          </w:p>
        </w:tc>
        <w:tc>
          <w:tcPr>
            <w:tcW w:w="1843" w:type="dxa"/>
            <w:shd w:val="clear" w:color="auto" w:fill="FFFFFF" w:themeFill="background1"/>
            <w:vAlign w:val="center"/>
          </w:tcPr>
          <w:p w14:paraId="2B870659" w14:textId="34EEB73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F9FBF62" w14:textId="214066B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52DD4ED" w14:textId="57C46B15"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user maximum loan limit</w:t>
            </w:r>
          </w:p>
        </w:tc>
      </w:tr>
      <w:tr w:rsidR="009E61BA" w:rsidRPr="00E32913" w14:paraId="4A0D24C2" w14:textId="77777777" w:rsidTr="008C6AC7">
        <w:tc>
          <w:tcPr>
            <w:tcW w:w="2405" w:type="dxa"/>
            <w:shd w:val="clear" w:color="auto" w:fill="FFFFFF" w:themeFill="background1"/>
            <w:vAlign w:val="center"/>
          </w:tcPr>
          <w:p w14:paraId="1C20B22D" w14:textId="17F58AC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Users</w:t>
            </w:r>
          </w:p>
        </w:tc>
        <w:tc>
          <w:tcPr>
            <w:tcW w:w="1843" w:type="dxa"/>
            <w:shd w:val="clear" w:color="auto" w:fill="FFFFFF" w:themeFill="background1"/>
            <w:vAlign w:val="center"/>
          </w:tcPr>
          <w:p w14:paraId="00D06607" w14:textId="7E8EA05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517538A" w14:textId="491B935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569CC7D2" w14:textId="7AE5CDF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User List</w:t>
            </w:r>
          </w:p>
        </w:tc>
      </w:tr>
      <w:tr w:rsidR="009E61BA" w:rsidRPr="00E32913" w14:paraId="48B54944" w14:textId="77777777" w:rsidTr="008C6AC7">
        <w:tc>
          <w:tcPr>
            <w:tcW w:w="2697" w:type="dxa"/>
            <w:shd w:val="clear" w:color="auto" w:fill="FFFFFF" w:themeFill="background1"/>
            <w:vAlign w:val="center"/>
          </w:tcPr>
          <w:p w14:paraId="36109D05" w14:textId="78C8045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name</w:t>
            </w:r>
          </w:p>
        </w:tc>
        <w:tc>
          <w:tcPr>
            <w:tcW w:w="1763" w:type="dxa"/>
            <w:shd w:val="clear" w:color="auto" w:fill="FFFFFF" w:themeFill="background1"/>
            <w:vAlign w:val="center"/>
          </w:tcPr>
          <w:p w14:paraId="3E63FCA8" w14:textId="2FF01D5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56" w:type="dxa"/>
            <w:shd w:val="clear" w:color="auto" w:fill="FFFFFF" w:themeFill="background1"/>
            <w:vAlign w:val="center"/>
          </w:tcPr>
          <w:p w14:paraId="3397784D" w14:textId="5B2E145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068" w:type="dxa"/>
            <w:shd w:val="clear" w:color="auto" w:fill="FFFFFF" w:themeFill="background1"/>
            <w:vAlign w:val="center"/>
          </w:tcPr>
          <w:p w14:paraId="51A416B9" w14:textId="224E94A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base on username</w:t>
            </w:r>
          </w:p>
        </w:tc>
      </w:tr>
    </w:tbl>
    <w:p w14:paraId="0A655636" w14:textId="3AF9B319"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4" w:name="_Toc532231426"/>
      <w:bookmarkStart w:id="135" w:name="_Toc15304616"/>
      <w:bookmarkStart w:id="136" w:name="_Toc1684432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lt;Class Diagram Method</w:t>
      </w:r>
      <w:r w:rsidRPr="00E32913">
        <w:rPr>
          <w:rFonts w:ascii="Times New Roman" w:hAnsi="Times New Roman" w:cs="Times New Roman"/>
          <w:b w:val="0"/>
          <w:color w:val="000000" w:themeColor="text1"/>
          <w:sz w:val="24"/>
          <w:szCs w:val="24"/>
        </w:rPr>
        <w:t>s</w:t>
      </w:r>
      <w:r w:rsidRPr="00E32913">
        <w:rPr>
          <w:rFonts w:ascii="Times New Roman" w:hAnsi="Times New Roman" w:cs="Times New Roman"/>
          <w:b w:val="0"/>
          <w:color w:val="000000" w:themeColor="text1"/>
          <w:sz w:val="24"/>
          <w:szCs w:val="24"/>
          <w:lang w:val="vi-VN"/>
        </w:rPr>
        <w:t xml:space="preserve">&gt; </w:t>
      </w:r>
      <w:bookmarkEnd w:id="134"/>
      <w:bookmarkEnd w:id="135"/>
      <w:r w:rsidRPr="00E32913">
        <w:rPr>
          <w:rFonts w:ascii="Times New Roman" w:hAnsi="Times New Roman" w:cs="Times New Roman"/>
          <w:b w:val="0"/>
          <w:color w:val="000000" w:themeColor="text1"/>
          <w:sz w:val="24"/>
          <w:szCs w:val="24"/>
        </w:rPr>
        <w:t>User</w:t>
      </w:r>
      <w:bookmarkEnd w:id="136"/>
    </w:p>
    <w:p w14:paraId="6CA916CD" w14:textId="51686298"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Reques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33D2462" w14:textId="77777777" w:rsidTr="008C6AC7">
        <w:trPr>
          <w:trHeight w:val="283"/>
        </w:trPr>
        <w:tc>
          <w:tcPr>
            <w:tcW w:w="2405" w:type="dxa"/>
            <w:shd w:val="clear" w:color="auto" w:fill="B4C6E7" w:themeFill="accent1" w:themeFillTint="66"/>
          </w:tcPr>
          <w:p w14:paraId="2DDCB7B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7811AC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EED5E0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33DC1B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97F41A9" w14:textId="77777777" w:rsidTr="008C6AC7">
        <w:trPr>
          <w:trHeight w:val="283"/>
        </w:trPr>
        <w:tc>
          <w:tcPr>
            <w:tcW w:w="2405" w:type="dxa"/>
            <w:shd w:val="clear" w:color="auto" w:fill="FFFFFF" w:themeFill="background1"/>
            <w:vAlign w:val="center"/>
          </w:tcPr>
          <w:p w14:paraId="7BA97F2B" w14:textId="030BA29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0807DF9" w14:textId="6606019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C6D7BE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F37C4A2" w14:textId="53584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request</w:t>
            </w:r>
          </w:p>
        </w:tc>
      </w:tr>
      <w:tr w:rsidR="009E61BA" w:rsidRPr="00E32913" w14:paraId="4646F6A2" w14:textId="77777777" w:rsidTr="008C6AC7">
        <w:trPr>
          <w:trHeight w:val="283"/>
        </w:trPr>
        <w:tc>
          <w:tcPr>
            <w:tcW w:w="2405" w:type="dxa"/>
            <w:shd w:val="clear" w:color="auto" w:fill="FFFFFF" w:themeFill="background1"/>
            <w:vAlign w:val="center"/>
          </w:tcPr>
          <w:p w14:paraId="6206BCD2" w14:textId="52FBBB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w:t>
            </w:r>
          </w:p>
        </w:tc>
        <w:tc>
          <w:tcPr>
            <w:tcW w:w="1843" w:type="dxa"/>
            <w:shd w:val="clear" w:color="auto" w:fill="FFFFFF" w:themeFill="background1"/>
            <w:vAlign w:val="center"/>
          </w:tcPr>
          <w:p w14:paraId="3786A89E" w14:textId="3DD2CBBB"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3FF978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65FA7A" w14:textId="350BE5BE" w:rsidR="009E61BA" w:rsidRPr="00E32913" w:rsidRDefault="009E61BA" w:rsidP="008C6AC7">
            <w:pPr>
              <w:keepNext/>
              <w:spacing w:after="0"/>
              <w:ind w:firstLine="0"/>
              <w:rPr>
                <w:rFonts w:ascii="Times New Roman" w:hAnsi="Times New Roman" w:cs="Times New Roman"/>
              </w:rPr>
            </w:pPr>
            <w:r w:rsidRPr="00E32913">
              <w:rPr>
                <w:rFonts w:ascii="Times New Roman" w:hAnsi="Times New Roman" w:cs="Times New Roman"/>
              </w:rPr>
              <w:t>Amount of the request</w:t>
            </w:r>
          </w:p>
        </w:tc>
      </w:tr>
      <w:tr w:rsidR="009E61BA" w:rsidRPr="00E32913" w14:paraId="509528C2" w14:textId="77777777" w:rsidTr="008C6AC7">
        <w:trPr>
          <w:trHeight w:val="283"/>
        </w:trPr>
        <w:tc>
          <w:tcPr>
            <w:tcW w:w="2405" w:type="dxa"/>
            <w:shd w:val="clear" w:color="auto" w:fill="FFFFFF" w:themeFill="background1"/>
            <w:vAlign w:val="center"/>
          </w:tcPr>
          <w:p w14:paraId="4A9BEA11" w14:textId="29E7C9D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Date</w:t>
            </w:r>
          </w:p>
        </w:tc>
        <w:tc>
          <w:tcPr>
            <w:tcW w:w="1843" w:type="dxa"/>
            <w:shd w:val="clear" w:color="auto" w:fill="FFFFFF" w:themeFill="background1"/>
            <w:vAlign w:val="center"/>
          </w:tcPr>
          <w:p w14:paraId="14BE8C21" w14:textId="5A9879B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5BD8B7EC" w14:textId="083EE61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A25225" w14:textId="743FBFD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rrow date in timestamp</w:t>
            </w:r>
          </w:p>
        </w:tc>
      </w:tr>
      <w:tr w:rsidR="009E61BA" w:rsidRPr="00E32913" w14:paraId="74C93999" w14:textId="77777777" w:rsidTr="008C6AC7">
        <w:trPr>
          <w:trHeight w:val="283"/>
        </w:trPr>
        <w:tc>
          <w:tcPr>
            <w:tcW w:w="2405" w:type="dxa"/>
            <w:shd w:val="clear" w:color="auto" w:fill="FFFFFF" w:themeFill="background1"/>
            <w:vAlign w:val="center"/>
          </w:tcPr>
          <w:p w14:paraId="1AB58E44" w14:textId="20D14F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interestRate</w:t>
            </w:r>
          </w:p>
        </w:tc>
        <w:tc>
          <w:tcPr>
            <w:tcW w:w="1843" w:type="dxa"/>
            <w:shd w:val="clear" w:color="auto" w:fill="FFFFFF" w:themeFill="background1"/>
            <w:vAlign w:val="center"/>
          </w:tcPr>
          <w:p w14:paraId="4908A87A" w14:textId="25D7699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Float</w:t>
            </w:r>
          </w:p>
        </w:tc>
        <w:tc>
          <w:tcPr>
            <w:tcW w:w="1276" w:type="dxa"/>
            <w:shd w:val="clear" w:color="auto" w:fill="FFFFFF" w:themeFill="background1"/>
            <w:vAlign w:val="center"/>
          </w:tcPr>
          <w:p w14:paraId="67D2BCAB" w14:textId="7EAE0B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17C6BA1" w14:textId="346A25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 interest rate</w:t>
            </w:r>
          </w:p>
        </w:tc>
      </w:tr>
      <w:tr w:rsidR="009E61BA" w:rsidRPr="00E32913" w14:paraId="25496AF8" w14:textId="77777777" w:rsidTr="008C6AC7">
        <w:trPr>
          <w:trHeight w:val="283"/>
        </w:trPr>
        <w:tc>
          <w:tcPr>
            <w:tcW w:w="2405" w:type="dxa"/>
            <w:shd w:val="clear" w:color="auto" w:fill="FFFFFF" w:themeFill="background1"/>
            <w:vAlign w:val="center"/>
          </w:tcPr>
          <w:p w14:paraId="4280040A" w14:textId="217B5A5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5432E81F" w14:textId="11D4058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63CD0BC" w14:textId="6204C4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AB6BFCE" w14:textId="472983B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Create a date in timestamp</w:t>
            </w:r>
          </w:p>
        </w:tc>
      </w:tr>
      <w:tr w:rsidR="009E61BA" w:rsidRPr="00E32913" w14:paraId="0D4F669F" w14:textId="77777777" w:rsidTr="008C6AC7">
        <w:trPr>
          <w:trHeight w:val="283"/>
        </w:trPr>
        <w:tc>
          <w:tcPr>
            <w:tcW w:w="2405" w:type="dxa"/>
            <w:shd w:val="clear" w:color="auto" w:fill="FFFFFF" w:themeFill="background1"/>
            <w:vAlign w:val="center"/>
          </w:tcPr>
          <w:p w14:paraId="7BABEF87" w14:textId="430033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150385C7" w14:textId="296EE4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4AE8463" w14:textId="4A867D2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5AE02C9" w14:textId="64411B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s status</w:t>
            </w:r>
          </w:p>
        </w:tc>
      </w:tr>
      <w:tr w:rsidR="009E61BA" w:rsidRPr="00E32913" w14:paraId="238B9C5F" w14:textId="77777777" w:rsidTr="008C6AC7">
        <w:trPr>
          <w:trHeight w:val="283"/>
        </w:trPr>
        <w:tc>
          <w:tcPr>
            <w:tcW w:w="2405" w:type="dxa"/>
            <w:shd w:val="clear" w:color="auto" w:fill="FFFFFF" w:themeFill="background1"/>
            <w:vAlign w:val="center"/>
          </w:tcPr>
          <w:p w14:paraId="6DF17FE5" w14:textId="4EBB4010"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borrowerId</w:t>
            </w:r>
          </w:p>
        </w:tc>
        <w:tc>
          <w:tcPr>
            <w:tcW w:w="1843" w:type="dxa"/>
            <w:shd w:val="clear" w:color="auto" w:fill="FFFFFF" w:themeFill="background1"/>
            <w:vAlign w:val="center"/>
          </w:tcPr>
          <w:p w14:paraId="133DBEF6" w14:textId="3DDEC8C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0E8974F7" w14:textId="7D570E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B5C1A8B" w14:textId="625EC2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borrower</w:t>
            </w:r>
          </w:p>
        </w:tc>
      </w:tr>
      <w:tr w:rsidR="009E61BA" w:rsidRPr="00E32913" w14:paraId="05C50127" w14:textId="77777777" w:rsidTr="008C6AC7">
        <w:trPr>
          <w:trHeight w:val="283"/>
        </w:trPr>
        <w:tc>
          <w:tcPr>
            <w:tcW w:w="2405" w:type="dxa"/>
            <w:shd w:val="clear" w:color="auto" w:fill="FFFFFF" w:themeFill="background1"/>
            <w:vAlign w:val="center"/>
          </w:tcPr>
          <w:p w14:paraId="20012076" w14:textId="0318AE74"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lendId</w:t>
            </w:r>
          </w:p>
        </w:tc>
        <w:tc>
          <w:tcPr>
            <w:tcW w:w="1843" w:type="dxa"/>
            <w:shd w:val="clear" w:color="auto" w:fill="FFFFFF" w:themeFill="background1"/>
            <w:vAlign w:val="center"/>
          </w:tcPr>
          <w:p w14:paraId="51D0FFE0" w14:textId="561D3B4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750FACC5" w14:textId="492C66F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83A7A2" w14:textId="170808D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Lender</w:t>
            </w:r>
          </w:p>
        </w:tc>
      </w:tr>
    </w:tbl>
    <w:p w14:paraId="2B70764D" w14:textId="33AB2FDB"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7" w:name="_Toc532231427"/>
      <w:bookmarkStart w:id="138" w:name="_Toc15304617"/>
      <w:bookmarkStart w:id="139" w:name="_Toc1684432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37"/>
      <w:bookmarkEnd w:id="138"/>
      <w:r w:rsidRPr="00E32913">
        <w:rPr>
          <w:rFonts w:ascii="Times New Roman" w:hAnsi="Times New Roman" w:cs="Times New Roman"/>
          <w:b w:val="0"/>
          <w:color w:val="000000" w:themeColor="text1"/>
          <w:sz w:val="24"/>
          <w:szCs w:val="24"/>
        </w:rPr>
        <w:t>Request</w:t>
      </w:r>
      <w:bookmarkEnd w:id="13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1268"/>
        <w:gridCol w:w="1133"/>
        <w:gridCol w:w="1889"/>
      </w:tblGrid>
      <w:tr w:rsidR="009E61BA" w:rsidRPr="00E32913" w14:paraId="121BF55A" w14:textId="77777777" w:rsidTr="008C6AC7">
        <w:tc>
          <w:tcPr>
            <w:tcW w:w="2405" w:type="dxa"/>
            <w:shd w:val="clear" w:color="auto" w:fill="B4C6E7" w:themeFill="accent1" w:themeFillTint="66"/>
          </w:tcPr>
          <w:p w14:paraId="14772C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3AF15F1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58D9E65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A66BAE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FAD33B2" w14:textId="77777777" w:rsidTr="008C6AC7">
        <w:tc>
          <w:tcPr>
            <w:tcW w:w="2405" w:type="dxa"/>
            <w:shd w:val="clear" w:color="auto" w:fill="FFFFFF" w:themeFill="background1"/>
            <w:vAlign w:val="center"/>
          </w:tcPr>
          <w:p w14:paraId="55A0263B" w14:textId="34AA67F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Request</w:t>
            </w:r>
          </w:p>
        </w:tc>
        <w:tc>
          <w:tcPr>
            <w:tcW w:w="1843" w:type="dxa"/>
            <w:shd w:val="clear" w:color="auto" w:fill="FFFFFF" w:themeFill="background1"/>
            <w:vAlign w:val="center"/>
          </w:tcPr>
          <w:p w14:paraId="7BE7898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C9440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E76D3EE" w14:textId="32737D21"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Add new request</w:t>
            </w:r>
          </w:p>
        </w:tc>
      </w:tr>
      <w:tr w:rsidR="009E61BA" w:rsidRPr="00E32913" w14:paraId="37FEF922" w14:textId="77777777" w:rsidTr="008C6AC7">
        <w:tc>
          <w:tcPr>
            <w:tcW w:w="2405" w:type="dxa"/>
            <w:shd w:val="clear" w:color="auto" w:fill="FFFFFF" w:themeFill="background1"/>
            <w:vAlign w:val="center"/>
          </w:tcPr>
          <w:p w14:paraId="02A4EC2A" w14:textId="4BB16F6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ndAllOtherUserRequest</w:t>
            </w:r>
          </w:p>
        </w:tc>
        <w:tc>
          <w:tcPr>
            <w:tcW w:w="1843" w:type="dxa"/>
            <w:shd w:val="clear" w:color="auto" w:fill="FFFFFF" w:themeFill="background1"/>
            <w:vAlign w:val="center"/>
          </w:tcPr>
          <w:p w14:paraId="0C04B917" w14:textId="1D37F8F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6" w:type="dxa"/>
            <w:shd w:val="clear" w:color="auto" w:fill="FFFFFF" w:themeFill="background1"/>
            <w:vAlign w:val="center"/>
          </w:tcPr>
          <w:p w14:paraId="2C3D52D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479EF3E2" w14:textId="4B0D320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Find all request not belong to current login user</w:t>
            </w:r>
          </w:p>
        </w:tc>
      </w:tr>
      <w:tr w:rsidR="009E61BA" w:rsidRPr="00E32913" w14:paraId="247F492F" w14:textId="77777777" w:rsidTr="008C6AC7">
        <w:tc>
          <w:tcPr>
            <w:tcW w:w="2477" w:type="dxa"/>
            <w:shd w:val="clear" w:color="auto" w:fill="FFFFFF" w:themeFill="background1"/>
            <w:vAlign w:val="center"/>
          </w:tcPr>
          <w:p w14:paraId="52863B42" w14:textId="29F85FE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AllRequestByStatus</w:t>
            </w:r>
          </w:p>
        </w:tc>
        <w:tc>
          <w:tcPr>
            <w:tcW w:w="1823" w:type="dxa"/>
            <w:shd w:val="clear" w:color="auto" w:fill="FFFFFF" w:themeFill="background1"/>
            <w:vAlign w:val="center"/>
          </w:tcPr>
          <w:p w14:paraId="64AA62BB" w14:textId="63B4D65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1" w:type="dxa"/>
            <w:shd w:val="clear" w:color="auto" w:fill="FFFFFF" w:themeFill="background1"/>
            <w:vAlign w:val="center"/>
          </w:tcPr>
          <w:p w14:paraId="2F0E2740" w14:textId="23F3B22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13" w:type="dxa"/>
            <w:shd w:val="clear" w:color="auto" w:fill="FFFFFF" w:themeFill="background1"/>
            <w:vAlign w:val="center"/>
          </w:tcPr>
          <w:p w14:paraId="49CCC719" w14:textId="6352F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FBA4464" w14:textId="77777777" w:rsidTr="008C6AC7">
        <w:tc>
          <w:tcPr>
            <w:tcW w:w="2771" w:type="dxa"/>
            <w:shd w:val="clear" w:color="auto" w:fill="FFFFFF" w:themeFill="background1"/>
            <w:vAlign w:val="center"/>
          </w:tcPr>
          <w:p w14:paraId="1711936F" w14:textId="2C0EDE69"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findAllRequestByStatusWithLenderOrBorrower</w:t>
            </w:r>
          </w:p>
        </w:tc>
        <w:tc>
          <w:tcPr>
            <w:tcW w:w="1742" w:type="dxa"/>
            <w:shd w:val="clear" w:color="auto" w:fill="FFFFFF" w:themeFill="background1"/>
            <w:vAlign w:val="center"/>
          </w:tcPr>
          <w:p w14:paraId="66CD8651" w14:textId="2F9B0BD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7ED7D01F" w14:textId="1799137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108EA17D" w14:textId="21F51AE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and lender request by status</w:t>
            </w:r>
          </w:p>
        </w:tc>
      </w:tr>
      <w:tr w:rsidR="009E61BA" w:rsidRPr="00E32913" w14:paraId="415B3D55" w14:textId="77777777" w:rsidTr="008C6AC7">
        <w:tc>
          <w:tcPr>
            <w:tcW w:w="2771" w:type="dxa"/>
            <w:shd w:val="clear" w:color="auto" w:fill="FFFFFF" w:themeFill="background1"/>
            <w:vAlign w:val="center"/>
          </w:tcPr>
          <w:p w14:paraId="0E73F96F" w14:textId="0CE8AE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Lender</w:t>
            </w:r>
          </w:p>
        </w:tc>
        <w:tc>
          <w:tcPr>
            <w:tcW w:w="1742" w:type="dxa"/>
            <w:shd w:val="clear" w:color="auto" w:fill="FFFFFF" w:themeFill="background1"/>
            <w:vAlign w:val="center"/>
          </w:tcPr>
          <w:p w14:paraId="1D27D0A2" w14:textId="5346228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E0A23F7" w14:textId="0E610C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54EABC90" w14:textId="143E53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lender request with status</w:t>
            </w:r>
          </w:p>
        </w:tc>
      </w:tr>
      <w:tr w:rsidR="009E61BA" w:rsidRPr="00E32913" w14:paraId="7D1DD5AD" w14:textId="77777777" w:rsidTr="008C6AC7">
        <w:tc>
          <w:tcPr>
            <w:tcW w:w="2771" w:type="dxa"/>
            <w:shd w:val="clear" w:color="auto" w:fill="FFFFFF" w:themeFill="background1"/>
            <w:vAlign w:val="center"/>
          </w:tcPr>
          <w:p w14:paraId="7D888BB7" w14:textId="224A2D0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Borrower</w:t>
            </w:r>
          </w:p>
        </w:tc>
        <w:tc>
          <w:tcPr>
            <w:tcW w:w="1742" w:type="dxa"/>
            <w:shd w:val="clear" w:color="auto" w:fill="FFFFFF" w:themeFill="background1"/>
            <w:vAlign w:val="center"/>
          </w:tcPr>
          <w:p w14:paraId="38584601" w14:textId="74D658F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0D674CD" w14:textId="7201186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6E8F81B1" w14:textId="6C13FF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AC38297" w14:textId="77777777" w:rsidTr="008C6AC7">
        <w:tc>
          <w:tcPr>
            <w:tcW w:w="2771" w:type="dxa"/>
            <w:shd w:val="clear" w:color="auto" w:fill="FFFFFF" w:themeFill="background1"/>
            <w:vAlign w:val="center"/>
          </w:tcPr>
          <w:p w14:paraId="2E367704" w14:textId="0444B1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move</w:t>
            </w:r>
          </w:p>
        </w:tc>
        <w:tc>
          <w:tcPr>
            <w:tcW w:w="1742" w:type="dxa"/>
            <w:shd w:val="clear" w:color="auto" w:fill="FFFFFF" w:themeFill="background1"/>
            <w:vAlign w:val="center"/>
          </w:tcPr>
          <w:p w14:paraId="1A230C7E" w14:textId="0117D6B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51" w:type="dxa"/>
            <w:shd w:val="clear" w:color="auto" w:fill="FFFFFF" w:themeFill="background1"/>
            <w:vAlign w:val="center"/>
          </w:tcPr>
          <w:p w14:paraId="5B9BC73B" w14:textId="361CF3B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06CED9C1" w14:textId="2AEF994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elete request with pending status only</w:t>
            </w:r>
          </w:p>
        </w:tc>
      </w:tr>
    </w:tbl>
    <w:p w14:paraId="4BA86F35" w14:textId="09214C13"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0" w:name="_Toc532231428"/>
      <w:bookmarkStart w:id="141" w:name="_Toc15304618"/>
      <w:bookmarkStart w:id="142" w:name="_Toc1684432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40"/>
      <w:bookmarkEnd w:id="141"/>
      <w:r w:rsidRPr="00E32913">
        <w:rPr>
          <w:rFonts w:ascii="Times New Roman" w:hAnsi="Times New Roman" w:cs="Times New Roman"/>
          <w:b w:val="0"/>
          <w:color w:val="000000" w:themeColor="text1"/>
          <w:sz w:val="24"/>
          <w:szCs w:val="24"/>
        </w:rPr>
        <w:t>Request</w:t>
      </w:r>
      <w:bookmarkEnd w:id="142"/>
    </w:p>
    <w:p w14:paraId="17BF26A3" w14:textId="061CF57E" w:rsidR="009E61BA" w:rsidRPr="00D626CA" w:rsidRDefault="009E61BA" w:rsidP="00361343">
      <w:pPr>
        <w:pStyle w:val="ListParagraph"/>
        <w:numPr>
          <w:ilvl w:val="2"/>
          <w:numId w:val="42"/>
        </w:numPr>
        <w:rPr>
          <w:rFonts w:ascii="Times New Roman" w:hAnsi="Times New Roman" w:cs="Times New Roman"/>
          <w:b/>
          <w:bCs/>
          <w:sz w:val="28"/>
          <w:szCs w:val="28"/>
        </w:rPr>
      </w:pPr>
      <w:r w:rsidRPr="00D626CA">
        <w:rPr>
          <w:rFonts w:ascii="Times New Roman" w:hAnsi="Times New Roman" w:cs="Times New Roman"/>
          <w:b/>
          <w:bCs/>
          <w:sz w:val="28"/>
          <w:szCs w:val="28"/>
        </w:rPr>
        <w:t>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D3E3C8E" w14:textId="77777777" w:rsidTr="008C6AC7">
        <w:trPr>
          <w:trHeight w:val="283"/>
        </w:trPr>
        <w:tc>
          <w:tcPr>
            <w:tcW w:w="2405" w:type="dxa"/>
            <w:shd w:val="clear" w:color="auto" w:fill="B4C6E7" w:themeFill="accent1" w:themeFillTint="66"/>
          </w:tcPr>
          <w:p w14:paraId="1B3A01A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B5E0D4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22F493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17705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B847B3C" w14:textId="77777777" w:rsidTr="008C6AC7">
        <w:trPr>
          <w:trHeight w:val="283"/>
        </w:trPr>
        <w:tc>
          <w:tcPr>
            <w:tcW w:w="2405" w:type="dxa"/>
            <w:shd w:val="clear" w:color="auto" w:fill="FFFFFF" w:themeFill="background1"/>
            <w:vAlign w:val="center"/>
          </w:tcPr>
          <w:p w14:paraId="57A62146" w14:textId="1C78334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B5766D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3118CA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34E3CEF" w14:textId="38F38B9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987805F" w14:textId="77777777" w:rsidTr="008C6AC7">
        <w:trPr>
          <w:trHeight w:val="283"/>
        </w:trPr>
        <w:tc>
          <w:tcPr>
            <w:tcW w:w="2405" w:type="dxa"/>
            <w:shd w:val="clear" w:color="auto" w:fill="FFFFFF" w:themeFill="background1"/>
            <w:vAlign w:val="center"/>
          </w:tcPr>
          <w:p w14:paraId="2478988C"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4180EE2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A3C357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2DBE907" w14:textId="40BF6AF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l’s status</w:t>
            </w:r>
          </w:p>
        </w:tc>
      </w:tr>
      <w:tr w:rsidR="009E61BA" w:rsidRPr="00E32913" w14:paraId="461A6B6E" w14:textId="77777777" w:rsidTr="008C6AC7">
        <w:trPr>
          <w:trHeight w:val="283"/>
        </w:trPr>
        <w:tc>
          <w:tcPr>
            <w:tcW w:w="2405" w:type="dxa"/>
            <w:shd w:val="clear" w:color="auto" w:fill="FFFFFF" w:themeFill="background1"/>
            <w:vAlign w:val="center"/>
          </w:tcPr>
          <w:p w14:paraId="2E547349"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78D788E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FAB76B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FF5DC89" w14:textId="09884E6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borrowed time on request</w:t>
            </w:r>
          </w:p>
        </w:tc>
      </w:tr>
      <w:tr w:rsidR="009E61BA" w:rsidRPr="00E32913" w14:paraId="06593A90" w14:textId="77777777" w:rsidTr="008C6AC7">
        <w:trPr>
          <w:trHeight w:val="283"/>
        </w:trPr>
        <w:tc>
          <w:tcPr>
            <w:tcW w:w="2405" w:type="dxa"/>
            <w:shd w:val="clear" w:color="auto" w:fill="FFFFFF" w:themeFill="background1"/>
            <w:vAlign w:val="center"/>
          </w:tcPr>
          <w:p w14:paraId="7E9837F2"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paybackTime</w:t>
            </w:r>
          </w:p>
        </w:tc>
        <w:tc>
          <w:tcPr>
            <w:tcW w:w="1843" w:type="dxa"/>
            <w:shd w:val="clear" w:color="auto" w:fill="FFFFFF" w:themeFill="background1"/>
            <w:vAlign w:val="center"/>
          </w:tcPr>
          <w:p w14:paraId="30A728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Datetime </w:t>
            </w:r>
          </w:p>
        </w:tc>
        <w:tc>
          <w:tcPr>
            <w:tcW w:w="1276" w:type="dxa"/>
            <w:shd w:val="clear" w:color="auto" w:fill="FFFFFF" w:themeFill="background1"/>
            <w:vAlign w:val="center"/>
          </w:tcPr>
          <w:p w14:paraId="17D1BA3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3E2941E" w14:textId="48E6940E"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lending time on request</w:t>
            </w:r>
          </w:p>
        </w:tc>
      </w:tr>
      <w:tr w:rsidR="009E61BA" w:rsidRPr="00E32913" w14:paraId="436860BE" w14:textId="77777777" w:rsidTr="008C6AC7">
        <w:trPr>
          <w:trHeight w:val="283"/>
        </w:trPr>
        <w:tc>
          <w:tcPr>
            <w:tcW w:w="2405" w:type="dxa"/>
            <w:shd w:val="clear" w:color="auto" w:fill="FFFFFF" w:themeFill="background1"/>
            <w:vAlign w:val="center"/>
          </w:tcPr>
          <w:p w14:paraId="28285CDD"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2F7F46C1" w14:textId="3EC21F0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0CA23F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D3A4DC" w14:textId="7357CCC2"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rPr>
              <w:t>Unique identifier of user</w:t>
            </w:r>
          </w:p>
        </w:tc>
      </w:tr>
      <w:tr w:rsidR="009E61BA" w:rsidRPr="00E32913" w14:paraId="39C0D3EB" w14:textId="77777777" w:rsidTr="008C6AC7">
        <w:trPr>
          <w:trHeight w:val="283"/>
        </w:trPr>
        <w:tc>
          <w:tcPr>
            <w:tcW w:w="2405" w:type="dxa"/>
            <w:shd w:val="clear" w:color="auto" w:fill="FFFFFF" w:themeFill="background1"/>
            <w:vAlign w:val="center"/>
          </w:tcPr>
          <w:p w14:paraId="55438281" w14:textId="062C7E4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questId</w:t>
            </w:r>
          </w:p>
        </w:tc>
        <w:tc>
          <w:tcPr>
            <w:tcW w:w="1843" w:type="dxa"/>
            <w:shd w:val="clear" w:color="auto" w:fill="FFFFFF" w:themeFill="background1"/>
            <w:vAlign w:val="center"/>
          </w:tcPr>
          <w:p w14:paraId="7B4A4981" w14:textId="3D97D6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790131F" w14:textId="32E3F62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EB1FE8" w14:textId="179240D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request</w:t>
            </w:r>
          </w:p>
        </w:tc>
      </w:tr>
    </w:tbl>
    <w:p w14:paraId="1654242E" w14:textId="77C9EAB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3" w:name="_Toc532231429"/>
      <w:bookmarkStart w:id="144" w:name="_Toc15304619"/>
      <w:bookmarkStart w:id="145" w:name="_Toc16844329"/>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8</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43"/>
      <w:bookmarkEnd w:id="144"/>
      <w:r w:rsidRPr="00E32913">
        <w:rPr>
          <w:rFonts w:ascii="Times New Roman" w:hAnsi="Times New Roman" w:cs="Times New Roman"/>
          <w:b w:val="0"/>
          <w:color w:val="000000" w:themeColor="text1"/>
          <w:sz w:val="24"/>
          <w:szCs w:val="24"/>
        </w:rPr>
        <w:t>Deal</w:t>
      </w:r>
      <w:bookmarkEnd w:id="14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F941DF1" w14:textId="77777777" w:rsidTr="008C6AC7">
        <w:tc>
          <w:tcPr>
            <w:tcW w:w="2405" w:type="dxa"/>
            <w:shd w:val="clear" w:color="auto" w:fill="B4C6E7" w:themeFill="accent1" w:themeFillTint="66"/>
          </w:tcPr>
          <w:p w14:paraId="34FCB34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D7792D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4F487A2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2A83DBC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F82FF1C" w14:textId="77777777" w:rsidTr="008C6AC7">
        <w:tc>
          <w:tcPr>
            <w:tcW w:w="2405" w:type="dxa"/>
            <w:shd w:val="clear" w:color="auto" w:fill="FFFFFF" w:themeFill="background1"/>
            <w:vAlign w:val="center"/>
          </w:tcPr>
          <w:p w14:paraId="0845821C"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makeDeal</w:t>
            </w:r>
          </w:p>
        </w:tc>
        <w:tc>
          <w:tcPr>
            <w:tcW w:w="1843" w:type="dxa"/>
            <w:shd w:val="clear" w:color="auto" w:fill="FFFFFF" w:themeFill="background1"/>
            <w:vAlign w:val="center"/>
          </w:tcPr>
          <w:p w14:paraId="6D9D336D" w14:textId="7ACEBD1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2CAD2D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7A07277E" w14:textId="02FA6C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llow user to make a deal to request a loan</w:t>
            </w:r>
          </w:p>
        </w:tc>
      </w:tr>
      <w:tr w:rsidR="009E61BA" w:rsidRPr="00E32913" w14:paraId="31CA35B3" w14:textId="77777777" w:rsidTr="008C6AC7">
        <w:tc>
          <w:tcPr>
            <w:tcW w:w="2405" w:type="dxa"/>
            <w:shd w:val="clear" w:color="auto" w:fill="FFFFFF" w:themeFill="background1"/>
            <w:vAlign w:val="center"/>
          </w:tcPr>
          <w:p w14:paraId="5F81DC91"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ceptDeal</w:t>
            </w:r>
          </w:p>
        </w:tc>
        <w:tc>
          <w:tcPr>
            <w:tcW w:w="1843" w:type="dxa"/>
            <w:shd w:val="clear" w:color="auto" w:fill="FFFFFF" w:themeFill="background1"/>
            <w:vAlign w:val="center"/>
          </w:tcPr>
          <w:p w14:paraId="13F78936" w14:textId="3BAFA9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1A578AA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B6DE3D5" w14:textId="61F6A97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cept deal that other people make to the request</w:t>
            </w:r>
          </w:p>
        </w:tc>
      </w:tr>
      <w:tr w:rsidR="009E61BA" w:rsidRPr="00E32913" w14:paraId="16CB8ED6" w14:textId="77777777" w:rsidTr="008C6AC7">
        <w:tc>
          <w:tcPr>
            <w:tcW w:w="2405" w:type="dxa"/>
            <w:shd w:val="clear" w:color="auto" w:fill="FFFFFF" w:themeFill="background1"/>
            <w:vAlign w:val="center"/>
          </w:tcPr>
          <w:p w14:paraId="004AAFC4" w14:textId="78AACC80"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ancelDeal</w:t>
            </w:r>
          </w:p>
        </w:tc>
        <w:tc>
          <w:tcPr>
            <w:tcW w:w="1843" w:type="dxa"/>
            <w:shd w:val="clear" w:color="auto" w:fill="FFFFFF" w:themeFill="background1"/>
            <w:vAlign w:val="center"/>
          </w:tcPr>
          <w:p w14:paraId="60FFC604" w14:textId="386ED4C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5B8E9251" w14:textId="418546E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888F1D4" w14:textId="48AE6A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Cancel deal and reset deal to the original deal</w:t>
            </w:r>
          </w:p>
        </w:tc>
      </w:tr>
    </w:tbl>
    <w:p w14:paraId="357AED45" w14:textId="01311B2F"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6" w:name="_Toc532231430"/>
      <w:bookmarkStart w:id="147" w:name="_Toc15304620"/>
      <w:bookmarkStart w:id="148" w:name="_Toc1684433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46"/>
      <w:bookmarkEnd w:id="147"/>
      <w:r w:rsidRPr="00E32913">
        <w:rPr>
          <w:rFonts w:ascii="Times New Roman" w:hAnsi="Times New Roman" w:cs="Times New Roman"/>
          <w:b w:val="0"/>
          <w:color w:val="000000" w:themeColor="text1"/>
          <w:sz w:val="24"/>
          <w:szCs w:val="24"/>
        </w:rPr>
        <w:t>Deal</w:t>
      </w:r>
      <w:bookmarkEnd w:id="148"/>
    </w:p>
    <w:p w14:paraId="47ED305B" w14:textId="60112084"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9C8A1B0" w14:textId="77777777" w:rsidTr="008C6AC7">
        <w:trPr>
          <w:trHeight w:val="283"/>
        </w:trPr>
        <w:tc>
          <w:tcPr>
            <w:tcW w:w="2405" w:type="dxa"/>
            <w:shd w:val="clear" w:color="auto" w:fill="B4C6E7" w:themeFill="accent1" w:themeFillTint="66"/>
          </w:tcPr>
          <w:p w14:paraId="7164E70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4700CF5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51E17F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E8B1C4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3191B45" w14:textId="77777777" w:rsidTr="008C6AC7">
        <w:trPr>
          <w:trHeight w:val="283"/>
        </w:trPr>
        <w:tc>
          <w:tcPr>
            <w:tcW w:w="2405" w:type="dxa"/>
            <w:shd w:val="clear" w:color="auto" w:fill="FFFFFF" w:themeFill="background1"/>
            <w:vAlign w:val="center"/>
          </w:tcPr>
          <w:p w14:paraId="50EFCB4E" w14:textId="0F6AD03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A575E88" w14:textId="753B04E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4D2502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35A1D0C" w14:textId="7A2624E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7BE961C" w14:textId="77777777" w:rsidTr="008C6AC7">
        <w:trPr>
          <w:trHeight w:val="283"/>
        </w:trPr>
        <w:tc>
          <w:tcPr>
            <w:tcW w:w="2405" w:type="dxa"/>
            <w:shd w:val="clear" w:color="auto" w:fill="FFFFFF" w:themeFill="background1"/>
            <w:vAlign w:val="center"/>
          </w:tcPr>
          <w:p w14:paraId="1537EB9A" w14:textId="7B6B4CD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1D563C01" w14:textId="3E06F3C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048A9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EA1942E" w14:textId="5C1FB32C"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the previous milestone</w:t>
            </w:r>
          </w:p>
        </w:tc>
      </w:tr>
      <w:tr w:rsidR="009E61BA" w:rsidRPr="00E32913" w14:paraId="69B2941E" w14:textId="77777777" w:rsidTr="008C6AC7">
        <w:trPr>
          <w:trHeight w:val="283"/>
        </w:trPr>
        <w:tc>
          <w:tcPr>
            <w:tcW w:w="2405" w:type="dxa"/>
            <w:shd w:val="clear" w:color="auto" w:fill="FFFFFF" w:themeFill="background1"/>
            <w:vAlign w:val="center"/>
          </w:tcPr>
          <w:p w14:paraId="55916B24" w14:textId="12B0322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46C81C0B" w14:textId="3F99BCC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5E8B54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7F321E" w14:textId="3B5A3EB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current milestone</w:t>
            </w:r>
          </w:p>
        </w:tc>
      </w:tr>
      <w:tr w:rsidR="009E61BA" w:rsidRPr="00E32913" w14:paraId="4936E4B8" w14:textId="77777777" w:rsidTr="008C6AC7">
        <w:trPr>
          <w:trHeight w:val="283"/>
        </w:trPr>
        <w:tc>
          <w:tcPr>
            <w:tcW w:w="2405" w:type="dxa"/>
            <w:shd w:val="clear" w:color="auto" w:fill="FFFFFF" w:themeFill="background1"/>
            <w:vAlign w:val="center"/>
          </w:tcPr>
          <w:p w14:paraId="02E94055" w14:textId="46E63FC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4955B2E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77BD205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D8E5A9C" w14:textId="7CA1D80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ilestone’s type</w:t>
            </w:r>
          </w:p>
        </w:tc>
      </w:tr>
      <w:tr w:rsidR="009E61BA" w:rsidRPr="00E32913" w14:paraId="1C2D2C58" w14:textId="77777777" w:rsidTr="008C6AC7">
        <w:trPr>
          <w:trHeight w:val="283"/>
        </w:trPr>
        <w:tc>
          <w:tcPr>
            <w:tcW w:w="2405" w:type="dxa"/>
            <w:shd w:val="clear" w:color="auto" w:fill="FFFFFF" w:themeFill="background1"/>
            <w:vAlign w:val="center"/>
          </w:tcPr>
          <w:p w14:paraId="3660B283" w14:textId="2A5A450C"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243ED71C" w14:textId="18A1FA2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022940CA" w14:textId="2CC6346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86F0076" w14:textId="70A3D8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Milestone’s percent</w:t>
            </w:r>
          </w:p>
        </w:tc>
      </w:tr>
      <w:tr w:rsidR="009E61BA" w:rsidRPr="00E32913" w14:paraId="5963253C" w14:textId="77777777" w:rsidTr="008C6AC7">
        <w:trPr>
          <w:trHeight w:val="283"/>
        </w:trPr>
        <w:tc>
          <w:tcPr>
            <w:tcW w:w="2405" w:type="dxa"/>
            <w:shd w:val="clear" w:color="auto" w:fill="FFFFFF" w:themeFill="background1"/>
            <w:vAlign w:val="center"/>
          </w:tcPr>
          <w:p w14:paraId="388C2BBE" w14:textId="0E5300B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2AA39595" w14:textId="47FB191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B99B067" w14:textId="58D242E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8FB86CC" w14:textId="3858E0A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deal</w:t>
            </w:r>
          </w:p>
        </w:tc>
      </w:tr>
    </w:tbl>
    <w:p w14:paraId="59F13CB6" w14:textId="475666A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9" w:name="_Toc532231431"/>
      <w:bookmarkStart w:id="150" w:name="_Toc15304621"/>
      <w:bookmarkStart w:id="151" w:name="_Toc16844331"/>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0</w:t>
      </w:r>
      <w:r w:rsidRPr="00E32913">
        <w:rPr>
          <w:rFonts w:ascii="Times New Roman" w:hAnsi="Times New Roman" w:cs="Times New Roman"/>
          <w:b w:val="0"/>
          <w:color w:val="000000" w:themeColor="text1"/>
          <w:sz w:val="24"/>
          <w:szCs w:val="24"/>
        </w:rPr>
        <w:fldChar w:fldCharType="end"/>
      </w:r>
      <w:r w:rsidR="00F77AE2"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49"/>
      <w:bookmarkEnd w:id="150"/>
      <w:r w:rsidRPr="00E32913">
        <w:rPr>
          <w:rFonts w:ascii="Times New Roman" w:hAnsi="Times New Roman" w:cs="Times New Roman"/>
          <w:b w:val="0"/>
          <w:color w:val="000000" w:themeColor="text1"/>
          <w:sz w:val="24"/>
          <w:szCs w:val="24"/>
        </w:rPr>
        <w:t>Milestone</w:t>
      </w:r>
      <w:bookmarkEnd w:id="151"/>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35FB80FA" w14:textId="77777777" w:rsidTr="008C6AC7">
        <w:tc>
          <w:tcPr>
            <w:tcW w:w="2405" w:type="dxa"/>
            <w:shd w:val="clear" w:color="auto" w:fill="B4C6E7" w:themeFill="accent1" w:themeFillTint="66"/>
          </w:tcPr>
          <w:p w14:paraId="16B2F21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9FE9D1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7DC9C4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563F00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443994B" w14:textId="77777777" w:rsidTr="008C6AC7">
        <w:tc>
          <w:tcPr>
            <w:tcW w:w="2405" w:type="dxa"/>
            <w:shd w:val="clear" w:color="auto" w:fill="FFFFFF" w:themeFill="background1"/>
            <w:vAlign w:val="center"/>
          </w:tcPr>
          <w:p w14:paraId="0C8FC127" w14:textId="6177DFA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Milestone</w:t>
            </w:r>
          </w:p>
        </w:tc>
        <w:tc>
          <w:tcPr>
            <w:tcW w:w="1843" w:type="dxa"/>
            <w:shd w:val="clear" w:color="auto" w:fill="FFFFFF" w:themeFill="background1"/>
            <w:vAlign w:val="center"/>
          </w:tcPr>
          <w:p w14:paraId="01F1AFD7" w14:textId="6614C77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2FF38733" w14:textId="77777777" w:rsidR="009E61BA" w:rsidRPr="00E32913" w:rsidRDefault="009E61BA" w:rsidP="008C6AC7">
            <w:pPr>
              <w:ind w:firstLine="0"/>
              <w:rPr>
                <w:rFonts w:ascii="Times New Roman" w:hAnsi="Times New Roman" w:cs="Times New Roman"/>
                <w:b/>
              </w:rPr>
            </w:pPr>
            <w:r w:rsidRPr="00E32913">
              <w:rPr>
                <w:rFonts w:ascii="Times New Roman" w:hAnsi="Times New Roman" w:cs="Times New Roman"/>
              </w:rPr>
              <w:t>Public</w:t>
            </w:r>
          </w:p>
        </w:tc>
        <w:tc>
          <w:tcPr>
            <w:tcW w:w="3260" w:type="dxa"/>
            <w:shd w:val="clear" w:color="auto" w:fill="FFFFFF" w:themeFill="background1"/>
            <w:vAlign w:val="center"/>
          </w:tcPr>
          <w:p w14:paraId="2C967CEF" w14:textId="62EEBAE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milestone</w:t>
            </w:r>
          </w:p>
        </w:tc>
      </w:tr>
      <w:tr w:rsidR="009E61BA" w:rsidRPr="00E32913" w14:paraId="1F267524" w14:textId="77777777" w:rsidTr="008C6AC7">
        <w:tc>
          <w:tcPr>
            <w:tcW w:w="2405" w:type="dxa"/>
            <w:shd w:val="clear" w:color="auto" w:fill="FFFFFF" w:themeFill="background1"/>
            <w:vAlign w:val="center"/>
          </w:tcPr>
          <w:p w14:paraId="505C9C20" w14:textId="4A853B20"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pdateMilestone</w:t>
            </w:r>
          </w:p>
        </w:tc>
        <w:tc>
          <w:tcPr>
            <w:tcW w:w="1843" w:type="dxa"/>
            <w:shd w:val="clear" w:color="auto" w:fill="FFFFFF" w:themeFill="background1"/>
            <w:vAlign w:val="center"/>
          </w:tcPr>
          <w:p w14:paraId="0BDE5537" w14:textId="6F06B2A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6B77CD6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E110CD7" w14:textId="4703D996"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Edit milestone</w:t>
            </w:r>
          </w:p>
        </w:tc>
      </w:tr>
    </w:tbl>
    <w:p w14:paraId="4903FF7F" w14:textId="76D3F16B" w:rsidR="009E61BA" w:rsidRPr="00E32913" w:rsidRDefault="009E61BA" w:rsidP="009E61BA">
      <w:pPr>
        <w:rPr>
          <w:rFonts w:ascii="Times New Roman" w:hAnsi="Times New Roman" w:cs="Times New Roman"/>
        </w:rPr>
      </w:pPr>
    </w:p>
    <w:p w14:paraId="56D0B6B0" w14:textId="6C65C86D"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2" w:name="_Toc532231432"/>
      <w:bookmarkStart w:id="153" w:name="_Toc15304622"/>
      <w:bookmarkStart w:id="154" w:name="_Toc16844332"/>
      <w:r w:rsidRPr="00E32913">
        <w:rPr>
          <w:rFonts w:ascii="Times New Roman" w:hAnsi="Times New Roman" w:cs="Times New Roman"/>
          <w:b w:val="0"/>
          <w:color w:val="000000" w:themeColor="text1"/>
          <w:sz w:val="24"/>
          <w:szCs w:val="24"/>
        </w:rPr>
        <w:lastRenderedPageBreak/>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1</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52"/>
      <w:bookmarkEnd w:id="153"/>
      <w:r w:rsidRPr="00E32913">
        <w:rPr>
          <w:rFonts w:ascii="Times New Roman" w:hAnsi="Times New Roman" w:cs="Times New Roman"/>
          <w:b w:val="0"/>
          <w:color w:val="000000" w:themeColor="text1"/>
          <w:sz w:val="24"/>
          <w:szCs w:val="24"/>
        </w:rPr>
        <w:t>Milestone</w:t>
      </w:r>
      <w:bookmarkEnd w:id="154"/>
    </w:p>
    <w:p w14:paraId="1FFD58E7" w14:textId="6917C854" w:rsidR="009E61BA" w:rsidRPr="00E32913" w:rsidRDefault="009E61BA" w:rsidP="00361343">
      <w:pPr>
        <w:pStyle w:val="ListParagraph"/>
        <w:numPr>
          <w:ilvl w:val="2"/>
          <w:numId w:val="42"/>
        </w:numPr>
        <w:rPr>
          <w:rFonts w:ascii="Times New Roman" w:hAnsi="Times New Roman" w:cs="Times New Roman"/>
          <w:b/>
          <w:sz w:val="28"/>
          <w:szCs w:val="28"/>
        </w:rPr>
      </w:pPr>
      <w:r w:rsidRPr="00E32913">
        <w:rPr>
          <w:rFonts w:ascii="Times New Roman" w:hAnsi="Times New Roman" w:cs="Times New Roman"/>
          <w:b/>
          <w:bCs/>
          <w:sz w:val="28"/>
          <w:szCs w:val="28"/>
        </w:rPr>
        <w:t>Transac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59C47D4" w14:textId="77777777" w:rsidTr="008C6AC7">
        <w:trPr>
          <w:trHeight w:val="283"/>
        </w:trPr>
        <w:tc>
          <w:tcPr>
            <w:tcW w:w="2405" w:type="dxa"/>
            <w:shd w:val="clear" w:color="auto" w:fill="B4C6E7" w:themeFill="accent1" w:themeFillTint="66"/>
          </w:tcPr>
          <w:p w14:paraId="55485D0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5425977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1311D8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446A7B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108678D" w14:textId="77777777" w:rsidTr="008C6AC7">
        <w:trPr>
          <w:trHeight w:val="283"/>
        </w:trPr>
        <w:tc>
          <w:tcPr>
            <w:tcW w:w="2405" w:type="dxa"/>
            <w:shd w:val="clear" w:color="auto" w:fill="FFFFFF" w:themeFill="background1"/>
            <w:vAlign w:val="center"/>
          </w:tcPr>
          <w:p w14:paraId="077C8D00" w14:textId="5454AE4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5039EB9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90F578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C9E53FA" w14:textId="3456635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1A118773" w14:textId="77777777" w:rsidTr="008C6AC7">
        <w:trPr>
          <w:trHeight w:val="283"/>
        </w:trPr>
        <w:tc>
          <w:tcPr>
            <w:tcW w:w="2405" w:type="dxa"/>
            <w:shd w:val="clear" w:color="auto" w:fill="FFFFFF" w:themeFill="background1"/>
            <w:vAlign w:val="center"/>
          </w:tcPr>
          <w:p w14:paraId="5A795BDF" w14:textId="593CB51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ender</w:t>
            </w:r>
          </w:p>
        </w:tc>
        <w:tc>
          <w:tcPr>
            <w:tcW w:w="1843" w:type="dxa"/>
            <w:shd w:val="clear" w:color="auto" w:fill="FFFFFF" w:themeFill="background1"/>
            <w:vAlign w:val="center"/>
          </w:tcPr>
          <w:p w14:paraId="7CC6571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0073E4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EE1E6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Sitemap’s map</w:t>
            </w:r>
          </w:p>
        </w:tc>
      </w:tr>
      <w:tr w:rsidR="009E61BA" w:rsidRPr="00E32913" w14:paraId="5CFEC9FC" w14:textId="77777777" w:rsidTr="008C6AC7">
        <w:trPr>
          <w:trHeight w:val="283"/>
        </w:trPr>
        <w:tc>
          <w:tcPr>
            <w:tcW w:w="2405" w:type="dxa"/>
            <w:shd w:val="clear" w:color="auto" w:fill="FFFFFF" w:themeFill="background1"/>
            <w:vAlign w:val="center"/>
          </w:tcPr>
          <w:p w14:paraId="2D86106F" w14:textId="3CF8399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receiver</w:t>
            </w:r>
          </w:p>
        </w:tc>
        <w:tc>
          <w:tcPr>
            <w:tcW w:w="1843" w:type="dxa"/>
            <w:shd w:val="clear" w:color="auto" w:fill="FFFFFF" w:themeFill="background1"/>
            <w:vAlign w:val="center"/>
          </w:tcPr>
          <w:p w14:paraId="0B313B0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AB1768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51DA2E4"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 xml:space="preserve">Url root </w:t>
            </w:r>
          </w:p>
        </w:tc>
      </w:tr>
      <w:tr w:rsidR="009E61BA" w:rsidRPr="00E32913" w14:paraId="55CF8B22" w14:textId="77777777" w:rsidTr="008C6AC7">
        <w:trPr>
          <w:trHeight w:val="283"/>
        </w:trPr>
        <w:tc>
          <w:tcPr>
            <w:tcW w:w="2405" w:type="dxa"/>
            <w:shd w:val="clear" w:color="auto" w:fill="FFFFFF" w:themeFill="background1"/>
            <w:vAlign w:val="center"/>
          </w:tcPr>
          <w:p w14:paraId="3597BB7D" w14:textId="35FA2AD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dTrx</w:t>
            </w:r>
          </w:p>
        </w:tc>
        <w:tc>
          <w:tcPr>
            <w:tcW w:w="1843" w:type="dxa"/>
            <w:shd w:val="clear" w:color="auto" w:fill="FFFFFF" w:themeFill="background1"/>
            <w:vAlign w:val="center"/>
          </w:tcPr>
          <w:p w14:paraId="1900765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Integer </w:t>
            </w:r>
          </w:p>
        </w:tc>
        <w:tc>
          <w:tcPr>
            <w:tcW w:w="1276" w:type="dxa"/>
            <w:shd w:val="clear" w:color="auto" w:fill="FFFFFF" w:themeFill="background1"/>
            <w:vAlign w:val="center"/>
          </w:tcPr>
          <w:p w14:paraId="41C7B4F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576B376"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Type map</w:t>
            </w:r>
          </w:p>
        </w:tc>
      </w:tr>
      <w:tr w:rsidR="009E61BA" w:rsidRPr="00E32913" w14:paraId="61542D9A" w14:textId="77777777" w:rsidTr="008C6AC7">
        <w:trPr>
          <w:trHeight w:val="283"/>
        </w:trPr>
        <w:tc>
          <w:tcPr>
            <w:tcW w:w="2405" w:type="dxa"/>
            <w:shd w:val="clear" w:color="auto" w:fill="FFFFFF" w:themeFill="background1"/>
            <w:vAlign w:val="center"/>
          </w:tcPr>
          <w:p w14:paraId="697F1CD1" w14:textId="4E694E3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Valid</w:t>
            </w:r>
          </w:p>
        </w:tc>
        <w:tc>
          <w:tcPr>
            <w:tcW w:w="1843" w:type="dxa"/>
            <w:shd w:val="clear" w:color="auto" w:fill="FFFFFF" w:themeFill="background1"/>
            <w:vAlign w:val="center"/>
          </w:tcPr>
          <w:p w14:paraId="0E7FF3C4" w14:textId="253E78C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0027D329" w14:textId="190242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245CF20" w14:textId="0A7BD93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transaction to check valid</w:t>
            </w:r>
          </w:p>
        </w:tc>
      </w:tr>
      <w:tr w:rsidR="009E61BA" w:rsidRPr="00E32913" w14:paraId="04C28880" w14:textId="77777777" w:rsidTr="008C6AC7">
        <w:trPr>
          <w:trHeight w:val="283"/>
        </w:trPr>
        <w:tc>
          <w:tcPr>
            <w:tcW w:w="2405" w:type="dxa"/>
            <w:shd w:val="clear" w:color="auto" w:fill="FFFFFF" w:themeFill="background1"/>
            <w:vAlign w:val="center"/>
          </w:tcPr>
          <w:p w14:paraId="22989380" w14:textId="26E4B6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w:t>
            </w:r>
          </w:p>
        </w:tc>
        <w:tc>
          <w:tcPr>
            <w:tcW w:w="1843" w:type="dxa"/>
            <w:shd w:val="clear" w:color="auto" w:fill="FFFFFF" w:themeFill="background1"/>
            <w:vAlign w:val="center"/>
          </w:tcPr>
          <w:p w14:paraId="50983CDC" w14:textId="1B760D6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5B2CF415" w14:textId="520B9A8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61AA24E" w14:textId="009A6AE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money send</w:t>
            </w:r>
          </w:p>
        </w:tc>
      </w:tr>
      <w:tr w:rsidR="009E61BA" w:rsidRPr="00E32913" w14:paraId="211FF507" w14:textId="77777777" w:rsidTr="008C6AC7">
        <w:trPr>
          <w:trHeight w:val="283"/>
        </w:trPr>
        <w:tc>
          <w:tcPr>
            <w:tcW w:w="2405" w:type="dxa"/>
            <w:shd w:val="clear" w:color="auto" w:fill="FFFFFF" w:themeFill="background1"/>
            <w:vAlign w:val="center"/>
          </w:tcPr>
          <w:p w14:paraId="6A5805DB" w14:textId="7129EF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2E304AD4" w14:textId="0804748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1BE812FA" w14:textId="3A34742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892A8FB" w14:textId="3351AE9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atus of the transaction</w:t>
            </w:r>
          </w:p>
        </w:tc>
      </w:tr>
      <w:tr w:rsidR="009E61BA" w:rsidRPr="00E32913" w14:paraId="20D0EC85" w14:textId="77777777" w:rsidTr="008C6AC7">
        <w:trPr>
          <w:trHeight w:val="283"/>
        </w:trPr>
        <w:tc>
          <w:tcPr>
            <w:tcW w:w="2405" w:type="dxa"/>
            <w:shd w:val="clear" w:color="auto" w:fill="FFFFFF" w:themeFill="background1"/>
            <w:vAlign w:val="center"/>
          </w:tcPr>
          <w:p w14:paraId="29BB61CC" w14:textId="6359AF4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752AE7B8" w14:textId="52E9C23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43019D3" w14:textId="32399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7F7AF2D" w14:textId="3B2E2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Transaction create date</w:t>
            </w:r>
          </w:p>
        </w:tc>
      </w:tr>
      <w:tr w:rsidR="009E61BA" w:rsidRPr="00E32913" w14:paraId="5B44E00F" w14:textId="77777777" w:rsidTr="008C6AC7">
        <w:trPr>
          <w:trHeight w:val="283"/>
        </w:trPr>
        <w:tc>
          <w:tcPr>
            <w:tcW w:w="2405" w:type="dxa"/>
            <w:shd w:val="clear" w:color="auto" w:fill="FFFFFF" w:themeFill="background1"/>
            <w:vAlign w:val="center"/>
          </w:tcPr>
          <w:p w14:paraId="0B4818B9" w14:textId="2FB4CC0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milestoneId</w:t>
            </w:r>
          </w:p>
        </w:tc>
        <w:tc>
          <w:tcPr>
            <w:tcW w:w="1843" w:type="dxa"/>
            <w:shd w:val="clear" w:color="auto" w:fill="FFFFFF" w:themeFill="background1"/>
            <w:vAlign w:val="center"/>
          </w:tcPr>
          <w:p w14:paraId="310209E6" w14:textId="542220C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38B086A" w14:textId="6B5A6E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137EB882" w14:textId="0C3EA4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milestone</w:t>
            </w:r>
          </w:p>
        </w:tc>
      </w:tr>
    </w:tbl>
    <w:p w14:paraId="16198C51" w14:textId="64A35412"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5" w:name="_Toc532231433"/>
      <w:bookmarkStart w:id="156" w:name="_Toc15304623"/>
      <w:bookmarkStart w:id="157" w:name="_Toc1684433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55"/>
      <w:bookmarkEnd w:id="156"/>
      <w:r w:rsidRPr="00E32913">
        <w:rPr>
          <w:rFonts w:ascii="Times New Roman" w:hAnsi="Times New Roman" w:cs="Times New Roman"/>
          <w:b w:val="0"/>
          <w:color w:val="000000" w:themeColor="text1"/>
          <w:sz w:val="24"/>
          <w:szCs w:val="24"/>
        </w:rPr>
        <w:t>Transaction</w:t>
      </w:r>
      <w:bookmarkEnd w:id="157"/>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382"/>
        <w:gridCol w:w="1162"/>
        <w:gridCol w:w="2163"/>
      </w:tblGrid>
      <w:tr w:rsidR="009E61BA" w:rsidRPr="00E32913" w14:paraId="3138C164" w14:textId="77777777" w:rsidTr="008C6AC7">
        <w:tc>
          <w:tcPr>
            <w:tcW w:w="2405" w:type="dxa"/>
            <w:shd w:val="clear" w:color="auto" w:fill="B4C6E7" w:themeFill="accent1" w:themeFillTint="66"/>
          </w:tcPr>
          <w:p w14:paraId="6D28C7A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08055C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667230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DB7DA2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947C416" w14:textId="77777777" w:rsidTr="008C6AC7">
        <w:tc>
          <w:tcPr>
            <w:tcW w:w="2405" w:type="dxa"/>
            <w:shd w:val="clear" w:color="auto" w:fill="FFFFFF" w:themeFill="background1"/>
            <w:vAlign w:val="center"/>
          </w:tcPr>
          <w:p w14:paraId="695FEE25" w14:textId="31FFE74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TopTransactionOrderByCreateDateDesc</w:t>
            </w:r>
          </w:p>
        </w:tc>
        <w:tc>
          <w:tcPr>
            <w:tcW w:w="1843" w:type="dxa"/>
            <w:shd w:val="clear" w:color="auto" w:fill="FFFFFF" w:themeFill="background1"/>
            <w:vAlign w:val="center"/>
          </w:tcPr>
          <w:p w14:paraId="203FF2F6" w14:textId="19D3F25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505881F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E7E95DA" w14:textId="69E6293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top 20 transaction currently make of all player</w:t>
            </w:r>
          </w:p>
        </w:tc>
      </w:tr>
      <w:tr w:rsidR="009E61BA" w:rsidRPr="00E32913" w14:paraId="1DEC14D2" w14:textId="77777777" w:rsidTr="008C6AC7">
        <w:tc>
          <w:tcPr>
            <w:tcW w:w="2405" w:type="dxa"/>
            <w:shd w:val="clear" w:color="auto" w:fill="FFFFFF" w:themeFill="background1"/>
            <w:vAlign w:val="center"/>
          </w:tcPr>
          <w:p w14:paraId="213A2515" w14:textId="0BBB3F8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Transaction</w:t>
            </w:r>
          </w:p>
        </w:tc>
        <w:tc>
          <w:tcPr>
            <w:tcW w:w="1843" w:type="dxa"/>
            <w:shd w:val="clear" w:color="auto" w:fill="FFFFFF" w:themeFill="background1"/>
            <w:vAlign w:val="center"/>
          </w:tcPr>
          <w:p w14:paraId="4EAD6D1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E3F231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0731D604" w14:textId="73C0936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transaction of a user</w:t>
            </w:r>
          </w:p>
        </w:tc>
      </w:tr>
      <w:tr w:rsidR="009E61BA" w:rsidRPr="00E32913" w14:paraId="19675AFE" w14:textId="77777777" w:rsidTr="008C6AC7">
        <w:tc>
          <w:tcPr>
            <w:tcW w:w="2405" w:type="dxa"/>
            <w:shd w:val="clear" w:color="auto" w:fill="FFFFFF" w:themeFill="background1"/>
            <w:vAlign w:val="center"/>
          </w:tcPr>
          <w:p w14:paraId="04E78D11" w14:textId="795F2D8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Transaction</w:t>
            </w:r>
          </w:p>
        </w:tc>
        <w:tc>
          <w:tcPr>
            <w:tcW w:w="1843" w:type="dxa"/>
            <w:shd w:val="clear" w:color="auto" w:fill="FFFFFF" w:themeFill="background1"/>
            <w:vAlign w:val="center"/>
          </w:tcPr>
          <w:p w14:paraId="421B714F" w14:textId="015E758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1D6BD0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61E09B6" w14:textId="073E8D9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ake a transaction</w:t>
            </w:r>
          </w:p>
        </w:tc>
      </w:tr>
    </w:tbl>
    <w:p w14:paraId="2D1A8DE1" w14:textId="61BC10AF"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8" w:name="_Toc532231434"/>
      <w:bookmarkStart w:id="159" w:name="_Toc15304624"/>
      <w:bookmarkStart w:id="160" w:name="_Toc16844334"/>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158"/>
      <w:bookmarkEnd w:id="159"/>
      <w:r w:rsidRPr="00E32913">
        <w:rPr>
          <w:rFonts w:ascii="Times New Roman" w:hAnsi="Times New Roman" w:cs="Times New Roman"/>
          <w:b w:val="0"/>
          <w:color w:val="000000" w:themeColor="text1"/>
          <w:sz w:val="24"/>
          <w:szCs w:val="24"/>
        </w:rPr>
        <w:t>Transaction</w:t>
      </w:r>
      <w:bookmarkEnd w:id="160"/>
    </w:p>
    <w:p w14:paraId="6EC1AEC7" w14:textId="200C0867" w:rsidR="009E61BA" w:rsidRPr="00E32913" w:rsidRDefault="009E61BA" w:rsidP="00361343">
      <w:pPr>
        <w:pStyle w:val="ListParagraph"/>
        <w:numPr>
          <w:ilvl w:val="2"/>
          <w:numId w:val="42"/>
        </w:numPr>
        <w:rPr>
          <w:rFonts w:ascii="Times New Roman" w:hAnsi="Times New Roman" w:cs="Times New Roman"/>
          <w:b/>
          <w:sz w:val="28"/>
          <w:szCs w:val="28"/>
        </w:rPr>
      </w:pPr>
      <w:r w:rsidRPr="00E32913">
        <w:rPr>
          <w:rFonts w:ascii="Times New Roman" w:hAnsi="Times New Roman" w:cs="Times New Roman"/>
          <w:b/>
          <w:bCs/>
          <w:sz w:val="28"/>
          <w:szCs w:val="28"/>
        </w:rPr>
        <w:t>Backup 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33A89F0" w14:textId="77777777" w:rsidTr="008C6AC7">
        <w:trPr>
          <w:trHeight w:val="283"/>
        </w:trPr>
        <w:tc>
          <w:tcPr>
            <w:tcW w:w="2405" w:type="dxa"/>
            <w:shd w:val="clear" w:color="auto" w:fill="B4C6E7" w:themeFill="accent1" w:themeFillTint="66"/>
          </w:tcPr>
          <w:p w14:paraId="175AF16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6EC69B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6A0752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54BA898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A3CC610" w14:textId="77777777" w:rsidTr="008C6AC7">
        <w:trPr>
          <w:trHeight w:val="283"/>
        </w:trPr>
        <w:tc>
          <w:tcPr>
            <w:tcW w:w="2405" w:type="dxa"/>
            <w:shd w:val="clear" w:color="auto" w:fill="FFFFFF" w:themeFill="background1"/>
            <w:vAlign w:val="center"/>
          </w:tcPr>
          <w:p w14:paraId="47CA6EC4" w14:textId="60DC5FF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C081FFB" w14:textId="59DEE7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EBFC4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E8777D" w14:textId="0CE32C1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5C434FB" w14:textId="77777777" w:rsidTr="008C6AC7">
        <w:trPr>
          <w:trHeight w:val="283"/>
        </w:trPr>
        <w:tc>
          <w:tcPr>
            <w:tcW w:w="2405" w:type="dxa"/>
            <w:shd w:val="clear" w:color="auto" w:fill="FFFFFF" w:themeFill="background1"/>
            <w:vAlign w:val="center"/>
          </w:tcPr>
          <w:p w14:paraId="28870A83" w14:textId="0125F41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5FAB0DF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4044B14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651A8C4" w14:textId="5183843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deal status</w:t>
            </w:r>
          </w:p>
        </w:tc>
      </w:tr>
      <w:tr w:rsidR="009E61BA" w:rsidRPr="00E32913" w14:paraId="17F5B2DA" w14:textId="77777777" w:rsidTr="008C6AC7">
        <w:trPr>
          <w:trHeight w:val="283"/>
        </w:trPr>
        <w:tc>
          <w:tcPr>
            <w:tcW w:w="2405" w:type="dxa"/>
            <w:shd w:val="clear" w:color="auto" w:fill="FFFFFF" w:themeFill="background1"/>
            <w:vAlign w:val="center"/>
          </w:tcPr>
          <w:p w14:paraId="2ACF3A53" w14:textId="1F42D9F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23D0E103"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A8AF8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845126" w14:textId="0CF631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borrowTime</w:t>
            </w:r>
          </w:p>
        </w:tc>
      </w:tr>
      <w:tr w:rsidR="009E61BA" w:rsidRPr="00E32913" w14:paraId="23CBD44C" w14:textId="77777777" w:rsidTr="008C6AC7">
        <w:trPr>
          <w:trHeight w:val="283"/>
        </w:trPr>
        <w:tc>
          <w:tcPr>
            <w:tcW w:w="2405" w:type="dxa"/>
            <w:shd w:val="clear" w:color="auto" w:fill="FFFFFF" w:themeFill="background1"/>
            <w:vAlign w:val="center"/>
          </w:tcPr>
          <w:p w14:paraId="0006D72A" w14:textId="0C8E538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aybackTime</w:t>
            </w:r>
          </w:p>
        </w:tc>
        <w:tc>
          <w:tcPr>
            <w:tcW w:w="1843" w:type="dxa"/>
            <w:shd w:val="clear" w:color="auto" w:fill="FFFFFF" w:themeFill="background1"/>
            <w:vAlign w:val="center"/>
          </w:tcPr>
          <w:p w14:paraId="34567C65"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924AF0"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E8A9184" w14:textId="05EE91E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paybackTime</w:t>
            </w:r>
          </w:p>
        </w:tc>
      </w:tr>
      <w:tr w:rsidR="009E61BA" w:rsidRPr="00E32913" w14:paraId="229D4A7F" w14:textId="77777777" w:rsidTr="008C6AC7">
        <w:trPr>
          <w:trHeight w:val="283"/>
        </w:trPr>
        <w:tc>
          <w:tcPr>
            <w:tcW w:w="2405" w:type="dxa"/>
            <w:shd w:val="clear" w:color="auto" w:fill="FFFFFF" w:themeFill="background1"/>
            <w:vAlign w:val="center"/>
          </w:tcPr>
          <w:p w14:paraId="02B75B87" w14:textId="7708AB7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10DDD11D"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10E093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CCB713B" w14:textId="259DA3C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 xml:space="preserve">Unique </w:t>
            </w:r>
            <w:proofErr w:type="spellStart"/>
            <w:r w:rsidRPr="00E32913">
              <w:rPr>
                <w:rFonts w:ascii="Times New Roman" w:hAnsi="Times New Roman" w:cs="Times New Roman"/>
              </w:rPr>
              <w:t>identifierof</w:t>
            </w:r>
            <w:proofErr w:type="spellEnd"/>
            <w:r w:rsidRPr="00E32913">
              <w:rPr>
                <w:rFonts w:ascii="Times New Roman" w:hAnsi="Times New Roman" w:cs="Times New Roman"/>
              </w:rPr>
              <w:t xml:space="preserve"> deal</w:t>
            </w:r>
          </w:p>
        </w:tc>
      </w:tr>
    </w:tbl>
    <w:p w14:paraId="7331497D" w14:textId="59AB54FC"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61" w:name="_Toc532231435"/>
      <w:bookmarkStart w:id="162" w:name="_Toc15304625"/>
      <w:bookmarkStart w:id="163" w:name="_Toc16844335"/>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61"/>
      <w:bookmarkEnd w:id="162"/>
      <w:r w:rsidRPr="00E32913">
        <w:rPr>
          <w:rFonts w:ascii="Times New Roman" w:hAnsi="Times New Roman" w:cs="Times New Roman"/>
          <w:b w:val="0"/>
          <w:color w:val="000000" w:themeColor="text1"/>
          <w:sz w:val="24"/>
          <w:szCs w:val="24"/>
        </w:rPr>
        <w:t>Backup Deal</w:t>
      </w:r>
      <w:bookmarkEnd w:id="16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7863944" w14:textId="77777777" w:rsidTr="008C6AC7">
        <w:tc>
          <w:tcPr>
            <w:tcW w:w="2405" w:type="dxa"/>
            <w:shd w:val="clear" w:color="auto" w:fill="B4C6E7" w:themeFill="accent1" w:themeFillTint="66"/>
          </w:tcPr>
          <w:p w14:paraId="44DD251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72E5A82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F71634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FA2C6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CAC4B8A" w14:textId="77777777" w:rsidTr="008C6AC7">
        <w:tc>
          <w:tcPr>
            <w:tcW w:w="2405" w:type="dxa"/>
            <w:shd w:val="clear" w:color="auto" w:fill="FFFFFF" w:themeFill="background1"/>
            <w:vAlign w:val="center"/>
          </w:tcPr>
          <w:p w14:paraId="734FDB6A" w14:textId="4B2BD57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Deal</w:t>
            </w:r>
          </w:p>
        </w:tc>
        <w:tc>
          <w:tcPr>
            <w:tcW w:w="1843" w:type="dxa"/>
            <w:shd w:val="clear" w:color="auto" w:fill="FFFFFF" w:themeFill="background1"/>
            <w:vAlign w:val="center"/>
          </w:tcPr>
          <w:p w14:paraId="59A1592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1DE54F4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11F6682" w14:textId="5427A02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deal</w:t>
            </w:r>
          </w:p>
        </w:tc>
      </w:tr>
      <w:tr w:rsidR="009E61BA" w:rsidRPr="00E32913" w14:paraId="36B9844F" w14:textId="77777777" w:rsidTr="008C6AC7">
        <w:tc>
          <w:tcPr>
            <w:tcW w:w="2405" w:type="dxa"/>
            <w:shd w:val="clear" w:color="auto" w:fill="FFFFFF" w:themeFill="background1"/>
            <w:vAlign w:val="center"/>
          </w:tcPr>
          <w:p w14:paraId="609F1FA6" w14:textId="73BDF6B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Deal</w:t>
            </w:r>
          </w:p>
        </w:tc>
        <w:tc>
          <w:tcPr>
            <w:tcW w:w="1843" w:type="dxa"/>
            <w:shd w:val="clear" w:color="auto" w:fill="FFFFFF" w:themeFill="background1"/>
            <w:vAlign w:val="center"/>
          </w:tcPr>
          <w:p w14:paraId="538DFCC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0926E6C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46F8E79" w14:textId="327C48D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deal</w:t>
            </w:r>
          </w:p>
        </w:tc>
      </w:tr>
    </w:tbl>
    <w:p w14:paraId="0615A810" w14:textId="0C6B3CF4"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64" w:name="_Toc532231436"/>
      <w:bookmarkStart w:id="165" w:name="_Toc15304626"/>
      <w:bookmarkStart w:id="166" w:name="_Toc1684433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00F77AE2"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164"/>
      <w:bookmarkEnd w:id="165"/>
      <w:r w:rsidRPr="00E32913">
        <w:rPr>
          <w:rFonts w:ascii="Times New Roman" w:hAnsi="Times New Roman" w:cs="Times New Roman"/>
          <w:b w:val="0"/>
          <w:color w:val="000000" w:themeColor="text1"/>
          <w:sz w:val="24"/>
          <w:szCs w:val="24"/>
        </w:rPr>
        <w:t>Backup Deal</w:t>
      </w:r>
      <w:bookmarkEnd w:id="166"/>
    </w:p>
    <w:p w14:paraId="07DD2DBB" w14:textId="3C3464E3" w:rsidR="009E61BA" w:rsidRPr="00E32913" w:rsidRDefault="009E61BA" w:rsidP="00361343">
      <w:pPr>
        <w:pStyle w:val="ListParagraph"/>
        <w:numPr>
          <w:ilvl w:val="2"/>
          <w:numId w:val="42"/>
        </w:numPr>
        <w:rPr>
          <w:rFonts w:ascii="Times New Roman" w:hAnsi="Times New Roman" w:cs="Times New Roman"/>
          <w:b/>
          <w:bCs/>
          <w:sz w:val="28"/>
          <w:szCs w:val="28"/>
        </w:rPr>
      </w:pPr>
      <w:r w:rsidRPr="00E32913">
        <w:rPr>
          <w:rFonts w:ascii="Times New Roman" w:hAnsi="Times New Roman" w:cs="Times New Roman"/>
          <w:b/>
          <w:bCs/>
          <w:sz w:val="28"/>
          <w:szCs w:val="28"/>
        </w:rPr>
        <w:t>Backup 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62180FB" w14:textId="77777777" w:rsidTr="008C6AC7">
        <w:trPr>
          <w:trHeight w:val="283"/>
        </w:trPr>
        <w:tc>
          <w:tcPr>
            <w:tcW w:w="2405" w:type="dxa"/>
            <w:shd w:val="clear" w:color="auto" w:fill="B4C6E7" w:themeFill="accent1" w:themeFillTint="66"/>
          </w:tcPr>
          <w:p w14:paraId="4B3010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DE5FBD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AFAB3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CCE95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22AE736" w14:textId="77777777" w:rsidTr="008C6AC7">
        <w:trPr>
          <w:trHeight w:val="283"/>
        </w:trPr>
        <w:tc>
          <w:tcPr>
            <w:tcW w:w="2405" w:type="dxa"/>
            <w:shd w:val="clear" w:color="auto" w:fill="FFFFFF" w:themeFill="background1"/>
            <w:vAlign w:val="center"/>
          </w:tcPr>
          <w:p w14:paraId="2E5E021D" w14:textId="50F592C7"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6783DFB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92A266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1101CB9" w14:textId="170861C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milestone</w:t>
            </w:r>
          </w:p>
        </w:tc>
      </w:tr>
      <w:tr w:rsidR="009E61BA" w:rsidRPr="00E32913" w14:paraId="16209057" w14:textId="77777777" w:rsidTr="008C6AC7">
        <w:trPr>
          <w:trHeight w:val="283"/>
        </w:trPr>
        <w:tc>
          <w:tcPr>
            <w:tcW w:w="2405" w:type="dxa"/>
            <w:shd w:val="clear" w:color="auto" w:fill="FFFFFF" w:themeFill="background1"/>
            <w:vAlign w:val="center"/>
          </w:tcPr>
          <w:p w14:paraId="12F4BBCA" w14:textId="54E991A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51D4FE90" w14:textId="4E07E7E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7336AD6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3A7597B" w14:textId="3B7C4A8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Backup milestone previous date</w:t>
            </w:r>
          </w:p>
        </w:tc>
      </w:tr>
      <w:tr w:rsidR="009E61BA" w:rsidRPr="00E32913" w14:paraId="0C489C6B" w14:textId="77777777" w:rsidTr="008C6AC7">
        <w:trPr>
          <w:trHeight w:val="283"/>
        </w:trPr>
        <w:tc>
          <w:tcPr>
            <w:tcW w:w="2405" w:type="dxa"/>
            <w:shd w:val="clear" w:color="auto" w:fill="FFFFFF" w:themeFill="background1"/>
            <w:vAlign w:val="center"/>
          </w:tcPr>
          <w:p w14:paraId="7A4E061C" w14:textId="09C7A52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1E4D5C55" w14:textId="7C3C3A6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vAlign w:val="center"/>
          </w:tcPr>
          <w:p w14:paraId="18DBDB9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584A206" w14:textId="1B8690A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milestone present date</w:t>
            </w:r>
          </w:p>
        </w:tc>
      </w:tr>
      <w:tr w:rsidR="009E61BA" w:rsidRPr="00E32913" w14:paraId="5213457E" w14:textId="77777777" w:rsidTr="008C6AC7">
        <w:trPr>
          <w:trHeight w:val="283"/>
        </w:trPr>
        <w:tc>
          <w:tcPr>
            <w:tcW w:w="2405" w:type="dxa"/>
            <w:shd w:val="clear" w:color="auto" w:fill="FFFFFF" w:themeFill="background1"/>
            <w:vAlign w:val="center"/>
          </w:tcPr>
          <w:p w14:paraId="2C25654A" w14:textId="3BC871C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249CC44F" w14:textId="74947C8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43B3C49" w14:textId="31949C3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6ABF68F" w14:textId="5BB97A1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type</w:t>
            </w:r>
          </w:p>
        </w:tc>
      </w:tr>
      <w:tr w:rsidR="009E61BA" w:rsidRPr="00E32913" w14:paraId="442A5B11" w14:textId="77777777" w:rsidTr="008C6AC7">
        <w:trPr>
          <w:trHeight w:val="283"/>
        </w:trPr>
        <w:tc>
          <w:tcPr>
            <w:tcW w:w="2405" w:type="dxa"/>
            <w:shd w:val="clear" w:color="auto" w:fill="FFFFFF" w:themeFill="background1"/>
            <w:vAlign w:val="center"/>
          </w:tcPr>
          <w:p w14:paraId="62904187" w14:textId="62CECE4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03A46F38" w14:textId="567B181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62A3705A" w14:textId="18610B3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66504A" w14:textId="1305CF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percent</w:t>
            </w:r>
          </w:p>
        </w:tc>
      </w:tr>
      <w:tr w:rsidR="009E61BA" w:rsidRPr="00E32913" w14:paraId="472F74CB" w14:textId="77777777" w:rsidTr="008C6AC7">
        <w:trPr>
          <w:trHeight w:val="283"/>
        </w:trPr>
        <w:tc>
          <w:tcPr>
            <w:tcW w:w="2405" w:type="dxa"/>
            <w:shd w:val="clear" w:color="auto" w:fill="FFFFFF" w:themeFill="background1"/>
            <w:vAlign w:val="center"/>
          </w:tcPr>
          <w:p w14:paraId="1CEDE723" w14:textId="403CC0E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ackupDealId</w:t>
            </w:r>
          </w:p>
        </w:tc>
        <w:tc>
          <w:tcPr>
            <w:tcW w:w="1843" w:type="dxa"/>
            <w:shd w:val="clear" w:color="auto" w:fill="FFFFFF" w:themeFill="background1"/>
            <w:vAlign w:val="center"/>
          </w:tcPr>
          <w:p w14:paraId="0A3ACCB4" w14:textId="6F85B4F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E00F0D" w14:textId="076FFD3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B4EF13E" w14:textId="1E60F8D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deal</w:t>
            </w:r>
          </w:p>
        </w:tc>
      </w:tr>
    </w:tbl>
    <w:p w14:paraId="58A57F59" w14:textId="42AE35D4"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67" w:name="_Toc532231437"/>
      <w:bookmarkStart w:id="168" w:name="_Toc15304627"/>
      <w:bookmarkStart w:id="169" w:name="_Toc16844337"/>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6</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00F77AE2"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Class Diagram Attributes&gt; Backup milestone</w:t>
      </w:r>
      <w:bookmarkEnd w:id="167"/>
      <w:bookmarkEnd w:id="168"/>
      <w:bookmarkEnd w:id="16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1837"/>
        <w:gridCol w:w="1274"/>
        <w:gridCol w:w="3245"/>
      </w:tblGrid>
      <w:tr w:rsidR="009E61BA" w:rsidRPr="00E32913" w14:paraId="3F3F27D4" w14:textId="77777777" w:rsidTr="008C6AC7">
        <w:tc>
          <w:tcPr>
            <w:tcW w:w="2405" w:type="dxa"/>
            <w:shd w:val="clear" w:color="auto" w:fill="B4C6E7" w:themeFill="accent1" w:themeFillTint="66"/>
          </w:tcPr>
          <w:p w14:paraId="6013684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3952C2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CCCFB9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DC94A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0091ECD" w14:textId="77777777" w:rsidTr="008C6AC7">
        <w:tc>
          <w:tcPr>
            <w:tcW w:w="2405" w:type="dxa"/>
            <w:shd w:val="clear" w:color="auto" w:fill="FFFFFF" w:themeFill="background1"/>
            <w:vAlign w:val="center"/>
          </w:tcPr>
          <w:p w14:paraId="74E7B818" w14:textId="105EDF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Milestone</w:t>
            </w:r>
          </w:p>
        </w:tc>
        <w:tc>
          <w:tcPr>
            <w:tcW w:w="1843" w:type="dxa"/>
            <w:shd w:val="clear" w:color="auto" w:fill="FFFFFF" w:themeFill="background1"/>
            <w:vAlign w:val="center"/>
          </w:tcPr>
          <w:p w14:paraId="788E66E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A0DB0D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A44E4C4" w14:textId="0437BF9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milestone</w:t>
            </w:r>
          </w:p>
        </w:tc>
      </w:tr>
      <w:tr w:rsidR="009E61BA" w:rsidRPr="00E32913" w14:paraId="3470330B" w14:textId="77777777" w:rsidTr="008C6AC7">
        <w:tc>
          <w:tcPr>
            <w:tcW w:w="2405" w:type="dxa"/>
            <w:shd w:val="clear" w:color="auto" w:fill="FFFFFF" w:themeFill="background1"/>
            <w:vAlign w:val="center"/>
          </w:tcPr>
          <w:p w14:paraId="543B2300" w14:textId="3F0AF47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Milestone</w:t>
            </w:r>
          </w:p>
        </w:tc>
        <w:tc>
          <w:tcPr>
            <w:tcW w:w="1843" w:type="dxa"/>
            <w:shd w:val="clear" w:color="auto" w:fill="FFFFFF" w:themeFill="background1"/>
            <w:vAlign w:val="center"/>
          </w:tcPr>
          <w:p w14:paraId="7BBA9AF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0D7685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2C9D800" w14:textId="259D155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milestone</w:t>
            </w:r>
          </w:p>
        </w:tc>
      </w:tr>
    </w:tbl>
    <w:p w14:paraId="4F630BEE" w14:textId="4D867624"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0" w:name="_Toc532231438"/>
      <w:bookmarkStart w:id="171" w:name="_Toc15304628"/>
      <w:bookmarkStart w:id="172" w:name="_Toc16844338"/>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7</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Backup milestone</w:t>
      </w:r>
      <w:bookmarkEnd w:id="170"/>
      <w:bookmarkEnd w:id="171"/>
      <w:bookmarkEnd w:id="172"/>
    </w:p>
    <w:p w14:paraId="25CD889F" w14:textId="01BE91F3" w:rsidR="009E61BA" w:rsidRPr="00D626CA" w:rsidRDefault="009E61BA" w:rsidP="00361343">
      <w:pPr>
        <w:pStyle w:val="ListParagraph"/>
        <w:numPr>
          <w:ilvl w:val="2"/>
          <w:numId w:val="42"/>
        </w:numPr>
        <w:rPr>
          <w:rFonts w:ascii="Times New Roman" w:hAnsi="Times New Roman" w:cs="Times New Roman"/>
          <w:b/>
          <w:bCs/>
          <w:sz w:val="28"/>
          <w:szCs w:val="28"/>
        </w:rPr>
      </w:pPr>
      <w:r w:rsidRPr="00D626CA">
        <w:rPr>
          <w:rFonts w:ascii="Times New Roman" w:hAnsi="Times New Roman" w:cs="Times New Roman"/>
          <w:b/>
          <w:bCs/>
          <w:sz w:val="28"/>
          <w:szCs w:val="28"/>
        </w:rPr>
        <w:t>Docume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8BD9DA6" w14:textId="77777777" w:rsidTr="008C6AC7">
        <w:trPr>
          <w:trHeight w:val="283"/>
        </w:trPr>
        <w:tc>
          <w:tcPr>
            <w:tcW w:w="2405" w:type="dxa"/>
            <w:shd w:val="clear" w:color="auto" w:fill="B4C6E7" w:themeFill="accent1" w:themeFillTint="66"/>
          </w:tcPr>
          <w:p w14:paraId="58FF09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lastRenderedPageBreak/>
              <w:t>Attribute</w:t>
            </w:r>
          </w:p>
        </w:tc>
        <w:tc>
          <w:tcPr>
            <w:tcW w:w="1843" w:type="dxa"/>
            <w:shd w:val="clear" w:color="auto" w:fill="B4C6E7" w:themeFill="accent1" w:themeFillTint="66"/>
          </w:tcPr>
          <w:p w14:paraId="4B1ADB9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6066328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BAC36C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185EBDB" w14:textId="77777777" w:rsidTr="008C6AC7">
        <w:trPr>
          <w:trHeight w:val="283"/>
        </w:trPr>
        <w:tc>
          <w:tcPr>
            <w:tcW w:w="2405" w:type="dxa"/>
            <w:shd w:val="clear" w:color="auto" w:fill="FFFFFF" w:themeFill="background1"/>
            <w:vAlign w:val="center"/>
          </w:tcPr>
          <w:p w14:paraId="0D55B5BC" w14:textId="10F7B61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2C29AB4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59C0B7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E71DF07" w14:textId="4016A85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5867C98" w14:textId="77777777" w:rsidTr="008C6AC7">
        <w:trPr>
          <w:trHeight w:val="283"/>
        </w:trPr>
        <w:tc>
          <w:tcPr>
            <w:tcW w:w="2405" w:type="dxa"/>
            <w:shd w:val="clear" w:color="auto" w:fill="FFFFFF" w:themeFill="background1"/>
            <w:vAlign w:val="center"/>
          </w:tcPr>
          <w:p w14:paraId="19B60202" w14:textId="5F95F83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7677CB3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CBBB13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78A08F4" w14:textId="48A5D813"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Id of a document</w:t>
            </w:r>
          </w:p>
        </w:tc>
      </w:tr>
      <w:tr w:rsidR="009E61BA" w:rsidRPr="00E32913" w14:paraId="61025DAA" w14:textId="77777777" w:rsidTr="008C6AC7">
        <w:trPr>
          <w:trHeight w:val="283"/>
        </w:trPr>
        <w:tc>
          <w:tcPr>
            <w:tcW w:w="2405" w:type="dxa"/>
            <w:shd w:val="clear" w:color="auto" w:fill="FFFFFF" w:themeFill="background1"/>
            <w:vAlign w:val="center"/>
          </w:tcPr>
          <w:p w14:paraId="136681C1" w14:textId="18C7D09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5E8C74D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4D6C6BD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3723FB1" w14:textId="04D0B3B1"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Status of document to know it valid or not</w:t>
            </w:r>
          </w:p>
        </w:tc>
      </w:tr>
      <w:tr w:rsidR="009E61BA" w:rsidRPr="00E32913" w14:paraId="2DA791E2" w14:textId="77777777" w:rsidTr="008C6AC7">
        <w:trPr>
          <w:trHeight w:val="283"/>
        </w:trPr>
        <w:tc>
          <w:tcPr>
            <w:tcW w:w="2405" w:type="dxa"/>
            <w:shd w:val="clear" w:color="auto" w:fill="FFFFFF" w:themeFill="background1"/>
            <w:vAlign w:val="center"/>
          </w:tcPr>
          <w:p w14:paraId="7B2A95B9" w14:textId="1165FFA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ocumentTypeId</w:t>
            </w:r>
          </w:p>
        </w:tc>
        <w:tc>
          <w:tcPr>
            <w:tcW w:w="1843" w:type="dxa"/>
            <w:shd w:val="clear" w:color="auto" w:fill="FFFFFF" w:themeFill="background1"/>
            <w:vAlign w:val="center"/>
          </w:tcPr>
          <w:p w14:paraId="48BE5A13" w14:textId="55171B7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505444CC" w14:textId="594407C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F4A2A98" w14:textId="5B8016D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document type</w:t>
            </w:r>
          </w:p>
        </w:tc>
      </w:tr>
      <w:tr w:rsidR="009E61BA" w:rsidRPr="00E32913" w14:paraId="278DE5A0" w14:textId="77777777" w:rsidTr="008C6AC7">
        <w:trPr>
          <w:trHeight w:val="283"/>
        </w:trPr>
        <w:tc>
          <w:tcPr>
            <w:tcW w:w="2405" w:type="dxa"/>
            <w:shd w:val="clear" w:color="auto" w:fill="FFFFFF" w:themeFill="background1"/>
            <w:vAlign w:val="center"/>
          </w:tcPr>
          <w:p w14:paraId="7709E915" w14:textId="67538DA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74635D55" w14:textId="295D8B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F8EE37" w14:textId="29B2F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7F9161" w14:textId="53E6DE8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user</w:t>
            </w:r>
          </w:p>
        </w:tc>
      </w:tr>
    </w:tbl>
    <w:p w14:paraId="32D01FF8" w14:textId="11839B45"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3" w:name="_Toc532231439"/>
      <w:bookmarkStart w:id="174" w:name="_Toc15304629"/>
      <w:bookmarkStart w:id="175" w:name="_Toc16844339"/>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8</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Attributes&gt; Document</w:t>
      </w:r>
      <w:bookmarkEnd w:id="173"/>
      <w:bookmarkEnd w:id="174"/>
      <w:bookmarkEnd w:id="17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C8B6139" w14:textId="77777777" w:rsidTr="008C6AC7">
        <w:tc>
          <w:tcPr>
            <w:tcW w:w="2405" w:type="dxa"/>
            <w:shd w:val="clear" w:color="auto" w:fill="B4C6E7" w:themeFill="accent1" w:themeFillTint="66"/>
          </w:tcPr>
          <w:p w14:paraId="7567456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15DF93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3D1A6BD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9A8D1F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3223FB7" w14:textId="77777777" w:rsidTr="008C6AC7">
        <w:tc>
          <w:tcPr>
            <w:tcW w:w="2405" w:type="dxa"/>
            <w:shd w:val="clear" w:color="auto" w:fill="FFFFFF" w:themeFill="background1"/>
            <w:vAlign w:val="center"/>
          </w:tcPr>
          <w:p w14:paraId="2A1D8A8B" w14:textId="0F5E61D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Document</w:t>
            </w:r>
            <w:proofErr w:type="spellEnd"/>
          </w:p>
        </w:tc>
        <w:tc>
          <w:tcPr>
            <w:tcW w:w="1843" w:type="dxa"/>
            <w:shd w:val="clear" w:color="auto" w:fill="FFFFFF" w:themeFill="background1"/>
            <w:vAlign w:val="center"/>
          </w:tcPr>
          <w:p w14:paraId="4A58D13C"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4C5FC35D"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0D69517"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1BEF2016" w14:textId="77777777" w:rsidTr="008C6AC7">
        <w:tc>
          <w:tcPr>
            <w:tcW w:w="2405" w:type="dxa"/>
            <w:shd w:val="clear" w:color="auto" w:fill="FFFFFF" w:themeFill="background1"/>
            <w:vAlign w:val="center"/>
          </w:tcPr>
          <w:p w14:paraId="23F31757" w14:textId="4F3E0DC4"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Video</w:t>
            </w:r>
            <w:proofErr w:type="spellEnd"/>
          </w:p>
        </w:tc>
        <w:tc>
          <w:tcPr>
            <w:tcW w:w="1843" w:type="dxa"/>
            <w:shd w:val="clear" w:color="auto" w:fill="FFFFFF" w:themeFill="background1"/>
            <w:vAlign w:val="center"/>
          </w:tcPr>
          <w:p w14:paraId="3FD31F80"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16C42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13FE989" w14:textId="6EBFCE41" w:rsidR="009E61BA" w:rsidRPr="00E32913" w:rsidRDefault="009E61BA" w:rsidP="008C6AC7">
            <w:pPr>
              <w:keepNext/>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4587F9F" w14:textId="77777777" w:rsidTr="008C6AC7">
        <w:tc>
          <w:tcPr>
            <w:tcW w:w="2405" w:type="dxa"/>
            <w:shd w:val="clear" w:color="auto" w:fill="FFFFFF" w:themeFill="background1"/>
            <w:vAlign w:val="center"/>
          </w:tcPr>
          <w:p w14:paraId="3FAEB460" w14:textId="4DDFC1EF"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UserDocument</w:t>
            </w:r>
          </w:p>
        </w:tc>
        <w:tc>
          <w:tcPr>
            <w:tcW w:w="1843" w:type="dxa"/>
            <w:shd w:val="clear" w:color="auto" w:fill="FFFFFF" w:themeFill="background1"/>
            <w:vAlign w:val="center"/>
          </w:tcPr>
          <w:p w14:paraId="2C4A8C2F"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2F0C1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93F8184" w14:textId="0E4462E9"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r w:rsidR="009E61BA" w:rsidRPr="00E32913" w14:paraId="35C54AE9" w14:textId="77777777" w:rsidTr="008C6AC7">
        <w:tc>
          <w:tcPr>
            <w:tcW w:w="2405" w:type="dxa"/>
            <w:shd w:val="clear" w:color="auto" w:fill="FFFFFF" w:themeFill="background1"/>
            <w:vAlign w:val="center"/>
          </w:tcPr>
          <w:p w14:paraId="5224A1FF" w14:textId="34A2395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Document</w:t>
            </w:r>
          </w:p>
        </w:tc>
        <w:tc>
          <w:tcPr>
            <w:tcW w:w="1843" w:type="dxa"/>
            <w:shd w:val="clear" w:color="auto" w:fill="FFFFFF" w:themeFill="background1"/>
            <w:vAlign w:val="center"/>
          </w:tcPr>
          <w:p w14:paraId="6267860E" w14:textId="0958A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388EBF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5760C07C" w14:textId="47AC829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document of a user</w:t>
            </w:r>
          </w:p>
        </w:tc>
      </w:tr>
      <w:tr w:rsidR="009E61BA" w:rsidRPr="00E32913" w14:paraId="284D3A0F" w14:textId="77777777" w:rsidTr="008C6AC7">
        <w:tc>
          <w:tcPr>
            <w:tcW w:w="2405" w:type="dxa"/>
            <w:shd w:val="clear" w:color="auto" w:fill="FFFFFF" w:themeFill="background1"/>
            <w:vAlign w:val="center"/>
          </w:tcPr>
          <w:p w14:paraId="6CD79BC4" w14:textId="37FD073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validDocumentId</w:t>
            </w:r>
          </w:p>
        </w:tc>
        <w:tc>
          <w:tcPr>
            <w:tcW w:w="1843" w:type="dxa"/>
            <w:shd w:val="clear" w:color="auto" w:fill="FFFFFF" w:themeFill="background1"/>
            <w:vAlign w:val="center"/>
          </w:tcPr>
          <w:p w14:paraId="267FA737" w14:textId="5C04926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0A3EA9F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10A6EE6" w14:textId="1F224ECB"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cide if a document is valid</w:t>
            </w:r>
          </w:p>
        </w:tc>
      </w:tr>
      <w:tr w:rsidR="009E61BA" w:rsidRPr="00E32913" w14:paraId="41E0B42A" w14:textId="77777777" w:rsidTr="008C6AC7">
        <w:tc>
          <w:tcPr>
            <w:tcW w:w="2405" w:type="dxa"/>
            <w:shd w:val="clear" w:color="auto" w:fill="FFFFFF" w:themeFill="background1"/>
            <w:vAlign w:val="center"/>
          </w:tcPr>
          <w:p w14:paraId="35B91662" w14:textId="09F21A0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PendingDocument</w:t>
            </w:r>
          </w:p>
        </w:tc>
        <w:tc>
          <w:tcPr>
            <w:tcW w:w="1843" w:type="dxa"/>
            <w:shd w:val="clear" w:color="auto" w:fill="FFFFFF" w:themeFill="background1"/>
            <w:vAlign w:val="center"/>
          </w:tcPr>
          <w:p w14:paraId="189C8BA4" w14:textId="4FD51B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8A5C47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A6F7B7A" w14:textId="25A452A8"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pending document</w:t>
            </w:r>
          </w:p>
        </w:tc>
      </w:tr>
      <w:tr w:rsidR="009E61BA" w:rsidRPr="00E32913" w14:paraId="145E8F2C" w14:textId="77777777" w:rsidTr="008C6AC7">
        <w:tc>
          <w:tcPr>
            <w:tcW w:w="2405" w:type="dxa"/>
            <w:shd w:val="clear" w:color="auto" w:fill="FFFFFF" w:themeFill="background1"/>
            <w:vAlign w:val="center"/>
          </w:tcPr>
          <w:p w14:paraId="646C759D" w14:textId="03B495A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nvalidDocumentId</w:t>
            </w:r>
          </w:p>
        </w:tc>
        <w:tc>
          <w:tcPr>
            <w:tcW w:w="1843" w:type="dxa"/>
            <w:shd w:val="clear" w:color="auto" w:fill="FFFFFF" w:themeFill="background1"/>
            <w:vAlign w:val="center"/>
          </w:tcPr>
          <w:p w14:paraId="2FE8F761" w14:textId="02C550D2"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17671AE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980FC5E" w14:textId="64FA94D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ecide if a document is invalid</w:t>
            </w:r>
          </w:p>
        </w:tc>
      </w:tr>
    </w:tbl>
    <w:p w14:paraId="67C20C8D" w14:textId="20C864AF"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6" w:name="_Toc532231440"/>
      <w:bookmarkStart w:id="177" w:name="_Toc15304630"/>
      <w:bookmarkStart w:id="178" w:name="_Toc16844340"/>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9</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Document</w:t>
      </w:r>
      <w:bookmarkEnd w:id="176"/>
      <w:bookmarkEnd w:id="177"/>
      <w:bookmarkEnd w:id="178"/>
    </w:p>
    <w:p w14:paraId="1A687AA8" w14:textId="500DE9C1" w:rsidR="009E61BA" w:rsidRPr="00E32913" w:rsidRDefault="009E61BA" w:rsidP="00361343">
      <w:pPr>
        <w:pStyle w:val="ListParagraph"/>
        <w:numPr>
          <w:ilvl w:val="2"/>
          <w:numId w:val="42"/>
        </w:numPr>
        <w:rPr>
          <w:rFonts w:ascii="Times New Roman" w:hAnsi="Times New Roman" w:cs="Times New Roman"/>
          <w:b/>
          <w:bCs/>
          <w:sz w:val="28"/>
          <w:szCs w:val="28"/>
        </w:rPr>
      </w:pPr>
      <w:r w:rsidRPr="00E32913">
        <w:rPr>
          <w:rFonts w:ascii="Times New Roman" w:hAnsi="Times New Roman" w:cs="Times New Roman"/>
          <w:b/>
          <w:bCs/>
          <w:sz w:val="28"/>
          <w:szCs w:val="28"/>
        </w:rPr>
        <w:t>Document Typ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02855353" w14:textId="77777777" w:rsidTr="008C6AC7">
        <w:trPr>
          <w:trHeight w:val="283"/>
        </w:trPr>
        <w:tc>
          <w:tcPr>
            <w:tcW w:w="2405" w:type="dxa"/>
            <w:shd w:val="clear" w:color="auto" w:fill="B4C6E7" w:themeFill="accent1" w:themeFillTint="66"/>
          </w:tcPr>
          <w:p w14:paraId="3536350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7B9E327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F043F3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0FA6F1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BC555D0" w14:textId="77777777" w:rsidTr="008C6AC7">
        <w:trPr>
          <w:trHeight w:val="283"/>
        </w:trPr>
        <w:tc>
          <w:tcPr>
            <w:tcW w:w="2405" w:type="dxa"/>
            <w:shd w:val="clear" w:color="auto" w:fill="FFFFFF" w:themeFill="background1"/>
          </w:tcPr>
          <w:p w14:paraId="4FDA5BF0" w14:textId="48534A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tcPr>
          <w:p w14:paraId="0705D64B" w14:textId="537C2F01"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tcPr>
          <w:p w14:paraId="05FAA609"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7BC04FE1" w14:textId="581BFB0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347215DF" w14:textId="77777777" w:rsidTr="008C6AC7">
        <w:trPr>
          <w:trHeight w:val="283"/>
        </w:trPr>
        <w:tc>
          <w:tcPr>
            <w:tcW w:w="2405" w:type="dxa"/>
            <w:shd w:val="clear" w:color="auto" w:fill="FFFFFF" w:themeFill="background1"/>
          </w:tcPr>
          <w:p w14:paraId="7C79D5C4" w14:textId="54F0152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ame</w:t>
            </w:r>
          </w:p>
        </w:tc>
        <w:tc>
          <w:tcPr>
            <w:tcW w:w="1843" w:type="dxa"/>
            <w:shd w:val="clear" w:color="auto" w:fill="FFFFFF" w:themeFill="background1"/>
          </w:tcPr>
          <w:p w14:paraId="690AABCC" w14:textId="5ACEF8B8"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tcPr>
          <w:p w14:paraId="596DAB04"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5F46A699" w14:textId="0749F3E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ame of document type</w:t>
            </w:r>
          </w:p>
        </w:tc>
      </w:tr>
      <w:tr w:rsidR="009E61BA" w:rsidRPr="00E32913" w14:paraId="6082AB6D" w14:textId="77777777" w:rsidTr="008C6AC7">
        <w:trPr>
          <w:trHeight w:val="283"/>
        </w:trPr>
        <w:tc>
          <w:tcPr>
            <w:tcW w:w="2405" w:type="dxa"/>
            <w:shd w:val="clear" w:color="auto" w:fill="FFFFFF" w:themeFill="background1"/>
          </w:tcPr>
          <w:p w14:paraId="17BDE122" w14:textId="3BF55C8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mountLimit</w:t>
            </w:r>
          </w:p>
        </w:tc>
        <w:tc>
          <w:tcPr>
            <w:tcW w:w="1843" w:type="dxa"/>
            <w:shd w:val="clear" w:color="auto" w:fill="FFFFFF" w:themeFill="background1"/>
          </w:tcPr>
          <w:p w14:paraId="6A729603" w14:textId="2870CCFA"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tcPr>
          <w:p w14:paraId="48F1E7ED" w14:textId="77777777"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tcPr>
          <w:p w14:paraId="035B4C16" w14:textId="462BC54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mount gain of this document type</w:t>
            </w:r>
          </w:p>
        </w:tc>
      </w:tr>
    </w:tbl>
    <w:p w14:paraId="0FF760B9" w14:textId="09942E8E"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9" w:name="_Toc532231441"/>
      <w:bookmarkStart w:id="180" w:name="_Toc15304631"/>
      <w:bookmarkStart w:id="181" w:name="_Toc1684434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0</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lt;Class Diagram Attributes&gt; Document Type</w:t>
      </w:r>
      <w:bookmarkEnd w:id="179"/>
      <w:bookmarkEnd w:id="180"/>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1841"/>
        <w:gridCol w:w="1276"/>
        <w:gridCol w:w="3256"/>
      </w:tblGrid>
      <w:tr w:rsidR="009E61BA" w:rsidRPr="00E32913" w14:paraId="2159F7A4" w14:textId="77777777" w:rsidTr="008C6AC7">
        <w:tc>
          <w:tcPr>
            <w:tcW w:w="2405" w:type="dxa"/>
            <w:shd w:val="clear" w:color="auto" w:fill="B4C6E7" w:themeFill="accent1" w:themeFillTint="66"/>
          </w:tcPr>
          <w:p w14:paraId="1806A99C"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Method</w:t>
            </w:r>
          </w:p>
        </w:tc>
        <w:tc>
          <w:tcPr>
            <w:tcW w:w="1843" w:type="dxa"/>
            <w:shd w:val="clear" w:color="auto" w:fill="B4C6E7" w:themeFill="accent1" w:themeFillTint="66"/>
          </w:tcPr>
          <w:p w14:paraId="3203EDA9"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Redirect Type</w:t>
            </w:r>
          </w:p>
        </w:tc>
        <w:tc>
          <w:tcPr>
            <w:tcW w:w="1276" w:type="dxa"/>
            <w:shd w:val="clear" w:color="auto" w:fill="B4C6E7" w:themeFill="accent1" w:themeFillTint="66"/>
          </w:tcPr>
          <w:p w14:paraId="22CBDEDA"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Visibility</w:t>
            </w:r>
          </w:p>
        </w:tc>
        <w:tc>
          <w:tcPr>
            <w:tcW w:w="3260" w:type="dxa"/>
            <w:shd w:val="clear" w:color="auto" w:fill="B4C6E7" w:themeFill="accent1" w:themeFillTint="66"/>
          </w:tcPr>
          <w:p w14:paraId="5EB2A5AE"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Description</w:t>
            </w:r>
          </w:p>
        </w:tc>
      </w:tr>
      <w:tr w:rsidR="009E61BA" w:rsidRPr="00E32913" w14:paraId="32F1C2FD" w14:textId="77777777" w:rsidTr="008C6AC7">
        <w:tc>
          <w:tcPr>
            <w:tcW w:w="2405" w:type="dxa"/>
            <w:shd w:val="clear" w:color="auto" w:fill="FFFFFF" w:themeFill="background1"/>
            <w:vAlign w:val="center"/>
          </w:tcPr>
          <w:p w14:paraId="63E7F581" w14:textId="71C802C7"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listDocumentType</w:t>
            </w:r>
            <w:proofErr w:type="spellEnd"/>
          </w:p>
        </w:tc>
        <w:tc>
          <w:tcPr>
            <w:tcW w:w="1843" w:type="dxa"/>
            <w:shd w:val="clear" w:color="auto" w:fill="FFFFFF" w:themeFill="background1"/>
            <w:vAlign w:val="center"/>
          </w:tcPr>
          <w:p w14:paraId="2127D848"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550CEB8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5D2B1AC"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35E2CA35" w14:textId="77777777" w:rsidTr="008C6AC7">
        <w:tc>
          <w:tcPr>
            <w:tcW w:w="2405" w:type="dxa"/>
            <w:shd w:val="clear" w:color="auto" w:fill="FFFFFF" w:themeFill="background1"/>
            <w:vAlign w:val="center"/>
          </w:tcPr>
          <w:p w14:paraId="0D8C07DC" w14:textId="2D1D286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newDocumentType</w:t>
            </w:r>
            <w:proofErr w:type="spellEnd"/>
          </w:p>
        </w:tc>
        <w:tc>
          <w:tcPr>
            <w:tcW w:w="1843" w:type="dxa"/>
            <w:shd w:val="clear" w:color="auto" w:fill="FFFFFF" w:themeFill="background1"/>
            <w:vAlign w:val="center"/>
          </w:tcPr>
          <w:p w14:paraId="79800017"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76B36D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74A8BC8" w14:textId="6EBFC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73B38EA" w14:textId="77777777" w:rsidTr="008C6AC7">
        <w:tc>
          <w:tcPr>
            <w:tcW w:w="2405" w:type="dxa"/>
            <w:shd w:val="clear" w:color="auto" w:fill="FFFFFF" w:themeFill="background1"/>
            <w:vAlign w:val="center"/>
          </w:tcPr>
          <w:p w14:paraId="72588A63" w14:textId="1DF60048"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pdateDocumentType</w:t>
            </w:r>
          </w:p>
        </w:tc>
        <w:tc>
          <w:tcPr>
            <w:tcW w:w="1843" w:type="dxa"/>
            <w:shd w:val="clear" w:color="auto" w:fill="FFFFFF" w:themeFill="background1"/>
            <w:vAlign w:val="center"/>
          </w:tcPr>
          <w:p w14:paraId="00ED2393"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1A27E6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7DBB5CAC" w14:textId="0E4462E9"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bl>
    <w:p w14:paraId="1C0882B2" w14:textId="14141BA3" w:rsidR="009E61BA" w:rsidRPr="00E32913" w:rsidRDefault="009E61BA" w:rsidP="009E61BA">
      <w:pPr>
        <w:ind w:firstLine="0"/>
        <w:rPr>
          <w:rFonts w:ascii="Times New Roman" w:hAnsi="Times New Roman" w:cs="Times New Roman"/>
        </w:rPr>
      </w:pPr>
    </w:p>
    <w:p w14:paraId="204650CE" w14:textId="78D2140B" w:rsidR="009E61BA" w:rsidRPr="00D626CA" w:rsidRDefault="009E61BA" w:rsidP="00361343">
      <w:pPr>
        <w:pStyle w:val="ListParagraph"/>
        <w:numPr>
          <w:ilvl w:val="2"/>
          <w:numId w:val="42"/>
        </w:numPr>
        <w:ind w:left="180" w:hanging="180"/>
        <w:rPr>
          <w:rFonts w:ascii="Times New Roman" w:hAnsi="Times New Roman" w:cs="Times New Roman"/>
          <w:b/>
          <w:bCs/>
          <w:sz w:val="28"/>
          <w:szCs w:val="28"/>
        </w:rPr>
      </w:pPr>
      <w:proofErr w:type="spellStart"/>
      <w:r w:rsidRPr="00D626CA">
        <w:rPr>
          <w:rFonts w:ascii="Times New Roman" w:hAnsi="Times New Roman" w:cs="Times New Roman"/>
          <w:b/>
          <w:bCs/>
          <w:sz w:val="28"/>
          <w:szCs w:val="28"/>
        </w:rPr>
        <w:t>DocumentFile</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AABD6DE" w14:textId="77777777" w:rsidTr="008C6AC7">
        <w:trPr>
          <w:trHeight w:val="283"/>
        </w:trPr>
        <w:tc>
          <w:tcPr>
            <w:tcW w:w="2405" w:type="dxa"/>
            <w:shd w:val="clear" w:color="auto" w:fill="B4C6E7" w:themeFill="accent1" w:themeFillTint="66"/>
          </w:tcPr>
          <w:p w14:paraId="4496C02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6655B54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117AE2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48197D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341E9B2" w14:textId="77777777" w:rsidTr="008C6AC7">
        <w:trPr>
          <w:trHeight w:val="283"/>
        </w:trPr>
        <w:tc>
          <w:tcPr>
            <w:tcW w:w="2405" w:type="dxa"/>
            <w:shd w:val="clear" w:color="auto" w:fill="FFFFFF" w:themeFill="background1"/>
            <w:vAlign w:val="center"/>
          </w:tcPr>
          <w:p w14:paraId="2D5F0954" w14:textId="795517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31F5AD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391602E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C7AEF7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grammar report</w:t>
            </w:r>
          </w:p>
        </w:tc>
      </w:tr>
      <w:tr w:rsidR="009E61BA" w:rsidRPr="00E32913" w14:paraId="0AA88394" w14:textId="77777777" w:rsidTr="008C6AC7">
        <w:trPr>
          <w:trHeight w:val="283"/>
        </w:trPr>
        <w:tc>
          <w:tcPr>
            <w:tcW w:w="2405" w:type="dxa"/>
            <w:shd w:val="clear" w:color="auto" w:fill="FFFFFF" w:themeFill="background1"/>
            <w:vAlign w:val="center"/>
          </w:tcPr>
          <w:p w14:paraId="02AF2B5B" w14:textId="431298B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Name</w:t>
            </w:r>
          </w:p>
        </w:tc>
        <w:tc>
          <w:tcPr>
            <w:tcW w:w="1843" w:type="dxa"/>
            <w:shd w:val="clear" w:color="auto" w:fill="FFFFFF" w:themeFill="background1"/>
            <w:vAlign w:val="center"/>
          </w:tcPr>
          <w:p w14:paraId="151F05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622E1E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E5053B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is found at position</w:t>
            </w:r>
          </w:p>
        </w:tc>
      </w:tr>
      <w:tr w:rsidR="009E61BA" w:rsidRPr="00E32913" w14:paraId="667DD4E9" w14:textId="77777777" w:rsidTr="008C6AC7">
        <w:trPr>
          <w:trHeight w:val="283"/>
        </w:trPr>
        <w:tc>
          <w:tcPr>
            <w:tcW w:w="2405" w:type="dxa"/>
            <w:shd w:val="clear" w:color="auto" w:fill="FFFFFF" w:themeFill="background1"/>
            <w:vAlign w:val="center"/>
          </w:tcPr>
          <w:p w14:paraId="7DCC6E0C" w14:textId="3AA92E0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Type</w:t>
            </w:r>
          </w:p>
        </w:tc>
        <w:tc>
          <w:tcPr>
            <w:tcW w:w="1843" w:type="dxa"/>
            <w:shd w:val="clear" w:color="auto" w:fill="FFFFFF" w:themeFill="background1"/>
            <w:vAlign w:val="center"/>
          </w:tcPr>
          <w:p w14:paraId="26A6C5C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66FE7A9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B128F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s excerpt</w:t>
            </w:r>
          </w:p>
        </w:tc>
      </w:tr>
      <w:tr w:rsidR="009E61BA" w:rsidRPr="00E32913" w14:paraId="32DE9425" w14:textId="77777777" w:rsidTr="008C6AC7">
        <w:trPr>
          <w:trHeight w:val="283"/>
        </w:trPr>
        <w:tc>
          <w:tcPr>
            <w:tcW w:w="2405" w:type="dxa"/>
            <w:shd w:val="clear" w:color="auto" w:fill="FFFFFF" w:themeFill="background1"/>
            <w:vAlign w:val="center"/>
          </w:tcPr>
          <w:p w14:paraId="045DE389" w14:textId="371251C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ata</w:t>
            </w:r>
          </w:p>
        </w:tc>
        <w:tc>
          <w:tcPr>
            <w:tcW w:w="1843" w:type="dxa"/>
            <w:shd w:val="clear" w:color="auto" w:fill="FFFFFF" w:themeFill="background1"/>
            <w:vAlign w:val="center"/>
          </w:tcPr>
          <w:p w14:paraId="20EEC00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249D4C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5741F3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ppereance info</w:t>
            </w:r>
          </w:p>
        </w:tc>
      </w:tr>
      <w:tr w:rsidR="009E61BA" w:rsidRPr="00E32913" w14:paraId="191C7721" w14:textId="77777777" w:rsidTr="008C6AC7">
        <w:trPr>
          <w:trHeight w:val="283"/>
        </w:trPr>
        <w:tc>
          <w:tcPr>
            <w:tcW w:w="2405" w:type="dxa"/>
            <w:shd w:val="clear" w:color="auto" w:fill="FFFFFF" w:themeFill="background1"/>
            <w:vAlign w:val="center"/>
          </w:tcPr>
          <w:p w14:paraId="1FE61008" w14:textId="5ACE037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5801CC6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580BB94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4CEB5AC"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reason</w:t>
            </w:r>
          </w:p>
        </w:tc>
      </w:tr>
    </w:tbl>
    <w:p w14:paraId="6CACDBA2" w14:textId="66F1EF52" w:rsidR="009E61BA" w:rsidRPr="00E32913" w:rsidRDefault="009E61BA" w:rsidP="009E61BA">
      <w:pPr>
        <w:ind w:firstLine="0"/>
        <w:rPr>
          <w:rFonts w:ascii="Times New Roman" w:hAnsi="Times New Roman" w:cs="Times New Roman"/>
        </w:rPr>
      </w:pPr>
    </w:p>
    <w:p w14:paraId="720CF5AD" w14:textId="08BCCD3F" w:rsidR="009E61BA" w:rsidRDefault="009E61BA" w:rsidP="009E61BA">
      <w:pPr>
        <w:pStyle w:val="Caption"/>
        <w:jc w:val="center"/>
        <w:rPr>
          <w:rFonts w:ascii="Times New Roman" w:hAnsi="Times New Roman" w:cs="Times New Roman"/>
          <w:b w:val="0"/>
          <w:bCs w:val="0"/>
          <w:color w:val="000000" w:themeColor="text1"/>
          <w:sz w:val="24"/>
          <w:szCs w:val="24"/>
        </w:rPr>
      </w:pPr>
      <w:bookmarkStart w:id="182" w:name="_Toc532231442"/>
      <w:bookmarkStart w:id="183" w:name="_Toc15304632"/>
      <w:bookmarkStart w:id="184" w:name="_Toc16844342"/>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1</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Class Diagram Attributes&gt; </w:t>
      </w:r>
      <w:proofErr w:type="spellStart"/>
      <w:r w:rsidRPr="00E32913">
        <w:rPr>
          <w:rFonts w:ascii="Times New Roman" w:hAnsi="Times New Roman" w:cs="Times New Roman"/>
          <w:b w:val="0"/>
          <w:bCs w:val="0"/>
          <w:color w:val="000000" w:themeColor="text1"/>
          <w:sz w:val="24"/>
          <w:szCs w:val="24"/>
        </w:rPr>
        <w:t>DocumentFile</w:t>
      </w:r>
      <w:bookmarkEnd w:id="182"/>
      <w:bookmarkEnd w:id="183"/>
      <w:bookmarkEnd w:id="184"/>
      <w:proofErr w:type="spellEnd"/>
    </w:p>
    <w:p w14:paraId="1DF1CAA8" w14:textId="75372F0C" w:rsidR="00E245B5" w:rsidRPr="00D626CA" w:rsidRDefault="00E245B5" w:rsidP="00361343">
      <w:pPr>
        <w:pStyle w:val="Heading1"/>
        <w:numPr>
          <w:ilvl w:val="0"/>
          <w:numId w:val="1"/>
        </w:numPr>
        <w:ind w:left="0" w:firstLine="0"/>
        <w:rPr>
          <w:rFonts w:ascii="Times New Roman" w:hAnsi="Times New Roman" w:cs="Times New Roman"/>
        </w:rPr>
      </w:pPr>
      <w:bookmarkStart w:id="185" w:name="_Toc16843136"/>
      <w:r>
        <w:rPr>
          <w:rFonts w:ascii="Times New Roman" w:hAnsi="Times New Roman" w:cs="Times New Roman"/>
        </w:rPr>
        <w:lastRenderedPageBreak/>
        <w:t>Entity Relationship Diagram (ERD</w:t>
      </w:r>
      <w:r w:rsidR="002432F4">
        <w:rPr>
          <w:rFonts w:ascii="Times New Roman" w:hAnsi="Times New Roman" w:cs="Times New Roman"/>
        </w:rPr>
        <w:t>)</w:t>
      </w:r>
      <w:bookmarkEnd w:id="185"/>
    </w:p>
    <w:p w14:paraId="7AC37572" w14:textId="53C85390" w:rsidR="002432F4" w:rsidRPr="00E32913" w:rsidRDefault="002432F4" w:rsidP="00361343">
      <w:pPr>
        <w:pStyle w:val="Heading2"/>
        <w:numPr>
          <w:ilvl w:val="1"/>
          <w:numId w:val="28"/>
        </w:numPr>
        <w:ind w:right="-8"/>
        <w:rPr>
          <w:rFonts w:ascii="Times New Roman" w:hAnsi="Times New Roman" w:cs="Times New Roman"/>
          <w:sz w:val="26"/>
          <w:lang w:val="vi-VN"/>
        </w:rPr>
      </w:pPr>
      <w:bookmarkStart w:id="186" w:name="_Toc16843137"/>
      <w:r w:rsidRPr="00E32913">
        <w:rPr>
          <w:rFonts w:ascii="Times New Roman" w:hAnsi="Times New Roman" w:cs="Times New Roman"/>
          <w:sz w:val="26"/>
          <w:lang w:val="vi-VN"/>
        </w:rPr>
        <w:t>Entity relationship diagram (ERD)</w:t>
      </w:r>
      <w:bookmarkEnd w:id="186"/>
    </w:p>
    <w:p w14:paraId="377D9079" w14:textId="2611323E" w:rsidR="002432F4" w:rsidRPr="00E32913" w:rsidRDefault="00B63819" w:rsidP="002432F4">
      <w:pPr>
        <w:pStyle w:val="Caption"/>
        <w:jc w:val="center"/>
        <w:rPr>
          <w:rFonts w:ascii="Times New Roman" w:hAnsi="Times New Roman" w:cs="Times New Roman"/>
          <w:b w:val="0"/>
          <w:color w:val="000000" w:themeColor="text1"/>
          <w:sz w:val="22"/>
          <w:szCs w:val="22"/>
        </w:rPr>
      </w:pPr>
      <w:r>
        <w:rPr>
          <w:rFonts w:ascii="Times New Roman" w:hAnsi="Times New Roman" w:cs="Times New Roman"/>
          <w:b w:val="0"/>
          <w:noProof/>
          <w:color w:val="000000" w:themeColor="text1"/>
          <w:sz w:val="22"/>
          <w:szCs w:val="22"/>
        </w:rPr>
        <w:drawing>
          <wp:inline distT="0" distB="0" distL="0" distR="0" wp14:anchorId="7CC13A21" wp14:editId="24353DBB">
            <wp:extent cx="5553075" cy="7195651"/>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019-08-15_17-52-44.png"/>
                    <pic:cNvPicPr/>
                  </pic:nvPicPr>
                  <pic:blipFill>
                    <a:blip r:embed="rId38">
                      <a:extLst>
                        <a:ext uri="{28A0092B-C50C-407E-A947-70E740481C1C}">
                          <a14:useLocalDpi xmlns:a14="http://schemas.microsoft.com/office/drawing/2010/main" val="0"/>
                        </a:ext>
                      </a:extLst>
                    </a:blip>
                    <a:stretch>
                      <a:fillRect/>
                    </a:stretch>
                  </pic:blipFill>
                  <pic:spPr>
                    <a:xfrm>
                      <a:off x="0" y="0"/>
                      <a:ext cx="5558922" cy="7203227"/>
                    </a:xfrm>
                    <a:prstGeom prst="rect">
                      <a:avLst/>
                    </a:prstGeom>
                  </pic:spPr>
                </pic:pic>
              </a:graphicData>
            </a:graphic>
          </wp:inline>
        </w:drawing>
      </w:r>
    </w:p>
    <w:p w14:paraId="671C47BF" w14:textId="50240235" w:rsidR="002432F4" w:rsidRPr="00D57EB5" w:rsidRDefault="008F3237" w:rsidP="002432F4">
      <w:pPr>
        <w:pStyle w:val="Caption"/>
        <w:jc w:val="center"/>
        <w:rPr>
          <w:rFonts w:ascii="Times New Roman" w:hAnsi="Times New Roman" w:cs="Times New Roman"/>
          <w:b w:val="0"/>
          <w:bCs w:val="0"/>
          <w:color w:val="000000" w:themeColor="text1"/>
          <w:sz w:val="24"/>
          <w:szCs w:val="24"/>
        </w:rPr>
        <w:sectPr w:rsidR="002432F4" w:rsidRPr="00D57EB5" w:rsidSect="00764338">
          <w:pgSz w:w="11906" w:h="16838" w:code="9"/>
          <w:pgMar w:top="1418" w:right="1985" w:bottom="1418" w:left="1134" w:header="709" w:footer="709" w:gutter="0"/>
          <w:cols w:space="708"/>
          <w:docGrid w:linePitch="360"/>
        </w:sectPr>
      </w:pPr>
      <w:bookmarkStart w:id="187" w:name="_Toc16843217"/>
      <w:bookmarkStart w:id="188" w:name="_Toc16844372"/>
      <w:r>
        <w:rPr>
          <w:rFonts w:ascii="Times New Roman" w:hAnsi="Times New Roman" w:cs="Times New Roman"/>
          <w:b w:val="0"/>
          <w:bCs w:val="0"/>
          <w:color w:val="000000" w:themeColor="text1"/>
          <w:sz w:val="24"/>
          <w:szCs w:val="24"/>
        </w:rPr>
        <w:t>Figure</w:t>
      </w:r>
      <w:r w:rsidR="002432F4" w:rsidRPr="00D57EB5">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7</w:t>
      </w:r>
      <w:r>
        <w:rPr>
          <w:rFonts w:ascii="Times New Roman" w:hAnsi="Times New Roman" w:cs="Times New Roman"/>
          <w:b w:val="0"/>
          <w:bCs w:val="0"/>
          <w:color w:val="000000" w:themeColor="text1"/>
          <w:sz w:val="24"/>
          <w:szCs w:val="24"/>
        </w:rPr>
        <w:fldChar w:fldCharType="end"/>
      </w:r>
      <w:r w:rsidR="002432F4" w:rsidRPr="00D57EB5">
        <w:rPr>
          <w:rFonts w:ascii="Times New Roman" w:hAnsi="Times New Roman" w:cs="Times New Roman"/>
          <w:b w:val="0"/>
          <w:bCs w:val="0"/>
          <w:color w:val="000000" w:themeColor="text1"/>
          <w:sz w:val="24"/>
          <w:szCs w:val="24"/>
        </w:rPr>
        <w:t xml:space="preserve"> </w:t>
      </w:r>
      <w:r w:rsidR="002432F4" w:rsidRPr="00D57EB5">
        <w:rPr>
          <w:rFonts w:ascii="Times New Roman" w:hAnsi="Times New Roman" w:cs="Times New Roman"/>
          <w:b w:val="0"/>
          <w:bCs w:val="0"/>
          <w:color w:val="000000" w:themeColor="text1"/>
          <w:sz w:val="24"/>
          <w:szCs w:val="24"/>
          <w:lang w:val="vi-VN"/>
        </w:rPr>
        <w:t>Entity Relationship Diagram</w:t>
      </w:r>
      <w:bookmarkEnd w:id="187"/>
      <w:bookmarkEnd w:id="188"/>
    </w:p>
    <w:p w14:paraId="755B55F2" w14:textId="3DAFDF50" w:rsidR="002432F4" w:rsidRPr="00E32913" w:rsidRDefault="002432F4" w:rsidP="00361343">
      <w:pPr>
        <w:pStyle w:val="Heading2"/>
        <w:numPr>
          <w:ilvl w:val="1"/>
          <w:numId w:val="28"/>
        </w:numPr>
        <w:rPr>
          <w:rFonts w:ascii="Times New Roman" w:hAnsi="Times New Roman" w:cs="Times New Roman"/>
          <w:szCs w:val="32"/>
          <w:lang w:val="vi-VN"/>
        </w:rPr>
      </w:pPr>
      <w:bookmarkStart w:id="189" w:name="_Toc16843138"/>
      <w:r w:rsidRPr="00E32913">
        <w:rPr>
          <w:rFonts w:ascii="Times New Roman" w:hAnsi="Times New Roman" w:cs="Times New Roman"/>
          <w:sz w:val="28"/>
          <w:szCs w:val="28"/>
        </w:rPr>
        <w:lastRenderedPageBreak/>
        <w:t>Entity Data Dictionary</w:t>
      </w:r>
      <w:bookmarkEnd w:id="189"/>
    </w:p>
    <w:tbl>
      <w:tblPr>
        <w:tblW w:w="7336" w:type="dxa"/>
        <w:jc w:val="center"/>
        <w:tblLook w:val="04A0" w:firstRow="1" w:lastRow="0" w:firstColumn="1" w:lastColumn="0" w:noHBand="0" w:noVBand="1"/>
      </w:tblPr>
      <w:tblGrid>
        <w:gridCol w:w="2524"/>
        <w:gridCol w:w="4812"/>
      </w:tblGrid>
      <w:tr w:rsidR="002432F4" w:rsidRPr="00E32913" w14:paraId="4A7FD678" w14:textId="77777777" w:rsidTr="00A54B02">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BFD2BA2" w14:textId="77777777" w:rsidR="002432F4" w:rsidRPr="00E32913" w:rsidRDefault="002432F4" w:rsidP="00A54B02">
            <w:pPr>
              <w:tabs>
                <w:tab w:val="left" w:pos="4890"/>
              </w:tabs>
              <w:ind w:firstLine="0"/>
              <w:contextualSpacing/>
              <w:jc w:val="center"/>
              <w:rPr>
                <w:rFonts w:ascii="Times New Roman" w:hAnsi="Times New Roman" w:cs="Times New Roman"/>
                <w:color w:val="000000" w:themeColor="text1"/>
              </w:rPr>
            </w:pPr>
            <w:r w:rsidRPr="00E32913">
              <w:rPr>
                <w:rFonts w:ascii="Times New Roman" w:hAnsi="Times New Roman" w:cs="Times New Roman"/>
                <w:color w:val="000000" w:themeColor="text1"/>
              </w:rPr>
              <w:t>Entity Data Dictionary: describe content of all entities</w:t>
            </w:r>
          </w:p>
        </w:tc>
      </w:tr>
      <w:tr w:rsidR="002432F4" w:rsidRPr="00E32913" w14:paraId="4DF07FB3" w14:textId="77777777" w:rsidTr="00A54B02">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393A9" w14:textId="77777777" w:rsidR="002432F4" w:rsidRPr="00E32913" w:rsidRDefault="002432F4" w:rsidP="00A54B02">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47A9C" w14:textId="77777777" w:rsidR="002432F4" w:rsidRPr="00E32913" w:rsidRDefault="002432F4" w:rsidP="00A54B02">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Description</w:t>
            </w:r>
          </w:p>
        </w:tc>
      </w:tr>
      <w:tr w:rsidR="002432F4" w:rsidRPr="00E32913" w14:paraId="09A5BF7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FC561"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uthorized Us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A154D"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authorized user</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include:</w:t>
            </w:r>
          </w:p>
          <w:p w14:paraId="7E1988F0"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6481423" w14:textId="5F86FD71"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name</w:t>
            </w:r>
          </w:p>
          <w:p w14:paraId="40E15D4C"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stName</w:t>
            </w:r>
          </w:p>
          <w:p w14:paraId="5724E7BE"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astName</w:t>
            </w:r>
            <w:proofErr w:type="spellEnd"/>
          </w:p>
          <w:p w14:paraId="70A42308"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ssword</w:t>
            </w:r>
          </w:p>
          <w:p w14:paraId="1BB32C7E"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le</w:t>
            </w:r>
          </w:p>
          <w:p w14:paraId="5B23DB6D" w14:textId="30587ACC" w:rsidR="00B63819" w:rsidRP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r>
      <w:tr w:rsidR="002432F4" w:rsidRPr="00E32913" w14:paraId="67ADD6A0"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FDE8D"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dmi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98D49" w14:textId="1A8A332F"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admin’s information</w:t>
            </w:r>
            <w:r w:rsidR="00B63819">
              <w:rPr>
                <w:rFonts w:ascii="Times New Roman" w:hAnsi="Times New Roman" w:cs="Times New Roman"/>
                <w:color w:val="000000" w:themeColor="text1"/>
                <w:sz w:val="24"/>
                <w:szCs w:val="24"/>
              </w:rPr>
              <w:t xml:space="preserve"> (Authorized user information)</w:t>
            </w:r>
            <w:r w:rsidRPr="00E32913">
              <w:rPr>
                <w:rFonts w:ascii="Times New Roman" w:hAnsi="Times New Roman" w:cs="Times New Roman"/>
                <w:color w:val="000000" w:themeColor="text1"/>
                <w:sz w:val="24"/>
                <w:szCs w:val="24"/>
              </w:rPr>
              <w:t>.</w:t>
            </w:r>
          </w:p>
        </w:tc>
      </w:tr>
      <w:tr w:rsidR="002432F4" w:rsidRPr="00E32913" w14:paraId="33102359"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0F9F4E"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Lend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5F2B62" w14:textId="24F7E71E"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lender’s information</w:t>
            </w:r>
            <w:r w:rsidR="00B63819">
              <w:rPr>
                <w:rFonts w:ascii="Times New Roman" w:hAnsi="Times New Roman" w:cs="Times New Roman"/>
                <w:color w:val="000000" w:themeColor="text1"/>
                <w:sz w:val="24"/>
                <w:szCs w:val="24"/>
              </w:rPr>
              <w:t xml:space="preserve"> (Authorized user information)</w:t>
            </w:r>
            <w:r w:rsidRPr="00E32913">
              <w:rPr>
                <w:rFonts w:ascii="Times New Roman" w:hAnsi="Times New Roman" w:cs="Times New Roman"/>
                <w:color w:val="000000" w:themeColor="text1"/>
                <w:sz w:val="24"/>
                <w:szCs w:val="24"/>
              </w:rPr>
              <w:t>.</w:t>
            </w:r>
          </w:p>
        </w:tc>
      </w:tr>
      <w:tr w:rsidR="002432F4" w:rsidRPr="00E32913" w14:paraId="35F40005"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8D185"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orrow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A9A07" w14:textId="77777777"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borrower’s information</w:t>
            </w:r>
          </w:p>
        </w:tc>
      </w:tr>
      <w:tr w:rsidR="002432F4" w:rsidRPr="00E32913" w14:paraId="2674C0EE"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194D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Reques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9D5145"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request’s information</w:t>
            </w:r>
            <w:r w:rsidR="00B63819">
              <w:rPr>
                <w:rFonts w:ascii="Times New Roman" w:hAnsi="Times New Roman" w:cs="Times New Roman"/>
                <w:color w:val="000000" w:themeColor="text1"/>
                <w:sz w:val="24"/>
                <w:szCs w:val="24"/>
              </w:rPr>
              <w:t xml:space="preserve"> include:</w:t>
            </w:r>
          </w:p>
          <w:p w14:paraId="19747958"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A833E9B" w14:textId="1C405786"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enderID</w:t>
            </w:r>
            <w:proofErr w:type="spellEnd"/>
          </w:p>
          <w:p w14:paraId="2FC9EB7F"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erID</w:t>
            </w:r>
            <w:proofErr w:type="spellEnd"/>
          </w:p>
          <w:p w14:paraId="5857790A"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43128307"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nterestRate</w:t>
            </w:r>
            <w:proofErr w:type="spellEnd"/>
          </w:p>
          <w:p w14:paraId="60DC3300"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p w14:paraId="73A89BFA" w14:textId="048F9ED4" w:rsidR="00B63819" w:rsidRP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Date</w:t>
            </w:r>
            <w:proofErr w:type="spellEnd"/>
          </w:p>
        </w:tc>
      </w:tr>
      <w:tr w:rsidR="002432F4" w:rsidRPr="00E32913" w14:paraId="5E1CE5D2"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A2EB8"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349F"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eal’s information</w:t>
            </w:r>
            <w:r w:rsidR="00B63819">
              <w:rPr>
                <w:rFonts w:ascii="Times New Roman" w:hAnsi="Times New Roman" w:cs="Times New Roman"/>
                <w:color w:val="000000" w:themeColor="text1"/>
                <w:sz w:val="24"/>
                <w:szCs w:val="24"/>
              </w:rPr>
              <w:t xml:space="preserve"> include:</w:t>
            </w:r>
          </w:p>
          <w:p w14:paraId="4654A51D"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662E447"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203C760B"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Times</w:t>
            </w:r>
            <w:proofErr w:type="spellEnd"/>
          </w:p>
          <w:p w14:paraId="4F7F34E4" w14:textId="3284E9DD" w:rsidR="00B63819" w:rsidRP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ybackTimes</w:t>
            </w:r>
            <w:proofErr w:type="spellEnd"/>
          </w:p>
        </w:tc>
      </w:tr>
      <w:tr w:rsidR="002432F4" w:rsidRPr="00E32913" w14:paraId="0E20773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97EB6"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EC24B" w14:textId="6D2222DF"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backup deal’s information</w:t>
            </w:r>
            <w:r w:rsidR="00B63819">
              <w:rPr>
                <w:rFonts w:ascii="Times New Roman" w:hAnsi="Times New Roman" w:cs="Times New Roman"/>
                <w:color w:val="000000" w:themeColor="text1"/>
                <w:sz w:val="24"/>
                <w:szCs w:val="24"/>
              </w:rPr>
              <w:t xml:space="preserve"> (Deal information)</w:t>
            </w:r>
            <w:r w:rsidRPr="00E32913">
              <w:rPr>
                <w:rFonts w:ascii="Times New Roman" w:hAnsi="Times New Roman" w:cs="Times New Roman"/>
                <w:color w:val="000000" w:themeColor="text1"/>
                <w:sz w:val="24"/>
                <w:szCs w:val="24"/>
              </w:rPr>
              <w:t>.</w:t>
            </w:r>
          </w:p>
        </w:tc>
      </w:tr>
      <w:tr w:rsidR="002432F4" w:rsidRPr="00E32913" w14:paraId="39732B13"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B1749"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lastRenderedPageBreak/>
              <w:t>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1329F"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milestone’s information</w:t>
            </w:r>
            <w:r w:rsidR="00B63819">
              <w:rPr>
                <w:rFonts w:ascii="Times New Roman" w:hAnsi="Times New Roman" w:cs="Times New Roman"/>
                <w:color w:val="000000" w:themeColor="text1"/>
                <w:sz w:val="24"/>
                <w:szCs w:val="24"/>
              </w:rPr>
              <w:t xml:space="preserve"> include:</w:t>
            </w:r>
          </w:p>
          <w:p w14:paraId="3325A725"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1CBCF94"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viousDate</w:t>
            </w:r>
            <w:proofErr w:type="spellEnd"/>
          </w:p>
          <w:p w14:paraId="0160C2AB"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sentDate</w:t>
            </w:r>
            <w:proofErr w:type="spellEnd"/>
          </w:p>
          <w:p w14:paraId="60E43AB7" w14:textId="50749629"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w:t>
            </w:r>
          </w:p>
          <w:p w14:paraId="090900DF" w14:textId="3BBE192A" w:rsidR="00B63819" w:rsidRP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cent</w:t>
            </w:r>
          </w:p>
        </w:tc>
      </w:tr>
      <w:tr w:rsidR="002432F4" w:rsidRPr="00E32913" w14:paraId="0C5A1E1C"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85D5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243A5" w14:textId="14826048"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Milestone information).</w:t>
            </w:r>
          </w:p>
        </w:tc>
      </w:tr>
      <w:tr w:rsidR="002432F4" w:rsidRPr="00E32913" w14:paraId="0965AC8E"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1D3BD"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Transact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A62"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include</w:t>
            </w:r>
            <w:r w:rsidR="00A261A1">
              <w:rPr>
                <w:rFonts w:ascii="Times New Roman" w:hAnsi="Times New Roman" w:cs="Times New Roman"/>
                <w:color w:val="000000" w:themeColor="text1"/>
                <w:sz w:val="24"/>
                <w:szCs w:val="24"/>
              </w:rPr>
              <w:t>:</w:t>
            </w:r>
          </w:p>
          <w:p w14:paraId="38024A49"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2743C6F" w14:textId="16DFE383"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der</w:t>
            </w:r>
          </w:p>
          <w:p w14:paraId="1DE62BCF"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r</w:t>
            </w:r>
          </w:p>
          <w:p w14:paraId="42943A35"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6AB83DD0"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Valid</w:t>
            </w:r>
            <w:proofErr w:type="spellEnd"/>
          </w:p>
          <w:p w14:paraId="73192996"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dTrx</w:t>
            </w:r>
            <w:proofErr w:type="spellEnd"/>
            <w:r>
              <w:rPr>
                <w:rFonts w:ascii="Times New Roman" w:hAnsi="Times New Roman" w:cs="Times New Roman"/>
                <w:color w:val="000000" w:themeColor="text1"/>
                <w:sz w:val="24"/>
                <w:szCs w:val="24"/>
              </w:rPr>
              <w:t xml:space="preserve"> (ID Transaction)</w:t>
            </w:r>
          </w:p>
          <w:p w14:paraId="04F28EC0"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1064E303" w14:textId="5AFAD607" w:rsidR="00A261A1" w:rsidRP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tc>
      </w:tr>
      <w:tr w:rsidR="002432F4" w:rsidRPr="00E32913" w14:paraId="26643FF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97B7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EB6DD"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ocument’s information</w:t>
            </w:r>
            <w:r w:rsidR="0075147F">
              <w:rPr>
                <w:rFonts w:ascii="Times New Roman" w:hAnsi="Times New Roman" w:cs="Times New Roman"/>
                <w:color w:val="000000" w:themeColor="text1"/>
                <w:sz w:val="24"/>
                <w:szCs w:val="24"/>
              </w:rPr>
              <w:t xml:space="preserve"> include:</w:t>
            </w:r>
          </w:p>
          <w:p w14:paraId="11A9B2F9" w14:textId="77777777" w:rsid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B5A393C" w14:textId="77777777" w:rsid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ocumentID</w:t>
            </w:r>
            <w:proofErr w:type="spellEnd"/>
          </w:p>
          <w:p w14:paraId="47230ADB" w14:textId="6B67EF9C" w:rsidR="0075147F" w:rsidRP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r>
      <w:tr w:rsidR="002432F4" w:rsidRPr="00E32913" w14:paraId="37505A73"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78AE0"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Typ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9E08C6"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r w:rsidR="0075147F">
              <w:rPr>
                <w:rFonts w:ascii="Times New Roman" w:hAnsi="Times New Roman" w:cs="Times New Roman"/>
                <w:color w:val="000000" w:themeColor="text1"/>
                <w:sz w:val="24"/>
                <w:szCs w:val="24"/>
              </w:rPr>
              <w:t xml:space="preserve"> include:</w:t>
            </w:r>
          </w:p>
          <w:p w14:paraId="3E8C0E25" w14:textId="77777777"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E0D764E" w14:textId="4C7ABF76"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1C6959C0" w14:textId="77777777"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Limit</w:t>
            </w:r>
            <w:proofErr w:type="spellEnd"/>
          </w:p>
          <w:p w14:paraId="29979588" w14:textId="10E32970" w:rsidR="0075147F" w:rsidRP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ronym</w:t>
            </w:r>
          </w:p>
        </w:tc>
      </w:tr>
      <w:tr w:rsidR="002432F4" w:rsidRPr="00E32913" w14:paraId="5F95BBF6"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AB1AA"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Fi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D8BB4" w14:textId="6D7FB6CC"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r w:rsidR="0075147F">
              <w:rPr>
                <w:rFonts w:ascii="Times New Roman" w:hAnsi="Times New Roman" w:cs="Times New Roman"/>
                <w:color w:val="000000" w:themeColor="text1"/>
                <w:sz w:val="24"/>
                <w:szCs w:val="24"/>
              </w:rPr>
              <w:t xml:space="preserve"> include:</w:t>
            </w:r>
          </w:p>
          <w:p w14:paraId="73885BCE"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79E7C68"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Name</w:t>
            </w:r>
            <w:proofErr w:type="spellEnd"/>
          </w:p>
          <w:p w14:paraId="0293C3E1"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Type</w:t>
            </w:r>
            <w:proofErr w:type="spellEnd"/>
          </w:p>
          <w:p w14:paraId="4F6E8FF6" w14:textId="0F3797D2" w:rsidR="0075147F" w:rsidRP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w:t>
            </w:r>
          </w:p>
        </w:tc>
      </w:tr>
    </w:tbl>
    <w:p w14:paraId="0E58C647" w14:textId="45906E74" w:rsidR="002432F4" w:rsidRPr="00E32913" w:rsidRDefault="002432F4" w:rsidP="002432F4">
      <w:pPr>
        <w:pStyle w:val="Caption"/>
        <w:jc w:val="center"/>
        <w:rPr>
          <w:rFonts w:ascii="Times New Roman" w:hAnsi="Times New Roman" w:cs="Times New Roman"/>
          <w:b w:val="0"/>
          <w:color w:val="000000" w:themeColor="text1"/>
          <w:sz w:val="24"/>
          <w:szCs w:val="24"/>
          <w:lang w:val="vi-VN"/>
        </w:rPr>
      </w:pPr>
      <w:bookmarkStart w:id="190" w:name="_Toc1684434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Entity Relationship Diagram Dictionary</w:t>
      </w:r>
      <w:bookmarkEnd w:id="190"/>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2432F4" w:rsidRPr="00E32913" w14:paraId="67534F9F" w14:textId="77777777" w:rsidTr="00A54B02">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BB5992"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lastRenderedPageBreak/>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46836B0"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06F97E"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9E44D7"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C3E5CA"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Null</w:t>
            </w:r>
          </w:p>
        </w:tc>
      </w:tr>
      <w:tr w:rsidR="002432F4" w:rsidRPr="00E32913" w14:paraId="61D292E6" w14:textId="77777777" w:rsidTr="003D4D47">
        <w:trPr>
          <w:trHeight w:val="606"/>
          <w:jc w:val="center"/>
        </w:trPr>
        <w:tc>
          <w:tcPr>
            <w:tcW w:w="2405" w:type="dxa"/>
            <w:vMerge w:val="restart"/>
            <w:tcBorders>
              <w:top w:val="single" w:sz="4" w:space="0" w:color="auto"/>
            </w:tcBorders>
            <w:shd w:val="clear" w:color="auto" w:fill="FFFFFF" w:themeFill="background1"/>
            <w:vAlign w:val="center"/>
          </w:tcPr>
          <w:p w14:paraId="02226D6B" w14:textId="77777777" w:rsidR="002432F4" w:rsidRPr="00E32913" w:rsidRDefault="002432F4" w:rsidP="00A54B02">
            <w:pPr>
              <w:spacing w:before="0" w:after="0"/>
              <w:ind w:firstLine="0"/>
              <w:contextualSpacing/>
              <w:rPr>
                <w:rFonts w:ascii="Times New Roman" w:hAnsi="Times New Roman" w:cs="Times New Roman"/>
              </w:rPr>
            </w:pPr>
            <w:r w:rsidRPr="00E32913">
              <w:rPr>
                <w:rFonts w:ascii="Times New Roman" w:hAnsi="Times New Roman" w:cs="Times New Roman"/>
              </w:rPr>
              <w:t>user</w:t>
            </w:r>
          </w:p>
        </w:tc>
        <w:tc>
          <w:tcPr>
            <w:tcW w:w="1843" w:type="dxa"/>
            <w:tcBorders>
              <w:top w:val="single" w:sz="4" w:space="0" w:color="auto"/>
            </w:tcBorders>
            <w:shd w:val="clear" w:color="auto" w:fill="FFFFFF" w:themeFill="background1"/>
          </w:tcPr>
          <w:p w14:paraId="7DCC4F8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tcBorders>
              <w:top w:val="single" w:sz="4" w:space="0" w:color="auto"/>
            </w:tcBorders>
            <w:shd w:val="clear" w:color="auto" w:fill="FFFFFF" w:themeFill="background1"/>
          </w:tcPr>
          <w:p w14:paraId="2212D319" w14:textId="77777777" w:rsidR="002432F4" w:rsidRPr="00E32913" w:rsidRDefault="002432F4" w:rsidP="00A54B02">
            <w:pPr>
              <w:ind w:firstLine="0"/>
              <w:contextualSpacing/>
              <w:rPr>
                <w:rFonts w:ascii="Times New Roman" w:eastAsia="Calibri" w:hAnsi="Times New Roman" w:cs="Times New Roman"/>
              </w:rPr>
            </w:pPr>
            <w:r w:rsidRPr="00E32913">
              <w:rPr>
                <w:rFonts w:ascii="Times New Roman" w:hAnsi="Times New Roman" w:cs="Times New Roman"/>
              </w:rPr>
              <w:t>Id</w:t>
            </w:r>
            <w:r w:rsidRPr="00E32913">
              <w:rPr>
                <w:rFonts w:ascii="Times New Roman" w:eastAsia="Calibri" w:hAnsi="Times New Roman" w:cs="Times New Roman"/>
              </w:rPr>
              <w:t xml:space="preserve"> of user’s account</w:t>
            </w:r>
          </w:p>
        </w:tc>
        <w:tc>
          <w:tcPr>
            <w:tcW w:w="1843" w:type="dxa"/>
            <w:tcBorders>
              <w:top w:val="single" w:sz="4" w:space="0" w:color="auto"/>
            </w:tcBorders>
            <w:shd w:val="clear" w:color="auto" w:fill="FFFFFF" w:themeFill="background1"/>
          </w:tcPr>
          <w:p w14:paraId="4739185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tcBorders>
              <w:top w:val="single" w:sz="4" w:space="0" w:color="auto"/>
            </w:tcBorders>
            <w:shd w:val="clear" w:color="auto" w:fill="FFFFFF" w:themeFill="background1"/>
          </w:tcPr>
          <w:p w14:paraId="746856B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CD3657F" w14:textId="77777777" w:rsidTr="003D4D47">
        <w:trPr>
          <w:trHeight w:val="606"/>
          <w:jc w:val="center"/>
        </w:trPr>
        <w:tc>
          <w:tcPr>
            <w:tcW w:w="2405" w:type="dxa"/>
            <w:vMerge/>
            <w:vAlign w:val="center"/>
          </w:tcPr>
          <w:p w14:paraId="665A7039" w14:textId="77777777" w:rsidR="002432F4" w:rsidRPr="00E32913" w:rsidRDefault="002432F4" w:rsidP="00A54B02">
            <w:pPr>
              <w:rPr>
                <w:rFonts w:ascii="Times New Roman" w:hAnsi="Times New Roman" w:cs="Times New Roman"/>
              </w:rPr>
            </w:pPr>
          </w:p>
        </w:tc>
        <w:tc>
          <w:tcPr>
            <w:tcW w:w="1843" w:type="dxa"/>
            <w:tcBorders>
              <w:top w:val="single" w:sz="4" w:space="0" w:color="auto"/>
            </w:tcBorders>
            <w:shd w:val="clear" w:color="auto" w:fill="FFFFFF" w:themeFill="background1"/>
          </w:tcPr>
          <w:p w14:paraId="36901F6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username</w:t>
            </w:r>
          </w:p>
        </w:tc>
        <w:tc>
          <w:tcPr>
            <w:tcW w:w="1701" w:type="dxa"/>
            <w:tcBorders>
              <w:top w:val="single" w:sz="4" w:space="0" w:color="auto"/>
            </w:tcBorders>
            <w:shd w:val="clear" w:color="auto" w:fill="FFFFFF" w:themeFill="background1"/>
          </w:tcPr>
          <w:p w14:paraId="5211DDC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User name of user’s account</w:t>
            </w:r>
          </w:p>
        </w:tc>
        <w:tc>
          <w:tcPr>
            <w:tcW w:w="1843" w:type="dxa"/>
            <w:tcBorders>
              <w:top w:val="single" w:sz="4" w:space="0" w:color="auto"/>
            </w:tcBorders>
            <w:shd w:val="clear" w:color="auto" w:fill="FFFFFF" w:themeFill="background1"/>
          </w:tcPr>
          <w:p w14:paraId="127604F2" w14:textId="77777777" w:rsidR="002432F4" w:rsidRPr="00E32913" w:rsidRDefault="002432F4" w:rsidP="00A54B02">
            <w:pPr>
              <w:ind w:firstLine="0"/>
              <w:rPr>
                <w:rFonts w:ascii="Times New Roman" w:hAnsi="Times New Roman" w:cs="Times New Roman"/>
                <w:lang w:val="vi-V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tcBorders>
              <w:top w:val="single" w:sz="4" w:space="0" w:color="auto"/>
            </w:tcBorders>
            <w:shd w:val="clear" w:color="auto" w:fill="FFFFFF" w:themeFill="background1"/>
          </w:tcPr>
          <w:p w14:paraId="54A86FB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7C720625" w14:textId="77777777" w:rsidTr="003D4D47">
        <w:trPr>
          <w:trHeight w:val="606"/>
          <w:jc w:val="center"/>
        </w:trPr>
        <w:tc>
          <w:tcPr>
            <w:tcW w:w="2405" w:type="dxa"/>
            <w:vMerge/>
            <w:vAlign w:val="center"/>
          </w:tcPr>
          <w:p w14:paraId="34E9B00D" w14:textId="77777777" w:rsidR="002432F4" w:rsidRPr="00E32913" w:rsidRDefault="002432F4" w:rsidP="00A54B02">
            <w:pPr>
              <w:ind w:firstLine="0"/>
              <w:contextualSpacing/>
              <w:rPr>
                <w:rFonts w:ascii="Times New Roman" w:hAnsi="Times New Roman" w:cs="Times New Roman"/>
              </w:rPr>
            </w:pPr>
          </w:p>
        </w:tc>
        <w:tc>
          <w:tcPr>
            <w:tcW w:w="1843" w:type="dxa"/>
            <w:tcBorders>
              <w:top w:val="single" w:sz="4" w:space="0" w:color="auto"/>
            </w:tcBorders>
            <w:shd w:val="clear" w:color="auto" w:fill="FFFFFF" w:themeFill="background1"/>
          </w:tcPr>
          <w:p w14:paraId="0413A05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password</w:t>
            </w:r>
          </w:p>
        </w:tc>
        <w:tc>
          <w:tcPr>
            <w:tcW w:w="1701" w:type="dxa"/>
            <w:tcBorders>
              <w:top w:val="single" w:sz="4" w:space="0" w:color="auto"/>
            </w:tcBorders>
            <w:shd w:val="clear" w:color="auto" w:fill="FFFFFF" w:themeFill="background1"/>
          </w:tcPr>
          <w:p w14:paraId="7FFA02B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Password of user’s account</w:t>
            </w:r>
          </w:p>
        </w:tc>
        <w:tc>
          <w:tcPr>
            <w:tcW w:w="1843" w:type="dxa"/>
            <w:tcBorders>
              <w:top w:val="single" w:sz="4" w:space="0" w:color="auto"/>
            </w:tcBorders>
            <w:shd w:val="clear" w:color="auto" w:fill="FFFFFF" w:themeFill="background1"/>
          </w:tcPr>
          <w:p w14:paraId="3547F928" w14:textId="77777777" w:rsidR="002432F4" w:rsidRPr="00E32913" w:rsidRDefault="002432F4" w:rsidP="00A54B02">
            <w:pPr>
              <w:ind w:firstLine="0"/>
              <w:contextualSpacing/>
              <w:rPr>
                <w:rFonts w:ascii="Times New Roman" w:hAnsi="Times New Roman" w:cs="Times New Roman"/>
                <w:lang w:val="vi-V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r w:rsidRPr="00E32913">
              <w:rPr>
                <w:rFonts w:ascii="Times New Roman" w:hAnsi="Times New Roman" w:cs="Times New Roman"/>
                <w:lang w:val="vi-VN"/>
              </w:rPr>
              <w:t>)</w:t>
            </w:r>
          </w:p>
        </w:tc>
        <w:tc>
          <w:tcPr>
            <w:tcW w:w="713" w:type="dxa"/>
            <w:tcBorders>
              <w:top w:val="single" w:sz="4" w:space="0" w:color="auto"/>
            </w:tcBorders>
            <w:shd w:val="clear" w:color="auto" w:fill="FFFFFF" w:themeFill="background1"/>
          </w:tcPr>
          <w:p w14:paraId="252E4DF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763B15F3" w14:textId="77777777" w:rsidTr="003D4D47">
        <w:trPr>
          <w:trHeight w:val="79"/>
          <w:jc w:val="center"/>
        </w:trPr>
        <w:tc>
          <w:tcPr>
            <w:tcW w:w="2405" w:type="dxa"/>
            <w:vMerge/>
            <w:vAlign w:val="center"/>
          </w:tcPr>
          <w:p w14:paraId="3D62BE9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036782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firstName</w:t>
            </w:r>
            <w:proofErr w:type="spellEnd"/>
          </w:p>
        </w:tc>
        <w:tc>
          <w:tcPr>
            <w:tcW w:w="1701" w:type="dxa"/>
            <w:shd w:val="clear" w:color="auto" w:fill="FFFFFF" w:themeFill="background1"/>
          </w:tcPr>
          <w:p w14:paraId="14AC4D1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First name of user’s account</w:t>
            </w:r>
          </w:p>
        </w:tc>
        <w:tc>
          <w:tcPr>
            <w:tcW w:w="1843" w:type="dxa"/>
            <w:shd w:val="clear" w:color="auto" w:fill="FFFFFF" w:themeFill="background1"/>
          </w:tcPr>
          <w:p w14:paraId="3115DB19"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E8317F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E891ACC" w14:textId="77777777" w:rsidTr="003D4D47">
        <w:trPr>
          <w:trHeight w:val="79"/>
          <w:jc w:val="center"/>
        </w:trPr>
        <w:tc>
          <w:tcPr>
            <w:tcW w:w="2405" w:type="dxa"/>
            <w:vMerge/>
            <w:vAlign w:val="center"/>
          </w:tcPr>
          <w:p w14:paraId="53C6067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6EF2A80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lastName</w:t>
            </w:r>
            <w:proofErr w:type="spellEnd"/>
          </w:p>
        </w:tc>
        <w:tc>
          <w:tcPr>
            <w:tcW w:w="1701" w:type="dxa"/>
            <w:shd w:val="clear" w:color="auto" w:fill="FFFFFF" w:themeFill="background1"/>
          </w:tcPr>
          <w:p w14:paraId="6E24A8C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ast name of user’s account</w:t>
            </w:r>
          </w:p>
        </w:tc>
        <w:tc>
          <w:tcPr>
            <w:tcW w:w="1843" w:type="dxa"/>
            <w:shd w:val="clear" w:color="auto" w:fill="FFFFFF" w:themeFill="background1"/>
          </w:tcPr>
          <w:p w14:paraId="0F6B8F9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C6F8D3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8F5D64" w14:textId="77777777" w:rsidTr="003D4D47">
        <w:trPr>
          <w:trHeight w:val="480"/>
          <w:jc w:val="center"/>
        </w:trPr>
        <w:tc>
          <w:tcPr>
            <w:tcW w:w="2405" w:type="dxa"/>
            <w:vMerge/>
            <w:vAlign w:val="center"/>
          </w:tcPr>
          <w:p w14:paraId="7CD5D734"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2ADD09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w:t>
            </w:r>
          </w:p>
        </w:tc>
        <w:tc>
          <w:tcPr>
            <w:tcW w:w="1701" w:type="dxa"/>
            <w:shd w:val="clear" w:color="auto" w:fill="FFFFFF" w:themeFill="background1"/>
          </w:tcPr>
          <w:p w14:paraId="5127FD82"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 of user’s account</w:t>
            </w:r>
          </w:p>
        </w:tc>
        <w:tc>
          <w:tcPr>
            <w:tcW w:w="1843" w:type="dxa"/>
            <w:shd w:val="clear" w:color="auto" w:fill="FFFFFF" w:themeFill="background1"/>
          </w:tcPr>
          <w:p w14:paraId="0635371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28F8FE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B0EA9EC" w14:textId="77777777" w:rsidTr="003D4D47">
        <w:trPr>
          <w:trHeight w:val="277"/>
          <w:jc w:val="center"/>
        </w:trPr>
        <w:tc>
          <w:tcPr>
            <w:tcW w:w="2405" w:type="dxa"/>
            <w:vMerge/>
            <w:vAlign w:val="center"/>
          </w:tcPr>
          <w:p w14:paraId="4EFE9713"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7F69443"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loanLimit</w:t>
            </w:r>
            <w:proofErr w:type="spellEnd"/>
          </w:p>
        </w:tc>
        <w:tc>
          <w:tcPr>
            <w:tcW w:w="1701" w:type="dxa"/>
            <w:shd w:val="clear" w:color="auto" w:fill="FFFFFF" w:themeFill="background1"/>
          </w:tcPr>
          <w:p w14:paraId="69A2987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oan limit of user’s account</w:t>
            </w:r>
          </w:p>
        </w:tc>
        <w:tc>
          <w:tcPr>
            <w:tcW w:w="1843" w:type="dxa"/>
            <w:shd w:val="clear" w:color="auto" w:fill="FFFFFF" w:themeFill="background1"/>
          </w:tcPr>
          <w:p w14:paraId="1DBF198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4743B1F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692074E" w14:textId="77777777" w:rsidTr="003D4D47">
        <w:trPr>
          <w:trHeight w:val="277"/>
          <w:jc w:val="center"/>
        </w:trPr>
        <w:tc>
          <w:tcPr>
            <w:tcW w:w="2405" w:type="dxa"/>
            <w:vMerge/>
            <w:vAlign w:val="center"/>
          </w:tcPr>
          <w:p w14:paraId="4C9972C3"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5D48D3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w:t>
            </w:r>
          </w:p>
        </w:tc>
        <w:tc>
          <w:tcPr>
            <w:tcW w:w="1701" w:type="dxa"/>
            <w:shd w:val="clear" w:color="auto" w:fill="FFFFFF" w:themeFill="background1"/>
          </w:tcPr>
          <w:p w14:paraId="363B344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user’s account</w:t>
            </w:r>
          </w:p>
        </w:tc>
        <w:tc>
          <w:tcPr>
            <w:tcW w:w="1843" w:type="dxa"/>
            <w:shd w:val="clear" w:color="auto" w:fill="FFFFFF" w:themeFill="background1"/>
          </w:tcPr>
          <w:p w14:paraId="18525155"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906D7D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3C76E8F" w14:textId="77777777" w:rsidTr="003D4D47">
        <w:trPr>
          <w:trHeight w:val="277"/>
          <w:jc w:val="center"/>
        </w:trPr>
        <w:tc>
          <w:tcPr>
            <w:tcW w:w="2405" w:type="dxa"/>
            <w:vMerge/>
            <w:vAlign w:val="center"/>
          </w:tcPr>
          <w:p w14:paraId="2B2EEC6A"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230775F" w14:textId="77777777" w:rsidR="002432F4" w:rsidRPr="00E32913" w:rsidRDefault="002432F4" w:rsidP="00A54B02">
            <w:pPr>
              <w:ind w:firstLine="0"/>
              <w:rPr>
                <w:rFonts w:ascii="Times New Roman" w:hAnsi="Times New Roman" w:cs="Times New Roman"/>
              </w:rPr>
            </w:pPr>
            <w:proofErr w:type="spellStart"/>
            <w:r w:rsidRPr="00E32913">
              <w:rPr>
                <w:rFonts w:ascii="Times New Roman" w:hAnsi="Times New Roman" w:cs="Times New Roman"/>
              </w:rPr>
              <w:t>phoneNumber</w:t>
            </w:r>
            <w:proofErr w:type="spellEnd"/>
          </w:p>
        </w:tc>
        <w:tc>
          <w:tcPr>
            <w:tcW w:w="1701" w:type="dxa"/>
            <w:shd w:val="clear" w:color="auto" w:fill="FFFFFF" w:themeFill="background1"/>
          </w:tcPr>
          <w:p w14:paraId="586061AF"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Phone number of </w:t>
            </w:r>
            <w:proofErr w:type="gramStart"/>
            <w:r w:rsidRPr="00E32913">
              <w:rPr>
                <w:rFonts w:ascii="Times New Roman" w:hAnsi="Times New Roman" w:cs="Times New Roman"/>
              </w:rPr>
              <w:t>user</w:t>
            </w:r>
            <w:proofErr w:type="gramEnd"/>
          </w:p>
        </w:tc>
        <w:tc>
          <w:tcPr>
            <w:tcW w:w="1843" w:type="dxa"/>
            <w:shd w:val="clear" w:color="auto" w:fill="FFFFFF" w:themeFill="background1"/>
          </w:tcPr>
          <w:p w14:paraId="04905F2E"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1A00AB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1AFD9D43" w14:textId="77777777" w:rsidTr="003D4D47">
        <w:trPr>
          <w:trHeight w:val="277"/>
          <w:jc w:val="center"/>
        </w:trPr>
        <w:tc>
          <w:tcPr>
            <w:tcW w:w="2405" w:type="dxa"/>
            <w:vMerge/>
            <w:vAlign w:val="center"/>
          </w:tcPr>
          <w:p w14:paraId="74E9559D"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68656E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email</w:t>
            </w:r>
          </w:p>
        </w:tc>
        <w:tc>
          <w:tcPr>
            <w:tcW w:w="1701" w:type="dxa"/>
            <w:shd w:val="clear" w:color="auto" w:fill="FFFFFF" w:themeFill="background1"/>
          </w:tcPr>
          <w:p w14:paraId="5AC1BBB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Email of user</w:t>
            </w:r>
          </w:p>
        </w:tc>
        <w:tc>
          <w:tcPr>
            <w:tcW w:w="1843" w:type="dxa"/>
            <w:shd w:val="clear" w:color="auto" w:fill="FFFFFF" w:themeFill="background1"/>
          </w:tcPr>
          <w:p w14:paraId="554AE106"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4A78DF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E98A26F" w14:textId="77777777" w:rsidTr="003D4D47">
        <w:trPr>
          <w:trHeight w:val="79"/>
          <w:jc w:val="center"/>
        </w:trPr>
        <w:tc>
          <w:tcPr>
            <w:tcW w:w="2405" w:type="dxa"/>
            <w:vMerge w:val="restart"/>
            <w:shd w:val="clear" w:color="auto" w:fill="FFFFFF" w:themeFill="background1"/>
            <w:vAlign w:val="center"/>
          </w:tcPr>
          <w:p w14:paraId="0E86E21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equest</w:t>
            </w:r>
          </w:p>
        </w:tc>
        <w:tc>
          <w:tcPr>
            <w:tcW w:w="1843" w:type="dxa"/>
            <w:shd w:val="clear" w:color="auto" w:fill="FFFFFF" w:themeFill="background1"/>
          </w:tcPr>
          <w:p w14:paraId="679C628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757C842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request</w:t>
            </w:r>
          </w:p>
        </w:tc>
        <w:tc>
          <w:tcPr>
            <w:tcW w:w="1843" w:type="dxa"/>
            <w:shd w:val="clear" w:color="auto" w:fill="FFFFFF" w:themeFill="background1"/>
          </w:tcPr>
          <w:p w14:paraId="44E76F7D"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7DACF0A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6604F80" w14:textId="77777777" w:rsidTr="003D4D47">
        <w:trPr>
          <w:trHeight w:val="79"/>
          <w:jc w:val="center"/>
        </w:trPr>
        <w:tc>
          <w:tcPr>
            <w:tcW w:w="2405" w:type="dxa"/>
            <w:vMerge/>
            <w:vAlign w:val="center"/>
          </w:tcPr>
          <w:p w14:paraId="709C7B0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E289B60"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amount</w:t>
            </w:r>
          </w:p>
        </w:tc>
        <w:tc>
          <w:tcPr>
            <w:tcW w:w="1701" w:type="dxa"/>
            <w:shd w:val="clear" w:color="auto" w:fill="FFFFFF" w:themeFill="background1"/>
          </w:tcPr>
          <w:p w14:paraId="36DD980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 name</w:t>
            </w:r>
            <w:r w:rsidRPr="00E32913">
              <w:rPr>
                <w:rFonts w:ascii="Times New Roman" w:eastAsia="Calibri" w:hAnsi="Times New Roman" w:cs="Times New Roman"/>
              </w:rPr>
              <w:t xml:space="preserve"> of account</w:t>
            </w:r>
          </w:p>
        </w:tc>
        <w:tc>
          <w:tcPr>
            <w:tcW w:w="1843" w:type="dxa"/>
            <w:shd w:val="clear" w:color="auto" w:fill="FFFFFF" w:themeFill="background1"/>
          </w:tcPr>
          <w:p w14:paraId="6E1D27F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6F9230A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8A73610" w14:textId="77777777" w:rsidTr="003D4D47">
        <w:trPr>
          <w:trHeight w:val="79"/>
          <w:jc w:val="center"/>
        </w:trPr>
        <w:tc>
          <w:tcPr>
            <w:tcW w:w="2405" w:type="dxa"/>
            <w:vMerge/>
            <w:vAlign w:val="center"/>
          </w:tcPr>
          <w:p w14:paraId="47D6D890"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83ED7D8"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borrowDate</w:t>
            </w:r>
            <w:proofErr w:type="spellEnd"/>
          </w:p>
        </w:tc>
        <w:tc>
          <w:tcPr>
            <w:tcW w:w="1701" w:type="dxa"/>
            <w:shd w:val="clear" w:color="auto" w:fill="FFFFFF" w:themeFill="background1"/>
          </w:tcPr>
          <w:p w14:paraId="3DEB308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Borrow date of a request</w:t>
            </w:r>
          </w:p>
        </w:tc>
        <w:tc>
          <w:tcPr>
            <w:tcW w:w="1843" w:type="dxa"/>
            <w:shd w:val="clear" w:color="auto" w:fill="FFFFFF" w:themeFill="background1"/>
          </w:tcPr>
          <w:p w14:paraId="02B20B62"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36B5BA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YES</w:t>
            </w:r>
          </w:p>
        </w:tc>
      </w:tr>
      <w:tr w:rsidR="002432F4" w:rsidRPr="00E32913" w14:paraId="52D870CF" w14:textId="77777777" w:rsidTr="003D4D47">
        <w:trPr>
          <w:trHeight w:val="79"/>
          <w:jc w:val="center"/>
        </w:trPr>
        <w:tc>
          <w:tcPr>
            <w:tcW w:w="2405" w:type="dxa"/>
            <w:vMerge/>
            <w:vAlign w:val="center"/>
          </w:tcPr>
          <w:p w14:paraId="51D1D6F9"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A30F0D6"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interestRate</w:t>
            </w:r>
            <w:proofErr w:type="spellEnd"/>
          </w:p>
        </w:tc>
        <w:tc>
          <w:tcPr>
            <w:tcW w:w="1701" w:type="dxa"/>
            <w:shd w:val="clear" w:color="auto" w:fill="FFFFFF" w:themeFill="background1"/>
          </w:tcPr>
          <w:p w14:paraId="42942E8A"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Request's </w:t>
            </w:r>
            <w:proofErr w:type="spellStart"/>
            <w:r w:rsidRPr="00E32913">
              <w:rPr>
                <w:rFonts w:ascii="Times New Roman" w:hAnsi="Times New Roman" w:cs="Times New Roman"/>
              </w:rPr>
              <w:t>interestd</w:t>
            </w:r>
            <w:proofErr w:type="spellEnd"/>
            <w:r w:rsidRPr="00E32913">
              <w:rPr>
                <w:rFonts w:ascii="Times New Roman" w:hAnsi="Times New Roman" w:cs="Times New Roman"/>
              </w:rPr>
              <w:t xml:space="preserve"> rate</w:t>
            </w:r>
          </w:p>
        </w:tc>
        <w:tc>
          <w:tcPr>
            <w:tcW w:w="1843" w:type="dxa"/>
            <w:shd w:val="clear" w:color="auto" w:fill="FFFFFF" w:themeFill="background1"/>
          </w:tcPr>
          <w:p w14:paraId="49CA3415"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6D3CDC3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5969B9D" w14:textId="77777777" w:rsidTr="003D4D47">
        <w:trPr>
          <w:trHeight w:val="79"/>
          <w:jc w:val="center"/>
        </w:trPr>
        <w:tc>
          <w:tcPr>
            <w:tcW w:w="2405" w:type="dxa"/>
            <w:vMerge/>
            <w:vAlign w:val="center"/>
          </w:tcPr>
          <w:p w14:paraId="546C9EC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613E925"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createDate</w:t>
            </w:r>
            <w:proofErr w:type="spellEnd"/>
          </w:p>
        </w:tc>
        <w:tc>
          <w:tcPr>
            <w:tcW w:w="1701" w:type="dxa"/>
            <w:shd w:val="clear" w:color="auto" w:fill="FFFFFF" w:themeFill="background1"/>
          </w:tcPr>
          <w:p w14:paraId="24E41AC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ate when request created</w:t>
            </w:r>
          </w:p>
        </w:tc>
        <w:tc>
          <w:tcPr>
            <w:tcW w:w="1843" w:type="dxa"/>
            <w:shd w:val="clear" w:color="auto" w:fill="FFFFFF" w:themeFill="background1"/>
          </w:tcPr>
          <w:p w14:paraId="5DE3A160"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0B2C75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A3B5DA8" w14:textId="77777777" w:rsidTr="003D4D47">
        <w:trPr>
          <w:trHeight w:val="79"/>
          <w:jc w:val="center"/>
        </w:trPr>
        <w:tc>
          <w:tcPr>
            <w:tcW w:w="2405" w:type="dxa"/>
            <w:vMerge/>
            <w:vAlign w:val="center"/>
          </w:tcPr>
          <w:p w14:paraId="5DDCC0A8"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8D7E48A"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0D67777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s request</w:t>
            </w:r>
          </w:p>
        </w:tc>
        <w:tc>
          <w:tcPr>
            <w:tcW w:w="1843" w:type="dxa"/>
            <w:shd w:val="clear" w:color="auto" w:fill="FFFFFF" w:themeFill="background1"/>
          </w:tcPr>
          <w:p w14:paraId="555F21D1"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DA125F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EE9FFC3" w14:textId="77777777" w:rsidTr="003D4D47">
        <w:trPr>
          <w:trHeight w:val="589"/>
          <w:jc w:val="center"/>
        </w:trPr>
        <w:tc>
          <w:tcPr>
            <w:tcW w:w="2405" w:type="dxa"/>
            <w:vMerge w:val="restart"/>
            <w:shd w:val="clear" w:color="auto" w:fill="FFFFFF" w:themeFill="background1"/>
            <w:vAlign w:val="center"/>
          </w:tcPr>
          <w:p w14:paraId="0284F4D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eal</w:t>
            </w:r>
          </w:p>
        </w:tc>
        <w:tc>
          <w:tcPr>
            <w:tcW w:w="1843" w:type="dxa"/>
            <w:shd w:val="clear" w:color="auto" w:fill="FFFFFF" w:themeFill="background1"/>
          </w:tcPr>
          <w:p w14:paraId="41B08FE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2D8E521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eal</w:t>
            </w:r>
          </w:p>
        </w:tc>
        <w:tc>
          <w:tcPr>
            <w:tcW w:w="1843" w:type="dxa"/>
            <w:shd w:val="clear" w:color="auto" w:fill="FFFFFF" w:themeFill="background1"/>
          </w:tcPr>
          <w:p w14:paraId="47EF0DE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38F5F5F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AB3E55D" w14:textId="77777777" w:rsidTr="003D4D47">
        <w:trPr>
          <w:trHeight w:val="589"/>
          <w:jc w:val="center"/>
        </w:trPr>
        <w:tc>
          <w:tcPr>
            <w:tcW w:w="2405" w:type="dxa"/>
            <w:vMerge/>
            <w:vAlign w:val="center"/>
          </w:tcPr>
          <w:p w14:paraId="0205BF6C"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18D5512"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16056E4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eal’s status</w:t>
            </w:r>
          </w:p>
        </w:tc>
        <w:tc>
          <w:tcPr>
            <w:tcW w:w="1843" w:type="dxa"/>
            <w:shd w:val="clear" w:color="auto" w:fill="FFFFFF" w:themeFill="background1"/>
          </w:tcPr>
          <w:p w14:paraId="6964895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0F67A0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30359AB" w14:textId="77777777" w:rsidTr="003D4D47">
        <w:trPr>
          <w:trHeight w:val="589"/>
          <w:jc w:val="center"/>
        </w:trPr>
        <w:tc>
          <w:tcPr>
            <w:tcW w:w="2405" w:type="dxa"/>
            <w:vMerge/>
            <w:vAlign w:val="center"/>
          </w:tcPr>
          <w:p w14:paraId="0272E89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D50DCF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borrowTime</w:t>
            </w:r>
            <w:proofErr w:type="spellEnd"/>
          </w:p>
        </w:tc>
        <w:tc>
          <w:tcPr>
            <w:tcW w:w="1701" w:type="dxa"/>
            <w:shd w:val="clear" w:color="auto" w:fill="FFFFFF" w:themeFill="background1"/>
          </w:tcPr>
          <w:p w14:paraId="7239C4D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umber of borrow time</w:t>
            </w:r>
          </w:p>
        </w:tc>
        <w:tc>
          <w:tcPr>
            <w:tcW w:w="1843" w:type="dxa"/>
            <w:shd w:val="clear" w:color="auto" w:fill="FFFFFF" w:themeFill="background1"/>
          </w:tcPr>
          <w:p w14:paraId="2D41B6D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D10A7D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6798BA8" w14:textId="77777777" w:rsidTr="003D4D47">
        <w:trPr>
          <w:trHeight w:val="589"/>
          <w:jc w:val="center"/>
        </w:trPr>
        <w:tc>
          <w:tcPr>
            <w:tcW w:w="2405" w:type="dxa"/>
            <w:vMerge/>
            <w:vAlign w:val="center"/>
          </w:tcPr>
          <w:p w14:paraId="0293ACF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65E7FC0"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aybackTime</w:t>
            </w:r>
            <w:proofErr w:type="spellEnd"/>
          </w:p>
        </w:tc>
        <w:tc>
          <w:tcPr>
            <w:tcW w:w="1701" w:type="dxa"/>
            <w:shd w:val="clear" w:color="auto" w:fill="FFFFFF" w:themeFill="background1"/>
          </w:tcPr>
          <w:p w14:paraId="2257DFA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umber of payback time</w:t>
            </w:r>
          </w:p>
        </w:tc>
        <w:tc>
          <w:tcPr>
            <w:tcW w:w="1843" w:type="dxa"/>
            <w:shd w:val="clear" w:color="auto" w:fill="FFFFFF" w:themeFill="background1"/>
          </w:tcPr>
          <w:p w14:paraId="202C515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F39C64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BC87CCD" w14:textId="77777777" w:rsidTr="003D4D47">
        <w:trPr>
          <w:trHeight w:val="291"/>
          <w:jc w:val="center"/>
        </w:trPr>
        <w:tc>
          <w:tcPr>
            <w:tcW w:w="2405" w:type="dxa"/>
            <w:vMerge w:val="restart"/>
            <w:shd w:val="clear" w:color="auto" w:fill="FFFFFF" w:themeFill="background1"/>
            <w:vAlign w:val="center"/>
          </w:tcPr>
          <w:p w14:paraId="3FEF866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lastRenderedPageBreak/>
              <w:t>milestone</w:t>
            </w:r>
          </w:p>
        </w:tc>
        <w:tc>
          <w:tcPr>
            <w:tcW w:w="1843" w:type="dxa"/>
            <w:shd w:val="clear" w:color="auto" w:fill="FFFFFF" w:themeFill="background1"/>
          </w:tcPr>
          <w:p w14:paraId="6303ACC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1F08313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milestone</w:t>
            </w:r>
          </w:p>
        </w:tc>
        <w:tc>
          <w:tcPr>
            <w:tcW w:w="1843" w:type="dxa"/>
            <w:shd w:val="clear" w:color="auto" w:fill="FFFFFF" w:themeFill="background1"/>
          </w:tcPr>
          <w:p w14:paraId="1854426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7383365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D2E05B5" w14:textId="77777777" w:rsidTr="003D4D47">
        <w:trPr>
          <w:trHeight w:val="81"/>
          <w:jc w:val="center"/>
        </w:trPr>
        <w:tc>
          <w:tcPr>
            <w:tcW w:w="2405" w:type="dxa"/>
            <w:vMerge/>
            <w:vAlign w:val="center"/>
          </w:tcPr>
          <w:p w14:paraId="25688C2E"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6D6940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viousDate</w:t>
            </w:r>
            <w:proofErr w:type="spellEnd"/>
          </w:p>
        </w:tc>
        <w:tc>
          <w:tcPr>
            <w:tcW w:w="1701" w:type="dxa"/>
            <w:shd w:val="clear" w:color="auto" w:fill="FFFFFF" w:themeFill="background1"/>
          </w:tcPr>
          <w:p w14:paraId="60F9D02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ate of previous milestone</w:t>
            </w:r>
          </w:p>
        </w:tc>
        <w:tc>
          <w:tcPr>
            <w:tcW w:w="1843" w:type="dxa"/>
            <w:shd w:val="clear" w:color="auto" w:fill="FFFFFF" w:themeFill="background1"/>
          </w:tcPr>
          <w:p w14:paraId="6AB30217" w14:textId="77777777" w:rsidR="002432F4" w:rsidRPr="00E32913" w:rsidRDefault="002432F4" w:rsidP="00A54B02">
            <w:pPr>
              <w:ind w:firstLine="0"/>
              <w:contextualSpacing/>
              <w:rPr>
                <w:rFonts w:ascii="Times New Roman" w:hAnsi="Times New Roman" w:cs="Times New Roman"/>
                <w:lang w:val="vi-V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706426B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23FA648" w14:textId="77777777" w:rsidTr="003D4D47">
        <w:trPr>
          <w:trHeight w:val="81"/>
          <w:jc w:val="center"/>
        </w:trPr>
        <w:tc>
          <w:tcPr>
            <w:tcW w:w="2405" w:type="dxa"/>
            <w:vMerge/>
            <w:vAlign w:val="center"/>
          </w:tcPr>
          <w:p w14:paraId="799DD8AD"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78E6294"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presentDate</w:t>
            </w:r>
            <w:proofErr w:type="spellEnd"/>
          </w:p>
        </w:tc>
        <w:tc>
          <w:tcPr>
            <w:tcW w:w="1701" w:type="dxa"/>
            <w:shd w:val="clear" w:color="auto" w:fill="FFFFFF" w:themeFill="background1"/>
          </w:tcPr>
          <w:p w14:paraId="6C6899CF"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ate of present milestone</w:t>
            </w:r>
          </w:p>
        </w:tc>
        <w:tc>
          <w:tcPr>
            <w:tcW w:w="1843" w:type="dxa"/>
            <w:shd w:val="clear" w:color="auto" w:fill="FFFFFF" w:themeFill="background1"/>
          </w:tcPr>
          <w:p w14:paraId="03E1966F"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054DA1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38814AF" w14:textId="77777777" w:rsidTr="003D4D47">
        <w:trPr>
          <w:trHeight w:val="79"/>
          <w:jc w:val="center"/>
        </w:trPr>
        <w:tc>
          <w:tcPr>
            <w:tcW w:w="2405" w:type="dxa"/>
            <w:vMerge/>
            <w:vAlign w:val="center"/>
          </w:tcPr>
          <w:p w14:paraId="6EDAF0A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604EE605"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type</w:t>
            </w:r>
          </w:p>
        </w:tc>
        <w:tc>
          <w:tcPr>
            <w:tcW w:w="1701" w:type="dxa"/>
            <w:shd w:val="clear" w:color="auto" w:fill="FFFFFF" w:themeFill="background1"/>
          </w:tcPr>
          <w:p w14:paraId="4DDB463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Milestone’s type</w:t>
            </w:r>
          </w:p>
        </w:tc>
        <w:tc>
          <w:tcPr>
            <w:tcW w:w="1843" w:type="dxa"/>
            <w:shd w:val="clear" w:color="auto" w:fill="FFFFFF" w:themeFill="background1"/>
          </w:tcPr>
          <w:p w14:paraId="7021F4EF"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61BE7B2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09923C6" w14:textId="77777777" w:rsidTr="003D4D47">
        <w:trPr>
          <w:trHeight w:val="79"/>
          <w:jc w:val="center"/>
        </w:trPr>
        <w:tc>
          <w:tcPr>
            <w:tcW w:w="2405" w:type="dxa"/>
            <w:vMerge/>
            <w:vAlign w:val="center"/>
          </w:tcPr>
          <w:p w14:paraId="768E654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FD01741"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percent</w:t>
            </w:r>
          </w:p>
        </w:tc>
        <w:tc>
          <w:tcPr>
            <w:tcW w:w="1701" w:type="dxa"/>
            <w:shd w:val="clear" w:color="auto" w:fill="FFFFFF" w:themeFill="background1"/>
          </w:tcPr>
          <w:p w14:paraId="7D18F6F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s percent</w:t>
            </w:r>
          </w:p>
        </w:tc>
        <w:tc>
          <w:tcPr>
            <w:tcW w:w="1843" w:type="dxa"/>
            <w:shd w:val="clear" w:color="auto" w:fill="FFFFFF" w:themeFill="background1"/>
          </w:tcPr>
          <w:p w14:paraId="41C6960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FLOAT</w:t>
            </w:r>
          </w:p>
        </w:tc>
        <w:tc>
          <w:tcPr>
            <w:tcW w:w="713" w:type="dxa"/>
            <w:shd w:val="clear" w:color="auto" w:fill="FFFFFF" w:themeFill="background1"/>
          </w:tcPr>
          <w:p w14:paraId="7A775F8A"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7AD6380" w14:textId="77777777" w:rsidTr="003D4D47">
        <w:trPr>
          <w:trHeight w:val="589"/>
          <w:jc w:val="center"/>
        </w:trPr>
        <w:tc>
          <w:tcPr>
            <w:tcW w:w="2405" w:type="dxa"/>
            <w:vMerge w:val="restart"/>
            <w:shd w:val="clear" w:color="auto" w:fill="FFFFFF" w:themeFill="background1"/>
            <w:vAlign w:val="center"/>
          </w:tcPr>
          <w:p w14:paraId="1DFE397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ransaction</w:t>
            </w:r>
          </w:p>
        </w:tc>
        <w:tc>
          <w:tcPr>
            <w:tcW w:w="1843" w:type="dxa"/>
            <w:shd w:val="clear" w:color="auto" w:fill="FFFFFF" w:themeFill="background1"/>
          </w:tcPr>
          <w:p w14:paraId="3CEFA8E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5130815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transaction</w:t>
            </w:r>
          </w:p>
        </w:tc>
        <w:tc>
          <w:tcPr>
            <w:tcW w:w="1843" w:type="dxa"/>
            <w:shd w:val="clear" w:color="auto" w:fill="FFFFFF" w:themeFill="background1"/>
          </w:tcPr>
          <w:p w14:paraId="4CDF8A8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36D22A4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D4F0DE" w14:textId="77777777" w:rsidTr="003D4D47">
        <w:trPr>
          <w:trHeight w:val="318"/>
          <w:jc w:val="center"/>
        </w:trPr>
        <w:tc>
          <w:tcPr>
            <w:tcW w:w="2405" w:type="dxa"/>
            <w:vMerge/>
            <w:vAlign w:val="center"/>
          </w:tcPr>
          <w:p w14:paraId="11CF00B1"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4D5A3BF3"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ender</w:t>
            </w:r>
          </w:p>
        </w:tc>
        <w:tc>
          <w:tcPr>
            <w:tcW w:w="1701" w:type="dxa"/>
            <w:shd w:val="clear" w:color="auto" w:fill="FFFFFF" w:themeFill="background1"/>
          </w:tcPr>
          <w:p w14:paraId="19BAB53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Sender’s username</w:t>
            </w:r>
          </w:p>
        </w:tc>
        <w:tc>
          <w:tcPr>
            <w:tcW w:w="1843" w:type="dxa"/>
            <w:shd w:val="clear" w:color="auto" w:fill="FFFFFF" w:themeFill="background1"/>
          </w:tcPr>
          <w:p w14:paraId="2AC6D3F3"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8BDEA5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3B75F7A3" w14:textId="77777777" w:rsidTr="003D4D47">
        <w:trPr>
          <w:trHeight w:val="318"/>
          <w:jc w:val="center"/>
        </w:trPr>
        <w:tc>
          <w:tcPr>
            <w:tcW w:w="2405" w:type="dxa"/>
            <w:vMerge/>
            <w:vAlign w:val="center"/>
          </w:tcPr>
          <w:p w14:paraId="3C292A8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251212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receiver</w:t>
            </w:r>
          </w:p>
        </w:tc>
        <w:tc>
          <w:tcPr>
            <w:tcW w:w="1701" w:type="dxa"/>
            <w:shd w:val="clear" w:color="auto" w:fill="FFFFFF" w:themeFill="background1"/>
          </w:tcPr>
          <w:p w14:paraId="4D71EA8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Receiver user’s name</w:t>
            </w:r>
          </w:p>
        </w:tc>
        <w:tc>
          <w:tcPr>
            <w:tcW w:w="1843" w:type="dxa"/>
            <w:shd w:val="clear" w:color="auto" w:fill="FFFFFF" w:themeFill="background1"/>
          </w:tcPr>
          <w:p w14:paraId="263E0AB7"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52DDCA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ED82A33" w14:textId="77777777" w:rsidTr="003D4D47">
        <w:trPr>
          <w:trHeight w:val="318"/>
          <w:jc w:val="center"/>
        </w:trPr>
        <w:tc>
          <w:tcPr>
            <w:tcW w:w="2405" w:type="dxa"/>
            <w:vMerge/>
            <w:vAlign w:val="center"/>
          </w:tcPr>
          <w:p w14:paraId="37A9F850"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0EA7F593"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idTrx</w:t>
            </w:r>
            <w:proofErr w:type="spellEnd"/>
          </w:p>
        </w:tc>
        <w:tc>
          <w:tcPr>
            <w:tcW w:w="1701" w:type="dxa"/>
            <w:shd w:val="clear" w:color="auto" w:fill="FFFFFF" w:themeFill="background1"/>
          </w:tcPr>
          <w:p w14:paraId="5C84BA1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Id of transaction on blockchain</w:t>
            </w:r>
          </w:p>
        </w:tc>
        <w:tc>
          <w:tcPr>
            <w:tcW w:w="1843" w:type="dxa"/>
            <w:shd w:val="clear" w:color="auto" w:fill="FFFFFF" w:themeFill="background1"/>
          </w:tcPr>
          <w:p w14:paraId="6AE37B83"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406402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EF5D83F" w14:textId="77777777" w:rsidTr="003D4D47">
        <w:trPr>
          <w:trHeight w:val="318"/>
          <w:jc w:val="center"/>
        </w:trPr>
        <w:tc>
          <w:tcPr>
            <w:tcW w:w="2405" w:type="dxa"/>
            <w:vMerge/>
            <w:vAlign w:val="center"/>
          </w:tcPr>
          <w:p w14:paraId="75D7E767"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6D54470"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amountValid</w:t>
            </w:r>
            <w:proofErr w:type="spellEnd"/>
          </w:p>
        </w:tc>
        <w:tc>
          <w:tcPr>
            <w:tcW w:w="1701" w:type="dxa"/>
            <w:shd w:val="clear" w:color="auto" w:fill="FFFFFF" w:themeFill="background1"/>
          </w:tcPr>
          <w:p w14:paraId="6EAF7DC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To valid the money </w:t>
            </w:r>
            <w:proofErr w:type="gramStart"/>
            <w:r w:rsidRPr="00E32913">
              <w:rPr>
                <w:rFonts w:ascii="Times New Roman" w:hAnsi="Times New Roman" w:cs="Times New Roman"/>
              </w:rPr>
              <w:t>make</w:t>
            </w:r>
            <w:proofErr w:type="gramEnd"/>
          </w:p>
        </w:tc>
        <w:tc>
          <w:tcPr>
            <w:tcW w:w="1843" w:type="dxa"/>
            <w:shd w:val="clear" w:color="auto" w:fill="FFFFFF" w:themeFill="background1"/>
          </w:tcPr>
          <w:p w14:paraId="5D79870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OUBLE</w:t>
            </w:r>
          </w:p>
        </w:tc>
        <w:tc>
          <w:tcPr>
            <w:tcW w:w="713" w:type="dxa"/>
            <w:shd w:val="clear" w:color="auto" w:fill="FFFFFF" w:themeFill="background1"/>
          </w:tcPr>
          <w:p w14:paraId="1A3DC68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8C24252" w14:textId="77777777" w:rsidTr="003D4D47">
        <w:trPr>
          <w:trHeight w:val="318"/>
          <w:jc w:val="center"/>
        </w:trPr>
        <w:tc>
          <w:tcPr>
            <w:tcW w:w="2405" w:type="dxa"/>
            <w:vMerge/>
            <w:vAlign w:val="center"/>
          </w:tcPr>
          <w:p w14:paraId="4875D35C"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B3A4E88"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amount</w:t>
            </w:r>
          </w:p>
        </w:tc>
        <w:tc>
          <w:tcPr>
            <w:tcW w:w="1701" w:type="dxa"/>
            <w:shd w:val="clear" w:color="auto" w:fill="FFFFFF" w:themeFill="background1"/>
          </w:tcPr>
          <w:p w14:paraId="36E396A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Amount of money send</w:t>
            </w:r>
          </w:p>
        </w:tc>
        <w:tc>
          <w:tcPr>
            <w:tcW w:w="1843" w:type="dxa"/>
            <w:shd w:val="clear" w:color="auto" w:fill="FFFFFF" w:themeFill="background1"/>
          </w:tcPr>
          <w:p w14:paraId="5416E65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OUBLE</w:t>
            </w:r>
          </w:p>
        </w:tc>
        <w:tc>
          <w:tcPr>
            <w:tcW w:w="713" w:type="dxa"/>
            <w:shd w:val="clear" w:color="auto" w:fill="FFFFFF" w:themeFill="background1"/>
          </w:tcPr>
          <w:p w14:paraId="0D8EC25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7B9FF055" w14:textId="77777777" w:rsidTr="003D4D47">
        <w:trPr>
          <w:trHeight w:val="318"/>
          <w:jc w:val="center"/>
        </w:trPr>
        <w:tc>
          <w:tcPr>
            <w:tcW w:w="2405" w:type="dxa"/>
            <w:vMerge/>
            <w:vAlign w:val="center"/>
          </w:tcPr>
          <w:p w14:paraId="0F771EE8"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7E958F6"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7E06B56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the transaction</w:t>
            </w:r>
          </w:p>
        </w:tc>
        <w:tc>
          <w:tcPr>
            <w:tcW w:w="1843" w:type="dxa"/>
            <w:shd w:val="clear" w:color="auto" w:fill="FFFFFF" w:themeFill="background1"/>
          </w:tcPr>
          <w:p w14:paraId="626AEB31"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ACD937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9F0FD17" w14:textId="77777777" w:rsidTr="003D4D47">
        <w:trPr>
          <w:trHeight w:val="318"/>
          <w:jc w:val="center"/>
        </w:trPr>
        <w:tc>
          <w:tcPr>
            <w:tcW w:w="2405" w:type="dxa"/>
            <w:vMerge/>
            <w:vAlign w:val="center"/>
          </w:tcPr>
          <w:p w14:paraId="41D3E97C"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9B1169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createDate</w:t>
            </w:r>
            <w:proofErr w:type="spellEnd"/>
          </w:p>
        </w:tc>
        <w:tc>
          <w:tcPr>
            <w:tcW w:w="1701" w:type="dxa"/>
            <w:shd w:val="clear" w:color="auto" w:fill="FFFFFF" w:themeFill="background1"/>
          </w:tcPr>
          <w:p w14:paraId="19BC387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ransaction's create date</w:t>
            </w:r>
          </w:p>
        </w:tc>
        <w:tc>
          <w:tcPr>
            <w:tcW w:w="1843" w:type="dxa"/>
            <w:shd w:val="clear" w:color="auto" w:fill="FFFFFF" w:themeFill="background1"/>
          </w:tcPr>
          <w:p w14:paraId="64CFA55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D05FE1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272B8BF7" w14:textId="77777777" w:rsidTr="003D4D47">
        <w:trPr>
          <w:trHeight w:val="277"/>
          <w:jc w:val="center"/>
        </w:trPr>
        <w:tc>
          <w:tcPr>
            <w:tcW w:w="2405" w:type="dxa"/>
            <w:vMerge w:val="restart"/>
            <w:shd w:val="clear" w:color="auto" w:fill="FFFFFF" w:themeFill="background1"/>
            <w:vAlign w:val="center"/>
          </w:tcPr>
          <w:p w14:paraId="6D2A1B3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backupDeal</w:t>
            </w:r>
            <w:proofErr w:type="spellEnd"/>
          </w:p>
        </w:tc>
        <w:tc>
          <w:tcPr>
            <w:tcW w:w="1843" w:type="dxa"/>
            <w:shd w:val="clear" w:color="auto" w:fill="FFFFFF" w:themeFill="background1"/>
          </w:tcPr>
          <w:p w14:paraId="03621DB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661AB32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backup deal</w:t>
            </w:r>
          </w:p>
        </w:tc>
        <w:tc>
          <w:tcPr>
            <w:tcW w:w="1843" w:type="dxa"/>
            <w:shd w:val="clear" w:color="auto" w:fill="FFFFFF" w:themeFill="background1"/>
          </w:tcPr>
          <w:p w14:paraId="29577F1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1CB3575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FC656D9" w14:textId="77777777" w:rsidTr="003D4D47">
        <w:trPr>
          <w:trHeight w:val="79"/>
          <w:jc w:val="center"/>
        </w:trPr>
        <w:tc>
          <w:tcPr>
            <w:tcW w:w="2405" w:type="dxa"/>
            <w:vMerge/>
            <w:vAlign w:val="center"/>
          </w:tcPr>
          <w:p w14:paraId="4CA53BE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9F7D718"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3403AD2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Status of backup deal</w:t>
            </w:r>
          </w:p>
        </w:tc>
        <w:tc>
          <w:tcPr>
            <w:tcW w:w="1843" w:type="dxa"/>
            <w:shd w:val="clear" w:color="auto" w:fill="FFFFFF" w:themeFill="background1"/>
          </w:tcPr>
          <w:p w14:paraId="0C178220"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7CE7B2E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46294D4" w14:textId="77777777" w:rsidTr="003D4D47">
        <w:trPr>
          <w:trHeight w:val="81"/>
          <w:jc w:val="center"/>
        </w:trPr>
        <w:tc>
          <w:tcPr>
            <w:tcW w:w="2405" w:type="dxa"/>
            <w:vMerge/>
            <w:vAlign w:val="center"/>
          </w:tcPr>
          <w:p w14:paraId="56FEBF70"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6030827"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borrowTime</w:t>
            </w:r>
            <w:proofErr w:type="spellEnd"/>
          </w:p>
        </w:tc>
        <w:tc>
          <w:tcPr>
            <w:tcW w:w="1701" w:type="dxa"/>
            <w:shd w:val="clear" w:color="auto" w:fill="FFFFFF" w:themeFill="background1"/>
          </w:tcPr>
          <w:p w14:paraId="3D5C7930" w14:textId="36BD658A"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borrow time</w:t>
            </w:r>
            <w:r w:rsidR="00826DF6">
              <w:rPr>
                <w:rFonts w:ascii="Times New Roman" w:hAnsi="Times New Roman" w:cs="Times New Roman"/>
              </w:rPr>
              <w:t>s</w:t>
            </w:r>
          </w:p>
        </w:tc>
        <w:tc>
          <w:tcPr>
            <w:tcW w:w="1843" w:type="dxa"/>
            <w:shd w:val="clear" w:color="auto" w:fill="FFFFFF" w:themeFill="background1"/>
          </w:tcPr>
          <w:p w14:paraId="1FA2090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2641C65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596292F" w14:textId="77777777" w:rsidTr="003D4D47">
        <w:trPr>
          <w:trHeight w:val="589"/>
          <w:jc w:val="center"/>
        </w:trPr>
        <w:tc>
          <w:tcPr>
            <w:tcW w:w="2405" w:type="dxa"/>
            <w:vMerge/>
            <w:vAlign w:val="center"/>
          </w:tcPr>
          <w:p w14:paraId="14F45CB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D9587D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aybackTime</w:t>
            </w:r>
            <w:proofErr w:type="spellEnd"/>
          </w:p>
        </w:tc>
        <w:tc>
          <w:tcPr>
            <w:tcW w:w="1701" w:type="dxa"/>
            <w:shd w:val="clear" w:color="auto" w:fill="FFFFFF" w:themeFill="background1"/>
          </w:tcPr>
          <w:p w14:paraId="6C88EEC9" w14:textId="19BDAC04"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ay</w:t>
            </w:r>
            <w:r w:rsidR="00826DF6">
              <w:rPr>
                <w:rFonts w:ascii="Times New Roman" w:hAnsi="Times New Roman" w:cs="Times New Roman"/>
              </w:rPr>
              <w:t>b</w:t>
            </w:r>
            <w:r w:rsidRPr="00E32913">
              <w:rPr>
                <w:rFonts w:ascii="Times New Roman" w:hAnsi="Times New Roman" w:cs="Times New Roman"/>
              </w:rPr>
              <w:t>ack</w:t>
            </w:r>
            <w:r w:rsidR="00826DF6">
              <w:rPr>
                <w:rFonts w:ascii="Times New Roman" w:hAnsi="Times New Roman" w:cs="Times New Roman"/>
              </w:rPr>
              <w:t xml:space="preserve"> </w:t>
            </w:r>
            <w:r w:rsidRPr="00E32913">
              <w:rPr>
                <w:rFonts w:ascii="Times New Roman" w:hAnsi="Times New Roman" w:cs="Times New Roman"/>
              </w:rPr>
              <w:t>time</w:t>
            </w:r>
            <w:r w:rsidR="00826DF6">
              <w:rPr>
                <w:rFonts w:ascii="Times New Roman" w:hAnsi="Times New Roman" w:cs="Times New Roman"/>
              </w:rPr>
              <w:t>s</w:t>
            </w:r>
          </w:p>
        </w:tc>
        <w:tc>
          <w:tcPr>
            <w:tcW w:w="1843" w:type="dxa"/>
            <w:shd w:val="clear" w:color="auto" w:fill="FFFFFF" w:themeFill="background1"/>
          </w:tcPr>
          <w:p w14:paraId="5C3D9153"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40FD042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74F61EBF" w14:textId="77777777" w:rsidTr="003D4D47">
        <w:trPr>
          <w:trHeight w:val="589"/>
          <w:jc w:val="center"/>
        </w:trPr>
        <w:tc>
          <w:tcPr>
            <w:tcW w:w="2405" w:type="dxa"/>
            <w:vMerge w:val="restart"/>
            <w:shd w:val="clear" w:color="auto" w:fill="FFFFFF" w:themeFill="background1"/>
            <w:vAlign w:val="center"/>
          </w:tcPr>
          <w:p w14:paraId="2CB6CD10" w14:textId="77777777" w:rsidR="002432F4" w:rsidRPr="00E32913" w:rsidRDefault="002432F4" w:rsidP="00A54B02">
            <w:pPr>
              <w:spacing w:before="0" w:after="0"/>
              <w:ind w:firstLine="0"/>
              <w:contextualSpacing/>
              <w:rPr>
                <w:rFonts w:ascii="Times New Roman" w:hAnsi="Times New Roman" w:cs="Times New Roman"/>
              </w:rPr>
            </w:pPr>
            <w:proofErr w:type="spellStart"/>
            <w:r w:rsidRPr="00E32913">
              <w:rPr>
                <w:rFonts w:ascii="Times New Roman" w:hAnsi="Times New Roman" w:cs="Times New Roman"/>
              </w:rPr>
              <w:t>backupMilestone</w:t>
            </w:r>
            <w:proofErr w:type="spellEnd"/>
          </w:p>
        </w:tc>
        <w:tc>
          <w:tcPr>
            <w:tcW w:w="1843" w:type="dxa"/>
            <w:shd w:val="clear" w:color="auto" w:fill="FFFFFF" w:themeFill="background1"/>
          </w:tcPr>
          <w:p w14:paraId="7BE5A23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338E3702"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backup milestone</w:t>
            </w:r>
          </w:p>
        </w:tc>
        <w:tc>
          <w:tcPr>
            <w:tcW w:w="1843" w:type="dxa"/>
            <w:shd w:val="clear" w:color="auto" w:fill="FFFFFF" w:themeFill="background1"/>
          </w:tcPr>
          <w:p w14:paraId="71E125C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6572821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319AC58" w14:textId="77777777" w:rsidTr="003D4D47">
        <w:trPr>
          <w:trHeight w:val="589"/>
          <w:jc w:val="center"/>
        </w:trPr>
        <w:tc>
          <w:tcPr>
            <w:tcW w:w="2405" w:type="dxa"/>
            <w:vMerge/>
            <w:vAlign w:val="center"/>
          </w:tcPr>
          <w:p w14:paraId="21067688"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FFDFDAD"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sentDate</w:t>
            </w:r>
            <w:proofErr w:type="spellEnd"/>
          </w:p>
        </w:tc>
        <w:tc>
          <w:tcPr>
            <w:tcW w:w="1701" w:type="dxa"/>
            <w:shd w:val="clear" w:color="auto" w:fill="FFFFFF" w:themeFill="background1"/>
          </w:tcPr>
          <w:p w14:paraId="1DF9872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resent date of milestone</w:t>
            </w:r>
          </w:p>
        </w:tc>
        <w:tc>
          <w:tcPr>
            <w:tcW w:w="1843" w:type="dxa"/>
            <w:shd w:val="clear" w:color="auto" w:fill="FFFFFF" w:themeFill="background1"/>
          </w:tcPr>
          <w:p w14:paraId="08C2AA94"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F16A73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A6A806A" w14:textId="77777777" w:rsidTr="003D4D47">
        <w:trPr>
          <w:trHeight w:val="79"/>
          <w:jc w:val="center"/>
        </w:trPr>
        <w:tc>
          <w:tcPr>
            <w:tcW w:w="2405" w:type="dxa"/>
            <w:vMerge/>
            <w:vAlign w:val="center"/>
          </w:tcPr>
          <w:p w14:paraId="5AF56AC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40D7690"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viousDate</w:t>
            </w:r>
            <w:proofErr w:type="spellEnd"/>
          </w:p>
        </w:tc>
        <w:tc>
          <w:tcPr>
            <w:tcW w:w="1701" w:type="dxa"/>
            <w:shd w:val="clear" w:color="auto" w:fill="FFFFFF" w:themeFill="background1"/>
          </w:tcPr>
          <w:p w14:paraId="638A1CD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revious date of milestone</w:t>
            </w:r>
          </w:p>
        </w:tc>
        <w:tc>
          <w:tcPr>
            <w:tcW w:w="1843" w:type="dxa"/>
            <w:shd w:val="clear" w:color="auto" w:fill="FFFFFF" w:themeFill="background1"/>
          </w:tcPr>
          <w:p w14:paraId="4482777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5C2D217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50FBF1" w14:textId="77777777" w:rsidTr="003D4D47">
        <w:trPr>
          <w:trHeight w:val="79"/>
          <w:jc w:val="center"/>
        </w:trPr>
        <w:tc>
          <w:tcPr>
            <w:tcW w:w="2405" w:type="dxa"/>
            <w:vMerge/>
            <w:vAlign w:val="center"/>
          </w:tcPr>
          <w:p w14:paraId="72CD51B3"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9C42F25"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type</w:t>
            </w:r>
          </w:p>
        </w:tc>
        <w:tc>
          <w:tcPr>
            <w:tcW w:w="1701" w:type="dxa"/>
            <w:shd w:val="clear" w:color="auto" w:fill="FFFFFF" w:themeFill="background1"/>
          </w:tcPr>
          <w:p w14:paraId="065186A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 type’s backup</w:t>
            </w:r>
          </w:p>
        </w:tc>
        <w:tc>
          <w:tcPr>
            <w:tcW w:w="1843" w:type="dxa"/>
            <w:shd w:val="clear" w:color="auto" w:fill="FFFFFF" w:themeFill="background1"/>
          </w:tcPr>
          <w:p w14:paraId="00A81B00"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C20906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9AC7813" w14:textId="77777777" w:rsidTr="003D4D47">
        <w:trPr>
          <w:trHeight w:val="79"/>
          <w:jc w:val="center"/>
        </w:trPr>
        <w:tc>
          <w:tcPr>
            <w:tcW w:w="2405" w:type="dxa"/>
            <w:vMerge/>
            <w:vAlign w:val="center"/>
          </w:tcPr>
          <w:p w14:paraId="75DE0BCA"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27729E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percent</w:t>
            </w:r>
          </w:p>
        </w:tc>
        <w:tc>
          <w:tcPr>
            <w:tcW w:w="1701" w:type="dxa"/>
            <w:shd w:val="clear" w:color="auto" w:fill="FFFFFF" w:themeFill="background1"/>
          </w:tcPr>
          <w:p w14:paraId="108FAE48"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s percent backup</w:t>
            </w:r>
          </w:p>
        </w:tc>
        <w:tc>
          <w:tcPr>
            <w:tcW w:w="1843" w:type="dxa"/>
            <w:shd w:val="clear" w:color="auto" w:fill="FFFFFF" w:themeFill="background1"/>
          </w:tcPr>
          <w:p w14:paraId="731DC37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FLOAT</w:t>
            </w:r>
          </w:p>
        </w:tc>
        <w:tc>
          <w:tcPr>
            <w:tcW w:w="713" w:type="dxa"/>
            <w:shd w:val="clear" w:color="auto" w:fill="FFFFFF" w:themeFill="background1"/>
          </w:tcPr>
          <w:p w14:paraId="57DFA43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044194CF" w14:textId="77777777" w:rsidTr="003D4D47">
        <w:trPr>
          <w:trHeight w:val="589"/>
          <w:jc w:val="center"/>
        </w:trPr>
        <w:tc>
          <w:tcPr>
            <w:tcW w:w="2405" w:type="dxa"/>
            <w:vMerge w:val="restart"/>
            <w:shd w:val="clear" w:color="auto" w:fill="FFFFFF" w:themeFill="background1"/>
            <w:vAlign w:val="center"/>
          </w:tcPr>
          <w:p w14:paraId="2887486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ocument</w:t>
            </w:r>
          </w:p>
        </w:tc>
        <w:tc>
          <w:tcPr>
            <w:tcW w:w="1843" w:type="dxa"/>
            <w:shd w:val="clear" w:color="auto" w:fill="FFFFFF" w:themeFill="background1"/>
          </w:tcPr>
          <w:p w14:paraId="68F210B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2977AF72" w14:textId="1C7CD0E0"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ocument</w:t>
            </w:r>
          </w:p>
        </w:tc>
        <w:tc>
          <w:tcPr>
            <w:tcW w:w="1843" w:type="dxa"/>
            <w:shd w:val="clear" w:color="auto" w:fill="FFFFFF" w:themeFill="background1"/>
          </w:tcPr>
          <w:p w14:paraId="6F926B06"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5F20B16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E3041FA" w14:textId="77777777" w:rsidTr="003D4D47">
        <w:trPr>
          <w:trHeight w:val="589"/>
          <w:jc w:val="center"/>
        </w:trPr>
        <w:tc>
          <w:tcPr>
            <w:tcW w:w="2405" w:type="dxa"/>
            <w:vMerge/>
            <w:vAlign w:val="center"/>
          </w:tcPr>
          <w:p w14:paraId="62F67003"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2334006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documentId</w:t>
            </w:r>
            <w:proofErr w:type="spellEnd"/>
          </w:p>
        </w:tc>
        <w:tc>
          <w:tcPr>
            <w:tcW w:w="1701" w:type="dxa"/>
            <w:shd w:val="clear" w:color="auto" w:fill="FFFFFF" w:themeFill="background1"/>
          </w:tcPr>
          <w:p w14:paraId="1CFF423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n the document user upload</w:t>
            </w:r>
          </w:p>
        </w:tc>
        <w:tc>
          <w:tcPr>
            <w:tcW w:w="1843" w:type="dxa"/>
            <w:shd w:val="clear" w:color="auto" w:fill="FFFFFF" w:themeFill="background1"/>
          </w:tcPr>
          <w:p w14:paraId="079AE0B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BAB859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3E240F1" w14:textId="77777777" w:rsidTr="003D4D47">
        <w:trPr>
          <w:trHeight w:val="589"/>
          <w:jc w:val="center"/>
        </w:trPr>
        <w:tc>
          <w:tcPr>
            <w:tcW w:w="2405" w:type="dxa"/>
            <w:vMerge/>
            <w:vAlign w:val="center"/>
          </w:tcPr>
          <w:p w14:paraId="7C5FEB09"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06C8A29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5A12717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the document</w:t>
            </w:r>
          </w:p>
        </w:tc>
        <w:tc>
          <w:tcPr>
            <w:tcW w:w="1843" w:type="dxa"/>
            <w:shd w:val="clear" w:color="auto" w:fill="FFFFFF" w:themeFill="background1"/>
          </w:tcPr>
          <w:p w14:paraId="1097D0AE"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B2D4CA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20341626" w14:textId="77777777" w:rsidTr="003D4D47">
        <w:trPr>
          <w:trHeight w:val="207"/>
          <w:jc w:val="center"/>
        </w:trPr>
        <w:tc>
          <w:tcPr>
            <w:tcW w:w="2405" w:type="dxa"/>
            <w:vMerge w:val="restart"/>
            <w:shd w:val="clear" w:color="auto" w:fill="FFFFFF" w:themeFill="background1"/>
            <w:vAlign w:val="center"/>
          </w:tcPr>
          <w:p w14:paraId="19E21FB7"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documentFile</w:t>
            </w:r>
            <w:proofErr w:type="spellEnd"/>
          </w:p>
        </w:tc>
        <w:tc>
          <w:tcPr>
            <w:tcW w:w="1843" w:type="dxa"/>
            <w:shd w:val="clear" w:color="auto" w:fill="FFFFFF" w:themeFill="background1"/>
          </w:tcPr>
          <w:p w14:paraId="12E771D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540828F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ocument file</w:t>
            </w:r>
          </w:p>
        </w:tc>
        <w:tc>
          <w:tcPr>
            <w:tcW w:w="1843" w:type="dxa"/>
            <w:shd w:val="clear" w:color="auto" w:fill="FFFFFF" w:themeFill="background1"/>
          </w:tcPr>
          <w:p w14:paraId="5817707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1642EAB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DDBA08D" w14:textId="77777777" w:rsidTr="003D4D47">
        <w:trPr>
          <w:trHeight w:val="79"/>
          <w:jc w:val="center"/>
        </w:trPr>
        <w:tc>
          <w:tcPr>
            <w:tcW w:w="2405" w:type="dxa"/>
            <w:vMerge/>
            <w:vAlign w:val="center"/>
          </w:tcPr>
          <w:p w14:paraId="0942803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573D20E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fileName</w:t>
            </w:r>
            <w:proofErr w:type="spellEnd"/>
          </w:p>
        </w:tc>
        <w:tc>
          <w:tcPr>
            <w:tcW w:w="1701" w:type="dxa"/>
            <w:shd w:val="clear" w:color="auto" w:fill="FFFFFF" w:themeFill="background1"/>
          </w:tcPr>
          <w:p w14:paraId="5F24523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ame of the file</w:t>
            </w:r>
          </w:p>
        </w:tc>
        <w:tc>
          <w:tcPr>
            <w:tcW w:w="1843" w:type="dxa"/>
            <w:shd w:val="clear" w:color="auto" w:fill="FFFFFF" w:themeFill="background1"/>
          </w:tcPr>
          <w:p w14:paraId="0F725A4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0FE10E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9A88B1D" w14:textId="77777777" w:rsidTr="003D4D47">
        <w:trPr>
          <w:trHeight w:val="79"/>
          <w:jc w:val="center"/>
        </w:trPr>
        <w:tc>
          <w:tcPr>
            <w:tcW w:w="2405" w:type="dxa"/>
            <w:vMerge/>
            <w:vAlign w:val="center"/>
          </w:tcPr>
          <w:p w14:paraId="0DAAF5E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2A846A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fileType</w:t>
            </w:r>
            <w:proofErr w:type="spellEnd"/>
          </w:p>
        </w:tc>
        <w:tc>
          <w:tcPr>
            <w:tcW w:w="1701" w:type="dxa"/>
            <w:shd w:val="clear" w:color="auto" w:fill="FFFFFF" w:themeFill="background1"/>
          </w:tcPr>
          <w:p w14:paraId="3CAA72A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ype of the file</w:t>
            </w:r>
          </w:p>
        </w:tc>
        <w:tc>
          <w:tcPr>
            <w:tcW w:w="1843" w:type="dxa"/>
            <w:shd w:val="clear" w:color="auto" w:fill="FFFFFF" w:themeFill="background1"/>
          </w:tcPr>
          <w:p w14:paraId="71FDDE6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34A6F9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6BA453F" w14:textId="77777777" w:rsidTr="003D4D47">
        <w:trPr>
          <w:trHeight w:val="79"/>
          <w:jc w:val="center"/>
        </w:trPr>
        <w:tc>
          <w:tcPr>
            <w:tcW w:w="2405" w:type="dxa"/>
            <w:vMerge/>
            <w:vAlign w:val="center"/>
          </w:tcPr>
          <w:p w14:paraId="61EDB06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695233A"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data</w:t>
            </w:r>
          </w:p>
        </w:tc>
        <w:tc>
          <w:tcPr>
            <w:tcW w:w="1701" w:type="dxa"/>
            <w:shd w:val="clear" w:color="auto" w:fill="FFFFFF" w:themeFill="background1"/>
          </w:tcPr>
          <w:p w14:paraId="527550A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ate of file to store</w:t>
            </w:r>
          </w:p>
        </w:tc>
        <w:tc>
          <w:tcPr>
            <w:tcW w:w="1843" w:type="dxa"/>
            <w:shd w:val="clear" w:color="auto" w:fill="FFFFFF" w:themeFill="background1"/>
          </w:tcPr>
          <w:p w14:paraId="79A49FD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ONGBLOB</w:t>
            </w:r>
          </w:p>
        </w:tc>
        <w:tc>
          <w:tcPr>
            <w:tcW w:w="713" w:type="dxa"/>
            <w:shd w:val="clear" w:color="auto" w:fill="FFFFFF" w:themeFill="background1"/>
          </w:tcPr>
          <w:p w14:paraId="3B94CE4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392B569" w14:textId="77777777" w:rsidTr="003D4D47">
        <w:trPr>
          <w:trHeight w:val="79"/>
          <w:jc w:val="center"/>
        </w:trPr>
        <w:tc>
          <w:tcPr>
            <w:tcW w:w="2405" w:type="dxa"/>
            <w:vMerge w:val="restart"/>
            <w:shd w:val="clear" w:color="auto" w:fill="FFFFFF" w:themeFill="background1"/>
            <w:vAlign w:val="center"/>
          </w:tcPr>
          <w:p w14:paraId="42FF585B" w14:textId="77777777" w:rsidR="002432F4" w:rsidRPr="00E32913" w:rsidRDefault="002432F4" w:rsidP="00A54B02">
            <w:pPr>
              <w:ind w:firstLine="0"/>
              <w:rPr>
                <w:rFonts w:ascii="Times New Roman" w:hAnsi="Times New Roman" w:cs="Times New Roman"/>
              </w:rPr>
            </w:pPr>
            <w:proofErr w:type="spellStart"/>
            <w:r w:rsidRPr="00E32913">
              <w:rPr>
                <w:rFonts w:ascii="Times New Roman" w:hAnsi="Times New Roman" w:cs="Times New Roman"/>
              </w:rPr>
              <w:t>documentType</w:t>
            </w:r>
            <w:proofErr w:type="spellEnd"/>
          </w:p>
        </w:tc>
        <w:tc>
          <w:tcPr>
            <w:tcW w:w="1843" w:type="dxa"/>
            <w:shd w:val="clear" w:color="auto" w:fill="FFFFFF" w:themeFill="background1"/>
          </w:tcPr>
          <w:p w14:paraId="58ED6610" w14:textId="77777777" w:rsidR="002432F4" w:rsidRPr="00E32913" w:rsidRDefault="002432F4" w:rsidP="00A54B02">
            <w:pPr>
              <w:ind w:firstLine="0"/>
              <w:rPr>
                <w:rFonts w:ascii="Times New Roman" w:eastAsia="Times New Roman" w:hAnsi="Times New Roman" w:cs="Times New Roman"/>
              </w:rPr>
            </w:pPr>
            <w:r w:rsidRPr="00E32913">
              <w:rPr>
                <w:rFonts w:ascii="Times New Roman" w:eastAsia="Times New Roman" w:hAnsi="Times New Roman" w:cs="Times New Roman"/>
              </w:rPr>
              <w:t>id</w:t>
            </w:r>
          </w:p>
        </w:tc>
        <w:tc>
          <w:tcPr>
            <w:tcW w:w="1701" w:type="dxa"/>
            <w:shd w:val="clear" w:color="auto" w:fill="FFFFFF" w:themeFill="background1"/>
          </w:tcPr>
          <w:p w14:paraId="267146D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If of the document type</w:t>
            </w:r>
          </w:p>
        </w:tc>
        <w:tc>
          <w:tcPr>
            <w:tcW w:w="1843" w:type="dxa"/>
            <w:shd w:val="clear" w:color="auto" w:fill="FFFFFF" w:themeFill="background1"/>
          </w:tcPr>
          <w:p w14:paraId="62B73D1B"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2AB02BF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0240829" w14:textId="77777777" w:rsidTr="00A54B02">
        <w:trPr>
          <w:trHeight w:val="79"/>
          <w:jc w:val="center"/>
        </w:trPr>
        <w:tc>
          <w:tcPr>
            <w:tcW w:w="2405" w:type="dxa"/>
            <w:vMerge/>
          </w:tcPr>
          <w:p w14:paraId="6E465675"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B6FB420" w14:textId="77777777" w:rsidR="002432F4" w:rsidRPr="00E32913" w:rsidRDefault="002432F4" w:rsidP="00A54B02">
            <w:pPr>
              <w:ind w:firstLine="0"/>
              <w:rPr>
                <w:rFonts w:ascii="Times New Roman" w:eastAsia="Times New Roman" w:hAnsi="Times New Roman" w:cs="Times New Roman"/>
              </w:rPr>
            </w:pPr>
            <w:r w:rsidRPr="00E32913">
              <w:rPr>
                <w:rFonts w:ascii="Times New Roman" w:eastAsia="Times New Roman" w:hAnsi="Times New Roman" w:cs="Times New Roman"/>
              </w:rPr>
              <w:t>name</w:t>
            </w:r>
          </w:p>
        </w:tc>
        <w:tc>
          <w:tcPr>
            <w:tcW w:w="1701" w:type="dxa"/>
            <w:shd w:val="clear" w:color="auto" w:fill="FFFFFF" w:themeFill="background1"/>
          </w:tcPr>
          <w:p w14:paraId="275DFF9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ame of document type</w:t>
            </w:r>
          </w:p>
        </w:tc>
        <w:tc>
          <w:tcPr>
            <w:tcW w:w="1843" w:type="dxa"/>
            <w:shd w:val="clear" w:color="auto" w:fill="FFFFFF" w:themeFill="background1"/>
          </w:tcPr>
          <w:p w14:paraId="5C227CF9"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2213CB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FAF2D07" w14:textId="77777777" w:rsidTr="00A54B02">
        <w:trPr>
          <w:trHeight w:val="79"/>
          <w:jc w:val="center"/>
        </w:trPr>
        <w:tc>
          <w:tcPr>
            <w:tcW w:w="2405" w:type="dxa"/>
            <w:vMerge/>
          </w:tcPr>
          <w:p w14:paraId="4159DD25"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2F859C86" w14:textId="77777777" w:rsidR="002432F4" w:rsidRPr="00E32913" w:rsidRDefault="002432F4" w:rsidP="00A54B02">
            <w:pPr>
              <w:ind w:firstLine="0"/>
              <w:rPr>
                <w:rFonts w:ascii="Times New Roman" w:eastAsia="Times New Roman" w:hAnsi="Times New Roman" w:cs="Times New Roman"/>
              </w:rPr>
            </w:pPr>
            <w:proofErr w:type="spellStart"/>
            <w:r w:rsidRPr="00E32913">
              <w:rPr>
                <w:rFonts w:ascii="Times New Roman" w:eastAsia="Times New Roman" w:hAnsi="Times New Roman" w:cs="Times New Roman"/>
              </w:rPr>
              <w:t>amountLimit</w:t>
            </w:r>
            <w:proofErr w:type="spellEnd"/>
          </w:p>
        </w:tc>
        <w:tc>
          <w:tcPr>
            <w:tcW w:w="1701" w:type="dxa"/>
            <w:shd w:val="clear" w:color="auto" w:fill="FFFFFF" w:themeFill="background1"/>
          </w:tcPr>
          <w:p w14:paraId="33D2907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Amount to gain when complete document</w:t>
            </w:r>
          </w:p>
        </w:tc>
        <w:tc>
          <w:tcPr>
            <w:tcW w:w="1843" w:type="dxa"/>
            <w:shd w:val="clear" w:color="auto" w:fill="FFFFFF" w:themeFill="background1"/>
          </w:tcPr>
          <w:p w14:paraId="2FFD8352"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BA3A2F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bl>
    <w:p w14:paraId="1A1B21F1" w14:textId="35830C34" w:rsidR="00E245B5" w:rsidRPr="00D44C1B" w:rsidRDefault="00D44C1B" w:rsidP="00D44C1B">
      <w:pPr>
        <w:pStyle w:val="Caption"/>
        <w:jc w:val="center"/>
        <w:rPr>
          <w:rFonts w:ascii="Times New Roman" w:hAnsi="Times New Roman" w:cs="Times New Roman"/>
          <w:b w:val="0"/>
          <w:bCs w:val="0"/>
          <w:color w:val="000000" w:themeColor="text1"/>
          <w:sz w:val="24"/>
          <w:szCs w:val="24"/>
        </w:rPr>
      </w:pPr>
      <w:bookmarkStart w:id="191" w:name="_Toc16844344"/>
      <w:r w:rsidRPr="00D44C1B">
        <w:rPr>
          <w:rFonts w:ascii="Times New Roman" w:hAnsi="Times New Roman" w:cs="Times New Roman"/>
          <w:b w:val="0"/>
          <w:bCs w:val="0"/>
          <w:color w:val="000000" w:themeColor="text1"/>
          <w:sz w:val="24"/>
          <w:szCs w:val="24"/>
        </w:rPr>
        <w:t xml:space="preserve">Tabl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Table \* ARABIC </w:instrText>
      </w:r>
      <w:r w:rsidRPr="00D44C1B">
        <w:rPr>
          <w:rFonts w:ascii="Times New Roman" w:hAnsi="Times New Roman" w:cs="Times New Roman"/>
          <w:b w:val="0"/>
          <w:bCs w:val="0"/>
          <w:color w:val="000000" w:themeColor="text1"/>
          <w:sz w:val="24"/>
          <w:szCs w:val="24"/>
        </w:rPr>
        <w:fldChar w:fldCharType="separate"/>
      </w:r>
      <w:r w:rsidRPr="00D44C1B">
        <w:rPr>
          <w:rFonts w:ascii="Times New Roman" w:hAnsi="Times New Roman" w:cs="Times New Roman"/>
          <w:b w:val="0"/>
          <w:bCs w:val="0"/>
          <w:noProof/>
          <w:color w:val="000000" w:themeColor="text1"/>
          <w:sz w:val="24"/>
          <w:szCs w:val="24"/>
        </w:rPr>
        <w:t>43</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w:t>
      </w:r>
      <w:r w:rsidR="002432F4" w:rsidRPr="00D44C1B">
        <w:rPr>
          <w:rFonts w:ascii="Times New Roman" w:hAnsi="Times New Roman" w:cs="Times New Roman"/>
          <w:b w:val="0"/>
          <w:bCs w:val="0"/>
          <w:color w:val="000000" w:themeColor="text1"/>
          <w:sz w:val="24"/>
          <w:szCs w:val="24"/>
        </w:rPr>
        <w:t>ERD Data Dictionary</w:t>
      </w:r>
      <w:bookmarkEnd w:id="191"/>
    </w:p>
    <w:p w14:paraId="1C41062A" w14:textId="48ADBD2E" w:rsidR="0077218A" w:rsidRPr="0077218A" w:rsidRDefault="0077218A" w:rsidP="00361343">
      <w:pPr>
        <w:pStyle w:val="Heading1"/>
        <w:numPr>
          <w:ilvl w:val="0"/>
          <w:numId w:val="1"/>
        </w:numPr>
        <w:ind w:left="0" w:firstLine="0"/>
        <w:rPr>
          <w:rFonts w:ascii="Times New Roman" w:hAnsi="Times New Roman" w:cs="Times New Roman"/>
        </w:rPr>
      </w:pPr>
      <w:bookmarkStart w:id="192" w:name="_Toc16843139"/>
      <w:r>
        <w:rPr>
          <w:rFonts w:ascii="Times New Roman" w:hAnsi="Times New Roman" w:cs="Times New Roman"/>
        </w:rPr>
        <w:t>Interaction</w:t>
      </w:r>
      <w:r w:rsidRPr="00F9648D">
        <w:rPr>
          <w:rFonts w:ascii="Times New Roman" w:hAnsi="Times New Roman" w:cs="Times New Roman"/>
        </w:rPr>
        <w:t xml:space="preserve"> Diagram</w:t>
      </w:r>
      <w:r w:rsidR="00567073">
        <w:rPr>
          <w:rFonts w:ascii="Times New Roman" w:hAnsi="Times New Roman" w:cs="Times New Roman"/>
        </w:rPr>
        <w:t xml:space="preserve"> (Sequence Diagram)</w:t>
      </w:r>
      <w:bookmarkEnd w:id="192"/>
    </w:p>
    <w:p w14:paraId="401CF648" w14:textId="394BC8B0" w:rsidR="00DE581A" w:rsidRPr="00567073" w:rsidRDefault="00567073" w:rsidP="00567073">
      <w:pPr>
        <w:pStyle w:val="Heading4"/>
        <w:ind w:hanging="252"/>
        <w:rPr>
          <w:rFonts w:ascii="Times New Roman" w:hAnsi="Times New Roman" w:cs="Times New Roman"/>
          <w:sz w:val="28"/>
          <w:szCs w:val="28"/>
          <w:lang w:val="vi-VN"/>
        </w:rPr>
        <w:sectPr w:rsidR="00DE581A" w:rsidRPr="00567073" w:rsidSect="00AE6513">
          <w:pgSz w:w="11906" w:h="16838" w:code="9"/>
          <w:pgMar w:top="1418" w:right="1134" w:bottom="1418" w:left="1985" w:header="709" w:footer="709" w:gutter="0"/>
          <w:cols w:space="708"/>
          <w:docGrid w:linePitch="360"/>
        </w:sectPr>
      </w:pPr>
      <w:bookmarkStart w:id="193" w:name="_Hlk16000748"/>
      <w:r>
        <w:rPr>
          <w:rFonts w:ascii="Times New Roman" w:hAnsi="Times New Roman" w:cs="Times New Roman"/>
          <w:bCs/>
          <w:sz w:val="28"/>
          <w:szCs w:val="28"/>
        </w:rPr>
        <w:t>1</w:t>
      </w:r>
      <w:r w:rsidRPr="00567073">
        <w:rPr>
          <w:rFonts w:ascii="Times New Roman" w:hAnsi="Times New Roman" w:cs="Times New Roman"/>
          <w:bCs/>
          <w:sz w:val="28"/>
          <w:szCs w:val="28"/>
        </w:rPr>
        <w:t>.</w:t>
      </w:r>
      <w:r w:rsidR="009E61BA" w:rsidRPr="00567073">
        <w:rPr>
          <w:rFonts w:ascii="Times New Roman" w:hAnsi="Times New Roman" w:cs="Times New Roman"/>
          <w:bCs/>
          <w:sz w:val="28"/>
          <w:szCs w:val="28"/>
        </w:rPr>
        <w:tab/>
        <w:t>Login</w:t>
      </w:r>
    </w:p>
    <w:p w14:paraId="64A2CADB" w14:textId="0E5D7DB4" w:rsidR="009E61BA" w:rsidRPr="00E32913" w:rsidRDefault="004B2DA9" w:rsidP="004B2DA9">
      <w:pPr>
        <w:ind w:firstLine="0"/>
        <w:jc w:val="center"/>
        <w:rPr>
          <w:rFonts w:ascii="Times New Roman" w:hAnsi="Times New Roman" w:cs="Times New Roman"/>
          <w:b/>
          <w:sz w:val="26"/>
          <w:szCs w:val="26"/>
        </w:rPr>
      </w:pPr>
      <w:r>
        <w:rPr>
          <w:rFonts w:ascii="Times New Roman" w:hAnsi="Times New Roman" w:cs="Times New Roman"/>
          <w:b/>
          <w:noProof/>
          <w:sz w:val="26"/>
          <w:szCs w:val="26"/>
        </w:rPr>
        <w:lastRenderedPageBreak/>
        <w:drawing>
          <wp:inline distT="0" distB="0" distL="0" distR="0" wp14:anchorId="33AC1531" wp14:editId="6D710C22">
            <wp:extent cx="10957034" cy="74615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sequenceDiagram).png"/>
                    <pic:cNvPicPr/>
                  </pic:nvPicPr>
                  <pic:blipFill>
                    <a:blip r:embed="rId39">
                      <a:extLst>
                        <a:ext uri="{28A0092B-C50C-407E-A947-70E740481C1C}">
                          <a14:useLocalDpi xmlns:a14="http://schemas.microsoft.com/office/drawing/2010/main" val="0"/>
                        </a:ext>
                      </a:extLst>
                    </a:blip>
                    <a:stretch>
                      <a:fillRect/>
                    </a:stretch>
                  </pic:blipFill>
                  <pic:spPr>
                    <a:xfrm>
                      <a:off x="0" y="0"/>
                      <a:ext cx="11001789" cy="7491985"/>
                    </a:xfrm>
                    <a:prstGeom prst="rect">
                      <a:avLst/>
                    </a:prstGeom>
                  </pic:spPr>
                </pic:pic>
              </a:graphicData>
            </a:graphic>
          </wp:inline>
        </w:drawing>
      </w:r>
    </w:p>
    <w:p w14:paraId="2B55703C" w14:textId="77777777" w:rsidR="009E61BA" w:rsidRPr="00E32913" w:rsidRDefault="009E61BA" w:rsidP="009E61BA">
      <w:pPr>
        <w:rPr>
          <w:rFonts w:ascii="Times New Roman" w:hAnsi="Times New Roman" w:cs="Times New Roman"/>
          <w:b/>
          <w:sz w:val="26"/>
          <w:szCs w:val="26"/>
        </w:rPr>
      </w:pPr>
    </w:p>
    <w:p w14:paraId="1656FFF0" w14:textId="33FA2AFD" w:rsidR="009E61BA" w:rsidRPr="00E32913" w:rsidRDefault="008F3237" w:rsidP="004B2DA9">
      <w:pPr>
        <w:pStyle w:val="Caption"/>
        <w:tabs>
          <w:tab w:val="left" w:pos="5040"/>
        </w:tabs>
        <w:ind w:firstLine="0"/>
        <w:jc w:val="center"/>
        <w:rPr>
          <w:rFonts w:ascii="Times New Roman" w:hAnsi="Times New Roman" w:cs="Times New Roman"/>
          <w:b w:val="0"/>
          <w:color w:val="000000" w:themeColor="text1"/>
          <w:sz w:val="24"/>
          <w:szCs w:val="24"/>
          <w:lang w:val="vi-VN"/>
        </w:rPr>
      </w:pPr>
      <w:bookmarkStart w:id="194" w:name="_Toc16843218"/>
      <w:bookmarkStart w:id="195" w:name="_Toc16844373"/>
      <w:r>
        <w:rPr>
          <w:rFonts w:ascii="Times New Roman" w:hAnsi="Times New Roman" w:cs="Times New Roman"/>
          <w:b w:val="0"/>
          <w:color w:val="000000" w:themeColor="text1"/>
          <w:sz w:val="24"/>
          <w:szCs w:val="24"/>
        </w:rPr>
        <w:t>Figure</w:t>
      </w:r>
      <w:r w:rsidR="009E61BA"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8</w:t>
      </w:r>
      <w:r>
        <w:rPr>
          <w:rFonts w:ascii="Times New Roman" w:hAnsi="Times New Roman" w:cs="Times New Roman"/>
          <w:b w:val="0"/>
          <w:color w:val="000000" w:themeColor="text1"/>
          <w:sz w:val="24"/>
          <w:szCs w:val="24"/>
        </w:rPr>
        <w:fldChar w:fldCharType="end"/>
      </w:r>
      <w:r w:rsidR="009E61BA" w:rsidRPr="00E32913">
        <w:rPr>
          <w:rFonts w:ascii="Times New Roman" w:hAnsi="Times New Roman" w:cs="Times New Roman"/>
          <w:b w:val="0"/>
          <w:color w:val="000000" w:themeColor="text1"/>
          <w:sz w:val="24"/>
          <w:szCs w:val="24"/>
          <w:lang w:val="vi-VN"/>
        </w:rPr>
        <w:t xml:space="preserve"> &lt;Sequence Diagram&gt; Guest Login</w:t>
      </w:r>
      <w:bookmarkEnd w:id="194"/>
      <w:bookmarkEnd w:id="195"/>
    </w:p>
    <w:p w14:paraId="5EAE201D" w14:textId="027F837B" w:rsidR="00294F88" w:rsidRPr="00567073" w:rsidRDefault="00567073" w:rsidP="00294F88">
      <w:pPr>
        <w:pStyle w:val="Heading4"/>
        <w:ind w:left="3420" w:hanging="540"/>
        <w:rPr>
          <w:rFonts w:ascii="Times New Roman" w:hAnsi="Times New Roman" w:cs="Times New Roman"/>
          <w:sz w:val="28"/>
          <w:szCs w:val="28"/>
        </w:rPr>
      </w:pPr>
      <w:r w:rsidRPr="00567073">
        <w:rPr>
          <w:rFonts w:ascii="Times New Roman" w:hAnsi="Times New Roman" w:cs="Times New Roman"/>
          <w:sz w:val="28"/>
          <w:szCs w:val="28"/>
        </w:rPr>
        <w:lastRenderedPageBreak/>
        <w:t>1</w:t>
      </w:r>
      <w:r w:rsidR="00294F88" w:rsidRPr="00567073">
        <w:rPr>
          <w:rFonts w:ascii="Times New Roman" w:hAnsi="Times New Roman" w:cs="Times New Roman"/>
          <w:sz w:val="28"/>
          <w:szCs w:val="28"/>
        </w:rPr>
        <w:t>.2</w:t>
      </w:r>
      <w:r w:rsidRPr="00567073">
        <w:rPr>
          <w:rFonts w:ascii="Times New Roman" w:hAnsi="Times New Roman" w:cs="Times New Roman"/>
          <w:sz w:val="28"/>
          <w:szCs w:val="28"/>
        </w:rPr>
        <w:t xml:space="preserve">. </w:t>
      </w:r>
      <w:r w:rsidR="00294F88" w:rsidRPr="00567073">
        <w:rPr>
          <w:rFonts w:ascii="Times New Roman" w:hAnsi="Times New Roman" w:cs="Times New Roman"/>
          <w:sz w:val="28"/>
          <w:szCs w:val="28"/>
        </w:rPr>
        <w:t>A</w:t>
      </w:r>
      <w:r w:rsidR="00CA2A8F" w:rsidRPr="00567073">
        <w:rPr>
          <w:rFonts w:ascii="Times New Roman" w:hAnsi="Times New Roman" w:cs="Times New Roman"/>
          <w:sz w:val="28"/>
          <w:szCs w:val="28"/>
        </w:rPr>
        <w:t xml:space="preserve">ccept </w:t>
      </w:r>
      <w:r w:rsidR="00684EC2" w:rsidRPr="00567073">
        <w:rPr>
          <w:rFonts w:ascii="Times New Roman" w:hAnsi="Times New Roman" w:cs="Times New Roman"/>
          <w:sz w:val="28"/>
          <w:szCs w:val="28"/>
        </w:rPr>
        <w:t>d</w:t>
      </w:r>
      <w:r w:rsidR="00CA2A8F" w:rsidRPr="00567073">
        <w:rPr>
          <w:rFonts w:ascii="Times New Roman" w:hAnsi="Times New Roman" w:cs="Times New Roman"/>
          <w:sz w:val="28"/>
          <w:szCs w:val="28"/>
        </w:rPr>
        <w:t>eal</w:t>
      </w:r>
    </w:p>
    <w:p w14:paraId="06A2E16E" w14:textId="2CCB3A10" w:rsidR="009352A5" w:rsidRPr="00E32913" w:rsidRDefault="004B2DA9" w:rsidP="004B2DA9">
      <w:pPr>
        <w:jc w:val="center"/>
        <w:rPr>
          <w:rFonts w:ascii="Times New Roman" w:hAnsi="Times New Roman" w:cs="Times New Roman"/>
          <w:lang w:eastAsia="en-US"/>
        </w:rPr>
      </w:pPr>
      <w:r>
        <w:rPr>
          <w:rFonts w:ascii="Times New Roman" w:hAnsi="Times New Roman" w:cs="Times New Roman"/>
          <w:noProof/>
          <w:lang w:eastAsia="en-US"/>
        </w:rPr>
        <w:drawing>
          <wp:inline distT="0" distB="0" distL="0" distR="0" wp14:anchorId="0B7F4C43" wp14:editId="781CED07">
            <wp:extent cx="11115304" cy="7190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ceptdeal(sequence).png"/>
                    <pic:cNvPicPr/>
                  </pic:nvPicPr>
                  <pic:blipFill>
                    <a:blip r:embed="rId40">
                      <a:extLst>
                        <a:ext uri="{28A0092B-C50C-407E-A947-70E740481C1C}">
                          <a14:useLocalDpi xmlns:a14="http://schemas.microsoft.com/office/drawing/2010/main" val="0"/>
                        </a:ext>
                      </a:extLst>
                    </a:blip>
                    <a:stretch>
                      <a:fillRect/>
                    </a:stretch>
                  </pic:blipFill>
                  <pic:spPr>
                    <a:xfrm>
                      <a:off x="0" y="0"/>
                      <a:ext cx="11123366" cy="7195851"/>
                    </a:xfrm>
                    <a:prstGeom prst="rect">
                      <a:avLst/>
                    </a:prstGeom>
                  </pic:spPr>
                </pic:pic>
              </a:graphicData>
            </a:graphic>
          </wp:inline>
        </w:drawing>
      </w:r>
    </w:p>
    <w:p w14:paraId="70B3CED5" w14:textId="013C67D4" w:rsidR="009352A5" w:rsidRPr="004B2DA9" w:rsidRDefault="009352A5" w:rsidP="004B2DA9">
      <w:pPr>
        <w:ind w:firstLine="0"/>
        <w:rPr>
          <w:rFonts w:ascii="Times New Roman" w:hAnsi="Times New Roman" w:cs="Times New Roman"/>
          <w:lang w:eastAsia="en-US"/>
        </w:rPr>
      </w:pPr>
    </w:p>
    <w:p w14:paraId="15BAA1C3" w14:textId="3019D0FF" w:rsidR="009352A5" w:rsidRPr="00400EC6" w:rsidRDefault="008F3237" w:rsidP="00400EC6">
      <w:pPr>
        <w:pStyle w:val="Caption"/>
        <w:jc w:val="center"/>
        <w:rPr>
          <w:rFonts w:ascii="Times New Roman" w:hAnsi="Times New Roman" w:cs="Times New Roman"/>
          <w:b w:val="0"/>
          <w:bCs w:val="0"/>
          <w:color w:val="000000" w:themeColor="text1"/>
          <w:sz w:val="24"/>
          <w:szCs w:val="24"/>
        </w:rPr>
      </w:pPr>
      <w:bookmarkStart w:id="196" w:name="_Toc16843219"/>
      <w:bookmarkStart w:id="197" w:name="_Toc16844374"/>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9</w:t>
      </w:r>
      <w:r>
        <w:rPr>
          <w:rFonts w:ascii="Times New Roman" w:hAnsi="Times New Roman" w:cs="Times New Roman"/>
          <w:b w:val="0"/>
          <w:bCs w:val="0"/>
          <w:color w:val="000000" w:themeColor="text1"/>
          <w:sz w:val="24"/>
          <w:szCs w:val="24"/>
        </w:rPr>
        <w:fldChar w:fldCharType="end"/>
      </w:r>
      <w:r w:rsidR="009352A5" w:rsidRPr="00400EC6">
        <w:rPr>
          <w:rFonts w:ascii="Times New Roman" w:hAnsi="Times New Roman" w:cs="Times New Roman"/>
          <w:b w:val="0"/>
          <w:bCs w:val="0"/>
          <w:color w:val="000000" w:themeColor="text1"/>
          <w:sz w:val="24"/>
          <w:szCs w:val="24"/>
        </w:rPr>
        <w:t xml:space="preserve"> </w:t>
      </w:r>
      <w:r w:rsidR="005B6B53" w:rsidRPr="00400EC6">
        <w:rPr>
          <w:rFonts w:ascii="Times New Roman" w:hAnsi="Times New Roman" w:cs="Times New Roman"/>
          <w:b w:val="0"/>
          <w:bCs w:val="0"/>
          <w:color w:val="000000" w:themeColor="text1"/>
          <w:sz w:val="24"/>
          <w:szCs w:val="24"/>
        </w:rPr>
        <w:t xml:space="preserve">&lt;Sequence Diagram&gt; </w:t>
      </w:r>
      <w:r w:rsidR="009352A5" w:rsidRPr="00400EC6">
        <w:rPr>
          <w:rFonts w:ascii="Times New Roman" w:hAnsi="Times New Roman" w:cs="Times New Roman"/>
          <w:b w:val="0"/>
          <w:bCs w:val="0"/>
          <w:color w:val="000000" w:themeColor="text1"/>
          <w:sz w:val="24"/>
          <w:szCs w:val="24"/>
        </w:rPr>
        <w:t>Accept Deal</w:t>
      </w:r>
      <w:bookmarkEnd w:id="196"/>
      <w:bookmarkEnd w:id="197"/>
    </w:p>
    <w:p w14:paraId="4E10A771" w14:textId="0E752192" w:rsidR="00C6453C" w:rsidRPr="00567073" w:rsidRDefault="00567073" w:rsidP="009E61BA">
      <w:pPr>
        <w:pStyle w:val="Heading4"/>
        <w:ind w:firstLine="378"/>
        <w:rPr>
          <w:rFonts w:ascii="Times New Roman" w:hAnsi="Times New Roman" w:cs="Times New Roman"/>
          <w:sz w:val="28"/>
          <w:szCs w:val="28"/>
        </w:rPr>
      </w:pPr>
      <w:r>
        <w:rPr>
          <w:rFonts w:ascii="Times New Roman" w:hAnsi="Times New Roman" w:cs="Times New Roman"/>
          <w:sz w:val="28"/>
          <w:szCs w:val="28"/>
        </w:rPr>
        <w:lastRenderedPageBreak/>
        <w:t>1</w:t>
      </w:r>
      <w:r w:rsidR="00C6453C" w:rsidRPr="00567073">
        <w:rPr>
          <w:rFonts w:ascii="Times New Roman" w:hAnsi="Times New Roman" w:cs="Times New Roman"/>
          <w:sz w:val="28"/>
          <w:szCs w:val="28"/>
        </w:rPr>
        <w:t>.3</w:t>
      </w:r>
      <w:r>
        <w:rPr>
          <w:rFonts w:ascii="Times New Roman" w:hAnsi="Times New Roman" w:cs="Times New Roman"/>
          <w:sz w:val="28"/>
          <w:szCs w:val="28"/>
        </w:rPr>
        <w:t>.</w:t>
      </w:r>
      <w:r w:rsidR="00C6453C" w:rsidRPr="00567073">
        <w:rPr>
          <w:rFonts w:ascii="Times New Roman" w:hAnsi="Times New Roman" w:cs="Times New Roman"/>
          <w:sz w:val="28"/>
          <w:szCs w:val="28"/>
        </w:rPr>
        <w:t xml:space="preserve"> Create request </w:t>
      </w:r>
    </w:p>
    <w:p w14:paraId="09CC6DD4" w14:textId="77777777" w:rsidR="004B2DA9" w:rsidRDefault="004B2DA9" w:rsidP="004B2DA9">
      <w:pPr>
        <w:ind w:firstLine="0"/>
        <w:jc w:val="center"/>
        <w:rPr>
          <w:rFonts w:ascii="Times New Roman" w:hAnsi="Times New Roman" w:cs="Times New Roman"/>
          <w:b/>
          <w:bCs/>
          <w:color w:val="000000" w:themeColor="text1"/>
          <w:sz w:val="24"/>
          <w:szCs w:val="24"/>
        </w:rPr>
      </w:pPr>
      <w:r>
        <w:rPr>
          <w:rFonts w:ascii="Times New Roman" w:hAnsi="Times New Roman" w:cs="Times New Roman"/>
          <w:noProof/>
          <w:lang w:eastAsia="en-US"/>
        </w:rPr>
        <w:drawing>
          <wp:inline distT="0" distB="0" distL="0" distR="0" wp14:anchorId="4447E914" wp14:editId="0CFF9C93">
            <wp:extent cx="11412187" cy="73826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request(sequence).png"/>
                    <pic:cNvPicPr/>
                  </pic:nvPicPr>
                  <pic:blipFill>
                    <a:blip r:embed="rId41">
                      <a:extLst>
                        <a:ext uri="{28A0092B-C50C-407E-A947-70E740481C1C}">
                          <a14:useLocalDpi xmlns:a14="http://schemas.microsoft.com/office/drawing/2010/main" val="0"/>
                        </a:ext>
                      </a:extLst>
                    </a:blip>
                    <a:stretch>
                      <a:fillRect/>
                    </a:stretch>
                  </pic:blipFill>
                  <pic:spPr>
                    <a:xfrm>
                      <a:off x="0" y="0"/>
                      <a:ext cx="11432015" cy="7395520"/>
                    </a:xfrm>
                    <a:prstGeom prst="rect">
                      <a:avLst/>
                    </a:prstGeom>
                  </pic:spPr>
                </pic:pic>
              </a:graphicData>
            </a:graphic>
          </wp:inline>
        </w:drawing>
      </w:r>
    </w:p>
    <w:p w14:paraId="64C7F157" w14:textId="34DBCE5A" w:rsidR="005B6B53" w:rsidRPr="008575EC" w:rsidRDefault="008F3237" w:rsidP="004B2DA9">
      <w:pPr>
        <w:ind w:firstLine="0"/>
        <w:jc w:val="center"/>
        <w:rPr>
          <w:rFonts w:ascii="Times New Roman" w:hAnsi="Times New Roman" w:cs="Times New Roman"/>
          <w:lang w:eastAsia="en-US"/>
        </w:rPr>
      </w:pPr>
      <w:bookmarkStart w:id="198" w:name="_Toc16843220"/>
      <w:bookmarkStart w:id="199" w:name="_Toc16844375"/>
      <w:r w:rsidRPr="008575EC">
        <w:rPr>
          <w:rFonts w:ascii="Times New Roman" w:hAnsi="Times New Roman" w:cs="Times New Roman"/>
          <w:color w:val="000000" w:themeColor="text1"/>
          <w:sz w:val="24"/>
          <w:szCs w:val="24"/>
        </w:rPr>
        <w:t>Figure</w:t>
      </w:r>
      <w:r w:rsidR="00400EC6" w:rsidRPr="008575EC">
        <w:rPr>
          <w:rFonts w:ascii="Times New Roman" w:hAnsi="Times New Roman" w:cs="Times New Roman"/>
          <w:color w:val="000000" w:themeColor="text1"/>
          <w:sz w:val="24"/>
          <w:szCs w:val="24"/>
        </w:rPr>
        <w:t xml:space="preserve"> </w:t>
      </w:r>
      <w:r w:rsidRPr="008575EC">
        <w:rPr>
          <w:rFonts w:ascii="Times New Roman" w:hAnsi="Times New Roman" w:cs="Times New Roman"/>
          <w:color w:val="000000" w:themeColor="text1"/>
          <w:sz w:val="24"/>
          <w:szCs w:val="24"/>
        </w:rPr>
        <w:fldChar w:fldCharType="begin"/>
      </w:r>
      <w:r w:rsidRPr="008575EC">
        <w:rPr>
          <w:rFonts w:ascii="Times New Roman" w:hAnsi="Times New Roman" w:cs="Times New Roman"/>
          <w:color w:val="000000" w:themeColor="text1"/>
          <w:sz w:val="24"/>
          <w:szCs w:val="24"/>
        </w:rPr>
        <w:instrText xml:space="preserve"> SEQ Figure \* ARABIC </w:instrText>
      </w:r>
      <w:r w:rsidRPr="008575EC">
        <w:rPr>
          <w:rFonts w:ascii="Times New Roman" w:hAnsi="Times New Roman" w:cs="Times New Roman"/>
          <w:color w:val="000000" w:themeColor="text1"/>
          <w:sz w:val="24"/>
          <w:szCs w:val="24"/>
        </w:rPr>
        <w:fldChar w:fldCharType="separate"/>
      </w:r>
      <w:r w:rsidR="00D44C1B">
        <w:rPr>
          <w:rFonts w:ascii="Times New Roman" w:hAnsi="Times New Roman" w:cs="Times New Roman"/>
          <w:noProof/>
          <w:color w:val="000000" w:themeColor="text1"/>
          <w:sz w:val="24"/>
          <w:szCs w:val="24"/>
        </w:rPr>
        <w:t>30</w:t>
      </w:r>
      <w:r w:rsidRPr="008575EC">
        <w:rPr>
          <w:rFonts w:ascii="Times New Roman" w:hAnsi="Times New Roman" w:cs="Times New Roman"/>
          <w:color w:val="000000" w:themeColor="text1"/>
          <w:sz w:val="24"/>
          <w:szCs w:val="24"/>
        </w:rPr>
        <w:fldChar w:fldCharType="end"/>
      </w:r>
      <w:r w:rsidR="00400EC6" w:rsidRPr="008575EC">
        <w:rPr>
          <w:rFonts w:ascii="Times New Roman" w:hAnsi="Times New Roman" w:cs="Times New Roman"/>
          <w:color w:val="000000" w:themeColor="text1"/>
          <w:sz w:val="24"/>
          <w:szCs w:val="24"/>
        </w:rPr>
        <w:t xml:space="preserve"> </w:t>
      </w:r>
      <w:r w:rsidR="005B6B53" w:rsidRPr="008575EC">
        <w:rPr>
          <w:rFonts w:ascii="Times New Roman" w:hAnsi="Times New Roman" w:cs="Times New Roman"/>
          <w:color w:val="000000" w:themeColor="text1"/>
          <w:sz w:val="24"/>
          <w:szCs w:val="24"/>
        </w:rPr>
        <w:t xml:space="preserve"> &lt;Sequence Diagram&gt;</w:t>
      </w:r>
      <w:r w:rsidR="00C6453C" w:rsidRPr="008575EC">
        <w:rPr>
          <w:rFonts w:ascii="Times New Roman" w:hAnsi="Times New Roman" w:cs="Times New Roman"/>
          <w:color w:val="000000" w:themeColor="text1"/>
          <w:sz w:val="24"/>
          <w:szCs w:val="24"/>
        </w:rPr>
        <w:t xml:space="preserve"> Create request</w:t>
      </w:r>
      <w:bookmarkEnd w:id="198"/>
      <w:bookmarkEnd w:id="199"/>
    </w:p>
    <w:p w14:paraId="5959E8FD" w14:textId="77777777" w:rsidR="005B6B53" w:rsidRPr="00E32913" w:rsidRDefault="005B6B53" w:rsidP="00C6453C">
      <w:pPr>
        <w:ind w:firstLine="0"/>
        <w:jc w:val="center"/>
        <w:rPr>
          <w:rFonts w:ascii="Times New Roman" w:hAnsi="Times New Roman" w:cs="Times New Roman"/>
          <w:lang w:eastAsia="en-US"/>
        </w:rPr>
      </w:pPr>
    </w:p>
    <w:p w14:paraId="703BD86E" w14:textId="37C326F6" w:rsidR="005B6B53" w:rsidRPr="00E32913" w:rsidRDefault="005B6B53" w:rsidP="005B6B53">
      <w:pPr>
        <w:ind w:firstLine="0"/>
        <w:rPr>
          <w:rFonts w:ascii="Times New Roman" w:hAnsi="Times New Roman" w:cs="Times New Roman"/>
          <w:lang w:eastAsia="en-US"/>
        </w:rPr>
      </w:pPr>
    </w:p>
    <w:p w14:paraId="622D0964" w14:textId="22FCBBAE" w:rsidR="005B6B53" w:rsidRDefault="00567073" w:rsidP="005B6B53">
      <w:pPr>
        <w:pStyle w:val="Heading4"/>
        <w:ind w:left="1980"/>
        <w:rPr>
          <w:rFonts w:ascii="Times New Roman" w:hAnsi="Times New Roman" w:cs="Times New Roman"/>
          <w:sz w:val="28"/>
          <w:szCs w:val="28"/>
        </w:rPr>
      </w:pPr>
      <w:r w:rsidRPr="00567073">
        <w:rPr>
          <w:rFonts w:ascii="Times New Roman" w:hAnsi="Times New Roman" w:cs="Times New Roman"/>
          <w:sz w:val="28"/>
          <w:szCs w:val="28"/>
        </w:rPr>
        <w:lastRenderedPageBreak/>
        <w:t>1</w:t>
      </w:r>
      <w:r w:rsidR="005B6B53" w:rsidRPr="00567073">
        <w:rPr>
          <w:rFonts w:ascii="Times New Roman" w:hAnsi="Times New Roman" w:cs="Times New Roman"/>
          <w:sz w:val="28"/>
          <w:szCs w:val="28"/>
        </w:rPr>
        <w:t>.4</w:t>
      </w:r>
      <w:r w:rsidRPr="00567073">
        <w:rPr>
          <w:rFonts w:ascii="Times New Roman" w:hAnsi="Times New Roman" w:cs="Times New Roman"/>
          <w:sz w:val="28"/>
          <w:szCs w:val="28"/>
        </w:rPr>
        <w:t>.</w:t>
      </w:r>
      <w:r w:rsidR="005B6B53" w:rsidRPr="00567073">
        <w:rPr>
          <w:rFonts w:ascii="Times New Roman" w:hAnsi="Times New Roman" w:cs="Times New Roman"/>
          <w:sz w:val="28"/>
          <w:szCs w:val="28"/>
        </w:rPr>
        <w:t xml:space="preserve"> </w:t>
      </w:r>
      <w:r w:rsidR="00E75F48" w:rsidRPr="00567073">
        <w:rPr>
          <w:rFonts w:ascii="Times New Roman" w:hAnsi="Times New Roman" w:cs="Times New Roman"/>
          <w:sz w:val="28"/>
          <w:szCs w:val="28"/>
        </w:rPr>
        <w:t xml:space="preserve">Make </w:t>
      </w:r>
      <w:r w:rsidR="00282AB6" w:rsidRPr="00567073">
        <w:rPr>
          <w:rFonts w:ascii="Times New Roman" w:hAnsi="Times New Roman" w:cs="Times New Roman"/>
          <w:sz w:val="28"/>
          <w:szCs w:val="28"/>
        </w:rPr>
        <w:t>d</w:t>
      </w:r>
      <w:r w:rsidR="00E75F48" w:rsidRPr="00567073">
        <w:rPr>
          <w:rFonts w:ascii="Times New Roman" w:hAnsi="Times New Roman" w:cs="Times New Roman"/>
          <w:sz w:val="28"/>
          <w:szCs w:val="28"/>
        </w:rPr>
        <w:t>eal</w:t>
      </w:r>
      <w:r w:rsidR="00054A84" w:rsidRPr="00567073">
        <w:rPr>
          <w:rFonts w:ascii="Times New Roman" w:hAnsi="Times New Roman" w:cs="Times New Roman"/>
          <w:sz w:val="28"/>
          <w:szCs w:val="28"/>
        </w:rPr>
        <w:t xml:space="preserve"> </w:t>
      </w:r>
    </w:p>
    <w:p w14:paraId="54B8B8FC" w14:textId="22A5CECF" w:rsidR="004B2DA9" w:rsidRPr="004B2DA9" w:rsidRDefault="004B2DA9" w:rsidP="004B2DA9">
      <w:pPr>
        <w:jc w:val="center"/>
        <w:rPr>
          <w:lang w:eastAsia="en-US"/>
        </w:rPr>
      </w:pPr>
      <w:r>
        <w:rPr>
          <w:noProof/>
          <w:lang w:eastAsia="en-US"/>
        </w:rPr>
        <w:drawing>
          <wp:inline distT="0" distB="0" distL="0" distR="0" wp14:anchorId="4DFBAEAB" wp14:editId="11B1464F">
            <wp:extent cx="11103429" cy="738667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kedeal(sequence).png"/>
                    <pic:cNvPicPr/>
                  </pic:nvPicPr>
                  <pic:blipFill>
                    <a:blip r:embed="rId42">
                      <a:extLst>
                        <a:ext uri="{28A0092B-C50C-407E-A947-70E740481C1C}">
                          <a14:useLocalDpi xmlns:a14="http://schemas.microsoft.com/office/drawing/2010/main" val="0"/>
                        </a:ext>
                      </a:extLst>
                    </a:blip>
                    <a:stretch>
                      <a:fillRect/>
                    </a:stretch>
                  </pic:blipFill>
                  <pic:spPr>
                    <a:xfrm>
                      <a:off x="0" y="0"/>
                      <a:ext cx="11105102" cy="7387785"/>
                    </a:xfrm>
                    <a:prstGeom prst="rect">
                      <a:avLst/>
                    </a:prstGeom>
                  </pic:spPr>
                </pic:pic>
              </a:graphicData>
            </a:graphic>
          </wp:inline>
        </w:drawing>
      </w:r>
    </w:p>
    <w:p w14:paraId="07B9084E" w14:textId="386A5D27" w:rsidR="00282AB6" w:rsidRPr="00400EC6" w:rsidRDefault="008F3237" w:rsidP="004B2DA9">
      <w:pPr>
        <w:pStyle w:val="Caption"/>
        <w:ind w:firstLine="0"/>
        <w:jc w:val="center"/>
        <w:rPr>
          <w:rFonts w:ascii="Times New Roman" w:hAnsi="Times New Roman" w:cs="Times New Roman"/>
          <w:b w:val="0"/>
          <w:bCs w:val="0"/>
          <w:color w:val="000000" w:themeColor="text1"/>
          <w:sz w:val="24"/>
          <w:szCs w:val="24"/>
        </w:rPr>
      </w:pPr>
      <w:bookmarkStart w:id="200" w:name="_Toc16843221"/>
      <w:bookmarkStart w:id="201" w:name="_Toc16844376"/>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1</w:t>
      </w:r>
      <w:r>
        <w:rPr>
          <w:rFonts w:ascii="Times New Roman" w:hAnsi="Times New Roman" w:cs="Times New Roman"/>
          <w:b w:val="0"/>
          <w:bCs w:val="0"/>
          <w:color w:val="000000" w:themeColor="text1"/>
          <w:sz w:val="24"/>
          <w:szCs w:val="24"/>
        </w:rPr>
        <w:fldChar w:fldCharType="end"/>
      </w:r>
      <w:r w:rsidR="003310FA" w:rsidRPr="00400EC6">
        <w:rPr>
          <w:rFonts w:ascii="Times New Roman" w:hAnsi="Times New Roman" w:cs="Times New Roman"/>
          <w:b w:val="0"/>
          <w:bCs w:val="0"/>
          <w:color w:val="000000" w:themeColor="text1"/>
          <w:sz w:val="24"/>
          <w:szCs w:val="24"/>
        </w:rPr>
        <w:t xml:space="preserve"> &lt;Sequence Diagram&gt; Make deal</w:t>
      </w:r>
      <w:bookmarkEnd w:id="200"/>
      <w:bookmarkEnd w:id="201"/>
    </w:p>
    <w:p w14:paraId="11EE5EF7" w14:textId="281F3203" w:rsidR="00966247" w:rsidRPr="00E32913" w:rsidRDefault="00966247" w:rsidP="003310FA">
      <w:pPr>
        <w:ind w:firstLine="0"/>
        <w:rPr>
          <w:rFonts w:ascii="Times New Roman" w:hAnsi="Times New Roman" w:cs="Times New Roman"/>
          <w:lang w:eastAsia="en-US"/>
        </w:rPr>
      </w:pPr>
    </w:p>
    <w:p w14:paraId="122BCFBA" w14:textId="3A00C7E5" w:rsidR="003310FA" w:rsidRDefault="00567073" w:rsidP="00966247">
      <w:pPr>
        <w:pStyle w:val="Heading4"/>
        <w:ind w:left="2070"/>
        <w:rPr>
          <w:rFonts w:ascii="Times New Roman" w:hAnsi="Times New Roman" w:cs="Times New Roman"/>
          <w:sz w:val="28"/>
          <w:szCs w:val="28"/>
        </w:rPr>
      </w:pPr>
      <w:r>
        <w:rPr>
          <w:rFonts w:ascii="Times New Roman" w:hAnsi="Times New Roman" w:cs="Times New Roman"/>
          <w:sz w:val="28"/>
          <w:szCs w:val="28"/>
        </w:rPr>
        <w:t>1</w:t>
      </w:r>
      <w:r w:rsidR="00966247" w:rsidRPr="00567073">
        <w:rPr>
          <w:rFonts w:ascii="Times New Roman" w:hAnsi="Times New Roman" w:cs="Times New Roman"/>
          <w:sz w:val="28"/>
          <w:szCs w:val="28"/>
        </w:rPr>
        <w:t>.5</w:t>
      </w:r>
      <w:r>
        <w:rPr>
          <w:rFonts w:ascii="Times New Roman" w:hAnsi="Times New Roman" w:cs="Times New Roman"/>
          <w:sz w:val="28"/>
          <w:szCs w:val="28"/>
        </w:rPr>
        <w:t>.</w:t>
      </w:r>
      <w:r w:rsidR="00966247" w:rsidRPr="00567073">
        <w:rPr>
          <w:rFonts w:ascii="Times New Roman" w:hAnsi="Times New Roman" w:cs="Times New Roman"/>
          <w:sz w:val="28"/>
          <w:szCs w:val="28"/>
        </w:rPr>
        <w:t xml:space="preserve"> Valid </w:t>
      </w:r>
      <w:r w:rsidR="00684EC2" w:rsidRPr="00567073">
        <w:rPr>
          <w:rFonts w:ascii="Times New Roman" w:hAnsi="Times New Roman" w:cs="Times New Roman"/>
          <w:sz w:val="28"/>
          <w:szCs w:val="28"/>
        </w:rPr>
        <w:t>d</w:t>
      </w:r>
      <w:r w:rsidR="00966247" w:rsidRPr="00567073">
        <w:rPr>
          <w:rFonts w:ascii="Times New Roman" w:hAnsi="Times New Roman" w:cs="Times New Roman"/>
          <w:sz w:val="28"/>
          <w:szCs w:val="28"/>
        </w:rPr>
        <w:t>ocument</w:t>
      </w:r>
    </w:p>
    <w:p w14:paraId="4B0176EE" w14:textId="316317D8" w:rsidR="004B2DA9" w:rsidRPr="004B2DA9" w:rsidRDefault="004B2DA9" w:rsidP="004B2DA9">
      <w:pPr>
        <w:jc w:val="center"/>
        <w:rPr>
          <w:lang w:eastAsia="en-US"/>
        </w:rPr>
      </w:pPr>
      <w:r>
        <w:rPr>
          <w:noProof/>
          <w:lang w:eastAsia="en-US"/>
        </w:rPr>
        <w:drawing>
          <wp:inline distT="0" distB="0" distL="0" distR="0" wp14:anchorId="41968C31" wp14:editId="454E6B26">
            <wp:extent cx="9714016" cy="7184569"/>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liddocument(sequence).png"/>
                    <pic:cNvPicPr/>
                  </pic:nvPicPr>
                  <pic:blipFill>
                    <a:blip r:embed="rId43">
                      <a:extLst>
                        <a:ext uri="{28A0092B-C50C-407E-A947-70E740481C1C}">
                          <a14:useLocalDpi xmlns:a14="http://schemas.microsoft.com/office/drawing/2010/main" val="0"/>
                        </a:ext>
                      </a:extLst>
                    </a:blip>
                    <a:stretch>
                      <a:fillRect/>
                    </a:stretch>
                  </pic:blipFill>
                  <pic:spPr>
                    <a:xfrm>
                      <a:off x="0" y="0"/>
                      <a:ext cx="9723408" cy="7191516"/>
                    </a:xfrm>
                    <a:prstGeom prst="rect">
                      <a:avLst/>
                    </a:prstGeom>
                  </pic:spPr>
                </pic:pic>
              </a:graphicData>
            </a:graphic>
          </wp:inline>
        </w:drawing>
      </w:r>
    </w:p>
    <w:p w14:paraId="55044649" w14:textId="2AC3B493" w:rsidR="00615F51" w:rsidRPr="00400EC6" w:rsidRDefault="008F3237" w:rsidP="00400EC6">
      <w:pPr>
        <w:pStyle w:val="Caption"/>
        <w:jc w:val="center"/>
        <w:rPr>
          <w:rFonts w:ascii="Times New Roman" w:hAnsi="Times New Roman" w:cs="Times New Roman"/>
          <w:b w:val="0"/>
          <w:bCs w:val="0"/>
          <w:color w:val="000000" w:themeColor="text1"/>
          <w:sz w:val="24"/>
          <w:szCs w:val="24"/>
        </w:rPr>
        <w:sectPr w:rsidR="00615F51" w:rsidRPr="00400EC6" w:rsidSect="00B37150">
          <w:pgSz w:w="23811" w:h="16838" w:orient="landscape" w:code="8"/>
          <w:pgMar w:top="1985" w:right="1418" w:bottom="1134" w:left="1418" w:header="709" w:footer="709" w:gutter="0"/>
          <w:cols w:space="708"/>
          <w:docGrid w:linePitch="360"/>
        </w:sectPr>
      </w:pPr>
      <w:bookmarkStart w:id="202" w:name="_Toc16843222"/>
      <w:bookmarkStart w:id="203" w:name="_Toc16844377"/>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2</w:t>
      </w:r>
      <w:r>
        <w:rPr>
          <w:rFonts w:ascii="Times New Roman" w:hAnsi="Times New Roman" w:cs="Times New Roman"/>
          <w:b w:val="0"/>
          <w:bCs w:val="0"/>
          <w:color w:val="000000" w:themeColor="text1"/>
          <w:sz w:val="24"/>
          <w:szCs w:val="24"/>
        </w:rPr>
        <w:fldChar w:fldCharType="end"/>
      </w:r>
      <w:r w:rsidR="00400EC6" w:rsidRPr="00400EC6">
        <w:rPr>
          <w:rFonts w:ascii="Times New Roman" w:hAnsi="Times New Roman" w:cs="Times New Roman"/>
          <w:b w:val="0"/>
          <w:bCs w:val="0"/>
          <w:color w:val="000000" w:themeColor="text1"/>
          <w:sz w:val="24"/>
          <w:szCs w:val="24"/>
        </w:rPr>
        <w:t xml:space="preserve"> </w:t>
      </w:r>
      <w:r w:rsidR="00E928A7" w:rsidRPr="00400EC6">
        <w:rPr>
          <w:rFonts w:ascii="Times New Roman" w:hAnsi="Times New Roman" w:cs="Times New Roman"/>
          <w:b w:val="0"/>
          <w:bCs w:val="0"/>
          <w:color w:val="000000" w:themeColor="text1"/>
          <w:sz w:val="24"/>
          <w:szCs w:val="24"/>
        </w:rPr>
        <w:t>&lt;Sequence Diagram&gt; Valid document</w:t>
      </w:r>
      <w:bookmarkEnd w:id="202"/>
      <w:bookmarkEnd w:id="203"/>
      <w:r w:rsidR="00E928A7" w:rsidRPr="00400EC6">
        <w:rPr>
          <w:rFonts w:ascii="Times New Roman" w:hAnsi="Times New Roman" w:cs="Times New Roman"/>
          <w:b w:val="0"/>
          <w:bCs w:val="0"/>
          <w:color w:val="000000" w:themeColor="text1"/>
          <w:sz w:val="24"/>
          <w:szCs w:val="24"/>
        </w:rPr>
        <w:t xml:space="preserve"> </w:t>
      </w:r>
    </w:p>
    <w:p w14:paraId="4E887339" w14:textId="63B94120" w:rsidR="00C6453C" w:rsidRPr="00E32913" w:rsidRDefault="00C6453C" w:rsidP="00C6453C">
      <w:pPr>
        <w:ind w:firstLine="0"/>
        <w:rPr>
          <w:rFonts w:ascii="Times New Roman" w:hAnsi="Times New Roman" w:cs="Times New Roman"/>
          <w:lang w:eastAsia="en-US"/>
        </w:rPr>
      </w:pPr>
    </w:p>
    <w:p w14:paraId="1EDC1B71" w14:textId="3EE7DE64" w:rsidR="009E61BA" w:rsidRPr="00567073" w:rsidRDefault="009E61BA" w:rsidP="009E61BA">
      <w:pPr>
        <w:pStyle w:val="Heading4"/>
        <w:ind w:firstLine="378"/>
        <w:rPr>
          <w:rFonts w:ascii="Times New Roman" w:hAnsi="Times New Roman" w:cs="Times New Roman"/>
          <w:sz w:val="28"/>
          <w:szCs w:val="28"/>
        </w:rPr>
      </w:pPr>
      <w:r w:rsidRPr="00E32913">
        <w:rPr>
          <w:rFonts w:ascii="Times New Roman" w:hAnsi="Times New Roman" w:cs="Times New Roman"/>
          <w:noProof/>
        </w:rPr>
        <w:drawing>
          <wp:anchor distT="0" distB="0" distL="114300" distR="114300" simplePos="0" relativeHeight="251658247" behindDoc="1" locked="0" layoutInCell="1" allowOverlap="1" wp14:anchorId="23FA0EB6" wp14:editId="4B13101E">
            <wp:simplePos x="0" y="0"/>
            <wp:positionH relativeFrom="column">
              <wp:posOffset>1720850</wp:posOffset>
            </wp:positionH>
            <wp:positionV relativeFrom="paragraph">
              <wp:posOffset>230505</wp:posOffset>
            </wp:positionV>
            <wp:extent cx="10911840" cy="6998335"/>
            <wp:effectExtent l="0" t="0" r="0" b="0"/>
            <wp:wrapTight wrapText="bothSides">
              <wp:wrapPolygon edited="0">
                <wp:start x="75" y="118"/>
                <wp:lineTo x="75" y="21402"/>
                <wp:lineTo x="21494" y="21402"/>
                <wp:lineTo x="21494" y="118"/>
                <wp:lineTo x="75" y="118"/>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911840" cy="6998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7073">
        <w:rPr>
          <w:rFonts w:ascii="Times New Roman" w:hAnsi="Times New Roman" w:cs="Times New Roman"/>
          <w:sz w:val="28"/>
          <w:szCs w:val="28"/>
        </w:rPr>
        <w:t>1</w:t>
      </w:r>
      <w:r w:rsidRPr="00567073">
        <w:rPr>
          <w:rFonts w:ascii="Times New Roman" w:hAnsi="Times New Roman" w:cs="Times New Roman"/>
          <w:sz w:val="28"/>
          <w:szCs w:val="28"/>
        </w:rPr>
        <w:t>.</w:t>
      </w:r>
      <w:r w:rsidR="00966247" w:rsidRPr="00567073">
        <w:rPr>
          <w:rFonts w:ascii="Times New Roman" w:hAnsi="Times New Roman" w:cs="Times New Roman"/>
          <w:sz w:val="28"/>
          <w:szCs w:val="28"/>
        </w:rPr>
        <w:t>6</w:t>
      </w:r>
      <w:r w:rsidR="00567073">
        <w:rPr>
          <w:rFonts w:ascii="Times New Roman" w:hAnsi="Times New Roman" w:cs="Times New Roman"/>
          <w:sz w:val="28"/>
          <w:szCs w:val="28"/>
        </w:rPr>
        <w:t>.</w:t>
      </w:r>
      <w:r w:rsidRPr="00567073">
        <w:rPr>
          <w:rFonts w:ascii="Times New Roman" w:hAnsi="Times New Roman" w:cs="Times New Roman"/>
          <w:sz w:val="28"/>
          <w:szCs w:val="28"/>
        </w:rPr>
        <w:t xml:space="preserve"> Do payment and sent to </w:t>
      </w:r>
      <w:proofErr w:type="spellStart"/>
      <w:r w:rsidRPr="00567073">
        <w:rPr>
          <w:rFonts w:ascii="Times New Roman" w:hAnsi="Times New Roman" w:cs="Times New Roman"/>
          <w:sz w:val="28"/>
          <w:szCs w:val="28"/>
        </w:rPr>
        <w:t>BigchainDB</w:t>
      </w:r>
      <w:proofErr w:type="spellEnd"/>
    </w:p>
    <w:bookmarkEnd w:id="193"/>
    <w:p w14:paraId="7D1592F1" w14:textId="7A745A3A" w:rsidR="009E61BA" w:rsidRPr="00E32913" w:rsidRDefault="009E61BA" w:rsidP="009E61BA">
      <w:pPr>
        <w:keepNext/>
        <w:ind w:left="284" w:firstLine="0"/>
        <w:rPr>
          <w:rFonts w:ascii="Times New Roman" w:hAnsi="Times New Roman" w:cs="Times New Roman"/>
        </w:rPr>
      </w:pPr>
    </w:p>
    <w:p w14:paraId="106CBDA7" w14:textId="0814D4A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204" w:name="_Toc534287682"/>
    </w:p>
    <w:p w14:paraId="451228A9" w14:textId="6A2ADB7A"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CD05774" w14:textId="498AE8BC"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988BAD3" w14:textId="03DEC448"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56D705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17CB5E2"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60BD73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23BD5A0"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F6F8AF"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D5F9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143D13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31BE71E"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D39A7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EC9C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8EBD937"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840A16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3F180B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7C6035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1BB9ED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4ECE8B5"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0B0668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FED372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43C2F03" w14:textId="6649AF1E" w:rsidR="009E61BA" w:rsidRPr="00E32913" w:rsidRDefault="008F3237" w:rsidP="009E61BA">
      <w:pPr>
        <w:pStyle w:val="Caption"/>
        <w:jc w:val="center"/>
        <w:rPr>
          <w:rFonts w:ascii="Times New Roman" w:hAnsi="Times New Roman" w:cs="Times New Roman"/>
          <w:b w:val="0"/>
          <w:color w:val="000000" w:themeColor="text1"/>
          <w:sz w:val="24"/>
          <w:szCs w:val="24"/>
        </w:rPr>
        <w:sectPr w:rsidR="009E61BA" w:rsidRPr="00E32913" w:rsidSect="00B37150">
          <w:pgSz w:w="23811" w:h="16838" w:orient="landscape" w:code="8"/>
          <w:pgMar w:top="1985" w:right="1418" w:bottom="1134" w:left="1418" w:header="709" w:footer="709" w:gutter="0"/>
          <w:cols w:space="708"/>
          <w:docGrid w:linePitch="360"/>
        </w:sectPr>
      </w:pPr>
      <w:bookmarkStart w:id="205" w:name="_Toc16843223"/>
      <w:bookmarkStart w:id="206" w:name="_Toc16844378"/>
      <w:r>
        <w:rPr>
          <w:rFonts w:ascii="Times New Roman" w:hAnsi="Times New Roman" w:cs="Times New Roman"/>
          <w:b w:val="0"/>
          <w:color w:val="000000" w:themeColor="text1"/>
          <w:sz w:val="24"/>
          <w:szCs w:val="24"/>
        </w:rPr>
        <w:t>Figure</w:t>
      </w:r>
      <w:r w:rsidR="009E61BA"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3</w:t>
      </w:r>
      <w:r>
        <w:rPr>
          <w:rFonts w:ascii="Times New Roman" w:hAnsi="Times New Roman" w:cs="Times New Roman"/>
          <w:b w:val="0"/>
          <w:color w:val="000000" w:themeColor="text1"/>
          <w:sz w:val="24"/>
          <w:szCs w:val="24"/>
        </w:rPr>
        <w:fldChar w:fldCharType="end"/>
      </w:r>
      <w:r w:rsidR="009E61BA" w:rsidRPr="00E32913">
        <w:rPr>
          <w:rFonts w:ascii="Times New Roman" w:hAnsi="Times New Roman" w:cs="Times New Roman"/>
          <w:b w:val="0"/>
          <w:color w:val="000000" w:themeColor="text1"/>
          <w:sz w:val="24"/>
          <w:szCs w:val="24"/>
          <w:lang w:val="vi-VN"/>
        </w:rPr>
        <w:t xml:space="preserve"> &lt;Sequence Diagram</w:t>
      </w:r>
      <w:proofErr w:type="gramStart"/>
      <w:r w:rsidR="009E61BA" w:rsidRPr="00E32913">
        <w:rPr>
          <w:rFonts w:ascii="Times New Roman" w:hAnsi="Times New Roman" w:cs="Times New Roman"/>
          <w:b w:val="0"/>
          <w:color w:val="000000" w:themeColor="text1"/>
          <w:sz w:val="24"/>
          <w:szCs w:val="24"/>
          <w:lang w:val="vi-VN"/>
        </w:rPr>
        <w:t xml:space="preserve">&gt;  </w:t>
      </w:r>
      <w:bookmarkEnd w:id="204"/>
      <w:r w:rsidR="009E61BA" w:rsidRPr="00E32913">
        <w:rPr>
          <w:rFonts w:ascii="Times New Roman" w:hAnsi="Times New Roman" w:cs="Times New Roman"/>
          <w:b w:val="0"/>
          <w:color w:val="000000" w:themeColor="text1"/>
          <w:sz w:val="24"/>
          <w:szCs w:val="24"/>
        </w:rPr>
        <w:t>Do</w:t>
      </w:r>
      <w:proofErr w:type="gramEnd"/>
      <w:r w:rsidR="009E61BA" w:rsidRPr="00E32913">
        <w:rPr>
          <w:rFonts w:ascii="Times New Roman" w:hAnsi="Times New Roman" w:cs="Times New Roman"/>
          <w:b w:val="0"/>
          <w:color w:val="000000" w:themeColor="text1"/>
          <w:sz w:val="24"/>
          <w:szCs w:val="24"/>
        </w:rPr>
        <w:t xml:space="preserve"> payment and sent to </w:t>
      </w:r>
      <w:proofErr w:type="spellStart"/>
      <w:r w:rsidR="009E61BA" w:rsidRPr="00E32913">
        <w:rPr>
          <w:rFonts w:ascii="Times New Roman" w:hAnsi="Times New Roman" w:cs="Times New Roman"/>
          <w:b w:val="0"/>
          <w:color w:val="000000" w:themeColor="text1"/>
          <w:sz w:val="24"/>
          <w:szCs w:val="24"/>
        </w:rPr>
        <w:t>BigchainDB</w:t>
      </w:r>
      <w:bookmarkEnd w:id="205"/>
      <w:bookmarkEnd w:id="206"/>
      <w:proofErr w:type="spellEnd"/>
    </w:p>
    <w:p w14:paraId="3D1B613A" w14:textId="5843FBF0" w:rsidR="009E61BA" w:rsidRDefault="002432F4" w:rsidP="00361343">
      <w:pPr>
        <w:pStyle w:val="Heading1"/>
        <w:numPr>
          <w:ilvl w:val="0"/>
          <w:numId w:val="1"/>
        </w:numPr>
        <w:ind w:left="0" w:firstLine="0"/>
        <w:rPr>
          <w:rFonts w:ascii="Times New Roman" w:hAnsi="Times New Roman" w:cs="Times New Roman"/>
        </w:rPr>
      </w:pPr>
      <w:bookmarkStart w:id="207" w:name="_Toc16843140"/>
      <w:r>
        <w:rPr>
          <w:rFonts w:ascii="Times New Roman" w:hAnsi="Times New Roman" w:cs="Times New Roman"/>
        </w:rPr>
        <w:lastRenderedPageBreak/>
        <w:t>Physical Diagram – Relationship Diagram</w:t>
      </w:r>
      <w:bookmarkEnd w:id="207"/>
    </w:p>
    <w:p w14:paraId="171D8678" w14:textId="2A20F25C" w:rsidR="002432F4" w:rsidRDefault="00C45AAB" w:rsidP="00361343">
      <w:pPr>
        <w:pStyle w:val="Heading3"/>
        <w:numPr>
          <w:ilvl w:val="3"/>
          <w:numId w:val="3"/>
        </w:numPr>
        <w:rPr>
          <w:rFonts w:ascii="Times New Roman" w:hAnsi="Times New Roman" w:cs="Times New Roman"/>
          <w:b/>
          <w:bCs/>
          <w:color w:val="auto"/>
        </w:rPr>
      </w:pPr>
      <w:bookmarkStart w:id="208" w:name="_Toc16843141"/>
      <w:r>
        <w:rPr>
          <w:noProof/>
        </w:rPr>
        <w:drawing>
          <wp:anchor distT="0" distB="0" distL="114300" distR="114300" simplePos="0" relativeHeight="251666448" behindDoc="0" locked="0" layoutInCell="1" allowOverlap="1" wp14:anchorId="2EE80B23" wp14:editId="4CFE8DC9">
            <wp:simplePos x="0" y="0"/>
            <wp:positionH relativeFrom="page">
              <wp:align>center</wp:align>
            </wp:positionH>
            <wp:positionV relativeFrom="paragraph">
              <wp:posOffset>286385</wp:posOffset>
            </wp:positionV>
            <wp:extent cx="6657975" cy="7422141"/>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ysical.jpg"/>
                    <pic:cNvPicPr/>
                  </pic:nvPicPr>
                  <pic:blipFill>
                    <a:blip r:embed="rId45">
                      <a:extLst>
                        <a:ext uri="{28A0092B-C50C-407E-A947-70E740481C1C}">
                          <a14:useLocalDpi xmlns:a14="http://schemas.microsoft.com/office/drawing/2010/main" val="0"/>
                        </a:ext>
                      </a:extLst>
                    </a:blip>
                    <a:stretch>
                      <a:fillRect/>
                    </a:stretch>
                  </pic:blipFill>
                  <pic:spPr>
                    <a:xfrm>
                      <a:off x="0" y="0"/>
                      <a:ext cx="6657975" cy="7422141"/>
                    </a:xfrm>
                    <a:prstGeom prst="rect">
                      <a:avLst/>
                    </a:prstGeom>
                  </pic:spPr>
                </pic:pic>
              </a:graphicData>
            </a:graphic>
            <wp14:sizeRelH relativeFrom="margin">
              <wp14:pctWidth>0</wp14:pctWidth>
            </wp14:sizeRelH>
            <wp14:sizeRelV relativeFrom="margin">
              <wp14:pctHeight>0</wp14:pctHeight>
            </wp14:sizeRelV>
          </wp:anchor>
        </w:drawing>
      </w:r>
      <w:r w:rsidR="002432F4" w:rsidRPr="00E32913">
        <w:rPr>
          <w:rFonts w:ascii="Times New Roman" w:hAnsi="Times New Roman" w:cs="Times New Roman"/>
          <w:b/>
          <w:bCs/>
          <w:color w:val="auto"/>
        </w:rPr>
        <w:t>Physical diagram</w:t>
      </w:r>
      <w:bookmarkEnd w:id="208"/>
    </w:p>
    <w:p w14:paraId="55818974" w14:textId="4D4C1AC1" w:rsidR="00C45AAB" w:rsidRDefault="00C45AAB" w:rsidP="00C45AAB"/>
    <w:p w14:paraId="6D9B70EC" w14:textId="72E30EEA" w:rsidR="00C45AAB" w:rsidRDefault="00C45AAB" w:rsidP="00C45AAB"/>
    <w:p w14:paraId="089C5556" w14:textId="624C7492" w:rsidR="00C45AAB" w:rsidRDefault="00C45AAB" w:rsidP="00C45AAB"/>
    <w:p w14:paraId="59DB4CA2" w14:textId="3A6A2C6B" w:rsidR="00C45AAB" w:rsidRDefault="00C45AAB" w:rsidP="00C45AAB"/>
    <w:p w14:paraId="3795CA3D" w14:textId="32A3DC46" w:rsidR="00C45AAB" w:rsidRDefault="00C45AAB" w:rsidP="00C45AAB">
      <w:pPr>
        <w:rPr>
          <w:noProof/>
        </w:rPr>
      </w:pPr>
    </w:p>
    <w:p w14:paraId="22F7FA27" w14:textId="77777777" w:rsidR="00C45AAB" w:rsidRDefault="00C45AAB" w:rsidP="00C45AAB">
      <w:pPr>
        <w:rPr>
          <w:noProof/>
        </w:rPr>
      </w:pPr>
    </w:p>
    <w:p w14:paraId="434D0C22" w14:textId="77777777" w:rsidR="00C45AAB" w:rsidRDefault="00C45AAB" w:rsidP="00C45AAB">
      <w:pPr>
        <w:rPr>
          <w:noProof/>
        </w:rPr>
      </w:pPr>
    </w:p>
    <w:p w14:paraId="68D0B4EA" w14:textId="2AAC4CD5" w:rsidR="00C45AAB" w:rsidRDefault="00C45AAB" w:rsidP="00C45AAB">
      <w:pPr>
        <w:rPr>
          <w:noProof/>
        </w:rPr>
      </w:pPr>
    </w:p>
    <w:p w14:paraId="47461328" w14:textId="77777777" w:rsidR="00C45AAB" w:rsidRDefault="00C45AAB" w:rsidP="00C45AAB">
      <w:pPr>
        <w:rPr>
          <w:noProof/>
        </w:rPr>
      </w:pPr>
    </w:p>
    <w:p w14:paraId="1BADB595" w14:textId="77777777" w:rsidR="00C45AAB" w:rsidRDefault="00C45AAB" w:rsidP="00C45AAB">
      <w:pPr>
        <w:rPr>
          <w:noProof/>
        </w:rPr>
      </w:pPr>
    </w:p>
    <w:p w14:paraId="329A8990" w14:textId="5C0BF5FA" w:rsidR="00C45AAB" w:rsidRDefault="00C45AAB" w:rsidP="00C45AAB">
      <w:pPr>
        <w:rPr>
          <w:noProof/>
        </w:rPr>
      </w:pPr>
    </w:p>
    <w:p w14:paraId="1AFEC0E1" w14:textId="77777777" w:rsidR="00C45AAB" w:rsidRDefault="00C45AAB" w:rsidP="00C45AAB">
      <w:pPr>
        <w:rPr>
          <w:noProof/>
        </w:rPr>
      </w:pPr>
    </w:p>
    <w:p w14:paraId="6224532E" w14:textId="4C4696B3" w:rsidR="00C45AAB" w:rsidRDefault="00C45AAB" w:rsidP="00C45AAB">
      <w:pPr>
        <w:rPr>
          <w:noProof/>
        </w:rPr>
      </w:pPr>
    </w:p>
    <w:p w14:paraId="2DDDB1EB" w14:textId="77777777" w:rsidR="00C45AAB" w:rsidRDefault="00C45AAB" w:rsidP="00C45AAB">
      <w:pPr>
        <w:rPr>
          <w:noProof/>
        </w:rPr>
      </w:pPr>
    </w:p>
    <w:p w14:paraId="5C216B8A" w14:textId="2DA17C72" w:rsidR="00C45AAB" w:rsidRDefault="00C45AAB" w:rsidP="00C45AAB">
      <w:pPr>
        <w:rPr>
          <w:noProof/>
        </w:rPr>
      </w:pPr>
    </w:p>
    <w:p w14:paraId="46EB5889" w14:textId="77777777" w:rsidR="00C45AAB" w:rsidRDefault="00C45AAB" w:rsidP="00C45AAB">
      <w:pPr>
        <w:rPr>
          <w:noProof/>
        </w:rPr>
      </w:pPr>
    </w:p>
    <w:p w14:paraId="013F694A" w14:textId="77777777" w:rsidR="00C45AAB" w:rsidRDefault="00C45AAB" w:rsidP="00C45AAB">
      <w:pPr>
        <w:rPr>
          <w:noProof/>
        </w:rPr>
      </w:pPr>
    </w:p>
    <w:p w14:paraId="1ABC289C" w14:textId="77777777" w:rsidR="00C45AAB" w:rsidRDefault="00C45AAB" w:rsidP="00C45AAB">
      <w:pPr>
        <w:rPr>
          <w:noProof/>
        </w:rPr>
      </w:pPr>
    </w:p>
    <w:p w14:paraId="246F0FCD" w14:textId="084AB8AA" w:rsidR="00C45AAB" w:rsidRDefault="00C45AAB" w:rsidP="00C45AAB"/>
    <w:p w14:paraId="377212B1" w14:textId="2E43CFC4" w:rsidR="00C45AAB" w:rsidRDefault="00C45AAB" w:rsidP="00C45AAB"/>
    <w:p w14:paraId="7A866645" w14:textId="340E1C35" w:rsidR="00C45AAB" w:rsidRDefault="00C45AAB" w:rsidP="00C45AAB"/>
    <w:p w14:paraId="6F2AA700" w14:textId="5255B012" w:rsidR="00C45AAB" w:rsidRDefault="00C45AAB" w:rsidP="00C45AAB"/>
    <w:p w14:paraId="3C509328" w14:textId="77777777" w:rsidR="00C45AAB" w:rsidRPr="00C45AAB" w:rsidRDefault="00C45AAB" w:rsidP="00C45AAB"/>
    <w:p w14:paraId="640D18EB" w14:textId="0916480A" w:rsidR="00C45AAB" w:rsidRDefault="00C45AAB" w:rsidP="00C45AAB"/>
    <w:p w14:paraId="36D6538B" w14:textId="1807FC4B" w:rsidR="00C45AAB" w:rsidRDefault="00C45AAB" w:rsidP="00C45AAB"/>
    <w:p w14:paraId="05667888" w14:textId="472A9E1F" w:rsidR="00C45AAB" w:rsidRDefault="00C45AAB" w:rsidP="00C45AAB"/>
    <w:p w14:paraId="4900E540" w14:textId="77777777" w:rsidR="00C45AAB" w:rsidRPr="00C45AAB" w:rsidRDefault="00C45AAB" w:rsidP="00C45AAB"/>
    <w:p w14:paraId="46946AB8" w14:textId="503DB307" w:rsidR="00F4062B" w:rsidRDefault="008F3237" w:rsidP="00F4062B">
      <w:pPr>
        <w:pStyle w:val="Caption"/>
        <w:jc w:val="center"/>
        <w:rPr>
          <w:rFonts w:ascii="Times New Roman" w:hAnsi="Times New Roman" w:cs="Times New Roman"/>
          <w:b w:val="0"/>
          <w:bCs w:val="0"/>
          <w:color w:val="000000" w:themeColor="text1"/>
          <w:sz w:val="24"/>
          <w:szCs w:val="24"/>
        </w:rPr>
      </w:pPr>
      <w:bookmarkStart w:id="209" w:name="_Toc16843224"/>
      <w:bookmarkStart w:id="210" w:name="_Toc16844379"/>
      <w:r>
        <w:rPr>
          <w:rFonts w:ascii="Times New Roman" w:hAnsi="Times New Roman" w:cs="Times New Roman"/>
          <w:b w:val="0"/>
          <w:bCs w:val="0"/>
          <w:color w:val="000000" w:themeColor="text1"/>
          <w:sz w:val="24"/>
          <w:szCs w:val="24"/>
        </w:rPr>
        <w:t>Figure</w:t>
      </w:r>
      <w:r w:rsidR="002432F4" w:rsidRPr="00DE16AE">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4</w:t>
      </w:r>
      <w:r>
        <w:rPr>
          <w:rFonts w:ascii="Times New Roman" w:hAnsi="Times New Roman" w:cs="Times New Roman"/>
          <w:b w:val="0"/>
          <w:bCs w:val="0"/>
          <w:color w:val="000000" w:themeColor="text1"/>
          <w:sz w:val="24"/>
          <w:szCs w:val="24"/>
        </w:rPr>
        <w:fldChar w:fldCharType="end"/>
      </w:r>
      <w:r w:rsidR="002432F4" w:rsidRPr="00DE16AE">
        <w:rPr>
          <w:rFonts w:ascii="Times New Roman" w:hAnsi="Times New Roman" w:cs="Times New Roman"/>
          <w:b w:val="0"/>
          <w:bCs w:val="0"/>
          <w:color w:val="000000" w:themeColor="text1"/>
          <w:sz w:val="24"/>
          <w:szCs w:val="24"/>
        </w:rPr>
        <w:t xml:space="preserve"> Physical Diagram</w:t>
      </w:r>
      <w:bookmarkEnd w:id="209"/>
      <w:bookmarkEnd w:id="210"/>
    </w:p>
    <w:p w14:paraId="6D4EEBF1" w14:textId="07BE80A7" w:rsidR="00F4062B" w:rsidRDefault="00F4062B" w:rsidP="00F4062B">
      <w:pPr>
        <w:rPr>
          <w:lang w:eastAsia="en-US"/>
        </w:rPr>
      </w:pPr>
    </w:p>
    <w:p w14:paraId="325A4323" w14:textId="77777777" w:rsidR="00F4062B" w:rsidRPr="00F4062B" w:rsidRDefault="00F4062B" w:rsidP="00F4062B">
      <w:pPr>
        <w:rPr>
          <w:lang w:eastAsia="en-US"/>
        </w:rPr>
      </w:pPr>
    </w:p>
    <w:p w14:paraId="68AD2E1B" w14:textId="77777777" w:rsidR="002432F4" w:rsidRDefault="002432F4" w:rsidP="00361343">
      <w:pPr>
        <w:pStyle w:val="Heading3"/>
        <w:numPr>
          <w:ilvl w:val="3"/>
          <w:numId w:val="3"/>
        </w:numPr>
        <w:rPr>
          <w:rFonts w:ascii="Times New Roman" w:hAnsi="Times New Roman" w:cs="Times New Roman"/>
          <w:b/>
          <w:bCs/>
          <w:color w:val="auto"/>
        </w:rPr>
      </w:pPr>
      <w:bookmarkStart w:id="211" w:name="_Toc16843142"/>
      <w:r w:rsidRPr="00E32913">
        <w:rPr>
          <w:rFonts w:ascii="Times New Roman" w:hAnsi="Times New Roman" w:cs="Times New Roman"/>
          <w:b/>
          <w:bCs/>
          <w:color w:val="auto"/>
        </w:rPr>
        <w:t>Data dictionary</w:t>
      </w:r>
      <w:bookmarkEnd w:id="211"/>
    </w:p>
    <w:p w14:paraId="5466053A" w14:textId="77777777" w:rsidR="00F4062B" w:rsidRDefault="00F4062B" w:rsidP="00F4062B">
      <w:pPr>
        <w:ind w:firstLine="0"/>
        <w:rPr>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628"/>
        <w:gridCol w:w="5579"/>
      </w:tblGrid>
      <w:tr w:rsidR="00F4062B" w:rsidRPr="00E32913" w14:paraId="775AB384" w14:textId="77777777" w:rsidTr="00A54B02">
        <w:trPr>
          <w:trHeight w:val="568"/>
        </w:trPr>
        <w:tc>
          <w:tcPr>
            <w:tcW w:w="5000" w:type="pct"/>
            <w:gridSpan w:val="3"/>
            <w:shd w:val="clear" w:color="auto" w:fill="B8CCE4"/>
          </w:tcPr>
          <w:p w14:paraId="68E369B2"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eastAsiaTheme="minorEastAsia" w:hAnsi="Times New Roman" w:cs="Times New Roman"/>
                <w:bCs/>
                <w:color w:val="000000" w:themeColor="text1"/>
                <w:sz w:val="24"/>
                <w:szCs w:val="24"/>
                <w:lang w:val="vi-VN" w:eastAsia="en-US"/>
              </w:rPr>
              <w:tab/>
            </w:r>
            <w:r w:rsidRPr="00E32913">
              <w:rPr>
                <w:rFonts w:ascii="Times New Roman" w:hAnsi="Times New Roman" w:cs="Times New Roman"/>
                <w:b/>
                <w:noProof/>
              </w:rPr>
              <w:t>Entity Data Dictionary: Describe content of all tables</w:t>
            </w:r>
          </w:p>
        </w:tc>
      </w:tr>
      <w:tr w:rsidR="00F4062B" w:rsidRPr="00E32913" w14:paraId="087E8843" w14:textId="77777777" w:rsidTr="00A54B02">
        <w:trPr>
          <w:trHeight w:val="544"/>
        </w:trPr>
        <w:tc>
          <w:tcPr>
            <w:tcW w:w="325" w:type="pct"/>
            <w:shd w:val="clear" w:color="auto" w:fill="B8CCE4"/>
          </w:tcPr>
          <w:p w14:paraId="6DA5D7B2" w14:textId="77777777" w:rsidR="00F4062B" w:rsidRPr="00E32913" w:rsidRDefault="00F4062B" w:rsidP="00A54B02">
            <w:pPr>
              <w:pStyle w:val="NoSpacing"/>
              <w:ind w:firstLine="0"/>
              <w:rPr>
                <w:rFonts w:ascii="Times New Roman" w:eastAsia="MS Gothic" w:hAnsi="Times New Roman" w:cs="Times New Roman"/>
                <w:b/>
                <w:bCs/>
                <w:noProof/>
                <w:szCs w:val="24"/>
              </w:rPr>
            </w:pPr>
            <w:r w:rsidRPr="00E32913">
              <w:rPr>
                <w:rFonts w:ascii="Times New Roman" w:eastAsia="MS Gothic" w:hAnsi="Times New Roman" w:cs="Times New Roman"/>
                <w:b/>
                <w:bCs/>
                <w:noProof/>
                <w:szCs w:val="24"/>
              </w:rPr>
              <w:t>No.</w:t>
            </w:r>
          </w:p>
        </w:tc>
        <w:tc>
          <w:tcPr>
            <w:tcW w:w="1497" w:type="pct"/>
            <w:shd w:val="clear" w:color="auto" w:fill="B8CCE4"/>
          </w:tcPr>
          <w:p w14:paraId="0E50B48A"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Table Name</w:t>
            </w:r>
          </w:p>
        </w:tc>
        <w:tc>
          <w:tcPr>
            <w:tcW w:w="3178" w:type="pct"/>
            <w:shd w:val="clear" w:color="auto" w:fill="B8CCE4"/>
          </w:tcPr>
          <w:p w14:paraId="492AC2C3"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Description</w:t>
            </w:r>
          </w:p>
        </w:tc>
      </w:tr>
      <w:tr w:rsidR="00F4062B" w:rsidRPr="00E32913" w14:paraId="2FF347B9" w14:textId="77777777" w:rsidTr="00A54B02">
        <w:trPr>
          <w:trHeight w:val="568"/>
        </w:trPr>
        <w:tc>
          <w:tcPr>
            <w:tcW w:w="325" w:type="pct"/>
          </w:tcPr>
          <w:p w14:paraId="793E2883" w14:textId="77777777" w:rsidR="00F4062B" w:rsidRPr="00E32913" w:rsidRDefault="00F4062B" w:rsidP="00A54B02">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1</w:t>
            </w:r>
          </w:p>
        </w:tc>
        <w:tc>
          <w:tcPr>
            <w:tcW w:w="1497" w:type="pct"/>
            <w:shd w:val="clear" w:color="auto" w:fill="auto"/>
          </w:tcPr>
          <w:p w14:paraId="60A50FF1"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user</w:t>
            </w:r>
          </w:p>
        </w:tc>
        <w:tc>
          <w:tcPr>
            <w:tcW w:w="3178" w:type="pct"/>
            <w:shd w:val="clear" w:color="auto" w:fill="auto"/>
          </w:tcPr>
          <w:p w14:paraId="37616F30" w14:textId="77777777" w:rsidR="00F4062B" w:rsidRPr="00E32913" w:rsidRDefault="00F4062B" w:rsidP="00A54B02">
            <w:pPr>
              <w:ind w:firstLine="0"/>
              <w:jc w:val="both"/>
              <w:rPr>
                <w:rFonts w:ascii="Times New Roman" w:eastAsia="MS Gothic" w:hAnsi="Times New Roman" w:cs="Times New Roman"/>
                <w:noProof/>
                <w:szCs w:val="24"/>
                <w:lang w:val="vi-VN"/>
              </w:rPr>
            </w:pPr>
            <w:r w:rsidRPr="00E32913">
              <w:rPr>
                <w:rFonts w:ascii="Times New Roman" w:eastAsia="MS Mincho" w:hAnsi="Times New Roman" w:cs="Times New Roman"/>
                <w:noProof/>
                <w:szCs w:val="24"/>
              </w:rPr>
              <w:t>Contain account information</w:t>
            </w:r>
            <w:r w:rsidRPr="00E32913">
              <w:rPr>
                <w:rFonts w:ascii="Times New Roman" w:eastAsia="MS Mincho" w:hAnsi="Times New Roman" w:cs="Times New Roman"/>
                <w:noProof/>
                <w:szCs w:val="24"/>
                <w:lang w:val="vi-VN"/>
              </w:rPr>
              <w:t>.</w:t>
            </w:r>
          </w:p>
        </w:tc>
      </w:tr>
      <w:tr w:rsidR="00F4062B" w:rsidRPr="00E32913" w14:paraId="7A359D97" w14:textId="77777777" w:rsidTr="00A54B02">
        <w:trPr>
          <w:trHeight w:val="568"/>
        </w:trPr>
        <w:tc>
          <w:tcPr>
            <w:tcW w:w="325" w:type="pct"/>
          </w:tcPr>
          <w:p w14:paraId="23136265" w14:textId="77777777" w:rsidR="00F4062B" w:rsidRPr="00E32913" w:rsidRDefault="00F4062B" w:rsidP="00A54B02">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2</w:t>
            </w:r>
          </w:p>
        </w:tc>
        <w:tc>
          <w:tcPr>
            <w:tcW w:w="1497" w:type="pct"/>
            <w:shd w:val="clear" w:color="auto" w:fill="auto"/>
          </w:tcPr>
          <w:p w14:paraId="39B27C88"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request</w:t>
            </w:r>
          </w:p>
        </w:tc>
        <w:tc>
          <w:tcPr>
            <w:tcW w:w="3178" w:type="pct"/>
            <w:shd w:val="clear" w:color="auto" w:fill="auto"/>
          </w:tcPr>
          <w:p w14:paraId="0F603DF5" w14:textId="77777777" w:rsidR="00F4062B" w:rsidRPr="00E32913" w:rsidRDefault="00F4062B" w:rsidP="00A54B02">
            <w:pPr>
              <w:ind w:firstLine="0"/>
              <w:jc w:val="both"/>
              <w:rPr>
                <w:rFonts w:ascii="Times New Roman" w:eastAsia="MS Gothic" w:hAnsi="Times New Roman" w:cs="Times New Roman"/>
                <w:noProof/>
                <w:lang w:val="vi-VN"/>
              </w:rPr>
            </w:pPr>
            <w:r w:rsidRPr="00E32913">
              <w:rPr>
                <w:rFonts w:ascii="Times New Roman" w:eastAsia="MS Mincho" w:hAnsi="Times New Roman" w:cs="Times New Roman"/>
                <w:noProof/>
              </w:rPr>
              <w:t>Contain request information</w:t>
            </w:r>
            <w:r w:rsidRPr="00E32913">
              <w:rPr>
                <w:rFonts w:ascii="Times New Roman" w:eastAsia="MS Mincho" w:hAnsi="Times New Roman" w:cs="Times New Roman"/>
                <w:noProof/>
                <w:lang w:val="vi-VN"/>
              </w:rPr>
              <w:t>.</w:t>
            </w:r>
          </w:p>
        </w:tc>
      </w:tr>
      <w:tr w:rsidR="00F4062B" w:rsidRPr="00E32913" w14:paraId="16630FC5" w14:textId="77777777" w:rsidTr="00A54B02">
        <w:trPr>
          <w:trHeight w:val="544"/>
        </w:trPr>
        <w:tc>
          <w:tcPr>
            <w:tcW w:w="325" w:type="pct"/>
          </w:tcPr>
          <w:p w14:paraId="75EBB5E5"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3</w:t>
            </w:r>
          </w:p>
        </w:tc>
        <w:tc>
          <w:tcPr>
            <w:tcW w:w="1497" w:type="pct"/>
            <w:shd w:val="clear" w:color="auto" w:fill="auto"/>
          </w:tcPr>
          <w:p w14:paraId="6EADFEC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eal</w:t>
            </w:r>
          </w:p>
        </w:tc>
        <w:tc>
          <w:tcPr>
            <w:tcW w:w="3178" w:type="pct"/>
            <w:shd w:val="clear" w:color="auto" w:fill="auto"/>
          </w:tcPr>
          <w:p w14:paraId="2413605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rPr>
              <w:t>Contain deal information of a request</w:t>
            </w:r>
            <w:r w:rsidRPr="00E32913">
              <w:rPr>
                <w:rFonts w:ascii="Times New Roman" w:eastAsia="MS Mincho" w:hAnsi="Times New Roman" w:cs="Times New Roman"/>
                <w:noProof/>
                <w:lang w:val="vi-VN"/>
              </w:rPr>
              <w:t>.</w:t>
            </w:r>
          </w:p>
        </w:tc>
      </w:tr>
      <w:tr w:rsidR="00F4062B" w:rsidRPr="00E32913" w14:paraId="4C0B35C9" w14:textId="77777777" w:rsidTr="00A54B02">
        <w:trPr>
          <w:trHeight w:val="568"/>
        </w:trPr>
        <w:tc>
          <w:tcPr>
            <w:tcW w:w="325" w:type="pct"/>
          </w:tcPr>
          <w:p w14:paraId="7160B435"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4</w:t>
            </w:r>
          </w:p>
        </w:tc>
        <w:tc>
          <w:tcPr>
            <w:tcW w:w="1497" w:type="pct"/>
            <w:shd w:val="clear" w:color="auto" w:fill="auto"/>
          </w:tcPr>
          <w:p w14:paraId="25EE459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milestone</w:t>
            </w:r>
          </w:p>
        </w:tc>
        <w:tc>
          <w:tcPr>
            <w:tcW w:w="3178" w:type="pct"/>
            <w:shd w:val="clear" w:color="auto" w:fill="auto"/>
          </w:tcPr>
          <w:p w14:paraId="40EFD6AB" w14:textId="77777777" w:rsidR="00F4062B" w:rsidRPr="00E32913" w:rsidRDefault="00F4062B" w:rsidP="00A54B02">
            <w:pPr>
              <w:pStyle w:val="NormalWeb"/>
              <w:spacing w:after="160" w:afterAutospacing="0" w:line="259" w:lineRule="auto"/>
              <w:ind w:firstLine="0"/>
              <w:rPr>
                <w:sz w:val="22"/>
                <w:szCs w:val="22"/>
              </w:rPr>
            </w:pPr>
            <w:r w:rsidRPr="00E32913">
              <w:rPr>
                <w:sz w:val="22"/>
                <w:szCs w:val="22"/>
              </w:rPr>
              <w:t>Contain all the milestone of a deal</w:t>
            </w:r>
          </w:p>
        </w:tc>
      </w:tr>
      <w:tr w:rsidR="00F4062B" w:rsidRPr="00E32913" w14:paraId="028892D6" w14:textId="77777777" w:rsidTr="00A54B02">
        <w:trPr>
          <w:trHeight w:val="568"/>
        </w:trPr>
        <w:tc>
          <w:tcPr>
            <w:tcW w:w="325" w:type="pct"/>
          </w:tcPr>
          <w:p w14:paraId="651B4DCA"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5</w:t>
            </w:r>
          </w:p>
        </w:tc>
        <w:tc>
          <w:tcPr>
            <w:tcW w:w="1497" w:type="pct"/>
            <w:shd w:val="clear" w:color="auto" w:fill="auto"/>
          </w:tcPr>
          <w:p w14:paraId="63841C31"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transaction</w:t>
            </w:r>
          </w:p>
        </w:tc>
        <w:tc>
          <w:tcPr>
            <w:tcW w:w="3178" w:type="pct"/>
            <w:shd w:val="clear" w:color="auto" w:fill="auto"/>
          </w:tcPr>
          <w:p w14:paraId="5E3A6D86"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all transaction made.</w:t>
            </w:r>
          </w:p>
        </w:tc>
      </w:tr>
      <w:tr w:rsidR="00F4062B" w:rsidRPr="00E32913" w14:paraId="37C2F64C" w14:textId="77777777" w:rsidTr="00A54B02">
        <w:trPr>
          <w:trHeight w:val="544"/>
        </w:trPr>
        <w:tc>
          <w:tcPr>
            <w:tcW w:w="325" w:type="pct"/>
          </w:tcPr>
          <w:p w14:paraId="4C75D776"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6</w:t>
            </w:r>
          </w:p>
        </w:tc>
        <w:tc>
          <w:tcPr>
            <w:tcW w:w="1497" w:type="pct"/>
            <w:shd w:val="clear" w:color="auto" w:fill="auto"/>
          </w:tcPr>
          <w:p w14:paraId="5FD79ACA"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Backup deal</w:t>
            </w:r>
          </w:p>
        </w:tc>
        <w:tc>
          <w:tcPr>
            <w:tcW w:w="3178" w:type="pct"/>
            <w:shd w:val="clear" w:color="auto" w:fill="auto"/>
          </w:tcPr>
          <w:p w14:paraId="6D5A2ED1"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backup version of the original first deal.</w:t>
            </w:r>
          </w:p>
        </w:tc>
      </w:tr>
      <w:tr w:rsidR="00F4062B" w:rsidRPr="00E32913" w14:paraId="25374F06" w14:textId="77777777" w:rsidTr="00A54B02">
        <w:trPr>
          <w:trHeight w:val="717"/>
        </w:trPr>
        <w:tc>
          <w:tcPr>
            <w:tcW w:w="325" w:type="pct"/>
          </w:tcPr>
          <w:p w14:paraId="4D6F8A84"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7</w:t>
            </w:r>
          </w:p>
        </w:tc>
        <w:tc>
          <w:tcPr>
            <w:tcW w:w="1497" w:type="pct"/>
            <w:shd w:val="clear" w:color="auto" w:fill="auto"/>
          </w:tcPr>
          <w:p w14:paraId="4B21B9AD"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 xml:space="preserve">Backup milestone </w:t>
            </w:r>
          </w:p>
        </w:tc>
        <w:tc>
          <w:tcPr>
            <w:tcW w:w="3178" w:type="pct"/>
            <w:shd w:val="clear" w:color="auto" w:fill="auto"/>
          </w:tcPr>
          <w:p w14:paraId="67DD05E0"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backup version of the original first milestone of the deal.</w:t>
            </w:r>
          </w:p>
        </w:tc>
      </w:tr>
      <w:tr w:rsidR="00F4062B" w:rsidRPr="00E32913" w14:paraId="05B9C24C" w14:textId="77777777" w:rsidTr="00A54B02">
        <w:trPr>
          <w:trHeight w:val="568"/>
        </w:trPr>
        <w:tc>
          <w:tcPr>
            <w:tcW w:w="325" w:type="pct"/>
          </w:tcPr>
          <w:p w14:paraId="55DF5B31"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8</w:t>
            </w:r>
          </w:p>
        </w:tc>
        <w:tc>
          <w:tcPr>
            <w:tcW w:w="1497" w:type="pct"/>
            <w:shd w:val="clear" w:color="auto" w:fill="auto"/>
          </w:tcPr>
          <w:p w14:paraId="74BA419C"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w:t>
            </w:r>
          </w:p>
        </w:tc>
        <w:tc>
          <w:tcPr>
            <w:tcW w:w="3178" w:type="pct"/>
            <w:shd w:val="clear" w:color="auto" w:fill="auto"/>
          </w:tcPr>
          <w:p w14:paraId="28740392"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all user document for validation.</w:t>
            </w:r>
          </w:p>
        </w:tc>
      </w:tr>
      <w:tr w:rsidR="00F4062B" w:rsidRPr="00E32913" w14:paraId="726B31A3" w14:textId="77777777" w:rsidTr="00A54B02">
        <w:trPr>
          <w:trHeight w:val="568"/>
        </w:trPr>
        <w:tc>
          <w:tcPr>
            <w:tcW w:w="325" w:type="pct"/>
          </w:tcPr>
          <w:p w14:paraId="425F914F"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9</w:t>
            </w:r>
          </w:p>
        </w:tc>
        <w:tc>
          <w:tcPr>
            <w:tcW w:w="1497" w:type="pct"/>
            <w:shd w:val="clear" w:color="auto" w:fill="auto"/>
          </w:tcPr>
          <w:p w14:paraId="67566A46"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 file</w:t>
            </w:r>
          </w:p>
        </w:tc>
        <w:tc>
          <w:tcPr>
            <w:tcW w:w="3178" w:type="pct"/>
            <w:shd w:val="clear" w:color="auto" w:fill="auto"/>
          </w:tcPr>
          <w:p w14:paraId="7937F2D1"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document file.</w:t>
            </w:r>
          </w:p>
        </w:tc>
      </w:tr>
      <w:tr w:rsidR="00F4062B" w:rsidRPr="00E32913" w14:paraId="2D4E9F13" w14:textId="77777777" w:rsidTr="00A54B02">
        <w:trPr>
          <w:trHeight w:val="717"/>
        </w:trPr>
        <w:tc>
          <w:tcPr>
            <w:tcW w:w="325" w:type="pct"/>
          </w:tcPr>
          <w:p w14:paraId="155C21D8"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10</w:t>
            </w:r>
          </w:p>
        </w:tc>
        <w:tc>
          <w:tcPr>
            <w:tcW w:w="1497" w:type="pct"/>
            <w:shd w:val="clear" w:color="auto" w:fill="auto"/>
          </w:tcPr>
          <w:p w14:paraId="0A8B170A"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_type</w:t>
            </w:r>
          </w:p>
        </w:tc>
        <w:tc>
          <w:tcPr>
            <w:tcW w:w="3178" w:type="pct"/>
            <w:shd w:val="clear" w:color="auto" w:fill="auto"/>
          </w:tcPr>
          <w:p w14:paraId="14FF9D9F"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type of a document and amount of money gain when completed it</w:t>
            </w:r>
          </w:p>
        </w:tc>
      </w:tr>
    </w:tbl>
    <w:p w14:paraId="20DA1758" w14:textId="1E2DA3CD" w:rsidR="00F4062B" w:rsidRPr="00D44C1B" w:rsidRDefault="00F4062B" w:rsidP="00C45AAB">
      <w:pPr>
        <w:pStyle w:val="Caption"/>
        <w:ind w:firstLine="0"/>
        <w:jc w:val="center"/>
        <w:rPr>
          <w:rFonts w:ascii="Times New Roman" w:hAnsi="Times New Roman" w:cs="Times New Roman"/>
          <w:b w:val="0"/>
          <w:color w:val="000000" w:themeColor="text1"/>
          <w:sz w:val="24"/>
          <w:szCs w:val="24"/>
          <w:lang w:val="vi-VN"/>
        </w:rPr>
        <w:sectPr w:rsidR="00F4062B" w:rsidRPr="00D44C1B" w:rsidSect="00584418">
          <w:pgSz w:w="11906" w:h="16838" w:code="9"/>
          <w:pgMar w:top="1418" w:right="1985" w:bottom="1418" w:left="1134" w:header="709" w:footer="709" w:gutter="0"/>
          <w:cols w:space="708"/>
          <w:docGrid w:linePitch="360"/>
        </w:sectPr>
      </w:pPr>
      <w:bookmarkStart w:id="212" w:name="_Toc16844345"/>
      <w:r w:rsidRPr="00D44C1B">
        <w:rPr>
          <w:rFonts w:ascii="Times New Roman" w:hAnsi="Times New Roman" w:cs="Times New Roman"/>
          <w:b w:val="0"/>
          <w:color w:val="000000" w:themeColor="text1"/>
          <w:sz w:val="24"/>
          <w:szCs w:val="24"/>
        </w:rPr>
        <w:t xml:space="preserve">Table </w:t>
      </w:r>
      <w:r w:rsidRPr="00D44C1B">
        <w:rPr>
          <w:rFonts w:ascii="Times New Roman" w:hAnsi="Times New Roman" w:cs="Times New Roman"/>
          <w:b w:val="0"/>
          <w:sz w:val="24"/>
          <w:szCs w:val="24"/>
        </w:rPr>
        <w:fldChar w:fldCharType="begin"/>
      </w:r>
      <w:r w:rsidRPr="00D44C1B">
        <w:rPr>
          <w:rFonts w:ascii="Times New Roman" w:hAnsi="Times New Roman" w:cs="Times New Roman"/>
          <w:b w:val="0"/>
          <w:color w:val="000000" w:themeColor="text1"/>
          <w:sz w:val="24"/>
          <w:szCs w:val="24"/>
        </w:rPr>
        <w:instrText xml:space="preserve"> SEQ Table \* ARABIC </w:instrText>
      </w:r>
      <w:r w:rsidRPr="00D44C1B">
        <w:rPr>
          <w:rFonts w:ascii="Times New Roman" w:hAnsi="Times New Roman" w:cs="Times New Roman"/>
          <w:b w:val="0"/>
          <w:color w:val="000000" w:themeColor="text1"/>
          <w:sz w:val="24"/>
          <w:szCs w:val="24"/>
        </w:rPr>
        <w:fldChar w:fldCharType="separate"/>
      </w:r>
      <w:r w:rsidR="00D44C1B" w:rsidRPr="00D44C1B">
        <w:rPr>
          <w:rFonts w:ascii="Times New Roman" w:hAnsi="Times New Roman" w:cs="Times New Roman"/>
          <w:b w:val="0"/>
          <w:noProof/>
          <w:color w:val="000000" w:themeColor="text1"/>
          <w:sz w:val="24"/>
          <w:szCs w:val="24"/>
        </w:rPr>
        <w:t>44</w:t>
      </w:r>
      <w:r w:rsidRPr="00D44C1B">
        <w:rPr>
          <w:rFonts w:ascii="Times New Roman" w:hAnsi="Times New Roman" w:cs="Times New Roman"/>
          <w:b w:val="0"/>
          <w:sz w:val="24"/>
          <w:szCs w:val="24"/>
        </w:rPr>
        <w:fldChar w:fldCharType="end"/>
      </w:r>
      <w:r w:rsidRPr="00D44C1B">
        <w:rPr>
          <w:rFonts w:ascii="Times New Roman" w:hAnsi="Times New Roman" w:cs="Times New Roman"/>
          <w:b w:val="0"/>
          <w:color w:val="000000" w:themeColor="text1"/>
          <w:sz w:val="24"/>
          <w:szCs w:val="24"/>
        </w:rPr>
        <w:t xml:space="preserve"> Physical Diagram Dictionary</w:t>
      </w:r>
      <w:bookmarkEnd w:id="212"/>
    </w:p>
    <w:p w14:paraId="4E242611" w14:textId="7C3006EC" w:rsidR="00F4062B" w:rsidRDefault="00F4062B" w:rsidP="00361343">
      <w:pPr>
        <w:pStyle w:val="Heading1"/>
        <w:numPr>
          <w:ilvl w:val="0"/>
          <w:numId w:val="1"/>
        </w:numPr>
        <w:ind w:left="0" w:firstLine="0"/>
        <w:rPr>
          <w:rFonts w:ascii="Times New Roman" w:hAnsi="Times New Roman" w:cs="Times New Roman"/>
        </w:rPr>
      </w:pPr>
      <w:bookmarkStart w:id="213" w:name="_Toc16843143"/>
      <w:bookmarkStart w:id="214" w:name="_Toc532229930"/>
      <w:r>
        <w:rPr>
          <w:rFonts w:ascii="Times New Roman" w:hAnsi="Times New Roman" w:cs="Times New Roman"/>
        </w:rPr>
        <w:lastRenderedPageBreak/>
        <w:t>Framework Architectural Diagram</w:t>
      </w:r>
      <w:bookmarkEnd w:id="213"/>
    </w:p>
    <w:p w14:paraId="59868591" w14:textId="6C7B6472" w:rsidR="003D4D47" w:rsidRP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Blockchain Architectural Diagram</w:t>
      </w:r>
      <w:r w:rsidR="00D44C1B">
        <w:rPr>
          <w:rFonts w:ascii="Times New Roman" w:hAnsi="Times New Roman" w:cs="Times New Roman"/>
          <w:b/>
          <w:bCs/>
          <w:sz w:val="28"/>
          <w:szCs w:val="28"/>
        </w:rPr>
        <w:t xml:space="preserve"> - </w:t>
      </w:r>
      <w:proofErr w:type="spellStart"/>
      <w:r w:rsidR="00D44C1B">
        <w:rPr>
          <w:rFonts w:ascii="Times New Roman" w:hAnsi="Times New Roman" w:cs="Times New Roman"/>
          <w:b/>
          <w:bCs/>
          <w:sz w:val="28"/>
          <w:szCs w:val="28"/>
        </w:rPr>
        <w:t>BigchainDB</w:t>
      </w:r>
      <w:proofErr w:type="spellEnd"/>
    </w:p>
    <w:p w14:paraId="6034A711" w14:textId="7F77F988"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7F0781D" wp14:editId="3972B977">
            <wp:extent cx="5071581"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chain.png"/>
                    <pic:cNvPicPr/>
                  </pic:nvPicPr>
                  <pic:blipFill>
                    <a:blip r:embed="rId46">
                      <a:extLst>
                        <a:ext uri="{28A0092B-C50C-407E-A947-70E740481C1C}">
                          <a14:useLocalDpi xmlns:a14="http://schemas.microsoft.com/office/drawing/2010/main" val="0"/>
                        </a:ext>
                      </a:extLst>
                    </a:blip>
                    <a:stretch>
                      <a:fillRect/>
                    </a:stretch>
                  </pic:blipFill>
                  <pic:spPr>
                    <a:xfrm>
                      <a:off x="0" y="0"/>
                      <a:ext cx="5078015" cy="3204460"/>
                    </a:xfrm>
                    <a:prstGeom prst="rect">
                      <a:avLst/>
                    </a:prstGeom>
                  </pic:spPr>
                </pic:pic>
              </a:graphicData>
            </a:graphic>
          </wp:inline>
        </w:drawing>
      </w:r>
    </w:p>
    <w:p w14:paraId="38ACE406" w14:textId="4CFFD3D7"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5" w:name="_Toc16844380"/>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35</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Blockchain Architecture Diagram - </w:t>
      </w:r>
      <w:proofErr w:type="spellStart"/>
      <w:r w:rsidRPr="00D44C1B">
        <w:rPr>
          <w:rFonts w:ascii="Times New Roman" w:hAnsi="Times New Roman" w:cs="Times New Roman"/>
          <w:b w:val="0"/>
          <w:bCs w:val="0"/>
          <w:color w:val="000000" w:themeColor="text1"/>
          <w:sz w:val="24"/>
          <w:szCs w:val="24"/>
        </w:rPr>
        <w:t>BigchainDB</w:t>
      </w:r>
      <w:bookmarkEnd w:id="215"/>
      <w:proofErr w:type="spellEnd"/>
    </w:p>
    <w:p w14:paraId="650E5C68" w14:textId="0124358E" w:rsid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ReactJS Architectural Diagram</w:t>
      </w:r>
    </w:p>
    <w:p w14:paraId="6527285B" w14:textId="37BEFB02"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65F4ECC" wp14:editId="004A26CB">
            <wp:extent cx="4975860" cy="336310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ctJS.png"/>
                    <pic:cNvPicPr/>
                  </pic:nvPicPr>
                  <pic:blipFill>
                    <a:blip r:embed="rId47">
                      <a:extLst>
                        <a:ext uri="{28A0092B-C50C-407E-A947-70E740481C1C}">
                          <a14:useLocalDpi xmlns:a14="http://schemas.microsoft.com/office/drawing/2010/main" val="0"/>
                        </a:ext>
                      </a:extLst>
                    </a:blip>
                    <a:stretch>
                      <a:fillRect/>
                    </a:stretch>
                  </pic:blipFill>
                  <pic:spPr>
                    <a:xfrm>
                      <a:off x="0" y="0"/>
                      <a:ext cx="4986756" cy="3370472"/>
                    </a:xfrm>
                    <a:prstGeom prst="rect">
                      <a:avLst/>
                    </a:prstGeom>
                  </pic:spPr>
                </pic:pic>
              </a:graphicData>
            </a:graphic>
          </wp:inline>
        </w:drawing>
      </w:r>
    </w:p>
    <w:p w14:paraId="34B05D96" w14:textId="1D1C8B39"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6" w:name="_Toc16844381"/>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36</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ReactJS Architectural Diagram</w:t>
      </w:r>
      <w:bookmarkEnd w:id="216"/>
    </w:p>
    <w:p w14:paraId="142F70B2" w14:textId="77777777" w:rsidR="003D4D47" w:rsidRPr="003D4D47" w:rsidRDefault="003D4D47" w:rsidP="003D4D47">
      <w:pPr>
        <w:pStyle w:val="ListParagraph"/>
        <w:ind w:left="1080" w:firstLine="0"/>
        <w:rPr>
          <w:rFonts w:ascii="Times New Roman" w:hAnsi="Times New Roman" w:cs="Times New Roman"/>
          <w:b/>
          <w:bCs/>
          <w:sz w:val="28"/>
          <w:szCs w:val="28"/>
        </w:rPr>
      </w:pPr>
    </w:p>
    <w:p w14:paraId="5203B386" w14:textId="6A0651A8" w:rsid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 xml:space="preserve">Spring </w:t>
      </w:r>
      <w:r w:rsidR="00E233B4">
        <w:rPr>
          <w:rFonts w:ascii="Times New Roman" w:hAnsi="Times New Roman" w:cs="Times New Roman"/>
          <w:b/>
          <w:bCs/>
          <w:sz w:val="28"/>
          <w:szCs w:val="28"/>
        </w:rPr>
        <w:t xml:space="preserve">Boot </w:t>
      </w:r>
      <w:r w:rsidRPr="003D4D47">
        <w:rPr>
          <w:rFonts w:ascii="Times New Roman" w:hAnsi="Times New Roman" w:cs="Times New Roman"/>
          <w:b/>
          <w:bCs/>
          <w:sz w:val="28"/>
          <w:szCs w:val="28"/>
        </w:rPr>
        <w:t>Architectural Diagram</w:t>
      </w:r>
    </w:p>
    <w:p w14:paraId="56D8F127" w14:textId="2B923CF5"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7A87164" wp14:editId="76B20530">
            <wp:extent cx="5579745" cy="290004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ring.png"/>
                    <pic:cNvPicPr/>
                  </pic:nvPicPr>
                  <pic:blipFill>
                    <a:blip r:embed="rId48">
                      <a:extLst>
                        <a:ext uri="{28A0092B-C50C-407E-A947-70E740481C1C}">
                          <a14:useLocalDpi xmlns:a14="http://schemas.microsoft.com/office/drawing/2010/main" val="0"/>
                        </a:ext>
                      </a:extLst>
                    </a:blip>
                    <a:stretch>
                      <a:fillRect/>
                    </a:stretch>
                  </pic:blipFill>
                  <pic:spPr>
                    <a:xfrm>
                      <a:off x="0" y="0"/>
                      <a:ext cx="5579745" cy="2900045"/>
                    </a:xfrm>
                    <a:prstGeom prst="rect">
                      <a:avLst/>
                    </a:prstGeom>
                  </pic:spPr>
                </pic:pic>
              </a:graphicData>
            </a:graphic>
          </wp:inline>
        </w:drawing>
      </w:r>
    </w:p>
    <w:p w14:paraId="243943D2" w14:textId="4C282461"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7" w:name="_Toc16844382"/>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sidRPr="00D44C1B">
        <w:rPr>
          <w:rFonts w:ascii="Times New Roman" w:hAnsi="Times New Roman" w:cs="Times New Roman"/>
          <w:b w:val="0"/>
          <w:bCs w:val="0"/>
          <w:noProof/>
          <w:color w:val="000000" w:themeColor="text1"/>
          <w:sz w:val="24"/>
          <w:szCs w:val="24"/>
        </w:rPr>
        <w:t>37</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Spring Boot Architecture Diagram</w:t>
      </w:r>
      <w:bookmarkEnd w:id="217"/>
    </w:p>
    <w:p w14:paraId="4E8481D7" w14:textId="4A969944" w:rsidR="00F4062B" w:rsidRDefault="00F4062B" w:rsidP="00361343">
      <w:pPr>
        <w:pStyle w:val="Heading1"/>
        <w:numPr>
          <w:ilvl w:val="0"/>
          <w:numId w:val="1"/>
        </w:numPr>
        <w:ind w:left="0" w:firstLine="0"/>
        <w:rPr>
          <w:rFonts w:ascii="Times New Roman" w:hAnsi="Times New Roman" w:cs="Times New Roman"/>
        </w:rPr>
      </w:pPr>
      <w:bookmarkStart w:id="218" w:name="_Toc16843144"/>
      <w:r>
        <w:rPr>
          <w:rFonts w:ascii="Times New Roman" w:hAnsi="Times New Roman" w:cs="Times New Roman"/>
        </w:rPr>
        <w:t>Algorithms</w:t>
      </w:r>
      <w:bookmarkEnd w:id="218"/>
    </w:p>
    <w:p w14:paraId="42B3FA3D" w14:textId="19AB6E1E" w:rsidR="00F4062B" w:rsidRPr="00E32913" w:rsidRDefault="00F4062B" w:rsidP="00DE3839">
      <w:pPr>
        <w:pStyle w:val="Heading3"/>
        <w:ind w:firstLine="270"/>
        <w:rPr>
          <w:rFonts w:ascii="Times New Roman" w:hAnsi="Times New Roman" w:cs="Times New Roman"/>
          <w:b/>
          <w:bCs/>
          <w:color w:val="000000" w:themeColor="text1"/>
          <w:sz w:val="28"/>
          <w:szCs w:val="28"/>
        </w:rPr>
      </w:pPr>
      <w:bookmarkStart w:id="219" w:name="_Toc16843145"/>
      <w:r>
        <w:rPr>
          <w:rFonts w:ascii="Times New Roman" w:hAnsi="Times New Roman" w:cs="Times New Roman"/>
          <w:b/>
          <w:bCs/>
          <w:color w:val="000000" w:themeColor="text1"/>
          <w:sz w:val="28"/>
          <w:szCs w:val="28"/>
        </w:rPr>
        <w:t>1</w:t>
      </w:r>
      <w:r w:rsidRPr="00E32913">
        <w:rPr>
          <w:rFonts w:ascii="Times New Roman" w:hAnsi="Times New Roman" w:cs="Times New Roman"/>
          <w:b/>
          <w:bCs/>
          <w:color w:val="000000" w:themeColor="text1"/>
          <w:sz w:val="28"/>
          <w:szCs w:val="28"/>
        </w:rPr>
        <w:t>. Record Transaction</w:t>
      </w:r>
      <w:bookmarkEnd w:id="219"/>
    </w:p>
    <w:p w14:paraId="0D93D672" w14:textId="251E623C" w:rsidR="00F4062B" w:rsidRPr="00E32913" w:rsidRDefault="00F4062B" w:rsidP="00F4062B">
      <w:pPr>
        <w:pStyle w:val="Heading4"/>
        <w:rPr>
          <w:rFonts w:ascii="Times New Roman" w:hAnsi="Times New Roman" w:cs="Times New Roman"/>
        </w:rPr>
      </w:pPr>
      <w:r>
        <w:rPr>
          <w:rFonts w:ascii="Times New Roman" w:hAnsi="Times New Roman" w:cs="Times New Roman"/>
        </w:rPr>
        <w:t>1</w:t>
      </w:r>
      <w:r w:rsidRPr="00E32913">
        <w:rPr>
          <w:rFonts w:ascii="Times New Roman" w:hAnsi="Times New Roman" w:cs="Times New Roman"/>
        </w:rPr>
        <w:t>.1. Definition</w:t>
      </w:r>
    </w:p>
    <w:p w14:paraId="7B96968C"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Record transaction is the mechanism to save transaction to blockchain database.</w:t>
      </w:r>
    </w:p>
    <w:p w14:paraId="5B1A6F78" w14:textId="79A41240"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1.2</w:t>
      </w:r>
      <w:r>
        <w:rPr>
          <w:rFonts w:ascii="Times New Roman" w:hAnsi="Times New Roman" w:cs="Times New Roman"/>
        </w:rPr>
        <w:t>.</w:t>
      </w:r>
      <w:r w:rsidRPr="00E32913">
        <w:rPr>
          <w:rFonts w:ascii="Times New Roman" w:hAnsi="Times New Roman" w:cs="Times New Roman"/>
        </w:rPr>
        <w:t xml:space="preserve"> Define problem</w:t>
      </w:r>
    </w:p>
    <w:p w14:paraId="20333D1E"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 xml:space="preserve">In order to provide proof of ownership, the transaction must be saved as an immutable record to blockchain database. </w:t>
      </w:r>
    </w:p>
    <w:p w14:paraId="68BC584D" w14:textId="4EC549E7"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1.3</w:t>
      </w:r>
      <w:r>
        <w:rPr>
          <w:rFonts w:ascii="Times New Roman" w:hAnsi="Times New Roman" w:cs="Times New Roman"/>
        </w:rPr>
        <w:t>.</w:t>
      </w:r>
      <w:r w:rsidRPr="00E32913">
        <w:rPr>
          <w:rFonts w:ascii="Times New Roman" w:hAnsi="Times New Roman" w:cs="Times New Roman"/>
        </w:rPr>
        <w:t xml:space="preserve"> Solution</w:t>
      </w:r>
    </w:p>
    <w:p w14:paraId="1C9468DA" w14:textId="77777777" w:rsidR="00F4062B" w:rsidRPr="00E32913" w:rsidRDefault="00F4062B" w:rsidP="00F4062B">
      <w:pPr>
        <w:rPr>
          <w:rFonts w:ascii="Times New Roman" w:hAnsi="Times New Roman" w:cs="Times New Roman"/>
        </w:rPr>
      </w:pP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which is a scalable blockchain database designed to combine the blockchain properties and distributed database, is used in this system for fulfilling business corresponding to ledger. It offers a full decentralization and Byzantine Fault Tolerance, immutability and native assets that allows for the deployment of large-scale applications in a variety of use cases and industries including intellectual property.</w:t>
      </w:r>
    </w:p>
    <w:p w14:paraId="048735BC" w14:textId="77777777" w:rsidR="00F4062B" w:rsidRPr="00E32913" w:rsidRDefault="00F4062B" w:rsidP="00F4062B">
      <w:pPr>
        <w:rPr>
          <w:rFonts w:ascii="Times New Roman" w:hAnsi="Times New Roman" w:cs="Times New Roman"/>
          <w:color w:val="000000"/>
        </w:rPr>
      </w:pPr>
      <w:r w:rsidRPr="00E32913">
        <w:rPr>
          <w:rFonts w:ascii="Times New Roman" w:hAnsi="Times New Roman" w:cs="Times New Roman"/>
          <w:color w:val="000000"/>
        </w:rPr>
        <w:t xml:space="preserve">The transaction is created as a </w:t>
      </w:r>
      <w:proofErr w:type="spellStart"/>
      <w:r w:rsidRPr="00E32913">
        <w:rPr>
          <w:rFonts w:ascii="Times New Roman" w:hAnsi="Times New Roman" w:cs="Times New Roman"/>
          <w:color w:val="000000"/>
        </w:rPr>
        <w:t>BigchainDB’s</w:t>
      </w:r>
      <w:proofErr w:type="spellEnd"/>
      <w:r w:rsidRPr="00E32913">
        <w:rPr>
          <w:rFonts w:ascii="Times New Roman" w:hAnsi="Times New Roman" w:cs="Times New Roman"/>
          <w:color w:val="000000"/>
        </w:rPr>
        <w:t xml:space="preserve"> transaction with the unique key and transaction containing information of transaction including </w:t>
      </w:r>
      <w:proofErr w:type="spellStart"/>
      <w:r w:rsidRPr="00E32913">
        <w:rPr>
          <w:rFonts w:ascii="Times New Roman" w:hAnsi="Times New Roman" w:cs="Times New Roman"/>
          <w:color w:val="000000"/>
        </w:rPr>
        <w:t>txId</w:t>
      </w:r>
      <w:proofErr w:type="spellEnd"/>
      <w:r w:rsidRPr="00E32913">
        <w:rPr>
          <w:rFonts w:ascii="Times New Roman" w:hAnsi="Times New Roman" w:cs="Times New Roman"/>
          <w:color w:val="000000"/>
        </w:rPr>
        <w:t xml:space="preserve">, sender, receiver, </w:t>
      </w:r>
      <w:proofErr w:type="gramStart"/>
      <w:r w:rsidRPr="00E32913">
        <w:rPr>
          <w:rFonts w:ascii="Times New Roman" w:hAnsi="Times New Roman" w:cs="Times New Roman"/>
          <w:color w:val="000000"/>
        </w:rPr>
        <w:t>amount,…</w:t>
      </w:r>
      <w:proofErr w:type="gramEnd"/>
      <w:r w:rsidRPr="00E32913">
        <w:rPr>
          <w:rFonts w:ascii="Times New Roman" w:hAnsi="Times New Roman" w:cs="Times New Roman"/>
          <w:color w:val="000000"/>
        </w:rPr>
        <w:t xml:space="preserve"> this transaction is cryptographically signed by the </w:t>
      </w:r>
      <w:proofErr w:type="spellStart"/>
      <w:r w:rsidRPr="00E32913">
        <w:rPr>
          <w:rFonts w:ascii="Times New Roman" w:hAnsi="Times New Roman" w:cs="Times New Roman"/>
          <w:color w:val="000000"/>
        </w:rPr>
        <w:t>one time</w:t>
      </w:r>
      <w:proofErr w:type="spellEnd"/>
      <w:r w:rsidRPr="00E32913">
        <w:rPr>
          <w:rFonts w:ascii="Times New Roman" w:hAnsi="Times New Roman" w:cs="Times New Roman"/>
          <w:color w:val="000000"/>
        </w:rPr>
        <w:t xml:space="preserve"> key pair and written to the </w:t>
      </w: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xml:space="preserve"> storage after it is verified as a valid transaction.</w:t>
      </w:r>
    </w:p>
    <w:p w14:paraId="52252C29" w14:textId="54340EEC"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lastRenderedPageBreak/>
        <w:t>1.4</w:t>
      </w:r>
      <w:r>
        <w:rPr>
          <w:rFonts w:ascii="Times New Roman" w:hAnsi="Times New Roman" w:cs="Times New Roman"/>
        </w:rPr>
        <w:t>.</w:t>
      </w:r>
      <w:r w:rsidRPr="00E32913">
        <w:rPr>
          <w:rFonts w:ascii="Times New Roman" w:hAnsi="Times New Roman" w:cs="Times New Roman"/>
        </w:rPr>
        <w:t xml:space="preserve"> Example</w:t>
      </w:r>
    </w:p>
    <w:p w14:paraId="771C09F1"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noProof/>
        </w:rPr>
        <w:drawing>
          <wp:inline distT="0" distB="0" distL="0" distR="0" wp14:anchorId="6DCAC202" wp14:editId="1681BA7E">
            <wp:extent cx="5532120" cy="333564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52527" cy="3347948"/>
                    </a:xfrm>
                    <a:prstGeom prst="rect">
                      <a:avLst/>
                    </a:prstGeom>
                  </pic:spPr>
                </pic:pic>
              </a:graphicData>
            </a:graphic>
          </wp:inline>
        </w:drawing>
      </w:r>
    </w:p>
    <w:p w14:paraId="09B655B8" w14:textId="1EE31C25" w:rsidR="00F4062B" w:rsidRPr="00DE16AE" w:rsidRDefault="008F3237" w:rsidP="00F4062B">
      <w:pPr>
        <w:pStyle w:val="Caption"/>
        <w:jc w:val="center"/>
        <w:rPr>
          <w:rFonts w:ascii="Times New Roman" w:hAnsi="Times New Roman" w:cs="Times New Roman"/>
          <w:b w:val="0"/>
          <w:bCs w:val="0"/>
          <w:color w:val="000000" w:themeColor="text1"/>
          <w:sz w:val="24"/>
          <w:szCs w:val="24"/>
        </w:rPr>
      </w:pPr>
      <w:bookmarkStart w:id="220" w:name="_Toc16843225"/>
      <w:bookmarkStart w:id="221" w:name="_Toc16844383"/>
      <w:r>
        <w:rPr>
          <w:rFonts w:ascii="Times New Roman" w:hAnsi="Times New Roman" w:cs="Times New Roman"/>
          <w:b w:val="0"/>
          <w:bCs w:val="0"/>
          <w:color w:val="000000" w:themeColor="text1"/>
          <w:sz w:val="24"/>
          <w:szCs w:val="24"/>
        </w:rPr>
        <w:t>Figure</w:t>
      </w:r>
      <w:r w:rsidR="00F4062B" w:rsidRPr="00DE16AE">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8</w:t>
      </w:r>
      <w:r>
        <w:rPr>
          <w:rFonts w:ascii="Times New Roman" w:hAnsi="Times New Roman" w:cs="Times New Roman"/>
          <w:b w:val="0"/>
          <w:bCs w:val="0"/>
          <w:color w:val="000000" w:themeColor="text1"/>
          <w:sz w:val="24"/>
          <w:szCs w:val="24"/>
        </w:rPr>
        <w:fldChar w:fldCharType="end"/>
      </w:r>
      <w:r w:rsidR="00F4062B" w:rsidRPr="00DE16AE">
        <w:rPr>
          <w:rFonts w:ascii="Times New Roman" w:hAnsi="Times New Roman" w:cs="Times New Roman"/>
          <w:b w:val="0"/>
          <w:bCs w:val="0"/>
          <w:color w:val="000000" w:themeColor="text1"/>
          <w:sz w:val="24"/>
          <w:szCs w:val="24"/>
        </w:rPr>
        <w:t xml:space="preserve">. Example of </w:t>
      </w:r>
      <w:proofErr w:type="spellStart"/>
      <w:r w:rsidR="00F4062B" w:rsidRPr="00DE16AE">
        <w:rPr>
          <w:rFonts w:ascii="Times New Roman" w:hAnsi="Times New Roman" w:cs="Times New Roman"/>
          <w:b w:val="0"/>
          <w:bCs w:val="0"/>
          <w:color w:val="000000" w:themeColor="text1"/>
          <w:sz w:val="24"/>
          <w:szCs w:val="24"/>
        </w:rPr>
        <w:t>BigchainDB</w:t>
      </w:r>
      <w:proofErr w:type="spellEnd"/>
      <w:r w:rsidR="00F4062B" w:rsidRPr="00DE16AE">
        <w:rPr>
          <w:rFonts w:ascii="Times New Roman" w:hAnsi="Times New Roman" w:cs="Times New Roman"/>
          <w:b w:val="0"/>
          <w:bCs w:val="0"/>
          <w:color w:val="000000" w:themeColor="text1"/>
          <w:sz w:val="24"/>
          <w:szCs w:val="24"/>
        </w:rPr>
        <w:t xml:space="preserve"> transaction</w:t>
      </w:r>
      <w:bookmarkEnd w:id="220"/>
      <w:bookmarkEnd w:id="221"/>
    </w:p>
    <w:p w14:paraId="33032E5D" w14:textId="77777777" w:rsidR="00F4062B" w:rsidRPr="00E32913" w:rsidRDefault="00F4062B" w:rsidP="00F4062B">
      <w:pPr>
        <w:rPr>
          <w:rFonts w:ascii="Times New Roman" w:hAnsi="Times New Roman" w:cs="Times New Roman"/>
          <w:color w:val="000000"/>
        </w:rPr>
      </w:pPr>
    </w:p>
    <w:p w14:paraId="1C167A4F" w14:textId="12E511AF" w:rsidR="00F4062B" w:rsidRPr="00E32913" w:rsidRDefault="00F4062B" w:rsidP="00DE3839">
      <w:pPr>
        <w:pStyle w:val="Heading3"/>
        <w:ind w:firstLine="270"/>
        <w:rPr>
          <w:rFonts w:ascii="Times New Roman" w:hAnsi="Times New Roman" w:cs="Times New Roman"/>
          <w:b/>
          <w:bCs/>
          <w:color w:val="000000" w:themeColor="text1"/>
          <w:sz w:val="28"/>
          <w:szCs w:val="28"/>
        </w:rPr>
      </w:pPr>
      <w:bookmarkStart w:id="222" w:name="_Toc16843146"/>
      <w:r w:rsidRPr="00E32913">
        <w:rPr>
          <w:rFonts w:ascii="Times New Roman" w:hAnsi="Times New Roman" w:cs="Times New Roman"/>
          <w:b/>
          <w:bCs/>
          <w:color w:val="000000" w:themeColor="text1"/>
          <w:sz w:val="28"/>
          <w:szCs w:val="28"/>
        </w:rPr>
        <w:t>2</w:t>
      </w:r>
      <w:r w:rsidR="00185174">
        <w:rPr>
          <w:rFonts w:ascii="Times New Roman" w:hAnsi="Times New Roman" w:cs="Times New Roman"/>
          <w:b/>
          <w:bCs/>
          <w:color w:val="000000" w:themeColor="text1"/>
          <w:sz w:val="28"/>
          <w:szCs w:val="28"/>
        </w:rPr>
        <w:t>.</w:t>
      </w:r>
      <w:r w:rsidRPr="00E32913">
        <w:rPr>
          <w:rFonts w:ascii="Times New Roman" w:hAnsi="Times New Roman" w:cs="Times New Roman"/>
          <w:b/>
          <w:bCs/>
          <w:color w:val="000000" w:themeColor="text1"/>
          <w:sz w:val="28"/>
          <w:szCs w:val="28"/>
        </w:rPr>
        <w:t xml:space="preserve"> Interest lending</w:t>
      </w:r>
      <w:bookmarkEnd w:id="222"/>
    </w:p>
    <w:p w14:paraId="255ED7FB" w14:textId="587E42D5"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1</w:t>
      </w:r>
      <w:r w:rsidR="00185174">
        <w:rPr>
          <w:rFonts w:ascii="Times New Roman" w:hAnsi="Times New Roman" w:cs="Times New Roman"/>
        </w:rPr>
        <w:t>.</w:t>
      </w:r>
      <w:r w:rsidRPr="00E32913">
        <w:rPr>
          <w:rFonts w:ascii="Times New Roman" w:hAnsi="Times New Roman" w:cs="Times New Roman"/>
        </w:rPr>
        <w:t xml:space="preserve"> Definition</w:t>
      </w:r>
    </w:p>
    <w:p w14:paraId="42908343"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color w:val="000000" w:themeColor="text1"/>
          <w:sz w:val="24"/>
          <w:szCs w:val="24"/>
        </w:rPr>
        <w:t>Interest lending</w:t>
      </w:r>
      <w:r w:rsidRPr="00E32913">
        <w:rPr>
          <w:rFonts w:ascii="Times New Roman" w:hAnsi="Times New Roman" w:cs="Times New Roman"/>
          <w:lang w:eastAsia="en-US"/>
        </w:rPr>
        <w:t xml:space="preserve"> is a method that calculate the interest of a borrowing request.</w:t>
      </w:r>
    </w:p>
    <w:p w14:paraId="3D087B54" w14:textId="76B0E612"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2</w:t>
      </w:r>
      <w:r w:rsidR="00185174">
        <w:rPr>
          <w:rFonts w:ascii="Times New Roman" w:hAnsi="Times New Roman" w:cs="Times New Roman"/>
        </w:rPr>
        <w:t>.</w:t>
      </w:r>
      <w:r w:rsidRPr="00E32913">
        <w:rPr>
          <w:rFonts w:ascii="Times New Roman" w:hAnsi="Times New Roman" w:cs="Times New Roman"/>
        </w:rPr>
        <w:t xml:space="preserve"> Define problem</w:t>
      </w:r>
    </w:p>
    <w:p w14:paraId="09702521"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 xml:space="preserve">Each transaction needs the consent of both parties, so that interest rates will make lenders' interests </w:t>
      </w:r>
      <w:proofErr w:type="gramStart"/>
      <w:r w:rsidRPr="00E32913">
        <w:rPr>
          <w:rFonts w:ascii="Times New Roman" w:hAnsi="Times New Roman" w:cs="Times New Roman"/>
          <w:lang w:eastAsia="en-US"/>
        </w:rPr>
        <w:t>more clear</w:t>
      </w:r>
      <w:proofErr w:type="gramEnd"/>
      <w:r w:rsidRPr="00E32913">
        <w:rPr>
          <w:rFonts w:ascii="Times New Roman" w:hAnsi="Times New Roman" w:cs="Times New Roman"/>
          <w:lang w:eastAsia="en-US"/>
        </w:rPr>
        <w:t xml:space="preserve">. </w:t>
      </w:r>
    </w:p>
    <w:p w14:paraId="2E4D0DC6" w14:textId="1A28F95A"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3</w:t>
      </w:r>
      <w:r w:rsidR="00185174">
        <w:rPr>
          <w:rFonts w:ascii="Times New Roman" w:hAnsi="Times New Roman" w:cs="Times New Roman"/>
        </w:rPr>
        <w:t>.</w:t>
      </w:r>
      <w:r w:rsidRPr="00E32913">
        <w:rPr>
          <w:rFonts w:ascii="Times New Roman" w:hAnsi="Times New Roman" w:cs="Times New Roman"/>
        </w:rPr>
        <w:t xml:space="preserve"> Solution</w:t>
      </w:r>
    </w:p>
    <w:p w14:paraId="5D1633E7" w14:textId="77777777" w:rsidR="00F4062B" w:rsidRPr="00E32913" w:rsidRDefault="00F4062B" w:rsidP="00F4062B">
      <w:pPr>
        <w:jc w:val="both"/>
        <w:rPr>
          <w:rFonts w:ascii="Times New Roman" w:hAnsi="Times New Roman" w:cs="Times New Roman"/>
        </w:rPr>
      </w:pPr>
      <w:r w:rsidRPr="00E32913">
        <w:rPr>
          <w:rFonts w:ascii="Times New Roman" w:hAnsi="Times New Roman" w:cs="Times New Roman"/>
        </w:rPr>
        <w:t>We use the formula below to calculate the article rank score:</w:t>
      </w:r>
    </w:p>
    <w:p w14:paraId="37D20FFE" w14:textId="77777777" w:rsidR="00F4062B" w:rsidRPr="00E32913" w:rsidRDefault="00733403" w:rsidP="00F4062B">
      <w:pPr>
        <w:rPr>
          <w:rFonts w:ascii="Times New Roman" w:hAnsi="Times New Roman" w:cs="Times New Roman"/>
          <w:lang w:eastAsia="en-US"/>
        </w:rPr>
      </w:pPr>
      <m:oMathPara>
        <m:oMath>
          <m:f>
            <m:fPr>
              <m:ctrlPr>
                <w:rPr>
                  <w:rFonts w:ascii="Cambria Math" w:hAnsi="Cambria Math" w:cs="Times New Roman"/>
                  <w:i/>
                  <w:lang w:eastAsia="en-US"/>
                </w:rPr>
              </m:ctrlPr>
            </m:fPr>
            <m:num>
              <m:r>
                <w:rPr>
                  <w:rFonts w:ascii="Cambria Math" w:hAnsi="Cambria Math" w:cs="Times New Roman"/>
                  <w:lang w:eastAsia="en-US"/>
                </w:rPr>
                <m:t>a*</m:t>
              </m:r>
              <m:f>
                <m:fPr>
                  <m:ctrlPr>
                    <w:rPr>
                      <w:rFonts w:ascii="Cambria Math" w:hAnsi="Cambria Math" w:cs="Times New Roman"/>
                      <w:i/>
                      <w:lang w:eastAsia="en-US"/>
                    </w:rPr>
                  </m:ctrlPr>
                </m:fPr>
                <m:num>
                  <m:r>
                    <w:rPr>
                      <w:rFonts w:ascii="Cambria Math" w:hAnsi="Cambria Math" w:cs="Times New Roman"/>
                      <w:lang w:eastAsia="en-US"/>
                    </w:rPr>
                    <m:t>l-f</m:t>
                  </m:r>
                </m:num>
                <m:den>
                  <m:r>
                    <w:rPr>
                      <w:rFonts w:ascii="Cambria Math" w:hAnsi="Cambria Math" w:cs="Times New Roman"/>
                      <w:lang w:eastAsia="en-US"/>
                    </w:rPr>
                    <m:t>30</m:t>
                  </m:r>
                </m:den>
              </m:f>
              <m:r>
                <w:rPr>
                  <w:rFonts w:ascii="Cambria Math" w:hAnsi="Cambria Math" w:cs="Times New Roman"/>
                  <w:lang w:eastAsia="en-US"/>
                </w:rPr>
                <m:t>*(</m:t>
              </m:r>
              <m:f>
                <m:fPr>
                  <m:ctrlPr>
                    <w:rPr>
                      <w:rFonts w:ascii="Cambria Math" w:hAnsi="Cambria Math" w:cs="Times New Roman"/>
                      <w:i/>
                      <w:lang w:eastAsia="en-US"/>
                    </w:rPr>
                  </m:ctrlPr>
                </m:fPr>
                <m:num>
                  <m:r>
                    <w:rPr>
                      <w:rFonts w:ascii="Cambria Math" w:hAnsi="Cambria Math" w:cs="Times New Roman"/>
                      <w:lang w:eastAsia="en-US"/>
                    </w:rPr>
                    <m:t>ir</m:t>
                  </m:r>
                </m:num>
                <m:den>
                  <m:r>
                    <w:rPr>
                      <w:rFonts w:ascii="Cambria Math" w:hAnsi="Cambria Math" w:cs="Times New Roman"/>
                      <w:lang w:eastAsia="en-US"/>
                    </w:rPr>
                    <m:t>12</m:t>
                  </m:r>
                </m:den>
              </m:f>
              <m:r>
                <w:rPr>
                  <w:rFonts w:ascii="Cambria Math" w:hAnsi="Cambria Math" w:cs="Times New Roman"/>
                  <w:lang w:eastAsia="en-US"/>
                </w:rPr>
                <m:t>)</m:t>
              </m:r>
            </m:num>
            <m:den>
              <m:r>
                <w:rPr>
                  <w:rFonts w:ascii="Cambria Math" w:hAnsi="Cambria Math" w:cs="Times New Roman"/>
                  <w:lang w:eastAsia="en-US"/>
                </w:rPr>
                <m:t>100</m:t>
              </m:r>
            </m:den>
          </m:f>
        </m:oMath>
      </m:oMathPara>
    </w:p>
    <w:p w14:paraId="10BC4C68"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a :</w:t>
      </w:r>
      <w:proofErr w:type="gramEnd"/>
      <w:r w:rsidRPr="00E32913">
        <w:rPr>
          <w:rFonts w:ascii="Times New Roman" w:hAnsi="Times New Roman" w:cs="Times New Roman"/>
          <w:lang w:eastAsia="en-US"/>
        </w:rPr>
        <w:t xml:space="preserve"> amount of the request</w:t>
      </w:r>
    </w:p>
    <w:p w14:paraId="22CBF00C"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l :</w:t>
      </w:r>
      <w:proofErr w:type="gramEnd"/>
      <w:r w:rsidRPr="00E32913">
        <w:rPr>
          <w:rFonts w:ascii="Times New Roman" w:hAnsi="Times New Roman" w:cs="Times New Roman"/>
          <w:lang w:eastAsia="en-US"/>
        </w:rPr>
        <w:t xml:space="preserve"> last milestone of the timeline(in timestamp)</w:t>
      </w:r>
    </w:p>
    <w:p w14:paraId="04C4D408"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f :</w:t>
      </w:r>
      <w:proofErr w:type="gramEnd"/>
      <w:r w:rsidRPr="00E32913">
        <w:rPr>
          <w:rFonts w:ascii="Times New Roman" w:hAnsi="Times New Roman" w:cs="Times New Roman"/>
          <w:lang w:eastAsia="en-US"/>
        </w:rPr>
        <w:t xml:space="preserve"> first milestone of the timeline (in timestamp)</w:t>
      </w:r>
    </w:p>
    <w:p w14:paraId="0E06D7F4" w14:textId="77777777" w:rsidR="00F4062B" w:rsidRPr="00E32913" w:rsidRDefault="00F4062B" w:rsidP="00F4062B">
      <w:pPr>
        <w:rPr>
          <w:rFonts w:ascii="Times New Roman" w:hAnsi="Times New Roman" w:cs="Times New Roman"/>
          <w:lang w:eastAsia="en-US"/>
        </w:rPr>
      </w:pPr>
      <w:proofErr w:type="spellStart"/>
      <w:r w:rsidRPr="00E32913">
        <w:rPr>
          <w:rFonts w:ascii="Times New Roman" w:hAnsi="Times New Roman" w:cs="Times New Roman"/>
          <w:lang w:eastAsia="en-US"/>
        </w:rPr>
        <w:t>ir</w:t>
      </w:r>
      <w:proofErr w:type="spellEnd"/>
      <w:r w:rsidRPr="00E32913">
        <w:rPr>
          <w:rFonts w:ascii="Times New Roman" w:hAnsi="Times New Roman" w:cs="Times New Roman"/>
          <w:lang w:eastAsia="en-US"/>
        </w:rPr>
        <w:t>: interest rate of the range timeline, default is 18% /year</w:t>
      </w:r>
    </w:p>
    <w:p w14:paraId="37976317" w14:textId="09D4F549"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lastRenderedPageBreak/>
        <w:t>2.4</w:t>
      </w:r>
      <w:r w:rsidR="00185174">
        <w:rPr>
          <w:rFonts w:ascii="Times New Roman" w:hAnsi="Times New Roman" w:cs="Times New Roman"/>
        </w:rPr>
        <w:t>.</w:t>
      </w:r>
      <w:r w:rsidRPr="00E32913">
        <w:rPr>
          <w:rFonts w:ascii="Times New Roman" w:hAnsi="Times New Roman" w:cs="Times New Roman"/>
        </w:rPr>
        <w:t xml:space="preserve"> Example</w:t>
      </w:r>
    </w:p>
    <w:p w14:paraId="45C12CB7"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A range timeline has amount 1.000.000 VNĐ, first milestone in timestamp is</w:t>
      </w:r>
      <w:r w:rsidRPr="7093FF4E">
        <w:rPr>
          <w:rFonts w:ascii="Times New Roman" w:hAnsi="Times New Roman" w:cs="Times New Roman"/>
          <w:lang w:eastAsia="en-US"/>
        </w:rPr>
        <w:t xml:space="preserve"> </w:t>
      </w:r>
    </w:p>
    <w:p w14:paraId="1EDD4DA3" w14:textId="41D62FDF"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5</w:t>
      </w:r>
      <w:r w:rsidR="00185174">
        <w:rPr>
          <w:rFonts w:ascii="Times New Roman" w:hAnsi="Times New Roman" w:cs="Times New Roman"/>
        </w:rPr>
        <w:t>.</w:t>
      </w:r>
      <w:r w:rsidRPr="00E32913">
        <w:rPr>
          <w:rFonts w:ascii="Times New Roman" w:hAnsi="Times New Roman" w:cs="Times New Roman"/>
        </w:rPr>
        <w:t xml:space="preserve"> Complexity</w:t>
      </w:r>
    </w:p>
    <w:p w14:paraId="2AF821EF"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 xml:space="preserve">The Complexity is: </w:t>
      </w:r>
      <w:proofErr w:type="gramStart"/>
      <w:r w:rsidRPr="00E32913">
        <w:rPr>
          <w:rFonts w:ascii="Times New Roman" w:hAnsi="Times New Roman" w:cs="Times New Roman"/>
        </w:rPr>
        <w:t>O(</w:t>
      </w:r>
      <w:proofErr w:type="gramEnd"/>
      <w:r w:rsidRPr="00E32913">
        <w:rPr>
          <w:rFonts w:ascii="Times New Roman" w:hAnsi="Times New Roman" w:cs="Times New Roman"/>
        </w:rPr>
        <w:t>1)</w:t>
      </w:r>
    </w:p>
    <w:p w14:paraId="0C3A9EC0" w14:textId="77777777" w:rsidR="00F4062B" w:rsidRPr="00E32913" w:rsidRDefault="00F4062B" w:rsidP="00F4062B">
      <w:pPr>
        <w:rPr>
          <w:rFonts w:ascii="Times New Roman" w:hAnsi="Times New Roman" w:cs="Times New Roman"/>
          <w:color w:val="000000"/>
        </w:rPr>
      </w:pPr>
    </w:p>
    <w:p w14:paraId="3FE8E5D2" w14:textId="50F74CFC" w:rsidR="00F4062B" w:rsidRPr="00E32913" w:rsidRDefault="00F4062B" w:rsidP="00F4062B">
      <w:pPr>
        <w:pStyle w:val="Heading3"/>
        <w:ind w:firstLine="720"/>
        <w:rPr>
          <w:rFonts w:ascii="Times New Roman" w:hAnsi="Times New Roman" w:cs="Times New Roman"/>
          <w:b/>
          <w:bCs/>
          <w:color w:val="000000" w:themeColor="text1"/>
          <w:sz w:val="28"/>
          <w:szCs w:val="28"/>
        </w:rPr>
      </w:pPr>
      <w:bookmarkStart w:id="223" w:name="_Toc16843147"/>
      <w:r w:rsidRPr="00E32913">
        <w:rPr>
          <w:rFonts w:ascii="Times New Roman" w:hAnsi="Times New Roman" w:cs="Times New Roman"/>
          <w:b/>
          <w:bCs/>
          <w:color w:val="000000" w:themeColor="text1"/>
          <w:sz w:val="28"/>
          <w:szCs w:val="28"/>
        </w:rPr>
        <w:t>3</w:t>
      </w:r>
      <w:r w:rsidR="00185174">
        <w:rPr>
          <w:rFonts w:ascii="Times New Roman" w:hAnsi="Times New Roman" w:cs="Times New Roman"/>
          <w:b/>
          <w:bCs/>
          <w:color w:val="000000" w:themeColor="text1"/>
          <w:sz w:val="28"/>
          <w:szCs w:val="28"/>
        </w:rPr>
        <w:t>.</w:t>
      </w:r>
      <w:r w:rsidRPr="00E32913">
        <w:rPr>
          <w:rFonts w:ascii="Times New Roman" w:hAnsi="Times New Roman" w:cs="Times New Roman"/>
          <w:b/>
          <w:bCs/>
          <w:color w:val="000000" w:themeColor="text1"/>
          <w:sz w:val="28"/>
          <w:szCs w:val="28"/>
        </w:rPr>
        <w:t xml:space="preserve"> Lending/Payback</w:t>
      </w:r>
      <w:bookmarkEnd w:id="223"/>
      <w:r w:rsidRPr="00E32913">
        <w:rPr>
          <w:rFonts w:ascii="Times New Roman" w:hAnsi="Times New Roman" w:cs="Times New Roman"/>
          <w:b/>
          <w:bCs/>
          <w:color w:val="000000" w:themeColor="text1"/>
          <w:sz w:val="28"/>
          <w:szCs w:val="28"/>
        </w:rPr>
        <w:t xml:space="preserve"> </w:t>
      </w:r>
    </w:p>
    <w:p w14:paraId="64C57A5C" w14:textId="6A18D574"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1</w:t>
      </w:r>
      <w:r w:rsidR="00185174">
        <w:rPr>
          <w:rFonts w:ascii="Times New Roman" w:hAnsi="Times New Roman" w:cs="Times New Roman"/>
        </w:rPr>
        <w:t>.</w:t>
      </w:r>
      <w:r w:rsidRPr="00E32913">
        <w:rPr>
          <w:rFonts w:ascii="Times New Roman" w:hAnsi="Times New Roman" w:cs="Times New Roman"/>
        </w:rPr>
        <w:t xml:space="preserve"> Definition </w:t>
      </w:r>
    </w:p>
    <w:p w14:paraId="06F409CC"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 xml:space="preserve">Lending/Payback is the mechanism used in our system to define the payment and notify to user. </w:t>
      </w:r>
    </w:p>
    <w:p w14:paraId="5B287993" w14:textId="30DCE624"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2</w:t>
      </w:r>
      <w:r w:rsidR="00185174">
        <w:rPr>
          <w:rFonts w:ascii="Times New Roman" w:hAnsi="Times New Roman" w:cs="Times New Roman"/>
        </w:rPr>
        <w:t>.</w:t>
      </w:r>
      <w:r w:rsidRPr="00E32913">
        <w:rPr>
          <w:rFonts w:ascii="Times New Roman" w:hAnsi="Times New Roman" w:cs="Times New Roman"/>
        </w:rPr>
        <w:t xml:space="preserve"> Define problem</w:t>
      </w:r>
    </w:p>
    <w:p w14:paraId="3ACCEB86" w14:textId="77777777" w:rsidR="00F4062B" w:rsidRPr="00E32913" w:rsidRDefault="00F4062B" w:rsidP="00F4062B">
      <w:pPr>
        <w:pStyle w:val="Heading4"/>
        <w:ind w:left="0" w:firstLine="720"/>
        <w:rPr>
          <w:rFonts w:ascii="Times New Roman" w:hAnsi="Times New Roman" w:cs="Times New Roman"/>
          <w:b w:val="0"/>
          <w:bCs/>
        </w:rPr>
      </w:pPr>
      <w:r w:rsidRPr="00E32913">
        <w:rPr>
          <w:rFonts w:ascii="Times New Roman" w:hAnsi="Times New Roman" w:cs="Times New Roman"/>
          <w:b w:val="0"/>
          <w:bCs/>
        </w:rPr>
        <w:t xml:space="preserve">Lender or borrower need to know the due date and the amount that they need to pay for the deal. However, nobody can remember all the due date whenever the large </w:t>
      </w:r>
      <w:proofErr w:type="gramStart"/>
      <w:r w:rsidRPr="00E32913">
        <w:rPr>
          <w:rFonts w:ascii="Times New Roman" w:hAnsi="Times New Roman" w:cs="Times New Roman"/>
          <w:b w:val="0"/>
          <w:bCs/>
        </w:rPr>
        <w:t>amount</w:t>
      </w:r>
      <w:proofErr w:type="gramEnd"/>
      <w:r w:rsidRPr="00E32913">
        <w:rPr>
          <w:rFonts w:ascii="Times New Roman" w:hAnsi="Times New Roman" w:cs="Times New Roman"/>
          <w:b w:val="0"/>
          <w:bCs/>
        </w:rPr>
        <w:t xml:space="preserve"> of lending/borrowing requests. </w:t>
      </w:r>
    </w:p>
    <w:p w14:paraId="62743577" w14:textId="776CD92F"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3</w:t>
      </w:r>
      <w:r w:rsidR="00185174">
        <w:rPr>
          <w:rFonts w:ascii="Times New Roman" w:hAnsi="Times New Roman" w:cs="Times New Roman"/>
        </w:rPr>
        <w:t>.</w:t>
      </w:r>
      <w:r w:rsidRPr="00E32913">
        <w:rPr>
          <w:rFonts w:ascii="Times New Roman" w:hAnsi="Times New Roman" w:cs="Times New Roman"/>
        </w:rPr>
        <w:t xml:space="preserve"> Solution</w:t>
      </w:r>
    </w:p>
    <w:p w14:paraId="1F340281" w14:textId="77777777" w:rsidR="00F4062B" w:rsidRPr="00E32913" w:rsidRDefault="00F4062B" w:rsidP="00F4062B">
      <w:pPr>
        <w:rPr>
          <w:rFonts w:ascii="Times New Roman" w:hAnsi="Times New Roman" w:cs="Times New Roman"/>
          <w:color w:val="000000" w:themeColor="text1"/>
        </w:rPr>
      </w:pPr>
      <w:r w:rsidRPr="00E32913">
        <w:rPr>
          <w:rFonts w:ascii="Times New Roman" w:hAnsi="Times New Roman" w:cs="Times New Roman"/>
          <w:color w:val="000000" w:themeColor="text1"/>
        </w:rPr>
        <w:t>The following steps define the stage of lending/payback process:</w:t>
      </w:r>
    </w:p>
    <w:p w14:paraId="2950D466"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sz w:val="24"/>
          <w:szCs w:val="24"/>
          <w:lang w:eastAsia="en-US"/>
        </w:rPr>
        <w:t>Due date is nearly reach, system will notify to the lender or borrower through email and notification on navigation bar.</w:t>
      </w:r>
    </w:p>
    <w:p w14:paraId="1CF1161D"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er/Borrower login into their account and check the notification, Lender/Borrower view directly request which have the milestone need to pay, then, they need to check timeline for paying the milestone.</w:t>
      </w:r>
    </w:p>
    <w:p w14:paraId="67EA0DD5"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The transaction after done processing payment will be sent to </w:t>
      </w:r>
      <w:proofErr w:type="spellStart"/>
      <w:r w:rsidRPr="00E32913">
        <w:rPr>
          <w:rFonts w:ascii="Times New Roman" w:hAnsi="Times New Roman" w:cs="Times New Roman"/>
          <w:color w:val="000000" w:themeColor="text1"/>
          <w:sz w:val="24"/>
          <w:szCs w:val="24"/>
        </w:rPr>
        <w:t>BigchainDB</w:t>
      </w:r>
      <w:proofErr w:type="spellEnd"/>
      <w:r w:rsidRPr="00E32913">
        <w:rPr>
          <w:rFonts w:ascii="Times New Roman" w:hAnsi="Times New Roman" w:cs="Times New Roman"/>
          <w:color w:val="000000" w:themeColor="text1"/>
          <w:sz w:val="24"/>
          <w:szCs w:val="24"/>
        </w:rPr>
        <w:t xml:space="preserve"> Driver.</w:t>
      </w:r>
    </w:p>
    <w:p w14:paraId="1921802B"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The transaction will be prepared and signed, then, the </w:t>
      </w:r>
      <w:proofErr w:type="spellStart"/>
      <w:r w:rsidRPr="00E32913">
        <w:rPr>
          <w:rFonts w:ascii="Times New Roman" w:hAnsi="Times New Roman" w:cs="Times New Roman"/>
          <w:color w:val="000000" w:themeColor="text1"/>
          <w:sz w:val="24"/>
          <w:szCs w:val="24"/>
        </w:rPr>
        <w:t>BigchainDB</w:t>
      </w:r>
      <w:proofErr w:type="spellEnd"/>
      <w:r w:rsidRPr="00E32913">
        <w:rPr>
          <w:rFonts w:ascii="Times New Roman" w:hAnsi="Times New Roman" w:cs="Times New Roman"/>
          <w:color w:val="000000" w:themeColor="text1"/>
          <w:sz w:val="24"/>
          <w:szCs w:val="24"/>
        </w:rPr>
        <w:t xml:space="preserve"> transaction’s information after being stored will be sent to system.</w:t>
      </w:r>
    </w:p>
    <w:p w14:paraId="0112BEF9" w14:textId="0F94A978" w:rsidR="00F4062B" w:rsidRPr="00185174" w:rsidRDefault="00F4062B" w:rsidP="00361343">
      <w:pPr>
        <w:pStyle w:val="ListParagraph"/>
        <w:numPr>
          <w:ilvl w:val="1"/>
          <w:numId w:val="43"/>
        </w:numPr>
        <w:rPr>
          <w:rFonts w:ascii="Times New Roman" w:hAnsi="Times New Roman" w:cs="Times New Roman"/>
          <w:color w:val="000000" w:themeColor="text1"/>
        </w:rPr>
      </w:pPr>
      <w:r w:rsidRPr="00E32913">
        <w:rPr>
          <w:rFonts w:ascii="Times New Roman" w:hAnsi="Times New Roman" w:cs="Times New Roman"/>
          <w:color w:val="000000" w:themeColor="text1"/>
          <w:sz w:val="24"/>
          <w:szCs w:val="24"/>
        </w:rPr>
        <w:t>System will send the notification after transaction done.</w:t>
      </w:r>
    </w:p>
    <w:p w14:paraId="4BDE9315" w14:textId="4A1B4584" w:rsidR="00185174" w:rsidRDefault="00185174" w:rsidP="00185174">
      <w:pPr>
        <w:rPr>
          <w:rFonts w:ascii="Times New Roman" w:hAnsi="Times New Roman" w:cs="Times New Roman"/>
          <w:color w:val="000000" w:themeColor="text1"/>
        </w:rPr>
      </w:pPr>
    </w:p>
    <w:p w14:paraId="76A34FD1" w14:textId="5EB726C3" w:rsidR="00185174" w:rsidRDefault="00185174" w:rsidP="00185174">
      <w:pPr>
        <w:rPr>
          <w:rFonts w:ascii="Times New Roman" w:hAnsi="Times New Roman" w:cs="Times New Roman"/>
          <w:color w:val="000000" w:themeColor="text1"/>
        </w:rPr>
      </w:pPr>
    </w:p>
    <w:p w14:paraId="380E8749" w14:textId="1A03893B" w:rsidR="00185174" w:rsidRDefault="00185174" w:rsidP="00185174">
      <w:pPr>
        <w:rPr>
          <w:rFonts w:ascii="Times New Roman" w:hAnsi="Times New Roman" w:cs="Times New Roman"/>
          <w:color w:val="000000" w:themeColor="text1"/>
        </w:rPr>
      </w:pPr>
    </w:p>
    <w:p w14:paraId="70CDFC17" w14:textId="539E5648" w:rsidR="00185174" w:rsidRDefault="00185174" w:rsidP="00185174">
      <w:pPr>
        <w:rPr>
          <w:rFonts w:ascii="Times New Roman" w:hAnsi="Times New Roman" w:cs="Times New Roman"/>
          <w:color w:val="000000" w:themeColor="text1"/>
        </w:rPr>
      </w:pPr>
    </w:p>
    <w:p w14:paraId="09BD467A" w14:textId="15FECA56" w:rsidR="00185174" w:rsidRDefault="00185174" w:rsidP="00185174">
      <w:pPr>
        <w:rPr>
          <w:rFonts w:ascii="Times New Roman" w:hAnsi="Times New Roman" w:cs="Times New Roman"/>
          <w:color w:val="000000" w:themeColor="text1"/>
        </w:rPr>
      </w:pPr>
    </w:p>
    <w:p w14:paraId="29E77512" w14:textId="207EE1BC" w:rsidR="00185174" w:rsidRDefault="00185174" w:rsidP="00185174">
      <w:pPr>
        <w:rPr>
          <w:rFonts w:ascii="Times New Roman" w:hAnsi="Times New Roman" w:cs="Times New Roman"/>
          <w:color w:val="000000" w:themeColor="text1"/>
        </w:rPr>
      </w:pPr>
    </w:p>
    <w:p w14:paraId="4D01E952" w14:textId="2DB42EAD" w:rsidR="00185174" w:rsidRDefault="00185174" w:rsidP="00185174">
      <w:pPr>
        <w:rPr>
          <w:rFonts w:ascii="Times New Roman" w:hAnsi="Times New Roman" w:cs="Times New Roman"/>
          <w:color w:val="000000" w:themeColor="text1"/>
        </w:rPr>
      </w:pPr>
    </w:p>
    <w:p w14:paraId="6705E2C0" w14:textId="590EC559" w:rsidR="00185174" w:rsidRDefault="00185174" w:rsidP="00185174">
      <w:pPr>
        <w:rPr>
          <w:rFonts w:ascii="Times New Roman" w:hAnsi="Times New Roman" w:cs="Times New Roman"/>
          <w:color w:val="000000" w:themeColor="text1"/>
        </w:rPr>
      </w:pPr>
    </w:p>
    <w:p w14:paraId="0376A373" w14:textId="796926ED" w:rsidR="00185174" w:rsidRDefault="00185174" w:rsidP="00185174">
      <w:pPr>
        <w:rPr>
          <w:rFonts w:ascii="Times New Roman" w:hAnsi="Times New Roman" w:cs="Times New Roman"/>
          <w:color w:val="000000" w:themeColor="text1"/>
        </w:rPr>
      </w:pPr>
    </w:p>
    <w:p w14:paraId="52073C1F" w14:textId="4F9CE013" w:rsidR="00185174" w:rsidRDefault="00D44C1B" w:rsidP="00185174">
      <w:pPr>
        <w:rPr>
          <w:rFonts w:ascii="Times New Roman" w:hAnsi="Times New Roman" w:cs="Times New Roman"/>
          <w:color w:val="000000" w:themeColor="text1"/>
        </w:rPr>
      </w:pPr>
      <w:r w:rsidRPr="00E32913">
        <w:rPr>
          <w:rFonts w:ascii="Times New Roman" w:hAnsi="Times New Roman" w:cs="Times New Roman"/>
          <w:noProof/>
          <w:lang w:eastAsia="en-US"/>
        </w:rPr>
        <w:lastRenderedPageBreak/>
        <w:drawing>
          <wp:anchor distT="0" distB="0" distL="114300" distR="114300" simplePos="0" relativeHeight="251664400" behindDoc="0" locked="0" layoutInCell="1" allowOverlap="1" wp14:anchorId="3543F6C7" wp14:editId="11FFA9A8">
            <wp:simplePos x="0" y="0"/>
            <wp:positionH relativeFrom="page">
              <wp:posOffset>563880</wp:posOffset>
            </wp:positionH>
            <wp:positionV relativeFrom="paragraph">
              <wp:posOffset>0</wp:posOffset>
            </wp:positionV>
            <wp:extent cx="6660471" cy="4480090"/>
            <wp:effectExtent l="0" t="0" r="762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660471" cy="4480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BD5B01" w14:textId="2CCEAA49" w:rsidR="00185174" w:rsidRPr="008575EC" w:rsidRDefault="008F3237" w:rsidP="00D44C1B">
      <w:pPr>
        <w:ind w:firstLine="0"/>
        <w:jc w:val="center"/>
        <w:rPr>
          <w:rFonts w:ascii="Times New Roman" w:hAnsi="Times New Roman" w:cs="Times New Roman"/>
          <w:sz w:val="28"/>
          <w:szCs w:val="28"/>
        </w:rPr>
      </w:pPr>
      <w:bookmarkStart w:id="224" w:name="_Toc16843226"/>
      <w:bookmarkStart w:id="225" w:name="_Toc16844384"/>
      <w:r w:rsidRPr="008575EC">
        <w:rPr>
          <w:rFonts w:ascii="Times New Roman" w:hAnsi="Times New Roman" w:cs="Times New Roman"/>
          <w:color w:val="000000" w:themeColor="text1"/>
          <w:sz w:val="24"/>
          <w:szCs w:val="24"/>
        </w:rPr>
        <w:t>Figure</w:t>
      </w:r>
      <w:r w:rsidR="00185174" w:rsidRPr="008575EC">
        <w:rPr>
          <w:rFonts w:ascii="Times New Roman" w:hAnsi="Times New Roman" w:cs="Times New Roman"/>
          <w:color w:val="000000" w:themeColor="text1"/>
          <w:sz w:val="24"/>
          <w:szCs w:val="24"/>
        </w:rPr>
        <w:t xml:space="preserve"> </w:t>
      </w:r>
      <w:r w:rsidRPr="008575EC">
        <w:rPr>
          <w:rFonts w:ascii="Times New Roman" w:hAnsi="Times New Roman" w:cs="Times New Roman"/>
          <w:color w:val="000000" w:themeColor="text1"/>
          <w:sz w:val="24"/>
          <w:szCs w:val="24"/>
        </w:rPr>
        <w:fldChar w:fldCharType="begin"/>
      </w:r>
      <w:r w:rsidRPr="008575EC">
        <w:rPr>
          <w:rFonts w:ascii="Times New Roman" w:hAnsi="Times New Roman" w:cs="Times New Roman"/>
          <w:color w:val="000000" w:themeColor="text1"/>
          <w:sz w:val="24"/>
          <w:szCs w:val="24"/>
        </w:rPr>
        <w:instrText xml:space="preserve"> SEQ Figure \* ARABIC </w:instrText>
      </w:r>
      <w:r w:rsidRPr="008575EC">
        <w:rPr>
          <w:rFonts w:ascii="Times New Roman" w:hAnsi="Times New Roman" w:cs="Times New Roman"/>
          <w:color w:val="000000" w:themeColor="text1"/>
          <w:sz w:val="24"/>
          <w:szCs w:val="24"/>
        </w:rPr>
        <w:fldChar w:fldCharType="separate"/>
      </w:r>
      <w:r w:rsidR="00D44C1B">
        <w:rPr>
          <w:rFonts w:ascii="Times New Roman" w:hAnsi="Times New Roman" w:cs="Times New Roman"/>
          <w:noProof/>
          <w:color w:val="000000" w:themeColor="text1"/>
          <w:sz w:val="24"/>
          <w:szCs w:val="24"/>
        </w:rPr>
        <w:t>39</w:t>
      </w:r>
      <w:r w:rsidRPr="008575EC">
        <w:rPr>
          <w:rFonts w:ascii="Times New Roman" w:hAnsi="Times New Roman" w:cs="Times New Roman"/>
          <w:color w:val="000000" w:themeColor="text1"/>
          <w:sz w:val="24"/>
          <w:szCs w:val="24"/>
        </w:rPr>
        <w:fldChar w:fldCharType="end"/>
      </w:r>
      <w:r w:rsidR="00185174" w:rsidRPr="008575EC">
        <w:rPr>
          <w:rFonts w:ascii="Times New Roman" w:hAnsi="Times New Roman" w:cs="Times New Roman"/>
          <w:color w:val="000000" w:themeColor="text1"/>
          <w:sz w:val="24"/>
          <w:szCs w:val="24"/>
        </w:rPr>
        <w:t>– Lending/Payback process</w:t>
      </w:r>
      <w:bookmarkEnd w:id="224"/>
      <w:bookmarkEnd w:id="225"/>
    </w:p>
    <w:p w14:paraId="353EB8A7" w14:textId="23E96543" w:rsidR="00185174" w:rsidRPr="00185174" w:rsidRDefault="00185174" w:rsidP="00185174">
      <w:pPr>
        <w:rPr>
          <w:rFonts w:ascii="Times New Roman" w:hAnsi="Times New Roman" w:cs="Times New Roman"/>
          <w:color w:val="000000" w:themeColor="text1"/>
        </w:rPr>
        <w:sectPr w:rsidR="00185174" w:rsidRPr="00185174" w:rsidSect="00090339">
          <w:pgSz w:w="11906" w:h="16838" w:code="9"/>
          <w:pgMar w:top="1418" w:right="1985" w:bottom="1418" w:left="1134" w:header="709" w:footer="709" w:gutter="0"/>
          <w:cols w:space="708"/>
          <w:docGrid w:linePitch="360"/>
        </w:sectPr>
      </w:pPr>
    </w:p>
    <w:p w14:paraId="1C31C030" w14:textId="1754C16C" w:rsidR="00F4062B" w:rsidRDefault="00F4062B" w:rsidP="00361343">
      <w:pPr>
        <w:pStyle w:val="Heading1"/>
        <w:numPr>
          <w:ilvl w:val="0"/>
          <w:numId w:val="1"/>
        </w:numPr>
        <w:ind w:left="0" w:firstLine="0"/>
        <w:rPr>
          <w:rFonts w:ascii="Times New Roman" w:hAnsi="Times New Roman" w:cs="Times New Roman"/>
        </w:rPr>
      </w:pPr>
      <w:bookmarkStart w:id="226" w:name="_Toc16843148"/>
      <w:r>
        <w:rPr>
          <w:rFonts w:ascii="Times New Roman" w:hAnsi="Times New Roman" w:cs="Times New Roman"/>
        </w:rPr>
        <w:lastRenderedPageBreak/>
        <w:t>Future Plan</w:t>
      </w:r>
      <w:bookmarkEnd w:id="226"/>
    </w:p>
    <w:p w14:paraId="25AFE773" w14:textId="77777777" w:rsidR="00185174" w:rsidRPr="0053681B" w:rsidRDefault="00185174" w:rsidP="00361343">
      <w:pPr>
        <w:pStyle w:val="ListParagraph"/>
        <w:numPr>
          <w:ilvl w:val="0"/>
          <w:numId w:val="44"/>
        </w:numPr>
        <w:ind w:left="360"/>
        <w:rPr>
          <w:rFonts w:ascii="Times New Roman" w:hAnsi="Times New Roman" w:cs="Times New Roman"/>
          <w:sz w:val="28"/>
          <w:szCs w:val="28"/>
        </w:rPr>
      </w:pPr>
      <w:r w:rsidRPr="0053681B">
        <w:rPr>
          <w:rFonts w:ascii="Times New Roman" w:hAnsi="Times New Roman" w:cs="Times New Roman"/>
          <w:sz w:val="28"/>
          <w:szCs w:val="28"/>
        </w:rPr>
        <w:t xml:space="preserve">The system is currently being developed on the web platform: </w:t>
      </w:r>
    </w:p>
    <w:p w14:paraId="684EE75D" w14:textId="77777777" w:rsidR="00185174" w:rsidRPr="0053681B" w:rsidRDefault="00185174" w:rsidP="00361343">
      <w:pPr>
        <w:pStyle w:val="ListParagraph"/>
        <w:numPr>
          <w:ilvl w:val="1"/>
          <w:numId w:val="44"/>
        </w:numPr>
        <w:ind w:left="720" w:hanging="319"/>
        <w:rPr>
          <w:rFonts w:ascii="Times New Roman" w:hAnsi="Times New Roman" w:cs="Times New Roman"/>
          <w:sz w:val="28"/>
          <w:szCs w:val="28"/>
        </w:rPr>
      </w:pPr>
      <w:r w:rsidRPr="0053681B">
        <w:rPr>
          <w:rFonts w:ascii="Times New Roman" w:hAnsi="Times New Roman" w:cs="Times New Roman"/>
          <w:sz w:val="28"/>
          <w:szCs w:val="28"/>
        </w:rPr>
        <w:t>We will develop our system on Android and iOS platform</w:t>
      </w:r>
    </w:p>
    <w:p w14:paraId="360ECAA7" w14:textId="77777777" w:rsidR="00185174" w:rsidRPr="0053681B" w:rsidRDefault="00185174" w:rsidP="00361343">
      <w:pPr>
        <w:pStyle w:val="ListParagraph"/>
        <w:numPr>
          <w:ilvl w:val="0"/>
          <w:numId w:val="44"/>
        </w:numPr>
        <w:ind w:left="360"/>
        <w:rPr>
          <w:rFonts w:ascii="Times New Roman" w:hAnsi="Times New Roman" w:cs="Times New Roman"/>
          <w:sz w:val="28"/>
          <w:szCs w:val="28"/>
        </w:rPr>
      </w:pPr>
      <w:r w:rsidRPr="0053681B">
        <w:rPr>
          <w:rFonts w:ascii="Times New Roman" w:hAnsi="Times New Roman" w:cs="Times New Roman"/>
          <w:sz w:val="28"/>
          <w:szCs w:val="28"/>
        </w:rPr>
        <w:t>The current system uses some user information to identify the user:</w:t>
      </w:r>
    </w:p>
    <w:p w14:paraId="708149C6" w14:textId="77777777" w:rsidR="00185174" w:rsidRPr="0053681B" w:rsidRDefault="00185174" w:rsidP="00361343">
      <w:pPr>
        <w:pStyle w:val="ListParagraph"/>
        <w:numPr>
          <w:ilvl w:val="1"/>
          <w:numId w:val="44"/>
        </w:numPr>
        <w:ind w:left="720"/>
        <w:rPr>
          <w:rFonts w:ascii="Times New Roman" w:hAnsi="Times New Roman" w:cs="Times New Roman"/>
          <w:sz w:val="28"/>
          <w:szCs w:val="28"/>
        </w:rPr>
      </w:pPr>
      <w:r w:rsidRPr="0053681B">
        <w:rPr>
          <w:rFonts w:ascii="Times New Roman" w:hAnsi="Times New Roman" w:cs="Times New Roman"/>
          <w:sz w:val="28"/>
          <w:szCs w:val="28"/>
        </w:rPr>
        <w:t>We will add more other user identification information to reduce risks when users join the system and increase user loan limits.</w:t>
      </w:r>
    </w:p>
    <w:p w14:paraId="6BFB803E" w14:textId="0D5F1210" w:rsidR="0053681B" w:rsidRDefault="0053681B"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The current system cannot evaluate user reliability.</w:t>
      </w:r>
    </w:p>
    <w:p w14:paraId="1344B81F" w14:textId="5DB3A18E" w:rsidR="0053681B" w:rsidRPr="0053681B" w:rsidRDefault="0053681B" w:rsidP="00361343">
      <w:pPr>
        <w:pStyle w:val="ListParagraph"/>
        <w:numPr>
          <w:ilvl w:val="0"/>
          <w:numId w:val="45"/>
        </w:numPr>
        <w:rPr>
          <w:rFonts w:ascii="Times New Roman" w:hAnsi="Times New Roman" w:cs="Times New Roman"/>
          <w:sz w:val="28"/>
          <w:szCs w:val="28"/>
        </w:rPr>
      </w:pPr>
      <w:r w:rsidRPr="0053681B">
        <w:rPr>
          <w:rFonts w:ascii="Times New Roman" w:hAnsi="Times New Roman" w:cs="Times New Roman"/>
          <w:sz w:val="28"/>
          <w:szCs w:val="28"/>
        </w:rPr>
        <w:t>We will design</w:t>
      </w:r>
      <w:r>
        <w:rPr>
          <w:rFonts w:ascii="Times New Roman" w:hAnsi="Times New Roman" w:cs="Times New Roman"/>
          <w:sz w:val="28"/>
          <w:szCs w:val="28"/>
        </w:rPr>
        <w:t xml:space="preserve"> a scale to evaluate users after each transaction as well as milestones to be able to evaluate user reliability</w:t>
      </w:r>
      <w:r w:rsidRPr="0053681B">
        <w:rPr>
          <w:rFonts w:ascii="Times New Roman" w:hAnsi="Times New Roman" w:cs="Times New Roman"/>
          <w:sz w:val="28"/>
          <w:szCs w:val="28"/>
        </w:rPr>
        <w:t>.</w:t>
      </w:r>
    </w:p>
    <w:p w14:paraId="79AD6DED" w14:textId="06E619E9" w:rsidR="0053681B" w:rsidRDefault="0053681B"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The current system use</w:t>
      </w:r>
      <w:r w:rsidR="000E1146">
        <w:rPr>
          <w:rFonts w:ascii="Times New Roman" w:hAnsi="Times New Roman" w:cs="Times New Roman"/>
          <w:sz w:val="28"/>
          <w:szCs w:val="28"/>
        </w:rPr>
        <w:t>s</w:t>
      </w:r>
      <w:r>
        <w:rPr>
          <w:rFonts w:ascii="Times New Roman" w:hAnsi="Times New Roman" w:cs="Times New Roman"/>
          <w:sz w:val="28"/>
          <w:szCs w:val="28"/>
        </w:rPr>
        <w:t xml:space="preserve"> </w:t>
      </w:r>
      <w:proofErr w:type="spellStart"/>
      <w:r w:rsidR="000E1146">
        <w:rPr>
          <w:rFonts w:ascii="Times New Roman" w:hAnsi="Times New Roman" w:cs="Times New Roman"/>
          <w:sz w:val="28"/>
          <w:szCs w:val="28"/>
        </w:rPr>
        <w:t>paypal</w:t>
      </w:r>
      <w:proofErr w:type="spellEnd"/>
      <w:r w:rsidR="000E1146">
        <w:rPr>
          <w:rFonts w:ascii="Times New Roman" w:hAnsi="Times New Roman" w:cs="Times New Roman"/>
          <w:sz w:val="28"/>
          <w:szCs w:val="28"/>
        </w:rPr>
        <w:t xml:space="preserve"> as a payment method.</w:t>
      </w:r>
    </w:p>
    <w:p w14:paraId="447CC21B" w14:textId="27141E5A" w:rsidR="000E1146" w:rsidRPr="000E1146" w:rsidRDefault="000E1146" w:rsidP="00361343">
      <w:pPr>
        <w:pStyle w:val="ListParagraph"/>
        <w:numPr>
          <w:ilvl w:val="0"/>
          <w:numId w:val="45"/>
        </w:numPr>
        <w:rPr>
          <w:rFonts w:ascii="Times New Roman" w:hAnsi="Times New Roman" w:cs="Times New Roman"/>
          <w:sz w:val="28"/>
          <w:szCs w:val="28"/>
        </w:rPr>
      </w:pPr>
      <w:r w:rsidRPr="000E1146">
        <w:rPr>
          <w:rFonts w:ascii="Times New Roman" w:hAnsi="Times New Roman" w:cs="Times New Roman"/>
          <w:sz w:val="28"/>
          <w:szCs w:val="28"/>
        </w:rPr>
        <w:t xml:space="preserve">We will </w:t>
      </w:r>
      <w:r>
        <w:rPr>
          <w:rFonts w:ascii="Times New Roman" w:hAnsi="Times New Roman" w:cs="Times New Roman"/>
          <w:sz w:val="28"/>
          <w:szCs w:val="28"/>
        </w:rPr>
        <w:t>support more payment method such as Momo, Ethereum, and so on.</w:t>
      </w:r>
    </w:p>
    <w:p w14:paraId="3C2C33BE" w14:textId="21F2D1A6" w:rsidR="000E1146" w:rsidRDefault="000E1146"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 xml:space="preserve">The current system cannot support user select deal that they want to choose when they use cancel deal function. Mean that when user cancel </w:t>
      </w:r>
      <w:r w:rsidR="007714FC">
        <w:rPr>
          <w:rFonts w:ascii="Times New Roman" w:hAnsi="Times New Roman" w:cs="Times New Roman"/>
          <w:sz w:val="28"/>
          <w:szCs w:val="28"/>
        </w:rPr>
        <w:t>deal function</w:t>
      </w:r>
      <w:r>
        <w:rPr>
          <w:rFonts w:ascii="Times New Roman" w:hAnsi="Times New Roman" w:cs="Times New Roman"/>
          <w:sz w:val="28"/>
          <w:szCs w:val="28"/>
        </w:rPr>
        <w:t xml:space="preserve"> system automatically restore deal to the </w:t>
      </w:r>
      <w:r w:rsidR="007714FC">
        <w:rPr>
          <w:rFonts w:ascii="Times New Roman" w:hAnsi="Times New Roman" w:cs="Times New Roman"/>
          <w:sz w:val="28"/>
          <w:szCs w:val="28"/>
        </w:rPr>
        <w:t>original</w:t>
      </w:r>
      <w:r>
        <w:rPr>
          <w:rFonts w:ascii="Times New Roman" w:hAnsi="Times New Roman" w:cs="Times New Roman"/>
          <w:sz w:val="28"/>
          <w:szCs w:val="28"/>
        </w:rPr>
        <w:t xml:space="preserve"> deal</w:t>
      </w:r>
      <w:r w:rsidR="007714FC">
        <w:rPr>
          <w:rFonts w:ascii="Times New Roman" w:hAnsi="Times New Roman" w:cs="Times New Roman"/>
          <w:sz w:val="28"/>
          <w:szCs w:val="28"/>
        </w:rPr>
        <w:t xml:space="preserve"> (the first deal that user create</w:t>
      </w:r>
      <w:r w:rsidR="00733403">
        <w:rPr>
          <w:rFonts w:ascii="Times New Roman" w:hAnsi="Times New Roman" w:cs="Times New Roman"/>
          <w:sz w:val="28"/>
          <w:szCs w:val="28"/>
        </w:rPr>
        <w:t>d</w:t>
      </w:r>
      <w:r w:rsidR="007714FC">
        <w:rPr>
          <w:rFonts w:ascii="Times New Roman" w:hAnsi="Times New Roman" w:cs="Times New Roman"/>
          <w:sz w:val="28"/>
          <w:szCs w:val="28"/>
        </w:rPr>
        <w:t>)</w:t>
      </w:r>
      <w:r w:rsidR="00B63248">
        <w:rPr>
          <w:rFonts w:ascii="Times New Roman" w:hAnsi="Times New Roman" w:cs="Times New Roman"/>
          <w:sz w:val="28"/>
          <w:szCs w:val="28"/>
        </w:rPr>
        <w:t>.</w:t>
      </w:r>
    </w:p>
    <w:p w14:paraId="53290DC1" w14:textId="6F687077" w:rsidR="00B63248" w:rsidRPr="00B63248" w:rsidRDefault="00B63248" w:rsidP="00361343">
      <w:pPr>
        <w:pStyle w:val="ListParagraph"/>
        <w:numPr>
          <w:ilvl w:val="0"/>
          <w:numId w:val="45"/>
        </w:numPr>
        <w:rPr>
          <w:rFonts w:ascii="Times New Roman" w:hAnsi="Times New Roman" w:cs="Times New Roman"/>
          <w:sz w:val="28"/>
          <w:szCs w:val="28"/>
        </w:rPr>
      </w:pPr>
      <w:r w:rsidRPr="00B63248">
        <w:rPr>
          <w:rFonts w:ascii="Times New Roman" w:hAnsi="Times New Roman" w:cs="Times New Roman"/>
          <w:sz w:val="28"/>
          <w:szCs w:val="28"/>
        </w:rPr>
        <w:t>We will</w:t>
      </w:r>
      <w:r>
        <w:rPr>
          <w:rFonts w:ascii="Times New Roman" w:hAnsi="Times New Roman" w:cs="Times New Roman"/>
          <w:sz w:val="28"/>
          <w:szCs w:val="28"/>
        </w:rPr>
        <w:t xml:space="preserve"> </w:t>
      </w:r>
      <w:r w:rsidR="00733403">
        <w:rPr>
          <w:rFonts w:ascii="Times New Roman" w:hAnsi="Times New Roman" w:cs="Times New Roman"/>
          <w:sz w:val="28"/>
          <w:szCs w:val="28"/>
        </w:rPr>
        <w:t>develop</w:t>
      </w:r>
      <w:r>
        <w:rPr>
          <w:rFonts w:ascii="Times New Roman" w:hAnsi="Times New Roman" w:cs="Times New Roman"/>
          <w:sz w:val="28"/>
          <w:szCs w:val="28"/>
        </w:rPr>
        <w:t xml:space="preserve"> a function that help user can choose a deal that they want when they cancel deal</w:t>
      </w:r>
      <w:r w:rsidRPr="00B63248">
        <w:rPr>
          <w:rFonts w:ascii="Times New Roman" w:hAnsi="Times New Roman" w:cs="Times New Roman"/>
          <w:sz w:val="28"/>
          <w:szCs w:val="28"/>
        </w:rPr>
        <w:t>.</w:t>
      </w:r>
      <w:r>
        <w:rPr>
          <w:rFonts w:ascii="Times New Roman" w:hAnsi="Times New Roman" w:cs="Times New Roman"/>
          <w:sz w:val="28"/>
          <w:szCs w:val="28"/>
        </w:rPr>
        <w:t xml:space="preserve"> The function will show all deal between two users. So that, user can choose what they want.</w:t>
      </w:r>
    </w:p>
    <w:p w14:paraId="50271AA8" w14:textId="157785D9" w:rsidR="00B63248" w:rsidRDefault="00B63248"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 xml:space="preserve">The current system </w:t>
      </w:r>
      <w:r w:rsidR="00983689">
        <w:rPr>
          <w:rFonts w:ascii="Times New Roman" w:hAnsi="Times New Roman" w:cs="Times New Roman"/>
          <w:sz w:val="28"/>
          <w:szCs w:val="28"/>
        </w:rPr>
        <w:t xml:space="preserve">still </w:t>
      </w:r>
      <w:r>
        <w:rPr>
          <w:rFonts w:ascii="Times New Roman" w:hAnsi="Times New Roman" w:cs="Times New Roman"/>
          <w:sz w:val="28"/>
          <w:szCs w:val="28"/>
        </w:rPr>
        <w:t xml:space="preserve">not </w:t>
      </w:r>
      <w:r w:rsidR="00983689">
        <w:rPr>
          <w:rFonts w:ascii="Times New Roman" w:hAnsi="Times New Roman" w:cs="Times New Roman"/>
          <w:sz w:val="28"/>
          <w:szCs w:val="28"/>
        </w:rPr>
        <w:t>support investigation function.</w:t>
      </w:r>
    </w:p>
    <w:p w14:paraId="2556A4E2" w14:textId="5D4131DA" w:rsidR="00983689" w:rsidRPr="00983689" w:rsidRDefault="00983689" w:rsidP="00361343">
      <w:pPr>
        <w:pStyle w:val="ListParagraph"/>
        <w:numPr>
          <w:ilvl w:val="0"/>
          <w:numId w:val="45"/>
        </w:numPr>
        <w:rPr>
          <w:rFonts w:ascii="Times New Roman" w:hAnsi="Times New Roman" w:cs="Times New Roman"/>
          <w:sz w:val="28"/>
          <w:szCs w:val="28"/>
        </w:rPr>
      </w:pPr>
      <w:r>
        <w:rPr>
          <w:rFonts w:ascii="Times New Roman" w:hAnsi="Times New Roman" w:cs="Times New Roman"/>
          <w:sz w:val="28"/>
          <w:szCs w:val="28"/>
        </w:rPr>
        <w:t>We will add investigation function to our system in the future to support the investigation.</w:t>
      </w:r>
    </w:p>
    <w:p w14:paraId="7145606C" w14:textId="42B4AA21" w:rsidR="0053681B" w:rsidRPr="0053681B" w:rsidRDefault="0053681B" w:rsidP="0053681B">
      <w:pPr>
        <w:ind w:firstLine="0"/>
        <w:rPr>
          <w:rFonts w:ascii="Times New Roman" w:hAnsi="Times New Roman" w:cs="Times New Roman"/>
          <w:sz w:val="24"/>
          <w:szCs w:val="24"/>
        </w:rPr>
      </w:pPr>
    </w:p>
    <w:p w14:paraId="46E4D13E" w14:textId="6DF1D759" w:rsidR="00F4062B" w:rsidRPr="00F4062B" w:rsidRDefault="00F4062B" w:rsidP="00361343">
      <w:pPr>
        <w:pStyle w:val="Heading1"/>
        <w:numPr>
          <w:ilvl w:val="0"/>
          <w:numId w:val="1"/>
        </w:numPr>
        <w:ind w:left="0" w:firstLine="0"/>
        <w:rPr>
          <w:rFonts w:ascii="Times New Roman" w:hAnsi="Times New Roman" w:cs="Times New Roman"/>
        </w:rPr>
      </w:pPr>
      <w:bookmarkStart w:id="227" w:name="_Toc16843149"/>
      <w:r>
        <w:rPr>
          <w:rFonts w:ascii="Times New Roman" w:hAnsi="Times New Roman" w:cs="Times New Roman"/>
        </w:rPr>
        <w:t>Explanation</w:t>
      </w:r>
      <w:bookmarkStart w:id="228" w:name="_GoBack"/>
      <w:bookmarkEnd w:id="214"/>
      <w:bookmarkEnd w:id="227"/>
      <w:bookmarkEnd w:id="228"/>
    </w:p>
    <w:sectPr w:rsidR="00F4062B" w:rsidRPr="00F4062B" w:rsidSect="00866FC5">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46AB4" w14:textId="77777777" w:rsidR="00AD1B14" w:rsidRDefault="00AD1B14" w:rsidP="00021881">
      <w:pPr>
        <w:spacing w:line="240" w:lineRule="auto"/>
      </w:pPr>
      <w:r>
        <w:separator/>
      </w:r>
    </w:p>
  </w:endnote>
  <w:endnote w:type="continuationSeparator" w:id="0">
    <w:p w14:paraId="33E2AF69" w14:textId="77777777" w:rsidR="00AD1B14" w:rsidRDefault="00AD1B14" w:rsidP="00021881">
      <w:pPr>
        <w:spacing w:line="240" w:lineRule="auto"/>
      </w:pPr>
      <w:r>
        <w:continuationSeparator/>
      </w:r>
    </w:p>
  </w:endnote>
  <w:endnote w:type="continuationNotice" w:id="1">
    <w:p w14:paraId="58632570" w14:textId="77777777" w:rsidR="00AD1B14" w:rsidRDefault="00AD1B1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733403" w:rsidRDefault="00733403"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733403" w:rsidRDefault="00733403"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33403" w:rsidRDefault="00733403"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33403"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33403" w:rsidRDefault="00733403">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33403" w:rsidRDefault="00733403">
          <w:pPr>
            <w:pStyle w:val="Header"/>
            <w:tabs>
              <w:tab w:val="clear" w:pos="4680"/>
              <w:tab w:val="clear" w:pos="9360"/>
            </w:tabs>
            <w:jc w:val="right"/>
            <w:rPr>
              <w:caps/>
              <w:sz w:val="18"/>
            </w:rPr>
          </w:pPr>
        </w:p>
      </w:tc>
    </w:tr>
    <w:tr w:rsidR="00733403"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733403" w:rsidRDefault="00733403">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33403" w:rsidRDefault="0073340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33403" w:rsidRPr="00021881" w:rsidRDefault="00733403"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2577A" w14:textId="77777777" w:rsidR="00AD1B14" w:rsidRDefault="00AD1B14" w:rsidP="00021881">
      <w:pPr>
        <w:spacing w:line="240" w:lineRule="auto"/>
      </w:pPr>
      <w:r>
        <w:separator/>
      </w:r>
    </w:p>
  </w:footnote>
  <w:footnote w:type="continuationSeparator" w:id="0">
    <w:p w14:paraId="6FC15A41" w14:textId="77777777" w:rsidR="00AD1B14" w:rsidRDefault="00AD1B14" w:rsidP="00021881">
      <w:pPr>
        <w:spacing w:line="240" w:lineRule="auto"/>
      </w:pPr>
      <w:r>
        <w:continuationSeparator/>
      </w:r>
    </w:p>
  </w:footnote>
  <w:footnote w:type="continuationNotice" w:id="1">
    <w:p w14:paraId="756865FC" w14:textId="77777777" w:rsidR="00AD1B14" w:rsidRDefault="00AD1B1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33403" w:rsidRPr="00DD6566" w:rsidRDefault="00733403">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720ACB"/>
    <w:multiLevelType w:val="hybridMultilevel"/>
    <w:tmpl w:val="7860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04B670EE"/>
    <w:multiLevelType w:val="hybridMultilevel"/>
    <w:tmpl w:val="6A08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C0633"/>
    <w:multiLevelType w:val="hybridMultilevel"/>
    <w:tmpl w:val="14D0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4E0019"/>
    <w:multiLevelType w:val="multilevel"/>
    <w:tmpl w:val="A3AA6188"/>
    <w:lvl w:ilvl="0">
      <w:start w:val="3"/>
      <w:numFmt w:val="bullet"/>
      <w:lvlText w:val="-"/>
      <w:lvlJc w:val="left"/>
      <w:pPr>
        <w:ind w:left="785" w:hanging="360"/>
      </w:pPr>
      <w:rPr>
        <w:rFonts w:ascii="Cambria" w:eastAsia="MS Mincho" w:hAnsi="Cambria" w:cs="Arial" w:hint="default"/>
        <w:b/>
        <w:sz w:val="20"/>
      </w:rPr>
    </w:lvl>
    <w:lvl w:ilvl="1">
      <w:start w:val="1"/>
      <w:numFmt w:val="decimal"/>
      <w:lvlText w:val="%2."/>
      <w:lvlJc w:val="left"/>
      <w:pPr>
        <w:ind w:left="1724" w:hanging="360"/>
      </w:pPr>
      <w:rPr>
        <w:rFonts w:hint="default"/>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6" w15:restartNumberingAfterBreak="0">
    <w:nsid w:val="06CC6516"/>
    <w:multiLevelType w:val="hybridMultilevel"/>
    <w:tmpl w:val="74F66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DF1B08"/>
    <w:multiLevelType w:val="hybridMultilevel"/>
    <w:tmpl w:val="5230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F161D3"/>
    <w:multiLevelType w:val="hybridMultilevel"/>
    <w:tmpl w:val="7152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02FFF"/>
    <w:multiLevelType w:val="hybridMultilevel"/>
    <w:tmpl w:val="8EE2F2FA"/>
    <w:lvl w:ilvl="0" w:tplc="04090001">
      <w:start w:val="1"/>
      <w:numFmt w:val="bullet"/>
      <w:lvlText w:val=""/>
      <w:lvlJc w:val="left"/>
      <w:pPr>
        <w:ind w:left="2239" w:hanging="360"/>
      </w:pPr>
      <w:rPr>
        <w:rFonts w:ascii="Symbol" w:hAnsi="Symbol" w:hint="default"/>
      </w:rPr>
    </w:lvl>
    <w:lvl w:ilvl="1" w:tplc="04090003" w:tentative="1">
      <w:start w:val="1"/>
      <w:numFmt w:val="bullet"/>
      <w:lvlText w:val="o"/>
      <w:lvlJc w:val="left"/>
      <w:pPr>
        <w:ind w:left="2959" w:hanging="360"/>
      </w:pPr>
      <w:rPr>
        <w:rFonts w:ascii="Courier New" w:hAnsi="Courier New" w:cs="Courier New" w:hint="default"/>
      </w:rPr>
    </w:lvl>
    <w:lvl w:ilvl="2" w:tplc="04090005" w:tentative="1">
      <w:start w:val="1"/>
      <w:numFmt w:val="bullet"/>
      <w:lvlText w:val=""/>
      <w:lvlJc w:val="left"/>
      <w:pPr>
        <w:ind w:left="3679" w:hanging="360"/>
      </w:pPr>
      <w:rPr>
        <w:rFonts w:ascii="Wingdings" w:hAnsi="Wingdings" w:hint="default"/>
      </w:rPr>
    </w:lvl>
    <w:lvl w:ilvl="3" w:tplc="04090001" w:tentative="1">
      <w:start w:val="1"/>
      <w:numFmt w:val="bullet"/>
      <w:lvlText w:val=""/>
      <w:lvlJc w:val="left"/>
      <w:pPr>
        <w:ind w:left="4399" w:hanging="360"/>
      </w:pPr>
      <w:rPr>
        <w:rFonts w:ascii="Symbol" w:hAnsi="Symbol" w:hint="default"/>
      </w:rPr>
    </w:lvl>
    <w:lvl w:ilvl="4" w:tplc="04090003" w:tentative="1">
      <w:start w:val="1"/>
      <w:numFmt w:val="bullet"/>
      <w:lvlText w:val="o"/>
      <w:lvlJc w:val="left"/>
      <w:pPr>
        <w:ind w:left="5119" w:hanging="360"/>
      </w:pPr>
      <w:rPr>
        <w:rFonts w:ascii="Courier New" w:hAnsi="Courier New" w:cs="Courier New" w:hint="default"/>
      </w:rPr>
    </w:lvl>
    <w:lvl w:ilvl="5" w:tplc="04090005" w:tentative="1">
      <w:start w:val="1"/>
      <w:numFmt w:val="bullet"/>
      <w:lvlText w:val=""/>
      <w:lvlJc w:val="left"/>
      <w:pPr>
        <w:ind w:left="5839" w:hanging="360"/>
      </w:pPr>
      <w:rPr>
        <w:rFonts w:ascii="Wingdings" w:hAnsi="Wingdings" w:hint="default"/>
      </w:rPr>
    </w:lvl>
    <w:lvl w:ilvl="6" w:tplc="04090001" w:tentative="1">
      <w:start w:val="1"/>
      <w:numFmt w:val="bullet"/>
      <w:lvlText w:val=""/>
      <w:lvlJc w:val="left"/>
      <w:pPr>
        <w:ind w:left="6559" w:hanging="360"/>
      </w:pPr>
      <w:rPr>
        <w:rFonts w:ascii="Symbol" w:hAnsi="Symbol" w:hint="default"/>
      </w:rPr>
    </w:lvl>
    <w:lvl w:ilvl="7" w:tplc="04090003" w:tentative="1">
      <w:start w:val="1"/>
      <w:numFmt w:val="bullet"/>
      <w:lvlText w:val="o"/>
      <w:lvlJc w:val="left"/>
      <w:pPr>
        <w:ind w:left="7279" w:hanging="360"/>
      </w:pPr>
      <w:rPr>
        <w:rFonts w:ascii="Courier New" w:hAnsi="Courier New" w:cs="Courier New" w:hint="default"/>
      </w:rPr>
    </w:lvl>
    <w:lvl w:ilvl="8" w:tplc="04090005" w:tentative="1">
      <w:start w:val="1"/>
      <w:numFmt w:val="bullet"/>
      <w:lvlText w:val=""/>
      <w:lvlJc w:val="left"/>
      <w:pPr>
        <w:ind w:left="7999" w:hanging="360"/>
      </w:pPr>
      <w:rPr>
        <w:rFonts w:ascii="Wingdings" w:hAnsi="Wingdings" w:hint="default"/>
      </w:rPr>
    </w:lvl>
  </w:abstractNum>
  <w:abstractNum w:abstractNumId="11" w15:restartNumberingAfterBreak="0">
    <w:nsid w:val="13141311"/>
    <w:multiLevelType w:val="multilevel"/>
    <w:tmpl w:val="A3AA6188"/>
    <w:lvl w:ilvl="0">
      <w:start w:val="3"/>
      <w:numFmt w:val="bullet"/>
      <w:lvlText w:val="-"/>
      <w:lvlJc w:val="left"/>
      <w:pPr>
        <w:ind w:left="785" w:hanging="360"/>
      </w:pPr>
      <w:rPr>
        <w:rFonts w:ascii="Cambria" w:eastAsia="MS Mincho" w:hAnsi="Cambria" w:cs="Arial" w:hint="default"/>
        <w:b/>
        <w:sz w:val="20"/>
      </w:rPr>
    </w:lvl>
    <w:lvl w:ilvl="1">
      <w:start w:val="1"/>
      <w:numFmt w:val="decimal"/>
      <w:lvlText w:val="%2."/>
      <w:lvlJc w:val="left"/>
      <w:pPr>
        <w:ind w:left="1724" w:hanging="360"/>
      </w:pPr>
      <w:rPr>
        <w:rFonts w:hint="default"/>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12" w15:restartNumberingAfterBreak="0">
    <w:nsid w:val="139272AF"/>
    <w:multiLevelType w:val="hybridMultilevel"/>
    <w:tmpl w:val="D1D6A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D0862"/>
    <w:multiLevelType w:val="hybridMultilevel"/>
    <w:tmpl w:val="BB2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19435548"/>
    <w:multiLevelType w:val="hybridMultilevel"/>
    <w:tmpl w:val="FD9A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17" w15:restartNumberingAfterBreak="0">
    <w:nsid w:val="1ACD6B85"/>
    <w:multiLevelType w:val="hybridMultilevel"/>
    <w:tmpl w:val="57C21FD2"/>
    <w:lvl w:ilvl="0" w:tplc="04090001">
      <w:start w:val="1"/>
      <w:numFmt w:val="bullet"/>
      <w:lvlText w:val=""/>
      <w:lvlJc w:val="left"/>
      <w:pPr>
        <w:ind w:left="41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DB843AD"/>
    <w:multiLevelType w:val="hybridMultilevel"/>
    <w:tmpl w:val="3300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73AD4"/>
    <w:multiLevelType w:val="multilevel"/>
    <w:tmpl w:val="34DC4B6C"/>
    <w:lvl w:ilvl="0">
      <w:start w:val="2"/>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200E6EA2"/>
    <w:multiLevelType w:val="hybridMultilevel"/>
    <w:tmpl w:val="FF1A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3"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03163A"/>
    <w:multiLevelType w:val="hybridMultilevel"/>
    <w:tmpl w:val="46C2CC8A"/>
    <w:lvl w:ilvl="0" w:tplc="04090001">
      <w:start w:val="1"/>
      <w:numFmt w:val="bullet"/>
      <w:lvlText w:val=""/>
      <w:lvlJc w:val="left"/>
      <w:pPr>
        <w:ind w:left="501" w:hanging="360"/>
      </w:pPr>
      <w:rPr>
        <w:rFonts w:ascii="Symbol" w:hAnsi="Symbol" w:hint="default"/>
        <w:b/>
      </w:rPr>
    </w:lvl>
    <w:lvl w:ilvl="1" w:tplc="04090003">
      <w:start w:val="1"/>
      <w:numFmt w:val="bullet"/>
      <w:lvlText w:val="o"/>
      <w:lvlJc w:val="left"/>
      <w:pPr>
        <w:ind w:left="1755" w:hanging="360"/>
      </w:pPr>
      <w:rPr>
        <w:rFonts w:ascii="Courier New" w:hAnsi="Courier New" w:cs="Courier New" w:hint="default"/>
      </w:rPr>
    </w:lvl>
    <w:lvl w:ilvl="2" w:tplc="04090005">
      <w:start w:val="1"/>
      <w:numFmt w:val="bullet"/>
      <w:lvlText w:val=""/>
      <w:lvlJc w:val="left"/>
      <w:pPr>
        <w:ind w:left="2475" w:hanging="360"/>
      </w:pPr>
      <w:rPr>
        <w:rFonts w:ascii="Wingdings" w:hAnsi="Wingdings" w:hint="default"/>
      </w:rPr>
    </w:lvl>
    <w:lvl w:ilvl="3" w:tplc="04090001">
      <w:start w:val="1"/>
      <w:numFmt w:val="bullet"/>
      <w:lvlText w:val=""/>
      <w:lvlJc w:val="left"/>
      <w:pPr>
        <w:ind w:left="3195" w:hanging="360"/>
      </w:pPr>
      <w:rPr>
        <w:rFonts w:ascii="Symbol" w:hAnsi="Symbol" w:hint="default"/>
      </w:rPr>
    </w:lvl>
    <w:lvl w:ilvl="4" w:tplc="04090003">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25"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BF5883"/>
    <w:multiLevelType w:val="hybridMultilevel"/>
    <w:tmpl w:val="D66A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2670DD"/>
    <w:multiLevelType w:val="hybridMultilevel"/>
    <w:tmpl w:val="355E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4C502D"/>
    <w:multiLevelType w:val="multilevel"/>
    <w:tmpl w:val="4672D31A"/>
    <w:lvl w:ilvl="0">
      <w:start w:val="1"/>
      <w:numFmt w:val="decimal"/>
      <w:lvlText w:val="%1."/>
      <w:lvlJc w:val="left"/>
      <w:pPr>
        <w:ind w:left="1080" w:hanging="360"/>
      </w:pPr>
      <w:rPr>
        <w:rFonts w:hint="default"/>
        <w:b/>
        <w:sz w:val="28"/>
        <w:szCs w:val="24"/>
      </w:rPr>
    </w:lvl>
    <w:lvl w:ilvl="1">
      <w:start w:val="1"/>
      <w:numFmt w:val="decimal"/>
      <w:lvlText w:val="%1.%2"/>
      <w:lvlJc w:val="left"/>
      <w:pPr>
        <w:ind w:left="1080" w:hanging="360"/>
      </w:pPr>
      <w:rPr>
        <w:sz w:val="26"/>
        <w:szCs w:val="26"/>
      </w:rPr>
    </w:lvl>
    <w:lvl w:ilvl="2">
      <w:start w:val="1"/>
      <w:numFmt w:val="decimal"/>
      <w:lvlText w:val="%1.%2.%3"/>
      <w:lvlJc w:val="left"/>
      <w:pPr>
        <w:ind w:left="1530" w:hanging="720"/>
      </w:pPr>
      <w:rPr>
        <w:sz w:val="26"/>
        <w:szCs w:val="26"/>
      </w:rPr>
    </w:lvl>
    <w:lvl w:ilvl="3">
      <w:start w:val="1"/>
      <w:numFmt w:val="decimal"/>
      <w:lvlText w:val="%1.%2.%3.%4"/>
      <w:lvlJc w:val="left"/>
      <w:pPr>
        <w:ind w:left="1440" w:hanging="720"/>
      </w:pPr>
      <w:rPr>
        <w:sz w:val="24"/>
        <w:szCs w:val="24"/>
      </w:r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29"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31" w15:restartNumberingAfterBreak="0">
    <w:nsid w:val="337F53B0"/>
    <w:multiLevelType w:val="hybridMultilevel"/>
    <w:tmpl w:val="B16A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3" w15:restartNumberingAfterBreak="0">
    <w:nsid w:val="368D03C3"/>
    <w:multiLevelType w:val="hybridMultilevel"/>
    <w:tmpl w:val="6B181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571A82"/>
    <w:multiLevelType w:val="hybridMultilevel"/>
    <w:tmpl w:val="428C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E3C62"/>
    <w:multiLevelType w:val="multilevel"/>
    <w:tmpl w:val="57F6E8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16B6BE4"/>
    <w:multiLevelType w:val="hybridMultilevel"/>
    <w:tmpl w:val="0B7009DE"/>
    <w:lvl w:ilvl="0" w:tplc="0409000F">
      <w:start w:val="1"/>
      <w:numFmt w:val="decimal"/>
      <w:lvlText w:val="%1."/>
      <w:lvlJc w:val="left"/>
      <w:pPr>
        <w:ind w:left="3011" w:hanging="360"/>
      </w:pPr>
    </w:lvl>
    <w:lvl w:ilvl="1" w:tplc="04090001">
      <w:start w:val="1"/>
      <w:numFmt w:val="bullet"/>
      <w:lvlText w:val=""/>
      <w:lvlJc w:val="left"/>
      <w:pPr>
        <w:ind w:left="3731" w:hanging="360"/>
      </w:pPr>
      <w:rPr>
        <w:rFonts w:ascii="Symbol" w:hAnsi="Symbol" w:hint="default"/>
      </w:rPr>
    </w:lvl>
    <w:lvl w:ilvl="2" w:tplc="0409001B" w:tentative="1">
      <w:start w:val="1"/>
      <w:numFmt w:val="lowerRoman"/>
      <w:lvlText w:val="%3."/>
      <w:lvlJc w:val="right"/>
      <w:pPr>
        <w:ind w:left="4451" w:hanging="180"/>
      </w:pPr>
    </w:lvl>
    <w:lvl w:ilvl="3" w:tplc="0409000F" w:tentative="1">
      <w:start w:val="1"/>
      <w:numFmt w:val="decimal"/>
      <w:lvlText w:val="%4."/>
      <w:lvlJc w:val="left"/>
      <w:pPr>
        <w:ind w:left="5171" w:hanging="360"/>
      </w:pPr>
    </w:lvl>
    <w:lvl w:ilvl="4" w:tplc="04090019" w:tentative="1">
      <w:start w:val="1"/>
      <w:numFmt w:val="lowerLetter"/>
      <w:lvlText w:val="%5."/>
      <w:lvlJc w:val="left"/>
      <w:pPr>
        <w:ind w:left="5891" w:hanging="360"/>
      </w:pPr>
    </w:lvl>
    <w:lvl w:ilvl="5" w:tplc="0409001B" w:tentative="1">
      <w:start w:val="1"/>
      <w:numFmt w:val="lowerRoman"/>
      <w:lvlText w:val="%6."/>
      <w:lvlJc w:val="right"/>
      <w:pPr>
        <w:ind w:left="6611" w:hanging="180"/>
      </w:pPr>
    </w:lvl>
    <w:lvl w:ilvl="6" w:tplc="0409000F" w:tentative="1">
      <w:start w:val="1"/>
      <w:numFmt w:val="decimal"/>
      <w:lvlText w:val="%7."/>
      <w:lvlJc w:val="left"/>
      <w:pPr>
        <w:ind w:left="7331" w:hanging="360"/>
      </w:pPr>
    </w:lvl>
    <w:lvl w:ilvl="7" w:tplc="04090019" w:tentative="1">
      <w:start w:val="1"/>
      <w:numFmt w:val="lowerLetter"/>
      <w:lvlText w:val="%8."/>
      <w:lvlJc w:val="left"/>
      <w:pPr>
        <w:ind w:left="8051" w:hanging="360"/>
      </w:pPr>
    </w:lvl>
    <w:lvl w:ilvl="8" w:tplc="0409001B" w:tentative="1">
      <w:start w:val="1"/>
      <w:numFmt w:val="lowerRoman"/>
      <w:lvlText w:val="%9."/>
      <w:lvlJc w:val="right"/>
      <w:pPr>
        <w:ind w:left="8771" w:hanging="180"/>
      </w:pPr>
    </w:lvl>
  </w:abstractNum>
  <w:abstractNum w:abstractNumId="37"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44275E4A"/>
    <w:multiLevelType w:val="hybridMultilevel"/>
    <w:tmpl w:val="10A6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B46F1C"/>
    <w:multiLevelType w:val="hybridMultilevel"/>
    <w:tmpl w:val="AC40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1" w15:restartNumberingAfterBreak="0">
    <w:nsid w:val="56A95A26"/>
    <w:multiLevelType w:val="hybridMultilevel"/>
    <w:tmpl w:val="74B2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094D22"/>
    <w:multiLevelType w:val="multilevel"/>
    <w:tmpl w:val="C164D48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3"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44" w15:restartNumberingAfterBreak="0">
    <w:nsid w:val="5FC2641A"/>
    <w:multiLevelType w:val="hybridMultilevel"/>
    <w:tmpl w:val="FC26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94152C"/>
    <w:multiLevelType w:val="hybridMultilevel"/>
    <w:tmpl w:val="D7AE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48" w15:restartNumberingAfterBreak="0">
    <w:nsid w:val="648341E2"/>
    <w:multiLevelType w:val="hybridMultilevel"/>
    <w:tmpl w:val="8D080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700379D6"/>
    <w:multiLevelType w:val="hybridMultilevel"/>
    <w:tmpl w:val="921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CD7B58"/>
    <w:multiLevelType w:val="multilevel"/>
    <w:tmpl w:val="849E08E4"/>
    <w:lvl w:ilvl="0">
      <w:start w:val="2"/>
      <w:numFmt w:val="decimal"/>
      <w:lvlText w:val="%1"/>
      <w:lvlJc w:val="left"/>
      <w:pPr>
        <w:ind w:left="390" w:hanging="390"/>
      </w:pPr>
      <w:rPr>
        <w:rFonts w:hint="default"/>
        <w:b/>
        <w:sz w:val="28"/>
        <w:szCs w:val="24"/>
      </w:rPr>
    </w:lvl>
    <w:lvl w:ilvl="1">
      <w:start w:val="1"/>
      <w:numFmt w:val="decimal"/>
      <w:lvlText w:val="%2."/>
      <w:lvlJc w:val="left"/>
      <w:pPr>
        <w:ind w:left="1146" w:hanging="720"/>
      </w:pPr>
      <w:rPr>
        <w:rFonts w:ascii="Times New Roman" w:eastAsiaTheme="majorEastAsia" w:hAnsi="Times New Roman" w:cs="Times New Roman"/>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54"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0F0047"/>
    <w:multiLevelType w:val="hybridMultilevel"/>
    <w:tmpl w:val="81A4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162403"/>
    <w:multiLevelType w:val="hybridMultilevel"/>
    <w:tmpl w:val="2DD6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8"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23"/>
  </w:num>
  <w:num w:numId="2">
    <w:abstractNumId w:val="49"/>
  </w:num>
  <w:num w:numId="3">
    <w:abstractNumId w:val="22"/>
  </w:num>
  <w:num w:numId="4">
    <w:abstractNumId w:val="37"/>
  </w:num>
  <w:num w:numId="5">
    <w:abstractNumId w:val="53"/>
  </w:num>
  <w:num w:numId="6">
    <w:abstractNumId w:val="28"/>
  </w:num>
  <w:num w:numId="7">
    <w:abstractNumId w:val="8"/>
  </w:num>
  <w:num w:numId="8">
    <w:abstractNumId w:val="40"/>
  </w:num>
  <w:num w:numId="9">
    <w:abstractNumId w:val="18"/>
  </w:num>
  <w:num w:numId="10">
    <w:abstractNumId w:val="24"/>
  </w:num>
  <w:num w:numId="11">
    <w:abstractNumId w:val="54"/>
  </w:num>
  <w:num w:numId="12">
    <w:abstractNumId w:val="29"/>
  </w:num>
  <w:num w:numId="13">
    <w:abstractNumId w:val="17"/>
  </w:num>
  <w:num w:numId="14">
    <w:abstractNumId w:val="30"/>
  </w:num>
  <w:num w:numId="15">
    <w:abstractNumId w:val="32"/>
  </w:num>
  <w:num w:numId="16">
    <w:abstractNumId w:val="2"/>
  </w:num>
  <w:num w:numId="17">
    <w:abstractNumId w:val="58"/>
  </w:num>
  <w:num w:numId="18">
    <w:abstractNumId w:val="25"/>
  </w:num>
  <w:num w:numId="19">
    <w:abstractNumId w:val="16"/>
  </w:num>
  <w:num w:numId="20">
    <w:abstractNumId w:val="43"/>
  </w:num>
  <w:num w:numId="21">
    <w:abstractNumId w:val="47"/>
  </w:num>
  <w:num w:numId="22">
    <w:abstractNumId w:val="57"/>
  </w:num>
  <w:num w:numId="23">
    <w:abstractNumId w:val="0"/>
  </w:num>
  <w:num w:numId="24">
    <w:abstractNumId w:val="45"/>
  </w:num>
  <w:num w:numId="25">
    <w:abstractNumId w:val="52"/>
  </w:num>
  <w:num w:numId="26">
    <w:abstractNumId w:val="13"/>
  </w:num>
  <w:num w:numId="27">
    <w:abstractNumId w:val="50"/>
  </w:num>
  <w:num w:numId="28">
    <w:abstractNumId w:val="5"/>
  </w:num>
  <w:num w:numId="29">
    <w:abstractNumId w:val="38"/>
  </w:num>
  <w:num w:numId="30">
    <w:abstractNumId w:val="56"/>
  </w:num>
  <w:num w:numId="31">
    <w:abstractNumId w:val="14"/>
  </w:num>
  <w:num w:numId="32">
    <w:abstractNumId w:val="42"/>
  </w:num>
  <w:num w:numId="33">
    <w:abstractNumId w:val="10"/>
  </w:num>
  <w:num w:numId="34">
    <w:abstractNumId w:val="20"/>
  </w:num>
  <w:num w:numId="35">
    <w:abstractNumId w:val="9"/>
  </w:num>
  <w:num w:numId="36">
    <w:abstractNumId w:val="1"/>
  </w:num>
  <w:num w:numId="37">
    <w:abstractNumId w:val="4"/>
  </w:num>
  <w:num w:numId="38">
    <w:abstractNumId w:val="48"/>
  </w:num>
  <w:num w:numId="39">
    <w:abstractNumId w:val="46"/>
  </w:num>
  <w:num w:numId="40">
    <w:abstractNumId w:val="27"/>
  </w:num>
  <w:num w:numId="41">
    <w:abstractNumId w:val="19"/>
  </w:num>
  <w:num w:numId="42">
    <w:abstractNumId w:val="35"/>
  </w:num>
  <w:num w:numId="43">
    <w:abstractNumId w:val="11"/>
  </w:num>
  <w:num w:numId="44">
    <w:abstractNumId w:val="36"/>
  </w:num>
  <w:num w:numId="45">
    <w:abstractNumId w:val="31"/>
  </w:num>
  <w:num w:numId="46">
    <w:abstractNumId w:val="7"/>
  </w:num>
  <w:num w:numId="47">
    <w:abstractNumId w:val="21"/>
  </w:num>
  <w:num w:numId="48">
    <w:abstractNumId w:val="34"/>
  </w:num>
  <w:num w:numId="49">
    <w:abstractNumId w:val="6"/>
  </w:num>
  <w:num w:numId="50">
    <w:abstractNumId w:val="26"/>
  </w:num>
  <w:num w:numId="51">
    <w:abstractNumId w:val="15"/>
  </w:num>
  <w:num w:numId="52">
    <w:abstractNumId w:val="12"/>
  </w:num>
  <w:num w:numId="53">
    <w:abstractNumId w:val="55"/>
  </w:num>
  <w:num w:numId="54">
    <w:abstractNumId w:val="3"/>
  </w:num>
  <w:num w:numId="55">
    <w:abstractNumId w:val="41"/>
  </w:num>
  <w:num w:numId="56">
    <w:abstractNumId w:val="44"/>
  </w:num>
  <w:num w:numId="57">
    <w:abstractNumId w:val="39"/>
  </w:num>
  <w:num w:numId="58">
    <w:abstractNumId w:val="33"/>
  </w:num>
  <w:num w:numId="59">
    <w:abstractNumId w:val="5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NK0FAB78O2ctAAAA"/>
  </w:docVars>
  <w:rsids>
    <w:rsidRoot w:val="00021881"/>
    <w:rsid w:val="000005BD"/>
    <w:rsid w:val="00000F39"/>
    <w:rsid w:val="00001E17"/>
    <w:rsid w:val="00002F78"/>
    <w:rsid w:val="00003E53"/>
    <w:rsid w:val="000042A9"/>
    <w:rsid w:val="000043C4"/>
    <w:rsid w:val="0000607F"/>
    <w:rsid w:val="00006345"/>
    <w:rsid w:val="00006F86"/>
    <w:rsid w:val="00007409"/>
    <w:rsid w:val="00007733"/>
    <w:rsid w:val="00007E42"/>
    <w:rsid w:val="00007E88"/>
    <w:rsid w:val="00007EC3"/>
    <w:rsid w:val="00011565"/>
    <w:rsid w:val="00011D25"/>
    <w:rsid w:val="00011FBD"/>
    <w:rsid w:val="000129B1"/>
    <w:rsid w:val="00012D84"/>
    <w:rsid w:val="00013DC4"/>
    <w:rsid w:val="00015273"/>
    <w:rsid w:val="00016FAC"/>
    <w:rsid w:val="00017A27"/>
    <w:rsid w:val="000207F9"/>
    <w:rsid w:val="0002096E"/>
    <w:rsid w:val="00020DD6"/>
    <w:rsid w:val="00021881"/>
    <w:rsid w:val="00023D45"/>
    <w:rsid w:val="00023F68"/>
    <w:rsid w:val="0002673A"/>
    <w:rsid w:val="00027C12"/>
    <w:rsid w:val="000300C3"/>
    <w:rsid w:val="00030776"/>
    <w:rsid w:val="00031639"/>
    <w:rsid w:val="00031FE5"/>
    <w:rsid w:val="00032F43"/>
    <w:rsid w:val="00033BBF"/>
    <w:rsid w:val="000353B5"/>
    <w:rsid w:val="00037024"/>
    <w:rsid w:val="00037628"/>
    <w:rsid w:val="000377C8"/>
    <w:rsid w:val="00037808"/>
    <w:rsid w:val="00037F81"/>
    <w:rsid w:val="00040192"/>
    <w:rsid w:val="00041C53"/>
    <w:rsid w:val="000435E5"/>
    <w:rsid w:val="00043A45"/>
    <w:rsid w:val="0004425C"/>
    <w:rsid w:val="00044D1D"/>
    <w:rsid w:val="00045014"/>
    <w:rsid w:val="0004579C"/>
    <w:rsid w:val="0004597C"/>
    <w:rsid w:val="00046136"/>
    <w:rsid w:val="0004650D"/>
    <w:rsid w:val="00047111"/>
    <w:rsid w:val="000471A3"/>
    <w:rsid w:val="00047CF2"/>
    <w:rsid w:val="0005046A"/>
    <w:rsid w:val="00051C1B"/>
    <w:rsid w:val="00051CD7"/>
    <w:rsid w:val="000525E3"/>
    <w:rsid w:val="00052A7C"/>
    <w:rsid w:val="000544AE"/>
    <w:rsid w:val="00054A84"/>
    <w:rsid w:val="00054B37"/>
    <w:rsid w:val="00054CF9"/>
    <w:rsid w:val="00054E3D"/>
    <w:rsid w:val="00055623"/>
    <w:rsid w:val="00055A3F"/>
    <w:rsid w:val="00055A9D"/>
    <w:rsid w:val="00055B57"/>
    <w:rsid w:val="00055BD3"/>
    <w:rsid w:val="00056161"/>
    <w:rsid w:val="00056B1B"/>
    <w:rsid w:val="00060D24"/>
    <w:rsid w:val="0006194B"/>
    <w:rsid w:val="00061BAB"/>
    <w:rsid w:val="00062580"/>
    <w:rsid w:val="000639F7"/>
    <w:rsid w:val="00063FCA"/>
    <w:rsid w:val="00064B9E"/>
    <w:rsid w:val="00065422"/>
    <w:rsid w:val="000657C9"/>
    <w:rsid w:val="00065B5E"/>
    <w:rsid w:val="00065DC6"/>
    <w:rsid w:val="0006692F"/>
    <w:rsid w:val="00070811"/>
    <w:rsid w:val="00070D1A"/>
    <w:rsid w:val="00071602"/>
    <w:rsid w:val="0007228D"/>
    <w:rsid w:val="0007299D"/>
    <w:rsid w:val="00072BDB"/>
    <w:rsid w:val="000732EC"/>
    <w:rsid w:val="0007353D"/>
    <w:rsid w:val="00073B6B"/>
    <w:rsid w:val="00073B6E"/>
    <w:rsid w:val="00073D27"/>
    <w:rsid w:val="00073D80"/>
    <w:rsid w:val="00073EB7"/>
    <w:rsid w:val="0007556C"/>
    <w:rsid w:val="000761C3"/>
    <w:rsid w:val="000765F3"/>
    <w:rsid w:val="00076E90"/>
    <w:rsid w:val="00076F73"/>
    <w:rsid w:val="00077B9B"/>
    <w:rsid w:val="00080651"/>
    <w:rsid w:val="00080EA6"/>
    <w:rsid w:val="00081CB2"/>
    <w:rsid w:val="00082FFF"/>
    <w:rsid w:val="00083F97"/>
    <w:rsid w:val="00084CC4"/>
    <w:rsid w:val="000853D3"/>
    <w:rsid w:val="000854AB"/>
    <w:rsid w:val="0008584F"/>
    <w:rsid w:val="00086FD7"/>
    <w:rsid w:val="000877AD"/>
    <w:rsid w:val="00090339"/>
    <w:rsid w:val="00090F5F"/>
    <w:rsid w:val="000916CD"/>
    <w:rsid w:val="00091748"/>
    <w:rsid w:val="00091AFE"/>
    <w:rsid w:val="00091CD5"/>
    <w:rsid w:val="00092157"/>
    <w:rsid w:val="0009352A"/>
    <w:rsid w:val="00093618"/>
    <w:rsid w:val="0009371B"/>
    <w:rsid w:val="00093AAC"/>
    <w:rsid w:val="00094167"/>
    <w:rsid w:val="00094A24"/>
    <w:rsid w:val="00095F8E"/>
    <w:rsid w:val="00096BE3"/>
    <w:rsid w:val="00096EC8"/>
    <w:rsid w:val="000977FA"/>
    <w:rsid w:val="000A0904"/>
    <w:rsid w:val="000A0BBA"/>
    <w:rsid w:val="000A0FE1"/>
    <w:rsid w:val="000A154F"/>
    <w:rsid w:val="000A453D"/>
    <w:rsid w:val="000A4757"/>
    <w:rsid w:val="000A482E"/>
    <w:rsid w:val="000A4922"/>
    <w:rsid w:val="000A50C6"/>
    <w:rsid w:val="000A5DF7"/>
    <w:rsid w:val="000A603E"/>
    <w:rsid w:val="000A6AF4"/>
    <w:rsid w:val="000A7272"/>
    <w:rsid w:val="000A763D"/>
    <w:rsid w:val="000A7E28"/>
    <w:rsid w:val="000B1391"/>
    <w:rsid w:val="000B2339"/>
    <w:rsid w:val="000B49DD"/>
    <w:rsid w:val="000B4C5F"/>
    <w:rsid w:val="000B4D1A"/>
    <w:rsid w:val="000B66DB"/>
    <w:rsid w:val="000B6E1B"/>
    <w:rsid w:val="000B7EE3"/>
    <w:rsid w:val="000C05C9"/>
    <w:rsid w:val="000C13C4"/>
    <w:rsid w:val="000C23D4"/>
    <w:rsid w:val="000C32B0"/>
    <w:rsid w:val="000C34AD"/>
    <w:rsid w:val="000C38ED"/>
    <w:rsid w:val="000C48B5"/>
    <w:rsid w:val="000C4C34"/>
    <w:rsid w:val="000C4CC4"/>
    <w:rsid w:val="000D0221"/>
    <w:rsid w:val="000D024D"/>
    <w:rsid w:val="000D0A8B"/>
    <w:rsid w:val="000D1175"/>
    <w:rsid w:val="000D1CF7"/>
    <w:rsid w:val="000D23F2"/>
    <w:rsid w:val="000D2D19"/>
    <w:rsid w:val="000D3171"/>
    <w:rsid w:val="000D3C8D"/>
    <w:rsid w:val="000D4212"/>
    <w:rsid w:val="000D4D55"/>
    <w:rsid w:val="000D7B98"/>
    <w:rsid w:val="000E1146"/>
    <w:rsid w:val="000E118E"/>
    <w:rsid w:val="000E1400"/>
    <w:rsid w:val="000E2623"/>
    <w:rsid w:val="000E271F"/>
    <w:rsid w:val="000E39DC"/>
    <w:rsid w:val="000E3E78"/>
    <w:rsid w:val="000E4A7F"/>
    <w:rsid w:val="000E4B33"/>
    <w:rsid w:val="000E4D0C"/>
    <w:rsid w:val="000E5342"/>
    <w:rsid w:val="000E5E69"/>
    <w:rsid w:val="000E671B"/>
    <w:rsid w:val="000E6862"/>
    <w:rsid w:val="000E6BA0"/>
    <w:rsid w:val="000E6BA3"/>
    <w:rsid w:val="000E7299"/>
    <w:rsid w:val="000E7307"/>
    <w:rsid w:val="000E76D5"/>
    <w:rsid w:val="000F02B7"/>
    <w:rsid w:val="000F0D30"/>
    <w:rsid w:val="000F0D99"/>
    <w:rsid w:val="000F3C67"/>
    <w:rsid w:val="000F4E80"/>
    <w:rsid w:val="000F54F3"/>
    <w:rsid w:val="000F5A08"/>
    <w:rsid w:val="000F6C1B"/>
    <w:rsid w:val="000F7399"/>
    <w:rsid w:val="001003A8"/>
    <w:rsid w:val="001017A3"/>
    <w:rsid w:val="00101DC2"/>
    <w:rsid w:val="00101FA1"/>
    <w:rsid w:val="00102F66"/>
    <w:rsid w:val="001033F1"/>
    <w:rsid w:val="0010576C"/>
    <w:rsid w:val="00105E37"/>
    <w:rsid w:val="0010625A"/>
    <w:rsid w:val="00106296"/>
    <w:rsid w:val="0010632D"/>
    <w:rsid w:val="00106A2A"/>
    <w:rsid w:val="001073D2"/>
    <w:rsid w:val="00107E78"/>
    <w:rsid w:val="00110258"/>
    <w:rsid w:val="00110661"/>
    <w:rsid w:val="00110E28"/>
    <w:rsid w:val="00111E14"/>
    <w:rsid w:val="00111E60"/>
    <w:rsid w:val="0011237D"/>
    <w:rsid w:val="0011309C"/>
    <w:rsid w:val="00113959"/>
    <w:rsid w:val="00113BEB"/>
    <w:rsid w:val="001144EF"/>
    <w:rsid w:val="00114614"/>
    <w:rsid w:val="00114721"/>
    <w:rsid w:val="00114C27"/>
    <w:rsid w:val="00115054"/>
    <w:rsid w:val="001151BE"/>
    <w:rsid w:val="001164A9"/>
    <w:rsid w:val="001165C5"/>
    <w:rsid w:val="00116862"/>
    <w:rsid w:val="00116FD6"/>
    <w:rsid w:val="001173F3"/>
    <w:rsid w:val="00117BFB"/>
    <w:rsid w:val="0012081A"/>
    <w:rsid w:val="0012085C"/>
    <w:rsid w:val="00120D29"/>
    <w:rsid w:val="00121408"/>
    <w:rsid w:val="00121C2F"/>
    <w:rsid w:val="00122107"/>
    <w:rsid w:val="001233D8"/>
    <w:rsid w:val="001235C6"/>
    <w:rsid w:val="0012362D"/>
    <w:rsid w:val="00123FA1"/>
    <w:rsid w:val="00124003"/>
    <w:rsid w:val="0012409E"/>
    <w:rsid w:val="00124454"/>
    <w:rsid w:val="00124BBA"/>
    <w:rsid w:val="00125695"/>
    <w:rsid w:val="00125E01"/>
    <w:rsid w:val="00127949"/>
    <w:rsid w:val="001306A7"/>
    <w:rsid w:val="0013089A"/>
    <w:rsid w:val="00130AE6"/>
    <w:rsid w:val="00131828"/>
    <w:rsid w:val="001323BC"/>
    <w:rsid w:val="001339D9"/>
    <w:rsid w:val="001340FE"/>
    <w:rsid w:val="00134DA6"/>
    <w:rsid w:val="00135366"/>
    <w:rsid w:val="00135A44"/>
    <w:rsid w:val="00136974"/>
    <w:rsid w:val="00140FEE"/>
    <w:rsid w:val="00141657"/>
    <w:rsid w:val="001418BC"/>
    <w:rsid w:val="00141F38"/>
    <w:rsid w:val="00143CBD"/>
    <w:rsid w:val="00143D0A"/>
    <w:rsid w:val="00143DA2"/>
    <w:rsid w:val="0014577C"/>
    <w:rsid w:val="00147D60"/>
    <w:rsid w:val="001501F5"/>
    <w:rsid w:val="0015051F"/>
    <w:rsid w:val="00150A5F"/>
    <w:rsid w:val="001514A0"/>
    <w:rsid w:val="0015242D"/>
    <w:rsid w:val="00152765"/>
    <w:rsid w:val="00152BF8"/>
    <w:rsid w:val="00153177"/>
    <w:rsid w:val="001539AF"/>
    <w:rsid w:val="001539C3"/>
    <w:rsid w:val="00154A9B"/>
    <w:rsid w:val="0015614B"/>
    <w:rsid w:val="00156D1E"/>
    <w:rsid w:val="001570AC"/>
    <w:rsid w:val="0015710D"/>
    <w:rsid w:val="001572F8"/>
    <w:rsid w:val="00157A3F"/>
    <w:rsid w:val="00157ED3"/>
    <w:rsid w:val="00161D85"/>
    <w:rsid w:val="00162A33"/>
    <w:rsid w:val="00163899"/>
    <w:rsid w:val="00164C51"/>
    <w:rsid w:val="0016522E"/>
    <w:rsid w:val="00165F3A"/>
    <w:rsid w:val="00166DC0"/>
    <w:rsid w:val="0016718C"/>
    <w:rsid w:val="00167B0B"/>
    <w:rsid w:val="001702C4"/>
    <w:rsid w:val="0017085C"/>
    <w:rsid w:val="00170F27"/>
    <w:rsid w:val="00171884"/>
    <w:rsid w:val="00171D97"/>
    <w:rsid w:val="001736ED"/>
    <w:rsid w:val="001737FA"/>
    <w:rsid w:val="00174985"/>
    <w:rsid w:val="00174C79"/>
    <w:rsid w:val="00175577"/>
    <w:rsid w:val="00175799"/>
    <w:rsid w:val="001763FD"/>
    <w:rsid w:val="00177986"/>
    <w:rsid w:val="00177A24"/>
    <w:rsid w:val="00180525"/>
    <w:rsid w:val="00180774"/>
    <w:rsid w:val="00182560"/>
    <w:rsid w:val="001829E0"/>
    <w:rsid w:val="00182E5A"/>
    <w:rsid w:val="001831CB"/>
    <w:rsid w:val="001832CA"/>
    <w:rsid w:val="001839CF"/>
    <w:rsid w:val="00183B98"/>
    <w:rsid w:val="00184628"/>
    <w:rsid w:val="0018498B"/>
    <w:rsid w:val="0018501B"/>
    <w:rsid w:val="00185174"/>
    <w:rsid w:val="00185AAD"/>
    <w:rsid w:val="00185EA4"/>
    <w:rsid w:val="001867DB"/>
    <w:rsid w:val="001868A6"/>
    <w:rsid w:val="00186E91"/>
    <w:rsid w:val="00187838"/>
    <w:rsid w:val="00190286"/>
    <w:rsid w:val="00190389"/>
    <w:rsid w:val="00190B05"/>
    <w:rsid w:val="001912FA"/>
    <w:rsid w:val="00192383"/>
    <w:rsid w:val="00193A8C"/>
    <w:rsid w:val="00194397"/>
    <w:rsid w:val="00195812"/>
    <w:rsid w:val="00195A31"/>
    <w:rsid w:val="001961A8"/>
    <w:rsid w:val="00196873"/>
    <w:rsid w:val="00196B0C"/>
    <w:rsid w:val="001974FA"/>
    <w:rsid w:val="00197774"/>
    <w:rsid w:val="0019787C"/>
    <w:rsid w:val="0019795A"/>
    <w:rsid w:val="001A0B58"/>
    <w:rsid w:val="001A1D4B"/>
    <w:rsid w:val="001A20A4"/>
    <w:rsid w:val="001A5A6C"/>
    <w:rsid w:val="001A6827"/>
    <w:rsid w:val="001A7BE7"/>
    <w:rsid w:val="001B09F0"/>
    <w:rsid w:val="001B0DA8"/>
    <w:rsid w:val="001B0E5A"/>
    <w:rsid w:val="001B168F"/>
    <w:rsid w:val="001B17D4"/>
    <w:rsid w:val="001B285C"/>
    <w:rsid w:val="001B3136"/>
    <w:rsid w:val="001B39BB"/>
    <w:rsid w:val="001B4381"/>
    <w:rsid w:val="001B4B04"/>
    <w:rsid w:val="001B530C"/>
    <w:rsid w:val="001B5785"/>
    <w:rsid w:val="001B6FE3"/>
    <w:rsid w:val="001B70FC"/>
    <w:rsid w:val="001B7AE0"/>
    <w:rsid w:val="001B7FC3"/>
    <w:rsid w:val="001C0F10"/>
    <w:rsid w:val="001C1494"/>
    <w:rsid w:val="001C177D"/>
    <w:rsid w:val="001C1E91"/>
    <w:rsid w:val="001C20C8"/>
    <w:rsid w:val="001C2D8F"/>
    <w:rsid w:val="001C3945"/>
    <w:rsid w:val="001C3C57"/>
    <w:rsid w:val="001C4A94"/>
    <w:rsid w:val="001C69A9"/>
    <w:rsid w:val="001C6DBA"/>
    <w:rsid w:val="001C7196"/>
    <w:rsid w:val="001D0AD8"/>
    <w:rsid w:val="001D150B"/>
    <w:rsid w:val="001D2278"/>
    <w:rsid w:val="001D24BF"/>
    <w:rsid w:val="001D2F05"/>
    <w:rsid w:val="001D3EBE"/>
    <w:rsid w:val="001D422B"/>
    <w:rsid w:val="001D4B33"/>
    <w:rsid w:val="001D4F13"/>
    <w:rsid w:val="001D51C3"/>
    <w:rsid w:val="001D51E8"/>
    <w:rsid w:val="001D53D6"/>
    <w:rsid w:val="001D6911"/>
    <w:rsid w:val="001D7987"/>
    <w:rsid w:val="001D79C3"/>
    <w:rsid w:val="001D7A6C"/>
    <w:rsid w:val="001D7B6B"/>
    <w:rsid w:val="001DCD62"/>
    <w:rsid w:val="001E01A0"/>
    <w:rsid w:val="001E01A8"/>
    <w:rsid w:val="001E07F8"/>
    <w:rsid w:val="001E1FAA"/>
    <w:rsid w:val="001E210F"/>
    <w:rsid w:val="001E245B"/>
    <w:rsid w:val="001E279C"/>
    <w:rsid w:val="001E3810"/>
    <w:rsid w:val="001E395C"/>
    <w:rsid w:val="001E48A8"/>
    <w:rsid w:val="001E4DE3"/>
    <w:rsid w:val="001E67C3"/>
    <w:rsid w:val="001E6E00"/>
    <w:rsid w:val="001E7D3D"/>
    <w:rsid w:val="001F0002"/>
    <w:rsid w:val="001F0F9B"/>
    <w:rsid w:val="001F0FF0"/>
    <w:rsid w:val="001F1D2B"/>
    <w:rsid w:val="001F2AE4"/>
    <w:rsid w:val="001F2E82"/>
    <w:rsid w:val="001F3FF4"/>
    <w:rsid w:val="001F4FAD"/>
    <w:rsid w:val="001F541B"/>
    <w:rsid w:val="001F5884"/>
    <w:rsid w:val="001F5886"/>
    <w:rsid w:val="001F6BA8"/>
    <w:rsid w:val="001F6BFA"/>
    <w:rsid w:val="001F73D2"/>
    <w:rsid w:val="001F7FBA"/>
    <w:rsid w:val="002012E1"/>
    <w:rsid w:val="00201E0D"/>
    <w:rsid w:val="00202BD1"/>
    <w:rsid w:val="00202F67"/>
    <w:rsid w:val="002049E6"/>
    <w:rsid w:val="00204C05"/>
    <w:rsid w:val="0020515A"/>
    <w:rsid w:val="002053E3"/>
    <w:rsid w:val="002067E5"/>
    <w:rsid w:val="002100AB"/>
    <w:rsid w:val="00211563"/>
    <w:rsid w:val="00212823"/>
    <w:rsid w:val="00212A76"/>
    <w:rsid w:val="00212F0E"/>
    <w:rsid w:val="002135DA"/>
    <w:rsid w:val="002139F6"/>
    <w:rsid w:val="0021499A"/>
    <w:rsid w:val="00214B51"/>
    <w:rsid w:val="00215109"/>
    <w:rsid w:val="002154C7"/>
    <w:rsid w:val="00216545"/>
    <w:rsid w:val="00216BB6"/>
    <w:rsid w:val="00216E4E"/>
    <w:rsid w:val="00221034"/>
    <w:rsid w:val="00221B87"/>
    <w:rsid w:val="00221FD1"/>
    <w:rsid w:val="00222563"/>
    <w:rsid w:val="0022296E"/>
    <w:rsid w:val="00222F5B"/>
    <w:rsid w:val="002235DF"/>
    <w:rsid w:val="00224066"/>
    <w:rsid w:val="002249C7"/>
    <w:rsid w:val="00225269"/>
    <w:rsid w:val="00225ABA"/>
    <w:rsid w:val="00226AE8"/>
    <w:rsid w:val="0023006F"/>
    <w:rsid w:val="002310E3"/>
    <w:rsid w:val="00231158"/>
    <w:rsid w:val="002321D2"/>
    <w:rsid w:val="00232BBA"/>
    <w:rsid w:val="00232BEE"/>
    <w:rsid w:val="0023355A"/>
    <w:rsid w:val="0023480C"/>
    <w:rsid w:val="002358D8"/>
    <w:rsid w:val="00235B3A"/>
    <w:rsid w:val="00236A5C"/>
    <w:rsid w:val="00237194"/>
    <w:rsid w:val="002405D4"/>
    <w:rsid w:val="00240A5F"/>
    <w:rsid w:val="0024100F"/>
    <w:rsid w:val="00241F04"/>
    <w:rsid w:val="0024246B"/>
    <w:rsid w:val="002432F4"/>
    <w:rsid w:val="002446CA"/>
    <w:rsid w:val="00244AE2"/>
    <w:rsid w:val="002459E8"/>
    <w:rsid w:val="00245A7E"/>
    <w:rsid w:val="002468A1"/>
    <w:rsid w:val="00250DD7"/>
    <w:rsid w:val="00251D5F"/>
    <w:rsid w:val="0025292D"/>
    <w:rsid w:val="00252A50"/>
    <w:rsid w:val="00252E7C"/>
    <w:rsid w:val="00253EE2"/>
    <w:rsid w:val="0025410E"/>
    <w:rsid w:val="00254CDA"/>
    <w:rsid w:val="002552AD"/>
    <w:rsid w:val="00255D8A"/>
    <w:rsid w:val="00255DC8"/>
    <w:rsid w:val="0025652A"/>
    <w:rsid w:val="002569C3"/>
    <w:rsid w:val="002572C9"/>
    <w:rsid w:val="00257F70"/>
    <w:rsid w:val="0026022D"/>
    <w:rsid w:val="0026041F"/>
    <w:rsid w:val="0026105B"/>
    <w:rsid w:val="00261339"/>
    <w:rsid w:val="0026149F"/>
    <w:rsid w:val="0026247D"/>
    <w:rsid w:val="00263049"/>
    <w:rsid w:val="0026345E"/>
    <w:rsid w:val="002661EE"/>
    <w:rsid w:val="0026693E"/>
    <w:rsid w:val="002708F2"/>
    <w:rsid w:val="00270954"/>
    <w:rsid w:val="00270E2B"/>
    <w:rsid w:val="00271D07"/>
    <w:rsid w:val="00273664"/>
    <w:rsid w:val="002740E6"/>
    <w:rsid w:val="0027449F"/>
    <w:rsid w:val="00274A45"/>
    <w:rsid w:val="00275065"/>
    <w:rsid w:val="0027514F"/>
    <w:rsid w:val="0027662D"/>
    <w:rsid w:val="0027674E"/>
    <w:rsid w:val="00276A9B"/>
    <w:rsid w:val="00276B31"/>
    <w:rsid w:val="00276E2B"/>
    <w:rsid w:val="00277D95"/>
    <w:rsid w:val="00277F93"/>
    <w:rsid w:val="002813CB"/>
    <w:rsid w:val="002821A0"/>
    <w:rsid w:val="00282A3D"/>
    <w:rsid w:val="00282AB6"/>
    <w:rsid w:val="0028300F"/>
    <w:rsid w:val="00284004"/>
    <w:rsid w:val="0028551D"/>
    <w:rsid w:val="00285EAC"/>
    <w:rsid w:val="00285F58"/>
    <w:rsid w:val="00285F95"/>
    <w:rsid w:val="002865CC"/>
    <w:rsid w:val="00286892"/>
    <w:rsid w:val="00286E09"/>
    <w:rsid w:val="0028785D"/>
    <w:rsid w:val="00287ADB"/>
    <w:rsid w:val="00287D02"/>
    <w:rsid w:val="00290066"/>
    <w:rsid w:val="002913CF"/>
    <w:rsid w:val="002929A5"/>
    <w:rsid w:val="00292B6E"/>
    <w:rsid w:val="00292E9A"/>
    <w:rsid w:val="0029337F"/>
    <w:rsid w:val="00293854"/>
    <w:rsid w:val="00293982"/>
    <w:rsid w:val="00294E89"/>
    <w:rsid w:val="00294F88"/>
    <w:rsid w:val="002956E3"/>
    <w:rsid w:val="00296B53"/>
    <w:rsid w:val="002A00EB"/>
    <w:rsid w:val="002A0D12"/>
    <w:rsid w:val="002A1438"/>
    <w:rsid w:val="002A20A7"/>
    <w:rsid w:val="002A241D"/>
    <w:rsid w:val="002A5E8C"/>
    <w:rsid w:val="002A6017"/>
    <w:rsid w:val="002A6279"/>
    <w:rsid w:val="002A6918"/>
    <w:rsid w:val="002A69D3"/>
    <w:rsid w:val="002A6FE4"/>
    <w:rsid w:val="002A7BF7"/>
    <w:rsid w:val="002B0D80"/>
    <w:rsid w:val="002B0D90"/>
    <w:rsid w:val="002B1082"/>
    <w:rsid w:val="002B2451"/>
    <w:rsid w:val="002B4390"/>
    <w:rsid w:val="002B456C"/>
    <w:rsid w:val="002B4819"/>
    <w:rsid w:val="002B4F8A"/>
    <w:rsid w:val="002B5F94"/>
    <w:rsid w:val="002C07D4"/>
    <w:rsid w:val="002C1268"/>
    <w:rsid w:val="002C158D"/>
    <w:rsid w:val="002C1A69"/>
    <w:rsid w:val="002C1A7F"/>
    <w:rsid w:val="002C20B7"/>
    <w:rsid w:val="002C23F2"/>
    <w:rsid w:val="002C2BA3"/>
    <w:rsid w:val="002C2C47"/>
    <w:rsid w:val="002C3509"/>
    <w:rsid w:val="002C45F7"/>
    <w:rsid w:val="002C4C28"/>
    <w:rsid w:val="002C5130"/>
    <w:rsid w:val="002C5FEA"/>
    <w:rsid w:val="002C6A51"/>
    <w:rsid w:val="002C7C68"/>
    <w:rsid w:val="002D0948"/>
    <w:rsid w:val="002D17A8"/>
    <w:rsid w:val="002D22F9"/>
    <w:rsid w:val="002D2F1E"/>
    <w:rsid w:val="002D3B6C"/>
    <w:rsid w:val="002D3C0C"/>
    <w:rsid w:val="002D3C7A"/>
    <w:rsid w:val="002D3D3F"/>
    <w:rsid w:val="002D400F"/>
    <w:rsid w:val="002D606A"/>
    <w:rsid w:val="002D6200"/>
    <w:rsid w:val="002E140B"/>
    <w:rsid w:val="002E3526"/>
    <w:rsid w:val="002E353E"/>
    <w:rsid w:val="002E4096"/>
    <w:rsid w:val="002E4835"/>
    <w:rsid w:val="002E66E4"/>
    <w:rsid w:val="002E67B9"/>
    <w:rsid w:val="002E6F7F"/>
    <w:rsid w:val="002F0110"/>
    <w:rsid w:val="002F11DF"/>
    <w:rsid w:val="002F29E5"/>
    <w:rsid w:val="002F2E57"/>
    <w:rsid w:val="002F34D3"/>
    <w:rsid w:val="002F38F4"/>
    <w:rsid w:val="002F45D3"/>
    <w:rsid w:val="002F4D09"/>
    <w:rsid w:val="002F515E"/>
    <w:rsid w:val="002F51DB"/>
    <w:rsid w:val="002F52BD"/>
    <w:rsid w:val="002F54A8"/>
    <w:rsid w:val="002F55FD"/>
    <w:rsid w:val="002F5FA9"/>
    <w:rsid w:val="002F6191"/>
    <w:rsid w:val="002F7650"/>
    <w:rsid w:val="00300AAA"/>
    <w:rsid w:val="003014B6"/>
    <w:rsid w:val="00301EAC"/>
    <w:rsid w:val="00301EB9"/>
    <w:rsid w:val="00305054"/>
    <w:rsid w:val="0030585C"/>
    <w:rsid w:val="00305C88"/>
    <w:rsid w:val="00306BF9"/>
    <w:rsid w:val="00310AAB"/>
    <w:rsid w:val="00310AC5"/>
    <w:rsid w:val="00311807"/>
    <w:rsid w:val="00311A92"/>
    <w:rsid w:val="00313C8F"/>
    <w:rsid w:val="0031617A"/>
    <w:rsid w:val="003165E2"/>
    <w:rsid w:val="00316860"/>
    <w:rsid w:val="00316A39"/>
    <w:rsid w:val="003175A3"/>
    <w:rsid w:val="00317C3D"/>
    <w:rsid w:val="00317E91"/>
    <w:rsid w:val="0032043A"/>
    <w:rsid w:val="00320460"/>
    <w:rsid w:val="003206E7"/>
    <w:rsid w:val="00320E93"/>
    <w:rsid w:val="0032195C"/>
    <w:rsid w:val="00321E83"/>
    <w:rsid w:val="0032299A"/>
    <w:rsid w:val="00323237"/>
    <w:rsid w:val="0032408F"/>
    <w:rsid w:val="003241FF"/>
    <w:rsid w:val="00324DD8"/>
    <w:rsid w:val="00324ED9"/>
    <w:rsid w:val="00324F8A"/>
    <w:rsid w:val="00325115"/>
    <w:rsid w:val="003255B2"/>
    <w:rsid w:val="00325A3E"/>
    <w:rsid w:val="00326A87"/>
    <w:rsid w:val="00326E68"/>
    <w:rsid w:val="00327B16"/>
    <w:rsid w:val="003310FA"/>
    <w:rsid w:val="00331FDF"/>
    <w:rsid w:val="003325CB"/>
    <w:rsid w:val="00332624"/>
    <w:rsid w:val="00332B1E"/>
    <w:rsid w:val="00333535"/>
    <w:rsid w:val="003338E6"/>
    <w:rsid w:val="00334614"/>
    <w:rsid w:val="00335051"/>
    <w:rsid w:val="00336112"/>
    <w:rsid w:val="00336C4B"/>
    <w:rsid w:val="003374B1"/>
    <w:rsid w:val="00340D9D"/>
    <w:rsid w:val="00340F6F"/>
    <w:rsid w:val="0034112A"/>
    <w:rsid w:val="00342538"/>
    <w:rsid w:val="003425EF"/>
    <w:rsid w:val="00343102"/>
    <w:rsid w:val="00344501"/>
    <w:rsid w:val="0034493C"/>
    <w:rsid w:val="00344E6F"/>
    <w:rsid w:val="00344ECA"/>
    <w:rsid w:val="003452B1"/>
    <w:rsid w:val="0034548C"/>
    <w:rsid w:val="003458F8"/>
    <w:rsid w:val="00347239"/>
    <w:rsid w:val="0035066A"/>
    <w:rsid w:val="00350913"/>
    <w:rsid w:val="00350BA2"/>
    <w:rsid w:val="00350E46"/>
    <w:rsid w:val="00352C2B"/>
    <w:rsid w:val="003543E4"/>
    <w:rsid w:val="00354E1F"/>
    <w:rsid w:val="003566C5"/>
    <w:rsid w:val="00356B64"/>
    <w:rsid w:val="0035755F"/>
    <w:rsid w:val="00361343"/>
    <w:rsid w:val="00361451"/>
    <w:rsid w:val="003614D6"/>
    <w:rsid w:val="00361849"/>
    <w:rsid w:val="00361E2C"/>
    <w:rsid w:val="00361E2D"/>
    <w:rsid w:val="00361F56"/>
    <w:rsid w:val="0036264A"/>
    <w:rsid w:val="003628DB"/>
    <w:rsid w:val="0036296D"/>
    <w:rsid w:val="00363FB0"/>
    <w:rsid w:val="00364EBF"/>
    <w:rsid w:val="003672E8"/>
    <w:rsid w:val="00370453"/>
    <w:rsid w:val="0037182A"/>
    <w:rsid w:val="00372A43"/>
    <w:rsid w:val="00373263"/>
    <w:rsid w:val="003737D9"/>
    <w:rsid w:val="00373977"/>
    <w:rsid w:val="003742F4"/>
    <w:rsid w:val="00375200"/>
    <w:rsid w:val="00375F16"/>
    <w:rsid w:val="003762C1"/>
    <w:rsid w:val="003764DE"/>
    <w:rsid w:val="003766BA"/>
    <w:rsid w:val="0037715F"/>
    <w:rsid w:val="003771CF"/>
    <w:rsid w:val="003779AD"/>
    <w:rsid w:val="00377ADE"/>
    <w:rsid w:val="00377E97"/>
    <w:rsid w:val="003806A2"/>
    <w:rsid w:val="00380F0D"/>
    <w:rsid w:val="0038128E"/>
    <w:rsid w:val="00381312"/>
    <w:rsid w:val="00381B33"/>
    <w:rsid w:val="00381ECD"/>
    <w:rsid w:val="00382382"/>
    <w:rsid w:val="003827B6"/>
    <w:rsid w:val="0038306B"/>
    <w:rsid w:val="003862B7"/>
    <w:rsid w:val="00386AFD"/>
    <w:rsid w:val="00387D8F"/>
    <w:rsid w:val="00387FE8"/>
    <w:rsid w:val="003900F7"/>
    <w:rsid w:val="0039075A"/>
    <w:rsid w:val="00390A68"/>
    <w:rsid w:val="00390E80"/>
    <w:rsid w:val="00390FCD"/>
    <w:rsid w:val="0039173C"/>
    <w:rsid w:val="003923E2"/>
    <w:rsid w:val="003943F7"/>
    <w:rsid w:val="00394EBF"/>
    <w:rsid w:val="0039691E"/>
    <w:rsid w:val="0039730B"/>
    <w:rsid w:val="003973A9"/>
    <w:rsid w:val="00397BF3"/>
    <w:rsid w:val="00397FF9"/>
    <w:rsid w:val="003A058B"/>
    <w:rsid w:val="003A19A4"/>
    <w:rsid w:val="003A240E"/>
    <w:rsid w:val="003A2988"/>
    <w:rsid w:val="003A3388"/>
    <w:rsid w:val="003A3E65"/>
    <w:rsid w:val="003A42BE"/>
    <w:rsid w:val="003A5412"/>
    <w:rsid w:val="003A72A5"/>
    <w:rsid w:val="003A7A0A"/>
    <w:rsid w:val="003B08DC"/>
    <w:rsid w:val="003B0A71"/>
    <w:rsid w:val="003B137E"/>
    <w:rsid w:val="003B25A3"/>
    <w:rsid w:val="003B2672"/>
    <w:rsid w:val="003B29C9"/>
    <w:rsid w:val="003B35D3"/>
    <w:rsid w:val="003B3C77"/>
    <w:rsid w:val="003B436E"/>
    <w:rsid w:val="003B455A"/>
    <w:rsid w:val="003B4DCE"/>
    <w:rsid w:val="003B52F0"/>
    <w:rsid w:val="003B542B"/>
    <w:rsid w:val="003B5D12"/>
    <w:rsid w:val="003B5F0F"/>
    <w:rsid w:val="003B752A"/>
    <w:rsid w:val="003B793B"/>
    <w:rsid w:val="003B7CB0"/>
    <w:rsid w:val="003B7E0F"/>
    <w:rsid w:val="003C2A4A"/>
    <w:rsid w:val="003C2B5F"/>
    <w:rsid w:val="003C3B57"/>
    <w:rsid w:val="003C3DE4"/>
    <w:rsid w:val="003C3F13"/>
    <w:rsid w:val="003C3F1C"/>
    <w:rsid w:val="003C47FE"/>
    <w:rsid w:val="003C5777"/>
    <w:rsid w:val="003C5D85"/>
    <w:rsid w:val="003C6C4F"/>
    <w:rsid w:val="003C7D57"/>
    <w:rsid w:val="003D021C"/>
    <w:rsid w:val="003D026A"/>
    <w:rsid w:val="003D1B2D"/>
    <w:rsid w:val="003D1D43"/>
    <w:rsid w:val="003D1D57"/>
    <w:rsid w:val="003D25F0"/>
    <w:rsid w:val="003D2AAC"/>
    <w:rsid w:val="003D2E7A"/>
    <w:rsid w:val="003D31CB"/>
    <w:rsid w:val="003D37CD"/>
    <w:rsid w:val="003D43A7"/>
    <w:rsid w:val="003D4524"/>
    <w:rsid w:val="003D4D47"/>
    <w:rsid w:val="003D4DAE"/>
    <w:rsid w:val="003D4EA1"/>
    <w:rsid w:val="003D4FF4"/>
    <w:rsid w:val="003D5662"/>
    <w:rsid w:val="003D678A"/>
    <w:rsid w:val="003D6F58"/>
    <w:rsid w:val="003D706C"/>
    <w:rsid w:val="003D7C28"/>
    <w:rsid w:val="003E064C"/>
    <w:rsid w:val="003E1B33"/>
    <w:rsid w:val="003E2077"/>
    <w:rsid w:val="003E2208"/>
    <w:rsid w:val="003E2FFA"/>
    <w:rsid w:val="003E34F0"/>
    <w:rsid w:val="003E3651"/>
    <w:rsid w:val="003E36A2"/>
    <w:rsid w:val="003E400C"/>
    <w:rsid w:val="003E50B0"/>
    <w:rsid w:val="003E5CCF"/>
    <w:rsid w:val="003E5D46"/>
    <w:rsid w:val="003E5FAB"/>
    <w:rsid w:val="003E6280"/>
    <w:rsid w:val="003E6452"/>
    <w:rsid w:val="003E6FD0"/>
    <w:rsid w:val="003E7219"/>
    <w:rsid w:val="003E750F"/>
    <w:rsid w:val="003F13C9"/>
    <w:rsid w:val="003F2386"/>
    <w:rsid w:val="003F250C"/>
    <w:rsid w:val="003F2575"/>
    <w:rsid w:val="003F2A95"/>
    <w:rsid w:val="003F2F99"/>
    <w:rsid w:val="003F3998"/>
    <w:rsid w:val="003F3BD0"/>
    <w:rsid w:val="003F4120"/>
    <w:rsid w:val="003F4805"/>
    <w:rsid w:val="003F497C"/>
    <w:rsid w:val="003F5497"/>
    <w:rsid w:val="003F5796"/>
    <w:rsid w:val="003F5B1A"/>
    <w:rsid w:val="003F6315"/>
    <w:rsid w:val="003F6683"/>
    <w:rsid w:val="003F75D0"/>
    <w:rsid w:val="004004B1"/>
    <w:rsid w:val="00400EC6"/>
    <w:rsid w:val="00400F0D"/>
    <w:rsid w:val="00401078"/>
    <w:rsid w:val="004011D7"/>
    <w:rsid w:val="00402309"/>
    <w:rsid w:val="0040242D"/>
    <w:rsid w:val="00402637"/>
    <w:rsid w:val="00402D3E"/>
    <w:rsid w:val="00403A42"/>
    <w:rsid w:val="00404198"/>
    <w:rsid w:val="00404ADE"/>
    <w:rsid w:val="00405456"/>
    <w:rsid w:val="00405C6B"/>
    <w:rsid w:val="0040684C"/>
    <w:rsid w:val="004070D4"/>
    <w:rsid w:val="004071E7"/>
    <w:rsid w:val="00407459"/>
    <w:rsid w:val="004107B6"/>
    <w:rsid w:val="004108AE"/>
    <w:rsid w:val="00411B48"/>
    <w:rsid w:val="00412E66"/>
    <w:rsid w:val="0041417D"/>
    <w:rsid w:val="00414206"/>
    <w:rsid w:val="004148A7"/>
    <w:rsid w:val="0041518E"/>
    <w:rsid w:val="004169FB"/>
    <w:rsid w:val="00416B06"/>
    <w:rsid w:val="00420945"/>
    <w:rsid w:val="00420BA3"/>
    <w:rsid w:val="00421282"/>
    <w:rsid w:val="00421953"/>
    <w:rsid w:val="004220DD"/>
    <w:rsid w:val="00423ED9"/>
    <w:rsid w:val="00423F60"/>
    <w:rsid w:val="00424813"/>
    <w:rsid w:val="00424A76"/>
    <w:rsid w:val="0042667B"/>
    <w:rsid w:val="00426FC7"/>
    <w:rsid w:val="004270F9"/>
    <w:rsid w:val="004302BE"/>
    <w:rsid w:val="00430B6A"/>
    <w:rsid w:val="00430FDB"/>
    <w:rsid w:val="004321BF"/>
    <w:rsid w:val="0043300B"/>
    <w:rsid w:val="00433337"/>
    <w:rsid w:val="0043358B"/>
    <w:rsid w:val="00433C7C"/>
    <w:rsid w:val="004340AE"/>
    <w:rsid w:val="004342CB"/>
    <w:rsid w:val="0043466C"/>
    <w:rsid w:val="0043528D"/>
    <w:rsid w:val="00435910"/>
    <w:rsid w:val="004402E4"/>
    <w:rsid w:val="0044033F"/>
    <w:rsid w:val="004409C6"/>
    <w:rsid w:val="00441C5C"/>
    <w:rsid w:val="00441F65"/>
    <w:rsid w:val="004432AF"/>
    <w:rsid w:val="0044413A"/>
    <w:rsid w:val="00444728"/>
    <w:rsid w:val="004449DF"/>
    <w:rsid w:val="00444D70"/>
    <w:rsid w:val="00446788"/>
    <w:rsid w:val="00447D38"/>
    <w:rsid w:val="00450431"/>
    <w:rsid w:val="00450656"/>
    <w:rsid w:val="0045085C"/>
    <w:rsid w:val="00451C34"/>
    <w:rsid w:val="004520BE"/>
    <w:rsid w:val="0045263A"/>
    <w:rsid w:val="0045296D"/>
    <w:rsid w:val="004548E9"/>
    <w:rsid w:val="00454AFB"/>
    <w:rsid w:val="00454EE4"/>
    <w:rsid w:val="00455CCB"/>
    <w:rsid w:val="00455DDC"/>
    <w:rsid w:val="004575B2"/>
    <w:rsid w:val="00457655"/>
    <w:rsid w:val="00457871"/>
    <w:rsid w:val="0046061E"/>
    <w:rsid w:val="004608D0"/>
    <w:rsid w:val="00460DDF"/>
    <w:rsid w:val="00461947"/>
    <w:rsid w:val="00461BFC"/>
    <w:rsid w:val="00461C6E"/>
    <w:rsid w:val="004621C2"/>
    <w:rsid w:val="00463754"/>
    <w:rsid w:val="0046396D"/>
    <w:rsid w:val="00463B31"/>
    <w:rsid w:val="00464180"/>
    <w:rsid w:val="004648C8"/>
    <w:rsid w:val="00464E17"/>
    <w:rsid w:val="00465B18"/>
    <w:rsid w:val="00465F81"/>
    <w:rsid w:val="0046624A"/>
    <w:rsid w:val="00466356"/>
    <w:rsid w:val="00466BEB"/>
    <w:rsid w:val="00467460"/>
    <w:rsid w:val="00467518"/>
    <w:rsid w:val="00470155"/>
    <w:rsid w:val="00470225"/>
    <w:rsid w:val="00470737"/>
    <w:rsid w:val="00471A7A"/>
    <w:rsid w:val="00473247"/>
    <w:rsid w:val="00473502"/>
    <w:rsid w:val="004751AB"/>
    <w:rsid w:val="00475218"/>
    <w:rsid w:val="004752D3"/>
    <w:rsid w:val="00475698"/>
    <w:rsid w:val="004764EF"/>
    <w:rsid w:val="00476DFF"/>
    <w:rsid w:val="004779BA"/>
    <w:rsid w:val="00477F62"/>
    <w:rsid w:val="00480842"/>
    <w:rsid w:val="00481940"/>
    <w:rsid w:val="00481D66"/>
    <w:rsid w:val="0048230B"/>
    <w:rsid w:val="00482B2F"/>
    <w:rsid w:val="0048310C"/>
    <w:rsid w:val="004841EF"/>
    <w:rsid w:val="00484314"/>
    <w:rsid w:val="004844A5"/>
    <w:rsid w:val="004855C5"/>
    <w:rsid w:val="00485634"/>
    <w:rsid w:val="00485B86"/>
    <w:rsid w:val="0048657F"/>
    <w:rsid w:val="00486C57"/>
    <w:rsid w:val="00486F1B"/>
    <w:rsid w:val="0048787F"/>
    <w:rsid w:val="0049024C"/>
    <w:rsid w:val="0049144C"/>
    <w:rsid w:val="004924A9"/>
    <w:rsid w:val="00492CCD"/>
    <w:rsid w:val="004932AB"/>
    <w:rsid w:val="00493FED"/>
    <w:rsid w:val="0049409D"/>
    <w:rsid w:val="0049440C"/>
    <w:rsid w:val="00494EEA"/>
    <w:rsid w:val="0049647D"/>
    <w:rsid w:val="004969F6"/>
    <w:rsid w:val="00497072"/>
    <w:rsid w:val="00497E45"/>
    <w:rsid w:val="00497ECB"/>
    <w:rsid w:val="004A0E7E"/>
    <w:rsid w:val="004A12A0"/>
    <w:rsid w:val="004A445A"/>
    <w:rsid w:val="004A495E"/>
    <w:rsid w:val="004A5B23"/>
    <w:rsid w:val="004A727C"/>
    <w:rsid w:val="004B0752"/>
    <w:rsid w:val="004B114D"/>
    <w:rsid w:val="004B1C2D"/>
    <w:rsid w:val="004B2DA9"/>
    <w:rsid w:val="004B37D6"/>
    <w:rsid w:val="004B38CF"/>
    <w:rsid w:val="004B4064"/>
    <w:rsid w:val="004B419F"/>
    <w:rsid w:val="004B4446"/>
    <w:rsid w:val="004B4CA3"/>
    <w:rsid w:val="004B6CB0"/>
    <w:rsid w:val="004B6FF4"/>
    <w:rsid w:val="004B702C"/>
    <w:rsid w:val="004C00A5"/>
    <w:rsid w:val="004C0320"/>
    <w:rsid w:val="004C03AE"/>
    <w:rsid w:val="004C122B"/>
    <w:rsid w:val="004C170E"/>
    <w:rsid w:val="004C1873"/>
    <w:rsid w:val="004C2110"/>
    <w:rsid w:val="004C2E8D"/>
    <w:rsid w:val="004C3872"/>
    <w:rsid w:val="004C3962"/>
    <w:rsid w:val="004C41EC"/>
    <w:rsid w:val="004C43DE"/>
    <w:rsid w:val="004C4CAD"/>
    <w:rsid w:val="004C4F91"/>
    <w:rsid w:val="004C5216"/>
    <w:rsid w:val="004D0339"/>
    <w:rsid w:val="004D05C6"/>
    <w:rsid w:val="004D0CC4"/>
    <w:rsid w:val="004D14C0"/>
    <w:rsid w:val="004D27C6"/>
    <w:rsid w:val="004D33AC"/>
    <w:rsid w:val="004D3F64"/>
    <w:rsid w:val="004D746B"/>
    <w:rsid w:val="004D76A4"/>
    <w:rsid w:val="004E0629"/>
    <w:rsid w:val="004E065F"/>
    <w:rsid w:val="004E072A"/>
    <w:rsid w:val="004E095D"/>
    <w:rsid w:val="004E0DA4"/>
    <w:rsid w:val="004E12B0"/>
    <w:rsid w:val="004E1BDD"/>
    <w:rsid w:val="004E2197"/>
    <w:rsid w:val="004E2406"/>
    <w:rsid w:val="004E323C"/>
    <w:rsid w:val="004E3C61"/>
    <w:rsid w:val="004E4D11"/>
    <w:rsid w:val="004E4F71"/>
    <w:rsid w:val="004E5156"/>
    <w:rsid w:val="004E5D15"/>
    <w:rsid w:val="004E6813"/>
    <w:rsid w:val="004E72C0"/>
    <w:rsid w:val="004E77DC"/>
    <w:rsid w:val="004E787F"/>
    <w:rsid w:val="004F0058"/>
    <w:rsid w:val="004F05BE"/>
    <w:rsid w:val="004F08C6"/>
    <w:rsid w:val="004F0F19"/>
    <w:rsid w:val="004F1B77"/>
    <w:rsid w:val="004F250F"/>
    <w:rsid w:val="004F2B09"/>
    <w:rsid w:val="004F2F77"/>
    <w:rsid w:val="004F34CA"/>
    <w:rsid w:val="004F3B4A"/>
    <w:rsid w:val="004F4205"/>
    <w:rsid w:val="004F531E"/>
    <w:rsid w:val="004F535C"/>
    <w:rsid w:val="004F5B47"/>
    <w:rsid w:val="004F6A3A"/>
    <w:rsid w:val="004F6A81"/>
    <w:rsid w:val="004F7728"/>
    <w:rsid w:val="004F79E5"/>
    <w:rsid w:val="0050077E"/>
    <w:rsid w:val="00500AC9"/>
    <w:rsid w:val="00501216"/>
    <w:rsid w:val="00502BAA"/>
    <w:rsid w:val="00502C13"/>
    <w:rsid w:val="00502C4F"/>
    <w:rsid w:val="00502F09"/>
    <w:rsid w:val="0050479A"/>
    <w:rsid w:val="00504C68"/>
    <w:rsid w:val="00505350"/>
    <w:rsid w:val="005056FA"/>
    <w:rsid w:val="0050571B"/>
    <w:rsid w:val="00505E8E"/>
    <w:rsid w:val="00506181"/>
    <w:rsid w:val="005062D3"/>
    <w:rsid w:val="0050658F"/>
    <w:rsid w:val="0050670E"/>
    <w:rsid w:val="00506C6C"/>
    <w:rsid w:val="005078D4"/>
    <w:rsid w:val="00510462"/>
    <w:rsid w:val="0051135A"/>
    <w:rsid w:val="00512208"/>
    <w:rsid w:val="00513BD2"/>
    <w:rsid w:val="00513CA7"/>
    <w:rsid w:val="0051477C"/>
    <w:rsid w:val="00514CA1"/>
    <w:rsid w:val="00515C41"/>
    <w:rsid w:val="00515DC1"/>
    <w:rsid w:val="00516D2F"/>
    <w:rsid w:val="00516F63"/>
    <w:rsid w:val="005172D6"/>
    <w:rsid w:val="00520391"/>
    <w:rsid w:val="005218E4"/>
    <w:rsid w:val="005224C7"/>
    <w:rsid w:val="00522906"/>
    <w:rsid w:val="00523149"/>
    <w:rsid w:val="0052357F"/>
    <w:rsid w:val="00523605"/>
    <w:rsid w:val="005239DF"/>
    <w:rsid w:val="00524EF9"/>
    <w:rsid w:val="0052567C"/>
    <w:rsid w:val="00525767"/>
    <w:rsid w:val="00525AB7"/>
    <w:rsid w:val="00525D33"/>
    <w:rsid w:val="005261B9"/>
    <w:rsid w:val="00526407"/>
    <w:rsid w:val="00526583"/>
    <w:rsid w:val="00527905"/>
    <w:rsid w:val="005279CB"/>
    <w:rsid w:val="00527E19"/>
    <w:rsid w:val="005302C4"/>
    <w:rsid w:val="0053109C"/>
    <w:rsid w:val="005315F0"/>
    <w:rsid w:val="00534423"/>
    <w:rsid w:val="00535427"/>
    <w:rsid w:val="0053681B"/>
    <w:rsid w:val="005372F7"/>
    <w:rsid w:val="00537991"/>
    <w:rsid w:val="005402A1"/>
    <w:rsid w:val="00540730"/>
    <w:rsid w:val="005409D7"/>
    <w:rsid w:val="005410E6"/>
    <w:rsid w:val="005411C7"/>
    <w:rsid w:val="00541369"/>
    <w:rsid w:val="00541B5A"/>
    <w:rsid w:val="00541B9E"/>
    <w:rsid w:val="00541F2A"/>
    <w:rsid w:val="005423D5"/>
    <w:rsid w:val="00542718"/>
    <w:rsid w:val="0054396C"/>
    <w:rsid w:val="005439E8"/>
    <w:rsid w:val="00543BA4"/>
    <w:rsid w:val="00544A90"/>
    <w:rsid w:val="00545E6F"/>
    <w:rsid w:val="0054658C"/>
    <w:rsid w:val="005466D4"/>
    <w:rsid w:val="005467F4"/>
    <w:rsid w:val="00546AC5"/>
    <w:rsid w:val="005475E7"/>
    <w:rsid w:val="00547BB4"/>
    <w:rsid w:val="00550E84"/>
    <w:rsid w:val="00550F4D"/>
    <w:rsid w:val="00551280"/>
    <w:rsid w:val="00552215"/>
    <w:rsid w:val="00552B4D"/>
    <w:rsid w:val="00554A74"/>
    <w:rsid w:val="00555A75"/>
    <w:rsid w:val="00555DC8"/>
    <w:rsid w:val="00555E76"/>
    <w:rsid w:val="005560A6"/>
    <w:rsid w:val="00556534"/>
    <w:rsid w:val="005565F0"/>
    <w:rsid w:val="00556AF2"/>
    <w:rsid w:val="00556DAF"/>
    <w:rsid w:val="0055716B"/>
    <w:rsid w:val="005579B5"/>
    <w:rsid w:val="005617BB"/>
    <w:rsid w:val="00561EC5"/>
    <w:rsid w:val="00562D21"/>
    <w:rsid w:val="0056385A"/>
    <w:rsid w:val="00563AC4"/>
    <w:rsid w:val="00564F6F"/>
    <w:rsid w:val="005653E0"/>
    <w:rsid w:val="005660FE"/>
    <w:rsid w:val="00566622"/>
    <w:rsid w:val="00566858"/>
    <w:rsid w:val="00566A91"/>
    <w:rsid w:val="00566AFF"/>
    <w:rsid w:val="00566BA9"/>
    <w:rsid w:val="00566D96"/>
    <w:rsid w:val="00567073"/>
    <w:rsid w:val="00567BEC"/>
    <w:rsid w:val="00567F39"/>
    <w:rsid w:val="005701A2"/>
    <w:rsid w:val="00570528"/>
    <w:rsid w:val="0057075B"/>
    <w:rsid w:val="00571745"/>
    <w:rsid w:val="00571DE2"/>
    <w:rsid w:val="005733F0"/>
    <w:rsid w:val="00573AE4"/>
    <w:rsid w:val="00573B10"/>
    <w:rsid w:val="00574617"/>
    <w:rsid w:val="00574700"/>
    <w:rsid w:val="00574971"/>
    <w:rsid w:val="0057518C"/>
    <w:rsid w:val="005757E9"/>
    <w:rsid w:val="005757F7"/>
    <w:rsid w:val="005763A4"/>
    <w:rsid w:val="00576E8D"/>
    <w:rsid w:val="0057700A"/>
    <w:rsid w:val="00580159"/>
    <w:rsid w:val="005814B3"/>
    <w:rsid w:val="00581E45"/>
    <w:rsid w:val="00582B27"/>
    <w:rsid w:val="00582BB3"/>
    <w:rsid w:val="00583306"/>
    <w:rsid w:val="005840D7"/>
    <w:rsid w:val="00584418"/>
    <w:rsid w:val="00585562"/>
    <w:rsid w:val="00586E80"/>
    <w:rsid w:val="00587128"/>
    <w:rsid w:val="0058790D"/>
    <w:rsid w:val="00587B7E"/>
    <w:rsid w:val="00590860"/>
    <w:rsid w:val="005908F1"/>
    <w:rsid w:val="00591E53"/>
    <w:rsid w:val="00592664"/>
    <w:rsid w:val="005934E4"/>
    <w:rsid w:val="005935AC"/>
    <w:rsid w:val="00594DAE"/>
    <w:rsid w:val="00596DCB"/>
    <w:rsid w:val="00596F10"/>
    <w:rsid w:val="00597886"/>
    <w:rsid w:val="005A0369"/>
    <w:rsid w:val="005A1307"/>
    <w:rsid w:val="005A16E3"/>
    <w:rsid w:val="005A21F9"/>
    <w:rsid w:val="005A25FC"/>
    <w:rsid w:val="005A2762"/>
    <w:rsid w:val="005A2A66"/>
    <w:rsid w:val="005A2DE4"/>
    <w:rsid w:val="005A2ECD"/>
    <w:rsid w:val="005A496F"/>
    <w:rsid w:val="005A521E"/>
    <w:rsid w:val="005A5620"/>
    <w:rsid w:val="005A6504"/>
    <w:rsid w:val="005A6AE4"/>
    <w:rsid w:val="005A6C8A"/>
    <w:rsid w:val="005A6FBA"/>
    <w:rsid w:val="005A737C"/>
    <w:rsid w:val="005B027B"/>
    <w:rsid w:val="005B0988"/>
    <w:rsid w:val="005B0EAA"/>
    <w:rsid w:val="005B0F81"/>
    <w:rsid w:val="005B18D5"/>
    <w:rsid w:val="005B1F8D"/>
    <w:rsid w:val="005B3195"/>
    <w:rsid w:val="005B4A1A"/>
    <w:rsid w:val="005B5E77"/>
    <w:rsid w:val="005B63F5"/>
    <w:rsid w:val="005B6B53"/>
    <w:rsid w:val="005B6D1A"/>
    <w:rsid w:val="005B7BFE"/>
    <w:rsid w:val="005C18F5"/>
    <w:rsid w:val="005C1E9C"/>
    <w:rsid w:val="005C1FD3"/>
    <w:rsid w:val="005C2A0F"/>
    <w:rsid w:val="005C33A4"/>
    <w:rsid w:val="005C3EC8"/>
    <w:rsid w:val="005C4181"/>
    <w:rsid w:val="005C44C7"/>
    <w:rsid w:val="005C4B8C"/>
    <w:rsid w:val="005C6360"/>
    <w:rsid w:val="005C7ABD"/>
    <w:rsid w:val="005D0E76"/>
    <w:rsid w:val="005D1A42"/>
    <w:rsid w:val="005D22F0"/>
    <w:rsid w:val="005D2326"/>
    <w:rsid w:val="005D2B24"/>
    <w:rsid w:val="005D44B8"/>
    <w:rsid w:val="005D470B"/>
    <w:rsid w:val="005D5A57"/>
    <w:rsid w:val="005D5AF7"/>
    <w:rsid w:val="005D5C3D"/>
    <w:rsid w:val="005D6557"/>
    <w:rsid w:val="005D6D1D"/>
    <w:rsid w:val="005D7A7F"/>
    <w:rsid w:val="005E19D4"/>
    <w:rsid w:val="005E1CBE"/>
    <w:rsid w:val="005E2081"/>
    <w:rsid w:val="005E251D"/>
    <w:rsid w:val="005E2B12"/>
    <w:rsid w:val="005E3093"/>
    <w:rsid w:val="005E3A0A"/>
    <w:rsid w:val="005E470B"/>
    <w:rsid w:val="005E4E05"/>
    <w:rsid w:val="005E54DB"/>
    <w:rsid w:val="005E628A"/>
    <w:rsid w:val="005E6512"/>
    <w:rsid w:val="005E7050"/>
    <w:rsid w:val="005E7858"/>
    <w:rsid w:val="005F0528"/>
    <w:rsid w:val="005F1CCB"/>
    <w:rsid w:val="005F2332"/>
    <w:rsid w:val="005F2E7F"/>
    <w:rsid w:val="005F4346"/>
    <w:rsid w:val="005F49F7"/>
    <w:rsid w:val="005F5BF8"/>
    <w:rsid w:val="005F5CDA"/>
    <w:rsid w:val="005F5D34"/>
    <w:rsid w:val="005F5DC2"/>
    <w:rsid w:val="005F621B"/>
    <w:rsid w:val="005F7084"/>
    <w:rsid w:val="005F7134"/>
    <w:rsid w:val="005F74B1"/>
    <w:rsid w:val="005F7969"/>
    <w:rsid w:val="005F799E"/>
    <w:rsid w:val="006013C8"/>
    <w:rsid w:val="006014EF"/>
    <w:rsid w:val="006029FC"/>
    <w:rsid w:val="00604E7F"/>
    <w:rsid w:val="00605C86"/>
    <w:rsid w:val="00605D61"/>
    <w:rsid w:val="00605E25"/>
    <w:rsid w:val="00606068"/>
    <w:rsid w:val="0060630E"/>
    <w:rsid w:val="0060799A"/>
    <w:rsid w:val="00607DEF"/>
    <w:rsid w:val="0061080E"/>
    <w:rsid w:val="00610C00"/>
    <w:rsid w:val="006113FC"/>
    <w:rsid w:val="006114AB"/>
    <w:rsid w:val="006139BF"/>
    <w:rsid w:val="006144B5"/>
    <w:rsid w:val="006146D7"/>
    <w:rsid w:val="00615635"/>
    <w:rsid w:val="00615F51"/>
    <w:rsid w:val="00616574"/>
    <w:rsid w:val="0061658E"/>
    <w:rsid w:val="00616905"/>
    <w:rsid w:val="006170F8"/>
    <w:rsid w:val="006174F2"/>
    <w:rsid w:val="00620A5F"/>
    <w:rsid w:val="00620B7E"/>
    <w:rsid w:val="006220E4"/>
    <w:rsid w:val="00622243"/>
    <w:rsid w:val="00622A8E"/>
    <w:rsid w:val="00622B31"/>
    <w:rsid w:val="00623358"/>
    <w:rsid w:val="0062358E"/>
    <w:rsid w:val="00623D91"/>
    <w:rsid w:val="00623E6E"/>
    <w:rsid w:val="00623FA6"/>
    <w:rsid w:val="006245BA"/>
    <w:rsid w:val="00624B53"/>
    <w:rsid w:val="00624E2E"/>
    <w:rsid w:val="00625A7B"/>
    <w:rsid w:val="00626C98"/>
    <w:rsid w:val="00627A3F"/>
    <w:rsid w:val="006300D1"/>
    <w:rsid w:val="006306EA"/>
    <w:rsid w:val="00630981"/>
    <w:rsid w:val="006317E9"/>
    <w:rsid w:val="00632363"/>
    <w:rsid w:val="00634F73"/>
    <w:rsid w:val="006358E5"/>
    <w:rsid w:val="00635D3B"/>
    <w:rsid w:val="0063602C"/>
    <w:rsid w:val="00636453"/>
    <w:rsid w:val="0063699E"/>
    <w:rsid w:val="0064151C"/>
    <w:rsid w:val="00641CF0"/>
    <w:rsid w:val="0064346A"/>
    <w:rsid w:val="00643E4F"/>
    <w:rsid w:val="00643E55"/>
    <w:rsid w:val="00643F8A"/>
    <w:rsid w:val="006445DC"/>
    <w:rsid w:val="00644D19"/>
    <w:rsid w:val="00646282"/>
    <w:rsid w:val="006519A8"/>
    <w:rsid w:val="00652D97"/>
    <w:rsid w:val="006538F2"/>
    <w:rsid w:val="00654202"/>
    <w:rsid w:val="00654598"/>
    <w:rsid w:val="006549E1"/>
    <w:rsid w:val="00654ABF"/>
    <w:rsid w:val="00654C8D"/>
    <w:rsid w:val="00655DCA"/>
    <w:rsid w:val="00655F75"/>
    <w:rsid w:val="00656DD5"/>
    <w:rsid w:val="00657941"/>
    <w:rsid w:val="00657A3C"/>
    <w:rsid w:val="0065B6AC"/>
    <w:rsid w:val="00660832"/>
    <w:rsid w:val="00660EF6"/>
    <w:rsid w:val="00661144"/>
    <w:rsid w:val="0066143B"/>
    <w:rsid w:val="00662045"/>
    <w:rsid w:val="0066208E"/>
    <w:rsid w:val="006636D2"/>
    <w:rsid w:val="00664543"/>
    <w:rsid w:val="00665DAB"/>
    <w:rsid w:val="00667C27"/>
    <w:rsid w:val="0067066B"/>
    <w:rsid w:val="00670A09"/>
    <w:rsid w:val="00670CC4"/>
    <w:rsid w:val="00671D2B"/>
    <w:rsid w:val="00672F01"/>
    <w:rsid w:val="00672FD1"/>
    <w:rsid w:val="006732B5"/>
    <w:rsid w:val="00674890"/>
    <w:rsid w:val="006761AF"/>
    <w:rsid w:val="00680C83"/>
    <w:rsid w:val="00681B10"/>
    <w:rsid w:val="006829A6"/>
    <w:rsid w:val="00682C44"/>
    <w:rsid w:val="006836C2"/>
    <w:rsid w:val="0068396F"/>
    <w:rsid w:val="00683FBC"/>
    <w:rsid w:val="00684EC2"/>
    <w:rsid w:val="006860CB"/>
    <w:rsid w:val="00686944"/>
    <w:rsid w:val="00686C93"/>
    <w:rsid w:val="00686CEB"/>
    <w:rsid w:val="00687302"/>
    <w:rsid w:val="00687954"/>
    <w:rsid w:val="00690A78"/>
    <w:rsid w:val="00691465"/>
    <w:rsid w:val="00691695"/>
    <w:rsid w:val="00691A7A"/>
    <w:rsid w:val="00691B6C"/>
    <w:rsid w:val="00691CCE"/>
    <w:rsid w:val="00692044"/>
    <w:rsid w:val="00692B10"/>
    <w:rsid w:val="0069336F"/>
    <w:rsid w:val="006937E1"/>
    <w:rsid w:val="006937E9"/>
    <w:rsid w:val="00693EE5"/>
    <w:rsid w:val="0069447C"/>
    <w:rsid w:val="00694DCC"/>
    <w:rsid w:val="006958BA"/>
    <w:rsid w:val="00696D76"/>
    <w:rsid w:val="00697A22"/>
    <w:rsid w:val="006A016C"/>
    <w:rsid w:val="006A02BA"/>
    <w:rsid w:val="006A0B1D"/>
    <w:rsid w:val="006A1A51"/>
    <w:rsid w:val="006A2D29"/>
    <w:rsid w:val="006A33F8"/>
    <w:rsid w:val="006A3554"/>
    <w:rsid w:val="006A4091"/>
    <w:rsid w:val="006A5224"/>
    <w:rsid w:val="006A63DB"/>
    <w:rsid w:val="006A6579"/>
    <w:rsid w:val="006A67BD"/>
    <w:rsid w:val="006A7289"/>
    <w:rsid w:val="006A7B4D"/>
    <w:rsid w:val="006A7D74"/>
    <w:rsid w:val="006B02E7"/>
    <w:rsid w:val="006B0D7C"/>
    <w:rsid w:val="006B1910"/>
    <w:rsid w:val="006B1AC2"/>
    <w:rsid w:val="006B3006"/>
    <w:rsid w:val="006B32A5"/>
    <w:rsid w:val="006B49E3"/>
    <w:rsid w:val="006B5367"/>
    <w:rsid w:val="006B5FA6"/>
    <w:rsid w:val="006B7271"/>
    <w:rsid w:val="006B7F4E"/>
    <w:rsid w:val="006C0195"/>
    <w:rsid w:val="006C0892"/>
    <w:rsid w:val="006C2113"/>
    <w:rsid w:val="006C324E"/>
    <w:rsid w:val="006C4D45"/>
    <w:rsid w:val="006C5581"/>
    <w:rsid w:val="006C55AE"/>
    <w:rsid w:val="006C601E"/>
    <w:rsid w:val="006C6DB5"/>
    <w:rsid w:val="006C6E82"/>
    <w:rsid w:val="006C71D4"/>
    <w:rsid w:val="006C7671"/>
    <w:rsid w:val="006C7AF0"/>
    <w:rsid w:val="006D0352"/>
    <w:rsid w:val="006D09FE"/>
    <w:rsid w:val="006D0A79"/>
    <w:rsid w:val="006D0F02"/>
    <w:rsid w:val="006D165C"/>
    <w:rsid w:val="006D231C"/>
    <w:rsid w:val="006D2BA8"/>
    <w:rsid w:val="006D488A"/>
    <w:rsid w:val="006D4FC1"/>
    <w:rsid w:val="006D5484"/>
    <w:rsid w:val="006D578A"/>
    <w:rsid w:val="006D649B"/>
    <w:rsid w:val="006D65D9"/>
    <w:rsid w:val="006D699C"/>
    <w:rsid w:val="006D7068"/>
    <w:rsid w:val="006D7C9A"/>
    <w:rsid w:val="006E09A3"/>
    <w:rsid w:val="006E2602"/>
    <w:rsid w:val="006E3387"/>
    <w:rsid w:val="006E4EA8"/>
    <w:rsid w:val="006E64AE"/>
    <w:rsid w:val="006E664E"/>
    <w:rsid w:val="006E6893"/>
    <w:rsid w:val="006E69A5"/>
    <w:rsid w:val="006E6B59"/>
    <w:rsid w:val="006E7614"/>
    <w:rsid w:val="006F08B4"/>
    <w:rsid w:val="006F1289"/>
    <w:rsid w:val="006F1383"/>
    <w:rsid w:val="006F1B11"/>
    <w:rsid w:val="006F1C57"/>
    <w:rsid w:val="006F27AB"/>
    <w:rsid w:val="006F31FE"/>
    <w:rsid w:val="006F36BA"/>
    <w:rsid w:val="006F42B6"/>
    <w:rsid w:val="006F4696"/>
    <w:rsid w:val="006F48A2"/>
    <w:rsid w:val="006F4A36"/>
    <w:rsid w:val="006F5E62"/>
    <w:rsid w:val="006F649B"/>
    <w:rsid w:val="006F657E"/>
    <w:rsid w:val="006F6924"/>
    <w:rsid w:val="006F734C"/>
    <w:rsid w:val="00700F62"/>
    <w:rsid w:val="00701CCF"/>
    <w:rsid w:val="007025FC"/>
    <w:rsid w:val="0070348E"/>
    <w:rsid w:val="007035D4"/>
    <w:rsid w:val="007041DC"/>
    <w:rsid w:val="007048AA"/>
    <w:rsid w:val="007062C7"/>
    <w:rsid w:val="007068FF"/>
    <w:rsid w:val="007074C4"/>
    <w:rsid w:val="00707C04"/>
    <w:rsid w:val="00707FED"/>
    <w:rsid w:val="007104D7"/>
    <w:rsid w:val="00710B26"/>
    <w:rsid w:val="00711739"/>
    <w:rsid w:val="0071246B"/>
    <w:rsid w:val="007124EF"/>
    <w:rsid w:val="00712D4A"/>
    <w:rsid w:val="00713C01"/>
    <w:rsid w:val="00714A09"/>
    <w:rsid w:val="00714B02"/>
    <w:rsid w:val="00715338"/>
    <w:rsid w:val="00715C0E"/>
    <w:rsid w:val="00715EF7"/>
    <w:rsid w:val="007163A1"/>
    <w:rsid w:val="007164B8"/>
    <w:rsid w:val="0071676D"/>
    <w:rsid w:val="00716837"/>
    <w:rsid w:val="00716A39"/>
    <w:rsid w:val="00716CDA"/>
    <w:rsid w:val="007176F5"/>
    <w:rsid w:val="007206AE"/>
    <w:rsid w:val="00720A3D"/>
    <w:rsid w:val="00721C24"/>
    <w:rsid w:val="007225D3"/>
    <w:rsid w:val="0072300C"/>
    <w:rsid w:val="00723032"/>
    <w:rsid w:val="00725D88"/>
    <w:rsid w:val="00726755"/>
    <w:rsid w:val="0072722F"/>
    <w:rsid w:val="00730A97"/>
    <w:rsid w:val="007321DC"/>
    <w:rsid w:val="007322F4"/>
    <w:rsid w:val="00732503"/>
    <w:rsid w:val="00733403"/>
    <w:rsid w:val="007345CF"/>
    <w:rsid w:val="00734FC0"/>
    <w:rsid w:val="0073504B"/>
    <w:rsid w:val="007351C8"/>
    <w:rsid w:val="00737CA2"/>
    <w:rsid w:val="00740CEC"/>
    <w:rsid w:val="00740FC0"/>
    <w:rsid w:val="007412EB"/>
    <w:rsid w:val="00741A54"/>
    <w:rsid w:val="00741F65"/>
    <w:rsid w:val="00743C52"/>
    <w:rsid w:val="00743D0B"/>
    <w:rsid w:val="00744407"/>
    <w:rsid w:val="0074471C"/>
    <w:rsid w:val="00744EEA"/>
    <w:rsid w:val="00744FCF"/>
    <w:rsid w:val="007460DE"/>
    <w:rsid w:val="007464A2"/>
    <w:rsid w:val="007464D0"/>
    <w:rsid w:val="00750496"/>
    <w:rsid w:val="00750B78"/>
    <w:rsid w:val="00751214"/>
    <w:rsid w:val="00751447"/>
    <w:rsid w:val="0075147F"/>
    <w:rsid w:val="007519E8"/>
    <w:rsid w:val="00754482"/>
    <w:rsid w:val="00755369"/>
    <w:rsid w:val="00755A08"/>
    <w:rsid w:val="00756486"/>
    <w:rsid w:val="00757546"/>
    <w:rsid w:val="00757E7E"/>
    <w:rsid w:val="00760158"/>
    <w:rsid w:val="0076027D"/>
    <w:rsid w:val="00760967"/>
    <w:rsid w:val="007610DA"/>
    <w:rsid w:val="007617B1"/>
    <w:rsid w:val="00761F51"/>
    <w:rsid w:val="00762DB2"/>
    <w:rsid w:val="00764010"/>
    <w:rsid w:val="00764338"/>
    <w:rsid w:val="00766105"/>
    <w:rsid w:val="00766234"/>
    <w:rsid w:val="0076711D"/>
    <w:rsid w:val="007673D8"/>
    <w:rsid w:val="00770164"/>
    <w:rsid w:val="00770228"/>
    <w:rsid w:val="007714FC"/>
    <w:rsid w:val="0077218A"/>
    <w:rsid w:val="007729D3"/>
    <w:rsid w:val="007738ED"/>
    <w:rsid w:val="00774650"/>
    <w:rsid w:val="00774931"/>
    <w:rsid w:val="00774F89"/>
    <w:rsid w:val="0077605D"/>
    <w:rsid w:val="0077615C"/>
    <w:rsid w:val="00776437"/>
    <w:rsid w:val="00776B8E"/>
    <w:rsid w:val="00777DDD"/>
    <w:rsid w:val="00777E4F"/>
    <w:rsid w:val="0078063C"/>
    <w:rsid w:val="00781509"/>
    <w:rsid w:val="00781998"/>
    <w:rsid w:val="00782F16"/>
    <w:rsid w:val="00783482"/>
    <w:rsid w:val="0078449A"/>
    <w:rsid w:val="007876DC"/>
    <w:rsid w:val="00787E04"/>
    <w:rsid w:val="007905BC"/>
    <w:rsid w:val="007911DD"/>
    <w:rsid w:val="00791ABC"/>
    <w:rsid w:val="00791D03"/>
    <w:rsid w:val="00792776"/>
    <w:rsid w:val="00792F94"/>
    <w:rsid w:val="00793151"/>
    <w:rsid w:val="0079338C"/>
    <w:rsid w:val="0079388F"/>
    <w:rsid w:val="007938D5"/>
    <w:rsid w:val="00793EBB"/>
    <w:rsid w:val="007953A2"/>
    <w:rsid w:val="007955D3"/>
    <w:rsid w:val="00797812"/>
    <w:rsid w:val="00797E69"/>
    <w:rsid w:val="00797FB5"/>
    <w:rsid w:val="007A139E"/>
    <w:rsid w:val="007A1929"/>
    <w:rsid w:val="007A1AB4"/>
    <w:rsid w:val="007A1B86"/>
    <w:rsid w:val="007A2677"/>
    <w:rsid w:val="007A306E"/>
    <w:rsid w:val="007A5266"/>
    <w:rsid w:val="007A6463"/>
    <w:rsid w:val="007A6A90"/>
    <w:rsid w:val="007A6C0C"/>
    <w:rsid w:val="007A6C43"/>
    <w:rsid w:val="007A7FD4"/>
    <w:rsid w:val="007B0401"/>
    <w:rsid w:val="007B0548"/>
    <w:rsid w:val="007B0DB8"/>
    <w:rsid w:val="007B112A"/>
    <w:rsid w:val="007B1592"/>
    <w:rsid w:val="007B1888"/>
    <w:rsid w:val="007B1E44"/>
    <w:rsid w:val="007B1F99"/>
    <w:rsid w:val="007B2666"/>
    <w:rsid w:val="007B2D0E"/>
    <w:rsid w:val="007B365F"/>
    <w:rsid w:val="007B3A03"/>
    <w:rsid w:val="007B3DED"/>
    <w:rsid w:val="007B4069"/>
    <w:rsid w:val="007B532D"/>
    <w:rsid w:val="007B56B0"/>
    <w:rsid w:val="007B5BAA"/>
    <w:rsid w:val="007B6EEF"/>
    <w:rsid w:val="007B7069"/>
    <w:rsid w:val="007B78EA"/>
    <w:rsid w:val="007C115C"/>
    <w:rsid w:val="007C19C5"/>
    <w:rsid w:val="007C1B6F"/>
    <w:rsid w:val="007C2109"/>
    <w:rsid w:val="007C232E"/>
    <w:rsid w:val="007C242D"/>
    <w:rsid w:val="007C2607"/>
    <w:rsid w:val="007C28F5"/>
    <w:rsid w:val="007C2B65"/>
    <w:rsid w:val="007C3B26"/>
    <w:rsid w:val="007C3E00"/>
    <w:rsid w:val="007C408F"/>
    <w:rsid w:val="007C426B"/>
    <w:rsid w:val="007C564A"/>
    <w:rsid w:val="007C6BA1"/>
    <w:rsid w:val="007C7AD9"/>
    <w:rsid w:val="007C7E28"/>
    <w:rsid w:val="007D0193"/>
    <w:rsid w:val="007D0350"/>
    <w:rsid w:val="007D0D5D"/>
    <w:rsid w:val="007D0D82"/>
    <w:rsid w:val="007D0E43"/>
    <w:rsid w:val="007D1319"/>
    <w:rsid w:val="007D146F"/>
    <w:rsid w:val="007D161F"/>
    <w:rsid w:val="007D20D8"/>
    <w:rsid w:val="007D29FF"/>
    <w:rsid w:val="007D2C9A"/>
    <w:rsid w:val="007D3540"/>
    <w:rsid w:val="007D47BC"/>
    <w:rsid w:val="007D47FD"/>
    <w:rsid w:val="007D4851"/>
    <w:rsid w:val="007D492E"/>
    <w:rsid w:val="007D4A59"/>
    <w:rsid w:val="007D4E7D"/>
    <w:rsid w:val="007D4F21"/>
    <w:rsid w:val="007D5A50"/>
    <w:rsid w:val="007D5D32"/>
    <w:rsid w:val="007D6567"/>
    <w:rsid w:val="007D6DBB"/>
    <w:rsid w:val="007D76CA"/>
    <w:rsid w:val="007D7CA3"/>
    <w:rsid w:val="007E014B"/>
    <w:rsid w:val="007E054C"/>
    <w:rsid w:val="007E10F6"/>
    <w:rsid w:val="007E1818"/>
    <w:rsid w:val="007E1F49"/>
    <w:rsid w:val="007E5472"/>
    <w:rsid w:val="007E5A2D"/>
    <w:rsid w:val="007E7769"/>
    <w:rsid w:val="007E7A34"/>
    <w:rsid w:val="007E7D15"/>
    <w:rsid w:val="007E7D9E"/>
    <w:rsid w:val="007F04DA"/>
    <w:rsid w:val="007F0BFE"/>
    <w:rsid w:val="007F0CBD"/>
    <w:rsid w:val="007F0F1A"/>
    <w:rsid w:val="007F10B4"/>
    <w:rsid w:val="007F13A4"/>
    <w:rsid w:val="007F1B46"/>
    <w:rsid w:val="007F1BE6"/>
    <w:rsid w:val="007F1C67"/>
    <w:rsid w:val="007F32AE"/>
    <w:rsid w:val="007F4361"/>
    <w:rsid w:val="007F43F4"/>
    <w:rsid w:val="007F4CC1"/>
    <w:rsid w:val="007F5068"/>
    <w:rsid w:val="007F5865"/>
    <w:rsid w:val="007F5945"/>
    <w:rsid w:val="007F5C61"/>
    <w:rsid w:val="007F60EC"/>
    <w:rsid w:val="007F6673"/>
    <w:rsid w:val="007F670D"/>
    <w:rsid w:val="007F6969"/>
    <w:rsid w:val="007F6BBE"/>
    <w:rsid w:val="007F6BE5"/>
    <w:rsid w:val="007F6D91"/>
    <w:rsid w:val="007F7A4F"/>
    <w:rsid w:val="00800130"/>
    <w:rsid w:val="00800501"/>
    <w:rsid w:val="008008E9"/>
    <w:rsid w:val="00801FE9"/>
    <w:rsid w:val="00803390"/>
    <w:rsid w:val="008040D2"/>
    <w:rsid w:val="00804F42"/>
    <w:rsid w:val="008051CA"/>
    <w:rsid w:val="008055A6"/>
    <w:rsid w:val="0080659F"/>
    <w:rsid w:val="00810035"/>
    <w:rsid w:val="00812609"/>
    <w:rsid w:val="008142B5"/>
    <w:rsid w:val="008143E2"/>
    <w:rsid w:val="00814497"/>
    <w:rsid w:val="008162C3"/>
    <w:rsid w:val="00816DD1"/>
    <w:rsid w:val="0081712C"/>
    <w:rsid w:val="00817CA9"/>
    <w:rsid w:val="00817D19"/>
    <w:rsid w:val="00817DCC"/>
    <w:rsid w:val="00820660"/>
    <w:rsid w:val="0082070A"/>
    <w:rsid w:val="00820921"/>
    <w:rsid w:val="00820B25"/>
    <w:rsid w:val="00820E78"/>
    <w:rsid w:val="0082183F"/>
    <w:rsid w:val="00822AA0"/>
    <w:rsid w:val="0082314E"/>
    <w:rsid w:val="00823C50"/>
    <w:rsid w:val="0082452B"/>
    <w:rsid w:val="0082484E"/>
    <w:rsid w:val="00824E51"/>
    <w:rsid w:val="0082659F"/>
    <w:rsid w:val="00826847"/>
    <w:rsid w:val="00826DF6"/>
    <w:rsid w:val="00826FEC"/>
    <w:rsid w:val="0082771E"/>
    <w:rsid w:val="00827913"/>
    <w:rsid w:val="00827B20"/>
    <w:rsid w:val="00831541"/>
    <w:rsid w:val="008329C9"/>
    <w:rsid w:val="00833398"/>
    <w:rsid w:val="0083345F"/>
    <w:rsid w:val="008336D1"/>
    <w:rsid w:val="00833924"/>
    <w:rsid w:val="00834094"/>
    <w:rsid w:val="00834482"/>
    <w:rsid w:val="00834A60"/>
    <w:rsid w:val="008351DB"/>
    <w:rsid w:val="008352E1"/>
    <w:rsid w:val="00835858"/>
    <w:rsid w:val="008358F7"/>
    <w:rsid w:val="00835CE6"/>
    <w:rsid w:val="0083621F"/>
    <w:rsid w:val="00836B22"/>
    <w:rsid w:val="00836BCE"/>
    <w:rsid w:val="00837389"/>
    <w:rsid w:val="00840094"/>
    <w:rsid w:val="008401BF"/>
    <w:rsid w:val="00842317"/>
    <w:rsid w:val="008438B2"/>
    <w:rsid w:val="00843E7A"/>
    <w:rsid w:val="00845158"/>
    <w:rsid w:val="008455A3"/>
    <w:rsid w:val="0084575A"/>
    <w:rsid w:val="008466EB"/>
    <w:rsid w:val="00846A22"/>
    <w:rsid w:val="00846F2E"/>
    <w:rsid w:val="0084747A"/>
    <w:rsid w:val="008477DA"/>
    <w:rsid w:val="00847C01"/>
    <w:rsid w:val="008509E0"/>
    <w:rsid w:val="008516B2"/>
    <w:rsid w:val="008521A5"/>
    <w:rsid w:val="0085266E"/>
    <w:rsid w:val="00852CB6"/>
    <w:rsid w:val="00852DF9"/>
    <w:rsid w:val="00852F1A"/>
    <w:rsid w:val="008531FD"/>
    <w:rsid w:val="00854705"/>
    <w:rsid w:val="00854707"/>
    <w:rsid w:val="00856329"/>
    <w:rsid w:val="008568F7"/>
    <w:rsid w:val="008575EC"/>
    <w:rsid w:val="00857AF7"/>
    <w:rsid w:val="00857D0D"/>
    <w:rsid w:val="00860278"/>
    <w:rsid w:val="00860B2B"/>
    <w:rsid w:val="008610FB"/>
    <w:rsid w:val="0086227F"/>
    <w:rsid w:val="00862AE3"/>
    <w:rsid w:val="00862F90"/>
    <w:rsid w:val="008630C6"/>
    <w:rsid w:val="008632AF"/>
    <w:rsid w:val="008636D9"/>
    <w:rsid w:val="00863877"/>
    <w:rsid w:val="008639B4"/>
    <w:rsid w:val="00864547"/>
    <w:rsid w:val="00865107"/>
    <w:rsid w:val="0086667B"/>
    <w:rsid w:val="008667AF"/>
    <w:rsid w:val="00866FC5"/>
    <w:rsid w:val="00870153"/>
    <w:rsid w:val="0087032C"/>
    <w:rsid w:val="00870391"/>
    <w:rsid w:val="00870B71"/>
    <w:rsid w:val="008729CC"/>
    <w:rsid w:val="00872A82"/>
    <w:rsid w:val="00872C6D"/>
    <w:rsid w:val="0087428D"/>
    <w:rsid w:val="008743FD"/>
    <w:rsid w:val="00874BC9"/>
    <w:rsid w:val="00876BA8"/>
    <w:rsid w:val="00877B9E"/>
    <w:rsid w:val="00880790"/>
    <w:rsid w:val="0088154B"/>
    <w:rsid w:val="008815E3"/>
    <w:rsid w:val="00881EC9"/>
    <w:rsid w:val="00883734"/>
    <w:rsid w:val="00884D72"/>
    <w:rsid w:val="008853AF"/>
    <w:rsid w:val="00886768"/>
    <w:rsid w:val="00886ABD"/>
    <w:rsid w:val="008876CC"/>
    <w:rsid w:val="008909DE"/>
    <w:rsid w:val="00890FC3"/>
    <w:rsid w:val="00891826"/>
    <w:rsid w:val="00892035"/>
    <w:rsid w:val="00892B72"/>
    <w:rsid w:val="00892BB2"/>
    <w:rsid w:val="00892EB0"/>
    <w:rsid w:val="0089304C"/>
    <w:rsid w:val="008934B4"/>
    <w:rsid w:val="00893CD8"/>
    <w:rsid w:val="0089463D"/>
    <w:rsid w:val="008949B6"/>
    <w:rsid w:val="008951D4"/>
    <w:rsid w:val="008A00F5"/>
    <w:rsid w:val="008A0E81"/>
    <w:rsid w:val="008A1A25"/>
    <w:rsid w:val="008A4121"/>
    <w:rsid w:val="008A41F3"/>
    <w:rsid w:val="008A4CAF"/>
    <w:rsid w:val="008A5921"/>
    <w:rsid w:val="008A5CB9"/>
    <w:rsid w:val="008A5ED7"/>
    <w:rsid w:val="008A61C9"/>
    <w:rsid w:val="008A70EE"/>
    <w:rsid w:val="008A7424"/>
    <w:rsid w:val="008A7B2E"/>
    <w:rsid w:val="008A7D35"/>
    <w:rsid w:val="008B0393"/>
    <w:rsid w:val="008B15F6"/>
    <w:rsid w:val="008B15FF"/>
    <w:rsid w:val="008B3648"/>
    <w:rsid w:val="008B5279"/>
    <w:rsid w:val="008B5A6E"/>
    <w:rsid w:val="008B5BC1"/>
    <w:rsid w:val="008B62D8"/>
    <w:rsid w:val="008B65A4"/>
    <w:rsid w:val="008B6CAE"/>
    <w:rsid w:val="008B6FA2"/>
    <w:rsid w:val="008B7646"/>
    <w:rsid w:val="008B7800"/>
    <w:rsid w:val="008C13CC"/>
    <w:rsid w:val="008C1858"/>
    <w:rsid w:val="008C2397"/>
    <w:rsid w:val="008C255F"/>
    <w:rsid w:val="008C2C59"/>
    <w:rsid w:val="008C327A"/>
    <w:rsid w:val="008C358D"/>
    <w:rsid w:val="008C3BB1"/>
    <w:rsid w:val="008C3C61"/>
    <w:rsid w:val="008C4492"/>
    <w:rsid w:val="008C477D"/>
    <w:rsid w:val="008C61B6"/>
    <w:rsid w:val="008C6784"/>
    <w:rsid w:val="008C6963"/>
    <w:rsid w:val="008C6A4F"/>
    <w:rsid w:val="008C6AC7"/>
    <w:rsid w:val="008C6CC7"/>
    <w:rsid w:val="008C7578"/>
    <w:rsid w:val="008C7C10"/>
    <w:rsid w:val="008C7EDE"/>
    <w:rsid w:val="008D01E4"/>
    <w:rsid w:val="008D0B8C"/>
    <w:rsid w:val="008D1469"/>
    <w:rsid w:val="008D425A"/>
    <w:rsid w:val="008D46E8"/>
    <w:rsid w:val="008D48C4"/>
    <w:rsid w:val="008D49CD"/>
    <w:rsid w:val="008D579F"/>
    <w:rsid w:val="008D5D1D"/>
    <w:rsid w:val="008D6DA3"/>
    <w:rsid w:val="008D6F09"/>
    <w:rsid w:val="008D719D"/>
    <w:rsid w:val="008E29B2"/>
    <w:rsid w:val="008E2AAB"/>
    <w:rsid w:val="008E3F19"/>
    <w:rsid w:val="008E4CA4"/>
    <w:rsid w:val="008E661D"/>
    <w:rsid w:val="008E6771"/>
    <w:rsid w:val="008E6E3F"/>
    <w:rsid w:val="008E73AE"/>
    <w:rsid w:val="008E76A8"/>
    <w:rsid w:val="008E7BD6"/>
    <w:rsid w:val="008F07A8"/>
    <w:rsid w:val="008F08AB"/>
    <w:rsid w:val="008F08C9"/>
    <w:rsid w:val="008F1708"/>
    <w:rsid w:val="008F267F"/>
    <w:rsid w:val="008F3237"/>
    <w:rsid w:val="008F3835"/>
    <w:rsid w:val="008F4D40"/>
    <w:rsid w:val="008F57DF"/>
    <w:rsid w:val="008F6239"/>
    <w:rsid w:val="008F7FFD"/>
    <w:rsid w:val="0090095E"/>
    <w:rsid w:val="00900B84"/>
    <w:rsid w:val="00900FB3"/>
    <w:rsid w:val="00901081"/>
    <w:rsid w:val="009011AF"/>
    <w:rsid w:val="009014A4"/>
    <w:rsid w:val="009015AB"/>
    <w:rsid w:val="00901632"/>
    <w:rsid w:val="00901DDC"/>
    <w:rsid w:val="009023E9"/>
    <w:rsid w:val="00902E20"/>
    <w:rsid w:val="00903548"/>
    <w:rsid w:val="00904E97"/>
    <w:rsid w:val="00905096"/>
    <w:rsid w:val="0090532E"/>
    <w:rsid w:val="009064FA"/>
    <w:rsid w:val="00907DB0"/>
    <w:rsid w:val="00910C60"/>
    <w:rsid w:val="00911127"/>
    <w:rsid w:val="00911F0E"/>
    <w:rsid w:val="00912AA1"/>
    <w:rsid w:val="00912C3A"/>
    <w:rsid w:val="00914430"/>
    <w:rsid w:val="00914E02"/>
    <w:rsid w:val="0091500C"/>
    <w:rsid w:val="00915919"/>
    <w:rsid w:val="009160A8"/>
    <w:rsid w:val="00916918"/>
    <w:rsid w:val="00916C2A"/>
    <w:rsid w:val="009177FC"/>
    <w:rsid w:val="00917E9A"/>
    <w:rsid w:val="00917FCD"/>
    <w:rsid w:val="0092072C"/>
    <w:rsid w:val="00921D54"/>
    <w:rsid w:val="00921FA4"/>
    <w:rsid w:val="009228B9"/>
    <w:rsid w:val="00923D03"/>
    <w:rsid w:val="00925B84"/>
    <w:rsid w:val="00925CA5"/>
    <w:rsid w:val="00926684"/>
    <w:rsid w:val="00926747"/>
    <w:rsid w:val="0092681B"/>
    <w:rsid w:val="00926B54"/>
    <w:rsid w:val="00926F8C"/>
    <w:rsid w:val="00927719"/>
    <w:rsid w:val="00927EF2"/>
    <w:rsid w:val="009304B4"/>
    <w:rsid w:val="00930621"/>
    <w:rsid w:val="00930DF0"/>
    <w:rsid w:val="00931ADD"/>
    <w:rsid w:val="0093423F"/>
    <w:rsid w:val="009352A5"/>
    <w:rsid w:val="009362C0"/>
    <w:rsid w:val="00936CDF"/>
    <w:rsid w:val="00937172"/>
    <w:rsid w:val="00937229"/>
    <w:rsid w:val="00940EE7"/>
    <w:rsid w:val="009412A2"/>
    <w:rsid w:val="009412C8"/>
    <w:rsid w:val="00941E9D"/>
    <w:rsid w:val="009426F3"/>
    <w:rsid w:val="00942707"/>
    <w:rsid w:val="00943FC1"/>
    <w:rsid w:val="00944265"/>
    <w:rsid w:val="009446A4"/>
    <w:rsid w:val="009456D9"/>
    <w:rsid w:val="00946CCB"/>
    <w:rsid w:val="00946CFD"/>
    <w:rsid w:val="0094765A"/>
    <w:rsid w:val="00950D8F"/>
    <w:rsid w:val="0095141A"/>
    <w:rsid w:val="00951DF4"/>
    <w:rsid w:val="00953741"/>
    <w:rsid w:val="0095420D"/>
    <w:rsid w:val="0095424F"/>
    <w:rsid w:val="00955705"/>
    <w:rsid w:val="0095578F"/>
    <w:rsid w:val="0095687C"/>
    <w:rsid w:val="00956F76"/>
    <w:rsid w:val="00957FF3"/>
    <w:rsid w:val="00960C88"/>
    <w:rsid w:val="00961383"/>
    <w:rsid w:val="00961A95"/>
    <w:rsid w:val="00961B3F"/>
    <w:rsid w:val="00961CA1"/>
    <w:rsid w:val="00963DD7"/>
    <w:rsid w:val="0096404E"/>
    <w:rsid w:val="009644F8"/>
    <w:rsid w:val="00966247"/>
    <w:rsid w:val="009662D8"/>
    <w:rsid w:val="00966336"/>
    <w:rsid w:val="00966B34"/>
    <w:rsid w:val="009672E7"/>
    <w:rsid w:val="00967F39"/>
    <w:rsid w:val="009706AE"/>
    <w:rsid w:val="00970D00"/>
    <w:rsid w:val="00971AB0"/>
    <w:rsid w:val="00972AA4"/>
    <w:rsid w:val="00972B21"/>
    <w:rsid w:val="009731D0"/>
    <w:rsid w:val="00973449"/>
    <w:rsid w:val="00973647"/>
    <w:rsid w:val="00973A69"/>
    <w:rsid w:val="00973E03"/>
    <w:rsid w:val="00975188"/>
    <w:rsid w:val="00975A19"/>
    <w:rsid w:val="00975E41"/>
    <w:rsid w:val="00975FAD"/>
    <w:rsid w:val="00976039"/>
    <w:rsid w:val="00976197"/>
    <w:rsid w:val="009766A0"/>
    <w:rsid w:val="009768D5"/>
    <w:rsid w:val="00976FA4"/>
    <w:rsid w:val="00977177"/>
    <w:rsid w:val="009777F2"/>
    <w:rsid w:val="00977E55"/>
    <w:rsid w:val="0098021B"/>
    <w:rsid w:val="009815DF"/>
    <w:rsid w:val="00982F07"/>
    <w:rsid w:val="009830B5"/>
    <w:rsid w:val="009830BC"/>
    <w:rsid w:val="0098323C"/>
    <w:rsid w:val="00983689"/>
    <w:rsid w:val="00984BB8"/>
    <w:rsid w:val="00985013"/>
    <w:rsid w:val="00985516"/>
    <w:rsid w:val="00985BD9"/>
    <w:rsid w:val="00986190"/>
    <w:rsid w:val="0098733E"/>
    <w:rsid w:val="0098753F"/>
    <w:rsid w:val="00987620"/>
    <w:rsid w:val="009878DF"/>
    <w:rsid w:val="00987BAE"/>
    <w:rsid w:val="009903C3"/>
    <w:rsid w:val="0099077C"/>
    <w:rsid w:val="0099275A"/>
    <w:rsid w:val="00992AAA"/>
    <w:rsid w:val="00992E46"/>
    <w:rsid w:val="00993075"/>
    <w:rsid w:val="00993140"/>
    <w:rsid w:val="00993668"/>
    <w:rsid w:val="00995126"/>
    <w:rsid w:val="00995153"/>
    <w:rsid w:val="00995C21"/>
    <w:rsid w:val="00995EB2"/>
    <w:rsid w:val="00995FCB"/>
    <w:rsid w:val="009969C3"/>
    <w:rsid w:val="00997F05"/>
    <w:rsid w:val="009A011E"/>
    <w:rsid w:val="009A05E2"/>
    <w:rsid w:val="009A0DC4"/>
    <w:rsid w:val="009A1CC3"/>
    <w:rsid w:val="009A3F48"/>
    <w:rsid w:val="009A4180"/>
    <w:rsid w:val="009A44D9"/>
    <w:rsid w:val="009A5107"/>
    <w:rsid w:val="009A5EDE"/>
    <w:rsid w:val="009A71CA"/>
    <w:rsid w:val="009A71E7"/>
    <w:rsid w:val="009A75FF"/>
    <w:rsid w:val="009B159C"/>
    <w:rsid w:val="009B26E7"/>
    <w:rsid w:val="009B274C"/>
    <w:rsid w:val="009B2C76"/>
    <w:rsid w:val="009B2E79"/>
    <w:rsid w:val="009B39DE"/>
    <w:rsid w:val="009B3B74"/>
    <w:rsid w:val="009B4A8A"/>
    <w:rsid w:val="009B4AD5"/>
    <w:rsid w:val="009B4C9E"/>
    <w:rsid w:val="009B5B04"/>
    <w:rsid w:val="009B5D3D"/>
    <w:rsid w:val="009B5FFB"/>
    <w:rsid w:val="009B72E6"/>
    <w:rsid w:val="009B7F4C"/>
    <w:rsid w:val="009C0DD0"/>
    <w:rsid w:val="009C14AC"/>
    <w:rsid w:val="009C156B"/>
    <w:rsid w:val="009C33E5"/>
    <w:rsid w:val="009C34DD"/>
    <w:rsid w:val="009C41DC"/>
    <w:rsid w:val="009C4C02"/>
    <w:rsid w:val="009C536D"/>
    <w:rsid w:val="009C66BC"/>
    <w:rsid w:val="009C697F"/>
    <w:rsid w:val="009D000B"/>
    <w:rsid w:val="009D0500"/>
    <w:rsid w:val="009D08D3"/>
    <w:rsid w:val="009D212E"/>
    <w:rsid w:val="009D277B"/>
    <w:rsid w:val="009D2BA3"/>
    <w:rsid w:val="009D46DB"/>
    <w:rsid w:val="009D49BA"/>
    <w:rsid w:val="009D5A1A"/>
    <w:rsid w:val="009D5C6E"/>
    <w:rsid w:val="009D7422"/>
    <w:rsid w:val="009D75AB"/>
    <w:rsid w:val="009D78A3"/>
    <w:rsid w:val="009D7A1B"/>
    <w:rsid w:val="009E042C"/>
    <w:rsid w:val="009E0E21"/>
    <w:rsid w:val="009E1BEC"/>
    <w:rsid w:val="009E2B5C"/>
    <w:rsid w:val="009E4F6C"/>
    <w:rsid w:val="009E60BB"/>
    <w:rsid w:val="009E61BA"/>
    <w:rsid w:val="009E7085"/>
    <w:rsid w:val="009E72B7"/>
    <w:rsid w:val="009E78D9"/>
    <w:rsid w:val="009E7B6B"/>
    <w:rsid w:val="009F0140"/>
    <w:rsid w:val="009F04BA"/>
    <w:rsid w:val="009F05F8"/>
    <w:rsid w:val="009F07A3"/>
    <w:rsid w:val="009F0D8E"/>
    <w:rsid w:val="009F0E2E"/>
    <w:rsid w:val="009F10FE"/>
    <w:rsid w:val="009F12A3"/>
    <w:rsid w:val="009F1617"/>
    <w:rsid w:val="009F1823"/>
    <w:rsid w:val="009F1CAC"/>
    <w:rsid w:val="009F23AF"/>
    <w:rsid w:val="009F2446"/>
    <w:rsid w:val="009F456B"/>
    <w:rsid w:val="009F4BC5"/>
    <w:rsid w:val="009F546B"/>
    <w:rsid w:val="009F5C3C"/>
    <w:rsid w:val="009F5F75"/>
    <w:rsid w:val="009F6038"/>
    <w:rsid w:val="009F67CC"/>
    <w:rsid w:val="009F6BBB"/>
    <w:rsid w:val="009F6C1D"/>
    <w:rsid w:val="009F7340"/>
    <w:rsid w:val="00A00161"/>
    <w:rsid w:val="00A008C0"/>
    <w:rsid w:val="00A008D8"/>
    <w:rsid w:val="00A014FE"/>
    <w:rsid w:val="00A03B82"/>
    <w:rsid w:val="00A03C79"/>
    <w:rsid w:val="00A04385"/>
    <w:rsid w:val="00A046E9"/>
    <w:rsid w:val="00A054D0"/>
    <w:rsid w:val="00A05718"/>
    <w:rsid w:val="00A057F5"/>
    <w:rsid w:val="00A05EA3"/>
    <w:rsid w:val="00A06B08"/>
    <w:rsid w:val="00A07806"/>
    <w:rsid w:val="00A11EA2"/>
    <w:rsid w:val="00A11FD2"/>
    <w:rsid w:val="00A12D18"/>
    <w:rsid w:val="00A133D5"/>
    <w:rsid w:val="00A13ABB"/>
    <w:rsid w:val="00A14678"/>
    <w:rsid w:val="00A15883"/>
    <w:rsid w:val="00A16AD3"/>
    <w:rsid w:val="00A16BAF"/>
    <w:rsid w:val="00A16E4C"/>
    <w:rsid w:val="00A16EF2"/>
    <w:rsid w:val="00A20CDB"/>
    <w:rsid w:val="00A21BC9"/>
    <w:rsid w:val="00A21FCF"/>
    <w:rsid w:val="00A23033"/>
    <w:rsid w:val="00A2303C"/>
    <w:rsid w:val="00A258CB"/>
    <w:rsid w:val="00A25921"/>
    <w:rsid w:val="00A25CE0"/>
    <w:rsid w:val="00A261A1"/>
    <w:rsid w:val="00A267E3"/>
    <w:rsid w:val="00A26E7E"/>
    <w:rsid w:val="00A30FA0"/>
    <w:rsid w:val="00A31011"/>
    <w:rsid w:val="00A31CE2"/>
    <w:rsid w:val="00A32237"/>
    <w:rsid w:val="00A324F8"/>
    <w:rsid w:val="00A32810"/>
    <w:rsid w:val="00A33899"/>
    <w:rsid w:val="00A33DF0"/>
    <w:rsid w:val="00A3634E"/>
    <w:rsid w:val="00A36CDD"/>
    <w:rsid w:val="00A419FF"/>
    <w:rsid w:val="00A41DD7"/>
    <w:rsid w:val="00A41E29"/>
    <w:rsid w:val="00A41E78"/>
    <w:rsid w:val="00A42232"/>
    <w:rsid w:val="00A42D5C"/>
    <w:rsid w:val="00A42EBF"/>
    <w:rsid w:val="00A44DE2"/>
    <w:rsid w:val="00A45073"/>
    <w:rsid w:val="00A45FEF"/>
    <w:rsid w:val="00A464DC"/>
    <w:rsid w:val="00A465A4"/>
    <w:rsid w:val="00A46784"/>
    <w:rsid w:val="00A47F61"/>
    <w:rsid w:val="00A5086E"/>
    <w:rsid w:val="00A51F35"/>
    <w:rsid w:val="00A525AF"/>
    <w:rsid w:val="00A52F64"/>
    <w:rsid w:val="00A53312"/>
    <w:rsid w:val="00A53563"/>
    <w:rsid w:val="00A54373"/>
    <w:rsid w:val="00A54743"/>
    <w:rsid w:val="00A54B02"/>
    <w:rsid w:val="00A55EA0"/>
    <w:rsid w:val="00A55F9A"/>
    <w:rsid w:val="00A565FA"/>
    <w:rsid w:val="00A56D37"/>
    <w:rsid w:val="00A57421"/>
    <w:rsid w:val="00A6010D"/>
    <w:rsid w:val="00A608FC"/>
    <w:rsid w:val="00A614F3"/>
    <w:rsid w:val="00A649AA"/>
    <w:rsid w:val="00A649ED"/>
    <w:rsid w:val="00A64E2B"/>
    <w:rsid w:val="00A64FAE"/>
    <w:rsid w:val="00A65E4D"/>
    <w:rsid w:val="00A66AFA"/>
    <w:rsid w:val="00A66BEF"/>
    <w:rsid w:val="00A674DF"/>
    <w:rsid w:val="00A6759C"/>
    <w:rsid w:val="00A6762D"/>
    <w:rsid w:val="00A67A8F"/>
    <w:rsid w:val="00A7011D"/>
    <w:rsid w:val="00A7015E"/>
    <w:rsid w:val="00A70CE7"/>
    <w:rsid w:val="00A71025"/>
    <w:rsid w:val="00A72F2A"/>
    <w:rsid w:val="00A7304C"/>
    <w:rsid w:val="00A73797"/>
    <w:rsid w:val="00A73AA6"/>
    <w:rsid w:val="00A73AF8"/>
    <w:rsid w:val="00A73E4F"/>
    <w:rsid w:val="00A74559"/>
    <w:rsid w:val="00A74746"/>
    <w:rsid w:val="00A7494D"/>
    <w:rsid w:val="00A768BF"/>
    <w:rsid w:val="00A77168"/>
    <w:rsid w:val="00A771FC"/>
    <w:rsid w:val="00A80F80"/>
    <w:rsid w:val="00A8247D"/>
    <w:rsid w:val="00A8259B"/>
    <w:rsid w:val="00A82B7A"/>
    <w:rsid w:val="00A83C4B"/>
    <w:rsid w:val="00A83E6A"/>
    <w:rsid w:val="00A84182"/>
    <w:rsid w:val="00A84CB7"/>
    <w:rsid w:val="00A85552"/>
    <w:rsid w:val="00A860DE"/>
    <w:rsid w:val="00A868DD"/>
    <w:rsid w:val="00A86CC4"/>
    <w:rsid w:val="00A86D23"/>
    <w:rsid w:val="00A9040A"/>
    <w:rsid w:val="00A90FF4"/>
    <w:rsid w:val="00A921E9"/>
    <w:rsid w:val="00A92677"/>
    <w:rsid w:val="00A92A28"/>
    <w:rsid w:val="00A93399"/>
    <w:rsid w:val="00A9381B"/>
    <w:rsid w:val="00A93B69"/>
    <w:rsid w:val="00A945DE"/>
    <w:rsid w:val="00A95101"/>
    <w:rsid w:val="00A976CC"/>
    <w:rsid w:val="00A976FA"/>
    <w:rsid w:val="00A97D20"/>
    <w:rsid w:val="00A97D8A"/>
    <w:rsid w:val="00A97E6C"/>
    <w:rsid w:val="00AA0E2D"/>
    <w:rsid w:val="00AA0E35"/>
    <w:rsid w:val="00AA0E4E"/>
    <w:rsid w:val="00AA1C50"/>
    <w:rsid w:val="00AA2BDF"/>
    <w:rsid w:val="00AA2DD9"/>
    <w:rsid w:val="00AA3A75"/>
    <w:rsid w:val="00AA4682"/>
    <w:rsid w:val="00AA48A7"/>
    <w:rsid w:val="00AA5283"/>
    <w:rsid w:val="00AA65C3"/>
    <w:rsid w:val="00AA6719"/>
    <w:rsid w:val="00AA771A"/>
    <w:rsid w:val="00AA7A6F"/>
    <w:rsid w:val="00AB035C"/>
    <w:rsid w:val="00AB14EE"/>
    <w:rsid w:val="00AB1805"/>
    <w:rsid w:val="00AB19EC"/>
    <w:rsid w:val="00AB1EE9"/>
    <w:rsid w:val="00AB2500"/>
    <w:rsid w:val="00AB2545"/>
    <w:rsid w:val="00AB286A"/>
    <w:rsid w:val="00AB39CC"/>
    <w:rsid w:val="00AB3B46"/>
    <w:rsid w:val="00AB3ED0"/>
    <w:rsid w:val="00AB427E"/>
    <w:rsid w:val="00AB4D7A"/>
    <w:rsid w:val="00AB5161"/>
    <w:rsid w:val="00AB57F2"/>
    <w:rsid w:val="00AB5F0A"/>
    <w:rsid w:val="00AB6A16"/>
    <w:rsid w:val="00AB6C69"/>
    <w:rsid w:val="00AB7B5E"/>
    <w:rsid w:val="00AB7B93"/>
    <w:rsid w:val="00AB7DFD"/>
    <w:rsid w:val="00AC0207"/>
    <w:rsid w:val="00AC13E2"/>
    <w:rsid w:val="00AC1972"/>
    <w:rsid w:val="00AC1D82"/>
    <w:rsid w:val="00AC3DFB"/>
    <w:rsid w:val="00AC4629"/>
    <w:rsid w:val="00AC4684"/>
    <w:rsid w:val="00AC480B"/>
    <w:rsid w:val="00AC60D7"/>
    <w:rsid w:val="00AC65EE"/>
    <w:rsid w:val="00AC67C3"/>
    <w:rsid w:val="00AC6911"/>
    <w:rsid w:val="00AC72C0"/>
    <w:rsid w:val="00AC753D"/>
    <w:rsid w:val="00AC7E18"/>
    <w:rsid w:val="00AD03FE"/>
    <w:rsid w:val="00AD0A6B"/>
    <w:rsid w:val="00AD17A9"/>
    <w:rsid w:val="00AD1B14"/>
    <w:rsid w:val="00AD1D56"/>
    <w:rsid w:val="00AD1D8C"/>
    <w:rsid w:val="00AD2630"/>
    <w:rsid w:val="00AD2D63"/>
    <w:rsid w:val="00AD3A87"/>
    <w:rsid w:val="00AD3B0B"/>
    <w:rsid w:val="00AD5068"/>
    <w:rsid w:val="00AD53CC"/>
    <w:rsid w:val="00AD7430"/>
    <w:rsid w:val="00AD7441"/>
    <w:rsid w:val="00AD7746"/>
    <w:rsid w:val="00AE0140"/>
    <w:rsid w:val="00AE05B1"/>
    <w:rsid w:val="00AE0F5F"/>
    <w:rsid w:val="00AE1C9C"/>
    <w:rsid w:val="00AE4348"/>
    <w:rsid w:val="00AE6513"/>
    <w:rsid w:val="00AE6E9C"/>
    <w:rsid w:val="00AE7694"/>
    <w:rsid w:val="00AE7F95"/>
    <w:rsid w:val="00AF05F2"/>
    <w:rsid w:val="00AF088D"/>
    <w:rsid w:val="00AF1E2D"/>
    <w:rsid w:val="00AF24F2"/>
    <w:rsid w:val="00AF26D3"/>
    <w:rsid w:val="00AF2B12"/>
    <w:rsid w:val="00AF3393"/>
    <w:rsid w:val="00AF4B7E"/>
    <w:rsid w:val="00AF59E8"/>
    <w:rsid w:val="00AF5B1A"/>
    <w:rsid w:val="00AF60F7"/>
    <w:rsid w:val="00AF6287"/>
    <w:rsid w:val="00AF6634"/>
    <w:rsid w:val="00AF6F89"/>
    <w:rsid w:val="00AF711B"/>
    <w:rsid w:val="00B0013C"/>
    <w:rsid w:val="00B00223"/>
    <w:rsid w:val="00B00CA2"/>
    <w:rsid w:val="00B00D99"/>
    <w:rsid w:val="00B00EE4"/>
    <w:rsid w:val="00B0154C"/>
    <w:rsid w:val="00B01710"/>
    <w:rsid w:val="00B026DB"/>
    <w:rsid w:val="00B02D98"/>
    <w:rsid w:val="00B04FBB"/>
    <w:rsid w:val="00B050D2"/>
    <w:rsid w:val="00B06198"/>
    <w:rsid w:val="00B061D7"/>
    <w:rsid w:val="00B06D34"/>
    <w:rsid w:val="00B06F8C"/>
    <w:rsid w:val="00B07841"/>
    <w:rsid w:val="00B10BC2"/>
    <w:rsid w:val="00B11AF3"/>
    <w:rsid w:val="00B122B7"/>
    <w:rsid w:val="00B13A1C"/>
    <w:rsid w:val="00B147D6"/>
    <w:rsid w:val="00B14D09"/>
    <w:rsid w:val="00B14FBE"/>
    <w:rsid w:val="00B15110"/>
    <w:rsid w:val="00B15B69"/>
    <w:rsid w:val="00B17B95"/>
    <w:rsid w:val="00B20015"/>
    <w:rsid w:val="00B205A4"/>
    <w:rsid w:val="00B21634"/>
    <w:rsid w:val="00B222D0"/>
    <w:rsid w:val="00B228AA"/>
    <w:rsid w:val="00B229E9"/>
    <w:rsid w:val="00B22EB3"/>
    <w:rsid w:val="00B23141"/>
    <w:rsid w:val="00B239A7"/>
    <w:rsid w:val="00B24579"/>
    <w:rsid w:val="00B2526B"/>
    <w:rsid w:val="00B25AF0"/>
    <w:rsid w:val="00B25CD9"/>
    <w:rsid w:val="00B260BE"/>
    <w:rsid w:val="00B26707"/>
    <w:rsid w:val="00B27662"/>
    <w:rsid w:val="00B3036A"/>
    <w:rsid w:val="00B31C4F"/>
    <w:rsid w:val="00B32EE3"/>
    <w:rsid w:val="00B334DE"/>
    <w:rsid w:val="00B343C1"/>
    <w:rsid w:val="00B344D8"/>
    <w:rsid w:val="00B34933"/>
    <w:rsid w:val="00B34D48"/>
    <w:rsid w:val="00B36A9D"/>
    <w:rsid w:val="00B36E1E"/>
    <w:rsid w:val="00B37150"/>
    <w:rsid w:val="00B40390"/>
    <w:rsid w:val="00B41FCA"/>
    <w:rsid w:val="00B42402"/>
    <w:rsid w:val="00B428AF"/>
    <w:rsid w:val="00B42BAC"/>
    <w:rsid w:val="00B45A60"/>
    <w:rsid w:val="00B46283"/>
    <w:rsid w:val="00B463CC"/>
    <w:rsid w:val="00B46845"/>
    <w:rsid w:val="00B50317"/>
    <w:rsid w:val="00B50AA2"/>
    <w:rsid w:val="00B5104F"/>
    <w:rsid w:val="00B5218F"/>
    <w:rsid w:val="00B5270C"/>
    <w:rsid w:val="00B52D38"/>
    <w:rsid w:val="00B52E67"/>
    <w:rsid w:val="00B53881"/>
    <w:rsid w:val="00B540D8"/>
    <w:rsid w:val="00B55207"/>
    <w:rsid w:val="00B564A1"/>
    <w:rsid w:val="00B56654"/>
    <w:rsid w:val="00B56991"/>
    <w:rsid w:val="00B569AF"/>
    <w:rsid w:val="00B56A9B"/>
    <w:rsid w:val="00B56D55"/>
    <w:rsid w:val="00B57070"/>
    <w:rsid w:val="00B57222"/>
    <w:rsid w:val="00B577C7"/>
    <w:rsid w:val="00B60AD0"/>
    <w:rsid w:val="00B60DFC"/>
    <w:rsid w:val="00B6180C"/>
    <w:rsid w:val="00B63248"/>
    <w:rsid w:val="00B6349C"/>
    <w:rsid w:val="00B63819"/>
    <w:rsid w:val="00B63D2F"/>
    <w:rsid w:val="00B6548F"/>
    <w:rsid w:val="00B66E32"/>
    <w:rsid w:val="00B67675"/>
    <w:rsid w:val="00B67923"/>
    <w:rsid w:val="00B67F22"/>
    <w:rsid w:val="00B706B4"/>
    <w:rsid w:val="00B70A13"/>
    <w:rsid w:val="00B71EF0"/>
    <w:rsid w:val="00B7248D"/>
    <w:rsid w:val="00B726C4"/>
    <w:rsid w:val="00B729CD"/>
    <w:rsid w:val="00B74C89"/>
    <w:rsid w:val="00B7518B"/>
    <w:rsid w:val="00B7577A"/>
    <w:rsid w:val="00B76751"/>
    <w:rsid w:val="00B76AA0"/>
    <w:rsid w:val="00B772AC"/>
    <w:rsid w:val="00B77EFB"/>
    <w:rsid w:val="00B80477"/>
    <w:rsid w:val="00B80AEA"/>
    <w:rsid w:val="00B81577"/>
    <w:rsid w:val="00B82E56"/>
    <w:rsid w:val="00B834DA"/>
    <w:rsid w:val="00B8453E"/>
    <w:rsid w:val="00B85326"/>
    <w:rsid w:val="00B8576D"/>
    <w:rsid w:val="00B85A10"/>
    <w:rsid w:val="00B85B20"/>
    <w:rsid w:val="00B85D6F"/>
    <w:rsid w:val="00B86039"/>
    <w:rsid w:val="00B86B59"/>
    <w:rsid w:val="00B874A2"/>
    <w:rsid w:val="00B90835"/>
    <w:rsid w:val="00B90A2B"/>
    <w:rsid w:val="00B90AAD"/>
    <w:rsid w:val="00B91B0F"/>
    <w:rsid w:val="00B93014"/>
    <w:rsid w:val="00B931D6"/>
    <w:rsid w:val="00B93B51"/>
    <w:rsid w:val="00B93E2D"/>
    <w:rsid w:val="00B941EB"/>
    <w:rsid w:val="00B94296"/>
    <w:rsid w:val="00B94593"/>
    <w:rsid w:val="00B94976"/>
    <w:rsid w:val="00B94DB5"/>
    <w:rsid w:val="00B9504F"/>
    <w:rsid w:val="00B95EAE"/>
    <w:rsid w:val="00B9625A"/>
    <w:rsid w:val="00B97A65"/>
    <w:rsid w:val="00BA0E26"/>
    <w:rsid w:val="00BA1360"/>
    <w:rsid w:val="00BA1A1D"/>
    <w:rsid w:val="00BA1FB4"/>
    <w:rsid w:val="00BA24C6"/>
    <w:rsid w:val="00BA2DF2"/>
    <w:rsid w:val="00BA4F0A"/>
    <w:rsid w:val="00BA4F24"/>
    <w:rsid w:val="00BA5F9B"/>
    <w:rsid w:val="00BA6744"/>
    <w:rsid w:val="00BA6A0A"/>
    <w:rsid w:val="00BB1BD4"/>
    <w:rsid w:val="00BB1F6A"/>
    <w:rsid w:val="00BB210E"/>
    <w:rsid w:val="00BB2CE1"/>
    <w:rsid w:val="00BB3440"/>
    <w:rsid w:val="00BB4E88"/>
    <w:rsid w:val="00BB5264"/>
    <w:rsid w:val="00BB5976"/>
    <w:rsid w:val="00BB5FEC"/>
    <w:rsid w:val="00BB6485"/>
    <w:rsid w:val="00BB6C44"/>
    <w:rsid w:val="00BB757A"/>
    <w:rsid w:val="00BC04C5"/>
    <w:rsid w:val="00BC1ED6"/>
    <w:rsid w:val="00BC2EFA"/>
    <w:rsid w:val="00BC34E3"/>
    <w:rsid w:val="00BC3F10"/>
    <w:rsid w:val="00BC49F6"/>
    <w:rsid w:val="00BC4D85"/>
    <w:rsid w:val="00BC6FDC"/>
    <w:rsid w:val="00BD0B58"/>
    <w:rsid w:val="00BD0C13"/>
    <w:rsid w:val="00BD126D"/>
    <w:rsid w:val="00BD21B4"/>
    <w:rsid w:val="00BD320B"/>
    <w:rsid w:val="00BD49B5"/>
    <w:rsid w:val="00BD6906"/>
    <w:rsid w:val="00BD722A"/>
    <w:rsid w:val="00BD7478"/>
    <w:rsid w:val="00BD79D8"/>
    <w:rsid w:val="00BE0D68"/>
    <w:rsid w:val="00BE3B43"/>
    <w:rsid w:val="00BE42A4"/>
    <w:rsid w:val="00BE4ACF"/>
    <w:rsid w:val="00BE4DFE"/>
    <w:rsid w:val="00BE5026"/>
    <w:rsid w:val="00BE5288"/>
    <w:rsid w:val="00BE5760"/>
    <w:rsid w:val="00BE6837"/>
    <w:rsid w:val="00BE7745"/>
    <w:rsid w:val="00BE7CD3"/>
    <w:rsid w:val="00BE7E82"/>
    <w:rsid w:val="00BF1528"/>
    <w:rsid w:val="00BF188B"/>
    <w:rsid w:val="00BF221E"/>
    <w:rsid w:val="00BF299A"/>
    <w:rsid w:val="00BF2CB0"/>
    <w:rsid w:val="00BF2E1B"/>
    <w:rsid w:val="00BF3344"/>
    <w:rsid w:val="00BF371A"/>
    <w:rsid w:val="00BF3722"/>
    <w:rsid w:val="00BF3C30"/>
    <w:rsid w:val="00BF3FE8"/>
    <w:rsid w:val="00BF462E"/>
    <w:rsid w:val="00BF5EA4"/>
    <w:rsid w:val="00BF6579"/>
    <w:rsid w:val="00BF6F84"/>
    <w:rsid w:val="00C0058E"/>
    <w:rsid w:val="00C015B9"/>
    <w:rsid w:val="00C023B5"/>
    <w:rsid w:val="00C024D4"/>
    <w:rsid w:val="00C028A9"/>
    <w:rsid w:val="00C02D0C"/>
    <w:rsid w:val="00C03ABB"/>
    <w:rsid w:val="00C03DD8"/>
    <w:rsid w:val="00C0457C"/>
    <w:rsid w:val="00C0511D"/>
    <w:rsid w:val="00C05F23"/>
    <w:rsid w:val="00C06029"/>
    <w:rsid w:val="00C0679B"/>
    <w:rsid w:val="00C06B70"/>
    <w:rsid w:val="00C07ABE"/>
    <w:rsid w:val="00C10703"/>
    <w:rsid w:val="00C10C72"/>
    <w:rsid w:val="00C1103C"/>
    <w:rsid w:val="00C123AF"/>
    <w:rsid w:val="00C125BD"/>
    <w:rsid w:val="00C12917"/>
    <w:rsid w:val="00C12B34"/>
    <w:rsid w:val="00C1389E"/>
    <w:rsid w:val="00C13EDA"/>
    <w:rsid w:val="00C13F62"/>
    <w:rsid w:val="00C14A58"/>
    <w:rsid w:val="00C14A9B"/>
    <w:rsid w:val="00C15631"/>
    <w:rsid w:val="00C16293"/>
    <w:rsid w:val="00C16EF6"/>
    <w:rsid w:val="00C17B7D"/>
    <w:rsid w:val="00C17EDE"/>
    <w:rsid w:val="00C20F85"/>
    <w:rsid w:val="00C21823"/>
    <w:rsid w:val="00C21E87"/>
    <w:rsid w:val="00C238EC"/>
    <w:rsid w:val="00C23CCA"/>
    <w:rsid w:val="00C24253"/>
    <w:rsid w:val="00C24EE2"/>
    <w:rsid w:val="00C253D3"/>
    <w:rsid w:val="00C2595C"/>
    <w:rsid w:val="00C2680C"/>
    <w:rsid w:val="00C317BC"/>
    <w:rsid w:val="00C321E5"/>
    <w:rsid w:val="00C32478"/>
    <w:rsid w:val="00C32586"/>
    <w:rsid w:val="00C32944"/>
    <w:rsid w:val="00C32B48"/>
    <w:rsid w:val="00C33C0B"/>
    <w:rsid w:val="00C33E2C"/>
    <w:rsid w:val="00C33E43"/>
    <w:rsid w:val="00C347CE"/>
    <w:rsid w:val="00C34986"/>
    <w:rsid w:val="00C34A2D"/>
    <w:rsid w:val="00C35248"/>
    <w:rsid w:val="00C373CE"/>
    <w:rsid w:val="00C37F5F"/>
    <w:rsid w:val="00C404CD"/>
    <w:rsid w:val="00C40748"/>
    <w:rsid w:val="00C40B52"/>
    <w:rsid w:val="00C42391"/>
    <w:rsid w:val="00C42D4B"/>
    <w:rsid w:val="00C42F9B"/>
    <w:rsid w:val="00C45146"/>
    <w:rsid w:val="00C458EB"/>
    <w:rsid w:val="00C45AAB"/>
    <w:rsid w:val="00C45F30"/>
    <w:rsid w:val="00C46EB5"/>
    <w:rsid w:val="00C470FB"/>
    <w:rsid w:val="00C472BF"/>
    <w:rsid w:val="00C47FDE"/>
    <w:rsid w:val="00C5096D"/>
    <w:rsid w:val="00C5240C"/>
    <w:rsid w:val="00C524E0"/>
    <w:rsid w:val="00C549B5"/>
    <w:rsid w:val="00C557EA"/>
    <w:rsid w:val="00C566B5"/>
    <w:rsid w:val="00C60209"/>
    <w:rsid w:val="00C616D0"/>
    <w:rsid w:val="00C62084"/>
    <w:rsid w:val="00C6218D"/>
    <w:rsid w:val="00C62451"/>
    <w:rsid w:val="00C62724"/>
    <w:rsid w:val="00C62873"/>
    <w:rsid w:val="00C62DA1"/>
    <w:rsid w:val="00C632CD"/>
    <w:rsid w:val="00C634E0"/>
    <w:rsid w:val="00C63A36"/>
    <w:rsid w:val="00C6453C"/>
    <w:rsid w:val="00C64777"/>
    <w:rsid w:val="00C653F9"/>
    <w:rsid w:val="00C6568B"/>
    <w:rsid w:val="00C65A65"/>
    <w:rsid w:val="00C660A1"/>
    <w:rsid w:val="00C67994"/>
    <w:rsid w:val="00C70444"/>
    <w:rsid w:val="00C70ECB"/>
    <w:rsid w:val="00C71645"/>
    <w:rsid w:val="00C719C3"/>
    <w:rsid w:val="00C71B59"/>
    <w:rsid w:val="00C7200A"/>
    <w:rsid w:val="00C7280C"/>
    <w:rsid w:val="00C72B0D"/>
    <w:rsid w:val="00C72C55"/>
    <w:rsid w:val="00C7335D"/>
    <w:rsid w:val="00C73961"/>
    <w:rsid w:val="00C73CE6"/>
    <w:rsid w:val="00C74844"/>
    <w:rsid w:val="00C74B8F"/>
    <w:rsid w:val="00C74EDD"/>
    <w:rsid w:val="00C76127"/>
    <w:rsid w:val="00C770D6"/>
    <w:rsid w:val="00C7761E"/>
    <w:rsid w:val="00C80676"/>
    <w:rsid w:val="00C820BB"/>
    <w:rsid w:val="00C821C2"/>
    <w:rsid w:val="00C821FB"/>
    <w:rsid w:val="00C8225F"/>
    <w:rsid w:val="00C82409"/>
    <w:rsid w:val="00C826A1"/>
    <w:rsid w:val="00C849A3"/>
    <w:rsid w:val="00C8519A"/>
    <w:rsid w:val="00C85486"/>
    <w:rsid w:val="00C85BDE"/>
    <w:rsid w:val="00C86224"/>
    <w:rsid w:val="00C86436"/>
    <w:rsid w:val="00C87C93"/>
    <w:rsid w:val="00C90EA8"/>
    <w:rsid w:val="00C92825"/>
    <w:rsid w:val="00C9399F"/>
    <w:rsid w:val="00C942A2"/>
    <w:rsid w:val="00C948A5"/>
    <w:rsid w:val="00C94C54"/>
    <w:rsid w:val="00C963FC"/>
    <w:rsid w:val="00C96566"/>
    <w:rsid w:val="00C96B72"/>
    <w:rsid w:val="00C97229"/>
    <w:rsid w:val="00C97737"/>
    <w:rsid w:val="00C97883"/>
    <w:rsid w:val="00C978CE"/>
    <w:rsid w:val="00CA02F9"/>
    <w:rsid w:val="00CA0591"/>
    <w:rsid w:val="00CA1782"/>
    <w:rsid w:val="00CA28AA"/>
    <w:rsid w:val="00CA2A8F"/>
    <w:rsid w:val="00CA3497"/>
    <w:rsid w:val="00CA3759"/>
    <w:rsid w:val="00CA4F73"/>
    <w:rsid w:val="00CA533E"/>
    <w:rsid w:val="00CA5EC3"/>
    <w:rsid w:val="00CA6421"/>
    <w:rsid w:val="00CA6D32"/>
    <w:rsid w:val="00CA7F4D"/>
    <w:rsid w:val="00CB0DD4"/>
    <w:rsid w:val="00CB0EFD"/>
    <w:rsid w:val="00CB1AC4"/>
    <w:rsid w:val="00CB1BB4"/>
    <w:rsid w:val="00CB1C18"/>
    <w:rsid w:val="00CB2956"/>
    <w:rsid w:val="00CB4534"/>
    <w:rsid w:val="00CB4551"/>
    <w:rsid w:val="00CB4F03"/>
    <w:rsid w:val="00CB5133"/>
    <w:rsid w:val="00CB5358"/>
    <w:rsid w:val="00CB539F"/>
    <w:rsid w:val="00CB567C"/>
    <w:rsid w:val="00CB5691"/>
    <w:rsid w:val="00CB59AF"/>
    <w:rsid w:val="00CB5E27"/>
    <w:rsid w:val="00CB76C6"/>
    <w:rsid w:val="00CC0556"/>
    <w:rsid w:val="00CC0865"/>
    <w:rsid w:val="00CC11BD"/>
    <w:rsid w:val="00CC139F"/>
    <w:rsid w:val="00CC17A9"/>
    <w:rsid w:val="00CC1821"/>
    <w:rsid w:val="00CC2BCB"/>
    <w:rsid w:val="00CC2D57"/>
    <w:rsid w:val="00CC2DA1"/>
    <w:rsid w:val="00CC3E52"/>
    <w:rsid w:val="00CC4E25"/>
    <w:rsid w:val="00CC6D05"/>
    <w:rsid w:val="00CC7063"/>
    <w:rsid w:val="00CC71CB"/>
    <w:rsid w:val="00CC7B54"/>
    <w:rsid w:val="00CC7CFE"/>
    <w:rsid w:val="00CD05BB"/>
    <w:rsid w:val="00CD0CFD"/>
    <w:rsid w:val="00CD1570"/>
    <w:rsid w:val="00CD2E77"/>
    <w:rsid w:val="00CD3B64"/>
    <w:rsid w:val="00CD3EB1"/>
    <w:rsid w:val="00CD43A5"/>
    <w:rsid w:val="00CD705C"/>
    <w:rsid w:val="00CD7904"/>
    <w:rsid w:val="00CD7A0D"/>
    <w:rsid w:val="00CE10B8"/>
    <w:rsid w:val="00CE306D"/>
    <w:rsid w:val="00CE30A8"/>
    <w:rsid w:val="00CE358C"/>
    <w:rsid w:val="00CE3F1B"/>
    <w:rsid w:val="00CE42DD"/>
    <w:rsid w:val="00CE4E10"/>
    <w:rsid w:val="00CE52A5"/>
    <w:rsid w:val="00CE5C4E"/>
    <w:rsid w:val="00CE5C61"/>
    <w:rsid w:val="00CE5F4A"/>
    <w:rsid w:val="00CE67BD"/>
    <w:rsid w:val="00CE72F5"/>
    <w:rsid w:val="00CE7B77"/>
    <w:rsid w:val="00CE7CD8"/>
    <w:rsid w:val="00CF04EF"/>
    <w:rsid w:val="00CF0580"/>
    <w:rsid w:val="00CF0EC5"/>
    <w:rsid w:val="00CF28E3"/>
    <w:rsid w:val="00CF2C19"/>
    <w:rsid w:val="00CF4A50"/>
    <w:rsid w:val="00CF4C62"/>
    <w:rsid w:val="00CF5C17"/>
    <w:rsid w:val="00CF69E4"/>
    <w:rsid w:val="00CF6B94"/>
    <w:rsid w:val="00CF72D4"/>
    <w:rsid w:val="00CF752D"/>
    <w:rsid w:val="00CF757E"/>
    <w:rsid w:val="00CF7C38"/>
    <w:rsid w:val="00D020D8"/>
    <w:rsid w:val="00D03A44"/>
    <w:rsid w:val="00D05649"/>
    <w:rsid w:val="00D06235"/>
    <w:rsid w:val="00D07D78"/>
    <w:rsid w:val="00D10C37"/>
    <w:rsid w:val="00D10D5B"/>
    <w:rsid w:val="00D11C96"/>
    <w:rsid w:val="00D11E40"/>
    <w:rsid w:val="00D124A9"/>
    <w:rsid w:val="00D13237"/>
    <w:rsid w:val="00D137DF"/>
    <w:rsid w:val="00D1382B"/>
    <w:rsid w:val="00D14213"/>
    <w:rsid w:val="00D143C9"/>
    <w:rsid w:val="00D1441D"/>
    <w:rsid w:val="00D146E2"/>
    <w:rsid w:val="00D1507E"/>
    <w:rsid w:val="00D1528A"/>
    <w:rsid w:val="00D17119"/>
    <w:rsid w:val="00D2034D"/>
    <w:rsid w:val="00D2057D"/>
    <w:rsid w:val="00D20FFF"/>
    <w:rsid w:val="00D21ABC"/>
    <w:rsid w:val="00D22189"/>
    <w:rsid w:val="00D2254F"/>
    <w:rsid w:val="00D22F4C"/>
    <w:rsid w:val="00D2379A"/>
    <w:rsid w:val="00D23D27"/>
    <w:rsid w:val="00D2436B"/>
    <w:rsid w:val="00D24A06"/>
    <w:rsid w:val="00D2580C"/>
    <w:rsid w:val="00D26A74"/>
    <w:rsid w:val="00D26ACE"/>
    <w:rsid w:val="00D26CDA"/>
    <w:rsid w:val="00D273D9"/>
    <w:rsid w:val="00D27604"/>
    <w:rsid w:val="00D27B01"/>
    <w:rsid w:val="00D27E8B"/>
    <w:rsid w:val="00D3095C"/>
    <w:rsid w:val="00D31759"/>
    <w:rsid w:val="00D3263C"/>
    <w:rsid w:val="00D32D12"/>
    <w:rsid w:val="00D3304C"/>
    <w:rsid w:val="00D33309"/>
    <w:rsid w:val="00D34606"/>
    <w:rsid w:val="00D35808"/>
    <w:rsid w:val="00D36002"/>
    <w:rsid w:val="00D3763C"/>
    <w:rsid w:val="00D377D7"/>
    <w:rsid w:val="00D37B8F"/>
    <w:rsid w:val="00D40FED"/>
    <w:rsid w:val="00D41D93"/>
    <w:rsid w:val="00D43812"/>
    <w:rsid w:val="00D439E3"/>
    <w:rsid w:val="00D43A5F"/>
    <w:rsid w:val="00D43E9E"/>
    <w:rsid w:val="00D4455F"/>
    <w:rsid w:val="00D4488B"/>
    <w:rsid w:val="00D449AB"/>
    <w:rsid w:val="00D44C1B"/>
    <w:rsid w:val="00D45398"/>
    <w:rsid w:val="00D45953"/>
    <w:rsid w:val="00D46C84"/>
    <w:rsid w:val="00D46C8D"/>
    <w:rsid w:val="00D51A5C"/>
    <w:rsid w:val="00D52296"/>
    <w:rsid w:val="00D52667"/>
    <w:rsid w:val="00D5441A"/>
    <w:rsid w:val="00D5499E"/>
    <w:rsid w:val="00D54BB8"/>
    <w:rsid w:val="00D54CA9"/>
    <w:rsid w:val="00D5545C"/>
    <w:rsid w:val="00D565BF"/>
    <w:rsid w:val="00D5686C"/>
    <w:rsid w:val="00D57EB5"/>
    <w:rsid w:val="00D57F60"/>
    <w:rsid w:val="00D62022"/>
    <w:rsid w:val="00D62434"/>
    <w:rsid w:val="00D626CA"/>
    <w:rsid w:val="00D626EC"/>
    <w:rsid w:val="00D62EF6"/>
    <w:rsid w:val="00D638AB"/>
    <w:rsid w:val="00D63D49"/>
    <w:rsid w:val="00D65871"/>
    <w:rsid w:val="00D66225"/>
    <w:rsid w:val="00D66EFC"/>
    <w:rsid w:val="00D66F3D"/>
    <w:rsid w:val="00D70ECB"/>
    <w:rsid w:val="00D71FF3"/>
    <w:rsid w:val="00D72825"/>
    <w:rsid w:val="00D73B64"/>
    <w:rsid w:val="00D743F9"/>
    <w:rsid w:val="00D7575A"/>
    <w:rsid w:val="00D75AC4"/>
    <w:rsid w:val="00D75E84"/>
    <w:rsid w:val="00D775E0"/>
    <w:rsid w:val="00D778CF"/>
    <w:rsid w:val="00D77909"/>
    <w:rsid w:val="00D77D77"/>
    <w:rsid w:val="00D80E3F"/>
    <w:rsid w:val="00D80EE4"/>
    <w:rsid w:val="00D81A5D"/>
    <w:rsid w:val="00D83948"/>
    <w:rsid w:val="00D85FF0"/>
    <w:rsid w:val="00D87078"/>
    <w:rsid w:val="00D8712C"/>
    <w:rsid w:val="00D904A0"/>
    <w:rsid w:val="00D9089B"/>
    <w:rsid w:val="00D90C68"/>
    <w:rsid w:val="00D91F5D"/>
    <w:rsid w:val="00D9281C"/>
    <w:rsid w:val="00D93A95"/>
    <w:rsid w:val="00D93D52"/>
    <w:rsid w:val="00D93E3D"/>
    <w:rsid w:val="00D94674"/>
    <w:rsid w:val="00D950F7"/>
    <w:rsid w:val="00D95AB8"/>
    <w:rsid w:val="00D96FD1"/>
    <w:rsid w:val="00D97A0F"/>
    <w:rsid w:val="00DA0284"/>
    <w:rsid w:val="00DA0BEA"/>
    <w:rsid w:val="00DA146F"/>
    <w:rsid w:val="00DA2379"/>
    <w:rsid w:val="00DA296D"/>
    <w:rsid w:val="00DA29BF"/>
    <w:rsid w:val="00DA2C9C"/>
    <w:rsid w:val="00DA31FE"/>
    <w:rsid w:val="00DA3D6D"/>
    <w:rsid w:val="00DA523A"/>
    <w:rsid w:val="00DA554F"/>
    <w:rsid w:val="00DA5DC1"/>
    <w:rsid w:val="00DA67CB"/>
    <w:rsid w:val="00DA6905"/>
    <w:rsid w:val="00DA6AF3"/>
    <w:rsid w:val="00DA6E39"/>
    <w:rsid w:val="00DB0AF5"/>
    <w:rsid w:val="00DB0C81"/>
    <w:rsid w:val="00DB11FA"/>
    <w:rsid w:val="00DB1569"/>
    <w:rsid w:val="00DB2EF0"/>
    <w:rsid w:val="00DB31B0"/>
    <w:rsid w:val="00DB44DB"/>
    <w:rsid w:val="00DB48AA"/>
    <w:rsid w:val="00DB4B15"/>
    <w:rsid w:val="00DB4CE4"/>
    <w:rsid w:val="00DB57F8"/>
    <w:rsid w:val="00DB657A"/>
    <w:rsid w:val="00DB6B0A"/>
    <w:rsid w:val="00DB6D01"/>
    <w:rsid w:val="00DB6F10"/>
    <w:rsid w:val="00DB7F3C"/>
    <w:rsid w:val="00DC025C"/>
    <w:rsid w:val="00DC0960"/>
    <w:rsid w:val="00DC0D6E"/>
    <w:rsid w:val="00DC4203"/>
    <w:rsid w:val="00DC4BBF"/>
    <w:rsid w:val="00DC500C"/>
    <w:rsid w:val="00DC5D56"/>
    <w:rsid w:val="00DC66A6"/>
    <w:rsid w:val="00DC6894"/>
    <w:rsid w:val="00DC72A9"/>
    <w:rsid w:val="00DC7C33"/>
    <w:rsid w:val="00DC7E4B"/>
    <w:rsid w:val="00DD001E"/>
    <w:rsid w:val="00DD0722"/>
    <w:rsid w:val="00DD1974"/>
    <w:rsid w:val="00DD1B31"/>
    <w:rsid w:val="00DD25CF"/>
    <w:rsid w:val="00DD3447"/>
    <w:rsid w:val="00DD471D"/>
    <w:rsid w:val="00DD58AC"/>
    <w:rsid w:val="00DD5C3A"/>
    <w:rsid w:val="00DD6566"/>
    <w:rsid w:val="00DD6697"/>
    <w:rsid w:val="00DD67A9"/>
    <w:rsid w:val="00DD6A5B"/>
    <w:rsid w:val="00DD7F21"/>
    <w:rsid w:val="00DE153A"/>
    <w:rsid w:val="00DE1651"/>
    <w:rsid w:val="00DE16AE"/>
    <w:rsid w:val="00DE2577"/>
    <w:rsid w:val="00DE28CD"/>
    <w:rsid w:val="00DE290D"/>
    <w:rsid w:val="00DE376E"/>
    <w:rsid w:val="00DE3839"/>
    <w:rsid w:val="00DE43F7"/>
    <w:rsid w:val="00DE4CF6"/>
    <w:rsid w:val="00DE581A"/>
    <w:rsid w:val="00DE732F"/>
    <w:rsid w:val="00DE7932"/>
    <w:rsid w:val="00DE7B50"/>
    <w:rsid w:val="00DE7CF5"/>
    <w:rsid w:val="00DF11E8"/>
    <w:rsid w:val="00DF1306"/>
    <w:rsid w:val="00DF1BB0"/>
    <w:rsid w:val="00DF2E4C"/>
    <w:rsid w:val="00DF3658"/>
    <w:rsid w:val="00DF4BD5"/>
    <w:rsid w:val="00DF4C17"/>
    <w:rsid w:val="00DF4C5F"/>
    <w:rsid w:val="00DF54AD"/>
    <w:rsid w:val="00DF5519"/>
    <w:rsid w:val="00DF6492"/>
    <w:rsid w:val="00DF76DF"/>
    <w:rsid w:val="00E001E9"/>
    <w:rsid w:val="00E0134B"/>
    <w:rsid w:val="00E016AF"/>
    <w:rsid w:val="00E03216"/>
    <w:rsid w:val="00E03311"/>
    <w:rsid w:val="00E033E6"/>
    <w:rsid w:val="00E03A99"/>
    <w:rsid w:val="00E04318"/>
    <w:rsid w:val="00E054F8"/>
    <w:rsid w:val="00E055E1"/>
    <w:rsid w:val="00E05D42"/>
    <w:rsid w:val="00E063CD"/>
    <w:rsid w:val="00E06BD4"/>
    <w:rsid w:val="00E07B92"/>
    <w:rsid w:val="00E106A1"/>
    <w:rsid w:val="00E11220"/>
    <w:rsid w:val="00E11337"/>
    <w:rsid w:val="00E11F53"/>
    <w:rsid w:val="00E12726"/>
    <w:rsid w:val="00E132CE"/>
    <w:rsid w:val="00E136CD"/>
    <w:rsid w:val="00E13DD9"/>
    <w:rsid w:val="00E144CA"/>
    <w:rsid w:val="00E14574"/>
    <w:rsid w:val="00E14EA6"/>
    <w:rsid w:val="00E14FF4"/>
    <w:rsid w:val="00E1578A"/>
    <w:rsid w:val="00E15C8E"/>
    <w:rsid w:val="00E1712B"/>
    <w:rsid w:val="00E1786C"/>
    <w:rsid w:val="00E20A25"/>
    <w:rsid w:val="00E2113D"/>
    <w:rsid w:val="00E21658"/>
    <w:rsid w:val="00E216D0"/>
    <w:rsid w:val="00E22FC7"/>
    <w:rsid w:val="00E233B4"/>
    <w:rsid w:val="00E2367A"/>
    <w:rsid w:val="00E23AA9"/>
    <w:rsid w:val="00E23CA2"/>
    <w:rsid w:val="00E245B5"/>
    <w:rsid w:val="00E265F2"/>
    <w:rsid w:val="00E267A9"/>
    <w:rsid w:val="00E26873"/>
    <w:rsid w:val="00E26AD6"/>
    <w:rsid w:val="00E2787B"/>
    <w:rsid w:val="00E27E7A"/>
    <w:rsid w:val="00E30B84"/>
    <w:rsid w:val="00E30D82"/>
    <w:rsid w:val="00E32913"/>
    <w:rsid w:val="00E32989"/>
    <w:rsid w:val="00E32B31"/>
    <w:rsid w:val="00E32FA4"/>
    <w:rsid w:val="00E33CA5"/>
    <w:rsid w:val="00E340FA"/>
    <w:rsid w:val="00E34E15"/>
    <w:rsid w:val="00E34EB1"/>
    <w:rsid w:val="00E3593D"/>
    <w:rsid w:val="00E3769A"/>
    <w:rsid w:val="00E37EBF"/>
    <w:rsid w:val="00E38205"/>
    <w:rsid w:val="00E40499"/>
    <w:rsid w:val="00E4126F"/>
    <w:rsid w:val="00E418F1"/>
    <w:rsid w:val="00E42046"/>
    <w:rsid w:val="00E42177"/>
    <w:rsid w:val="00E4322C"/>
    <w:rsid w:val="00E43701"/>
    <w:rsid w:val="00E46D87"/>
    <w:rsid w:val="00E507C0"/>
    <w:rsid w:val="00E50F45"/>
    <w:rsid w:val="00E50FE9"/>
    <w:rsid w:val="00E5187B"/>
    <w:rsid w:val="00E5197E"/>
    <w:rsid w:val="00E52272"/>
    <w:rsid w:val="00E52418"/>
    <w:rsid w:val="00E5400A"/>
    <w:rsid w:val="00E5433B"/>
    <w:rsid w:val="00E5440C"/>
    <w:rsid w:val="00E56B8F"/>
    <w:rsid w:val="00E56D19"/>
    <w:rsid w:val="00E57148"/>
    <w:rsid w:val="00E60566"/>
    <w:rsid w:val="00E607D0"/>
    <w:rsid w:val="00E609B4"/>
    <w:rsid w:val="00E60D6D"/>
    <w:rsid w:val="00E611CC"/>
    <w:rsid w:val="00E61242"/>
    <w:rsid w:val="00E6134A"/>
    <w:rsid w:val="00E61491"/>
    <w:rsid w:val="00E61D15"/>
    <w:rsid w:val="00E61F44"/>
    <w:rsid w:val="00E62311"/>
    <w:rsid w:val="00E62646"/>
    <w:rsid w:val="00E62AAA"/>
    <w:rsid w:val="00E639FB"/>
    <w:rsid w:val="00E63E35"/>
    <w:rsid w:val="00E664DC"/>
    <w:rsid w:val="00E66BBD"/>
    <w:rsid w:val="00E66D48"/>
    <w:rsid w:val="00E6721F"/>
    <w:rsid w:val="00E67715"/>
    <w:rsid w:val="00E67D37"/>
    <w:rsid w:val="00E67F44"/>
    <w:rsid w:val="00E70149"/>
    <w:rsid w:val="00E708EF"/>
    <w:rsid w:val="00E7238C"/>
    <w:rsid w:val="00E72AB7"/>
    <w:rsid w:val="00E72D47"/>
    <w:rsid w:val="00E72F0B"/>
    <w:rsid w:val="00E72F0E"/>
    <w:rsid w:val="00E730D6"/>
    <w:rsid w:val="00E742A3"/>
    <w:rsid w:val="00E75770"/>
    <w:rsid w:val="00E75975"/>
    <w:rsid w:val="00E7599B"/>
    <w:rsid w:val="00E75F48"/>
    <w:rsid w:val="00E7686B"/>
    <w:rsid w:val="00E76A05"/>
    <w:rsid w:val="00E77C64"/>
    <w:rsid w:val="00E807CD"/>
    <w:rsid w:val="00E808D9"/>
    <w:rsid w:val="00E812BF"/>
    <w:rsid w:val="00E83522"/>
    <w:rsid w:val="00E84033"/>
    <w:rsid w:val="00E8433E"/>
    <w:rsid w:val="00E84814"/>
    <w:rsid w:val="00E852F1"/>
    <w:rsid w:val="00E85A35"/>
    <w:rsid w:val="00E86D7A"/>
    <w:rsid w:val="00E86E32"/>
    <w:rsid w:val="00E87393"/>
    <w:rsid w:val="00E900D1"/>
    <w:rsid w:val="00E902D0"/>
    <w:rsid w:val="00E903E9"/>
    <w:rsid w:val="00E9114D"/>
    <w:rsid w:val="00E9173E"/>
    <w:rsid w:val="00E91C84"/>
    <w:rsid w:val="00E91DEF"/>
    <w:rsid w:val="00E9204A"/>
    <w:rsid w:val="00E928A7"/>
    <w:rsid w:val="00E9376E"/>
    <w:rsid w:val="00E940D6"/>
    <w:rsid w:val="00E960FC"/>
    <w:rsid w:val="00E964A1"/>
    <w:rsid w:val="00E96678"/>
    <w:rsid w:val="00E9708D"/>
    <w:rsid w:val="00E97B72"/>
    <w:rsid w:val="00E97BCA"/>
    <w:rsid w:val="00E97F7C"/>
    <w:rsid w:val="00EA076D"/>
    <w:rsid w:val="00EA0A41"/>
    <w:rsid w:val="00EA0D07"/>
    <w:rsid w:val="00EA1595"/>
    <w:rsid w:val="00EA5270"/>
    <w:rsid w:val="00EA591D"/>
    <w:rsid w:val="00EA5E23"/>
    <w:rsid w:val="00EA6269"/>
    <w:rsid w:val="00EA6A8C"/>
    <w:rsid w:val="00EB01A2"/>
    <w:rsid w:val="00EB1BCC"/>
    <w:rsid w:val="00EB22B9"/>
    <w:rsid w:val="00EB3265"/>
    <w:rsid w:val="00EB32E9"/>
    <w:rsid w:val="00EB3FB2"/>
    <w:rsid w:val="00EB402B"/>
    <w:rsid w:val="00EB499F"/>
    <w:rsid w:val="00EB603E"/>
    <w:rsid w:val="00EB653D"/>
    <w:rsid w:val="00EB6ACE"/>
    <w:rsid w:val="00EB6BC4"/>
    <w:rsid w:val="00EB73AF"/>
    <w:rsid w:val="00EB7764"/>
    <w:rsid w:val="00EB7F9F"/>
    <w:rsid w:val="00EC15D7"/>
    <w:rsid w:val="00EC20D4"/>
    <w:rsid w:val="00EC2424"/>
    <w:rsid w:val="00EC2F72"/>
    <w:rsid w:val="00EC3200"/>
    <w:rsid w:val="00EC3712"/>
    <w:rsid w:val="00EC4030"/>
    <w:rsid w:val="00EC5638"/>
    <w:rsid w:val="00EC7377"/>
    <w:rsid w:val="00ED1141"/>
    <w:rsid w:val="00ED1879"/>
    <w:rsid w:val="00ED24A0"/>
    <w:rsid w:val="00ED2DEF"/>
    <w:rsid w:val="00ED3028"/>
    <w:rsid w:val="00ED3FA8"/>
    <w:rsid w:val="00ED4B84"/>
    <w:rsid w:val="00ED5051"/>
    <w:rsid w:val="00ED5130"/>
    <w:rsid w:val="00ED56F9"/>
    <w:rsid w:val="00ED5EBA"/>
    <w:rsid w:val="00ED5F8E"/>
    <w:rsid w:val="00ED63F4"/>
    <w:rsid w:val="00ED72AF"/>
    <w:rsid w:val="00ED750C"/>
    <w:rsid w:val="00ED7599"/>
    <w:rsid w:val="00EE0838"/>
    <w:rsid w:val="00EE1909"/>
    <w:rsid w:val="00EE2A9C"/>
    <w:rsid w:val="00EE2D8A"/>
    <w:rsid w:val="00EE453E"/>
    <w:rsid w:val="00EE46E7"/>
    <w:rsid w:val="00EE570D"/>
    <w:rsid w:val="00EE5CAA"/>
    <w:rsid w:val="00EE61E0"/>
    <w:rsid w:val="00EE668C"/>
    <w:rsid w:val="00EE679C"/>
    <w:rsid w:val="00EE6A1D"/>
    <w:rsid w:val="00EE73FB"/>
    <w:rsid w:val="00EF0161"/>
    <w:rsid w:val="00EF0B88"/>
    <w:rsid w:val="00EF0C12"/>
    <w:rsid w:val="00EF0D6B"/>
    <w:rsid w:val="00EF1563"/>
    <w:rsid w:val="00EF1FE5"/>
    <w:rsid w:val="00EF2434"/>
    <w:rsid w:val="00EF3D8C"/>
    <w:rsid w:val="00EF431D"/>
    <w:rsid w:val="00EF4A3C"/>
    <w:rsid w:val="00EF4A99"/>
    <w:rsid w:val="00EF4B28"/>
    <w:rsid w:val="00EF5A21"/>
    <w:rsid w:val="00EF5EE5"/>
    <w:rsid w:val="00EF7F23"/>
    <w:rsid w:val="00F0058A"/>
    <w:rsid w:val="00F00A3E"/>
    <w:rsid w:val="00F00ABB"/>
    <w:rsid w:val="00F02A0F"/>
    <w:rsid w:val="00F02D42"/>
    <w:rsid w:val="00F03550"/>
    <w:rsid w:val="00F03674"/>
    <w:rsid w:val="00F05BCF"/>
    <w:rsid w:val="00F06258"/>
    <w:rsid w:val="00F066A9"/>
    <w:rsid w:val="00F06A71"/>
    <w:rsid w:val="00F102DD"/>
    <w:rsid w:val="00F103A4"/>
    <w:rsid w:val="00F10764"/>
    <w:rsid w:val="00F10D70"/>
    <w:rsid w:val="00F123A0"/>
    <w:rsid w:val="00F138BD"/>
    <w:rsid w:val="00F13EEE"/>
    <w:rsid w:val="00F146A2"/>
    <w:rsid w:val="00F15B5B"/>
    <w:rsid w:val="00F1658F"/>
    <w:rsid w:val="00F16FB3"/>
    <w:rsid w:val="00F16FF9"/>
    <w:rsid w:val="00F175AE"/>
    <w:rsid w:val="00F2028D"/>
    <w:rsid w:val="00F210BF"/>
    <w:rsid w:val="00F212B2"/>
    <w:rsid w:val="00F2202C"/>
    <w:rsid w:val="00F22CFE"/>
    <w:rsid w:val="00F23731"/>
    <w:rsid w:val="00F238BC"/>
    <w:rsid w:val="00F23C3B"/>
    <w:rsid w:val="00F24265"/>
    <w:rsid w:val="00F24DAC"/>
    <w:rsid w:val="00F25350"/>
    <w:rsid w:val="00F2597F"/>
    <w:rsid w:val="00F25A66"/>
    <w:rsid w:val="00F25E34"/>
    <w:rsid w:val="00F26405"/>
    <w:rsid w:val="00F26C97"/>
    <w:rsid w:val="00F27828"/>
    <w:rsid w:val="00F27C9D"/>
    <w:rsid w:val="00F30310"/>
    <w:rsid w:val="00F31FF4"/>
    <w:rsid w:val="00F32C03"/>
    <w:rsid w:val="00F3336A"/>
    <w:rsid w:val="00F33500"/>
    <w:rsid w:val="00F33853"/>
    <w:rsid w:val="00F343C5"/>
    <w:rsid w:val="00F34A19"/>
    <w:rsid w:val="00F34BA4"/>
    <w:rsid w:val="00F35174"/>
    <w:rsid w:val="00F35877"/>
    <w:rsid w:val="00F3594C"/>
    <w:rsid w:val="00F35E18"/>
    <w:rsid w:val="00F37BD7"/>
    <w:rsid w:val="00F4062B"/>
    <w:rsid w:val="00F41297"/>
    <w:rsid w:val="00F41999"/>
    <w:rsid w:val="00F42159"/>
    <w:rsid w:val="00F43EF2"/>
    <w:rsid w:val="00F44F75"/>
    <w:rsid w:val="00F45E7C"/>
    <w:rsid w:val="00F462D2"/>
    <w:rsid w:val="00F46459"/>
    <w:rsid w:val="00F469B3"/>
    <w:rsid w:val="00F47AA8"/>
    <w:rsid w:val="00F47C00"/>
    <w:rsid w:val="00F47EAE"/>
    <w:rsid w:val="00F50B0B"/>
    <w:rsid w:val="00F50C9E"/>
    <w:rsid w:val="00F50EA1"/>
    <w:rsid w:val="00F5155F"/>
    <w:rsid w:val="00F5185D"/>
    <w:rsid w:val="00F522F3"/>
    <w:rsid w:val="00F5294C"/>
    <w:rsid w:val="00F52BBD"/>
    <w:rsid w:val="00F533F4"/>
    <w:rsid w:val="00F540FD"/>
    <w:rsid w:val="00F5431E"/>
    <w:rsid w:val="00F5446A"/>
    <w:rsid w:val="00F54704"/>
    <w:rsid w:val="00F54B75"/>
    <w:rsid w:val="00F55BE2"/>
    <w:rsid w:val="00F5614E"/>
    <w:rsid w:val="00F56353"/>
    <w:rsid w:val="00F56967"/>
    <w:rsid w:val="00F575BE"/>
    <w:rsid w:val="00F57EDE"/>
    <w:rsid w:val="00F60117"/>
    <w:rsid w:val="00F62FE6"/>
    <w:rsid w:val="00F63178"/>
    <w:rsid w:val="00F63AA3"/>
    <w:rsid w:val="00F649B7"/>
    <w:rsid w:val="00F65624"/>
    <w:rsid w:val="00F6565C"/>
    <w:rsid w:val="00F66937"/>
    <w:rsid w:val="00F679FE"/>
    <w:rsid w:val="00F67A6B"/>
    <w:rsid w:val="00F702D8"/>
    <w:rsid w:val="00F71030"/>
    <w:rsid w:val="00F71FA8"/>
    <w:rsid w:val="00F72651"/>
    <w:rsid w:val="00F72F28"/>
    <w:rsid w:val="00F738E4"/>
    <w:rsid w:val="00F73D39"/>
    <w:rsid w:val="00F74A74"/>
    <w:rsid w:val="00F75020"/>
    <w:rsid w:val="00F75062"/>
    <w:rsid w:val="00F763EA"/>
    <w:rsid w:val="00F777DA"/>
    <w:rsid w:val="00F77AE2"/>
    <w:rsid w:val="00F77D64"/>
    <w:rsid w:val="00F80421"/>
    <w:rsid w:val="00F81276"/>
    <w:rsid w:val="00F82DAC"/>
    <w:rsid w:val="00F838F1"/>
    <w:rsid w:val="00F849CF"/>
    <w:rsid w:val="00F84BE3"/>
    <w:rsid w:val="00F852D1"/>
    <w:rsid w:val="00F866F9"/>
    <w:rsid w:val="00F8714F"/>
    <w:rsid w:val="00F9110B"/>
    <w:rsid w:val="00F91196"/>
    <w:rsid w:val="00F9129F"/>
    <w:rsid w:val="00F91B30"/>
    <w:rsid w:val="00F927C1"/>
    <w:rsid w:val="00F9332A"/>
    <w:rsid w:val="00F936B1"/>
    <w:rsid w:val="00F93704"/>
    <w:rsid w:val="00F94423"/>
    <w:rsid w:val="00F94A97"/>
    <w:rsid w:val="00F95258"/>
    <w:rsid w:val="00F9648D"/>
    <w:rsid w:val="00F96BED"/>
    <w:rsid w:val="00F97894"/>
    <w:rsid w:val="00FA03B2"/>
    <w:rsid w:val="00FA0954"/>
    <w:rsid w:val="00FA1C84"/>
    <w:rsid w:val="00FA249D"/>
    <w:rsid w:val="00FA279B"/>
    <w:rsid w:val="00FA3378"/>
    <w:rsid w:val="00FA4D3B"/>
    <w:rsid w:val="00FA4DD1"/>
    <w:rsid w:val="00FA54FD"/>
    <w:rsid w:val="00FA595C"/>
    <w:rsid w:val="00FA59A1"/>
    <w:rsid w:val="00FA5B82"/>
    <w:rsid w:val="00FA6BDE"/>
    <w:rsid w:val="00FA6C8C"/>
    <w:rsid w:val="00FA6DC7"/>
    <w:rsid w:val="00FA7842"/>
    <w:rsid w:val="00FA799F"/>
    <w:rsid w:val="00FA7CAD"/>
    <w:rsid w:val="00FB00B1"/>
    <w:rsid w:val="00FB0D03"/>
    <w:rsid w:val="00FB0F5E"/>
    <w:rsid w:val="00FB1219"/>
    <w:rsid w:val="00FB1381"/>
    <w:rsid w:val="00FB1E2D"/>
    <w:rsid w:val="00FB2182"/>
    <w:rsid w:val="00FB27FC"/>
    <w:rsid w:val="00FB2CA3"/>
    <w:rsid w:val="00FB3197"/>
    <w:rsid w:val="00FB3BEB"/>
    <w:rsid w:val="00FB3C55"/>
    <w:rsid w:val="00FB464C"/>
    <w:rsid w:val="00FB48AE"/>
    <w:rsid w:val="00FB515F"/>
    <w:rsid w:val="00FB532E"/>
    <w:rsid w:val="00FB680B"/>
    <w:rsid w:val="00FB7F0A"/>
    <w:rsid w:val="00FC264C"/>
    <w:rsid w:val="00FC34A2"/>
    <w:rsid w:val="00FC364A"/>
    <w:rsid w:val="00FC4513"/>
    <w:rsid w:val="00FC49A1"/>
    <w:rsid w:val="00FC59C3"/>
    <w:rsid w:val="00FC5F1C"/>
    <w:rsid w:val="00FC6A30"/>
    <w:rsid w:val="00FC7342"/>
    <w:rsid w:val="00FC753E"/>
    <w:rsid w:val="00FC7646"/>
    <w:rsid w:val="00FC7888"/>
    <w:rsid w:val="00FD03AE"/>
    <w:rsid w:val="00FD064D"/>
    <w:rsid w:val="00FD1DE0"/>
    <w:rsid w:val="00FD2F88"/>
    <w:rsid w:val="00FD43A8"/>
    <w:rsid w:val="00FD43B2"/>
    <w:rsid w:val="00FD5340"/>
    <w:rsid w:val="00FD59C1"/>
    <w:rsid w:val="00FD5A5F"/>
    <w:rsid w:val="00FD5BDB"/>
    <w:rsid w:val="00FD6A06"/>
    <w:rsid w:val="00FD6B36"/>
    <w:rsid w:val="00FD6D51"/>
    <w:rsid w:val="00FD722F"/>
    <w:rsid w:val="00FD73FC"/>
    <w:rsid w:val="00FE0088"/>
    <w:rsid w:val="00FE01DD"/>
    <w:rsid w:val="00FE0456"/>
    <w:rsid w:val="00FE0973"/>
    <w:rsid w:val="00FE1583"/>
    <w:rsid w:val="00FE1948"/>
    <w:rsid w:val="00FE1C0C"/>
    <w:rsid w:val="00FE256A"/>
    <w:rsid w:val="00FE297D"/>
    <w:rsid w:val="00FE68C6"/>
    <w:rsid w:val="00FF0041"/>
    <w:rsid w:val="00FF1F96"/>
    <w:rsid w:val="00FF205C"/>
    <w:rsid w:val="00FF4B31"/>
    <w:rsid w:val="00FF52D0"/>
    <w:rsid w:val="00FF6B55"/>
    <w:rsid w:val="00FF6DE4"/>
    <w:rsid w:val="00FF6E75"/>
    <w:rsid w:val="00FF799A"/>
    <w:rsid w:val="01B15D61"/>
    <w:rsid w:val="0315152A"/>
    <w:rsid w:val="0466AE97"/>
    <w:rsid w:val="0472EF81"/>
    <w:rsid w:val="054AA8A5"/>
    <w:rsid w:val="05A1347A"/>
    <w:rsid w:val="05D93201"/>
    <w:rsid w:val="0675F7EF"/>
    <w:rsid w:val="0706E290"/>
    <w:rsid w:val="07C1FA59"/>
    <w:rsid w:val="093BFBF1"/>
    <w:rsid w:val="09B6B00F"/>
    <w:rsid w:val="09C5518E"/>
    <w:rsid w:val="09D3A0C8"/>
    <w:rsid w:val="0AA93399"/>
    <w:rsid w:val="0AE48270"/>
    <w:rsid w:val="0B048729"/>
    <w:rsid w:val="0C2983FA"/>
    <w:rsid w:val="0CEF7AA9"/>
    <w:rsid w:val="0DB26012"/>
    <w:rsid w:val="0DEAD94D"/>
    <w:rsid w:val="0E363682"/>
    <w:rsid w:val="0EBA61E9"/>
    <w:rsid w:val="0FC4E89B"/>
    <w:rsid w:val="1108DB59"/>
    <w:rsid w:val="111D1ADC"/>
    <w:rsid w:val="1128BD77"/>
    <w:rsid w:val="1190A61F"/>
    <w:rsid w:val="11D63E41"/>
    <w:rsid w:val="127730C5"/>
    <w:rsid w:val="127F6CC7"/>
    <w:rsid w:val="1339D44C"/>
    <w:rsid w:val="13B493FD"/>
    <w:rsid w:val="14A59D85"/>
    <w:rsid w:val="15D39A21"/>
    <w:rsid w:val="166E7E53"/>
    <w:rsid w:val="16BDFB57"/>
    <w:rsid w:val="17C2B49E"/>
    <w:rsid w:val="17C97738"/>
    <w:rsid w:val="1867F32E"/>
    <w:rsid w:val="19075D95"/>
    <w:rsid w:val="1968AC8C"/>
    <w:rsid w:val="197BF2E8"/>
    <w:rsid w:val="19B0D700"/>
    <w:rsid w:val="1AAC9F63"/>
    <w:rsid w:val="1AB62686"/>
    <w:rsid w:val="1B166092"/>
    <w:rsid w:val="1C22E8FA"/>
    <w:rsid w:val="1C2DDD6C"/>
    <w:rsid w:val="1C3FF874"/>
    <w:rsid w:val="1C9674DC"/>
    <w:rsid w:val="1CA2ACD4"/>
    <w:rsid w:val="1D808007"/>
    <w:rsid w:val="1DB28782"/>
    <w:rsid w:val="1DE99206"/>
    <w:rsid w:val="1DF37B1E"/>
    <w:rsid w:val="1E46E4EE"/>
    <w:rsid w:val="1E9DCA8F"/>
    <w:rsid w:val="1ECC0C31"/>
    <w:rsid w:val="1ED53E1A"/>
    <w:rsid w:val="1EE2E8A3"/>
    <w:rsid w:val="1EF872DA"/>
    <w:rsid w:val="1F1D9B5F"/>
    <w:rsid w:val="2043DC82"/>
    <w:rsid w:val="2080C786"/>
    <w:rsid w:val="20836FC5"/>
    <w:rsid w:val="2106C22E"/>
    <w:rsid w:val="21073801"/>
    <w:rsid w:val="226984D9"/>
    <w:rsid w:val="230290F1"/>
    <w:rsid w:val="2390365B"/>
    <w:rsid w:val="23E361F9"/>
    <w:rsid w:val="23F40696"/>
    <w:rsid w:val="2418FC8D"/>
    <w:rsid w:val="24D38D84"/>
    <w:rsid w:val="2524ABB4"/>
    <w:rsid w:val="25F134BC"/>
    <w:rsid w:val="262FEDDC"/>
    <w:rsid w:val="264B8D4D"/>
    <w:rsid w:val="27FBA84F"/>
    <w:rsid w:val="28112A09"/>
    <w:rsid w:val="28895F28"/>
    <w:rsid w:val="28F15A21"/>
    <w:rsid w:val="2966D68D"/>
    <w:rsid w:val="2A8F71F4"/>
    <w:rsid w:val="2B968743"/>
    <w:rsid w:val="2B9D5514"/>
    <w:rsid w:val="2C29F384"/>
    <w:rsid w:val="2C5382F7"/>
    <w:rsid w:val="2F45B2DA"/>
    <w:rsid w:val="2F587C49"/>
    <w:rsid w:val="2FD5E5B5"/>
    <w:rsid w:val="304D9028"/>
    <w:rsid w:val="32242F94"/>
    <w:rsid w:val="32B890DA"/>
    <w:rsid w:val="32F62F76"/>
    <w:rsid w:val="3394869D"/>
    <w:rsid w:val="33E027B6"/>
    <w:rsid w:val="34A5F026"/>
    <w:rsid w:val="35DDB9FD"/>
    <w:rsid w:val="35E34F28"/>
    <w:rsid w:val="362FB073"/>
    <w:rsid w:val="36C42CFC"/>
    <w:rsid w:val="37C81C99"/>
    <w:rsid w:val="37C8C9E0"/>
    <w:rsid w:val="38A3E460"/>
    <w:rsid w:val="38ACE229"/>
    <w:rsid w:val="38F37AB1"/>
    <w:rsid w:val="390EEC69"/>
    <w:rsid w:val="39968B35"/>
    <w:rsid w:val="39A4018A"/>
    <w:rsid w:val="39B02C06"/>
    <w:rsid w:val="3A3ED8C6"/>
    <w:rsid w:val="3A6DE296"/>
    <w:rsid w:val="3A754C71"/>
    <w:rsid w:val="3AF7C2DF"/>
    <w:rsid w:val="3B139957"/>
    <w:rsid w:val="3B7036A5"/>
    <w:rsid w:val="3B7B935A"/>
    <w:rsid w:val="3BD3E1FB"/>
    <w:rsid w:val="3C6C3557"/>
    <w:rsid w:val="3D7FA2DB"/>
    <w:rsid w:val="3E078EA7"/>
    <w:rsid w:val="3E1E3242"/>
    <w:rsid w:val="3E5093B3"/>
    <w:rsid w:val="3EB05330"/>
    <w:rsid w:val="3F2B4431"/>
    <w:rsid w:val="3F7EF797"/>
    <w:rsid w:val="402DADCC"/>
    <w:rsid w:val="40777B2B"/>
    <w:rsid w:val="4179E99B"/>
    <w:rsid w:val="41881D68"/>
    <w:rsid w:val="422F0DF4"/>
    <w:rsid w:val="42E5A1A3"/>
    <w:rsid w:val="433E2238"/>
    <w:rsid w:val="43866C92"/>
    <w:rsid w:val="43B3CDD9"/>
    <w:rsid w:val="43CD98A2"/>
    <w:rsid w:val="444E03E7"/>
    <w:rsid w:val="446D2346"/>
    <w:rsid w:val="44900E70"/>
    <w:rsid w:val="4529CD11"/>
    <w:rsid w:val="454538AA"/>
    <w:rsid w:val="4547B7A4"/>
    <w:rsid w:val="45696C3E"/>
    <w:rsid w:val="45FCE062"/>
    <w:rsid w:val="46D9B6D7"/>
    <w:rsid w:val="470302C2"/>
    <w:rsid w:val="47545728"/>
    <w:rsid w:val="47853B89"/>
    <w:rsid w:val="47BB0FC0"/>
    <w:rsid w:val="47F0AEB7"/>
    <w:rsid w:val="48030067"/>
    <w:rsid w:val="485A92F3"/>
    <w:rsid w:val="488F541C"/>
    <w:rsid w:val="49BD33F9"/>
    <w:rsid w:val="4A3CF88B"/>
    <w:rsid w:val="4A94080B"/>
    <w:rsid w:val="4AFB3DFD"/>
    <w:rsid w:val="4B0FA2A3"/>
    <w:rsid w:val="4B3AB956"/>
    <w:rsid w:val="4B46DED3"/>
    <w:rsid w:val="4BF21610"/>
    <w:rsid w:val="4C22AC76"/>
    <w:rsid w:val="4C540356"/>
    <w:rsid w:val="4C76393D"/>
    <w:rsid w:val="4CACB4DF"/>
    <w:rsid w:val="4CB9A7CC"/>
    <w:rsid w:val="4CDB0B49"/>
    <w:rsid w:val="4CED99AD"/>
    <w:rsid w:val="4CFE0EB4"/>
    <w:rsid w:val="4D6A8411"/>
    <w:rsid w:val="4E0C7E15"/>
    <w:rsid w:val="4E601E0A"/>
    <w:rsid w:val="4EC84C17"/>
    <w:rsid w:val="4F240923"/>
    <w:rsid w:val="4F53D540"/>
    <w:rsid w:val="4F6FC484"/>
    <w:rsid w:val="4FAD4B60"/>
    <w:rsid w:val="4FDD34C2"/>
    <w:rsid w:val="500CE117"/>
    <w:rsid w:val="507BA108"/>
    <w:rsid w:val="522718A9"/>
    <w:rsid w:val="527F8231"/>
    <w:rsid w:val="52A9318A"/>
    <w:rsid w:val="53A92E4D"/>
    <w:rsid w:val="54E91EDD"/>
    <w:rsid w:val="54F32B83"/>
    <w:rsid w:val="54FB7B39"/>
    <w:rsid w:val="5501DC99"/>
    <w:rsid w:val="563DCD40"/>
    <w:rsid w:val="56A1E31E"/>
    <w:rsid w:val="5703E34F"/>
    <w:rsid w:val="5739BE44"/>
    <w:rsid w:val="57709BF1"/>
    <w:rsid w:val="57CAEA03"/>
    <w:rsid w:val="57E8F8AA"/>
    <w:rsid w:val="57F04166"/>
    <w:rsid w:val="58170EC7"/>
    <w:rsid w:val="584070C4"/>
    <w:rsid w:val="58B9F1FF"/>
    <w:rsid w:val="58EE5040"/>
    <w:rsid w:val="59CAA14B"/>
    <w:rsid w:val="5A32CA83"/>
    <w:rsid w:val="5A45BF0F"/>
    <w:rsid w:val="5AC1294D"/>
    <w:rsid w:val="5B3701A0"/>
    <w:rsid w:val="5B60A024"/>
    <w:rsid w:val="5B8CD65A"/>
    <w:rsid w:val="5B9E8A44"/>
    <w:rsid w:val="5BE588C5"/>
    <w:rsid w:val="5BF005BE"/>
    <w:rsid w:val="5C694031"/>
    <w:rsid w:val="5C946694"/>
    <w:rsid w:val="5D2B7935"/>
    <w:rsid w:val="5D4B5D2B"/>
    <w:rsid w:val="5D6EBB2B"/>
    <w:rsid w:val="5DB0933F"/>
    <w:rsid w:val="5DB55F17"/>
    <w:rsid w:val="5DD23F86"/>
    <w:rsid w:val="5DD5E642"/>
    <w:rsid w:val="5E1DBE1D"/>
    <w:rsid w:val="5EA02EAF"/>
    <w:rsid w:val="5F046487"/>
    <w:rsid w:val="5F77210D"/>
    <w:rsid w:val="5FE28477"/>
    <w:rsid w:val="625F9601"/>
    <w:rsid w:val="629E82D4"/>
    <w:rsid w:val="63415B4A"/>
    <w:rsid w:val="655257D7"/>
    <w:rsid w:val="661923C3"/>
    <w:rsid w:val="663A5039"/>
    <w:rsid w:val="66A42E83"/>
    <w:rsid w:val="66DEDD22"/>
    <w:rsid w:val="675234FA"/>
    <w:rsid w:val="67ADD2A6"/>
    <w:rsid w:val="67F68001"/>
    <w:rsid w:val="6834E8CD"/>
    <w:rsid w:val="683D982B"/>
    <w:rsid w:val="68483888"/>
    <w:rsid w:val="6901043C"/>
    <w:rsid w:val="69F53410"/>
    <w:rsid w:val="69FDECFF"/>
    <w:rsid w:val="6A5C19C7"/>
    <w:rsid w:val="6AAD0471"/>
    <w:rsid w:val="6AE1DF40"/>
    <w:rsid w:val="6B6AD535"/>
    <w:rsid w:val="6B91873F"/>
    <w:rsid w:val="6BAEAA2A"/>
    <w:rsid w:val="6BC6E345"/>
    <w:rsid w:val="6C2DA4B6"/>
    <w:rsid w:val="6C59AE53"/>
    <w:rsid w:val="6CBEE803"/>
    <w:rsid w:val="6CD464CF"/>
    <w:rsid w:val="6D1F05EF"/>
    <w:rsid w:val="6D8D113C"/>
    <w:rsid w:val="6EBC5E6D"/>
    <w:rsid w:val="6ECC4316"/>
    <w:rsid w:val="6F0A84A4"/>
    <w:rsid w:val="6FD72CF3"/>
    <w:rsid w:val="7000724A"/>
    <w:rsid w:val="7025107F"/>
    <w:rsid w:val="7034FC29"/>
    <w:rsid w:val="7036ACEC"/>
    <w:rsid w:val="7092A705"/>
    <w:rsid w:val="7093FF4E"/>
    <w:rsid w:val="7201B58E"/>
    <w:rsid w:val="725237C8"/>
    <w:rsid w:val="727C9481"/>
    <w:rsid w:val="729367BE"/>
    <w:rsid w:val="72CFC1DE"/>
    <w:rsid w:val="7386F3DC"/>
    <w:rsid w:val="73E3B9BA"/>
    <w:rsid w:val="73E4BEDC"/>
    <w:rsid w:val="749DA3B8"/>
    <w:rsid w:val="752D1D76"/>
    <w:rsid w:val="757C1D31"/>
    <w:rsid w:val="75E18E50"/>
    <w:rsid w:val="75FA0E09"/>
    <w:rsid w:val="7607D7D9"/>
    <w:rsid w:val="772DAEE1"/>
    <w:rsid w:val="77BA34C8"/>
    <w:rsid w:val="781204BD"/>
    <w:rsid w:val="78725A36"/>
    <w:rsid w:val="79454B86"/>
    <w:rsid w:val="79BF646B"/>
    <w:rsid w:val="79D2D4A6"/>
    <w:rsid w:val="7AA88202"/>
    <w:rsid w:val="7AC984DC"/>
    <w:rsid w:val="7B4A49ED"/>
    <w:rsid w:val="7B4F44D5"/>
    <w:rsid w:val="7C6A2FA5"/>
    <w:rsid w:val="7CA83E62"/>
    <w:rsid w:val="7E11E3A1"/>
    <w:rsid w:val="7F9149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 w:type="character" w:styleId="Strong">
    <w:name w:val="Strong"/>
    <w:basedOn w:val="DefaultParagraphFont"/>
    <w:uiPriority w:val="22"/>
    <w:qFormat/>
    <w:rsid w:val="0083621F"/>
    <w:rPr>
      <w:b/>
      <w:bCs/>
    </w:rPr>
  </w:style>
  <w:style w:type="character" w:customStyle="1" w:styleId="tlid-translation">
    <w:name w:val="tlid-translation"/>
    <w:basedOn w:val="DefaultParagraphFont"/>
    <w:rsid w:val="00023D45"/>
  </w:style>
  <w:style w:type="character" w:styleId="PlaceholderText">
    <w:name w:val="Placeholder Text"/>
    <w:basedOn w:val="DefaultParagraphFont"/>
    <w:uiPriority w:val="99"/>
    <w:semiHidden/>
    <w:rsid w:val="005A6AE4"/>
    <w:rPr>
      <w:color w:val="808080"/>
    </w:rPr>
  </w:style>
  <w:style w:type="character" w:customStyle="1" w:styleId="c-messagebody">
    <w:name w:val="c-message__body"/>
    <w:basedOn w:val="DefaultParagraphFont"/>
    <w:rsid w:val="00623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75363">
      <w:bodyDiv w:val="1"/>
      <w:marLeft w:val="0"/>
      <w:marRight w:val="0"/>
      <w:marTop w:val="0"/>
      <w:marBottom w:val="0"/>
      <w:divBdr>
        <w:top w:val="none" w:sz="0" w:space="0" w:color="auto"/>
        <w:left w:val="none" w:sz="0" w:space="0" w:color="auto"/>
        <w:bottom w:val="none" w:sz="0" w:space="0" w:color="auto"/>
        <w:right w:val="none" w:sz="0" w:space="0" w:color="auto"/>
      </w:divBdr>
    </w:div>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882986023">
      <w:bodyDiv w:val="1"/>
      <w:marLeft w:val="0"/>
      <w:marRight w:val="0"/>
      <w:marTop w:val="0"/>
      <w:marBottom w:val="0"/>
      <w:divBdr>
        <w:top w:val="none" w:sz="0" w:space="0" w:color="auto"/>
        <w:left w:val="none" w:sz="0" w:space="0" w:color="auto"/>
        <w:bottom w:val="none" w:sz="0" w:space="0" w:color="auto"/>
        <w:right w:val="none" w:sz="0" w:space="0" w:color="auto"/>
      </w:divBdr>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jp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12F3B"/>
    <w:rsid w:val="000A4980"/>
    <w:rsid w:val="000F1921"/>
    <w:rsid w:val="0019542C"/>
    <w:rsid w:val="0022022F"/>
    <w:rsid w:val="002A5E7F"/>
    <w:rsid w:val="003A74D0"/>
    <w:rsid w:val="00435A5C"/>
    <w:rsid w:val="004574C8"/>
    <w:rsid w:val="005322CE"/>
    <w:rsid w:val="00596B78"/>
    <w:rsid w:val="005A3A67"/>
    <w:rsid w:val="005F30D4"/>
    <w:rsid w:val="0066335C"/>
    <w:rsid w:val="00696788"/>
    <w:rsid w:val="006C5E3B"/>
    <w:rsid w:val="00716ECD"/>
    <w:rsid w:val="00720B25"/>
    <w:rsid w:val="00743307"/>
    <w:rsid w:val="00751C23"/>
    <w:rsid w:val="00767AFF"/>
    <w:rsid w:val="007B6869"/>
    <w:rsid w:val="008B7AB4"/>
    <w:rsid w:val="008E12EB"/>
    <w:rsid w:val="008F5E73"/>
    <w:rsid w:val="00925E41"/>
    <w:rsid w:val="009B0D53"/>
    <w:rsid w:val="00A04C8E"/>
    <w:rsid w:val="00A055A1"/>
    <w:rsid w:val="00B6634E"/>
    <w:rsid w:val="00B955A9"/>
    <w:rsid w:val="00BA4F53"/>
    <w:rsid w:val="00BC0A9F"/>
    <w:rsid w:val="00CE3384"/>
    <w:rsid w:val="00D57B7B"/>
    <w:rsid w:val="00DE6F56"/>
    <w:rsid w:val="00E46615"/>
    <w:rsid w:val="00E6596C"/>
    <w:rsid w:val="00EA0FB2"/>
    <w:rsid w:val="00EB7D74"/>
    <w:rsid w:val="00ED04E9"/>
    <w:rsid w:val="00EE337D"/>
    <w:rsid w:val="00F157D3"/>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767AFF"/>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B932D-3950-4801-8A34-308FE0165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2</TotalTime>
  <Pages>90</Pages>
  <Words>11037</Words>
  <Characters>62913</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7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1132</cp:revision>
  <cp:lastPrinted>2019-08-08T18:33:00Z</cp:lastPrinted>
  <dcterms:created xsi:type="dcterms:W3CDTF">2018-12-10T13:16:00Z</dcterms:created>
  <dcterms:modified xsi:type="dcterms:W3CDTF">2019-08-16T15:11:00Z</dcterms:modified>
</cp:coreProperties>
</file>